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BC5E6" w14:textId="4F7EDA75" w:rsidR="00D17521" w:rsidRPr="007B3361" w:rsidRDefault="00D17521" w:rsidP="00F26627">
      <w:pPr>
        <w:spacing w:line="480" w:lineRule="auto"/>
        <w:jc w:val="center"/>
        <w:rPr>
          <w:rFonts w:ascii="Times New Roman" w:eastAsia="宋体" w:hAnsi="Times New Roman"/>
          <w:sz w:val="44"/>
          <w:szCs w:val="44"/>
        </w:rPr>
      </w:pPr>
      <w:r w:rsidRPr="007B3361">
        <w:rPr>
          <w:rFonts w:ascii="Times New Roman" w:eastAsia="宋体" w:hAnsi="Times New Roman"/>
          <w:sz w:val="44"/>
          <w:szCs w:val="44"/>
        </w:rPr>
        <w:t>尚硅谷大数据技术之</w:t>
      </w:r>
      <w:proofErr w:type="spellStart"/>
      <w:r w:rsidRPr="007B3361">
        <w:rPr>
          <w:rFonts w:ascii="Times New Roman" w:eastAsia="宋体" w:hAnsi="Times New Roman"/>
          <w:sz w:val="44"/>
          <w:szCs w:val="44"/>
        </w:rPr>
        <w:t>SparkCore</w:t>
      </w:r>
      <w:proofErr w:type="spellEnd"/>
    </w:p>
    <w:p w14:paraId="31292F66" w14:textId="0BC1483E" w:rsidR="00D331D7" w:rsidRPr="007B3361" w:rsidRDefault="00D17521" w:rsidP="003F14F7">
      <w:pPr>
        <w:spacing w:line="220" w:lineRule="atLeast"/>
        <w:jc w:val="center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(</w:t>
      </w:r>
      <w:r w:rsidRPr="007B3361">
        <w:rPr>
          <w:rFonts w:ascii="Times New Roman" w:eastAsia="宋体" w:hAnsi="Times New Roman"/>
        </w:rPr>
        <w:t>作者：尚硅谷大数据研发部</w:t>
      </w:r>
      <w:r w:rsidRPr="007B3361">
        <w:rPr>
          <w:rFonts w:ascii="Times New Roman" w:eastAsia="宋体" w:hAnsi="Times New Roman"/>
        </w:rPr>
        <w:t>)</w:t>
      </w:r>
    </w:p>
    <w:p w14:paraId="4562A729" w14:textId="5A928815" w:rsidR="00F07F10" w:rsidRPr="007B3361" w:rsidRDefault="00D331D7" w:rsidP="00F07F10">
      <w:pPr>
        <w:spacing w:line="220" w:lineRule="atLeast"/>
        <w:jc w:val="center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版本：</w:t>
      </w:r>
      <w:r w:rsidRPr="007B3361">
        <w:rPr>
          <w:rFonts w:ascii="Times New Roman" w:eastAsia="宋体" w:hAnsi="Times New Roman"/>
        </w:rPr>
        <w:t>V</w:t>
      </w:r>
      <w:r w:rsidR="008D7D5A" w:rsidRPr="007B3361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</w:t>
      </w:r>
      <w:r w:rsidR="00C878E8" w:rsidRPr="007B3361">
        <w:rPr>
          <w:rFonts w:ascii="Times New Roman" w:eastAsia="宋体" w:hAnsi="Times New Roman"/>
        </w:rPr>
        <w:t>0</w:t>
      </w:r>
    </w:p>
    <w:p w14:paraId="34634E15" w14:textId="7FF5167C" w:rsidR="001B5F8F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Pr="007B3361">
        <w:rPr>
          <w:rFonts w:ascii="Times New Roman" w:eastAsia="宋体" w:hAnsi="Times New Roman"/>
        </w:rPr>
        <w:t>1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841EAA" w:rsidRPr="007B3361">
        <w:rPr>
          <w:rFonts w:ascii="Times New Roman" w:eastAsia="宋体" w:hAnsi="Times New Roman"/>
        </w:rPr>
        <w:t>RDD</w:t>
      </w:r>
      <w:r w:rsidR="00CC0566" w:rsidRPr="007B3361">
        <w:rPr>
          <w:rFonts w:ascii="Times New Roman" w:eastAsia="宋体" w:hAnsi="Times New Roman"/>
        </w:rPr>
        <w:t>概述</w:t>
      </w:r>
    </w:p>
    <w:p w14:paraId="76A507AF" w14:textId="6ACE4437" w:rsidR="00CE02F2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1.</w:t>
      </w:r>
      <w:r w:rsidR="0098432D">
        <w:rPr>
          <w:rFonts w:ascii="Times New Roman" w:eastAsia="宋体" w:hAnsi="Times New Roman"/>
          <w:color w:val="auto"/>
          <w:sz w:val="28"/>
          <w:szCs w:val="28"/>
        </w:rPr>
        <w:t>1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CE02F2" w:rsidRPr="007B3361">
        <w:rPr>
          <w:rFonts w:ascii="Times New Roman" w:eastAsia="宋体" w:hAnsi="Times New Roman"/>
          <w:color w:val="auto"/>
          <w:sz w:val="28"/>
          <w:szCs w:val="28"/>
        </w:rPr>
        <w:t>什么是</w:t>
      </w:r>
      <w:r w:rsidR="00CE02F2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</w:p>
    <w:p w14:paraId="35272574" w14:textId="77777777" w:rsidR="00C312D6" w:rsidRPr="00C312D6" w:rsidRDefault="00C312D6" w:rsidP="00C312D6">
      <w:pPr>
        <w:spacing w:line="360" w:lineRule="auto"/>
        <w:ind w:firstLine="420"/>
        <w:rPr>
          <w:rFonts w:ascii="Times New Roman" w:eastAsia="宋体" w:hAnsi="Times New Roman"/>
        </w:rPr>
      </w:pPr>
      <w:r w:rsidRPr="00C312D6">
        <w:rPr>
          <w:rFonts w:ascii="Times New Roman" w:eastAsia="宋体" w:hAnsi="Times New Roman"/>
          <w:color w:val="FF0000"/>
        </w:rPr>
        <w:t>RDD</w:t>
      </w:r>
      <w:r w:rsidRPr="00C312D6">
        <w:rPr>
          <w:rFonts w:ascii="Times New Roman" w:eastAsia="宋体" w:hAnsi="Times New Roman" w:hint="eastAsia"/>
          <w:color w:val="FF0000"/>
        </w:rPr>
        <w:t>（</w:t>
      </w:r>
      <w:r w:rsidRPr="00C312D6">
        <w:rPr>
          <w:rFonts w:ascii="Times New Roman" w:eastAsia="宋体" w:hAnsi="Times New Roman"/>
          <w:color w:val="FF0000"/>
        </w:rPr>
        <w:t>Resilient Distributed Dataset</w:t>
      </w:r>
      <w:r w:rsidRPr="00C312D6">
        <w:rPr>
          <w:rFonts w:ascii="Times New Roman" w:eastAsia="宋体" w:hAnsi="Times New Roman" w:hint="eastAsia"/>
          <w:color w:val="FF0000"/>
        </w:rPr>
        <w:t>）叫做弹性分布式数据集</w:t>
      </w:r>
      <w:r w:rsidRPr="00C312D6">
        <w:rPr>
          <w:rFonts w:ascii="Times New Roman" w:eastAsia="宋体" w:hAnsi="Times New Roman" w:hint="eastAsia"/>
        </w:rPr>
        <w:t>，是</w:t>
      </w:r>
      <w:r w:rsidRPr="00C312D6">
        <w:rPr>
          <w:rFonts w:ascii="Times New Roman" w:eastAsia="宋体" w:hAnsi="Times New Roman"/>
        </w:rPr>
        <w:t>Spark</w:t>
      </w:r>
      <w:r w:rsidRPr="00C312D6">
        <w:rPr>
          <w:rFonts w:ascii="Times New Roman" w:eastAsia="宋体" w:hAnsi="Times New Roman" w:hint="eastAsia"/>
        </w:rPr>
        <w:t>中最基本的数据抽象。</w:t>
      </w:r>
    </w:p>
    <w:p w14:paraId="39D4B3B9" w14:textId="7F88BFDA" w:rsidR="00C312D6" w:rsidRDefault="00C312D6" w:rsidP="00C312D6">
      <w:pPr>
        <w:spacing w:line="360" w:lineRule="auto"/>
        <w:ind w:firstLine="420"/>
        <w:rPr>
          <w:rFonts w:ascii="Times New Roman" w:eastAsia="宋体" w:hAnsi="Times New Roman"/>
        </w:rPr>
      </w:pPr>
      <w:r w:rsidRPr="00C312D6">
        <w:rPr>
          <w:rFonts w:ascii="Times New Roman" w:eastAsia="宋体" w:hAnsi="Times New Roman" w:hint="eastAsia"/>
        </w:rPr>
        <w:t>代码中是一个抽象类，它代表一个弹性的、不可变、可分区、里面的元素可并行计算的集合。</w:t>
      </w:r>
    </w:p>
    <w:p w14:paraId="5928BFCD" w14:textId="71614DEF" w:rsidR="00C312D6" w:rsidRPr="007B3361" w:rsidRDefault="00C312D6" w:rsidP="00C312D6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304E67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RDD</w:t>
      </w:r>
      <w:r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类比工厂生产</w:t>
      </w:r>
    </w:p>
    <w:p w14:paraId="6348AA6E" w14:textId="1637D685" w:rsidR="0098432D" w:rsidRDefault="00304E67" w:rsidP="0098432D">
      <w:r>
        <w:object w:dxaOrig="9599" w:dyaOrig="5398" w14:anchorId="1CEEE0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.6pt;height:231.6pt" o:ole="">
            <v:imagedata r:id="rId8" o:title=""/>
          </v:shape>
          <o:OLEObject Type="Embed" ProgID="PowerPoint.Show.12" ShapeID="_x0000_i1025" DrawAspect="Content" ObjectID="_1693679735" r:id="rId9"/>
        </w:object>
      </w:r>
    </w:p>
    <w:p w14:paraId="06A205D0" w14:textId="0941FDF7" w:rsidR="00C312D6" w:rsidRDefault="00C312D6" w:rsidP="00C312D6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304E67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>
        <w:rPr>
          <w:rFonts w:ascii="Times New Roman" w:eastAsia="宋体" w:hAnsi="Times New Roman" w:cs="Times New Roman"/>
          <w:color w:val="auto"/>
          <w:spacing w:val="0"/>
          <w:szCs w:val="28"/>
        </w:rPr>
        <w:t>2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Word</w:t>
      </w:r>
      <w:r>
        <w:rPr>
          <w:rFonts w:ascii="Times New Roman" w:eastAsia="宋体" w:hAnsi="Times New Roman" w:cs="Times New Roman"/>
          <w:color w:val="auto"/>
          <w:spacing w:val="0"/>
          <w:szCs w:val="28"/>
        </w:rPr>
        <w:t>Coun</w:t>
      </w:r>
      <w:r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t</w:t>
      </w:r>
      <w:proofErr w:type="spellEnd"/>
      <w:r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工作流程</w:t>
      </w:r>
    </w:p>
    <w:p w14:paraId="75BF335F" w14:textId="355F9C1C" w:rsidR="0098432D" w:rsidRDefault="0075529F" w:rsidP="0098432D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object w:dxaOrig="7028" w:dyaOrig="3950" w14:anchorId="5A0C7EC5">
          <v:shape id="_x0000_i1026" type="#_x0000_t75" style="width:414.6pt;height:230.4pt" o:ole="">
            <v:imagedata r:id="rId10" o:title=""/>
          </v:shape>
          <o:OLEObject Type="Embed" ProgID="PowerPoint.Show.12" ShapeID="_x0000_i1026" DrawAspect="Content" ObjectID="_1693679736" r:id="rId11"/>
        </w:object>
      </w:r>
    </w:p>
    <w:p w14:paraId="3401196E" w14:textId="252F9956" w:rsidR="00CE02F2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1.</w:t>
      </w:r>
      <w:r w:rsidR="0098432D">
        <w:rPr>
          <w:rFonts w:ascii="Times New Roman" w:eastAsia="宋体" w:hAnsi="Times New Roman"/>
          <w:color w:val="auto"/>
          <w:sz w:val="28"/>
          <w:szCs w:val="28"/>
        </w:rPr>
        <w:t>2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CE02F2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C312D6">
        <w:rPr>
          <w:rFonts w:ascii="Times New Roman" w:eastAsia="宋体" w:hAnsi="Times New Roman" w:hint="eastAsia"/>
          <w:color w:val="auto"/>
          <w:sz w:val="28"/>
          <w:szCs w:val="28"/>
        </w:rPr>
        <w:t>五大</w:t>
      </w:r>
      <w:r w:rsidR="0036315C" w:rsidRPr="007B3361">
        <w:rPr>
          <w:rFonts w:ascii="Times New Roman" w:eastAsia="宋体" w:hAnsi="Times New Roman"/>
          <w:color w:val="auto"/>
          <w:sz w:val="28"/>
          <w:szCs w:val="28"/>
        </w:rPr>
        <w:t>特性</w:t>
      </w:r>
    </w:p>
    <w:p w14:paraId="20793081" w14:textId="18147444" w:rsidR="00B604A9" w:rsidRPr="007B3361" w:rsidRDefault="008866F5" w:rsidP="0033746B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345" w:dyaOrig="4131" w14:anchorId="64929CB9">
          <v:shape id="_x0000_i1027" type="#_x0000_t75" style="width:408.6pt;height:229.8pt" o:ole="">
            <v:imagedata r:id="rId12" o:title=""/>
          </v:shape>
          <o:OLEObject Type="Embed" ProgID="PowerPoint.Show.12" ShapeID="_x0000_i1027" DrawAspect="Content" ObjectID="_1693679737" r:id="rId13"/>
        </w:object>
      </w:r>
    </w:p>
    <w:p w14:paraId="0A73E140" w14:textId="4B69889A" w:rsidR="00B75E57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Pr="007B3361">
        <w:rPr>
          <w:rFonts w:ascii="Times New Roman" w:eastAsia="宋体" w:hAnsi="Times New Roman"/>
        </w:rPr>
        <w:t>2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B75E57" w:rsidRPr="007B3361">
        <w:rPr>
          <w:rFonts w:ascii="Times New Roman" w:eastAsia="宋体" w:hAnsi="Times New Roman"/>
        </w:rPr>
        <w:t>RDD</w:t>
      </w:r>
      <w:r w:rsidR="00B75E57" w:rsidRPr="007B3361">
        <w:rPr>
          <w:rFonts w:ascii="Times New Roman" w:eastAsia="宋体" w:hAnsi="Times New Roman"/>
        </w:rPr>
        <w:t>编程</w:t>
      </w:r>
    </w:p>
    <w:p w14:paraId="11759B3A" w14:textId="51097491" w:rsidR="002C62D8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58154B">
        <w:rPr>
          <w:rFonts w:ascii="Times New Roman" w:eastAsia="宋体" w:hAnsi="Times New Roman"/>
          <w:color w:val="auto"/>
          <w:sz w:val="28"/>
          <w:szCs w:val="28"/>
        </w:rPr>
        <w:t>1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2C62D8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DC3FC4" w:rsidRPr="007B3361">
        <w:rPr>
          <w:rFonts w:ascii="Times New Roman" w:eastAsia="宋体" w:hAnsi="Times New Roman"/>
          <w:color w:val="auto"/>
          <w:sz w:val="28"/>
          <w:szCs w:val="28"/>
        </w:rPr>
        <w:t>的</w:t>
      </w:r>
      <w:r w:rsidR="002C62D8" w:rsidRPr="007B3361">
        <w:rPr>
          <w:rFonts w:ascii="Times New Roman" w:eastAsia="宋体" w:hAnsi="Times New Roman"/>
          <w:color w:val="auto"/>
          <w:sz w:val="28"/>
          <w:szCs w:val="28"/>
        </w:rPr>
        <w:t>创建</w:t>
      </w:r>
    </w:p>
    <w:p w14:paraId="0C8D8B93" w14:textId="61AD09E1" w:rsidR="00A71C60" w:rsidRPr="007B3361" w:rsidRDefault="00A71C60" w:rsidP="006968E9">
      <w:pPr>
        <w:spacing w:line="360" w:lineRule="auto"/>
        <w:ind w:firstLine="420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在</w:t>
      </w:r>
      <w:r w:rsidRPr="007B3361">
        <w:rPr>
          <w:rFonts w:ascii="Times New Roman" w:eastAsia="宋体" w:hAnsi="Times New Roman"/>
        </w:rPr>
        <w:t>Spark</w:t>
      </w:r>
      <w:r w:rsidRPr="007B3361">
        <w:rPr>
          <w:rFonts w:ascii="Times New Roman" w:eastAsia="宋体" w:hAnsi="Times New Roman"/>
        </w:rPr>
        <w:t>中创建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的创建方式可以分为三种：从集合中创建</w:t>
      </w:r>
      <w:r w:rsidRPr="007B3361">
        <w:rPr>
          <w:rFonts w:ascii="Times New Roman" w:eastAsia="宋体" w:hAnsi="Times New Roman"/>
        </w:rPr>
        <w:t>RDD</w:t>
      </w:r>
      <w:r w:rsidR="00F01119" w:rsidRPr="007B3361">
        <w:rPr>
          <w:rFonts w:ascii="Times New Roman" w:eastAsia="宋体" w:hAnsi="Times New Roman"/>
        </w:rPr>
        <w:t>、</w:t>
      </w:r>
      <w:r w:rsidR="007A0622" w:rsidRPr="007B3361">
        <w:rPr>
          <w:rFonts w:ascii="Times New Roman" w:eastAsia="宋体" w:hAnsi="Times New Roman"/>
        </w:rPr>
        <w:t>从外部存储创建</w:t>
      </w:r>
      <w:r w:rsidR="007A0622" w:rsidRPr="007B3361">
        <w:rPr>
          <w:rFonts w:ascii="Times New Roman" w:eastAsia="宋体" w:hAnsi="Times New Roman"/>
        </w:rPr>
        <w:t>RDD</w:t>
      </w:r>
      <w:r w:rsidR="00F01119" w:rsidRPr="007B3361">
        <w:rPr>
          <w:rFonts w:ascii="Times New Roman" w:eastAsia="宋体" w:hAnsi="Times New Roman"/>
        </w:rPr>
        <w:t>、</w:t>
      </w:r>
      <w:r w:rsidR="0023724C" w:rsidRPr="007B3361">
        <w:rPr>
          <w:rFonts w:ascii="Times New Roman" w:eastAsia="宋体" w:hAnsi="Times New Roman"/>
        </w:rPr>
        <w:t>从其他</w:t>
      </w:r>
      <w:r w:rsidR="0023724C" w:rsidRPr="007B3361">
        <w:rPr>
          <w:rFonts w:ascii="Times New Roman" w:eastAsia="宋体" w:hAnsi="Times New Roman"/>
        </w:rPr>
        <w:t>RDD</w:t>
      </w:r>
      <w:r w:rsidR="0023724C" w:rsidRPr="007B3361">
        <w:rPr>
          <w:rFonts w:ascii="Times New Roman" w:eastAsia="宋体" w:hAnsi="Times New Roman"/>
        </w:rPr>
        <w:t>创建</w:t>
      </w:r>
      <w:r w:rsidRPr="007B3361">
        <w:rPr>
          <w:rFonts w:ascii="Times New Roman" w:eastAsia="宋体" w:hAnsi="Times New Roman"/>
        </w:rPr>
        <w:t>。</w:t>
      </w:r>
    </w:p>
    <w:p w14:paraId="0E98A079" w14:textId="3F458DCD" w:rsidR="00872958" w:rsidRPr="007B3361" w:rsidRDefault="00C312D6" w:rsidP="00C312D6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872958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IDEA</w:t>
      </w:r>
      <w:r w:rsidR="00872958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环境准备</w:t>
      </w:r>
    </w:p>
    <w:p w14:paraId="1050F297" w14:textId="77777777" w:rsidR="00872958" w:rsidRPr="007B3361" w:rsidRDefault="00872958" w:rsidP="006968E9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1</w:t>
      </w:r>
      <w:r w:rsidRPr="007B3361">
        <w:rPr>
          <w:rFonts w:ascii="Times New Roman" w:eastAsia="宋体" w:hAnsi="Times New Roman"/>
        </w:rPr>
        <w:t>）创建一个</w:t>
      </w:r>
      <w:r w:rsidRPr="007B3361">
        <w:rPr>
          <w:rFonts w:ascii="Times New Roman" w:eastAsia="宋体" w:hAnsi="Times New Roman"/>
        </w:rPr>
        <w:t>maven</w:t>
      </w:r>
      <w:r w:rsidRPr="007B3361">
        <w:rPr>
          <w:rFonts w:ascii="Times New Roman" w:eastAsia="宋体" w:hAnsi="Times New Roman"/>
        </w:rPr>
        <w:t>工程，工程名称叫</w:t>
      </w:r>
      <w:proofErr w:type="spellStart"/>
      <w:r w:rsidRPr="007B3361">
        <w:rPr>
          <w:rFonts w:ascii="Times New Roman" w:eastAsia="宋体" w:hAnsi="Times New Roman"/>
        </w:rPr>
        <w:t>SparkCoreTest</w:t>
      </w:r>
      <w:proofErr w:type="spellEnd"/>
    </w:p>
    <w:p w14:paraId="0C7739EA" w14:textId="77777777" w:rsidR="00872958" w:rsidRPr="007B3361" w:rsidRDefault="00872958" w:rsidP="00872958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6D7AAEB" wp14:editId="415932E0">
            <wp:extent cx="5274310" cy="909114"/>
            <wp:effectExtent l="19050" t="19050" r="21590" b="2476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3702"/>
                    <a:stretch/>
                  </pic:blipFill>
                  <pic:spPr bwMode="auto">
                    <a:xfrm>
                      <a:off x="0" y="0"/>
                      <a:ext cx="5274310" cy="90911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BB0EE" w14:textId="49C791AF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2</w:t>
      </w:r>
      <w:r w:rsidRPr="007B3361">
        <w:rPr>
          <w:rFonts w:ascii="Times New Roman" w:eastAsia="宋体" w:hAnsi="Times New Roman"/>
          <w:color w:val="FF0000"/>
        </w:rPr>
        <w:t>）添加</w:t>
      </w:r>
      <w:proofErr w:type="spellStart"/>
      <w:r w:rsidRPr="007B3361">
        <w:rPr>
          <w:rFonts w:ascii="Times New Roman" w:eastAsia="宋体" w:hAnsi="Times New Roman"/>
          <w:color w:val="FF0000"/>
        </w:rPr>
        <w:t>scala</w:t>
      </w:r>
      <w:proofErr w:type="spellEnd"/>
      <w:r w:rsidRPr="007B3361">
        <w:rPr>
          <w:rFonts w:ascii="Times New Roman" w:eastAsia="宋体" w:hAnsi="Times New Roman"/>
          <w:color w:val="FF0000"/>
        </w:rPr>
        <w:t>框架支持</w:t>
      </w:r>
    </w:p>
    <w:p w14:paraId="422F909F" w14:textId="77777777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A1C15C1" wp14:editId="727B3E30">
            <wp:extent cx="4121344" cy="1083368"/>
            <wp:effectExtent l="19050" t="19050" r="12700" b="215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49984" cy="1090896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CC0EC3" w14:textId="77777777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3</w:t>
      </w:r>
      <w:r w:rsidRPr="007B3361">
        <w:rPr>
          <w:rFonts w:ascii="Times New Roman" w:eastAsia="宋体" w:hAnsi="Times New Roman"/>
          <w:color w:val="FF0000"/>
        </w:rPr>
        <w:t>）创建一个</w:t>
      </w:r>
      <w:proofErr w:type="spellStart"/>
      <w:r w:rsidRPr="007B3361">
        <w:rPr>
          <w:rFonts w:ascii="Times New Roman" w:eastAsia="宋体" w:hAnsi="Times New Roman"/>
          <w:color w:val="FF0000"/>
        </w:rPr>
        <w:t>scala</w:t>
      </w:r>
      <w:proofErr w:type="spellEnd"/>
      <w:r w:rsidRPr="007B3361">
        <w:rPr>
          <w:rFonts w:ascii="Times New Roman" w:eastAsia="宋体" w:hAnsi="Times New Roman"/>
          <w:color w:val="FF0000"/>
        </w:rPr>
        <w:t>文件夹，并把它修改为</w:t>
      </w:r>
      <w:r w:rsidRPr="007B3361">
        <w:rPr>
          <w:rFonts w:ascii="Times New Roman" w:eastAsia="宋体" w:hAnsi="Times New Roman"/>
          <w:color w:val="FF0000"/>
        </w:rPr>
        <w:t>Source Root</w:t>
      </w:r>
    </w:p>
    <w:p w14:paraId="705F1100" w14:textId="77777777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4</w:t>
      </w:r>
      <w:r w:rsidRPr="007B3361">
        <w:rPr>
          <w:rFonts w:ascii="Times New Roman" w:eastAsia="宋体" w:hAnsi="Times New Roman"/>
          <w:color w:val="FF0000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color w:val="FF0000"/>
        </w:rPr>
        <w:t>com.atguigu</w:t>
      </w:r>
      <w:proofErr w:type="gramEnd"/>
      <w:r w:rsidRPr="007B3361">
        <w:rPr>
          <w:rFonts w:ascii="Times New Roman" w:eastAsia="宋体" w:hAnsi="Times New Roman"/>
          <w:color w:val="FF0000"/>
        </w:rPr>
        <w:t>.createrdd</w:t>
      </w:r>
      <w:proofErr w:type="spellEnd"/>
    </w:p>
    <w:p w14:paraId="54F57C2E" w14:textId="744F2BA4" w:rsidR="00872958" w:rsidRPr="007B3361" w:rsidRDefault="003E4ED9" w:rsidP="006968E9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5</w:t>
      </w:r>
      <w:r w:rsidR="00872958" w:rsidRPr="007B3361">
        <w:rPr>
          <w:rFonts w:ascii="Times New Roman" w:eastAsia="宋体" w:hAnsi="Times New Roman"/>
        </w:rPr>
        <w:t>）在</w:t>
      </w:r>
      <w:r w:rsidR="00872958" w:rsidRPr="007B3361">
        <w:rPr>
          <w:rFonts w:ascii="Times New Roman" w:eastAsia="宋体" w:hAnsi="Times New Roman"/>
        </w:rPr>
        <w:t>pom</w:t>
      </w:r>
      <w:r w:rsidR="00872958" w:rsidRPr="007B3361">
        <w:rPr>
          <w:rFonts w:ascii="Times New Roman" w:eastAsia="宋体" w:hAnsi="Times New Roman"/>
        </w:rPr>
        <w:t>文件中添加</w:t>
      </w:r>
      <w:r w:rsidR="00E87132">
        <w:rPr>
          <w:rFonts w:ascii="Times New Roman" w:eastAsia="宋体" w:hAnsi="Times New Roman" w:hint="eastAsia"/>
        </w:rPr>
        <w:t>spark-core</w:t>
      </w:r>
      <w:r w:rsidR="00E87132">
        <w:rPr>
          <w:rFonts w:ascii="Times New Roman" w:eastAsia="宋体" w:hAnsi="Times New Roman" w:hint="eastAsia"/>
        </w:rPr>
        <w:t>的依赖和</w:t>
      </w:r>
      <w:proofErr w:type="spellStart"/>
      <w:r w:rsidR="00E87132">
        <w:rPr>
          <w:rFonts w:ascii="Times New Roman" w:eastAsia="宋体" w:hAnsi="Times New Roman" w:hint="eastAsia"/>
        </w:rPr>
        <w:t>scala</w:t>
      </w:r>
      <w:proofErr w:type="spellEnd"/>
      <w:r w:rsidR="00E87132">
        <w:rPr>
          <w:rFonts w:ascii="Times New Roman" w:eastAsia="宋体" w:hAnsi="Times New Roman" w:hint="eastAsia"/>
        </w:rPr>
        <w:t>的编译插件</w:t>
      </w:r>
    </w:p>
    <w:p w14:paraId="608741AB" w14:textId="77777777" w:rsidR="00E87132" w:rsidRDefault="00872958" w:rsidP="0087295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&lt;dependencie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dependency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park-core_</w:t>
      </w:r>
      <w:r w:rsidR="006A5188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.12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version&gt;</w:t>
      </w:r>
      <w:r w:rsidR="006A5188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.0.0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vers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/dependency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&lt;/dependencies&gt;</w:t>
      </w:r>
    </w:p>
    <w:p w14:paraId="68A9D710" w14:textId="188C7C3F" w:rsidR="00872958" w:rsidRPr="007B3361" w:rsidRDefault="00872958" w:rsidP="0087295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>&lt;build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nal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nal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plugi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plugi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net.alchim31.maven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E87132">
        <w:rPr>
          <w:rFonts w:ascii="Times New Roman" w:eastAsia="宋体" w:hAnsi="Times New Roman" w:cs="Times New Roman"/>
          <w:color w:val="FF0000"/>
          <w:sz w:val="21"/>
          <w:szCs w:val="21"/>
        </w:rPr>
        <w:t>scala</w:t>
      </w:r>
      <w:proofErr w:type="spellEnd"/>
      <w:r w:rsidRPr="00E87132">
        <w:rPr>
          <w:rFonts w:ascii="Times New Roman" w:eastAsia="宋体" w:hAnsi="Times New Roman" w:cs="Times New Roman"/>
          <w:color w:val="FF0000"/>
          <w:sz w:val="21"/>
          <w:szCs w:val="21"/>
        </w:rPr>
        <w:t>-maven-plugin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ti</w:t>
      </w:r>
      <w:r w:rsidR="00220B06" w:rsidRPr="007B3361">
        <w:rPr>
          <w:rFonts w:ascii="Times New Roman" w:eastAsia="宋体" w:hAnsi="Times New Roman" w:cs="Times New Roman"/>
          <w:sz w:val="21"/>
          <w:szCs w:val="21"/>
        </w:rPr>
        <w:t>factId</w:t>
      </w:r>
      <w:proofErr w:type="spellEnd"/>
      <w:r w:rsidR="00220B06"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="00220B06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version&gt;3.4.6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vers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executio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&lt;execut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&lt;goal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&lt;goal&gt;</w:t>
      </w:r>
      <w:r w:rsidRPr="00E87132">
        <w:rPr>
          <w:rFonts w:ascii="Times New Roman" w:eastAsia="宋体" w:hAnsi="Times New Roman" w:cs="Times New Roman"/>
          <w:color w:val="FF0000"/>
          <w:sz w:val="21"/>
          <w:szCs w:val="21"/>
        </w:rPr>
        <w:t>compile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goal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&lt;goal&gt;</w:t>
      </w:r>
      <w:proofErr w:type="spellStart"/>
      <w:r w:rsidRPr="00E87132">
        <w:rPr>
          <w:rFonts w:ascii="Times New Roman" w:eastAsia="宋体" w:hAnsi="Times New Roman" w:cs="Times New Roman"/>
          <w:color w:val="FF0000"/>
          <w:sz w:val="21"/>
          <w:szCs w:val="21"/>
        </w:rPr>
        <w:t>testComp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lt;/goal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&lt;/goal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&lt;/execut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/executio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/plugi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/plugi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&lt;/build&gt;</w:t>
      </w:r>
    </w:p>
    <w:p w14:paraId="030B5CFF" w14:textId="2B984A60" w:rsidR="00684B9D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684B9D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集合中创建</w:t>
      </w:r>
    </w:p>
    <w:p w14:paraId="65FB5776" w14:textId="77777777" w:rsidR="00684B9D" w:rsidRPr="007B3361" w:rsidRDefault="00684B9D" w:rsidP="00684B9D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1</w:t>
      </w:r>
      <w:r w:rsidRPr="007B3361">
        <w:rPr>
          <w:rFonts w:ascii="Times New Roman" w:eastAsia="宋体" w:hAnsi="Times New Roman"/>
        </w:rPr>
        <w:t>）从集合中创建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，</w:t>
      </w:r>
      <w:r w:rsidR="00881660">
        <w:fldChar w:fldCharType="begin"/>
      </w:r>
      <w:r w:rsidR="00881660">
        <w:instrText xml:space="preserve"> HYPERLINK "https://www.iteblog.com/archives/tag/spark/" \t "_blank" </w:instrText>
      </w:r>
      <w:r w:rsidR="00881660">
        <w:fldChar w:fldCharType="separate"/>
      </w:r>
      <w:r w:rsidRPr="007B3361">
        <w:rPr>
          <w:rFonts w:ascii="Times New Roman" w:eastAsia="宋体" w:hAnsi="Times New Roman"/>
        </w:rPr>
        <w:t>Spark</w:t>
      </w:r>
      <w:r w:rsidR="00881660">
        <w:rPr>
          <w:rFonts w:ascii="Times New Roman" w:eastAsia="宋体" w:hAnsi="Times New Roman"/>
        </w:rPr>
        <w:fldChar w:fldCharType="end"/>
      </w:r>
      <w:r w:rsidRPr="007B3361">
        <w:rPr>
          <w:rFonts w:ascii="Times New Roman" w:eastAsia="宋体" w:hAnsi="Times New Roman"/>
        </w:rPr>
        <w:t>主要提供了两种函数：</w:t>
      </w:r>
      <w:r w:rsidRPr="007B3361">
        <w:rPr>
          <w:rFonts w:ascii="Times New Roman" w:eastAsia="宋体" w:hAnsi="Times New Roman"/>
        </w:rPr>
        <w:t>parallelize</w:t>
      </w:r>
      <w:r w:rsidRPr="007B3361">
        <w:rPr>
          <w:rFonts w:ascii="Times New Roman" w:eastAsia="宋体" w:hAnsi="Times New Roman"/>
        </w:rPr>
        <w:t>和</w:t>
      </w:r>
      <w:proofErr w:type="spellStart"/>
      <w:r w:rsidRPr="00802133">
        <w:rPr>
          <w:rFonts w:ascii="Times New Roman" w:eastAsia="宋体" w:hAnsi="Times New Roman"/>
          <w:color w:val="FF0000"/>
        </w:rPr>
        <w:t>makeRDD</w:t>
      </w:r>
      <w:proofErr w:type="spellEnd"/>
    </w:p>
    <w:p w14:paraId="386B39D7" w14:textId="6432B9A2" w:rsidR="009A2D36" w:rsidRPr="007B3361" w:rsidRDefault="00684B9D" w:rsidP="00684B9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package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m.atguigu.creat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object createrdd01_arra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使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arallelize(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paralleliz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Array(1, 2, 3, 4, 5, 6, 7, 8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.</w:t>
      </w:r>
      <w:r w:rsidR="00A4197B" w:rsidRPr="00A4197B">
        <w:rPr>
          <w:rFonts w:ascii="Times New Roman" w:eastAsia="宋体" w:hAnsi="Times New Roman" w:cs="Times New Roman"/>
          <w:sz w:val="21"/>
          <w:szCs w:val="21"/>
        </w:rPr>
        <w:t>collect</w:t>
      </w:r>
      <w:proofErr w:type="spellEnd"/>
      <w:r w:rsidR="00A4197B" w:rsidRPr="00A4197B">
        <w:rPr>
          <w:rFonts w:ascii="Times New Roman" w:eastAsia="宋体" w:hAnsi="Times New Roman" w:cs="Times New Roman"/>
          <w:sz w:val="21"/>
          <w:szCs w:val="21"/>
        </w:rPr>
        <w:t>().</w:t>
      </w:r>
      <w:r w:rsidRPr="007B3361">
        <w:rPr>
          <w:rFonts w:ascii="Times New Roman" w:eastAsia="宋体" w:hAnsi="Times New Roman" w:cs="Times New Roman"/>
          <w:sz w:val="21"/>
          <w:szCs w:val="21"/>
        </w:rPr>
        <w:t>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使用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k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1: RDD[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Array(1, 2, 3, 4, 5, 6, 7, 8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dd1.</w:t>
      </w:r>
      <w:r w:rsidR="00A4197B" w:rsidRPr="00A4197B">
        <w:rPr>
          <w:rFonts w:ascii="Times New Roman" w:eastAsia="宋体" w:hAnsi="Times New Roman" w:cs="Times New Roman"/>
          <w:sz w:val="21"/>
          <w:szCs w:val="21"/>
        </w:rPr>
        <w:t>collect().</w:t>
      </w:r>
      <w:r w:rsidRPr="007B3361">
        <w:rPr>
          <w:rFonts w:ascii="Times New Roman" w:eastAsia="宋体" w:hAnsi="Times New Roman" w:cs="Times New Roman"/>
          <w:sz w:val="21"/>
          <w:szCs w:val="21"/>
        </w:rPr>
        <w:t>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01306354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注意：</w:t>
      </w:r>
      <w:proofErr w:type="spellStart"/>
      <w:r w:rsidRPr="007B3361">
        <w:rPr>
          <w:rFonts w:ascii="Times New Roman" w:eastAsia="宋体" w:hAnsi="Times New Roman"/>
          <w:szCs w:val="21"/>
        </w:rPr>
        <w:t>makeRDD</w:t>
      </w:r>
      <w:proofErr w:type="spellEnd"/>
      <w:r w:rsidRPr="007B3361">
        <w:rPr>
          <w:rFonts w:ascii="Times New Roman" w:eastAsia="宋体" w:hAnsi="Times New Roman"/>
          <w:szCs w:val="21"/>
        </w:rPr>
        <w:t>有两种重构方法，重构方法一如下，</w:t>
      </w:r>
      <w:proofErr w:type="spellStart"/>
      <w:r w:rsidRPr="007B3361">
        <w:rPr>
          <w:rFonts w:ascii="Times New Roman" w:eastAsia="宋体" w:hAnsi="Times New Roman"/>
          <w:szCs w:val="21"/>
        </w:rPr>
        <w:t>makeRDD</w:t>
      </w:r>
      <w:proofErr w:type="spellEnd"/>
      <w:r w:rsidRPr="007B3361">
        <w:rPr>
          <w:rFonts w:ascii="Times New Roman" w:eastAsia="宋体" w:hAnsi="Times New Roman"/>
          <w:szCs w:val="21"/>
        </w:rPr>
        <w:t>和</w:t>
      </w:r>
      <w:r w:rsidRPr="007B3361">
        <w:rPr>
          <w:rFonts w:ascii="Times New Roman" w:eastAsia="宋体" w:hAnsi="Times New Roman"/>
          <w:szCs w:val="21"/>
        </w:rPr>
        <w:t>parallelize</w:t>
      </w:r>
      <w:r w:rsidRPr="007B3361">
        <w:rPr>
          <w:rFonts w:ascii="Times New Roman" w:eastAsia="宋体" w:hAnsi="Times New Roman"/>
          <w:szCs w:val="21"/>
        </w:rPr>
        <w:t>功能一样。</w:t>
      </w:r>
    </w:p>
    <w:p w14:paraId="385F2D10" w14:textId="77777777" w:rsidR="009A2D36" w:rsidRPr="007B3361" w:rsidRDefault="009A2D36" w:rsidP="009A2D3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T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lassTa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](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seq: Seq[T],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Slic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efaultParallelism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RDD[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ithSco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parallelize(seq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Slic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36508459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szCs w:val="21"/>
        </w:rPr>
        <w:t>makeRDD</w:t>
      </w:r>
      <w:proofErr w:type="spellEnd"/>
      <w:r w:rsidRPr="007B3361">
        <w:rPr>
          <w:rFonts w:ascii="Times New Roman" w:eastAsia="宋体" w:hAnsi="Times New Roman"/>
          <w:szCs w:val="21"/>
        </w:rPr>
        <w:t>的重构方法二，增加了位置信息</w:t>
      </w:r>
    </w:p>
    <w:p w14:paraId="49F21EDA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注意：只需要知道</w:t>
      </w:r>
      <w:proofErr w:type="spellStart"/>
      <w:r w:rsidRPr="007B3361">
        <w:rPr>
          <w:rFonts w:ascii="Times New Roman" w:eastAsia="宋体" w:hAnsi="Times New Roman"/>
          <w:szCs w:val="21"/>
        </w:rPr>
        <w:t>makeRDD</w:t>
      </w:r>
      <w:proofErr w:type="spellEnd"/>
      <w:r w:rsidRPr="007B3361">
        <w:rPr>
          <w:rFonts w:ascii="Times New Roman" w:eastAsia="宋体" w:hAnsi="Times New Roman"/>
          <w:szCs w:val="21"/>
        </w:rPr>
        <w:t>不完全等于</w:t>
      </w:r>
      <w:r w:rsidRPr="007B3361">
        <w:rPr>
          <w:rFonts w:ascii="Times New Roman" w:eastAsia="宋体" w:hAnsi="Times New Roman"/>
          <w:szCs w:val="21"/>
        </w:rPr>
        <w:t>parallelize</w:t>
      </w:r>
      <w:r w:rsidRPr="007B3361">
        <w:rPr>
          <w:rFonts w:ascii="Times New Roman" w:eastAsia="宋体" w:hAnsi="Times New Roman"/>
          <w:szCs w:val="21"/>
        </w:rPr>
        <w:t>即可。</w:t>
      </w:r>
    </w:p>
    <w:p w14:paraId="258F1848" w14:textId="1A3A69C8" w:rsidR="009A2D36" w:rsidRPr="007B3361" w:rsidRDefault="009A2D36" w:rsidP="00684B9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T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lassTa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](seq: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[(T, Seq[String])]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RDD[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ithSco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ssertNotStoppe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ToPref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q.zipWithIndex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t =&gt; (t._2, t._1._2)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o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rallelCollection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T](this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q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_._1)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th.max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q.siz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1)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ToPref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9C4F4C3" w14:textId="5988D96F" w:rsidR="0065766D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531D7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</w:t>
      </w:r>
      <w:r w:rsidR="00A71C60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外部存储系统的数据集创建</w:t>
      </w:r>
    </w:p>
    <w:p w14:paraId="60468318" w14:textId="5E3C492C" w:rsidR="00A71C60" w:rsidRPr="007B3361" w:rsidRDefault="00117BA3" w:rsidP="00117BA3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由外部存储系统的数据</w:t>
      </w:r>
      <w:proofErr w:type="gramStart"/>
      <w:r w:rsidRPr="007B3361">
        <w:rPr>
          <w:rFonts w:ascii="Times New Roman" w:eastAsia="宋体" w:hAnsi="Times New Roman"/>
          <w:szCs w:val="21"/>
        </w:rPr>
        <w:t>集创建</w:t>
      </w:r>
      <w:proofErr w:type="gramEnd"/>
      <w:r w:rsidRPr="007B3361">
        <w:rPr>
          <w:rFonts w:ascii="Times New Roman" w:eastAsia="宋体" w:hAnsi="Times New Roman"/>
          <w:szCs w:val="21"/>
        </w:rPr>
        <w:t>RDD</w:t>
      </w:r>
      <w:r w:rsidR="00A71C60" w:rsidRPr="007B3361">
        <w:rPr>
          <w:rFonts w:ascii="Times New Roman" w:eastAsia="宋体" w:hAnsi="Times New Roman"/>
          <w:szCs w:val="21"/>
        </w:rPr>
        <w:t>包括</w:t>
      </w:r>
      <w:r w:rsidRPr="007B3361">
        <w:rPr>
          <w:rFonts w:ascii="Times New Roman" w:eastAsia="宋体" w:hAnsi="Times New Roman"/>
          <w:szCs w:val="21"/>
        </w:rPr>
        <w:t>：</w:t>
      </w:r>
      <w:r w:rsidR="00A71C60" w:rsidRPr="007B3361">
        <w:rPr>
          <w:rFonts w:ascii="Times New Roman" w:eastAsia="宋体" w:hAnsi="Times New Roman"/>
          <w:szCs w:val="21"/>
        </w:rPr>
        <w:t>本地的文件系统，还有所有</w:t>
      </w:r>
      <w:r w:rsidR="00A71C60" w:rsidRPr="007B3361">
        <w:rPr>
          <w:rFonts w:ascii="Times New Roman" w:eastAsia="宋体" w:hAnsi="Times New Roman"/>
          <w:szCs w:val="21"/>
        </w:rPr>
        <w:t>Hadoop</w:t>
      </w:r>
      <w:r w:rsidR="00A71C60" w:rsidRPr="007B3361">
        <w:rPr>
          <w:rFonts w:ascii="Times New Roman" w:eastAsia="宋体" w:hAnsi="Times New Roman"/>
          <w:szCs w:val="21"/>
        </w:rPr>
        <w:t>支持的数据集，比如</w:t>
      </w:r>
      <w:r w:rsidR="00A71C60" w:rsidRPr="007B3361">
        <w:rPr>
          <w:rFonts w:ascii="Times New Roman" w:eastAsia="宋体" w:hAnsi="Times New Roman"/>
          <w:szCs w:val="21"/>
        </w:rPr>
        <w:t>HDFS</w:t>
      </w:r>
      <w:r w:rsidR="00A71C60" w:rsidRPr="007B3361">
        <w:rPr>
          <w:rFonts w:ascii="Times New Roman" w:eastAsia="宋体" w:hAnsi="Times New Roman"/>
          <w:szCs w:val="21"/>
        </w:rPr>
        <w:t>、</w:t>
      </w:r>
      <w:r w:rsidR="00A71C60" w:rsidRPr="007B3361">
        <w:rPr>
          <w:rFonts w:ascii="Times New Roman" w:eastAsia="宋体" w:hAnsi="Times New Roman"/>
          <w:szCs w:val="21"/>
        </w:rPr>
        <w:t>HBase</w:t>
      </w:r>
      <w:r w:rsidR="00A71C60" w:rsidRPr="007B3361">
        <w:rPr>
          <w:rFonts w:ascii="Times New Roman" w:eastAsia="宋体" w:hAnsi="Times New Roman"/>
          <w:szCs w:val="21"/>
        </w:rPr>
        <w:t>等</w:t>
      </w:r>
      <w:r w:rsidR="006968E9" w:rsidRPr="007B3361">
        <w:rPr>
          <w:rFonts w:ascii="Times New Roman" w:eastAsia="宋体" w:hAnsi="Times New Roman"/>
          <w:szCs w:val="21"/>
        </w:rPr>
        <w:t>。</w:t>
      </w:r>
    </w:p>
    <w:p w14:paraId="6B7DE904" w14:textId="77777777" w:rsidR="008D6BD0" w:rsidRPr="007B3361" w:rsidRDefault="008D6BD0" w:rsidP="008D6BD0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数据准备</w:t>
      </w:r>
    </w:p>
    <w:p w14:paraId="69E9E08C" w14:textId="640D50A4" w:rsidR="008D6BD0" w:rsidRPr="007B3361" w:rsidRDefault="008D6BD0" w:rsidP="008D6BD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在新建的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SparkCoreTest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项目名称上右键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新建</w:t>
      </w:r>
      <w:r w:rsidRPr="007B3361">
        <w:rPr>
          <w:rFonts w:ascii="Times New Roman" w:eastAsia="宋体" w:hAnsi="Times New Roman"/>
          <w:kern w:val="2"/>
          <w:szCs w:val="21"/>
        </w:rPr>
        <w:t>input</w:t>
      </w:r>
      <w:r w:rsidRPr="007B3361">
        <w:rPr>
          <w:rFonts w:ascii="Times New Roman" w:eastAsia="宋体" w:hAnsi="Times New Roman"/>
          <w:kern w:val="2"/>
          <w:szCs w:val="21"/>
        </w:rPr>
        <w:t>文件夹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在</w:t>
      </w:r>
      <w:r w:rsidRPr="007B3361">
        <w:rPr>
          <w:rFonts w:ascii="Times New Roman" w:eastAsia="宋体" w:hAnsi="Times New Roman"/>
          <w:kern w:val="2"/>
          <w:szCs w:val="21"/>
        </w:rPr>
        <w:t>input</w:t>
      </w:r>
      <w:r w:rsidRPr="007B3361">
        <w:rPr>
          <w:rFonts w:ascii="Times New Roman" w:eastAsia="宋体" w:hAnsi="Times New Roman"/>
          <w:kern w:val="2"/>
          <w:szCs w:val="21"/>
        </w:rPr>
        <w:t>文件夹上右键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分别新建</w:t>
      </w:r>
      <w:r w:rsidRPr="007B3361">
        <w:rPr>
          <w:rFonts w:ascii="Times New Roman" w:eastAsia="宋体" w:hAnsi="Times New Roman"/>
          <w:kern w:val="2"/>
          <w:szCs w:val="21"/>
        </w:rPr>
        <w:t>1.txt</w:t>
      </w:r>
      <w:r w:rsidRPr="007B3361">
        <w:rPr>
          <w:rFonts w:ascii="Times New Roman" w:eastAsia="宋体" w:hAnsi="Times New Roman"/>
          <w:kern w:val="2"/>
          <w:szCs w:val="21"/>
        </w:rPr>
        <w:t>和</w:t>
      </w:r>
      <w:r w:rsidRPr="007B3361">
        <w:rPr>
          <w:rFonts w:ascii="Times New Roman" w:eastAsia="宋体" w:hAnsi="Times New Roman"/>
          <w:kern w:val="2"/>
          <w:szCs w:val="21"/>
        </w:rPr>
        <w:t>2.txt</w:t>
      </w:r>
      <w:r w:rsidRPr="007B3361">
        <w:rPr>
          <w:rFonts w:ascii="Times New Roman" w:eastAsia="宋体" w:hAnsi="Times New Roman"/>
          <w:kern w:val="2"/>
          <w:szCs w:val="21"/>
        </w:rPr>
        <w:t>。每个文件里面准备一些</w:t>
      </w:r>
      <w:r w:rsidRPr="007B3361">
        <w:rPr>
          <w:rFonts w:ascii="Times New Roman" w:eastAsia="宋体" w:hAnsi="Times New Roman"/>
          <w:kern w:val="2"/>
          <w:szCs w:val="21"/>
        </w:rPr>
        <w:t>word</w:t>
      </w:r>
      <w:r w:rsidRPr="007B3361">
        <w:rPr>
          <w:rFonts w:ascii="Times New Roman" w:eastAsia="宋体" w:hAnsi="Times New Roman"/>
          <w:kern w:val="2"/>
          <w:szCs w:val="21"/>
        </w:rPr>
        <w:t>单词。</w:t>
      </w:r>
    </w:p>
    <w:p w14:paraId="4615EC92" w14:textId="77777777" w:rsidR="008D6BD0" w:rsidRPr="007B3361" w:rsidRDefault="008D6BD0" w:rsidP="008D6BD0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2</w:t>
      </w:r>
      <w:r w:rsidRPr="007B3361">
        <w:rPr>
          <w:rFonts w:ascii="Times New Roman" w:eastAsia="宋体" w:hAnsi="Times New Roman"/>
          <w:szCs w:val="21"/>
        </w:rPr>
        <w:t>）创建</w:t>
      </w:r>
      <w:r w:rsidRPr="007B3361">
        <w:rPr>
          <w:rFonts w:ascii="Times New Roman" w:eastAsia="宋体" w:hAnsi="Times New Roman"/>
          <w:szCs w:val="21"/>
        </w:rPr>
        <w:t>RDD</w:t>
      </w:r>
    </w:p>
    <w:p w14:paraId="6A828E0A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createrdd</w:t>
      </w:r>
      <w:proofErr w:type="spellEnd"/>
    </w:p>
    <w:p w14:paraId="2D8FF5D8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6D71BA4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054C1097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2251233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3801D8" w14:textId="5738AA0F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reaterdd0</w:t>
      </w:r>
      <w:r w:rsidR="00E8219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_file {</w:t>
      </w:r>
    </w:p>
    <w:p w14:paraId="46ABBB12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5348844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B5C73AB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CE2E3A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4D04F5F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681C35B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B305DB7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987FF49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61596A23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E4999A8" w14:textId="52F04F23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读取文件</w:t>
      </w:r>
      <w:r w:rsidR="004C585E" w:rsidRPr="007B3361">
        <w:rPr>
          <w:rFonts w:ascii="Times New Roman" w:eastAsia="宋体" w:hAnsi="Times New Roman" w:cs="Times New Roman"/>
          <w:sz w:val="21"/>
          <w:szCs w:val="21"/>
        </w:rPr>
        <w:t>。如果是集群路径：</w:t>
      </w:r>
      <w:r w:rsidR="004C585E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://hadoop102:</w:t>
      </w:r>
      <w:r w:rsidR="00C120D6">
        <w:rPr>
          <w:rFonts w:ascii="Times New Roman" w:eastAsia="宋体" w:hAnsi="Times New Roman" w:cs="Times New Roman"/>
          <w:color w:val="FF0000"/>
          <w:sz w:val="21"/>
          <w:szCs w:val="21"/>
        </w:rPr>
        <w:t>80</w:t>
      </w:r>
      <w:r w:rsidR="00D049FF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="004C585E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/input</w:t>
      </w:r>
    </w:p>
    <w:p w14:paraId="28988CD0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lineWord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input")</w:t>
      </w:r>
    </w:p>
    <w:p w14:paraId="30D08633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AB92FAA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</w:t>
      </w:r>
    </w:p>
    <w:p w14:paraId="3D665E21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WordRdd.forea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B35FBDF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10C525D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5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</w:t>
      </w:r>
    </w:p>
    <w:p w14:paraId="50C05DAD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ED68FE9" w14:textId="77777777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5945304" w14:textId="085BCFB0" w:rsidR="008D6BD0" w:rsidRPr="007B3361" w:rsidRDefault="008D6BD0" w:rsidP="008D6B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D1926FD" w14:textId="1242B9A3" w:rsidR="007A0622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其他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</w:p>
    <w:p w14:paraId="1D7A4A24" w14:textId="67337D1A" w:rsidR="00EC63B1" w:rsidRPr="007B3361" w:rsidRDefault="00EC63B1" w:rsidP="00EC63B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主要是通过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运算完后，再产生新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。</w:t>
      </w:r>
    </w:p>
    <w:p w14:paraId="6587F28B" w14:textId="48A624A7" w:rsidR="00DB03CA" w:rsidRPr="007B3361" w:rsidRDefault="00DB03CA" w:rsidP="00117BA3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详见</w:t>
      </w:r>
      <w:r w:rsidRPr="007B3361">
        <w:rPr>
          <w:rFonts w:ascii="Times New Roman" w:eastAsia="宋体" w:hAnsi="Times New Roman"/>
          <w:color w:val="FF0000"/>
          <w:szCs w:val="21"/>
        </w:rPr>
        <w:t>2.</w:t>
      </w:r>
      <w:r w:rsidR="003A0F69">
        <w:rPr>
          <w:rFonts w:ascii="Times New Roman" w:eastAsia="宋体" w:hAnsi="Times New Roman"/>
          <w:color w:val="FF0000"/>
          <w:szCs w:val="21"/>
        </w:rPr>
        <w:t>3</w:t>
      </w:r>
      <w:r w:rsidRPr="007B3361">
        <w:rPr>
          <w:rFonts w:ascii="Times New Roman" w:eastAsia="宋体" w:hAnsi="Times New Roman"/>
          <w:color w:val="FF0000"/>
          <w:szCs w:val="21"/>
        </w:rPr>
        <w:t>节</w:t>
      </w:r>
    </w:p>
    <w:p w14:paraId="0E0BAF82" w14:textId="1CF71AF9" w:rsidR="008A3455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5 </w:t>
      </w:r>
      <w:r w:rsidR="008A3455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r w:rsidR="008A3455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IDEA</w:t>
      </w:r>
      <w:r w:rsidR="008A3455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快捷键</w:t>
      </w:r>
    </w:p>
    <w:p w14:paraId="7158B5C9" w14:textId="77777777" w:rsidR="008A3455" w:rsidRPr="007B3361" w:rsidRDefault="008A3455" w:rsidP="008A3455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点击</w:t>
      </w:r>
      <w:r w:rsidRPr="007B3361">
        <w:rPr>
          <w:rFonts w:ascii="Times New Roman" w:eastAsia="宋体" w:hAnsi="Times New Roman"/>
          <w:szCs w:val="21"/>
        </w:rPr>
        <w:t>File-&gt;Settings…-&gt;Editor-&gt;Live Templates-&gt;output-&gt;Live Template</w:t>
      </w:r>
    </w:p>
    <w:p w14:paraId="7342DC9F" w14:textId="26C96C3D" w:rsidR="008A3455" w:rsidRPr="007B3361" w:rsidRDefault="008A3455" w:rsidP="008A3455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B31E08C" wp14:editId="2523D69F">
            <wp:extent cx="2124075" cy="1516380"/>
            <wp:effectExtent l="19050" t="19050" r="28575" b="266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15163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16C2A9" w14:textId="0EA79EE0" w:rsidR="008A3455" w:rsidRPr="007B3361" w:rsidRDefault="008A3455" w:rsidP="008A3455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438065A0" wp14:editId="3EBE5B5D">
            <wp:extent cx="5274310" cy="1628140"/>
            <wp:effectExtent l="19050" t="19050" r="21590" b="1016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281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6B3D2" w14:textId="77777777" w:rsidR="008A3455" w:rsidRPr="007B3361" w:rsidRDefault="008A3455" w:rsidP="008A3455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2</w:t>
      </w:r>
      <w:r w:rsidRPr="007B3361">
        <w:rPr>
          <w:rFonts w:ascii="Times New Roman" w:eastAsia="宋体" w:hAnsi="Times New Roman"/>
          <w:color w:val="FF0000"/>
          <w:szCs w:val="21"/>
        </w:rPr>
        <w:t>）点击左下角的</w:t>
      </w:r>
      <w:r w:rsidRPr="007B3361">
        <w:rPr>
          <w:rFonts w:ascii="Times New Roman" w:eastAsia="宋体" w:hAnsi="Times New Roman"/>
          <w:color w:val="FF0000"/>
          <w:szCs w:val="21"/>
        </w:rPr>
        <w:t>Define-&gt;</w:t>
      </w:r>
      <w:r w:rsidRPr="007B3361">
        <w:rPr>
          <w:rFonts w:ascii="Times New Roman" w:eastAsia="宋体" w:hAnsi="Times New Roman"/>
          <w:color w:val="FF0000"/>
          <w:szCs w:val="21"/>
        </w:rPr>
        <w:t>选择</w:t>
      </w:r>
      <w:r w:rsidRPr="007B3361">
        <w:rPr>
          <w:rFonts w:ascii="Times New Roman" w:eastAsia="宋体" w:hAnsi="Times New Roman"/>
          <w:color w:val="FF0000"/>
          <w:szCs w:val="21"/>
        </w:rPr>
        <w:t>Scala</w:t>
      </w:r>
    </w:p>
    <w:p w14:paraId="209D64BF" w14:textId="5BEE32DE" w:rsidR="008A3455" w:rsidRPr="007B3361" w:rsidRDefault="008A3455" w:rsidP="008A3455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FC79440" wp14:editId="6B0540B8">
            <wp:extent cx="4495165" cy="1834515"/>
            <wp:effectExtent l="19050" t="19050" r="19685" b="133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65" cy="183451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2EA49D" w14:textId="77777777" w:rsidR="008A3455" w:rsidRPr="007B3361" w:rsidRDefault="008A3455" w:rsidP="008A3455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在</w:t>
      </w:r>
      <w:r w:rsidRPr="007B3361">
        <w:rPr>
          <w:rFonts w:ascii="Times New Roman" w:eastAsia="宋体" w:hAnsi="Times New Roman"/>
          <w:szCs w:val="21"/>
        </w:rPr>
        <w:t>Abbreviation</w:t>
      </w:r>
      <w:r w:rsidRPr="007B3361">
        <w:rPr>
          <w:rFonts w:ascii="Times New Roman" w:eastAsia="宋体" w:hAnsi="Times New Roman"/>
          <w:szCs w:val="21"/>
        </w:rPr>
        <w:t>中输入快捷键名称</w:t>
      </w:r>
      <w:proofErr w:type="spellStart"/>
      <w:r w:rsidRPr="007B3361">
        <w:rPr>
          <w:rFonts w:ascii="Times New Roman" w:eastAsia="宋体" w:hAnsi="Times New Roman"/>
          <w:szCs w:val="21"/>
        </w:rPr>
        <w:t>scc</w:t>
      </w:r>
      <w:proofErr w:type="spellEnd"/>
      <w:r w:rsidRPr="007B3361">
        <w:rPr>
          <w:rFonts w:ascii="Times New Roman" w:eastAsia="宋体" w:hAnsi="Times New Roman"/>
          <w:szCs w:val="21"/>
        </w:rPr>
        <w:t>，在</w:t>
      </w:r>
      <w:r w:rsidRPr="007B3361">
        <w:rPr>
          <w:rFonts w:ascii="Times New Roman" w:eastAsia="宋体" w:hAnsi="Times New Roman"/>
          <w:szCs w:val="21"/>
        </w:rPr>
        <w:t>Template text</w:t>
      </w:r>
      <w:r w:rsidRPr="007B3361">
        <w:rPr>
          <w:rFonts w:ascii="Times New Roman" w:eastAsia="宋体" w:hAnsi="Times New Roman"/>
          <w:szCs w:val="21"/>
        </w:rPr>
        <w:t>中填写，输入快捷键后生成的内容。</w:t>
      </w:r>
    </w:p>
    <w:p w14:paraId="056E01D7" w14:textId="1300706C" w:rsidR="008A3455" w:rsidRPr="007B3361" w:rsidRDefault="008A3455" w:rsidP="008A3455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168F2F06" wp14:editId="48BD85E8">
            <wp:extent cx="3386455" cy="1268095"/>
            <wp:effectExtent l="19050" t="19050" r="23495" b="273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455" cy="126809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950AC" w14:textId="77777777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FA8BFD5" w14:textId="77777777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7D4370D" w14:textId="77777777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350E469" w14:textId="77777777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1575F31" w14:textId="77777777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6FEBCCD7" w14:textId="77777777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41E3F7A" w14:textId="77777777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7761066" w14:textId="77777777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B61B6F3" w14:textId="184A1EBA" w:rsidR="008A3455" w:rsidRPr="007B3361" w:rsidRDefault="008A3455" w:rsidP="008A3455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E429FF6" w14:textId="160A4842" w:rsidR="007B60EA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2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B60EA" w:rsidRPr="007B3361">
        <w:rPr>
          <w:rFonts w:ascii="Times New Roman" w:eastAsia="宋体" w:hAnsi="Times New Roman"/>
          <w:color w:val="auto"/>
          <w:sz w:val="28"/>
          <w:szCs w:val="28"/>
        </w:rPr>
        <w:t>分区规则</w:t>
      </w:r>
    </w:p>
    <w:p w14:paraId="2BF547AA" w14:textId="6D44B0CA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1 </w:t>
      </w:r>
      <w:r w:rsidRPr="007B3361">
        <w:rPr>
          <w:rFonts w:ascii="Times New Roman" w:eastAsia="宋体" w:hAnsi="Times New Roman" w:cs="Times New Roman"/>
        </w:rPr>
        <w:t>默认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集合中创建）</w:t>
      </w:r>
    </w:p>
    <w:p w14:paraId="7BCAFD53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默认分区数源码解读</w:t>
      </w:r>
    </w:p>
    <w:p w14:paraId="35655EAD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9" w:dyaOrig="4042" w14:anchorId="3AAF8277">
          <v:shape id="_x0000_i1028" type="#_x0000_t75" style="width:409.8pt;height:230.4pt" o:ole="">
            <v:imagedata r:id="rId20" o:title=""/>
          </v:shape>
          <o:OLEObject Type="Embed" ProgID="PowerPoint.Show.12" ShapeID="_x0000_i1028" DrawAspect="Content" ObjectID="_1693679738" r:id="rId21"/>
        </w:object>
      </w:r>
    </w:p>
    <w:p w14:paraId="71F6E0AB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创建一个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partition</w:t>
      </w:r>
      <w:proofErr w:type="spellEnd"/>
    </w:p>
    <w:p w14:paraId="2715FB4E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代码验证</w:t>
      </w:r>
    </w:p>
    <w:p w14:paraId="1156AA7E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partition</w:t>
      </w:r>
      <w:proofErr w:type="spellEnd"/>
    </w:p>
    <w:p w14:paraId="44D75E5E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54C17A4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233399BD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D9DB31E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5ED3600" w14:textId="3B4CF8E9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B35C4B">
        <w:rPr>
          <w:rFonts w:ascii="Times New Roman" w:eastAsia="宋体" w:hAnsi="Times New Roman" w:cs="Times New Roman"/>
          <w:sz w:val="21"/>
          <w:szCs w:val="21"/>
        </w:rPr>
        <w:t>P</w:t>
      </w:r>
      <w:r w:rsidRPr="007B3361">
        <w:rPr>
          <w:rFonts w:ascii="Times New Roman" w:eastAsia="宋体" w:hAnsi="Times New Roman" w:cs="Times New Roman"/>
          <w:sz w:val="21"/>
          <w:szCs w:val="21"/>
        </w:rPr>
        <w:t>artition01</w:t>
      </w:r>
      <w:r w:rsidR="001F7B13" w:rsidRPr="007B3361">
        <w:rPr>
          <w:rFonts w:ascii="Times New Roman" w:eastAsia="宋体" w:hAnsi="Times New Roman" w:cs="Times New Roman"/>
          <w:sz w:val="21"/>
          <w:szCs w:val="21"/>
        </w:rPr>
        <w:t>_Array</w:t>
      </w:r>
      <w:r w:rsidRPr="007B3361">
        <w:rPr>
          <w:rFonts w:ascii="Times New Roman" w:eastAsia="宋体" w:hAnsi="Times New Roman" w:cs="Times New Roman"/>
          <w:sz w:val="21"/>
          <w:szCs w:val="21"/>
        </w:rPr>
        <w:t>_default {</w:t>
      </w:r>
    </w:p>
    <w:p w14:paraId="283D8F5E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B1DC3E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2E5B2139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16545B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8AF204A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2176B331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1C51F63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25208D5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029B47D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FDE278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2,3,4))</w:t>
      </w:r>
    </w:p>
    <w:p w14:paraId="58E6053D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63CFC1" w14:textId="1772E028" w:rsidR="006E31F9" w:rsidRPr="00B33BDC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输出数据，</w:t>
      </w:r>
      <w:r w:rsidRPr="00B33BDC">
        <w:rPr>
          <w:rFonts w:ascii="Times New Roman" w:eastAsia="宋体" w:hAnsi="Times New Roman" w:cs="Times New Roman"/>
          <w:color w:val="FF0000"/>
          <w:sz w:val="21"/>
          <w:szCs w:val="21"/>
        </w:rPr>
        <w:t>产生了</w:t>
      </w:r>
      <w:r w:rsidR="00E53800">
        <w:rPr>
          <w:rFonts w:ascii="Times New Roman" w:eastAsia="宋体" w:hAnsi="Times New Roman" w:cs="Times New Roman"/>
          <w:color w:val="FF0000"/>
          <w:sz w:val="21"/>
          <w:szCs w:val="21"/>
        </w:rPr>
        <w:t>12</w:t>
      </w:r>
      <w:r w:rsidRPr="00B33BDC">
        <w:rPr>
          <w:rFonts w:ascii="Times New Roman" w:eastAsia="宋体" w:hAnsi="Times New Roman" w:cs="Times New Roman"/>
          <w:color w:val="FF0000"/>
          <w:sz w:val="21"/>
          <w:szCs w:val="21"/>
        </w:rPr>
        <w:t>个分区</w:t>
      </w:r>
    </w:p>
    <w:p w14:paraId="78ECCFB3" w14:textId="2FE91118" w:rsidR="00E53800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aveAs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")</w:t>
      </w:r>
    </w:p>
    <w:p w14:paraId="200F63B8" w14:textId="29C4B9DB" w:rsidR="00E53800" w:rsidRPr="00E53800" w:rsidRDefault="00E53800" w:rsidP="00E5380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18"/>
        </w:rPr>
      </w:pPr>
      <w:r w:rsidRPr="00E53800">
        <w:rPr>
          <w:rFonts w:ascii="Times New Roman" w:eastAsia="宋体" w:hAnsi="Times New Roman" w:cs="Times New Roman" w:hint="eastAsia"/>
          <w:color w:val="FF0000"/>
          <w:sz w:val="18"/>
        </w:rPr>
        <w:t xml:space="preserve"> 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 xml:space="preserve">       </w:t>
      </w:r>
      <w:r>
        <w:rPr>
          <w:rFonts w:ascii="Times New Roman" w:eastAsia="宋体" w:hAnsi="Times New Roman" w:cs="Times New Roman"/>
          <w:color w:val="FF0000"/>
          <w:sz w:val="18"/>
        </w:rPr>
        <w:t xml:space="preserve"> 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//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结论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: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从集合创建</w:t>
      </w:r>
      <w:proofErr w:type="spellStart"/>
      <w:r w:rsidRPr="00E53800">
        <w:rPr>
          <w:rFonts w:ascii="Times New Roman" w:eastAsia="宋体" w:hAnsi="Times New Roman" w:cs="Times New Roman"/>
          <w:color w:val="FF0000"/>
          <w:sz w:val="18"/>
        </w:rPr>
        <w:t>rdd</w:t>
      </w:r>
      <w:proofErr w:type="spellEnd"/>
      <w:r w:rsidRPr="00E53800">
        <w:rPr>
          <w:rFonts w:ascii="Times New Roman" w:eastAsia="宋体" w:hAnsi="Times New Roman" w:cs="Times New Roman"/>
          <w:color w:val="FF0000"/>
          <w:sz w:val="18"/>
        </w:rPr>
        <w:t>,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如果</w:t>
      </w:r>
      <w:proofErr w:type="gramStart"/>
      <w:r w:rsidRPr="00E53800">
        <w:rPr>
          <w:rFonts w:ascii="Times New Roman" w:eastAsia="宋体" w:hAnsi="Times New Roman" w:cs="Times New Roman"/>
          <w:color w:val="FF0000"/>
          <w:sz w:val="18"/>
        </w:rPr>
        <w:t>不</w:t>
      </w:r>
      <w:proofErr w:type="gramEnd"/>
      <w:r w:rsidRPr="00E53800">
        <w:rPr>
          <w:rFonts w:ascii="Times New Roman" w:eastAsia="宋体" w:hAnsi="Times New Roman" w:cs="Times New Roman"/>
          <w:color w:val="FF0000"/>
          <w:sz w:val="18"/>
        </w:rPr>
        <w:t>手动写分区数量的情况下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,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默认分区数跟本地模式的</w:t>
      </w:r>
      <w:proofErr w:type="spellStart"/>
      <w:r w:rsidRPr="00E53800">
        <w:rPr>
          <w:rFonts w:ascii="Times New Roman" w:eastAsia="宋体" w:hAnsi="Times New Roman" w:cs="Times New Roman"/>
          <w:color w:val="FF0000"/>
          <w:sz w:val="18"/>
        </w:rPr>
        <w:t>cpu</w:t>
      </w:r>
      <w:proofErr w:type="spellEnd"/>
      <w:r w:rsidRPr="00E53800">
        <w:rPr>
          <w:rFonts w:ascii="Times New Roman" w:eastAsia="宋体" w:hAnsi="Times New Roman" w:cs="Times New Roman"/>
          <w:color w:val="FF0000"/>
          <w:sz w:val="18"/>
        </w:rPr>
        <w:t>核数有关</w:t>
      </w:r>
    </w:p>
    <w:p w14:paraId="44BF4178" w14:textId="7B1ADBD3" w:rsidR="00E53800" w:rsidRPr="00E53800" w:rsidRDefault="00E53800" w:rsidP="00E5380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18"/>
        </w:rPr>
      </w:pPr>
      <w:r w:rsidRPr="00E53800">
        <w:rPr>
          <w:rFonts w:ascii="Times New Roman" w:eastAsia="宋体" w:hAnsi="Times New Roman" w:cs="Times New Roman"/>
          <w:color w:val="FF0000"/>
          <w:sz w:val="18"/>
        </w:rPr>
        <w:t xml:space="preserve">        </w:t>
      </w:r>
      <w:r>
        <w:rPr>
          <w:rFonts w:ascii="Times New Roman" w:eastAsia="宋体" w:hAnsi="Times New Roman" w:cs="Times New Roman"/>
          <w:color w:val="FF0000"/>
          <w:sz w:val="18"/>
        </w:rPr>
        <w:t xml:space="preserve"> 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//local : 1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个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 xml:space="preserve">   local[*] : 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笔记本所有核心数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 xml:space="preserve">    local[K]:K</w:t>
      </w:r>
      <w:r w:rsidRPr="00E53800">
        <w:rPr>
          <w:rFonts w:ascii="Times New Roman" w:eastAsia="宋体" w:hAnsi="Times New Roman" w:cs="Times New Roman"/>
          <w:color w:val="FF0000"/>
          <w:sz w:val="18"/>
        </w:rPr>
        <w:t>个</w:t>
      </w:r>
    </w:p>
    <w:p w14:paraId="36C536C8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6D368A1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761B763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AC53512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A91C0CA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49DE9A4" w14:textId="47851110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思考：数据就</w:t>
      </w: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个，分区却产生了</w:t>
      </w:r>
      <w:r w:rsidR="00B1069F">
        <w:rPr>
          <w:rFonts w:ascii="Times New Roman" w:eastAsia="宋体" w:hAnsi="Times New Roman"/>
          <w:szCs w:val="21"/>
        </w:rPr>
        <w:t>12</w:t>
      </w:r>
      <w:r w:rsidRPr="007B3361">
        <w:rPr>
          <w:rFonts w:ascii="Times New Roman" w:eastAsia="宋体" w:hAnsi="Times New Roman"/>
          <w:szCs w:val="21"/>
        </w:rPr>
        <w:t>个，严重浪费资源，怎么办？</w:t>
      </w:r>
    </w:p>
    <w:p w14:paraId="5F2782E9" w14:textId="338DB48E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lastRenderedPageBreak/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2 </w:t>
      </w:r>
      <w:r w:rsidRPr="007B3361">
        <w:rPr>
          <w:rFonts w:ascii="Times New Roman" w:eastAsia="宋体" w:hAnsi="Times New Roman" w:cs="Times New Roman"/>
        </w:rPr>
        <w:t>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集合中创建）</w:t>
      </w:r>
    </w:p>
    <w:p w14:paraId="09D60CB9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分区测试（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数据从集合中创建）</w:t>
      </w:r>
    </w:p>
    <w:p w14:paraId="73B2D425" w14:textId="27ED7E79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B35C4B">
        <w:rPr>
          <w:rFonts w:ascii="Times New Roman" w:eastAsia="宋体" w:hAnsi="Times New Roman" w:cs="Times New Roman"/>
          <w:sz w:val="21"/>
          <w:szCs w:val="21"/>
        </w:rPr>
        <w:t>P</w:t>
      </w:r>
      <w:r w:rsidRPr="007B3361">
        <w:rPr>
          <w:rFonts w:ascii="Times New Roman" w:eastAsia="宋体" w:hAnsi="Times New Roman" w:cs="Times New Roman"/>
          <w:sz w:val="21"/>
          <w:szCs w:val="21"/>
        </w:rPr>
        <w:t>artition02_Array {</w:t>
      </w:r>
    </w:p>
    <w:p w14:paraId="2E817F76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039AA0" w14:textId="6A183BDA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EBD1022" w14:textId="77777777" w:rsidR="002B49EE" w:rsidRPr="007B3361" w:rsidRDefault="002B49EE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4FADE9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DCFAFEB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639C8FE7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8498057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4</w:t>
      </w:r>
    </w:p>
    <w:p w14:paraId="06CD40E8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), 4)</w:t>
      </w:r>
    </w:p>
    <w:p w14:paraId="0B3FB9B5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6C41BCA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3,4</w:t>
      </w:r>
    </w:p>
    <w:p w14:paraId="4C6ACF5A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), 3)</w:t>
      </w:r>
    </w:p>
    <w:p w14:paraId="38A187A9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7DE41AD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5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、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、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5</w:t>
      </w:r>
    </w:p>
    <w:p w14:paraId="148A572D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, 5), 3)</w:t>
      </w:r>
    </w:p>
    <w:p w14:paraId="1A3F1E36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76AE53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saveAs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output")</w:t>
      </w:r>
    </w:p>
    <w:p w14:paraId="1E0A5C2E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7F02C5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999F092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1AEE2EF" w14:textId="77777777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D44D91F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分区源码</w:t>
      </w:r>
    </w:p>
    <w:p w14:paraId="254A3C20" w14:textId="46D3F265" w:rsidR="006E31F9" w:rsidRPr="007B3361" w:rsidRDefault="00254179" w:rsidP="006E31F9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42" w:dyaOrig="4013" w14:anchorId="7A2CE2C6">
          <v:shape id="_x0000_i1029" type="#_x0000_t75" style="width:406.2pt;height:229.2pt" o:ole="">
            <v:imagedata r:id="rId22" o:title=""/>
          </v:shape>
          <o:OLEObject Type="Embed" ProgID="PowerPoint.Show.12" ShapeID="_x0000_i1029" DrawAspect="Content" ObjectID="_1693679739" r:id="rId23"/>
        </w:object>
      </w:r>
    </w:p>
    <w:p w14:paraId="2BF16481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分区的开始位置</w:t>
      </w:r>
      <w:r w:rsidRPr="007B3361">
        <w:rPr>
          <w:rFonts w:ascii="Times New Roman" w:eastAsia="宋体" w:hAnsi="Times New Roman"/>
          <w:szCs w:val="21"/>
        </w:rPr>
        <w:t xml:space="preserve"> = </w:t>
      </w:r>
      <w:r w:rsidRPr="007B3361">
        <w:rPr>
          <w:rFonts w:ascii="Times New Roman" w:eastAsia="宋体" w:hAnsi="Times New Roman"/>
          <w:szCs w:val="21"/>
        </w:rPr>
        <w:t>分区号</w:t>
      </w:r>
      <w:r w:rsidRPr="007B3361">
        <w:rPr>
          <w:rFonts w:ascii="Times New Roman" w:eastAsia="宋体" w:hAnsi="Times New Roman"/>
          <w:szCs w:val="21"/>
        </w:rPr>
        <w:t xml:space="preserve"> * </w:t>
      </w:r>
      <w:r w:rsidRPr="007B3361">
        <w:rPr>
          <w:rFonts w:ascii="Times New Roman" w:eastAsia="宋体" w:hAnsi="Times New Roman"/>
          <w:szCs w:val="21"/>
        </w:rPr>
        <w:t>数据总长度</w:t>
      </w:r>
      <w:r w:rsidRPr="007B3361">
        <w:rPr>
          <w:rFonts w:ascii="Times New Roman" w:eastAsia="宋体" w:hAnsi="Times New Roman"/>
          <w:szCs w:val="21"/>
        </w:rPr>
        <w:t>/</w:t>
      </w:r>
      <w:r w:rsidRPr="007B3361">
        <w:rPr>
          <w:rFonts w:ascii="Times New Roman" w:eastAsia="宋体" w:hAnsi="Times New Roman"/>
          <w:szCs w:val="21"/>
        </w:rPr>
        <w:t>分区总数</w:t>
      </w:r>
    </w:p>
    <w:p w14:paraId="66A96A46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分区的结束位置</w:t>
      </w:r>
      <w:r w:rsidRPr="007B3361">
        <w:rPr>
          <w:rFonts w:ascii="Times New Roman" w:eastAsia="宋体" w:hAnsi="Times New Roman"/>
          <w:szCs w:val="21"/>
        </w:rPr>
        <w:t xml:space="preserve"> =</w:t>
      </w:r>
      <w:r w:rsidRPr="007B3361">
        <w:rPr>
          <w:rFonts w:ascii="Times New Roman" w:eastAsia="宋体" w:hAnsi="Times New Roman"/>
          <w:szCs w:val="21"/>
        </w:rPr>
        <w:t>（分区号</w:t>
      </w:r>
      <w:r w:rsidRPr="007B3361">
        <w:rPr>
          <w:rFonts w:ascii="Times New Roman" w:eastAsia="宋体" w:hAnsi="Times New Roman"/>
          <w:szCs w:val="21"/>
        </w:rPr>
        <w:t xml:space="preserve"> + 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 xml:space="preserve">* </w:t>
      </w:r>
      <w:r w:rsidRPr="007B3361">
        <w:rPr>
          <w:rFonts w:ascii="Times New Roman" w:eastAsia="宋体" w:hAnsi="Times New Roman"/>
          <w:szCs w:val="21"/>
        </w:rPr>
        <w:t>数据总长度</w:t>
      </w:r>
      <w:r w:rsidRPr="007B3361">
        <w:rPr>
          <w:rFonts w:ascii="Times New Roman" w:eastAsia="宋体" w:hAnsi="Times New Roman"/>
          <w:szCs w:val="21"/>
        </w:rPr>
        <w:t>/</w:t>
      </w:r>
      <w:r w:rsidRPr="007B3361">
        <w:rPr>
          <w:rFonts w:ascii="Times New Roman" w:eastAsia="宋体" w:hAnsi="Times New Roman"/>
          <w:szCs w:val="21"/>
        </w:rPr>
        <w:t>分区总数</w:t>
      </w:r>
    </w:p>
    <w:p w14:paraId="0C5EEF3A" w14:textId="38C3ADEA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3 </w:t>
      </w:r>
      <w:r w:rsidRPr="007B3361">
        <w:rPr>
          <w:rFonts w:ascii="Times New Roman" w:eastAsia="宋体" w:hAnsi="Times New Roman" w:cs="Times New Roman"/>
        </w:rPr>
        <w:t>默认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文件中读取后创建）</w:t>
      </w:r>
    </w:p>
    <w:p w14:paraId="310C37D9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分区测试</w:t>
      </w:r>
    </w:p>
    <w:p w14:paraId="12A0A720" w14:textId="308E1175" w:rsidR="002B49EE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object </w:t>
      </w:r>
      <w:r w:rsidR="00B35C4B">
        <w:rPr>
          <w:rFonts w:ascii="Times New Roman" w:eastAsia="宋体" w:hAnsi="Times New Roman" w:cs="Times New Roman"/>
          <w:sz w:val="21"/>
          <w:szCs w:val="21"/>
        </w:rPr>
        <w:t>P</w:t>
      </w:r>
      <w:r w:rsidRPr="007B3361">
        <w:rPr>
          <w:rFonts w:ascii="Times New Roman" w:eastAsia="宋体" w:hAnsi="Times New Roman" w:cs="Times New Roman"/>
          <w:sz w:val="21"/>
          <w:szCs w:val="21"/>
        </w:rPr>
        <w:t>artition03_file_defaul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CC74704" w14:textId="22CBE871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</w:t>
      </w:r>
      <w:r w:rsidRPr="007B3361">
        <w:rPr>
          <w:rFonts w:ascii="Times New Roman" w:eastAsia="宋体" w:hAnsi="Times New Roman" w:cs="Times New Roman"/>
          <w:sz w:val="21"/>
          <w:szCs w:val="21"/>
        </w:rPr>
        <w:t>）默认分区的数量：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默认取值为当前核数和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的最小值</w:t>
      </w:r>
      <w:r w:rsidR="00044A1C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,</w:t>
      </w:r>
      <w:r w:rsidR="00044A1C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一般为</w:t>
      </w:r>
      <w:r w:rsidR="00044A1C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2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.saveAs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out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3FC2D5C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分区源码</w:t>
      </w:r>
    </w:p>
    <w:p w14:paraId="3C64F225" w14:textId="0059BC24" w:rsidR="006E31F9" w:rsidRPr="007B3361" w:rsidRDefault="00F37C8D" w:rsidP="006E31F9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8" w:dyaOrig="4049" w14:anchorId="2704B413">
          <v:shape id="_x0000_i1030" type="#_x0000_t75" style="width:412.2pt;height:230.4pt" o:ole="">
            <v:imagedata r:id="rId24" o:title=""/>
          </v:shape>
          <o:OLEObject Type="Embed" ProgID="PowerPoint.Show.12" ShapeID="_x0000_i1030" DrawAspect="Content" ObjectID="_1693679740" r:id="rId25"/>
        </w:object>
      </w:r>
    </w:p>
    <w:p w14:paraId="07AA5979" w14:textId="28AC6CE3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4 </w:t>
      </w:r>
      <w:r w:rsidRPr="007B3361">
        <w:rPr>
          <w:rFonts w:ascii="Times New Roman" w:eastAsia="宋体" w:hAnsi="Times New Roman" w:cs="Times New Roman"/>
        </w:rPr>
        <w:t>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文件中读取后创建）</w:t>
      </w:r>
    </w:p>
    <w:p w14:paraId="2D373D3E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分区测试</w:t>
      </w:r>
    </w:p>
    <w:p w14:paraId="5D43DE29" w14:textId="77777777" w:rsidR="002B49EE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04_file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B353589" w14:textId="28ACDC83" w:rsidR="006E31F9" w:rsidRPr="007B3361" w:rsidRDefault="006E31F9" w:rsidP="006E31F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</w:t>
      </w:r>
      <w:r w:rsidRPr="007B3361">
        <w:rPr>
          <w:rFonts w:ascii="Times New Roman" w:eastAsia="宋体" w:hAnsi="Times New Roman" w:cs="Times New Roman"/>
          <w:sz w:val="21"/>
          <w:szCs w:val="21"/>
        </w:rPr>
        <w:t>）输入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t>1-4</w:t>
      </w:r>
      <w:r w:rsidRPr="007B3361">
        <w:rPr>
          <w:rFonts w:ascii="Times New Roman" w:eastAsia="宋体" w:hAnsi="Times New Roman" w:cs="Times New Roman"/>
          <w:sz w:val="21"/>
          <w:szCs w:val="21"/>
        </w:rPr>
        <w:t>，每行一个数字；输出：</w:t>
      </w:r>
      <w:r w:rsidRPr="007B3361">
        <w:rPr>
          <w:rFonts w:ascii="Times New Roman" w:eastAsia="宋体" w:hAnsi="Times New Roman" w:cs="Times New Roman"/>
          <w:sz w:val="21"/>
          <w:szCs w:val="21"/>
        </w:rPr>
        <w:t>0=&gt;{1</w:t>
      </w:r>
      <w:r w:rsidRPr="007B3361">
        <w:rPr>
          <w:rFonts w:ascii="Times New Roman" w:eastAsia="宋体" w:hAnsi="Times New Roman" w:cs="Times New Roman"/>
          <w:sz w:val="21"/>
          <w:szCs w:val="21"/>
        </w:rPr>
        <w:t>、</w:t>
      </w:r>
      <w:r w:rsidRPr="007B3361">
        <w:rPr>
          <w:rFonts w:ascii="Times New Roman" w:eastAsia="宋体" w:hAnsi="Times New Roman" w:cs="Times New Roman"/>
          <w:sz w:val="21"/>
          <w:szCs w:val="21"/>
        </w:rPr>
        <w:t>2} 1=&gt;{3} 2=&gt;{4} 3=&gt;{</w:t>
      </w:r>
      <w:r w:rsidRPr="007B3361">
        <w:rPr>
          <w:rFonts w:ascii="Times New Roman" w:eastAsia="宋体" w:hAnsi="Times New Roman" w:cs="Times New Roman"/>
          <w:sz w:val="21"/>
          <w:szCs w:val="21"/>
        </w:rPr>
        <w:t>空</w:t>
      </w: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/3.txt",</w:t>
      </w:r>
      <w:r w:rsidR="002B49EE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3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.saveAs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out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0353A396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源码解析</w:t>
      </w:r>
    </w:p>
    <w:p w14:paraId="3AB76AAA" w14:textId="328A7B06" w:rsidR="006E31F9" w:rsidRPr="007B3361" w:rsidRDefault="00482B3D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7198" w:dyaOrig="4049" w14:anchorId="7A7D1756">
          <v:shape id="_x0000_i1031" type="#_x0000_t75" style="width:412.2pt;height:230.4pt" o:ole="">
            <v:imagedata r:id="rId26" o:title=""/>
          </v:shape>
          <o:OLEObject Type="Embed" ProgID="PowerPoint.Show.12" ShapeID="_x0000_i1031" DrawAspect="Content" ObjectID="_1693679741" r:id="rId27"/>
        </w:object>
      </w:r>
    </w:p>
    <w:p w14:paraId="1C42380F" w14:textId="1D8BC3EF" w:rsidR="006E31F9" w:rsidRDefault="00977568" w:rsidP="008D09DE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注意：</w:t>
      </w:r>
      <w:proofErr w:type="spellStart"/>
      <w:r w:rsidRPr="007B3361">
        <w:rPr>
          <w:rFonts w:ascii="Times New Roman" w:eastAsia="宋体" w:hAnsi="Times New Roman"/>
          <w:color w:val="FF0000"/>
          <w:highlight w:val="yellow"/>
        </w:rPr>
        <w:t>getSplits</w:t>
      </w:r>
      <w:proofErr w:type="spellEnd"/>
      <w:r w:rsidRPr="007B3361">
        <w:rPr>
          <w:rFonts w:ascii="Times New Roman" w:eastAsia="宋体" w:hAnsi="Times New Roman"/>
          <w:color w:val="FF0000"/>
          <w:highlight w:val="yellow"/>
        </w:rPr>
        <w:t>文件返回的是切片规划，真正读取是在</w:t>
      </w:r>
      <w:r w:rsidRPr="007B3361">
        <w:rPr>
          <w:rFonts w:ascii="Times New Roman" w:eastAsia="宋体" w:hAnsi="Times New Roman"/>
          <w:color w:val="FF0000"/>
          <w:highlight w:val="yellow"/>
        </w:rPr>
        <w:t>compute</w:t>
      </w:r>
      <w:r w:rsidRPr="007B3361">
        <w:rPr>
          <w:rFonts w:ascii="Times New Roman" w:eastAsia="宋体" w:hAnsi="Times New Roman"/>
          <w:color w:val="FF0000"/>
          <w:highlight w:val="yellow"/>
        </w:rPr>
        <w:t>方法中创建</w:t>
      </w:r>
      <w:proofErr w:type="spellStart"/>
      <w:r w:rsidRPr="007B3361">
        <w:rPr>
          <w:rFonts w:ascii="Times New Roman" w:eastAsia="宋体" w:hAnsi="Times New Roman"/>
          <w:color w:val="FF0000"/>
          <w:highlight w:val="yellow"/>
        </w:rPr>
        <w:t>LineRecordReader</w:t>
      </w:r>
      <w:proofErr w:type="spellEnd"/>
      <w:r w:rsidRPr="007B3361">
        <w:rPr>
          <w:rFonts w:ascii="Times New Roman" w:eastAsia="宋体" w:hAnsi="Times New Roman"/>
          <w:color w:val="FF0000"/>
          <w:highlight w:val="yellow"/>
        </w:rPr>
        <w:t>读取的，有两个关键变量</w:t>
      </w:r>
      <w:r w:rsidR="008D09DE">
        <w:rPr>
          <w:rFonts w:ascii="Times New Roman" w:eastAsia="宋体" w:hAnsi="Times New Roman" w:hint="eastAsia"/>
          <w:color w:val="FF0000"/>
          <w:highlight w:val="yellow"/>
        </w:rPr>
        <w:t>：</w:t>
      </w:r>
      <w:r w:rsidR="008D09DE">
        <w:rPr>
          <w:rFonts w:ascii="Times New Roman" w:eastAsia="宋体" w:hAnsi="Times New Roman" w:hint="eastAsia"/>
          <w:color w:val="FF0000"/>
          <w:highlight w:val="yellow"/>
        </w:rPr>
        <w:t xml:space="preserve"> </w:t>
      </w:r>
      <w:r w:rsidRPr="007B3361">
        <w:rPr>
          <w:rFonts w:ascii="Times New Roman" w:eastAsia="宋体" w:hAnsi="Times New Roman"/>
          <w:color w:val="FF0000"/>
          <w:highlight w:val="yellow"/>
        </w:rPr>
        <w:t xml:space="preserve">start = </w:t>
      </w:r>
      <w:proofErr w:type="spellStart"/>
      <w:proofErr w:type="gramStart"/>
      <w:r w:rsidRPr="007B3361">
        <w:rPr>
          <w:rFonts w:ascii="Times New Roman" w:eastAsia="宋体" w:hAnsi="Times New Roman"/>
          <w:color w:val="FF0000"/>
          <w:highlight w:val="yellow"/>
        </w:rPr>
        <w:t>split.getStart</w:t>
      </w:r>
      <w:proofErr w:type="spellEnd"/>
      <w:proofErr w:type="gramEnd"/>
      <w:r w:rsidRPr="007B3361">
        <w:rPr>
          <w:rFonts w:ascii="Times New Roman" w:eastAsia="宋体" w:hAnsi="Times New Roman"/>
          <w:color w:val="FF0000"/>
          <w:highlight w:val="yellow"/>
        </w:rPr>
        <w:t>()</w:t>
      </w:r>
      <w:r w:rsidRPr="007B3361">
        <w:rPr>
          <w:rFonts w:ascii="Times New Roman" w:eastAsia="宋体" w:hAnsi="Times New Roman"/>
          <w:color w:val="FF0000"/>
          <w:highlight w:val="yellow"/>
        </w:rPr>
        <w:tab/>
        <w:t xml:space="preserve">   end = start + </w:t>
      </w:r>
      <w:proofErr w:type="spellStart"/>
      <w:r w:rsidRPr="007B3361">
        <w:rPr>
          <w:rFonts w:ascii="Times New Roman" w:eastAsia="宋体" w:hAnsi="Times New Roman"/>
          <w:color w:val="FF0000"/>
          <w:highlight w:val="yellow"/>
        </w:rPr>
        <w:t>split.getLength</w:t>
      </w:r>
      <w:proofErr w:type="spellEnd"/>
    </w:p>
    <w:p w14:paraId="15E85A54" w14:textId="5F0EB6A7" w:rsidR="00FD567C" w:rsidRPr="007A693F" w:rsidRDefault="007A693F" w:rsidP="007A693F">
      <w:pPr>
        <w:spacing w:line="360" w:lineRule="auto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1.</w:t>
      </w:r>
      <w:r w:rsidR="00FD567C" w:rsidRPr="007A693F">
        <w:rPr>
          <w:rFonts w:ascii="Times New Roman" w:eastAsia="宋体" w:hAnsi="Times New Roman" w:hint="eastAsia"/>
          <w:color w:val="FF0000"/>
        </w:rPr>
        <w:t>分区数量的计算方式</w:t>
      </w:r>
      <w:r w:rsidR="00FD567C" w:rsidRPr="007A693F">
        <w:rPr>
          <w:rFonts w:ascii="Times New Roman" w:eastAsia="宋体" w:hAnsi="Times New Roman" w:hint="eastAsia"/>
          <w:color w:val="FF0000"/>
        </w:rPr>
        <w:t>:</w:t>
      </w:r>
    </w:p>
    <w:p w14:paraId="0AF41F3C" w14:textId="7E629032" w:rsidR="00FD567C" w:rsidRDefault="00FD567C" w:rsidP="008A673A">
      <w:pPr>
        <w:pStyle w:val="aff2"/>
        <w:ind w:left="357"/>
        <w:rPr>
          <w:rFonts w:ascii="Times New Roman" w:eastAsia="宋体" w:hAnsi="Times New Roman"/>
          <w:color w:val="FF0000"/>
        </w:rPr>
      </w:pPr>
      <w:proofErr w:type="spellStart"/>
      <w:r>
        <w:rPr>
          <w:rFonts w:ascii="Times New Roman" w:eastAsia="宋体" w:hAnsi="Times New Roman" w:hint="eastAsia"/>
          <w:color w:val="FF0000"/>
        </w:rPr>
        <w:t>total</w:t>
      </w:r>
      <w:r>
        <w:rPr>
          <w:rFonts w:ascii="Times New Roman" w:eastAsia="宋体" w:hAnsi="Times New Roman"/>
          <w:color w:val="FF0000"/>
        </w:rPr>
        <w:t>Size</w:t>
      </w:r>
      <w:proofErr w:type="spellEnd"/>
      <w:r>
        <w:rPr>
          <w:rFonts w:ascii="Times New Roman" w:eastAsia="宋体" w:hAnsi="Times New Roman"/>
          <w:color w:val="FF0000"/>
        </w:rPr>
        <w:t xml:space="preserve"> = 10</w:t>
      </w:r>
    </w:p>
    <w:p w14:paraId="745FFF14" w14:textId="59DB62E2" w:rsidR="00FD567C" w:rsidRDefault="00FD567C" w:rsidP="008A673A">
      <w:pPr>
        <w:pStyle w:val="aff2"/>
        <w:ind w:left="357"/>
        <w:rPr>
          <w:rFonts w:ascii="Times New Roman" w:eastAsia="宋体" w:hAnsi="Times New Roman"/>
          <w:color w:val="FF0000"/>
        </w:rPr>
      </w:pPr>
      <w:proofErr w:type="spellStart"/>
      <w:r>
        <w:rPr>
          <w:rFonts w:ascii="Times New Roman" w:eastAsia="宋体" w:hAnsi="Times New Roman" w:hint="eastAsia"/>
          <w:color w:val="FF0000"/>
        </w:rPr>
        <w:t>g</w:t>
      </w:r>
      <w:r>
        <w:rPr>
          <w:rFonts w:ascii="Times New Roman" w:eastAsia="宋体" w:hAnsi="Times New Roman"/>
          <w:color w:val="FF0000"/>
        </w:rPr>
        <w:t>oalSize</w:t>
      </w:r>
      <w:proofErr w:type="spellEnd"/>
      <w:r>
        <w:rPr>
          <w:rFonts w:ascii="Times New Roman" w:eastAsia="宋体" w:hAnsi="Times New Roman"/>
          <w:color w:val="FF0000"/>
        </w:rPr>
        <w:t xml:space="preserve"> = 10 / 3 = 3(byte) </w:t>
      </w:r>
      <w:r>
        <w:rPr>
          <w:rFonts w:ascii="Times New Roman" w:eastAsia="宋体" w:hAnsi="Times New Roman" w:hint="eastAsia"/>
          <w:color w:val="FF0000"/>
        </w:rPr>
        <w:t>表示每个分区存储</w:t>
      </w:r>
      <w:r>
        <w:rPr>
          <w:rFonts w:ascii="Times New Roman" w:eastAsia="宋体" w:hAnsi="Times New Roman" w:hint="eastAsia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字节的数据</w:t>
      </w:r>
    </w:p>
    <w:p w14:paraId="4DBD6852" w14:textId="3CE3D3E3" w:rsidR="00FD567C" w:rsidRDefault="00FD567C" w:rsidP="008A673A">
      <w:pPr>
        <w:pStyle w:val="aff2"/>
        <w:ind w:left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分区数</w:t>
      </w:r>
      <w:r>
        <w:rPr>
          <w:rFonts w:ascii="Times New Roman" w:eastAsia="宋体" w:hAnsi="Times New Roman" w:hint="eastAsia"/>
          <w:color w:val="FF0000"/>
        </w:rPr>
        <w:t>=</w:t>
      </w:r>
      <w:r w:rsidRPr="00FD567C">
        <w:rPr>
          <w:rFonts w:ascii="Times New Roman" w:eastAsia="宋体" w:hAnsi="Times New Roman" w:hint="eastAsia"/>
          <w:color w:val="FF0000"/>
        </w:rPr>
        <w:t xml:space="preserve"> </w:t>
      </w:r>
      <w:proofErr w:type="spellStart"/>
      <w:r>
        <w:rPr>
          <w:rFonts w:ascii="Times New Roman" w:eastAsia="宋体" w:hAnsi="Times New Roman" w:hint="eastAsia"/>
          <w:color w:val="FF0000"/>
        </w:rPr>
        <w:t>total</w:t>
      </w:r>
      <w:r>
        <w:rPr>
          <w:rFonts w:ascii="Times New Roman" w:eastAsia="宋体" w:hAnsi="Times New Roman"/>
          <w:color w:val="FF0000"/>
        </w:rPr>
        <w:t>Size</w:t>
      </w:r>
      <w:proofErr w:type="spellEnd"/>
      <w:r>
        <w:rPr>
          <w:rFonts w:ascii="Times New Roman" w:eastAsia="宋体" w:hAnsi="Times New Roman" w:hint="eastAsia"/>
          <w:color w:val="FF0000"/>
        </w:rPr>
        <w:t>/</w:t>
      </w:r>
      <w:r w:rsidRPr="00FD567C">
        <w:rPr>
          <w:rFonts w:ascii="Times New Roman" w:eastAsia="宋体" w:hAnsi="Times New Roman" w:hint="eastAsia"/>
          <w:color w:val="FF0000"/>
        </w:rPr>
        <w:t xml:space="preserve"> </w:t>
      </w:r>
      <w:proofErr w:type="spellStart"/>
      <w:r>
        <w:rPr>
          <w:rFonts w:ascii="Times New Roman" w:eastAsia="宋体" w:hAnsi="Times New Roman" w:hint="eastAsia"/>
          <w:color w:val="FF0000"/>
        </w:rPr>
        <w:t>g</w:t>
      </w:r>
      <w:r>
        <w:rPr>
          <w:rFonts w:ascii="Times New Roman" w:eastAsia="宋体" w:hAnsi="Times New Roman"/>
          <w:color w:val="FF0000"/>
        </w:rPr>
        <w:t>oalSize</w:t>
      </w:r>
      <w:proofErr w:type="spellEnd"/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</w:t>
      </w:r>
      <w:r>
        <w:rPr>
          <w:rFonts w:ascii="Times New Roman" w:eastAsia="宋体" w:hAnsi="Times New Roman"/>
          <w:color w:val="FF0000"/>
        </w:rPr>
        <w:t xml:space="preserve"> 10 </w:t>
      </w:r>
      <w:r>
        <w:rPr>
          <w:rFonts w:ascii="Times New Roman" w:eastAsia="宋体" w:hAnsi="Times New Roman" w:hint="eastAsia"/>
          <w:color w:val="FF0000"/>
        </w:rPr>
        <w:t>/</w:t>
      </w:r>
      <w:r>
        <w:rPr>
          <w:rFonts w:ascii="Times New Roman" w:eastAsia="宋体" w:hAnsi="Times New Roman"/>
          <w:color w:val="FF0000"/>
        </w:rPr>
        <w:t>3</w:t>
      </w:r>
      <w:r w:rsidR="00AD0D2C"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</w:t>
      </w:r>
      <w:r w:rsidR="00AD0D2C">
        <w:rPr>
          <w:rFonts w:ascii="Times New Roman" w:eastAsia="宋体" w:hAnsi="Times New Roman" w:hint="eastAsia"/>
          <w:color w:val="FF0000"/>
        </w:rPr>
        <w:t>&gt;</w:t>
      </w:r>
      <w:r w:rsidR="00AD0D2C">
        <w:rPr>
          <w:rFonts w:ascii="Times New Roman" w:eastAsia="宋体" w:hAnsi="Times New Roman"/>
          <w:color w:val="FF0000"/>
        </w:rPr>
        <w:t xml:space="preserve"> 3</w:t>
      </w:r>
      <w:r w:rsidR="00AD0D2C">
        <w:rPr>
          <w:rFonts w:ascii="Times New Roman" w:eastAsia="宋体" w:hAnsi="Times New Roman" w:hint="eastAsia"/>
          <w:color w:val="FF0000"/>
        </w:rPr>
        <w:t>,</w:t>
      </w:r>
      <w:r w:rsidR="00AD0D2C">
        <w:rPr>
          <w:rFonts w:ascii="Times New Roman" w:eastAsia="宋体" w:hAnsi="Times New Roman"/>
          <w:color w:val="FF0000"/>
        </w:rPr>
        <w:t>3</w:t>
      </w:r>
      <w:r w:rsidR="00AD0D2C">
        <w:rPr>
          <w:rFonts w:ascii="Times New Roman" w:eastAsia="宋体" w:hAnsi="Times New Roman" w:hint="eastAsia"/>
          <w:color w:val="FF0000"/>
        </w:rPr>
        <w:t>,</w:t>
      </w:r>
      <w:r w:rsidR="00AD0D2C">
        <w:rPr>
          <w:rFonts w:ascii="Times New Roman" w:eastAsia="宋体" w:hAnsi="Times New Roman"/>
          <w:color w:val="FF0000"/>
        </w:rPr>
        <w:t>4</w:t>
      </w:r>
    </w:p>
    <w:p w14:paraId="447B5CD5" w14:textId="2A96F692" w:rsidR="00FD567C" w:rsidRPr="00FD567C" w:rsidRDefault="00AD0D2C" w:rsidP="008A673A">
      <w:pPr>
        <w:pStyle w:val="aff2"/>
        <w:ind w:left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/>
          <w:color w:val="FF0000"/>
        </w:rPr>
        <w:t>4</w:t>
      </w:r>
      <w:r w:rsidR="00FD567C">
        <w:rPr>
          <w:rFonts w:ascii="Times New Roman" w:eastAsia="宋体" w:hAnsi="Times New Roman" w:hint="eastAsia"/>
          <w:color w:val="FF0000"/>
        </w:rPr>
        <w:t>子节</w:t>
      </w:r>
      <w:r>
        <w:rPr>
          <w:rFonts w:ascii="Times New Roman" w:eastAsia="宋体" w:hAnsi="Times New Roman" w:hint="eastAsia"/>
          <w:color w:val="FF0000"/>
        </w:rPr>
        <w:t>大于</w:t>
      </w:r>
      <w:r w:rsidR="00FD567C">
        <w:rPr>
          <w:rFonts w:ascii="Times New Roman" w:eastAsia="宋体" w:hAnsi="Times New Roman" w:hint="eastAsia"/>
          <w:color w:val="FF0000"/>
        </w:rPr>
        <w:t>3</w:t>
      </w:r>
      <w:r w:rsidR="00FD567C">
        <w:rPr>
          <w:rFonts w:ascii="Times New Roman" w:eastAsia="宋体" w:hAnsi="Times New Roman" w:hint="eastAsia"/>
          <w:color w:val="FF0000"/>
        </w:rPr>
        <w:t>子节的</w:t>
      </w:r>
      <w:r>
        <w:rPr>
          <w:rFonts w:ascii="Times New Roman" w:eastAsia="宋体" w:hAnsi="Times New Roman"/>
          <w:color w:val="FF0000"/>
        </w:rPr>
        <w:t>1</w:t>
      </w:r>
      <w:r>
        <w:rPr>
          <w:rFonts w:ascii="Times New Roman" w:eastAsia="宋体" w:hAnsi="Times New Roman" w:hint="eastAsia"/>
          <w:color w:val="FF0000"/>
        </w:rPr>
        <w:t>.</w:t>
      </w:r>
      <w:r>
        <w:rPr>
          <w:rFonts w:ascii="Times New Roman" w:eastAsia="宋体" w:hAnsi="Times New Roman"/>
          <w:color w:val="FF0000"/>
        </w:rPr>
        <w:t>1</w:t>
      </w:r>
      <w:r>
        <w:rPr>
          <w:rFonts w:ascii="Times New Roman" w:eastAsia="宋体" w:hAnsi="Times New Roman" w:hint="eastAsia"/>
          <w:color w:val="FF0000"/>
        </w:rPr>
        <w:t>倍</w:t>
      </w:r>
      <w:r w:rsidR="007A693F"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 w:hint="eastAsia"/>
          <w:color w:val="FF0000"/>
        </w:rPr>
        <w:t>符合</w:t>
      </w:r>
      <w:proofErr w:type="spellStart"/>
      <w:r>
        <w:rPr>
          <w:rFonts w:ascii="Times New Roman" w:eastAsia="宋体" w:hAnsi="Times New Roman" w:hint="eastAsia"/>
          <w:color w:val="FF0000"/>
        </w:rPr>
        <w:t>hadoop</w:t>
      </w:r>
      <w:proofErr w:type="spellEnd"/>
      <w:r>
        <w:rPr>
          <w:rFonts w:ascii="Times New Roman" w:eastAsia="宋体" w:hAnsi="Times New Roman" w:hint="eastAsia"/>
          <w:color w:val="FF0000"/>
        </w:rPr>
        <w:t>切片</w:t>
      </w:r>
      <w:r w:rsidR="007A693F">
        <w:rPr>
          <w:rFonts w:ascii="Times New Roman" w:eastAsia="宋体" w:hAnsi="Times New Roman" w:hint="eastAsia"/>
          <w:color w:val="FF0000"/>
        </w:rPr>
        <w:t>1.</w:t>
      </w:r>
      <w:r w:rsidR="007A693F">
        <w:rPr>
          <w:rFonts w:ascii="Times New Roman" w:eastAsia="宋体" w:hAnsi="Times New Roman"/>
          <w:color w:val="FF0000"/>
        </w:rPr>
        <w:t>1</w:t>
      </w:r>
      <w:r w:rsidR="007A693F">
        <w:rPr>
          <w:rFonts w:ascii="Times New Roman" w:eastAsia="宋体" w:hAnsi="Times New Roman" w:hint="eastAsia"/>
          <w:color w:val="FF0000"/>
        </w:rPr>
        <w:t>倍的策略</w:t>
      </w:r>
      <w:r w:rsidR="007A693F">
        <w:rPr>
          <w:rFonts w:ascii="Times New Roman" w:eastAsia="宋体" w:hAnsi="Times New Roman" w:hint="eastAsia"/>
          <w:color w:val="FF0000"/>
        </w:rPr>
        <w:t>,</w:t>
      </w:r>
      <w:r w:rsidR="007A693F">
        <w:rPr>
          <w:rFonts w:ascii="Times New Roman" w:eastAsia="宋体" w:hAnsi="Times New Roman" w:hint="eastAsia"/>
          <w:color w:val="FF0000"/>
        </w:rPr>
        <w:t>因此会</w:t>
      </w:r>
      <w:proofErr w:type="gramStart"/>
      <w:r w:rsidR="007A693F">
        <w:rPr>
          <w:rFonts w:ascii="Times New Roman" w:eastAsia="宋体" w:hAnsi="Times New Roman" w:hint="eastAsia"/>
          <w:color w:val="FF0000"/>
        </w:rPr>
        <w:t>多创建</w:t>
      </w:r>
      <w:proofErr w:type="gramEnd"/>
      <w:r w:rsidR="007A693F">
        <w:rPr>
          <w:rFonts w:ascii="Times New Roman" w:eastAsia="宋体" w:hAnsi="Times New Roman" w:hint="eastAsia"/>
          <w:color w:val="FF0000"/>
        </w:rPr>
        <w:t>一个分区</w:t>
      </w:r>
      <w:r w:rsidR="007A693F">
        <w:rPr>
          <w:rFonts w:ascii="Times New Roman" w:eastAsia="宋体" w:hAnsi="Times New Roman" w:hint="eastAsia"/>
          <w:color w:val="FF0000"/>
        </w:rPr>
        <w:t>,</w:t>
      </w:r>
      <w:r w:rsidR="007A693F">
        <w:rPr>
          <w:rFonts w:ascii="Times New Roman" w:eastAsia="宋体" w:hAnsi="Times New Roman" w:hint="eastAsia"/>
          <w:color w:val="FF0000"/>
        </w:rPr>
        <w:t>即一共有</w:t>
      </w:r>
      <w:r w:rsidR="007A693F">
        <w:rPr>
          <w:rFonts w:ascii="Times New Roman" w:eastAsia="宋体" w:hAnsi="Times New Roman" w:hint="eastAsia"/>
          <w:color w:val="FF0000"/>
        </w:rPr>
        <w:t>4</w:t>
      </w:r>
      <w:r w:rsidR="007A693F">
        <w:rPr>
          <w:rFonts w:ascii="Times New Roman" w:eastAsia="宋体" w:hAnsi="Times New Roman" w:hint="eastAsia"/>
          <w:color w:val="FF0000"/>
        </w:rPr>
        <w:t>个分区</w:t>
      </w:r>
      <w:r w:rsidR="003E6A2D">
        <w:rPr>
          <w:rFonts w:ascii="Times New Roman" w:eastAsia="宋体" w:hAnsi="Times New Roman" w:hint="eastAsia"/>
          <w:color w:val="FF0000"/>
        </w:rPr>
        <w:t xml:space="preserve"> </w:t>
      </w:r>
      <w:r w:rsidR="003E6A2D">
        <w:rPr>
          <w:rFonts w:ascii="Times New Roman" w:eastAsia="宋体" w:hAnsi="Times New Roman"/>
          <w:color w:val="FF0000"/>
        </w:rPr>
        <w:t xml:space="preserve"> 3</w:t>
      </w:r>
      <w:r w:rsidR="003E6A2D">
        <w:rPr>
          <w:rFonts w:ascii="Times New Roman" w:eastAsia="宋体" w:hAnsi="Times New Roman" w:hint="eastAsia"/>
          <w:color w:val="FF0000"/>
        </w:rPr>
        <w:t>,</w:t>
      </w:r>
      <w:r w:rsidR="003E6A2D">
        <w:rPr>
          <w:rFonts w:ascii="Times New Roman" w:eastAsia="宋体" w:hAnsi="Times New Roman"/>
          <w:color w:val="FF0000"/>
        </w:rPr>
        <w:t>3</w:t>
      </w:r>
      <w:r w:rsidR="003E6A2D">
        <w:rPr>
          <w:rFonts w:ascii="Times New Roman" w:eastAsia="宋体" w:hAnsi="Times New Roman" w:hint="eastAsia"/>
          <w:color w:val="FF0000"/>
        </w:rPr>
        <w:t>,</w:t>
      </w:r>
      <w:r w:rsidR="003E6A2D">
        <w:rPr>
          <w:rFonts w:ascii="Times New Roman" w:eastAsia="宋体" w:hAnsi="Times New Roman"/>
          <w:color w:val="FF0000"/>
        </w:rPr>
        <w:t>3</w:t>
      </w:r>
      <w:r w:rsidR="003E6A2D">
        <w:rPr>
          <w:rFonts w:ascii="Times New Roman" w:eastAsia="宋体" w:hAnsi="Times New Roman" w:hint="eastAsia"/>
          <w:color w:val="FF0000"/>
        </w:rPr>
        <w:t>,</w:t>
      </w:r>
      <w:r w:rsidR="003E6A2D">
        <w:rPr>
          <w:rFonts w:ascii="Times New Roman" w:eastAsia="宋体" w:hAnsi="Times New Roman"/>
          <w:color w:val="FF0000"/>
        </w:rPr>
        <w:t>1</w:t>
      </w:r>
    </w:p>
    <w:p w14:paraId="78A55208" w14:textId="5688678A" w:rsidR="00922435" w:rsidRDefault="007A693F" w:rsidP="008D09DE">
      <w:pPr>
        <w:spacing w:line="360" w:lineRule="auto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/>
          <w:color w:val="FF0000"/>
        </w:rPr>
        <w:t>2</w:t>
      </w:r>
      <w:r w:rsidR="00922435" w:rsidRPr="00922435">
        <w:rPr>
          <w:rFonts w:ascii="Times New Roman" w:eastAsia="宋体" w:hAnsi="Times New Roman" w:hint="eastAsia"/>
          <w:color w:val="FF0000"/>
        </w:rPr>
        <w:t>.</w:t>
      </w:r>
      <w:r>
        <w:rPr>
          <w:rFonts w:ascii="Times New Roman" w:eastAsia="宋体" w:hAnsi="Times New Roman"/>
          <w:color w:val="FF0000"/>
        </w:rPr>
        <w:t xml:space="preserve"> </w:t>
      </w:r>
      <w:r w:rsidR="00922435" w:rsidRPr="00922435">
        <w:rPr>
          <w:rFonts w:ascii="Times New Roman" w:eastAsia="宋体" w:hAnsi="Times New Roman"/>
          <w:color w:val="FF0000"/>
        </w:rPr>
        <w:t>S</w:t>
      </w:r>
      <w:r w:rsidR="00922435" w:rsidRPr="00922435">
        <w:rPr>
          <w:rFonts w:ascii="Times New Roman" w:eastAsia="宋体" w:hAnsi="Times New Roman" w:hint="eastAsia"/>
          <w:color w:val="FF0000"/>
        </w:rPr>
        <w:t>park</w:t>
      </w:r>
      <w:r w:rsidR="00922435" w:rsidRPr="00922435">
        <w:rPr>
          <w:rFonts w:ascii="Times New Roman" w:eastAsia="宋体" w:hAnsi="Times New Roman" w:hint="eastAsia"/>
          <w:color w:val="FF0000"/>
        </w:rPr>
        <w:t>读取文件，采用的是</w:t>
      </w:r>
      <w:proofErr w:type="spellStart"/>
      <w:r w:rsidR="00922435" w:rsidRPr="00922435">
        <w:rPr>
          <w:rFonts w:ascii="Times New Roman" w:eastAsia="宋体" w:hAnsi="Times New Roman" w:hint="eastAsia"/>
          <w:color w:val="FF0000"/>
        </w:rPr>
        <w:t>hadoop</w:t>
      </w:r>
      <w:proofErr w:type="spellEnd"/>
      <w:r w:rsidR="00922435">
        <w:rPr>
          <w:rFonts w:ascii="Times New Roman" w:eastAsia="宋体" w:hAnsi="Times New Roman" w:hint="eastAsia"/>
          <w:color w:val="FF0000"/>
        </w:rPr>
        <w:t>的方式读取，所以一行</w:t>
      </w:r>
      <w:proofErr w:type="gramStart"/>
      <w:r w:rsidR="00922435">
        <w:rPr>
          <w:rFonts w:ascii="Times New Roman" w:eastAsia="宋体" w:hAnsi="Times New Roman" w:hint="eastAsia"/>
          <w:color w:val="FF0000"/>
        </w:rPr>
        <w:t>一行</w:t>
      </w:r>
      <w:proofErr w:type="gramEnd"/>
      <w:r w:rsidR="00922435">
        <w:rPr>
          <w:rFonts w:ascii="Times New Roman" w:eastAsia="宋体" w:hAnsi="Times New Roman" w:hint="eastAsia"/>
          <w:color w:val="FF0000"/>
        </w:rPr>
        <w:t>读取，跟字节数没有关系</w:t>
      </w:r>
    </w:p>
    <w:p w14:paraId="529F3211" w14:textId="4A9292C8" w:rsidR="00922435" w:rsidRDefault="007A693F" w:rsidP="008D09DE">
      <w:pPr>
        <w:spacing w:line="360" w:lineRule="auto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/>
          <w:color w:val="FF0000"/>
        </w:rPr>
        <w:t>3</w:t>
      </w:r>
      <w:r w:rsidR="00922435">
        <w:rPr>
          <w:rFonts w:ascii="Times New Roman" w:eastAsia="宋体" w:hAnsi="Times New Roman" w:hint="eastAsia"/>
          <w:color w:val="FF0000"/>
        </w:rPr>
        <w:t>.</w:t>
      </w:r>
      <w:r w:rsidR="00922435">
        <w:rPr>
          <w:rFonts w:ascii="Times New Roman" w:eastAsia="宋体" w:hAnsi="Times New Roman" w:hint="eastAsia"/>
          <w:color w:val="FF0000"/>
        </w:rPr>
        <w:t>数据读取位置计算是以偏移量为单位来进行计算的</w:t>
      </w:r>
      <w:r w:rsidR="00E96261">
        <w:rPr>
          <w:rFonts w:ascii="Times New Roman" w:eastAsia="宋体" w:hAnsi="Times New Roman" w:hint="eastAsia"/>
          <w:color w:val="FF0000"/>
        </w:rPr>
        <w:t>，偏移量不会被重复读取。</w:t>
      </w:r>
    </w:p>
    <w:p w14:paraId="1D26D8D7" w14:textId="791CD4EE" w:rsidR="007A693F" w:rsidRDefault="007A693F" w:rsidP="008D09DE">
      <w:pPr>
        <w:spacing w:line="360" w:lineRule="auto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4.</w:t>
      </w:r>
      <w:r>
        <w:rPr>
          <w:rFonts w:ascii="Times New Roman" w:eastAsia="宋体" w:hAnsi="Times New Roman" w:hint="eastAsia"/>
          <w:color w:val="FF0000"/>
        </w:rPr>
        <w:t>数据分区的偏移量范围的计算</w:t>
      </w:r>
    </w:p>
    <w:p w14:paraId="0B6127EE" w14:textId="70E504B3" w:rsidR="007A693F" w:rsidRDefault="007A693F" w:rsidP="007A693F">
      <w:pPr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0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[</w:t>
      </w:r>
      <w:r>
        <w:rPr>
          <w:rFonts w:ascii="Times New Roman" w:eastAsia="宋体" w:hAnsi="Times New Roman"/>
          <w:color w:val="FF0000"/>
        </w:rPr>
        <w:t>0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]</w:t>
      </w:r>
      <w:r>
        <w:rPr>
          <w:rFonts w:ascii="Times New Roman" w:eastAsia="宋体" w:hAnsi="Times New Roman"/>
          <w:color w:val="FF0000"/>
        </w:rPr>
        <w:t xml:space="preserve">         1</w:t>
      </w:r>
      <w:r>
        <w:rPr>
          <w:rFonts w:ascii="Times New Roman" w:eastAsia="宋体" w:hAnsi="Times New Roman" w:hint="eastAsia"/>
          <w:color w:val="FF0000"/>
        </w:rPr>
        <w:t>@@</w:t>
      </w:r>
      <w:r>
        <w:rPr>
          <w:rFonts w:ascii="Times New Roman" w:eastAsia="宋体" w:hAnsi="Times New Roman"/>
          <w:color w:val="FF0000"/>
        </w:rPr>
        <w:t xml:space="preserve">     012        0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1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2</w:t>
      </w:r>
    </w:p>
    <w:p w14:paraId="0D006E60" w14:textId="43488644" w:rsidR="007A693F" w:rsidRDefault="007A693F" w:rsidP="007A693F">
      <w:pPr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1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[</w:t>
      </w:r>
      <w:r>
        <w:rPr>
          <w:rFonts w:ascii="Times New Roman" w:eastAsia="宋体" w:hAnsi="Times New Roman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6</w:t>
      </w:r>
      <w:r>
        <w:rPr>
          <w:rFonts w:ascii="Times New Roman" w:eastAsia="宋体" w:hAnsi="Times New Roman" w:hint="eastAsia"/>
          <w:color w:val="FF0000"/>
        </w:rPr>
        <w:t>]</w:t>
      </w:r>
      <w:r>
        <w:rPr>
          <w:rFonts w:ascii="Times New Roman" w:eastAsia="宋体" w:hAnsi="Times New Roman"/>
          <w:color w:val="FF0000"/>
        </w:rPr>
        <w:t xml:space="preserve">         2</w:t>
      </w:r>
      <w:r>
        <w:rPr>
          <w:rFonts w:ascii="Times New Roman" w:eastAsia="宋体" w:hAnsi="Times New Roman" w:hint="eastAsia"/>
          <w:color w:val="FF0000"/>
        </w:rPr>
        <w:t>@@</w:t>
      </w:r>
      <w:r>
        <w:rPr>
          <w:rFonts w:ascii="Times New Roman" w:eastAsia="宋体" w:hAnsi="Times New Roman"/>
          <w:color w:val="FF0000"/>
        </w:rPr>
        <w:t xml:space="preserve">     345        1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3        </w:t>
      </w:r>
    </w:p>
    <w:p w14:paraId="748AA33F" w14:textId="2295C874" w:rsidR="007A693F" w:rsidRDefault="007A693F" w:rsidP="007A693F">
      <w:pPr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2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[</w:t>
      </w:r>
      <w:r>
        <w:rPr>
          <w:rFonts w:ascii="Times New Roman" w:eastAsia="宋体" w:hAnsi="Times New Roman"/>
          <w:color w:val="FF0000"/>
        </w:rPr>
        <w:t>6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9</w:t>
      </w:r>
      <w:r>
        <w:rPr>
          <w:rFonts w:ascii="Times New Roman" w:eastAsia="宋体" w:hAnsi="Times New Roman" w:hint="eastAsia"/>
          <w:color w:val="FF0000"/>
        </w:rPr>
        <w:t>]</w:t>
      </w:r>
      <w:r>
        <w:rPr>
          <w:rFonts w:ascii="Times New Roman" w:eastAsia="宋体" w:hAnsi="Times New Roman"/>
          <w:color w:val="FF0000"/>
        </w:rPr>
        <w:t xml:space="preserve">         3</w:t>
      </w:r>
      <w:r>
        <w:rPr>
          <w:rFonts w:ascii="Times New Roman" w:eastAsia="宋体" w:hAnsi="Times New Roman" w:hint="eastAsia"/>
          <w:color w:val="FF0000"/>
        </w:rPr>
        <w:t>@@</w:t>
      </w:r>
      <w:r>
        <w:rPr>
          <w:rFonts w:ascii="Times New Roman" w:eastAsia="宋体" w:hAnsi="Times New Roman"/>
          <w:color w:val="FF0000"/>
        </w:rPr>
        <w:t xml:space="preserve">     678        2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4</w:t>
      </w:r>
    </w:p>
    <w:p w14:paraId="758155A6" w14:textId="61E71C25" w:rsidR="007A693F" w:rsidRPr="007B3361" w:rsidRDefault="007A693F" w:rsidP="007A693F">
      <w:pPr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 w:hint="eastAsia"/>
          <w:color w:val="FF0000"/>
        </w:rPr>
        <w:t>3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 w:rsidR="00AD0D2C">
        <w:rPr>
          <w:rFonts w:ascii="Times New Roman" w:eastAsia="宋体" w:hAnsi="Times New Roman" w:hint="eastAsia"/>
          <w:color w:val="FF0000"/>
        </w:rPr>
        <w:t>[</w:t>
      </w:r>
      <w:r w:rsidR="00AD0D2C">
        <w:rPr>
          <w:rFonts w:ascii="Times New Roman" w:eastAsia="宋体" w:hAnsi="Times New Roman"/>
          <w:color w:val="FF0000"/>
        </w:rPr>
        <w:t>9</w:t>
      </w:r>
      <w:r w:rsidR="00AD0D2C">
        <w:rPr>
          <w:rFonts w:ascii="Times New Roman" w:eastAsia="宋体" w:hAnsi="Times New Roman" w:hint="eastAsia"/>
          <w:color w:val="FF0000"/>
        </w:rPr>
        <w:t>,</w:t>
      </w:r>
      <w:r w:rsidR="005A192B">
        <w:rPr>
          <w:rFonts w:ascii="Times New Roman" w:eastAsia="宋体" w:hAnsi="Times New Roman"/>
          <w:color w:val="FF0000"/>
        </w:rPr>
        <w:t>10</w:t>
      </w:r>
      <w:r w:rsidR="00AD0D2C">
        <w:rPr>
          <w:rFonts w:ascii="Times New Roman" w:eastAsia="宋体" w:hAnsi="Times New Roman" w:hint="eastAsia"/>
          <w:color w:val="FF0000"/>
        </w:rPr>
        <w:t>]</w:t>
      </w:r>
      <w:r>
        <w:rPr>
          <w:rFonts w:ascii="Times New Roman" w:eastAsia="宋体" w:hAnsi="Times New Roman"/>
          <w:color w:val="FF0000"/>
        </w:rPr>
        <w:t xml:space="preserve">   </w:t>
      </w:r>
      <w:r w:rsidR="00AA52F1">
        <w:rPr>
          <w:rFonts w:ascii="Times New Roman" w:eastAsia="宋体" w:hAnsi="Times New Roman"/>
          <w:color w:val="FF0000"/>
        </w:rPr>
        <w:t xml:space="preserve">    </w:t>
      </w:r>
      <w:r>
        <w:rPr>
          <w:rFonts w:ascii="Times New Roman" w:eastAsia="宋体" w:hAnsi="Times New Roman"/>
          <w:color w:val="FF0000"/>
        </w:rPr>
        <w:t xml:space="preserve"> 4         9          3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无</w:t>
      </w:r>
    </w:p>
    <w:p w14:paraId="6C0FB2C6" w14:textId="3D868726" w:rsidR="002C62D8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3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4308A3" w:rsidRPr="007B3361">
        <w:rPr>
          <w:rFonts w:ascii="Times New Roman" w:eastAsia="宋体" w:hAnsi="Times New Roman"/>
          <w:color w:val="auto"/>
          <w:sz w:val="28"/>
          <w:szCs w:val="28"/>
        </w:rPr>
        <w:t>Transformation</w:t>
      </w:r>
      <w:r w:rsidR="001A6E2E" w:rsidRPr="007B3361">
        <w:rPr>
          <w:rFonts w:ascii="Times New Roman" w:eastAsia="宋体" w:hAnsi="Times New Roman"/>
          <w:color w:val="auto"/>
          <w:sz w:val="28"/>
          <w:szCs w:val="28"/>
        </w:rPr>
        <w:t>转换</w:t>
      </w:r>
      <w:r w:rsidR="00765247" w:rsidRPr="007B3361">
        <w:rPr>
          <w:rFonts w:ascii="Times New Roman" w:eastAsia="宋体" w:hAnsi="Times New Roman"/>
          <w:color w:val="auto"/>
          <w:sz w:val="28"/>
          <w:szCs w:val="28"/>
        </w:rPr>
        <w:t>算子</w:t>
      </w:r>
      <w:r w:rsidR="004A46ED" w:rsidRPr="007B3361">
        <w:rPr>
          <w:rFonts w:ascii="Times New Roman" w:eastAsia="宋体" w:hAnsi="Times New Roman"/>
          <w:color w:val="auto"/>
          <w:sz w:val="28"/>
          <w:szCs w:val="28"/>
        </w:rPr>
        <w:t>（面试开发重点）</w:t>
      </w:r>
    </w:p>
    <w:p w14:paraId="12802AE9" w14:textId="418D4C86" w:rsidR="00074D71" w:rsidRPr="007B3361" w:rsidRDefault="00074D71" w:rsidP="00117BA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整体上分为</w:t>
      </w:r>
      <w:r w:rsidRPr="007B3361">
        <w:rPr>
          <w:rFonts w:ascii="Times New Roman" w:eastAsia="宋体" w:hAnsi="Times New Roman"/>
          <w:szCs w:val="21"/>
        </w:rPr>
        <w:t>Value</w:t>
      </w:r>
      <w:r w:rsidRPr="007B3361">
        <w:rPr>
          <w:rFonts w:ascii="Times New Roman" w:eastAsia="宋体" w:hAnsi="Times New Roman"/>
          <w:szCs w:val="21"/>
        </w:rPr>
        <w:t>类型</w:t>
      </w:r>
      <w:r w:rsidR="00056D1F" w:rsidRPr="007B3361">
        <w:rPr>
          <w:rFonts w:ascii="Times New Roman" w:eastAsia="宋体" w:hAnsi="Times New Roman"/>
          <w:szCs w:val="21"/>
        </w:rPr>
        <w:t>、双</w:t>
      </w:r>
      <w:r w:rsidR="00056D1F" w:rsidRPr="007B3361">
        <w:rPr>
          <w:rFonts w:ascii="Times New Roman" w:eastAsia="宋体" w:hAnsi="Times New Roman"/>
          <w:szCs w:val="21"/>
        </w:rPr>
        <w:t>Value</w:t>
      </w:r>
      <w:r w:rsidR="00056D1F" w:rsidRPr="007B3361">
        <w:rPr>
          <w:rFonts w:ascii="Times New Roman" w:eastAsia="宋体" w:hAnsi="Times New Roman"/>
          <w:szCs w:val="21"/>
        </w:rPr>
        <w:t>类型和</w:t>
      </w:r>
      <w:r w:rsidRPr="007B3361">
        <w:rPr>
          <w:rFonts w:ascii="Times New Roman" w:eastAsia="宋体" w:hAnsi="Times New Roman"/>
          <w:szCs w:val="21"/>
        </w:rPr>
        <w:t>Key-Value</w:t>
      </w:r>
      <w:r w:rsidRPr="007B3361">
        <w:rPr>
          <w:rFonts w:ascii="Times New Roman" w:eastAsia="宋体" w:hAnsi="Times New Roman"/>
          <w:szCs w:val="21"/>
        </w:rPr>
        <w:t>类型</w:t>
      </w:r>
    </w:p>
    <w:p w14:paraId="6B09E39F" w14:textId="0A2E10DC" w:rsidR="00181067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80665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V</w:t>
      </w:r>
      <w:r w:rsidR="0018106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alue</w:t>
      </w:r>
      <w:r w:rsidR="00074D7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类</w:t>
      </w:r>
      <w:r w:rsidR="0018106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型</w:t>
      </w:r>
    </w:p>
    <w:p w14:paraId="4083C407" w14:textId="564F6B24" w:rsidR="006C4443" w:rsidRPr="007B3361" w:rsidRDefault="006C4443" w:rsidP="006C444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value</w:t>
      </w:r>
      <w:proofErr w:type="spellEnd"/>
    </w:p>
    <w:p w14:paraId="570A6AF3" w14:textId="2FFD5E95" w:rsidR="00657FF1" w:rsidRPr="007B3361" w:rsidRDefault="00764563" w:rsidP="00764563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 </w:t>
      </w:r>
      <w:r w:rsidR="003251ED" w:rsidRPr="007B3361">
        <w:rPr>
          <w:rFonts w:ascii="Times New Roman" w:eastAsia="宋体" w:hAnsi="Times New Roman"/>
        </w:rPr>
        <w:t>map()</w:t>
      </w:r>
      <w:r w:rsidR="00BD7011" w:rsidRPr="007B3361">
        <w:rPr>
          <w:rFonts w:ascii="Times New Roman" w:eastAsia="宋体" w:hAnsi="Times New Roman"/>
        </w:rPr>
        <w:t>映射</w:t>
      </w:r>
    </w:p>
    <w:p w14:paraId="3696CF67" w14:textId="210AEA76" w:rsidR="007E1E98" w:rsidRPr="007B3361" w:rsidRDefault="001431C2" w:rsidP="00EE630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198" w:dyaOrig="4049" w14:anchorId="529F7FDA">
          <v:shape id="_x0000_i1032" type="#_x0000_t75" style="width:412.2pt;height:231pt" o:ole="">
            <v:imagedata r:id="rId28" o:title=""/>
          </v:shape>
          <o:OLEObject Type="Embed" ProgID="PowerPoint.Show.12" ShapeID="_x0000_i1032" DrawAspect="Content" ObjectID="_1693679742" r:id="rId29"/>
        </w:object>
      </w:r>
    </w:p>
    <w:p w14:paraId="39C9C7C1" w14:textId="06C46926" w:rsidR="005906AA" w:rsidRDefault="00606F4F" w:rsidP="00EE630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117BA3"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3802948C" w14:textId="0E98BECE" w:rsidR="00263D90" w:rsidRPr="00E35021" w:rsidRDefault="00263D90" w:rsidP="00EE630D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proofErr w:type="spellStart"/>
      <w:r w:rsidRPr="00E35021">
        <w:rPr>
          <w:rFonts w:ascii="Times New Roman" w:eastAsia="宋体" w:hAnsi="Times New Roman"/>
          <w:color w:val="FF0000"/>
          <w:kern w:val="2"/>
          <w:szCs w:val="21"/>
        </w:rPr>
        <w:t>R</w:t>
      </w:r>
      <w:r w:rsidRPr="00E35021">
        <w:rPr>
          <w:rFonts w:ascii="Times New Roman" w:eastAsia="宋体" w:hAnsi="Times New Roman" w:hint="eastAsia"/>
          <w:color w:val="FF0000"/>
          <w:kern w:val="2"/>
          <w:szCs w:val="21"/>
        </w:rPr>
        <w:t>dd</w:t>
      </w:r>
      <w:proofErr w:type="spellEnd"/>
      <w:r w:rsidRPr="00E35021">
        <w:rPr>
          <w:rFonts w:ascii="Times New Roman" w:eastAsia="宋体" w:hAnsi="Times New Roman" w:hint="eastAsia"/>
          <w:color w:val="FF0000"/>
          <w:kern w:val="2"/>
          <w:szCs w:val="21"/>
        </w:rPr>
        <w:t>计算一个分区内的数据是一个一个执行的，只有前面的执行完了，后面的才执行，分区内数据有序的。</w:t>
      </w:r>
    </w:p>
    <w:p w14:paraId="14DC8C40" w14:textId="7A0693F6" w:rsidR="00263D90" w:rsidRPr="00E35021" w:rsidRDefault="00263D90" w:rsidP="00EE630D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E35021">
        <w:rPr>
          <w:rFonts w:ascii="Times New Roman" w:eastAsia="宋体" w:hAnsi="Times New Roman" w:hint="eastAsia"/>
          <w:color w:val="FF0000"/>
          <w:kern w:val="2"/>
          <w:szCs w:val="21"/>
        </w:rPr>
        <w:t>多个分区是多个</w:t>
      </w:r>
      <w:r w:rsidRPr="00E35021">
        <w:rPr>
          <w:rFonts w:ascii="Times New Roman" w:eastAsia="宋体" w:hAnsi="Times New Roman" w:hint="eastAsia"/>
          <w:color w:val="FF0000"/>
          <w:kern w:val="2"/>
          <w:szCs w:val="21"/>
        </w:rPr>
        <w:t>task</w:t>
      </w:r>
      <w:r w:rsidRPr="00E35021">
        <w:rPr>
          <w:rFonts w:ascii="Times New Roman" w:eastAsia="宋体" w:hAnsi="Times New Roman" w:hint="eastAsia"/>
          <w:color w:val="FF0000"/>
          <w:kern w:val="2"/>
          <w:szCs w:val="21"/>
        </w:rPr>
        <w:t>执行，分区间无序的。</w:t>
      </w:r>
    </w:p>
    <w:p w14:paraId="35D0C651" w14:textId="291A4F7C" w:rsidR="00606F4F" w:rsidRPr="007B3361" w:rsidRDefault="00606F4F" w:rsidP="00606F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1_map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</w:t>
      </w:r>
      <w:r w:rsidR="00F126CA" w:rsidRPr="007B3361">
        <w:rPr>
          <w:rFonts w:ascii="Times New Roman" w:eastAsia="宋体" w:hAnsi="Times New Roman" w:cs="Times New Roman"/>
          <w:sz w:val="21"/>
          <w:szCs w:val="21"/>
        </w:rPr>
        <w:t>,</w:t>
      </w:r>
      <w:r w:rsidR="00734ED4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F126C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</w:t>
      </w:r>
      <w:r w:rsidR="007A0216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调用</w:t>
      </w:r>
      <w:r w:rsidRPr="007B3361">
        <w:rPr>
          <w:rFonts w:ascii="Times New Roman" w:eastAsia="宋体" w:hAnsi="Times New Roman" w:cs="Times New Roman"/>
          <w:sz w:val="21"/>
          <w:szCs w:val="21"/>
        </w:rPr>
        <w:t>map</w:t>
      </w:r>
      <w:r w:rsidRPr="007B3361">
        <w:rPr>
          <w:rFonts w:ascii="Times New Roman" w:eastAsia="宋体" w:hAnsi="Times New Roman" w:cs="Times New Roman"/>
          <w:sz w:val="21"/>
          <w:szCs w:val="21"/>
        </w:rPr>
        <w:t>方法，每个元素乘以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p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 * 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</w:t>
      </w:r>
      <w:r w:rsidR="007A0216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1D135B3" w14:textId="09EB9196" w:rsidR="007F6B61" w:rsidRPr="007B3361" w:rsidRDefault="00764563" w:rsidP="00764563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2 </w:t>
      </w:r>
      <w:proofErr w:type="spellStart"/>
      <w:r w:rsidR="007F6B61" w:rsidRPr="007B3361">
        <w:rPr>
          <w:rFonts w:ascii="Times New Roman" w:eastAsia="宋体" w:hAnsi="Times New Roman"/>
        </w:rPr>
        <w:t>mapPartitions</w:t>
      </w:r>
      <w:proofErr w:type="spellEnd"/>
      <w:r w:rsidR="007F6B61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以分区为单位执行</w:t>
      </w:r>
      <w:r w:rsidR="00BD7011" w:rsidRPr="007B3361">
        <w:rPr>
          <w:rFonts w:ascii="Times New Roman" w:eastAsia="宋体" w:hAnsi="Times New Roman"/>
        </w:rPr>
        <w:t>Map</w:t>
      </w:r>
    </w:p>
    <w:p w14:paraId="609AE5D7" w14:textId="73801D19" w:rsidR="009E3FDA" w:rsidRPr="007B3361" w:rsidRDefault="001431C2" w:rsidP="007F6B61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8" w:dyaOrig="4049" w14:anchorId="317063FD">
          <v:shape id="_x0000_i1033" type="#_x0000_t75" style="width:412.2pt;height:231pt" o:ole="">
            <v:imagedata r:id="rId30" o:title=""/>
          </v:shape>
          <o:OLEObject Type="Embed" ProgID="PowerPoint.Show.12" ShapeID="_x0000_i1033" DrawAspect="Content" ObjectID="_1693679743" r:id="rId31"/>
        </w:object>
      </w:r>
    </w:p>
    <w:p w14:paraId="75895307" w14:textId="0098FCBC" w:rsidR="007A0216" w:rsidRPr="007B3361" w:rsidRDefault="007A0216" w:rsidP="007F6B6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具体实现</w:t>
      </w:r>
    </w:p>
    <w:p w14:paraId="43B04B39" w14:textId="2E6D2A3C" w:rsidR="007A0216" w:rsidRPr="007B3361" w:rsidRDefault="007A0216" w:rsidP="007A021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2_mapPartitions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</w:t>
      </w:r>
      <w:r w:rsidR="00CA64B5" w:rsidRPr="007B3361">
        <w:rPr>
          <w:rFonts w:ascii="Times New Roman" w:eastAsia="宋体" w:hAnsi="Times New Roman" w:cs="Times New Roman"/>
          <w:sz w:val="21"/>
          <w:szCs w:val="21"/>
        </w:rPr>
        <w:t>, 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调用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方法，每个元素乘以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1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Partitio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x=&gt;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x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*2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dd1.collect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03E13B8" w14:textId="11F1360C" w:rsidR="00DF4B26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3 </w:t>
      </w:r>
      <w:r w:rsidR="00DF4B26" w:rsidRPr="007B3361">
        <w:rPr>
          <w:rFonts w:ascii="Times New Roman" w:eastAsia="宋体" w:hAnsi="Times New Roman"/>
        </w:rPr>
        <w:t>map()</w:t>
      </w:r>
      <w:r w:rsidR="00DF4B26" w:rsidRPr="007B3361">
        <w:rPr>
          <w:rFonts w:ascii="Times New Roman" w:eastAsia="宋体" w:hAnsi="Times New Roman"/>
        </w:rPr>
        <w:t>和</w:t>
      </w:r>
      <w:proofErr w:type="spellStart"/>
      <w:r w:rsidR="00DF4B26" w:rsidRPr="007B3361">
        <w:rPr>
          <w:rFonts w:ascii="Times New Roman" w:eastAsia="宋体" w:hAnsi="Times New Roman"/>
        </w:rPr>
        <w:t>mapPartition</w:t>
      </w:r>
      <w:r w:rsidR="00D35097" w:rsidRPr="007B3361">
        <w:rPr>
          <w:rFonts w:ascii="Times New Roman" w:eastAsia="宋体" w:hAnsi="Times New Roman"/>
        </w:rPr>
        <w:t>s</w:t>
      </w:r>
      <w:proofErr w:type="spellEnd"/>
      <w:r w:rsidR="00DF4B26" w:rsidRPr="007B3361">
        <w:rPr>
          <w:rFonts w:ascii="Times New Roman" w:eastAsia="宋体" w:hAnsi="Times New Roman"/>
        </w:rPr>
        <w:t>()</w:t>
      </w:r>
      <w:r w:rsidR="00DF4B26" w:rsidRPr="007B3361">
        <w:rPr>
          <w:rFonts w:ascii="Times New Roman" w:eastAsia="宋体" w:hAnsi="Times New Roman"/>
        </w:rPr>
        <w:t>区别</w:t>
      </w:r>
    </w:p>
    <w:p w14:paraId="1515BE44" w14:textId="3DA1D99B" w:rsidR="005429B1" w:rsidRPr="007B3361" w:rsidRDefault="00D35097" w:rsidP="00DF4B2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199" w:dyaOrig="4042" w14:anchorId="49E60452">
          <v:shape id="_x0000_i1034" type="#_x0000_t75" style="width:409.8pt;height:230.4pt" o:ole="">
            <v:imagedata r:id="rId32" o:title=""/>
          </v:shape>
          <o:OLEObject Type="Embed" ProgID="PowerPoint.Show.12" ShapeID="_x0000_i1034" DrawAspect="Content" ObjectID="_1693679744" r:id="rId33"/>
        </w:object>
      </w:r>
    </w:p>
    <w:p w14:paraId="599966B6" w14:textId="0AC33578" w:rsidR="009A6B07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4 </w:t>
      </w:r>
      <w:proofErr w:type="spellStart"/>
      <w:r w:rsidR="009A6B07" w:rsidRPr="007B3361">
        <w:rPr>
          <w:rFonts w:ascii="Times New Roman" w:eastAsia="宋体" w:hAnsi="Times New Roman"/>
        </w:rPr>
        <w:t>mapPartitionsWithIndex</w:t>
      </w:r>
      <w:proofErr w:type="spellEnd"/>
      <w:r w:rsidR="009A6B07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带分区号</w:t>
      </w:r>
    </w:p>
    <w:p w14:paraId="1D9F376E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001E4005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mapPartitionsWithIndex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U: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lass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](</w:t>
      </w:r>
    </w:p>
    <w:p w14:paraId="238AB71E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f: (Int, Iterator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) =&gt; Iterator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, // Int</w:t>
      </w:r>
      <w:r w:rsidRPr="007B3361">
        <w:rPr>
          <w:rFonts w:ascii="Times New Roman" w:eastAsia="宋体" w:hAnsi="Times New Roman"/>
          <w:kern w:val="2"/>
          <w:szCs w:val="21"/>
        </w:rPr>
        <w:t>表示分区编号</w:t>
      </w:r>
    </w:p>
    <w:p w14:paraId="1B9FAF54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preservesPartitionin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Boolean = false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5815D892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类似于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map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，比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map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多一个整数参数表示分区号</w:t>
      </w:r>
    </w:p>
    <w:p w14:paraId="5922359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使</w:t>
      </w:r>
      <w:r w:rsidRPr="009A32CF">
        <w:rPr>
          <w:rFonts w:ascii="Times New Roman" w:eastAsia="宋体" w:hAnsi="Times New Roman"/>
          <w:color w:val="FF0000"/>
          <w:kern w:val="2"/>
          <w:szCs w:val="21"/>
        </w:rPr>
        <w:t>每个元素</w:t>
      </w:r>
      <w:proofErr w:type="gramStart"/>
      <w:r w:rsidRPr="009A32CF">
        <w:rPr>
          <w:rFonts w:ascii="Times New Roman" w:eastAsia="宋体" w:hAnsi="Times New Roman"/>
          <w:color w:val="FF0000"/>
          <w:kern w:val="2"/>
          <w:szCs w:val="21"/>
        </w:rPr>
        <w:t>跟所在分</w:t>
      </w:r>
      <w:proofErr w:type="gramEnd"/>
      <w:r w:rsidRPr="009A32CF">
        <w:rPr>
          <w:rFonts w:ascii="Times New Roman" w:eastAsia="宋体" w:hAnsi="Times New Roman"/>
          <w:color w:val="FF0000"/>
          <w:kern w:val="2"/>
          <w:szCs w:val="21"/>
        </w:rPr>
        <w:t>区号形成一个元组</w:t>
      </w:r>
      <w:r w:rsidRPr="007B3361">
        <w:rPr>
          <w:rFonts w:ascii="Times New Roman" w:eastAsia="宋体" w:hAnsi="Times New Roman"/>
          <w:kern w:val="2"/>
          <w:szCs w:val="21"/>
        </w:rPr>
        <w:t>，组成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106E2EC2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E048098" wp14:editId="3DC6494B">
            <wp:extent cx="3633231" cy="1637108"/>
            <wp:effectExtent l="0" t="0" r="5715" b="1270"/>
            <wp:docPr id="237" name="图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45674" cy="16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B50E7" w14:textId="54264531" w:rsidR="00F71E30" w:rsidRPr="007B3361" w:rsidRDefault="00F71E30" w:rsidP="009A6B0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具体实现</w:t>
      </w:r>
    </w:p>
    <w:p w14:paraId="4BBA1312" w14:textId="2A11F48D" w:rsidR="00F71E30" w:rsidRPr="007B3361" w:rsidRDefault="00F71E30" w:rsidP="006D2914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>03_mapPartitionsWithInde</w:t>
      </w:r>
      <w:r w:rsidR="00B057F0" w:rsidRPr="007B3361">
        <w:rPr>
          <w:rFonts w:ascii="Times New Roman" w:eastAsia="宋体" w:hAnsi="Times New Roman" w:cs="Times New Roman"/>
          <w:sz w:val="21"/>
          <w:szCs w:val="21"/>
        </w:rPr>
        <w:t>x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bookmarkStart w:id="0" w:name="_Hlk28021223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bookmarkEnd w:id="0"/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,</w:t>
      </w:r>
      <w:r w:rsidR="00E765D0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，使每个元素</w:t>
      </w:r>
      <w:proofErr w:type="gramStart"/>
      <w:r w:rsidR="00635B62" w:rsidRPr="007B3361">
        <w:rPr>
          <w:rFonts w:ascii="Times New Roman" w:eastAsia="宋体" w:hAnsi="Times New Roman" w:cs="Times New Roman"/>
          <w:sz w:val="21"/>
          <w:szCs w:val="21"/>
        </w:rPr>
        <w:t>跟所在分</w:t>
      </w:r>
      <w:proofErr w:type="gramEnd"/>
      <w:r w:rsidR="00635B62" w:rsidRPr="007B3361">
        <w:rPr>
          <w:rFonts w:ascii="Times New Roman" w:eastAsia="宋体" w:hAnsi="Times New Roman" w:cs="Times New Roman"/>
          <w:sz w:val="21"/>
          <w:szCs w:val="21"/>
        </w:rPr>
        <w:t>区号形成一个元组，组成一个新的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dex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PartitionsWithIndex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dex,item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=&gt;</w:t>
      </w:r>
      <w:r w:rsidR="0081672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{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tems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index,_)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="0081672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}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6D2914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0320F6EB" w14:textId="22801297" w:rsidR="00885E3C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5 </w:t>
      </w:r>
      <w:proofErr w:type="spellStart"/>
      <w:r w:rsidR="00885E3C" w:rsidRPr="007B3361">
        <w:rPr>
          <w:rFonts w:ascii="Times New Roman" w:eastAsia="宋体" w:hAnsi="Times New Roman"/>
        </w:rPr>
        <w:t>flatMap</w:t>
      </w:r>
      <w:proofErr w:type="spellEnd"/>
      <w:r w:rsidR="00885E3C" w:rsidRPr="007B3361">
        <w:rPr>
          <w:rFonts w:ascii="Times New Roman" w:eastAsia="宋体" w:hAnsi="Times New Roman"/>
        </w:rPr>
        <w:t>()</w:t>
      </w:r>
      <w:r w:rsidR="002B15FC" w:rsidRPr="007B3361">
        <w:rPr>
          <w:rFonts w:ascii="Times New Roman" w:eastAsia="宋体" w:hAnsi="Times New Roman"/>
        </w:rPr>
        <w:t>扁平化</w:t>
      </w:r>
    </w:p>
    <w:p w14:paraId="0D90956C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flatMap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U: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lass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](f: 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 =&gt;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TraversableOnce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7EC11B89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14A45AA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与</w:t>
      </w:r>
      <w:r w:rsidRPr="007B3361">
        <w:rPr>
          <w:rFonts w:ascii="Times New Roman" w:eastAsia="宋体" w:hAnsi="Times New Roman"/>
          <w:kern w:val="2"/>
          <w:szCs w:val="21"/>
        </w:rPr>
        <w:t>map</w:t>
      </w:r>
      <w:r w:rsidRPr="007B3361">
        <w:rPr>
          <w:rFonts w:ascii="Times New Roman" w:eastAsia="宋体" w:hAnsi="Times New Roman"/>
          <w:kern w:val="2"/>
          <w:szCs w:val="21"/>
        </w:rPr>
        <w:t>操作类似，将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每一个元素通过应用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依次转换为新的元素，并封装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295F5E01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区别：在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flatMap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操作中，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的返回值是一个集合，并且会将每一个该集合中的元素拆分出来放到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4AA61EA2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集合，集合里面存储的还是子集合，把所有子集合中数据取出放入到一个大的集合中。</w:t>
      </w:r>
    </w:p>
    <w:p w14:paraId="61F2179F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1F8128BF" wp14:editId="3904F623">
            <wp:extent cx="4420667" cy="25414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26353" cy="254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A0D3B" w14:textId="77777777" w:rsidR="006E2DE1" w:rsidRPr="007B3361" w:rsidRDefault="006E2DE1" w:rsidP="006E2DE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117BA3"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具体实现</w:t>
      </w:r>
      <w:r w:rsidR="00885E3C" w:rsidRPr="007B3361">
        <w:rPr>
          <w:rFonts w:ascii="Times New Roman" w:eastAsia="宋体" w:hAnsi="Times New Roman"/>
          <w:kern w:val="2"/>
          <w:szCs w:val="21"/>
        </w:rPr>
        <w:t>：</w:t>
      </w:r>
    </w:p>
    <w:p w14:paraId="2E9984DD" w14:textId="36DB9DFA" w:rsidR="009C1C3A" w:rsidRPr="007B3361" w:rsidRDefault="006E2DE1" w:rsidP="006E2DE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4_flatMap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s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=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List(1,2),List(3,4),List(5,6),List(7)),</w:t>
      </w:r>
      <w:r w:rsidR="00900360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把所有子集合中数据取出放入到一个大的集合中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listRDD.flat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list=&gt;list).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llect.foreach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835A61B" w14:textId="479B306A" w:rsidR="007F6B61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6 </w:t>
      </w:r>
      <w:r w:rsidR="007F6B61" w:rsidRPr="007B3361">
        <w:rPr>
          <w:rFonts w:ascii="Times New Roman" w:eastAsia="宋体" w:hAnsi="Times New Roman"/>
        </w:rPr>
        <w:t>glom</w:t>
      </w:r>
      <w:r w:rsidR="00E30798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分区转换数组</w:t>
      </w:r>
    </w:p>
    <w:p w14:paraId="730B00F9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glom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Array[T]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083144D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652A099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</w:t>
      </w:r>
      <w:r w:rsidRPr="007B3361">
        <w:rPr>
          <w:rFonts w:ascii="Times New Roman" w:eastAsia="宋体" w:hAnsi="Times New Roman"/>
          <w:kern w:val="2"/>
          <w:szCs w:val="21"/>
        </w:rPr>
        <w:t>该操作将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每一个分区变成一个数组，并放置在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，数组中元素的类型与原分区中元素类型一致</w:t>
      </w:r>
    </w:p>
    <w:p w14:paraId="18BE2BB7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并将每个分区的数据放到一个数组，求出每个分区的最大值</w:t>
      </w:r>
    </w:p>
    <w:p w14:paraId="529FC0C1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5B28B92" wp14:editId="3DA1499D">
            <wp:extent cx="3411474" cy="2279282"/>
            <wp:effectExtent l="0" t="0" r="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16218" cy="2282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5A0CD" w14:textId="7E01869C" w:rsidR="00CE5419" w:rsidRPr="007B3361" w:rsidRDefault="003D7791" w:rsidP="007F6B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38336A" w:rsidRPr="007B3361">
        <w:rPr>
          <w:rFonts w:ascii="Times New Roman" w:eastAsia="宋体" w:hAnsi="Times New Roman"/>
          <w:kern w:val="2"/>
          <w:szCs w:val="21"/>
        </w:rPr>
        <w:t>）</w:t>
      </w:r>
      <w:r w:rsidR="00F22962"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0D669236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5_glom {</w:t>
      </w:r>
    </w:p>
    <w:p w14:paraId="3303C7D5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3160248" w14:textId="7C54BF49" w:rsidR="00076708" w:rsidRPr="007B3361" w:rsidRDefault="00076708" w:rsidP="00076708">
      <w:pPr>
        <w:pStyle w:val="affa"/>
        <w:topLinePunct/>
        <w:adjustRightInd w:val="0"/>
        <w:ind w:firstLine="435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D3D1B80" w14:textId="77777777" w:rsidR="00076708" w:rsidRPr="007B3361" w:rsidRDefault="00076708" w:rsidP="00076708">
      <w:pPr>
        <w:pStyle w:val="affa"/>
        <w:topLinePunct/>
        <w:adjustRightInd w:val="0"/>
        <w:ind w:firstLine="435"/>
        <w:rPr>
          <w:rFonts w:ascii="Times New Roman" w:eastAsia="宋体" w:hAnsi="Times New Roman" w:cs="Times New Roman"/>
          <w:sz w:val="21"/>
          <w:szCs w:val="21"/>
        </w:rPr>
      </w:pPr>
    </w:p>
    <w:p w14:paraId="6E625E11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EBFB12E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2AFD070E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80479A7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EBBE623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3978D130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FDFDAB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CF98428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B4FAFE5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1 to 4, 2)</w:t>
      </w:r>
    </w:p>
    <w:p w14:paraId="3B1BDB54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B9F82A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求出每个分区的最大值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0-&gt;1,2   1-&gt;3,4</w:t>
      </w:r>
    </w:p>
    <w:p w14:paraId="17722426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x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glom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map(_.max)</w:t>
      </w:r>
    </w:p>
    <w:p w14:paraId="10E184D3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B13CEA" w14:textId="7C6F3E05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求出所有分区的最大值的和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2 + 4</w:t>
      </w:r>
    </w:p>
    <w:p w14:paraId="487AA191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xRdd.colle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sum)</w:t>
      </w:r>
    </w:p>
    <w:p w14:paraId="2395193C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F5D94E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79E5C40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145F80F" w14:textId="77777777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36D8105" w14:textId="244A5E79" w:rsidR="00076708" w:rsidRPr="007B3361" w:rsidRDefault="00076708" w:rsidP="0007670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9777614" w14:textId="512601C0" w:rsidR="00DF1331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7 </w:t>
      </w:r>
      <w:proofErr w:type="spellStart"/>
      <w:r w:rsidR="00DF1331" w:rsidRPr="007B3361">
        <w:rPr>
          <w:rFonts w:ascii="Times New Roman" w:eastAsia="宋体" w:hAnsi="Times New Roman"/>
        </w:rPr>
        <w:t>groupBy</w:t>
      </w:r>
      <w:proofErr w:type="spellEnd"/>
      <w:r w:rsidR="00DF1331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分组</w:t>
      </w:r>
    </w:p>
    <w:p w14:paraId="08759555" w14:textId="4CF5BCC4" w:rsidR="00F34202" w:rsidRPr="007B3361" w:rsidRDefault="001431C2" w:rsidP="005C564F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8" w:dyaOrig="4049" w14:anchorId="21EE8F55">
          <v:shape id="_x0000_i1035" type="#_x0000_t75" style="width:412.2pt;height:231pt" o:ole="">
            <v:imagedata r:id="rId37" o:title=""/>
          </v:shape>
          <o:OLEObject Type="Embed" ProgID="PowerPoint.Show.12" ShapeID="_x0000_i1035" DrawAspect="Content" ObjectID="_1693679745" r:id="rId38"/>
        </w:object>
      </w:r>
    </w:p>
    <w:p w14:paraId="2E431B99" w14:textId="55C9BB79" w:rsidR="00703490" w:rsidRPr="007B3361" w:rsidRDefault="00756443" w:rsidP="005C56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01619A" w:rsidRPr="007B3361">
        <w:rPr>
          <w:rFonts w:ascii="Times New Roman" w:eastAsia="宋体" w:hAnsi="Times New Roman"/>
          <w:kern w:val="2"/>
          <w:szCs w:val="21"/>
        </w:rPr>
        <w:t>）</w:t>
      </w:r>
      <w:r w:rsidR="00131720"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206EA0EF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6_groupby {</w:t>
      </w:r>
    </w:p>
    <w:p w14:paraId="4F20C711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781B3A3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5D5539A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F4F730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7BBC7C6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9EBE0E2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1EEB6F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23AD70A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658930B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0DE2F1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72C7F823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C874694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1 to 4, 2)</w:t>
      </w:r>
    </w:p>
    <w:p w14:paraId="6CABA34F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FA4FE2B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每个分区的数据放到一个数组并收集到</w:t>
      </w:r>
      <w:r w:rsidRPr="007B3361">
        <w:rPr>
          <w:rFonts w:ascii="Times New Roman" w:eastAsia="宋体" w:hAnsi="Times New Roman" w:cs="Times New Roman"/>
          <w:sz w:val="21"/>
          <w:szCs w:val="21"/>
        </w:rPr>
        <w:t>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打印</w:t>
      </w:r>
    </w:p>
    <w:p w14:paraId="47B783D3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groupB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 % 2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66490513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54986D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A683E01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hello","hive",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,"spark",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)</w:t>
      </w:r>
    </w:p>
    <w:p w14:paraId="4C1F6CE0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CA0B646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首字母第一个单词相同分组</w:t>
      </w:r>
    </w:p>
    <w:p w14:paraId="6C7D80A8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1.groupBy(str=&gt;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r.substring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,1)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25BD9628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5365060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FB65688" w14:textId="77777777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DE785E4" w14:textId="5C1A9184" w:rsidR="001B6A72" w:rsidRPr="007B3361" w:rsidRDefault="001B6A72" w:rsidP="001B6A7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F4005BB" w14:textId="32FFADF5" w:rsidR="001B6A72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  <w:highlight w:val="yellow"/>
        </w:rPr>
      </w:pPr>
      <w:proofErr w:type="spellStart"/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groupBy</w:t>
      </w:r>
      <w:proofErr w:type="spellEnd"/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会存在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过程</w:t>
      </w:r>
    </w:p>
    <w:p w14:paraId="15C15CCF" w14:textId="59011C82" w:rsidR="00F63A04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  <w:highlight w:val="yellow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：将不同的分区数据进行打乱重组的过程</w:t>
      </w:r>
    </w:p>
    <w:p w14:paraId="50192785" w14:textId="0436205F" w:rsidR="00F63A04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一定会落盘。可以在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local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模式下执行程序，通过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4040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看效果。</w:t>
      </w:r>
    </w:p>
    <w:p w14:paraId="0DF322F8" w14:textId="29AF92B4" w:rsidR="001B6A72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8 </w:t>
      </w:r>
      <w:proofErr w:type="spellStart"/>
      <w:r w:rsidR="009C584A" w:rsidRPr="007B3361">
        <w:rPr>
          <w:rFonts w:ascii="Times New Roman" w:eastAsia="宋体" w:hAnsi="Times New Roman"/>
        </w:rPr>
        <w:t>GroupBy</w:t>
      </w:r>
      <w:proofErr w:type="spellEnd"/>
      <w:r w:rsidR="009C584A" w:rsidRPr="007B3361">
        <w:rPr>
          <w:rFonts w:ascii="Times New Roman" w:eastAsia="宋体" w:hAnsi="Times New Roman"/>
        </w:rPr>
        <w:t>之</w:t>
      </w:r>
      <w:proofErr w:type="spellStart"/>
      <w:r w:rsidR="009C584A" w:rsidRPr="007B3361">
        <w:rPr>
          <w:rFonts w:ascii="Times New Roman" w:eastAsia="宋体" w:hAnsi="Times New Roman"/>
        </w:rPr>
        <w:t>WordCount</w:t>
      </w:r>
      <w:proofErr w:type="spellEnd"/>
    </w:p>
    <w:p w14:paraId="2E17B820" w14:textId="6DEAEA26" w:rsidR="00C86943" w:rsidRPr="007B3361" w:rsidRDefault="00990392" w:rsidP="00C8694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199" w:dyaOrig="4042" w14:anchorId="5EFF7FEF">
          <v:shape id="_x0000_i1036" type="#_x0000_t75" style="width:409.8pt;height:230.4pt" o:ole="">
            <v:imagedata r:id="rId39" o:title=""/>
          </v:shape>
          <o:OLEObject Type="Embed" ProgID="PowerPoint.Show.12" ShapeID="_x0000_i1036" DrawAspect="Content" ObjectID="_1693679746" r:id="rId40"/>
        </w:object>
      </w:r>
    </w:p>
    <w:p w14:paraId="54C67A59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>object value07_groupby_wordcount {</w:t>
      </w:r>
    </w:p>
    <w:p w14:paraId="5D507FB2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3FC7EC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DE59707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DFCFC4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并设置</w:t>
      </w:r>
      <w:r w:rsidRPr="005B532D">
        <w:rPr>
          <w:rFonts w:ascii="Times New Roman" w:eastAsia="宋体" w:hAnsi="Times New Roman" w:cs="Times New Roman"/>
          <w:sz w:val="21"/>
          <w:szCs w:val="21"/>
        </w:rPr>
        <w:t>App</w:t>
      </w:r>
      <w:r w:rsidRPr="005B532D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4328571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13627FA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5A87931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5B532D">
        <w:rPr>
          <w:rFonts w:ascii="Times New Roman" w:eastAsia="宋体" w:hAnsi="Times New Roman" w:cs="Times New Roman"/>
          <w:sz w:val="21"/>
          <w:szCs w:val="21"/>
        </w:rPr>
        <w:t>Spark App</w:t>
      </w:r>
      <w:r w:rsidRPr="005B532D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B3DF856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36CC32D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E885735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5B532D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4F867F7E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5B532D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5D5ECB2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trLis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List[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String] = List("Hello Scala", "Hello Spark", "Hello World")</w:t>
      </w:r>
    </w:p>
    <w:p w14:paraId="2AE66665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trLis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3F302BC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CBCE286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字符串拆分成一个一个的单词</w:t>
      </w:r>
    </w:p>
    <w:p w14:paraId="754B3506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lastRenderedPageBreak/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wordRdd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String] = </w:t>
      </w:r>
      <w:proofErr w:type="spellStart"/>
      <w:proofErr w:type="gram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rdd.flatMap</w:t>
      </w:r>
      <w:proofErr w:type="spellEnd"/>
      <w:proofErr w:type="gram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 =&gt;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str.split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(" "))</w:t>
      </w:r>
    </w:p>
    <w:p w14:paraId="613E1B3E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6A8014D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单词结果进行转换：</w:t>
      </w:r>
      <w:r w:rsidRPr="005B532D">
        <w:rPr>
          <w:rFonts w:ascii="Times New Roman" w:eastAsia="宋体" w:hAnsi="Times New Roman" w:cs="Times New Roman"/>
          <w:sz w:val="21"/>
          <w:szCs w:val="21"/>
        </w:rPr>
        <w:t>word=&gt;(word,1)</w:t>
      </w:r>
    </w:p>
    <w:p w14:paraId="1646B068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wordToOneRdd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ing, Int)] =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wordRdd.map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(word =&gt; (word, 1))</w:t>
      </w:r>
    </w:p>
    <w:p w14:paraId="30EA398F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AEEA22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转换结构后的数据分组</w:t>
      </w:r>
    </w:p>
    <w:p w14:paraId="6558E341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groupRdd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ing,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Iterable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[(String, Int)])] =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wordToOneRdd.groupBy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(t =&gt; t._1)</w:t>
      </w:r>
    </w:p>
    <w:p w14:paraId="1E132AB4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59F90E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分组后的数据进行结构的转换</w:t>
      </w:r>
    </w:p>
    <w:p w14:paraId="76B47ABB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wordToSum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groupRdd.map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</w:p>
    <w:p w14:paraId="04D54050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t =&gt; (t._1, t._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2.toList.size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410F197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)</w:t>
      </w:r>
    </w:p>
    <w:p w14:paraId="1910EDFF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8715B2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wordToSum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groupRdd.map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0E582123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x =&gt;</w:t>
      </w:r>
    </w:p>
    <w:p w14:paraId="65FBFC87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x match {</w:t>
      </w:r>
    </w:p>
    <w:p w14:paraId="0F13A575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case (word, list) =&gt; {</w:t>
      </w:r>
    </w:p>
    <w:p w14:paraId="7FBF27E2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(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word,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list.size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369F3A6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}</w:t>
      </w:r>
    </w:p>
    <w:p w14:paraId="72B50C88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}</w:t>
      </w:r>
    </w:p>
    <w:p w14:paraId="26AEA675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}</w:t>
      </w:r>
    </w:p>
    <w:p w14:paraId="1534A375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6F87E3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wordToSum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groupRdd.map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14BCD4C7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B3B8A72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case (word, list) =&gt; {</w:t>
      </w:r>
    </w:p>
    <w:p w14:paraId="263AFB14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(word, </w:t>
      </w:r>
      <w:proofErr w:type="spellStart"/>
      <w:proofErr w:type="gram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list.size</w:t>
      </w:r>
      <w:proofErr w:type="spellEnd"/>
      <w:proofErr w:type="gram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3FBEE291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}</w:t>
      </w:r>
    </w:p>
    <w:p w14:paraId="1906A647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2F259DDA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25868A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6 </w:t>
      </w:r>
      <w:r w:rsidRPr="005B532D">
        <w:rPr>
          <w:rFonts w:ascii="Times New Roman" w:eastAsia="宋体" w:hAnsi="Times New Roman" w:cs="Times New Roman"/>
          <w:sz w:val="21"/>
          <w:szCs w:val="21"/>
        </w:rPr>
        <w:t>打印输出</w:t>
      </w:r>
    </w:p>
    <w:p w14:paraId="27A74DE0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wordToSum.collec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86359DF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67BB57F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5B532D">
        <w:rPr>
          <w:rFonts w:ascii="Times New Roman" w:eastAsia="宋体" w:hAnsi="Times New Roman" w:cs="Times New Roman"/>
          <w:sz w:val="21"/>
          <w:szCs w:val="21"/>
        </w:rPr>
        <w:t>关闭资源</w:t>
      </w:r>
    </w:p>
    <w:p w14:paraId="02EEC226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C9AECC5" w14:textId="77777777" w:rsidR="005B532D" w:rsidRPr="005B532D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4F938AF" w14:textId="7E7A078C" w:rsidR="005B532D" w:rsidRPr="007B3361" w:rsidRDefault="005B532D" w:rsidP="005B532D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9C904D3" w14:textId="280D42EB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9 </w:t>
      </w:r>
      <w:r w:rsidR="003251ED" w:rsidRPr="007B3361">
        <w:rPr>
          <w:rFonts w:ascii="Times New Roman" w:eastAsia="宋体" w:hAnsi="Times New Roman"/>
        </w:rPr>
        <w:t>filter()</w:t>
      </w:r>
      <w:r w:rsidR="006D30B2" w:rsidRPr="007B3361">
        <w:rPr>
          <w:rFonts w:ascii="Times New Roman" w:eastAsia="宋体" w:hAnsi="Times New Roman"/>
        </w:rPr>
        <w:t>过滤</w:t>
      </w:r>
    </w:p>
    <w:p w14:paraId="3F574A11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filter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f: 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 =&gt; Boolean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12C151C2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D6A425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接收一个返回值为布尔类型的函数作为参数。当某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调用</w:t>
      </w:r>
      <w:r w:rsidRPr="007B3361">
        <w:rPr>
          <w:rFonts w:ascii="Times New Roman" w:eastAsia="宋体" w:hAnsi="Times New Roman"/>
          <w:kern w:val="2"/>
          <w:szCs w:val="21"/>
        </w:rPr>
        <w:t>filter</w:t>
      </w:r>
      <w:r w:rsidRPr="007B3361">
        <w:rPr>
          <w:rFonts w:ascii="Times New Roman" w:eastAsia="宋体" w:hAnsi="Times New Roman"/>
          <w:kern w:val="2"/>
          <w:szCs w:val="21"/>
        </w:rPr>
        <w:t>方法时，会对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每一个元素应用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，如果返回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值类型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为</w:t>
      </w:r>
      <w:r w:rsidRPr="007B3361">
        <w:rPr>
          <w:rFonts w:ascii="Times New Roman" w:eastAsia="宋体" w:hAnsi="Times New Roman"/>
          <w:kern w:val="2"/>
          <w:szCs w:val="21"/>
        </w:rPr>
        <w:t>true</w:t>
      </w:r>
      <w:r w:rsidRPr="007B3361">
        <w:rPr>
          <w:rFonts w:ascii="Times New Roman" w:eastAsia="宋体" w:hAnsi="Times New Roman"/>
          <w:kern w:val="2"/>
          <w:szCs w:val="21"/>
        </w:rPr>
        <w:t>，则该元素会被添加到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107ED1C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过滤出对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取余等于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0</w:t>
      </w:r>
      <w:r w:rsidRPr="007B3361">
        <w:rPr>
          <w:rFonts w:ascii="Times New Roman" w:eastAsia="宋体" w:hAnsi="Times New Roman"/>
          <w:kern w:val="2"/>
          <w:szCs w:val="21"/>
        </w:rPr>
        <w:t>的数据</w:t>
      </w:r>
    </w:p>
    <w:p w14:paraId="6C437E09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744713EE" wp14:editId="65D48A9E">
            <wp:extent cx="3805656" cy="2143318"/>
            <wp:effectExtent l="0" t="0" r="444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10035" cy="214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03EFA" w14:textId="2E1E127E" w:rsidR="007D12C2" w:rsidRPr="007B3361" w:rsidRDefault="007D12C2" w:rsidP="00A9773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55A85EC7" w14:textId="69DD7CE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</w:t>
      </w:r>
      <w:r w:rsidR="002B15FC" w:rsidRPr="007B3361">
        <w:rPr>
          <w:rFonts w:ascii="Times New Roman" w:eastAsia="宋体" w:hAnsi="Times New Roman" w:cs="Times New Roman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sz w:val="21"/>
          <w:szCs w:val="21"/>
        </w:rPr>
        <w:t>_filter {</w:t>
      </w:r>
    </w:p>
    <w:p w14:paraId="3748D967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C9077C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B30C2F7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8B449EF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78530B7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BAA9C9E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4745D3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84E5CD5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14C4587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613FFF7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84FA237" w14:textId="5D02941C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),</w:t>
      </w:r>
      <w:r w:rsidR="00F055EB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120EE41C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51CEA0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符合条件的数据</w:t>
      </w:r>
    </w:p>
    <w:p w14:paraId="3D70C2C4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ilter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 % 2 == 0)</w:t>
      </w:r>
    </w:p>
    <w:p w14:paraId="29ECAF99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819449D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收集并打印数据</w:t>
      </w:r>
    </w:p>
    <w:p w14:paraId="7C6A3889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ilterRdd.colle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1207E991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49814A6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95D0E40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1F8A74F" w14:textId="77777777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2F9C931" w14:textId="2B37576B" w:rsidR="00990392" w:rsidRPr="007B3361" w:rsidRDefault="00990392" w:rsidP="0099039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36F6F71" w14:textId="17EEEB65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0 </w:t>
      </w:r>
      <w:r w:rsidR="003251ED" w:rsidRPr="007B3361">
        <w:rPr>
          <w:rFonts w:ascii="Times New Roman" w:eastAsia="宋体" w:hAnsi="Times New Roman"/>
        </w:rPr>
        <w:t>sample()</w:t>
      </w:r>
      <w:r w:rsidR="006D30B2" w:rsidRPr="007B3361">
        <w:rPr>
          <w:rFonts w:ascii="Times New Roman" w:eastAsia="宋体" w:hAnsi="Times New Roman"/>
        </w:rPr>
        <w:t>采样</w:t>
      </w:r>
    </w:p>
    <w:p w14:paraId="7BDF13E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380A835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sample(</w:t>
      </w:r>
      <w:proofErr w:type="gramEnd"/>
    </w:p>
    <w:p w14:paraId="065E84E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withReplacement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Boolean,</w:t>
      </w:r>
    </w:p>
    <w:p w14:paraId="731CED33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fraction: Double,</w:t>
      </w:r>
    </w:p>
    <w:p w14:paraId="37C4BD9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seed: Long =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Utils.random.nextLong</w:t>
      </w:r>
      <w:proofErr w:type="spellEnd"/>
      <w:proofErr w:type="gramEnd"/>
      <w:r w:rsidRPr="007B3361">
        <w:rPr>
          <w:rFonts w:ascii="Times New Roman" w:eastAsia="宋体" w:hAnsi="Times New Roman"/>
          <w:kern w:val="2"/>
          <w:szCs w:val="21"/>
        </w:rPr>
        <w:t>): RDD[T]</w:t>
      </w:r>
    </w:p>
    <w:p w14:paraId="11A9C0F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//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withReplacement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：</w:t>
      </w:r>
      <w:r w:rsidRPr="007B3361">
        <w:rPr>
          <w:rFonts w:ascii="Times New Roman" w:eastAsia="宋体" w:hAnsi="Times New Roman"/>
          <w:kern w:val="2"/>
          <w:szCs w:val="21"/>
        </w:rPr>
        <w:t xml:space="preserve"> true</w:t>
      </w:r>
      <w:r w:rsidRPr="007B3361">
        <w:rPr>
          <w:rFonts w:ascii="Times New Roman" w:eastAsia="宋体" w:hAnsi="Times New Roman"/>
          <w:kern w:val="2"/>
          <w:szCs w:val="21"/>
        </w:rPr>
        <w:t>为有放回的抽样，</w:t>
      </w:r>
      <w:r w:rsidRPr="007B3361">
        <w:rPr>
          <w:rFonts w:ascii="Times New Roman" w:eastAsia="宋体" w:hAnsi="Times New Roman"/>
          <w:kern w:val="2"/>
          <w:szCs w:val="21"/>
        </w:rPr>
        <w:t>false</w:t>
      </w:r>
      <w:r w:rsidRPr="007B3361">
        <w:rPr>
          <w:rFonts w:ascii="Times New Roman" w:eastAsia="宋体" w:hAnsi="Times New Roman"/>
          <w:kern w:val="2"/>
          <w:szCs w:val="21"/>
        </w:rPr>
        <w:t>为无放回的抽样；</w:t>
      </w:r>
    </w:p>
    <w:p w14:paraId="385B9FCA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// fraction</w:t>
      </w:r>
      <w:r w:rsidRPr="007B3361">
        <w:rPr>
          <w:rFonts w:ascii="Times New Roman" w:eastAsia="宋体" w:hAnsi="Times New Roman"/>
          <w:kern w:val="2"/>
          <w:szCs w:val="21"/>
        </w:rPr>
        <w:t>表示：以指定的随机种子随机抽样出数量为</w:t>
      </w:r>
      <w:r w:rsidRPr="007B3361">
        <w:rPr>
          <w:rFonts w:ascii="Times New Roman" w:eastAsia="宋体" w:hAnsi="Times New Roman"/>
          <w:kern w:val="2"/>
          <w:szCs w:val="21"/>
        </w:rPr>
        <w:t>fraction</w:t>
      </w:r>
      <w:r w:rsidRPr="007B3361">
        <w:rPr>
          <w:rFonts w:ascii="Times New Roman" w:eastAsia="宋体" w:hAnsi="Times New Roman"/>
          <w:kern w:val="2"/>
          <w:szCs w:val="21"/>
        </w:rPr>
        <w:t>的数据；</w:t>
      </w:r>
    </w:p>
    <w:p w14:paraId="2E0DD1B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// seed</w:t>
      </w:r>
      <w:r w:rsidRPr="007B3361">
        <w:rPr>
          <w:rFonts w:ascii="Times New Roman" w:eastAsia="宋体" w:hAnsi="Times New Roman"/>
          <w:kern w:val="2"/>
          <w:szCs w:val="21"/>
        </w:rPr>
        <w:t>表示：指定随机数生成器种子。</w:t>
      </w:r>
    </w:p>
    <w:p w14:paraId="633412D4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FC340AE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从大量的数据中采样</w:t>
      </w:r>
    </w:p>
    <w:p w14:paraId="6095421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-10</w:t>
      </w:r>
      <w:r w:rsidRPr="007B3361">
        <w:rPr>
          <w:rFonts w:ascii="Times New Roman" w:eastAsia="宋体" w:hAnsi="Times New Roman"/>
          <w:kern w:val="2"/>
          <w:szCs w:val="21"/>
        </w:rPr>
        <w:t>），从中选择放回和不放回抽样</w:t>
      </w:r>
    </w:p>
    <w:p w14:paraId="5915D90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3634C05C" wp14:editId="20C44DD5">
            <wp:extent cx="3766338" cy="1773351"/>
            <wp:effectExtent l="0" t="0" r="571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76159" cy="17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44577" w14:textId="6CFC8242" w:rsidR="004E6D48" w:rsidRPr="007B3361" w:rsidRDefault="004E6D48" w:rsidP="0021478E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1C3A4D33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object value09_sample {</w:t>
      </w:r>
    </w:p>
    <w:p w14:paraId="03B054E7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EB5DE50" w14:textId="46F8E3F1" w:rsid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54D725C" w14:textId="77777777" w:rsidR="00F055EB" w:rsidRPr="0028454B" w:rsidRDefault="00F055E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21E65F9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并设置</w:t>
      </w:r>
      <w:r w:rsidRPr="0028454B">
        <w:rPr>
          <w:rFonts w:ascii="Times New Roman" w:eastAsia="宋体" w:hAnsi="Times New Roman" w:cs="Times New Roman"/>
          <w:sz w:val="21"/>
          <w:szCs w:val="21"/>
        </w:rPr>
        <w:t>App</w:t>
      </w:r>
      <w:r w:rsidRPr="0028454B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33AE32A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252996B4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87461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28454B">
        <w:rPr>
          <w:rFonts w:ascii="Times New Roman" w:eastAsia="宋体" w:hAnsi="Times New Roman" w:cs="Times New Roman"/>
          <w:sz w:val="21"/>
          <w:szCs w:val="21"/>
        </w:rPr>
        <w:t>Spark App</w:t>
      </w:r>
      <w:r w:rsidRPr="0028454B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B97C960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915417C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F7E3B8A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8454B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8BF02F5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List(1,2,3,4,5,6))</w:t>
      </w:r>
    </w:p>
    <w:p w14:paraId="02E16B7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CE379E3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抽取数据</w:t>
      </w:r>
      <w:proofErr w:type="gram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不</w:t>
      </w:r>
      <w:proofErr w:type="gram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放回（伯努利算法）</w:t>
      </w:r>
    </w:p>
    <w:p w14:paraId="5DC7B6E8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伯努利算法：又叫</w:t>
      </w: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  <w:r w:rsidRPr="0028454B">
        <w:rPr>
          <w:rFonts w:ascii="Times New Roman" w:eastAsia="宋体" w:hAnsi="Times New Roman" w:cs="Times New Roman"/>
          <w:sz w:val="21"/>
          <w:szCs w:val="21"/>
        </w:rPr>
        <w:t>、</w:t>
      </w: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  <w:r w:rsidRPr="0028454B">
        <w:rPr>
          <w:rFonts w:ascii="Times New Roman" w:eastAsia="宋体" w:hAnsi="Times New Roman" w:cs="Times New Roman"/>
          <w:sz w:val="21"/>
          <w:szCs w:val="21"/>
        </w:rPr>
        <w:t>分布。例如扔硬币，要么正面，要么反面。</w:t>
      </w:r>
    </w:p>
    <w:p w14:paraId="51C0D106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具体实现：根据种子和随机算法算出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一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个数和第二个参数设置几率比较，小于第二个参数要，大于不要</w:t>
      </w:r>
    </w:p>
    <w:p w14:paraId="6D1FBED9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一个参数：抽取的数据是否放回，</w:t>
      </w:r>
      <w:r w:rsidRPr="0028454B">
        <w:rPr>
          <w:rFonts w:ascii="Times New Roman" w:eastAsia="宋体" w:hAnsi="Times New Roman" w:cs="Times New Roman"/>
          <w:sz w:val="21"/>
          <w:szCs w:val="21"/>
        </w:rPr>
        <w:t>fals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不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放回</w:t>
      </w:r>
    </w:p>
    <w:p w14:paraId="75E98BB5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二个参数：抽取的几率，范围在</w:t>
      </w:r>
      <w:r w:rsidRPr="0028454B">
        <w:rPr>
          <w:rFonts w:ascii="Times New Roman" w:eastAsia="宋体" w:hAnsi="Times New Roman" w:cs="Times New Roman"/>
          <w:sz w:val="21"/>
          <w:szCs w:val="21"/>
        </w:rPr>
        <w:t>[0,1]</w:t>
      </w:r>
      <w:r w:rsidRPr="0028454B">
        <w:rPr>
          <w:rFonts w:ascii="Times New Roman" w:eastAsia="宋体" w:hAnsi="Times New Roman" w:cs="Times New Roman"/>
          <w:sz w:val="21"/>
          <w:szCs w:val="21"/>
        </w:rPr>
        <w:t>之间</w:t>
      </w:r>
      <w:r w:rsidRPr="0028454B">
        <w:rPr>
          <w:rFonts w:ascii="Times New Roman" w:eastAsia="宋体" w:hAnsi="Times New Roman" w:cs="Times New Roman"/>
          <w:sz w:val="21"/>
          <w:szCs w:val="21"/>
        </w:rPr>
        <w:t>,0</w:t>
      </w:r>
      <w:r w:rsidRPr="0028454B">
        <w:rPr>
          <w:rFonts w:ascii="Times New Roman" w:eastAsia="宋体" w:hAnsi="Times New Roman" w:cs="Times New Roman"/>
          <w:sz w:val="21"/>
          <w:szCs w:val="21"/>
        </w:rPr>
        <w:t>：全不取；</w:t>
      </w: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  <w:r w:rsidRPr="0028454B">
        <w:rPr>
          <w:rFonts w:ascii="Times New Roman" w:eastAsia="宋体" w:hAnsi="Times New Roman" w:cs="Times New Roman"/>
          <w:sz w:val="21"/>
          <w:szCs w:val="21"/>
        </w:rPr>
        <w:t>：全取；</w:t>
      </w:r>
    </w:p>
    <w:p w14:paraId="1BA188C8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三个参数：随机数种子</w:t>
      </w:r>
    </w:p>
    <w:p w14:paraId="1F091509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sampleRDD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dataRDD.sample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(false, 0.5)</w:t>
      </w:r>
    </w:p>
    <w:p w14:paraId="3A78AC79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ampleRDD.collec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27D6C42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AEF2B2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32A184E2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73B35B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抽取数据放回（泊松算法）</w:t>
      </w:r>
    </w:p>
    <w:p w14:paraId="66B4A16B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一个参数：抽取的数据是否放回，</w:t>
      </w:r>
      <w:r w:rsidRPr="0028454B">
        <w:rPr>
          <w:rFonts w:ascii="Times New Roman" w:eastAsia="宋体" w:hAnsi="Times New Roman" w:cs="Times New Roman"/>
          <w:sz w:val="21"/>
          <w:szCs w:val="21"/>
        </w:rPr>
        <w:t>tru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放回；</w:t>
      </w:r>
      <w:r w:rsidRPr="0028454B">
        <w:rPr>
          <w:rFonts w:ascii="Times New Roman" w:eastAsia="宋体" w:hAnsi="Times New Roman" w:cs="Times New Roman"/>
          <w:sz w:val="21"/>
          <w:szCs w:val="21"/>
        </w:rPr>
        <w:t>fals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不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放回</w:t>
      </w:r>
    </w:p>
    <w:p w14:paraId="3AA16D59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二个参数：重复数据的几率，范围大于等于</w:t>
      </w:r>
      <w:r w:rsidRPr="0028454B">
        <w:rPr>
          <w:rFonts w:ascii="Times New Roman" w:eastAsia="宋体" w:hAnsi="Times New Roman" w:cs="Times New Roman"/>
          <w:sz w:val="21"/>
          <w:szCs w:val="21"/>
        </w:rPr>
        <w:t>0.</w:t>
      </w:r>
      <w:r w:rsidRPr="0028454B">
        <w:rPr>
          <w:rFonts w:ascii="Times New Roman" w:eastAsia="宋体" w:hAnsi="Times New Roman" w:cs="Times New Roman"/>
          <w:sz w:val="21"/>
          <w:szCs w:val="21"/>
        </w:rPr>
        <w:t>表示每一个元素被期望抽取到的次数</w:t>
      </w:r>
    </w:p>
    <w:p w14:paraId="5DECC340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三个参数：随机数种子</w:t>
      </w:r>
    </w:p>
    <w:p w14:paraId="5F0B58DF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sampleRDD1: RDD[Int] =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dataRDD.sample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(true, 2)</w:t>
      </w:r>
    </w:p>
    <w:p w14:paraId="515D4F0F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sampleRDD1.collect(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3AEC972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72C978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28454B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5A7DD2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3DB2157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89AE518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9537F12" w14:textId="77777777" w:rsidR="0028454B" w:rsidRPr="0028454B" w:rsidRDefault="0028454B" w:rsidP="0028454B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28454B">
        <w:rPr>
          <w:rFonts w:ascii="Times New Roman" w:eastAsia="宋体" w:hAnsi="Times New Roman"/>
          <w:kern w:val="2"/>
          <w:szCs w:val="21"/>
        </w:rPr>
        <w:t>5</w:t>
      </w:r>
      <w:r w:rsidRPr="0028454B">
        <w:rPr>
          <w:rFonts w:ascii="Times New Roman" w:eastAsia="宋体" w:hAnsi="Times New Roman"/>
          <w:kern w:val="2"/>
          <w:szCs w:val="21"/>
        </w:rPr>
        <w:t>）随机数测试</w:t>
      </w:r>
    </w:p>
    <w:p w14:paraId="633E959A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public class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TestRandom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2FE1A65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94792A6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public static void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main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String[]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) {</w:t>
      </w:r>
    </w:p>
    <w:p w14:paraId="69D1AAD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B92FCD4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随机算法相同，种子相同，那么随机数就相同</w:t>
      </w:r>
    </w:p>
    <w:p w14:paraId="40FA0FE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Random r1 = new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Random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100);</w:t>
      </w:r>
    </w:p>
    <w:p w14:paraId="544013C9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不输入参数，种子取的当前时间的纳秒值，所以随机结果就不相同了</w:t>
      </w:r>
    </w:p>
    <w:p w14:paraId="3943F92F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Random r1 = new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Random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);</w:t>
      </w:r>
    </w:p>
    <w:p w14:paraId="7FBB60E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2808BA7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for (int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= 0;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&lt; 5;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++) {</w:t>
      </w:r>
    </w:p>
    <w:p w14:paraId="287A5F82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AECFE5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ystem.out.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r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1.nextInt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10));</w:t>
      </w:r>
    </w:p>
    <w:p w14:paraId="426A83F2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B54A938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9EC75B3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ystem.out.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"--------------");</w:t>
      </w:r>
    </w:p>
    <w:p w14:paraId="0F6C4240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364C25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Random r2 = new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Random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100);</w:t>
      </w:r>
    </w:p>
    <w:p w14:paraId="0913F87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Random r2 = new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Random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);</w:t>
      </w:r>
    </w:p>
    <w:p w14:paraId="5E2EC816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3BEE74F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for (int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= 0;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&lt; 5;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++) {</w:t>
      </w:r>
    </w:p>
    <w:p w14:paraId="0DBC8A15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50A0CF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ystem.out.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r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2.nextInt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10));</w:t>
      </w:r>
    </w:p>
    <w:p w14:paraId="3D9F2DB4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1EA9160E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7BFCB63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3EA668F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6D74BD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种子相同时的输出结果：</w:t>
      </w:r>
    </w:p>
    <w:p w14:paraId="3C2422A5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5</w:t>
      </w:r>
    </w:p>
    <w:p w14:paraId="5151DF52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</w:p>
    <w:p w14:paraId="4CF1334A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4</w:t>
      </w:r>
    </w:p>
    <w:p w14:paraId="5C498A4D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8</w:t>
      </w:r>
    </w:p>
    <w:p w14:paraId="0C4BA5CF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</w:p>
    <w:p w14:paraId="4D24B703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--------------</w:t>
      </w:r>
    </w:p>
    <w:p w14:paraId="148DCC81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5</w:t>
      </w:r>
    </w:p>
    <w:p w14:paraId="1EEB1F3F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</w:p>
    <w:p w14:paraId="3D1A7812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4</w:t>
      </w:r>
    </w:p>
    <w:p w14:paraId="3B7D2F9E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8</w:t>
      </w:r>
    </w:p>
    <w:p w14:paraId="4C989B83" w14:textId="77777777" w:rsidR="0028454B" w:rsidRPr="0028454B" w:rsidRDefault="0028454B" w:rsidP="0028454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</w:p>
    <w:p w14:paraId="4FF5540D" w14:textId="5E707B62" w:rsidR="004E6D48" w:rsidRPr="0028454B" w:rsidRDefault="004E6D48" w:rsidP="004E6D48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891D9CC" w14:textId="1C4B1ECA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1 </w:t>
      </w:r>
      <w:r w:rsidR="003251ED" w:rsidRPr="007B3361">
        <w:rPr>
          <w:rFonts w:ascii="Times New Roman" w:eastAsia="宋体" w:hAnsi="Times New Roman"/>
        </w:rPr>
        <w:t>distinct()</w:t>
      </w:r>
      <w:r w:rsidR="006D30B2" w:rsidRPr="007B3361">
        <w:rPr>
          <w:rFonts w:ascii="Times New Roman" w:eastAsia="宋体" w:hAnsi="Times New Roman"/>
        </w:rPr>
        <w:t>去重</w:t>
      </w:r>
    </w:p>
    <w:p w14:paraId="3795B301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199" w:dyaOrig="4042" w14:anchorId="6A040737">
          <v:shape id="_x0000_i1037" type="#_x0000_t75" style="width:409.8pt;height:230.4pt" o:ole="">
            <v:imagedata r:id="rId43" o:title=""/>
          </v:shape>
          <o:OLEObject Type="Embed" ProgID="PowerPoint.Show.12" ShapeID="_x0000_i1037" DrawAspect="Content" ObjectID="_1693679747" r:id="rId44"/>
        </w:object>
      </w:r>
    </w:p>
    <w:p w14:paraId="63C3F698" w14:textId="52B830A2" w:rsidR="0037323E" w:rsidRPr="007B3361" w:rsidRDefault="0037323E" w:rsidP="00EE72F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22A3371B" w14:textId="538E2EDD" w:rsidR="0037323E" w:rsidRPr="007B3361" w:rsidRDefault="0037323E" w:rsidP="0037323E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1363C2" w:rsidRPr="007B3361">
        <w:rPr>
          <w:rFonts w:ascii="Times New Roman" w:eastAsia="宋体" w:hAnsi="Times New Roman" w:cs="Times New Roman"/>
          <w:sz w:val="21"/>
          <w:szCs w:val="21"/>
        </w:rPr>
        <w:t>10</w:t>
      </w:r>
      <w:r w:rsidRPr="007B3361">
        <w:rPr>
          <w:rFonts w:ascii="Times New Roman" w:eastAsia="宋体" w:hAnsi="Times New Roman" w:cs="Times New Roman"/>
          <w:sz w:val="21"/>
          <w:szCs w:val="21"/>
        </w:rPr>
        <w:t>_distinc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istinc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1,2,1,5,2,9,6,1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去重后生成的新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istinctRdd.distin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采用多个</w:t>
      </w:r>
      <w:r w:rsidRPr="007B3361">
        <w:rPr>
          <w:rFonts w:ascii="Times New Roman" w:eastAsia="宋体" w:hAnsi="Times New Roman" w:cs="Times New Roman"/>
          <w:sz w:val="21"/>
          <w:szCs w:val="21"/>
        </w:rPr>
        <w:t>Task</w:t>
      </w:r>
      <w:r w:rsidRPr="007B3361">
        <w:rPr>
          <w:rFonts w:ascii="Times New Roman" w:eastAsia="宋体" w:hAnsi="Times New Roman" w:cs="Times New Roman"/>
          <w:sz w:val="21"/>
          <w:szCs w:val="21"/>
        </w:rPr>
        <w:t>去重，提高并发度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istinctRdd.distin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6E5E57F5" w14:textId="494F0FED" w:rsidR="00F0708A" w:rsidRPr="00F0708A" w:rsidRDefault="00F0708A" w:rsidP="00F0708A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  <w:highlight w:val="yellow"/>
        </w:rPr>
      </w:pPr>
      <w:r>
        <w:rPr>
          <w:rFonts w:ascii="Times New Roman" w:eastAsia="宋体" w:hAnsi="Times New Roman" w:hint="eastAsia"/>
          <w:color w:val="FF0000"/>
          <w:kern w:val="2"/>
          <w:szCs w:val="21"/>
          <w:highlight w:val="yellow"/>
        </w:rPr>
        <w:t>distinct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会存在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过程</w:t>
      </w:r>
    </w:p>
    <w:p w14:paraId="4FE829B6" w14:textId="422DB3FA" w:rsidR="00C431B3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2 </w:t>
      </w:r>
      <w:r w:rsidR="00C431B3" w:rsidRPr="007B3361">
        <w:rPr>
          <w:rFonts w:ascii="Times New Roman" w:eastAsia="宋体" w:hAnsi="Times New Roman"/>
        </w:rPr>
        <w:t>coalesce()</w:t>
      </w:r>
      <w:r w:rsidR="0076424F" w:rsidRPr="007B3361">
        <w:rPr>
          <w:rFonts w:ascii="Times New Roman" w:eastAsia="宋体" w:hAnsi="Times New Roman"/>
        </w:rPr>
        <w:t>合并分区</w:t>
      </w:r>
    </w:p>
    <w:p w14:paraId="0361086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Coalesce</w:t>
      </w:r>
      <w:r w:rsidRPr="007B3361">
        <w:rPr>
          <w:rFonts w:ascii="Times New Roman" w:eastAsia="宋体" w:hAnsi="Times New Roman"/>
          <w:kern w:val="2"/>
          <w:szCs w:val="21"/>
        </w:rPr>
        <w:t>算子包括：配置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和配置不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两种方式。</w:t>
      </w:r>
    </w:p>
    <w:p w14:paraId="3C8D238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t>1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不执行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方式</w:t>
      </w:r>
    </w:p>
    <w:p w14:paraId="0D97C08B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11C23C36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coalesce(</w:t>
      </w:r>
      <w:proofErr w:type="spellStart"/>
      <w:r w:rsidRPr="007B3361">
        <w:rPr>
          <w:rFonts w:ascii="Times New Roman" w:eastAsia="宋体" w:hAnsi="Times New Roman"/>
          <w:color w:val="FF0000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, 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shuffle: Boolean = false,</w:t>
      </w:r>
      <w:r w:rsidRPr="007B3361">
        <w:rPr>
          <w:rFonts w:ascii="Times New Roman" w:eastAsia="宋体" w:hAnsi="Times New Roman"/>
          <w:kern w:val="2"/>
          <w:szCs w:val="21"/>
        </w:rPr>
        <w:t xml:space="preserve">  //</w:t>
      </w:r>
      <w:r w:rsidRPr="007B3361">
        <w:rPr>
          <w:rFonts w:ascii="Times New Roman" w:eastAsia="宋体" w:hAnsi="Times New Roman"/>
          <w:kern w:val="2"/>
          <w:szCs w:val="21"/>
        </w:rPr>
        <w:t>默认</w:t>
      </w:r>
      <w:r w:rsidRPr="007B3361">
        <w:rPr>
          <w:rFonts w:ascii="Times New Roman" w:eastAsia="宋体" w:hAnsi="Times New Roman"/>
          <w:kern w:val="2"/>
          <w:szCs w:val="21"/>
        </w:rPr>
        <w:t>false</w:t>
      </w:r>
      <w:r w:rsidRPr="007B3361">
        <w:rPr>
          <w:rFonts w:ascii="Times New Roman" w:eastAsia="宋体" w:hAnsi="Times New Roman"/>
          <w:kern w:val="2"/>
          <w:szCs w:val="21"/>
        </w:rPr>
        <w:t>不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</w:p>
    <w:p w14:paraId="638CA16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partitionCoalescer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Option[</w:t>
      </w:r>
      <w:proofErr w:type="spellStart"/>
      <w:proofErr w:type="gramEnd"/>
      <w:r w:rsidRPr="007B3361">
        <w:rPr>
          <w:rFonts w:ascii="Times New Roman" w:eastAsia="宋体" w:hAnsi="Times New Roman"/>
          <w:kern w:val="2"/>
          <w:szCs w:val="21"/>
        </w:rPr>
        <w:t>PartitionCoalescer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] =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ption.empt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)</w:t>
      </w:r>
    </w:p>
    <w:p w14:paraId="2519F38C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(implicit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r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Ordering[T] = null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) :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 RDD[T]</w:t>
      </w:r>
    </w:p>
    <w:p w14:paraId="6FA0FBA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缩减分区数，用于大数据集过滤后，提高小数据集的执行效率。</w:t>
      </w:r>
    </w:p>
    <w:p w14:paraId="0DE22B0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：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个分区合并为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分区</w:t>
      </w:r>
    </w:p>
    <w:p w14:paraId="389A6A5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824D22B" wp14:editId="479F995B">
            <wp:extent cx="2930789" cy="2036280"/>
            <wp:effectExtent l="0" t="0" r="3175" b="2540"/>
            <wp:docPr id="252" name="图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45525" cy="2046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470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分区源码</w:t>
      </w:r>
    </w:p>
    <w:p w14:paraId="7485B2AF" w14:textId="04F52FE0" w:rsidR="0076424F" w:rsidRPr="007B3361" w:rsidRDefault="00CB3892" w:rsidP="0076424F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218" w:dyaOrig="4059" w14:anchorId="2EDA2F9B">
          <v:shape id="_x0000_i1038" type="#_x0000_t75" style="width:411.6pt;height:229.8pt" o:ole="">
            <v:imagedata r:id="rId46" o:title=""/>
          </v:shape>
          <o:OLEObject Type="Embed" ProgID="PowerPoint.Show.12" ShapeID="_x0000_i1038" DrawAspect="Content" ObjectID="_1693679748" r:id="rId47"/>
        </w:object>
      </w:r>
    </w:p>
    <w:p w14:paraId="05088D0C" w14:textId="2318B25D" w:rsidR="00C01752" w:rsidRPr="007B3361" w:rsidRDefault="00C75A93" w:rsidP="00C431B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5</w:t>
      </w:r>
      <w:r w:rsidR="00C01752"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5F3C37C1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object value11_coalesce {</w:t>
      </w:r>
    </w:p>
    <w:p w14:paraId="2433C274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B79FB9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F777644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500E47F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并设置</w:t>
      </w:r>
      <w:r w:rsidRPr="002F09FF">
        <w:rPr>
          <w:rFonts w:ascii="Times New Roman" w:eastAsia="宋体" w:hAnsi="Times New Roman" w:cs="Times New Roman"/>
          <w:sz w:val="21"/>
          <w:szCs w:val="21"/>
        </w:rPr>
        <w:t>App</w:t>
      </w:r>
      <w:r w:rsidRPr="002F09FF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E4AB526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3146AEB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1567372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2F09FF">
        <w:rPr>
          <w:rFonts w:ascii="Times New Roman" w:eastAsia="宋体" w:hAnsi="Times New Roman" w:cs="Times New Roman"/>
          <w:sz w:val="21"/>
          <w:szCs w:val="21"/>
        </w:rPr>
        <w:t>Spark App</w:t>
      </w:r>
      <w:r w:rsidRPr="002F09FF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C978720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1C279EA2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FD75AF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F09FF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4988355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sc.makeRDD</w:t>
      </w:r>
      <w:proofErr w:type="spellEnd"/>
      <w:proofErr w:type="gram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(Array(1, 2, 3, 4), 4)</w:t>
      </w:r>
    </w:p>
    <w:p w14:paraId="59F315AA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D930707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2F09FF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6C818370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coalesceRdd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rdd.coalesce</w:t>
      </w:r>
      <w:proofErr w:type="spellEnd"/>
      <w:proofErr w:type="gram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3F9C4F1B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939C8B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4. 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F09FF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BE96341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sc.makeRDD</w:t>
      </w:r>
      <w:proofErr w:type="spellEnd"/>
      <w:proofErr w:type="gram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(Array(1, 2, 3, 4, 5, 6), 3)</w:t>
      </w:r>
    </w:p>
    <w:p w14:paraId="03917787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4.1 </w:t>
      </w:r>
      <w:r w:rsidRPr="002F09FF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7EA33162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coalesceRDD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rdd.coalesce</w:t>
      </w:r>
      <w:proofErr w:type="spellEnd"/>
      <w:proofErr w:type="gram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55AA7768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7B3C5E6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5 </w:t>
      </w:r>
      <w:r w:rsidRPr="002F09FF">
        <w:rPr>
          <w:rFonts w:ascii="Times New Roman" w:eastAsia="宋体" w:hAnsi="Times New Roman" w:cs="Times New Roman"/>
          <w:sz w:val="21"/>
          <w:szCs w:val="21"/>
        </w:rPr>
        <w:t>查看对应分区数据</w:t>
      </w:r>
    </w:p>
    <w:p w14:paraId="16BBB85D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indexRDD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coalesceRDD.mapPartitionsWithIndex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</w:p>
    <w:p w14:paraId="3A9C76EA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(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index</w:t>
      </w:r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) =&gt; {</w:t>
      </w:r>
    </w:p>
    <w:p w14:paraId="1F8AD284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datas.map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(index, _))</w:t>
      </w:r>
    </w:p>
    <w:p w14:paraId="2BBACDD3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3876D026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411C19FF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1E1D75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6 </w:t>
      </w:r>
      <w:r w:rsidRPr="002F09FF">
        <w:rPr>
          <w:rFonts w:ascii="Times New Roman" w:eastAsia="宋体" w:hAnsi="Times New Roman" w:cs="Times New Roman"/>
          <w:sz w:val="21"/>
          <w:szCs w:val="21"/>
        </w:rPr>
        <w:t>打印数据</w:t>
      </w:r>
    </w:p>
    <w:p w14:paraId="145CF8D5" w14:textId="192CA80D" w:rsid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137C5E0" w14:textId="2F81604D" w:rsid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1583B7F" w14:textId="2E72C621" w:rsidR="002F09FF" w:rsidRDefault="002F09FF" w:rsidP="002F09FF">
      <w:pPr>
        <w:pStyle w:val="affa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//</w:t>
      </w:r>
      <w:r>
        <w:rPr>
          <w:rFonts w:ascii="Times New Roman" w:eastAsia="宋体" w:hAnsi="Times New Roman" w:cs="Times New Roman"/>
          <w:sz w:val="21"/>
          <w:szCs w:val="21"/>
        </w:rPr>
        <w:t>8</w:t>
      </w: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 w:val="21"/>
          <w:szCs w:val="21"/>
        </w:rPr>
        <w:t>延迟一段时间，观察</w:t>
      </w:r>
      <w:r>
        <w:rPr>
          <w:rFonts w:ascii="Times New Roman" w:eastAsia="宋体" w:hAnsi="Times New Roman" w:cs="Times New Roman"/>
          <w:sz w:val="21"/>
          <w:szCs w:val="21"/>
        </w:rPr>
        <w:fldChar w:fldCharType="begin"/>
      </w:r>
      <w:r>
        <w:rPr>
          <w:rFonts w:ascii="Times New Roman" w:eastAsia="宋体" w:hAnsi="Times New Roman" w:cs="Times New Roman"/>
          <w:sz w:val="21"/>
          <w:szCs w:val="21"/>
        </w:rPr>
        <w:instrText xml:space="preserve"> HYPERLINK "</w:instrText>
      </w:r>
      <w:r w:rsidRPr="002F09FF">
        <w:rPr>
          <w:rFonts w:ascii="Times New Roman" w:eastAsia="宋体" w:hAnsi="Times New Roman" w:cs="Times New Roman"/>
          <w:sz w:val="21"/>
          <w:szCs w:val="21"/>
        </w:rPr>
        <w:instrText>http://localhost:4040</w:instrText>
      </w:r>
      <w:r>
        <w:rPr>
          <w:rFonts w:ascii="Times New Roman" w:eastAsia="宋体" w:hAnsi="Times New Roman" w:cs="Times New Roman"/>
          <w:sz w:val="21"/>
          <w:szCs w:val="21"/>
        </w:rPr>
        <w:instrText xml:space="preserve">" </w:instrText>
      </w:r>
      <w:r>
        <w:rPr>
          <w:rFonts w:ascii="Times New Roman" w:eastAsia="宋体" w:hAnsi="Times New Roman" w:cs="Times New Roman"/>
          <w:sz w:val="21"/>
          <w:szCs w:val="21"/>
        </w:rPr>
        <w:fldChar w:fldCharType="separate"/>
      </w:r>
      <w:r w:rsidRPr="00D402A2">
        <w:rPr>
          <w:rStyle w:val="aa"/>
          <w:rFonts w:ascii="Times New Roman" w:eastAsia="宋体" w:hAnsi="Times New Roman" w:cs="Times New Roman"/>
          <w:sz w:val="21"/>
          <w:szCs w:val="21"/>
        </w:rPr>
        <w:t>http://localhost:4040</w:t>
      </w:r>
      <w:r>
        <w:rPr>
          <w:rFonts w:ascii="Times New Roman" w:eastAsia="宋体" w:hAnsi="Times New Roman" w:cs="Times New Roman"/>
          <w:sz w:val="21"/>
          <w:szCs w:val="21"/>
        </w:rPr>
        <w:fldChar w:fldCharType="end"/>
      </w:r>
      <w:r>
        <w:rPr>
          <w:rFonts w:ascii="Times New Roman" w:eastAsia="宋体" w:hAnsi="Times New Roman" w:cs="Times New Roman" w:hint="eastAsia"/>
          <w:sz w:val="21"/>
          <w:szCs w:val="21"/>
        </w:rPr>
        <w:t>页面，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查看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Shuffle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读写</w:t>
      </w:r>
      <w:r w:rsidR="00776CBC">
        <w:rPr>
          <w:rFonts w:ascii="Times New Roman" w:eastAsia="宋体" w:hAnsi="Times New Roman" w:cs="Times New Roman" w:hint="eastAsia"/>
          <w:sz w:val="21"/>
          <w:szCs w:val="21"/>
        </w:rPr>
        <w:t>数据</w:t>
      </w:r>
    </w:p>
    <w:p w14:paraId="5C1FAF5D" w14:textId="779CC9E7" w:rsidR="002F09FF" w:rsidRPr="002F09FF" w:rsidRDefault="002F09FF" w:rsidP="002F09FF">
      <w:pPr>
        <w:pStyle w:val="affa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100000)</w:t>
      </w:r>
    </w:p>
    <w:p w14:paraId="4DC2C970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4B6A128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7.</w:t>
      </w:r>
      <w:r w:rsidRPr="002F09FF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D5162B5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644982A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96E025C" w14:textId="308E5801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E6B4086" w14:textId="790EB56E" w:rsidR="00BE5A12" w:rsidRPr="007B3361" w:rsidRDefault="00BE5A12" w:rsidP="00BE5A12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t>2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执行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方式</w:t>
      </w:r>
    </w:p>
    <w:p w14:paraId="0891CD0F" w14:textId="45E0117E" w:rsidR="00BE5A12" w:rsidRPr="007B3361" w:rsidRDefault="00BE5A12" w:rsidP="00BE5A1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, 5, 6), 3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//3.1 </w:t>
      </w:r>
      <w:r w:rsidR="00FF7115" w:rsidRPr="007B3361">
        <w:rPr>
          <w:rFonts w:ascii="Times New Roman" w:eastAsia="宋体" w:hAnsi="Times New Roman" w:cs="Times New Roman"/>
          <w:sz w:val="21"/>
          <w:szCs w:val="21"/>
        </w:rPr>
        <w:t>执行</w:t>
      </w:r>
      <w:r w:rsidR="00FF7115" w:rsidRPr="007B3361">
        <w:rPr>
          <w:rFonts w:ascii="Times New Roman" w:eastAsia="宋体" w:hAnsi="Times New Roman" w:cs="Times New Roman"/>
          <w:sz w:val="21"/>
          <w:szCs w:val="21"/>
        </w:rPr>
        <w:t>shuffle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alesc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coalesc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,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rue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C4E24B9" w14:textId="11183EAF" w:rsidR="00FF7115" w:rsidRPr="007B3361" w:rsidRDefault="00FF7115" w:rsidP="00FF7115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输出结果：</w:t>
      </w:r>
    </w:p>
    <w:p w14:paraId="61AE98AF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1)</w:t>
      </w:r>
    </w:p>
    <w:p w14:paraId="02245EE6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4)</w:t>
      </w:r>
    </w:p>
    <w:p w14:paraId="4859518E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5)</w:t>
      </w:r>
    </w:p>
    <w:p w14:paraId="259A90AD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1,2)</w:t>
      </w:r>
    </w:p>
    <w:p w14:paraId="35AD1065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1,3)</w:t>
      </w:r>
    </w:p>
    <w:p w14:paraId="17FDF964" w14:textId="77777777" w:rsidR="002F09FF" w:rsidRPr="002F09FF" w:rsidRDefault="002F09FF" w:rsidP="002F09F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(1,6) </w:t>
      </w:r>
    </w:p>
    <w:p w14:paraId="3F868A97" w14:textId="7A4DDC01" w:rsidR="00FF7115" w:rsidRPr="007B3361" w:rsidRDefault="00FF7115" w:rsidP="002F09FF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t>3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原理</w:t>
      </w:r>
    </w:p>
    <w:p w14:paraId="3D561B53" w14:textId="30E96DE0" w:rsidR="00FF7115" w:rsidRPr="007B3361" w:rsidRDefault="004D4429" w:rsidP="00FF7115">
      <w:pPr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198" w:dyaOrig="4049" w14:anchorId="04305607">
          <v:shape id="_x0000_i1039" type="#_x0000_t75" style="width:412.2pt;height:231pt" o:ole="">
            <v:imagedata r:id="rId48" o:title=""/>
          </v:shape>
          <o:OLEObject Type="Embed" ProgID="PowerPoint.Show.12" ShapeID="_x0000_i1039" DrawAspect="Content" ObjectID="_1693679749" r:id="rId49"/>
        </w:object>
      </w:r>
    </w:p>
    <w:p w14:paraId="0E6B83A9" w14:textId="73BF8CC1" w:rsidR="00783C97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3 </w:t>
      </w:r>
      <w:r w:rsidR="00783C97" w:rsidRPr="007B3361">
        <w:rPr>
          <w:rFonts w:ascii="Times New Roman" w:eastAsia="宋体" w:hAnsi="Times New Roman"/>
        </w:rPr>
        <w:t>repartition()</w:t>
      </w:r>
      <w:r w:rsidR="006D30B2" w:rsidRPr="007B3361">
        <w:rPr>
          <w:rFonts w:ascii="Times New Roman" w:eastAsia="宋体" w:hAnsi="Times New Roman"/>
        </w:rPr>
        <w:t>重新分区</w:t>
      </w:r>
      <w:r w:rsidR="00BD7011" w:rsidRPr="007B3361">
        <w:rPr>
          <w:rFonts w:ascii="Times New Roman" w:eastAsia="宋体" w:hAnsi="Times New Roman"/>
        </w:rPr>
        <w:t>（</w:t>
      </w:r>
      <w:r w:rsidR="00BD7011" w:rsidRPr="001A230B">
        <w:rPr>
          <w:rFonts w:ascii="Times New Roman" w:eastAsia="宋体" w:hAnsi="Times New Roman"/>
          <w:color w:val="FF0000"/>
        </w:rPr>
        <w:t>执行</w:t>
      </w:r>
      <w:r w:rsidR="00BD7011" w:rsidRPr="001A230B">
        <w:rPr>
          <w:rFonts w:ascii="Times New Roman" w:eastAsia="宋体" w:hAnsi="Times New Roman"/>
          <w:color w:val="FF0000"/>
        </w:rPr>
        <w:t>Shuffle</w:t>
      </w:r>
      <w:r w:rsidR="00BD7011" w:rsidRPr="007B3361">
        <w:rPr>
          <w:rFonts w:ascii="Times New Roman" w:eastAsia="宋体" w:hAnsi="Times New Roman"/>
        </w:rPr>
        <w:t>）</w:t>
      </w:r>
    </w:p>
    <w:p w14:paraId="7090604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repartition(</w:t>
      </w:r>
      <w:proofErr w:type="spellStart"/>
      <w:proofErr w:type="gramEnd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)(implicit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r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Ordering[T] = null): RDD[T]</w:t>
      </w:r>
    </w:p>
    <w:p w14:paraId="6DCB7F3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32DCCDAE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该操作内部其实执行的是</w:t>
      </w:r>
      <w:r w:rsidRPr="007B3361">
        <w:rPr>
          <w:rFonts w:ascii="Times New Roman" w:eastAsia="宋体" w:hAnsi="Times New Roman"/>
          <w:kern w:val="2"/>
          <w:szCs w:val="21"/>
        </w:rPr>
        <w:t>coalesce</w:t>
      </w:r>
      <w:r w:rsidRPr="007B3361">
        <w:rPr>
          <w:rFonts w:ascii="Times New Roman" w:eastAsia="宋体" w:hAnsi="Times New Roman"/>
          <w:kern w:val="2"/>
          <w:szCs w:val="21"/>
        </w:rPr>
        <w:t>操作，参数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的默认值为</w:t>
      </w:r>
      <w:r w:rsidRPr="007B3361">
        <w:rPr>
          <w:rFonts w:ascii="Times New Roman" w:eastAsia="宋体" w:hAnsi="Times New Roman"/>
          <w:kern w:val="2"/>
          <w:szCs w:val="21"/>
        </w:rPr>
        <w:t>true</w:t>
      </w:r>
      <w:r w:rsidRPr="007B3361">
        <w:rPr>
          <w:rFonts w:ascii="Times New Roman" w:eastAsia="宋体" w:hAnsi="Times New Roman"/>
          <w:kern w:val="2"/>
          <w:szCs w:val="21"/>
        </w:rPr>
        <w:t>。无论是将分区数多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转换为分区数少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还是将分区数少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转换为分区数多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</w:t>
      </w:r>
      <w:r w:rsidRPr="007B3361">
        <w:rPr>
          <w:rFonts w:ascii="Times New Roman" w:eastAsia="宋体" w:hAnsi="Times New Roman"/>
          <w:kern w:val="2"/>
          <w:szCs w:val="21"/>
        </w:rPr>
        <w:t>repartition</w:t>
      </w:r>
      <w:r w:rsidRPr="007B3361">
        <w:rPr>
          <w:rFonts w:ascii="Times New Roman" w:eastAsia="宋体" w:hAnsi="Times New Roman"/>
          <w:kern w:val="2"/>
          <w:szCs w:val="21"/>
        </w:rPr>
        <w:t>操作都可以完成，因为无论如何都会经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过程。</w:t>
      </w:r>
    </w:p>
    <w:p w14:paraId="5BCB5E8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对其重新分区。</w:t>
      </w:r>
    </w:p>
    <w:p w14:paraId="23F75F54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410E903" wp14:editId="77C80D93">
            <wp:extent cx="5274310" cy="198247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770D" w14:textId="7F2E8DEA" w:rsidR="007C656C" w:rsidRPr="007B3361" w:rsidRDefault="007C656C" w:rsidP="00783C9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5CD71272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>object value12_repartition {</w:t>
      </w:r>
    </w:p>
    <w:p w14:paraId="41EB7415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D12D36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3C03373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F82C3E2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并设置</w:t>
      </w:r>
      <w:r w:rsidRPr="004D4429">
        <w:rPr>
          <w:rFonts w:ascii="Times New Roman" w:eastAsia="宋体" w:hAnsi="Times New Roman" w:cs="Times New Roman"/>
          <w:sz w:val="21"/>
          <w:szCs w:val="21"/>
        </w:rPr>
        <w:t>App</w:t>
      </w:r>
      <w:r w:rsidRPr="004D4429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6A172EB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AC27597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2601FD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4D4429">
        <w:rPr>
          <w:rFonts w:ascii="Times New Roman" w:eastAsia="宋体" w:hAnsi="Times New Roman" w:cs="Times New Roman"/>
          <w:sz w:val="21"/>
          <w:szCs w:val="21"/>
        </w:rPr>
        <w:t>Spark App</w:t>
      </w:r>
      <w:r w:rsidRPr="004D4429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A272279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A625473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4E871B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4D4429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4A21403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Array(1, 2, 3, 4, 5, 6), 3)</w:t>
      </w:r>
    </w:p>
    <w:p w14:paraId="68E6A502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552978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4D4429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2524E871" w14:textId="61F47E8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coalesceRdd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rdd.coalesce</w:t>
      </w:r>
      <w:proofErr w:type="spellEnd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2,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4D4429">
        <w:rPr>
          <w:rFonts w:ascii="Times New Roman" w:eastAsia="宋体" w:hAnsi="Times New Roman" w:cs="Times New Roman"/>
          <w:sz w:val="21"/>
          <w:szCs w:val="21"/>
        </w:rPr>
        <w:t>true)</w:t>
      </w:r>
    </w:p>
    <w:p w14:paraId="13F5F6AB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E04B9C3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重新分区</w:t>
      </w:r>
    </w:p>
    <w:p w14:paraId="76575E28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repartitionRdd</w:t>
      </w:r>
      <w:proofErr w:type="spellEnd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rdd.repartition</w:t>
      </w:r>
      <w:proofErr w:type="spellEnd"/>
      <w:proofErr w:type="gramEnd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10C40917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B9D61D7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4D4429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</w:p>
    <w:p w14:paraId="6FBF4E91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indexRdd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repartitionRdd.mapPartitionsWithIndex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</w:p>
    <w:p w14:paraId="19360C3C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(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index</w:t>
      </w:r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) =&gt; {</w:t>
      </w:r>
    </w:p>
    <w:p w14:paraId="49802181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datas.map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index, _))</w:t>
      </w:r>
    </w:p>
    <w:p w14:paraId="5392252F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28A95551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033AC4B8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99747B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5 </w:t>
      </w:r>
      <w:r w:rsidRPr="004D4429">
        <w:rPr>
          <w:rFonts w:ascii="Times New Roman" w:eastAsia="宋体" w:hAnsi="Times New Roman" w:cs="Times New Roman"/>
          <w:sz w:val="21"/>
          <w:szCs w:val="21"/>
        </w:rPr>
        <w:t>打印</w:t>
      </w:r>
    </w:p>
    <w:p w14:paraId="1A16378E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15DF4C8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C847E31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6. </w:t>
      </w:r>
      <w:r w:rsidRPr="004D4429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1EA128A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BD611F8" w14:textId="77777777" w:rsidR="004D4429" w:rsidRPr="004D4429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0798927" w14:textId="5E7C4F21" w:rsidR="004D4429" w:rsidRPr="007B3361" w:rsidRDefault="004D4429" w:rsidP="004D442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8948B5E" w14:textId="6F621C85" w:rsidR="00AE3785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4 </w:t>
      </w:r>
      <w:r w:rsidR="00AE3785" w:rsidRPr="007B3361">
        <w:rPr>
          <w:rFonts w:ascii="Times New Roman" w:eastAsia="宋体" w:hAnsi="Times New Roman"/>
        </w:rPr>
        <w:t>coalesce</w:t>
      </w:r>
      <w:r w:rsidR="00AE3785" w:rsidRPr="007B3361">
        <w:rPr>
          <w:rFonts w:ascii="Times New Roman" w:eastAsia="宋体" w:hAnsi="Times New Roman"/>
        </w:rPr>
        <w:t>和</w:t>
      </w:r>
      <w:r w:rsidR="00AE3785" w:rsidRPr="007B3361">
        <w:rPr>
          <w:rFonts w:ascii="Times New Roman" w:eastAsia="宋体" w:hAnsi="Times New Roman"/>
        </w:rPr>
        <w:t>repartition</w:t>
      </w:r>
      <w:r w:rsidR="00AE3785" w:rsidRPr="007B3361">
        <w:rPr>
          <w:rFonts w:ascii="Times New Roman" w:eastAsia="宋体" w:hAnsi="Times New Roman"/>
        </w:rPr>
        <w:t>区别</w:t>
      </w:r>
    </w:p>
    <w:p w14:paraId="19E3B9BB" w14:textId="5034C43E" w:rsidR="00C93F6A" w:rsidRPr="007B3361" w:rsidRDefault="00B92685" w:rsidP="00EE0DC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6D3E57" w:rsidRPr="007B3361">
        <w:rPr>
          <w:rFonts w:ascii="Times New Roman" w:eastAsia="宋体" w:hAnsi="Times New Roman"/>
          <w:kern w:val="2"/>
          <w:szCs w:val="21"/>
        </w:rPr>
        <w:t>coalesce</w:t>
      </w:r>
      <w:r w:rsidR="006D3E57" w:rsidRPr="007B3361">
        <w:rPr>
          <w:rFonts w:ascii="Times New Roman" w:eastAsia="宋体" w:hAnsi="Times New Roman"/>
          <w:kern w:val="2"/>
          <w:szCs w:val="21"/>
        </w:rPr>
        <w:t>重新分区，可以选择是否</w:t>
      </w:r>
      <w:r w:rsidR="00A11C67" w:rsidRPr="007B3361">
        <w:rPr>
          <w:rFonts w:ascii="Times New Roman" w:eastAsia="宋体" w:hAnsi="Times New Roman"/>
          <w:kern w:val="2"/>
          <w:szCs w:val="21"/>
        </w:rPr>
        <w:t>进行</w:t>
      </w:r>
      <w:r w:rsidR="00A11C67" w:rsidRPr="007B3361">
        <w:rPr>
          <w:rFonts w:ascii="Times New Roman" w:eastAsia="宋体" w:hAnsi="Times New Roman"/>
          <w:kern w:val="2"/>
          <w:szCs w:val="21"/>
        </w:rPr>
        <w:t>shuffle</w:t>
      </w:r>
      <w:r w:rsidR="00A11C67" w:rsidRPr="007B3361">
        <w:rPr>
          <w:rFonts w:ascii="Times New Roman" w:eastAsia="宋体" w:hAnsi="Times New Roman"/>
          <w:kern w:val="2"/>
          <w:szCs w:val="21"/>
        </w:rPr>
        <w:t>过程</w:t>
      </w:r>
      <w:r w:rsidR="00C93F6A" w:rsidRPr="007B3361">
        <w:rPr>
          <w:rFonts w:ascii="Times New Roman" w:eastAsia="宋体" w:hAnsi="Times New Roman"/>
          <w:kern w:val="2"/>
          <w:szCs w:val="21"/>
        </w:rPr>
        <w:t>。由参数</w:t>
      </w:r>
      <w:r w:rsidR="00C93F6A" w:rsidRPr="007B3361">
        <w:rPr>
          <w:rFonts w:ascii="Times New Roman" w:eastAsia="宋体" w:hAnsi="Times New Roman"/>
          <w:kern w:val="2"/>
          <w:szCs w:val="21"/>
        </w:rPr>
        <w:t>shuffle: Boolean = false/true</w:t>
      </w:r>
      <w:r w:rsidR="00C93F6A" w:rsidRPr="007B3361">
        <w:rPr>
          <w:rFonts w:ascii="Times New Roman" w:eastAsia="宋体" w:hAnsi="Times New Roman"/>
          <w:kern w:val="2"/>
          <w:szCs w:val="21"/>
        </w:rPr>
        <w:t>决定。</w:t>
      </w:r>
    </w:p>
    <w:p w14:paraId="4FDA795C" w14:textId="4F3B1111" w:rsidR="00C470C9" w:rsidRPr="007B3361" w:rsidRDefault="00B92685" w:rsidP="006D3E5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3729E6" w:rsidRPr="007B3361">
        <w:rPr>
          <w:rFonts w:ascii="Times New Roman" w:eastAsia="宋体" w:hAnsi="Times New Roman"/>
          <w:kern w:val="2"/>
          <w:szCs w:val="21"/>
        </w:rPr>
        <w:t>r</w:t>
      </w:r>
      <w:r w:rsidR="00C93F6A" w:rsidRPr="007B3361">
        <w:rPr>
          <w:rFonts w:ascii="Times New Roman" w:eastAsia="宋体" w:hAnsi="Times New Roman"/>
          <w:kern w:val="2"/>
          <w:szCs w:val="21"/>
        </w:rPr>
        <w:t>epartition</w:t>
      </w:r>
      <w:r w:rsidR="00C93F6A" w:rsidRPr="007B3361">
        <w:rPr>
          <w:rFonts w:ascii="Times New Roman" w:eastAsia="宋体" w:hAnsi="Times New Roman"/>
          <w:kern w:val="2"/>
          <w:szCs w:val="21"/>
        </w:rPr>
        <w:t>实际上是调用的</w:t>
      </w:r>
      <w:r w:rsidR="00C93F6A" w:rsidRPr="007B3361">
        <w:rPr>
          <w:rFonts w:ascii="Times New Roman" w:eastAsia="宋体" w:hAnsi="Times New Roman"/>
          <w:kern w:val="2"/>
          <w:szCs w:val="21"/>
        </w:rPr>
        <w:t>coalesce</w:t>
      </w:r>
      <w:r w:rsidR="00C93F6A" w:rsidRPr="007B3361">
        <w:rPr>
          <w:rFonts w:ascii="Times New Roman" w:eastAsia="宋体" w:hAnsi="Times New Roman"/>
          <w:kern w:val="2"/>
          <w:szCs w:val="21"/>
        </w:rPr>
        <w:t>，进行</w:t>
      </w:r>
      <w:r w:rsidR="00C93F6A" w:rsidRPr="007B3361">
        <w:rPr>
          <w:rFonts w:ascii="Times New Roman" w:eastAsia="宋体" w:hAnsi="Times New Roman"/>
          <w:kern w:val="2"/>
          <w:szCs w:val="21"/>
        </w:rPr>
        <w:t>shuffle</w:t>
      </w:r>
      <w:r w:rsidR="003401B7" w:rsidRPr="007B3361">
        <w:rPr>
          <w:rFonts w:ascii="Times New Roman" w:eastAsia="宋体" w:hAnsi="Times New Roman"/>
          <w:kern w:val="2"/>
          <w:szCs w:val="21"/>
        </w:rPr>
        <w:t>。</w:t>
      </w:r>
      <w:r w:rsidR="00E750DD" w:rsidRPr="007B3361">
        <w:rPr>
          <w:rFonts w:ascii="Times New Roman" w:eastAsia="宋体" w:hAnsi="Times New Roman"/>
          <w:kern w:val="2"/>
          <w:szCs w:val="21"/>
        </w:rPr>
        <w:t>源码如下：</w:t>
      </w:r>
    </w:p>
    <w:p w14:paraId="54F73F7A" w14:textId="5B87C49E" w:rsidR="00A11C67" w:rsidRPr="007B3361" w:rsidRDefault="00A11C67" w:rsidP="00CF602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epartitio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)(implici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Ordering[T] = null): RDD[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ithSco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</w:t>
      </w:r>
      <w:r w:rsidR="00E30798"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sz w:val="21"/>
          <w:szCs w:val="21"/>
        </w:rPr>
        <w:t>coalesce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huffle = true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F25873" w14:textId="4D931AB9" w:rsidR="009C7518" w:rsidRPr="00E27D57" w:rsidRDefault="009C7518" w:rsidP="009C7518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coalesce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一般为缩减分区</w:t>
      </w:r>
      <w:r w:rsidRPr="007B3361">
        <w:rPr>
          <w:rFonts w:ascii="Times New Roman" w:eastAsia="宋体" w:hAnsi="Times New Roman"/>
          <w:kern w:val="2"/>
          <w:szCs w:val="21"/>
        </w:rPr>
        <w:t>，如果扩大分区，不使用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是没有意义的，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repartition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扩大分区执行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shuffle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。</w:t>
      </w:r>
    </w:p>
    <w:p w14:paraId="7685A4DA" w14:textId="20A64C10" w:rsidR="00BF0BF2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5 </w:t>
      </w:r>
      <w:proofErr w:type="spellStart"/>
      <w:r w:rsidR="00BF0BF2" w:rsidRPr="007B3361">
        <w:rPr>
          <w:rFonts w:ascii="Times New Roman" w:eastAsia="宋体" w:hAnsi="Times New Roman"/>
        </w:rPr>
        <w:t>sortBy</w:t>
      </w:r>
      <w:proofErr w:type="spellEnd"/>
      <w:r w:rsidR="00BF0BF2" w:rsidRPr="007B3361">
        <w:rPr>
          <w:rFonts w:ascii="Times New Roman" w:eastAsia="宋体" w:hAnsi="Times New Roman"/>
        </w:rPr>
        <w:t>()</w:t>
      </w:r>
      <w:r w:rsidR="006D30B2" w:rsidRPr="007B3361">
        <w:rPr>
          <w:rFonts w:ascii="Times New Roman" w:eastAsia="宋体" w:hAnsi="Times New Roman"/>
        </w:rPr>
        <w:t>排序</w:t>
      </w:r>
    </w:p>
    <w:p w14:paraId="48905A4E" w14:textId="5A1CAF1B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64E5307C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sortB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K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]( f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: (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) =&gt; 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</w:t>
      </w:r>
    </w:p>
    <w:p w14:paraId="4781F032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ascending: Boolean = true, // </w:t>
      </w:r>
      <w:r w:rsidRPr="007B3361">
        <w:rPr>
          <w:rFonts w:ascii="Times New Roman" w:eastAsia="宋体" w:hAnsi="Times New Roman"/>
          <w:kern w:val="2"/>
          <w:szCs w:val="21"/>
        </w:rPr>
        <w:t>默认为正序排列</w:t>
      </w:r>
    </w:p>
    <w:p w14:paraId="5EE87E43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this.partitions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.length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)</w:t>
      </w:r>
    </w:p>
    <w:p w14:paraId="1840B0DA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(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implicit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r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Ordering[K],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lass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K]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04CD4CE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30AF14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该操作用于排序数据。在排序之前，可以将数据通过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进行处理，之后按照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处理的结果进行排序，默认为正序排列。排序后新产生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与原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一致。</w:t>
      </w:r>
    </w:p>
    <w:p w14:paraId="65D6608B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按照数字大小分别实现正序和倒序排序</w:t>
      </w:r>
    </w:p>
    <w:p w14:paraId="6C42A017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3048C43" wp14:editId="7085D48F">
            <wp:extent cx="3671621" cy="1693952"/>
            <wp:effectExtent l="0" t="0" r="5080" b="1905"/>
            <wp:docPr id="243" name="图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688965" cy="170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0EC8" w14:textId="04437DF6" w:rsidR="00CC35C8" w:rsidRPr="007B3361" w:rsidRDefault="00CC35C8" w:rsidP="00BF0BF2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5ECDB6CC" w14:textId="03ED1F5E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1</w:t>
      </w:r>
      <w:r w:rsidR="00A94C12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>_sortBy {</w:t>
      </w:r>
    </w:p>
    <w:p w14:paraId="14EA9A36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72AC4E4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ED005F2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D80C158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F864228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CA4D5AB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A5D27E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6890FA6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32A5862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8D4B7F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6995FAD6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9C4E150" w14:textId="22DCFEC3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2, 1, 3, 4, 6, 5))</w:t>
      </w:r>
    </w:p>
    <w:p w14:paraId="13264F8A" w14:textId="77777777" w:rsidR="002B49EE" w:rsidRPr="007B3361" w:rsidRDefault="002B49EE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04951A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默认是升序排</w:t>
      </w:r>
    </w:p>
    <w:p w14:paraId="37D8D485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ort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ortB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num =&gt; num)</w:t>
      </w:r>
    </w:p>
    <w:p w14:paraId="145DD680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ort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EFA9A5B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007532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配置为倒序排</w:t>
      </w:r>
    </w:p>
    <w:p w14:paraId="6F9CB46F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sortRdd2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ortB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num =&gt; num, false)</w:t>
      </w:r>
    </w:p>
    <w:p w14:paraId="69C30C25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ortRdd2.collect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AB5D129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C261D6A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4D432760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tr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1", "22", "12", "2", "3"))</w:t>
      </w:r>
    </w:p>
    <w:p w14:paraId="244A6CBC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63A407D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字符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nt</w:t>
      </w:r>
      <w:r w:rsidRPr="007B3361">
        <w:rPr>
          <w:rFonts w:ascii="Times New Roman" w:eastAsia="宋体" w:hAnsi="Times New Roman" w:cs="Times New Roman"/>
          <w:sz w:val="21"/>
          <w:szCs w:val="21"/>
        </w:rPr>
        <w:t>值排序</w:t>
      </w:r>
    </w:p>
    <w:p w14:paraId="13C8CD3C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rRdd.sortB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num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um.toIn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197637C3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45F9D2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28DE029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3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2, 1), (1, 2), (1, 1), (2, 2)))</w:t>
      </w:r>
    </w:p>
    <w:p w14:paraId="17DD2378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9A66A45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6 </w:t>
      </w:r>
      <w:r w:rsidRPr="007B3361">
        <w:rPr>
          <w:rFonts w:ascii="Times New Roman" w:eastAsia="宋体" w:hAnsi="Times New Roman" w:cs="Times New Roman"/>
          <w:sz w:val="21"/>
          <w:szCs w:val="21"/>
        </w:rPr>
        <w:t>先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tuple</w:t>
      </w:r>
      <w:r w:rsidRPr="007B3361">
        <w:rPr>
          <w:rFonts w:ascii="Times New Roman" w:eastAsia="宋体" w:hAnsi="Times New Roman" w:cs="Times New Roman"/>
          <w:sz w:val="21"/>
          <w:szCs w:val="21"/>
        </w:rPr>
        <w:t>的第一个值排序，相等再按照第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个值排</w:t>
      </w:r>
    </w:p>
    <w:p w14:paraId="2047A1F9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rdd3.sortBy(t=&gt;t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771D9D2D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623D1BD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7322C61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ADD7496" w14:textId="77777777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E4C005C" w14:textId="6CCE4ED2" w:rsidR="003E30CF" w:rsidRPr="007B3361" w:rsidRDefault="003E30CF" w:rsidP="003E30C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5B04F4C" w14:textId="4BB53582" w:rsidR="00CD3A09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6 </w:t>
      </w:r>
      <w:r w:rsidR="00CD3A09" w:rsidRPr="007B3361">
        <w:rPr>
          <w:rFonts w:ascii="Times New Roman" w:eastAsia="宋体" w:hAnsi="Times New Roman"/>
        </w:rPr>
        <w:t>pipe()</w:t>
      </w:r>
      <w:r w:rsidR="00BD7011" w:rsidRPr="007B3361">
        <w:rPr>
          <w:rFonts w:ascii="Times New Roman" w:eastAsia="宋体" w:hAnsi="Times New Roman"/>
        </w:rPr>
        <w:t>调用脚本</w:t>
      </w:r>
    </w:p>
    <w:p w14:paraId="63B40B2D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pipe(</w:t>
      </w:r>
      <w:proofErr w:type="gramEnd"/>
      <w:r w:rsidRPr="00C96A36">
        <w:rPr>
          <w:rFonts w:ascii="Times New Roman" w:eastAsia="宋体" w:hAnsi="Times New Roman"/>
          <w:color w:val="FF0000"/>
          <w:kern w:val="2"/>
          <w:szCs w:val="21"/>
        </w:rPr>
        <w:t>command</w:t>
      </w:r>
      <w:r w:rsidRPr="007B3361">
        <w:rPr>
          <w:rFonts w:ascii="Times New Roman" w:eastAsia="宋体" w:hAnsi="Times New Roman"/>
          <w:kern w:val="2"/>
          <w:szCs w:val="21"/>
        </w:rPr>
        <w:t>: String): RDD[String]</w:t>
      </w:r>
    </w:p>
    <w:p w14:paraId="0D1D99D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43A2799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管道，针对每个分区，都调用一次</w:t>
      </w:r>
      <w:r w:rsidRPr="007B3361">
        <w:rPr>
          <w:rFonts w:ascii="Times New Roman" w:eastAsia="宋体" w:hAnsi="Times New Roman"/>
          <w:kern w:val="2"/>
          <w:szCs w:val="21"/>
        </w:rPr>
        <w:t>shell</w:t>
      </w:r>
      <w:r w:rsidRPr="007B3361">
        <w:rPr>
          <w:rFonts w:ascii="Times New Roman" w:eastAsia="宋体" w:hAnsi="Times New Roman"/>
          <w:kern w:val="2"/>
          <w:szCs w:val="21"/>
        </w:rPr>
        <w:t>脚本，返回输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4B1F2BBC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注意：在</w:t>
      </w:r>
      <w:r w:rsidRPr="007B3361">
        <w:rPr>
          <w:rFonts w:ascii="Times New Roman" w:eastAsia="宋体" w:hAnsi="Times New Roman"/>
          <w:kern w:val="2"/>
          <w:szCs w:val="21"/>
        </w:rPr>
        <w:t>Worker</w:t>
      </w:r>
      <w:r w:rsidRPr="007B3361">
        <w:rPr>
          <w:rFonts w:ascii="Times New Roman" w:eastAsia="宋体" w:hAnsi="Times New Roman"/>
          <w:kern w:val="2"/>
          <w:szCs w:val="21"/>
        </w:rPr>
        <w:t>节点可以访问到的位置脚本需要放</w:t>
      </w:r>
    </w:p>
    <w:p w14:paraId="05DDA6A3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34E7ECD" wp14:editId="1563522C">
            <wp:extent cx="4127831" cy="2120881"/>
            <wp:effectExtent l="0" t="0" r="6350" b="0"/>
            <wp:docPr id="242" name="图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133638" cy="212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B4FBA" w14:textId="6C4CF4CF" w:rsidR="00CD3A09" w:rsidRPr="007B3361" w:rsidRDefault="009D2974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CD3A09" w:rsidRPr="007B3361">
        <w:rPr>
          <w:rFonts w:ascii="Times New Roman" w:eastAsia="宋体" w:hAnsi="Times New Roman"/>
          <w:kern w:val="2"/>
          <w:szCs w:val="21"/>
        </w:rPr>
        <w:t>需求</w:t>
      </w:r>
      <w:r w:rsidR="00381A7D" w:rsidRPr="007B3361">
        <w:rPr>
          <w:rFonts w:ascii="Times New Roman" w:eastAsia="宋体" w:hAnsi="Times New Roman"/>
          <w:kern w:val="2"/>
          <w:szCs w:val="21"/>
        </w:rPr>
        <w:t>说明</w:t>
      </w:r>
      <w:r w:rsidR="00CD3A09" w:rsidRPr="007B3361">
        <w:rPr>
          <w:rFonts w:ascii="Times New Roman" w:eastAsia="宋体" w:hAnsi="Times New Roman"/>
          <w:kern w:val="2"/>
          <w:szCs w:val="21"/>
        </w:rPr>
        <w:t>：编写一个脚本，使用管道将脚本作用于</w:t>
      </w:r>
      <w:r w:rsidR="00CD3A09" w:rsidRPr="007B3361">
        <w:rPr>
          <w:rFonts w:ascii="Times New Roman" w:eastAsia="宋体" w:hAnsi="Times New Roman"/>
          <w:kern w:val="2"/>
          <w:szCs w:val="21"/>
        </w:rPr>
        <w:t>RDD</w:t>
      </w:r>
      <w:r w:rsidR="00CD3A09" w:rsidRPr="007B3361">
        <w:rPr>
          <w:rFonts w:ascii="Times New Roman" w:eastAsia="宋体" w:hAnsi="Times New Roman"/>
          <w:kern w:val="2"/>
          <w:szCs w:val="21"/>
        </w:rPr>
        <w:t>上。</w:t>
      </w:r>
    </w:p>
    <w:p w14:paraId="417E7DA5" w14:textId="322D5C65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编写一个脚本</w:t>
      </w:r>
      <w:r w:rsidR="00E42B6A" w:rsidRPr="007B3361">
        <w:rPr>
          <w:rFonts w:ascii="Times New Roman" w:eastAsia="宋体" w:hAnsi="Times New Roman"/>
          <w:kern w:val="2"/>
          <w:szCs w:val="21"/>
        </w:rPr>
        <w:t>，并增加执行权限</w:t>
      </w:r>
    </w:p>
    <w:p w14:paraId="3F45B804" w14:textId="7F801169" w:rsidR="00E42B6A" w:rsidRPr="007B3361" w:rsidRDefault="00E42B6A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[atguigu@hadoop102 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proofErr w:type="gramStart"/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]$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vim pipe.sh</w:t>
      </w:r>
    </w:p>
    <w:p w14:paraId="30AC2CD5" w14:textId="77777777" w:rsidR="002B49EE" w:rsidRPr="007B3361" w:rsidRDefault="002B49EE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BE330B" w14:textId="4118D0F1" w:rsidR="00CD3A09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#!/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bin/</w:t>
      </w:r>
      <w:r w:rsidR="00C96A36">
        <w:rPr>
          <w:rFonts w:ascii="Times New Roman" w:eastAsia="宋体" w:hAnsi="Times New Roman" w:cs="Times New Roman"/>
          <w:sz w:val="21"/>
          <w:szCs w:val="21"/>
        </w:rPr>
        <w:t>bash</w:t>
      </w:r>
    </w:p>
    <w:p w14:paraId="70147255" w14:textId="77777777" w:rsidR="00C96A36" w:rsidRPr="007B3361" w:rsidRDefault="00C96A36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DB8DA2E" w14:textId="52AC8451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echo "</w:t>
      </w:r>
      <w:r w:rsidR="00E42B6A" w:rsidRPr="007B3361">
        <w:rPr>
          <w:rFonts w:ascii="Times New Roman" w:eastAsia="宋体" w:hAnsi="Times New Roman" w:cs="Times New Roman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</w:p>
    <w:p w14:paraId="0796DE7F" w14:textId="77777777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while read </w:t>
      </w:r>
      <w:r w:rsidRPr="00567B6D">
        <w:rPr>
          <w:rFonts w:ascii="Times New Roman" w:eastAsia="宋体" w:hAnsi="Times New Roman" w:cs="Times New Roman"/>
          <w:color w:val="FF0000"/>
          <w:sz w:val="21"/>
          <w:szCs w:val="21"/>
        </w:rPr>
        <w:t>LINE</w:t>
      </w:r>
      <w:r w:rsidRPr="007B3361">
        <w:rPr>
          <w:rFonts w:ascii="Times New Roman" w:eastAsia="宋体" w:hAnsi="Times New Roman" w:cs="Times New Roman"/>
          <w:sz w:val="21"/>
          <w:szCs w:val="21"/>
        </w:rPr>
        <w:t>; do</w:t>
      </w:r>
    </w:p>
    <w:p w14:paraId="41E26210" w14:textId="77777777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echo "&gt;&gt;&gt;"${LINE}</w:t>
      </w:r>
    </w:p>
    <w:p w14:paraId="24D8D4EF" w14:textId="14568FAB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one</w:t>
      </w:r>
    </w:p>
    <w:p w14:paraId="57D24CBD" w14:textId="77777777" w:rsidR="00C801A5" w:rsidRPr="007B3361" w:rsidRDefault="00C801A5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3CBB686" w14:textId="26F6D69E" w:rsidR="00E42B6A" w:rsidRPr="007B3361" w:rsidRDefault="00E42B6A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[atguigu@hadoop102 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proofErr w:type="gramStart"/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]$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hmo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777 pipe.sh</w:t>
      </w:r>
    </w:p>
    <w:p w14:paraId="2D6D957D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创建一个只有一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2810CD48" w14:textId="6B5C8FF5" w:rsidR="00C96A36" w:rsidRDefault="00C96A36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96A36">
        <w:rPr>
          <w:rFonts w:ascii="Times New Roman" w:eastAsia="宋体" w:hAnsi="Times New Roman" w:cs="Times New Roman"/>
          <w:sz w:val="21"/>
          <w:szCs w:val="21"/>
        </w:rPr>
        <w:t>[atguigu@hadoop102 spark-</w:t>
      </w:r>
      <w:proofErr w:type="gramStart"/>
      <w:r>
        <w:rPr>
          <w:rFonts w:ascii="Times New Roman" w:eastAsia="宋体" w:hAnsi="Times New Roman" w:cs="Times New Roman"/>
          <w:sz w:val="21"/>
          <w:szCs w:val="21"/>
        </w:rPr>
        <w:t>local</w:t>
      </w:r>
      <w:r w:rsidRPr="00C96A36">
        <w:rPr>
          <w:rFonts w:ascii="Times New Roman" w:eastAsia="宋体" w:hAnsi="Times New Roman" w:cs="Times New Roman"/>
          <w:sz w:val="21"/>
          <w:szCs w:val="21"/>
        </w:rPr>
        <w:t>]$</w:t>
      </w:r>
      <w:proofErr w:type="gramEnd"/>
      <w:r w:rsidRPr="00C96A36">
        <w:rPr>
          <w:rFonts w:ascii="Times New Roman" w:eastAsia="宋体" w:hAnsi="Times New Roman" w:cs="Times New Roman"/>
          <w:sz w:val="21"/>
          <w:szCs w:val="21"/>
        </w:rPr>
        <w:t xml:space="preserve"> bin/spark-shell</w:t>
      </w:r>
    </w:p>
    <w:p w14:paraId="1D2A965A" w14:textId="77777777" w:rsidR="00C96A36" w:rsidRDefault="00C96A36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0CACE2" w14:textId="7B98981F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r w:rsidR="009D197C"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proofErr w:type="spellEnd"/>
      <w:proofErr w:type="gramEnd"/>
      <w:r w:rsidR="009D197C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(List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i","Hello","how","are","yo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</w:t>
      </w:r>
      <w:r w:rsidR="002B49EE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1)</w:t>
      </w:r>
    </w:p>
    <w:p w14:paraId="03BB30CC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将脚本作用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并打印</w:t>
      </w:r>
    </w:p>
    <w:p w14:paraId="3F4BA181" w14:textId="7385D7A5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.pip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/opt/module/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/pipe.sh").collect()</w:t>
      </w:r>
    </w:p>
    <w:p w14:paraId="537FAFD3" w14:textId="76421E5E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res18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tring] = Array(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, &gt;&gt;&gt;hi, &gt;&gt;&gt;Hello, &gt;&gt;&gt;how, &gt;&gt;&gt;are, &gt;&gt;&gt;you)</w:t>
      </w:r>
    </w:p>
    <w:p w14:paraId="648902F3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创建一个有两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743012F" w14:textId="244DDCA2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r w:rsidR="009D197C"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i","Hello","how","are","yo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</w:t>
      </w:r>
      <w:r w:rsidR="00C96A3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46B32E05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>）将脚本作用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并打印</w:t>
      </w:r>
    </w:p>
    <w:p w14:paraId="62F95A5E" w14:textId="43183152" w:rsidR="00CD3A09" w:rsidRPr="007B3361" w:rsidRDefault="00CD3A09" w:rsidP="00CD3A0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pip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/opt/module/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/pipe.sh").collect()</w:t>
      </w:r>
    </w:p>
    <w:p w14:paraId="5E4199A6" w14:textId="452C75B2" w:rsidR="00CD3A09" w:rsidRPr="007B3361" w:rsidRDefault="00CD3A09" w:rsidP="00181067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res19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tring] = Array(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&gt;&gt;&gt;hi, &gt;&gt;&gt;Hello, 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, &gt;&gt;&gt;how, &gt;&gt;&gt;are, &gt;&gt;&gt;you)</w:t>
      </w:r>
    </w:p>
    <w:p w14:paraId="45B999BD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C96A36">
        <w:rPr>
          <w:rFonts w:ascii="Times New Roman" w:eastAsia="宋体" w:hAnsi="Times New Roman"/>
          <w:kern w:val="2"/>
          <w:szCs w:val="21"/>
          <w:highlight w:val="yellow"/>
        </w:rPr>
        <w:t>说明：一个分区调用一次脚本。</w:t>
      </w:r>
    </w:p>
    <w:p w14:paraId="7AC4848E" w14:textId="321B4936" w:rsidR="0076424F" w:rsidRPr="007B3361" w:rsidRDefault="0076424F" w:rsidP="0076424F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3</w:t>
      </w:r>
      <w:r w:rsidRPr="007B3361">
        <w:rPr>
          <w:rFonts w:ascii="Times New Roman" w:eastAsia="宋体" w:hAnsi="Times New Roman" w:cs="Times New Roman"/>
        </w:rPr>
        <w:t xml:space="preserve">.2 </w:t>
      </w:r>
      <w:r w:rsidRPr="007B3361">
        <w:rPr>
          <w:rFonts w:ascii="Times New Roman" w:eastAsia="宋体" w:hAnsi="Times New Roman" w:cs="Times New Roman"/>
        </w:rPr>
        <w:t>双</w:t>
      </w:r>
      <w:r w:rsidRPr="007B3361">
        <w:rPr>
          <w:rFonts w:ascii="Times New Roman" w:eastAsia="宋体" w:hAnsi="Times New Roman" w:cs="Times New Roman"/>
        </w:rPr>
        <w:t>Value</w:t>
      </w:r>
      <w:r w:rsidRPr="007B3361">
        <w:rPr>
          <w:rFonts w:ascii="Times New Roman" w:eastAsia="宋体" w:hAnsi="Times New Roman" w:cs="Times New Roman"/>
        </w:rPr>
        <w:t>类型交互</w:t>
      </w:r>
    </w:p>
    <w:p w14:paraId="0DF72401" w14:textId="5D2CE18D" w:rsidR="001D7CF9" w:rsidRPr="007B3361" w:rsidRDefault="001D7CF9" w:rsidP="001D7C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doublevalue</w:t>
      </w:r>
      <w:proofErr w:type="spellEnd"/>
    </w:p>
    <w:p w14:paraId="601E22D6" w14:textId="08C5257A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1 intersection()</w:t>
      </w:r>
      <w:r w:rsidRPr="007B3361">
        <w:rPr>
          <w:rFonts w:ascii="Times New Roman" w:eastAsia="宋体" w:hAnsi="Times New Roman"/>
        </w:rPr>
        <w:t>交集</w:t>
      </w:r>
    </w:p>
    <w:p w14:paraId="7F2B5144" w14:textId="0D003B2C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intersection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other: RDD[T]): RDD[T]</w:t>
      </w:r>
    </w:p>
    <w:p w14:paraId="3BD9A2A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2740B6F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对源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参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求交集后返回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8B79EE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C8AA99E" wp14:editId="08E33838">
            <wp:extent cx="2136198" cy="583745"/>
            <wp:effectExtent l="0" t="0" r="0" b="6985"/>
            <wp:docPr id="239" name="图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t="9519"/>
                    <a:stretch/>
                  </pic:blipFill>
                  <pic:spPr bwMode="auto">
                    <a:xfrm>
                      <a:off x="0" y="0"/>
                      <a:ext cx="2143330" cy="585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721B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交集：只有</w:t>
      </w:r>
      <w:r w:rsidRPr="007B3361">
        <w:rPr>
          <w:rFonts w:ascii="Times New Roman" w:eastAsia="宋体" w:hAnsi="Times New Roman"/>
          <w:kern w:val="2"/>
          <w:szCs w:val="21"/>
        </w:rPr>
        <w:t>3</w:t>
      </w:r>
    </w:p>
    <w:p w14:paraId="24B431D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交集</w:t>
      </w:r>
    </w:p>
    <w:p w14:paraId="2FE88A8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08D42E7" wp14:editId="564C7833">
            <wp:extent cx="3134149" cy="3176031"/>
            <wp:effectExtent l="0" t="0" r="9525" b="5715"/>
            <wp:docPr id="238" name="图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146476" cy="3188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2D57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78D6181A" w14:textId="7D92EB3B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1_intersectio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2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第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与第二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的</w:t>
      </w:r>
      <w:r w:rsidR="00B66022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交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并打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rdd1.intersection(rdd2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86791CF" w14:textId="6CD1F264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2 union()</w:t>
      </w:r>
      <w:r w:rsidRPr="007B3361">
        <w:rPr>
          <w:rFonts w:ascii="Times New Roman" w:eastAsia="宋体" w:hAnsi="Times New Roman"/>
        </w:rPr>
        <w:t>并集</w:t>
      </w:r>
      <w:r w:rsidR="00414941">
        <w:rPr>
          <w:rFonts w:ascii="Times New Roman" w:eastAsia="宋体" w:hAnsi="Times New Roman" w:hint="eastAsia"/>
        </w:rPr>
        <w:t>不去重</w:t>
      </w:r>
    </w:p>
    <w:p w14:paraId="48518F7C" w14:textId="172F4F41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union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other: RDD[T]): RDD[T]</w:t>
      </w:r>
    </w:p>
    <w:p w14:paraId="7BFA675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05BE9B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对源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参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求并集后返回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121313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EAC2607" wp14:editId="3D3BAACB">
            <wp:extent cx="2067636" cy="590550"/>
            <wp:effectExtent l="0" t="0" r="8890" b="0"/>
            <wp:docPr id="225" name="图片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t="8462" r="3206"/>
                    <a:stretch/>
                  </pic:blipFill>
                  <pic:spPr bwMode="auto">
                    <a:xfrm>
                      <a:off x="0" y="0"/>
                      <a:ext cx="2074607" cy="592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93BB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并集：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全包括</w:t>
      </w:r>
    </w:p>
    <w:p w14:paraId="5D2461FF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并集</w:t>
      </w:r>
    </w:p>
    <w:p w14:paraId="57D06C4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3513F5D4" wp14:editId="59CA95D0">
            <wp:extent cx="3407601" cy="3225800"/>
            <wp:effectExtent l="0" t="0" r="2540" b="0"/>
            <wp:docPr id="255" name="图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03" t="1955" r="4888" b="1438"/>
                    <a:stretch/>
                  </pic:blipFill>
                  <pic:spPr bwMode="auto">
                    <a:xfrm>
                      <a:off x="0" y="0"/>
                      <a:ext cx="3410911" cy="3228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D67DD6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CA674BA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object DoubleValue02_unio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2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两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并集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1.union(rdd2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8D8D252" w14:textId="21D720BE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3 subtract()</w:t>
      </w:r>
      <w:r w:rsidRPr="007B3361">
        <w:rPr>
          <w:rFonts w:ascii="Times New Roman" w:eastAsia="宋体" w:hAnsi="Times New Roman"/>
        </w:rPr>
        <w:t>差集</w:t>
      </w:r>
    </w:p>
    <w:p w14:paraId="210969F5" w14:textId="0FF077C4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subtract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other: RDD[T]): RDD[T]</w:t>
      </w:r>
    </w:p>
    <w:p w14:paraId="0132B18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0D038A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计算差的一种函数，去除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相同元素，不同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将保留下来</w:t>
      </w:r>
    </w:p>
    <w:p w14:paraId="1F19CDD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BE2378F" wp14:editId="407A5179">
            <wp:extent cx="2136198" cy="597393"/>
            <wp:effectExtent l="0" t="0" r="0" b="0"/>
            <wp:docPr id="241" name="图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t="7404"/>
                    <a:stretch/>
                  </pic:blipFill>
                  <pic:spPr bwMode="auto">
                    <a:xfrm>
                      <a:off x="0" y="0"/>
                      <a:ext cx="2143330" cy="599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9688F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差集：只有</w:t>
      </w:r>
      <w:r w:rsidRPr="007B3361">
        <w:rPr>
          <w:rFonts w:ascii="Times New Roman" w:eastAsia="宋体" w:hAnsi="Times New Roman"/>
          <w:kern w:val="2"/>
          <w:szCs w:val="21"/>
        </w:rPr>
        <w:t>1</w:t>
      </w:r>
    </w:p>
    <w:p w14:paraId="6A2D1CC9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第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与第二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差集</w:t>
      </w:r>
    </w:p>
    <w:p w14:paraId="5FB643A7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2F9477B5" wp14:editId="6DC1320B">
            <wp:extent cx="3437316" cy="3452627"/>
            <wp:effectExtent l="0" t="0" r="0" b="0"/>
            <wp:docPr id="236" name="图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444249" cy="345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E487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C3DEAAC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3_subtrac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第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与第二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的差集并打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ubtra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rdd1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E60973B" w14:textId="5A16BCD1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4 zip()</w:t>
      </w:r>
      <w:r w:rsidRPr="007B3361">
        <w:rPr>
          <w:rFonts w:ascii="Times New Roman" w:eastAsia="宋体" w:hAnsi="Times New Roman"/>
        </w:rPr>
        <w:t>拉链</w:t>
      </w:r>
    </w:p>
    <w:p w14:paraId="5A96AEF7" w14:textId="5CEAB032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zip[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U: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lass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]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kern w:val="2"/>
          <w:szCs w:val="21"/>
        </w:rPr>
        <w:t>: RDD[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): RDD[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T, U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61C30F5F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331A0F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该操作可以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，以键值对的形式进行合并。其中，键值对中的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为第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，</w:t>
      </w:r>
      <w:r w:rsidRPr="007B3361">
        <w:rPr>
          <w:rFonts w:ascii="Times New Roman" w:eastAsia="宋体" w:hAnsi="Times New Roman"/>
          <w:kern w:val="2"/>
          <w:szCs w:val="21"/>
        </w:rPr>
        <w:t>Value</w:t>
      </w:r>
      <w:r w:rsidRPr="007B3361">
        <w:rPr>
          <w:rFonts w:ascii="Times New Roman" w:eastAsia="宋体" w:hAnsi="Times New Roman"/>
          <w:kern w:val="2"/>
          <w:szCs w:val="21"/>
        </w:rPr>
        <w:t>为第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。</w:t>
      </w:r>
    </w:p>
    <w:p w14:paraId="71F88AA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组合成</w:t>
      </w:r>
      <w:r w:rsidRPr="007B3361">
        <w:rPr>
          <w:rFonts w:ascii="Times New Roman" w:eastAsia="宋体" w:hAnsi="Times New Roman"/>
          <w:kern w:val="2"/>
          <w:szCs w:val="21"/>
        </w:rPr>
        <w:t>Key/Value</w:t>
      </w:r>
      <w:r w:rsidRPr="007B3361">
        <w:rPr>
          <w:rFonts w:ascii="Times New Roman" w:eastAsia="宋体" w:hAnsi="Times New Roman"/>
          <w:kern w:val="2"/>
          <w:szCs w:val="21"/>
        </w:rPr>
        <w:t>形式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这里默认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partition</w:t>
      </w:r>
      <w:r w:rsidRPr="007B3361">
        <w:rPr>
          <w:rFonts w:ascii="Times New Roman" w:eastAsia="宋体" w:hAnsi="Times New Roman"/>
          <w:kern w:val="2"/>
          <w:szCs w:val="21"/>
        </w:rPr>
        <w:t>数量以及元素数量都相同，否则会抛出异常。</w:t>
      </w:r>
    </w:p>
    <w:p w14:paraId="66EB2218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并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组合到一起形成一个</w:t>
      </w:r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k,v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)RDD</w:t>
      </w:r>
    </w:p>
    <w:p w14:paraId="6587EA3A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7A9C14A" wp14:editId="3668FFF0">
            <wp:extent cx="2860699" cy="3247654"/>
            <wp:effectExtent l="0" t="0" r="0" b="0"/>
            <wp:docPr id="240" name="图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864509" cy="3251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1A869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E1688DA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4_zip {</w:t>
      </w:r>
    </w:p>
    <w:p w14:paraId="518D02B0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ACFE91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CAED857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AE6F61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0F393C2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B786A2A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58DD4A7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D23ED33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64F91E6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59CEC43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002099AA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DB3C1A1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2,3),3)</w:t>
      </w:r>
    </w:p>
    <w:p w14:paraId="74184A80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2EF193E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9A84C66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2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","b","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3)</w:t>
      </w:r>
    </w:p>
    <w:p w14:paraId="1887959C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835020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组合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</w:t>
      </w:r>
    </w:p>
    <w:p w14:paraId="5CA595EB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2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7753E59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E5BE57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组合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</w:t>
      </w:r>
    </w:p>
    <w:p w14:paraId="53C3D98F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rdd2.zip(rdd1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B7E2781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BE508F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三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（与</w:t>
      </w:r>
      <w:r w:rsidRPr="007B3361">
        <w:rPr>
          <w:rFonts w:ascii="Times New Roman" w:eastAsia="宋体" w:hAnsi="Times New Roman" w:cs="Times New Roman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区数不同）</w:t>
      </w:r>
    </w:p>
    <w:p w14:paraId="0D256FD8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3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","b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3)</w:t>
      </w:r>
    </w:p>
    <w:p w14:paraId="7040688A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F76360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3.6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元素个数不同，不能拉链</w:t>
      </w:r>
    </w:p>
    <w:p w14:paraId="3AAC53C9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Can only zip RDDs with same number of elements in each partition</w:t>
      </w:r>
    </w:p>
    <w:p w14:paraId="00170DE1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3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F7C2BA3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A2B6DA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7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四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（与</w:t>
      </w:r>
      <w:r w:rsidRPr="007B3361">
        <w:rPr>
          <w:rFonts w:ascii="Times New Roman" w:eastAsia="宋体" w:hAnsi="Times New Roman" w:cs="Times New Roman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区数不同）</w:t>
      </w:r>
    </w:p>
    <w:p w14:paraId="624D97E3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4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","b","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2)</w:t>
      </w:r>
    </w:p>
    <w:p w14:paraId="55C8CD29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37374BD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//3.8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数不同，不能拉链</w:t>
      </w:r>
    </w:p>
    <w:p w14:paraId="4F523E24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Can't zip RDDs with unequal numbers of partitions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List(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, 2)</w:t>
      </w:r>
    </w:p>
    <w:p w14:paraId="2126CFDC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4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900EA29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240C6C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8FD69CA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CD0736E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3E8FEFA" w14:textId="77777777" w:rsidR="0076424F" w:rsidRPr="007B3361" w:rsidRDefault="0076424F" w:rsidP="0076424F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610C9EF" w14:textId="7E479566" w:rsidR="0064650C" w:rsidRPr="007B3361" w:rsidRDefault="0064650C" w:rsidP="0064650C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3</w:t>
      </w:r>
      <w:r w:rsidRPr="007B3361">
        <w:rPr>
          <w:rFonts w:ascii="Times New Roman" w:eastAsia="宋体" w:hAnsi="Times New Roman" w:cs="Times New Roman"/>
        </w:rPr>
        <w:t>.3 Key-Value</w:t>
      </w:r>
      <w:r w:rsidRPr="007B3361">
        <w:rPr>
          <w:rFonts w:ascii="Times New Roman" w:eastAsia="宋体" w:hAnsi="Times New Roman" w:cs="Times New Roman"/>
        </w:rPr>
        <w:t>类型</w:t>
      </w:r>
    </w:p>
    <w:p w14:paraId="26A39DB0" w14:textId="77777777" w:rsidR="0074126E" w:rsidRPr="007B3361" w:rsidRDefault="0074126E" w:rsidP="0074126E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keyvalue</w:t>
      </w:r>
      <w:proofErr w:type="spellEnd"/>
    </w:p>
    <w:p w14:paraId="0D1FB536" w14:textId="5442A916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1 </w:t>
      </w:r>
      <w:proofErr w:type="spellStart"/>
      <w:r w:rsidRPr="007B3361">
        <w:rPr>
          <w:rFonts w:ascii="Times New Roman" w:eastAsia="宋体" w:hAnsi="Times New Roman"/>
        </w:rPr>
        <w:t>partitionB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重新分区</w:t>
      </w:r>
    </w:p>
    <w:p w14:paraId="147794DD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partitionB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partitioner: Partitioner): RDD[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4A96974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0E35A8E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将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RDD[K,V]</w:t>
      </w:r>
      <w:r w:rsidRPr="007B3361">
        <w:rPr>
          <w:rFonts w:ascii="Times New Roman" w:eastAsia="宋体" w:hAnsi="Times New Roman"/>
          <w:kern w:val="2"/>
          <w:szCs w:val="21"/>
        </w:rPr>
        <w:t>中的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按照指定</w:t>
      </w:r>
      <w:r w:rsidRPr="007B3361">
        <w:rPr>
          <w:rFonts w:ascii="Times New Roman" w:eastAsia="宋体" w:hAnsi="Times New Roman"/>
          <w:kern w:val="2"/>
          <w:szCs w:val="21"/>
        </w:rPr>
        <w:t>Partitioner</w:t>
      </w:r>
      <w:r w:rsidRPr="007B3361">
        <w:rPr>
          <w:rFonts w:ascii="Times New Roman" w:eastAsia="宋体" w:hAnsi="Times New Roman"/>
          <w:kern w:val="2"/>
          <w:szCs w:val="21"/>
        </w:rPr>
        <w:t>重新进行分区；</w:t>
      </w:r>
    </w:p>
    <w:p w14:paraId="3B9E5FC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如果原有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是一致的话就不进行分区，否则会产生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过程。</w:t>
      </w:r>
    </w:p>
    <w:p w14:paraId="45CDC47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对其重新分区</w:t>
      </w:r>
    </w:p>
    <w:p w14:paraId="01F6DB48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5542157" wp14:editId="478FE64A">
            <wp:extent cx="3580522" cy="2549765"/>
            <wp:effectExtent l="0" t="0" r="1270" b="3175"/>
            <wp:docPr id="247" name="图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87987" cy="2555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708A8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1E241B62" w14:textId="2A342BA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object KeyValue01_partitionB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"aaa"),(2,"bbb"),(3,"ccc")),3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重新分区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2: RDD[(Int, String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partitionB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new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org.apache.spark.HashPartition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  <w:r w:rsidR="00A06DA6">
        <w:rPr>
          <w:rFonts w:ascii="Times New Roman" w:eastAsia="宋体" w:hAnsi="Times New Roman" w:cs="Times New Roman" w:hint="eastAsia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0,(2,bbb))</w:t>
      </w:r>
      <w:r w:rsidR="00A06DA6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1,(1,aaa))</w:t>
      </w:r>
      <w:r w:rsidR="00A06DA6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1,(3,ccc))</w:t>
      </w:r>
    </w:p>
    <w:p w14:paraId="6A3B3CDD" w14:textId="3DCEEBC6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rdd</w:t>
      </w:r>
      <w:r w:rsidR="00E407B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.mapPartitionsWithIndex(</w:t>
      </w:r>
    </w:p>
    <w:p w14:paraId="7D9AE85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(index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ndex,_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3ACF32D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39DDF344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2CA420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4540DEF" w14:textId="4C2AF8F9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2 </w:t>
      </w:r>
      <w:r w:rsidRPr="007B3361">
        <w:rPr>
          <w:rFonts w:ascii="Times New Roman" w:eastAsia="宋体" w:hAnsi="Times New Roman"/>
        </w:rPr>
        <w:t>自定义分区</w:t>
      </w:r>
    </w:p>
    <w:p w14:paraId="57A792A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szCs w:val="21"/>
        </w:rPr>
        <w:t>HashPartitioner</w:t>
      </w:r>
      <w:proofErr w:type="spellEnd"/>
      <w:r w:rsidRPr="007B3361">
        <w:rPr>
          <w:rFonts w:ascii="Times New Roman" w:eastAsia="宋体" w:hAnsi="Times New Roman"/>
          <w:szCs w:val="21"/>
        </w:rPr>
        <w:t>源码解读</w:t>
      </w:r>
    </w:p>
    <w:p w14:paraId="52B1917E" w14:textId="4DF7BB9B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partitions: Int) extends Partitioner {</w:t>
      </w:r>
    </w:p>
    <w:p w14:paraId="33E508D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127688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equire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partitions &gt;= 0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"Numb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of partitions ($partitions) cannot be negative.")</w:t>
      </w:r>
    </w:p>
    <w:p w14:paraId="5FE240D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5DE2F4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def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: Int = partitions</w:t>
      </w:r>
    </w:p>
    <w:p w14:paraId="37C7A9E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1CED6B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etPartitio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: Any): Int = key match {</w:t>
      </w:r>
    </w:p>
    <w:p w14:paraId="771020B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case null =&gt; 0</w:t>
      </w:r>
    </w:p>
    <w:p w14:paraId="40C3FE7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case _ =&gt;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Utils.nonNegativeMo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.hashCod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3A0556D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}</w:t>
      </w:r>
    </w:p>
    <w:p w14:paraId="79E0965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37F4A8E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equals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other: Any): Boolean = other match {</w:t>
      </w:r>
    </w:p>
    <w:p w14:paraId="400168C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case h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&gt;</w:t>
      </w:r>
    </w:p>
    <w:p w14:paraId="111DB4F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h.numPartitio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</w:p>
    <w:p w14:paraId="3BB37E2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case _ =&gt;</w:t>
      </w:r>
    </w:p>
    <w:p w14:paraId="6FFBA0F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false</w:t>
      </w:r>
    </w:p>
    <w:p w14:paraId="235C0FA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DD182B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990626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shCod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</w:p>
    <w:p w14:paraId="031CAF1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E74CCE1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自定义分区器</w:t>
      </w:r>
    </w:p>
    <w:p w14:paraId="61E4CC4C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要实现自定义分区器，需要继承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rg.apache.spark.Partitioner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类，并实现下面三个方法。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217E7A6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Int:</w:t>
      </w:r>
      <w:r w:rsidRPr="007B3361">
        <w:rPr>
          <w:rFonts w:ascii="Times New Roman" w:eastAsia="宋体" w:hAnsi="Times New Roman"/>
          <w:kern w:val="2"/>
          <w:szCs w:val="21"/>
        </w:rPr>
        <w:t>返回创建出来的分区数。</w:t>
      </w:r>
    </w:p>
    <w:p w14:paraId="0C2B298D" w14:textId="2EC9A138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getPartition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key: Any): Int:</w:t>
      </w:r>
      <w:r w:rsidRPr="007B3361">
        <w:rPr>
          <w:rFonts w:ascii="Times New Roman" w:eastAsia="宋体" w:hAnsi="Times New Roman"/>
          <w:kern w:val="2"/>
          <w:szCs w:val="21"/>
        </w:rPr>
        <w:t>返回给定键的分区编号</w:t>
      </w:r>
      <w:r w:rsidR="00BC618E">
        <w:rPr>
          <w:rFonts w:ascii="Times New Roman" w:eastAsia="宋体" w:hAnsi="Times New Roman" w:hint="eastAsia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0</w:t>
      </w:r>
      <w:r w:rsidRPr="007B3361">
        <w:rPr>
          <w:rFonts w:ascii="Times New Roman" w:eastAsia="宋体" w:hAnsi="Times New Roman"/>
          <w:kern w:val="2"/>
          <w:szCs w:val="21"/>
        </w:rPr>
        <w:t>到</w:t>
      </w:r>
      <w:r w:rsidRPr="007B3361">
        <w:rPr>
          <w:rFonts w:ascii="Times New Roman" w:eastAsia="宋体" w:hAnsi="Times New Roman"/>
          <w:kern w:val="2"/>
          <w:szCs w:val="21"/>
        </w:rPr>
        <w:t>numPartitions-1</w:t>
      </w:r>
      <w:r w:rsidR="00BC618E">
        <w:rPr>
          <w:rFonts w:ascii="Times New Roman" w:eastAsia="宋体" w:hAnsi="Times New Roman" w:hint="eastAsia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6EE5AF0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 xml:space="preserve">equals():Java </w:t>
      </w:r>
      <w:r w:rsidRPr="007B3361">
        <w:rPr>
          <w:rFonts w:ascii="Times New Roman" w:eastAsia="宋体" w:hAnsi="Times New Roman"/>
          <w:kern w:val="2"/>
          <w:szCs w:val="21"/>
        </w:rPr>
        <w:t>判断相等性的标准方法。这个方法的实现非常重要，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需要用这个方法来检查你的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分区器对象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是否和其他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分区器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实例相同，这样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才可以判断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方式是否相同</w:t>
      </w:r>
    </w:p>
    <w:p w14:paraId="7C79AC0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1_partitionBy {</w:t>
      </w:r>
    </w:p>
    <w:p w14:paraId="62CAC4F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F2376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243584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C9FA0E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2EC550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F85926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4D619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DA6B4B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F70249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C39216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6C3571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EF1E68C" w14:textId="5AE846C1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a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(2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bbb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(3, "ccc")), 3)</w:t>
      </w:r>
    </w:p>
    <w:p w14:paraId="1BEF300F" w14:textId="77777777" w:rsidR="00E478EB" w:rsidRPr="007B3361" w:rsidRDefault="00E478EB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26821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自定义分区</w:t>
      </w:r>
    </w:p>
    <w:p w14:paraId="5D59A8A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3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.partitionB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new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yPartition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3A8425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0619D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</w:p>
    <w:p w14:paraId="7A1A07D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rdd3.mapPartitionsWithIndex(</w:t>
      </w:r>
    </w:p>
    <w:p w14:paraId="53ABF94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(index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ndex,_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0786225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3FDFEA0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22C00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C2D951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BBCCD2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5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516FD1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DF7ACD4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1ADFC3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B16A2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341248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sz w:val="21"/>
          <w:szCs w:val="21"/>
        </w:rPr>
        <w:t>自定义分区</w:t>
      </w:r>
    </w:p>
    <w:p w14:paraId="4523B6F2" w14:textId="4213700A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lass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yPartition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um: Int) extends Partitioner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EBDF922" w14:textId="77777777" w:rsidR="00E478EB" w:rsidRPr="007B3361" w:rsidRDefault="00E478EB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62E429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设置的分区数</w:t>
      </w:r>
    </w:p>
    <w:p w14:paraId="37BCC104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Int = num</w:t>
      </w:r>
    </w:p>
    <w:p w14:paraId="5F45987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F6B0D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具体分区逻辑</w:t>
      </w:r>
    </w:p>
    <w:p w14:paraId="11EA4CD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getPartitio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key: Any): Int = {</w:t>
      </w:r>
    </w:p>
    <w:p w14:paraId="6492CB2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88FC2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if 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key.isInstanceOf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[Int]) {</w:t>
      </w:r>
    </w:p>
    <w:p w14:paraId="183E1B3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A7E07C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keyI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key.asInstanceOf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[Int]</w:t>
      </w:r>
    </w:p>
    <w:p w14:paraId="405BA90C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  if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keyI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% 2 == 0)</w:t>
      </w:r>
    </w:p>
    <w:p w14:paraId="17710D7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0</w:t>
      </w:r>
    </w:p>
    <w:p w14:paraId="671DB15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else</w:t>
      </w:r>
    </w:p>
    <w:p w14:paraId="792867A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1</w:t>
      </w:r>
    </w:p>
    <w:p w14:paraId="1E1CB1A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}els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4DD9358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0</w:t>
      </w:r>
    </w:p>
    <w:p w14:paraId="20E85E2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D70E8A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F99B9B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775742D" w14:textId="7D091349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3 </w:t>
      </w:r>
      <w:proofErr w:type="spellStart"/>
      <w:r w:rsidRPr="007B3361">
        <w:rPr>
          <w:rFonts w:ascii="Times New Roman" w:eastAsia="宋体" w:hAnsi="Times New Roman"/>
        </w:rPr>
        <w:t>reduce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聚合</w:t>
      </w:r>
      <w:r w:rsidRPr="007B3361">
        <w:rPr>
          <w:rFonts w:ascii="Times New Roman" w:eastAsia="宋体" w:hAnsi="Times New Roman"/>
        </w:rPr>
        <w:t>V</w:t>
      </w:r>
    </w:p>
    <w:p w14:paraId="3FF690A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71183A3F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/>
          <w:kern w:val="2"/>
          <w:szCs w:val="21"/>
        </w:rPr>
        <w:t>func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(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V, V</w:t>
      </w:r>
      <w:r w:rsidRPr="007B3361">
        <w:rPr>
          <w:rFonts w:ascii="Times New Roman" w:eastAsia="宋体" w:hAnsi="Times New Roman"/>
          <w:kern w:val="2"/>
          <w:szCs w:val="21"/>
        </w:rPr>
        <w:t xml:space="preserve">) =&gt; 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): RDD[(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497F6C16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/>
          <w:kern w:val="2"/>
          <w:szCs w:val="21"/>
        </w:rPr>
        <w:t>func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(V, V) =&gt; V,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Int): RDD[(K, V)]</w:t>
      </w:r>
    </w:p>
    <w:p w14:paraId="386262B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该操作可以将</w:t>
      </w:r>
      <w:r w:rsidRPr="007B3361">
        <w:rPr>
          <w:rFonts w:ascii="Times New Roman" w:eastAsia="宋体" w:hAnsi="Times New Roman"/>
          <w:kern w:val="2"/>
          <w:szCs w:val="21"/>
        </w:rPr>
        <w:t>RDD[K,V]</w:t>
      </w:r>
      <w:r w:rsidRPr="007B3361">
        <w:rPr>
          <w:rFonts w:ascii="Times New Roman" w:eastAsia="宋体" w:hAnsi="Times New Roman"/>
          <w:kern w:val="2"/>
          <w:szCs w:val="21"/>
        </w:rPr>
        <w:t>中的元素按照相同的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对</w:t>
      </w:r>
      <w:r w:rsidRPr="007B3361">
        <w:rPr>
          <w:rFonts w:ascii="Times New Roman" w:eastAsia="宋体" w:hAnsi="Times New Roman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进行聚合。其存在多种重载形式，还可以设置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。</w:t>
      </w:r>
    </w:p>
    <w:p w14:paraId="3172788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统计单词出现次数</w:t>
      </w:r>
    </w:p>
    <w:p w14:paraId="0F8594C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6827CFF" wp14:editId="2E39172C">
            <wp:extent cx="3770885" cy="2550459"/>
            <wp:effectExtent l="0" t="0" r="1270" b="2540"/>
            <wp:docPr id="249" name="图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t="2263"/>
                    <a:stretch/>
                  </pic:blipFill>
                  <pic:spPr bwMode="auto">
                    <a:xfrm>
                      <a:off x="0" y="0"/>
                      <a:ext cx="3819285" cy="2583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AA4F3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2AACF90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2_reduce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"a",1),("b",5),("a",5),("b",2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对应值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的相加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educe: RDD[(String, Int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reduc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(v1,v2) =&gt; v1+v2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8DA1613" w14:textId="0E7630F4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4 </w:t>
      </w:r>
      <w:proofErr w:type="spellStart"/>
      <w:r w:rsidRPr="007B3361">
        <w:rPr>
          <w:rFonts w:ascii="Times New Roman" w:eastAsia="宋体" w:hAnsi="Times New Roman"/>
        </w:rPr>
        <w:t>group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重新分组</w:t>
      </w:r>
    </w:p>
    <w:p w14:paraId="718DA7E6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group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): RDD[(</w:t>
      </w:r>
      <w:r w:rsidRPr="008B2E69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 xml:space="preserve">, </w:t>
      </w:r>
      <w:proofErr w:type="spellStart"/>
      <w:r w:rsidRPr="008B2E69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8B2E69">
        <w:rPr>
          <w:rFonts w:ascii="Times New Roman" w:eastAsia="宋体" w:hAnsi="Times New Roman"/>
          <w:color w:val="FF0000"/>
          <w:kern w:val="2"/>
          <w:szCs w:val="21"/>
        </w:rPr>
        <w:t>[</w:t>
      </w:r>
      <w:r w:rsidRPr="007D7920">
        <w:rPr>
          <w:rFonts w:ascii="Times New Roman" w:eastAsia="宋体" w:hAnsi="Times New Roman"/>
          <w:color w:val="7030A0"/>
          <w:kern w:val="2"/>
          <w:szCs w:val="21"/>
        </w:rPr>
        <w:t>V</w:t>
      </w:r>
      <w:r w:rsidRPr="008B2E69">
        <w:rPr>
          <w:rFonts w:ascii="Times New Roman" w:eastAsia="宋体" w:hAnsi="Times New Roman"/>
          <w:color w:val="FF0000"/>
          <w:kern w:val="2"/>
          <w:szCs w:val="21"/>
        </w:rPr>
        <w:t>]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626F09F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8DDC8F4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proofErr w:type="spellStart"/>
      <w:r w:rsidRPr="007B3361">
        <w:rPr>
          <w:rFonts w:ascii="Times New Roman" w:eastAsia="宋体" w:hAnsi="Times New Roman"/>
          <w:kern w:val="2"/>
          <w:szCs w:val="21"/>
        </w:rPr>
        <w:t>group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对每个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操作，但只生成一个</w:t>
      </w:r>
      <w:r w:rsidRPr="007B3361">
        <w:rPr>
          <w:rFonts w:ascii="Times New Roman" w:eastAsia="宋体" w:hAnsi="Times New Roman"/>
          <w:kern w:val="2"/>
          <w:szCs w:val="21"/>
        </w:rPr>
        <w:t>seq</w:t>
      </w:r>
      <w:r w:rsidRPr="007B3361">
        <w:rPr>
          <w:rFonts w:ascii="Times New Roman" w:eastAsia="宋体" w:hAnsi="Times New Roman"/>
          <w:kern w:val="2"/>
          <w:szCs w:val="21"/>
        </w:rPr>
        <w:t>，并不进行聚合。</w:t>
      </w:r>
    </w:p>
    <w:p w14:paraId="732E0C77" w14:textId="735A5B1A" w:rsidR="00AC20CC" w:rsidRPr="007B3361" w:rsidRDefault="0064650C" w:rsidP="00AC20C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该操作可以指定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分区器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或者分区数（默认使用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HashPartitioner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）</w:t>
      </w:r>
    </w:p>
    <w:p w14:paraId="0FBAC647" w14:textId="648BCCD4" w:rsidR="0064650C" w:rsidRPr="004E555A" w:rsidRDefault="0064650C" w:rsidP="0064650C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4E555A">
        <w:rPr>
          <w:rFonts w:ascii="Times New Roman" w:eastAsia="宋体" w:hAnsi="Times New Roman"/>
          <w:color w:val="FF0000"/>
          <w:kern w:val="2"/>
          <w:szCs w:val="21"/>
        </w:rPr>
        <w:t>3</w:t>
      </w:r>
      <w:r w:rsidRPr="004E555A">
        <w:rPr>
          <w:rFonts w:ascii="Times New Roman" w:eastAsia="宋体" w:hAnsi="Times New Roman"/>
          <w:color w:val="FF0000"/>
          <w:kern w:val="2"/>
          <w:szCs w:val="21"/>
        </w:rPr>
        <w:t>）需求说明：统计单词出现次数</w:t>
      </w:r>
    </w:p>
    <w:p w14:paraId="0B5545F2" w14:textId="6C65FA1D" w:rsidR="0064650C" w:rsidRPr="007B3361" w:rsidRDefault="00AC20C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1F392C8A" wp14:editId="77BFCB92">
            <wp:extent cx="3558988" cy="2759106"/>
            <wp:effectExtent l="0" t="0" r="3810" b="317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75090" cy="2849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9189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17E09A1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3_groupByKey {</w:t>
      </w:r>
    </w:p>
    <w:p w14:paraId="1E834FC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98315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1FAA1C0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029D5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5C3B5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C5EA10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5534FA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823543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E61C12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3CD25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535DF1C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612270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("a",1),("b",5),("a",5),("b",2)))</w:t>
      </w:r>
    </w:p>
    <w:p w14:paraId="1170246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631CD6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将相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对应值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聚合到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中</w:t>
      </w:r>
    </w:p>
    <w:p w14:paraId="0FA29D0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group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ing,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terab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[Int]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group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6C6FB604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14A69D6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结果</w:t>
      </w:r>
    </w:p>
    <w:p w14:paraId="56F2670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group.collect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C67E1EC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2852D4C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相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对应值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的相加结果</w:t>
      </w:r>
    </w:p>
    <w:p w14:paraId="0CBAB3E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roup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t=&gt;(t._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,t._2.sum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7194B9A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A3047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5F06B4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34F84D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CA7F8F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3079CF6" w14:textId="3761DF0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5 </w:t>
      </w:r>
      <w:proofErr w:type="spellStart"/>
      <w:r w:rsidRPr="007B3361">
        <w:rPr>
          <w:rFonts w:ascii="Times New Roman" w:eastAsia="宋体" w:hAnsi="Times New Roman"/>
        </w:rPr>
        <w:t>reduceByKey</w:t>
      </w:r>
      <w:proofErr w:type="spellEnd"/>
      <w:r w:rsidRPr="007B3361">
        <w:rPr>
          <w:rFonts w:ascii="Times New Roman" w:eastAsia="宋体" w:hAnsi="Times New Roman"/>
        </w:rPr>
        <w:t>和</w:t>
      </w:r>
      <w:proofErr w:type="spellStart"/>
      <w:r w:rsidRPr="007B3361">
        <w:rPr>
          <w:rFonts w:ascii="Times New Roman" w:eastAsia="宋体" w:hAnsi="Times New Roman"/>
        </w:rPr>
        <w:t>groupByKey</w:t>
      </w:r>
      <w:proofErr w:type="spellEnd"/>
      <w:r w:rsidRPr="007B3361">
        <w:rPr>
          <w:rFonts w:ascii="Times New Roman" w:eastAsia="宋体" w:hAnsi="Times New Roman"/>
        </w:rPr>
        <w:t>区别</w:t>
      </w:r>
    </w:p>
    <w:p w14:paraId="461D52CC" w14:textId="7A2B9ED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：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聚合，在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之前有</w:t>
      </w:r>
      <w:r w:rsidRPr="007B3361">
        <w:rPr>
          <w:rFonts w:ascii="Times New Roman" w:eastAsia="宋体" w:hAnsi="Times New Roman"/>
          <w:kern w:val="2"/>
          <w:szCs w:val="21"/>
        </w:rPr>
        <w:t>combine</w:t>
      </w:r>
      <w:r w:rsidRPr="007B3361">
        <w:rPr>
          <w:rFonts w:ascii="Times New Roman" w:eastAsia="宋体" w:hAnsi="Times New Roman"/>
          <w:kern w:val="2"/>
          <w:szCs w:val="21"/>
        </w:rPr>
        <w:t>（预聚合）操作，返回结果是</w:t>
      </w:r>
      <w:r w:rsidRPr="007B3361">
        <w:rPr>
          <w:rFonts w:ascii="Times New Roman" w:eastAsia="宋体" w:hAnsi="Times New Roman"/>
          <w:kern w:val="2"/>
          <w:szCs w:val="21"/>
        </w:rPr>
        <w:t>RDD[</w:t>
      </w:r>
      <w:r w:rsidR="009C54B4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</w:t>
      </w:r>
      <w:r w:rsidR="009C54B4">
        <w:rPr>
          <w:rFonts w:ascii="Times New Roman" w:eastAsia="宋体" w:hAnsi="Times New Roman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]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6DFE363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group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：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分组，直接进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4C73FC6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开发指导：在不影响业务逻辑的前提下，优先选用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。求和操作不影响业务逻辑，求平均值影响业务逻辑。</w:t>
      </w:r>
    </w:p>
    <w:p w14:paraId="18A7F762" w14:textId="38BCCFC3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6 </w:t>
      </w:r>
      <w:proofErr w:type="spellStart"/>
      <w:r w:rsidRPr="007B3361">
        <w:rPr>
          <w:rFonts w:ascii="Times New Roman" w:eastAsia="宋体" w:hAnsi="Times New Roman"/>
        </w:rPr>
        <w:t>aggregate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处理分区内和分区间逻辑</w:t>
      </w:r>
    </w:p>
    <w:p w14:paraId="7ECA21E5" w14:textId="118A4C66" w:rsidR="0064650C" w:rsidRPr="007B3361" w:rsidRDefault="00016D83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208" w:dyaOrig="4051" w14:anchorId="052EF69C">
          <v:shape id="_x0000_i1040" type="#_x0000_t75" style="width:411pt;height:229.8pt" o:ole="">
            <v:imagedata r:id="rId61" o:title=""/>
          </v:shape>
          <o:OLEObject Type="Embed" ProgID="PowerPoint.Show.12" ShapeID="_x0000_i1040" DrawAspect="Content" ObjectID="_1693679750" r:id="rId62"/>
        </w:object>
      </w:r>
    </w:p>
    <w:p w14:paraId="2B835058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需求分析</w:t>
      </w:r>
    </w:p>
    <w:p w14:paraId="67AE071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object w:dxaOrig="7058" w:dyaOrig="3961" w14:anchorId="75B783E7">
          <v:shape id="_x0000_i1041" type="#_x0000_t75" style="width:411pt;height:229.8pt" o:ole="">
            <v:imagedata r:id="rId63" o:title=""/>
          </v:shape>
          <o:OLEObject Type="Embed" ProgID="PowerPoint.Show.12" ShapeID="_x0000_i1041" DrawAspect="Content" ObjectID="_1693679751" r:id="rId64"/>
        </w:object>
      </w:r>
    </w:p>
    <w:p w14:paraId="1A524C35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62423ABC" w14:textId="5C971F2C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4_aggregate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(String, Int)] = sc.makeRDD(</w:t>
      </w:r>
      <w:r w:rsidR="00A12F2D" w:rsidRPr="00A12F2D">
        <w:rPr>
          <w:rFonts w:ascii="Times New Roman" w:eastAsia="宋体" w:hAnsi="Times New Roman" w:cs="Times New Roman"/>
          <w:sz w:val="21"/>
          <w:szCs w:val="21"/>
        </w:rPr>
        <w:t>List(("a",1),("a",3),("a",5),("b",7),("b",2),("b",4),("b",6),("a",7))</w:t>
      </w:r>
      <w:r w:rsidRPr="007B3361">
        <w:rPr>
          <w:rFonts w:ascii="Times New Roman" w:eastAsia="宋体" w:hAnsi="Times New Roman" w:cs="Times New Roman"/>
          <w:sz w:val="21"/>
          <w:szCs w:val="21"/>
        </w:rPr>
        <w:t>, 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取出每个分区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对应值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的最大值，然后相加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aggregat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)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th.max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, _), _ + _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1D421F4" w14:textId="1A91915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7 </w:t>
      </w:r>
      <w:proofErr w:type="spellStart"/>
      <w:r w:rsidRPr="007B3361">
        <w:rPr>
          <w:rFonts w:ascii="Times New Roman" w:eastAsia="宋体" w:hAnsi="Times New Roman"/>
        </w:rPr>
        <w:t>fold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分区内和分区间相同的</w:t>
      </w:r>
      <w:proofErr w:type="spellStart"/>
      <w:r w:rsidRPr="007B3361">
        <w:rPr>
          <w:rFonts w:ascii="Times New Roman" w:eastAsia="宋体" w:hAnsi="Times New Roman"/>
        </w:rPr>
        <w:t>aggregateByKey</w:t>
      </w:r>
      <w:proofErr w:type="spellEnd"/>
      <w:r w:rsidRPr="007B3361">
        <w:rPr>
          <w:rFonts w:ascii="Times New Roman" w:eastAsia="宋体" w:hAnsi="Times New Roman"/>
        </w:rPr>
        <w:t>()</w:t>
      </w:r>
    </w:p>
    <w:p w14:paraId="62275771" w14:textId="36A8C393" w:rsidR="0064650C" w:rsidRPr="007B3361" w:rsidRDefault="009627DB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7218" w:dyaOrig="4059" w14:anchorId="1C4C2ED4">
          <v:shape id="_x0000_i1042" type="#_x0000_t75" style="width:411.6pt;height:229.8pt" o:ole="">
            <v:imagedata r:id="rId65" o:title=""/>
          </v:shape>
          <o:OLEObject Type="Embed" ProgID="PowerPoint.Show.12" ShapeID="_x0000_i1042" DrawAspect="Content" ObjectID="_1693679752" r:id="rId66"/>
        </w:object>
      </w:r>
    </w:p>
    <w:p w14:paraId="1A528709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代码实现：</w:t>
      </w:r>
    </w:p>
    <w:p w14:paraId="6B1316D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5_foldByKey {</w:t>
      </w:r>
    </w:p>
    <w:p w14:paraId="56604D9C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8E3E4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6F8E7A4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5DB45F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818B25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67F36C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9657BD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54B966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FD6D8D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048C87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433FE88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5C78431" w14:textId="7B9075E3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list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st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String, Int)] = List(("a",1),("a",</w:t>
      </w:r>
      <w:r w:rsidR="00125175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>),("a",</w:t>
      </w:r>
      <w:r w:rsidR="00125175">
        <w:rPr>
          <w:rFonts w:ascii="Times New Roman" w:eastAsia="宋体" w:hAnsi="Times New Roman" w:cs="Times New Roman"/>
          <w:sz w:val="21"/>
          <w:szCs w:val="21"/>
        </w:rPr>
        <w:t>5</w:t>
      </w:r>
      <w:r w:rsidRPr="007B3361">
        <w:rPr>
          <w:rFonts w:ascii="Times New Roman" w:eastAsia="宋体" w:hAnsi="Times New Roman" w:cs="Times New Roman"/>
          <w:sz w:val="21"/>
          <w:szCs w:val="21"/>
        </w:rPr>
        <w:t>),("b",</w:t>
      </w:r>
      <w:r w:rsidR="00125175">
        <w:rPr>
          <w:rFonts w:ascii="Times New Roman" w:eastAsia="宋体" w:hAnsi="Times New Roman" w:cs="Times New Roman"/>
          <w:sz w:val="21"/>
          <w:szCs w:val="21"/>
        </w:rPr>
        <w:t>7</w:t>
      </w:r>
      <w:r w:rsidRPr="007B3361">
        <w:rPr>
          <w:rFonts w:ascii="Times New Roman" w:eastAsia="宋体" w:hAnsi="Times New Roman" w:cs="Times New Roman"/>
          <w:sz w:val="21"/>
          <w:szCs w:val="21"/>
        </w:rPr>
        <w:t>),("b",</w:t>
      </w:r>
      <w:r w:rsidR="00125175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),("b",</w:t>
      </w:r>
      <w:r w:rsidR="00125175">
        <w:rPr>
          <w:rFonts w:ascii="Times New Roman" w:eastAsia="宋体" w:hAnsi="Times New Roman" w:cs="Times New Roman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sz w:val="21"/>
          <w:szCs w:val="21"/>
        </w:rPr>
        <w:t>),("b",</w:t>
      </w:r>
      <w:r w:rsidR="00125175">
        <w:rPr>
          <w:rFonts w:ascii="Times New Roman" w:eastAsia="宋体" w:hAnsi="Times New Roman" w:cs="Times New Roman"/>
          <w:sz w:val="21"/>
          <w:szCs w:val="21"/>
        </w:rPr>
        <w:t>6</w:t>
      </w:r>
      <w:r w:rsidRPr="007B3361">
        <w:rPr>
          <w:rFonts w:ascii="Times New Roman" w:eastAsia="宋体" w:hAnsi="Times New Roman" w:cs="Times New Roman"/>
          <w:sz w:val="21"/>
          <w:szCs w:val="21"/>
        </w:rPr>
        <w:t>),("a",</w:t>
      </w:r>
      <w:r w:rsidR="00125175">
        <w:rPr>
          <w:rFonts w:ascii="Times New Roman" w:eastAsia="宋体" w:hAnsi="Times New Roman" w:cs="Times New Roman"/>
          <w:sz w:val="21"/>
          <w:szCs w:val="21"/>
        </w:rPr>
        <w:t>7</w:t>
      </w:r>
      <w:r w:rsidRPr="007B3361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522711C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,2)</w:t>
      </w:r>
    </w:p>
    <w:p w14:paraId="3FE2188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FD3919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求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count</w:t>
      </w:r>
    </w:p>
    <w:p w14:paraId="5286121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aggregateByKe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)(_+_,_+_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7C7014C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2DAFBA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oldByKe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)(_+_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55F40C6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8CBF2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88F39E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9AD25D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926C0C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647DD42" w14:textId="66DE7F18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8 </w:t>
      </w:r>
      <w:proofErr w:type="spellStart"/>
      <w:r w:rsidRPr="007B3361">
        <w:rPr>
          <w:rFonts w:ascii="Times New Roman" w:eastAsia="宋体" w:hAnsi="Times New Roman"/>
        </w:rPr>
        <w:t>combine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转换结构后分区内和分区间操作</w:t>
      </w:r>
    </w:p>
    <w:p w14:paraId="0DFFD8BD" w14:textId="7E111D55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</w:p>
    <w:p w14:paraId="2B2A812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def </w:t>
      </w:r>
      <w:proofErr w:type="spellStart"/>
      <w:r w:rsidRPr="007B3361">
        <w:rPr>
          <w:rFonts w:ascii="Times New Roman" w:eastAsia="宋体" w:hAnsi="Times New Roman"/>
          <w:szCs w:val="21"/>
        </w:rPr>
        <w:t>combineByKey</w:t>
      </w:r>
      <w:proofErr w:type="spellEnd"/>
      <w:r w:rsidRPr="007B3361">
        <w:rPr>
          <w:rFonts w:ascii="Times New Roman" w:eastAsia="宋体" w:hAnsi="Times New Roman"/>
          <w:szCs w:val="21"/>
        </w:rPr>
        <w:t>[C</w:t>
      </w:r>
      <w:proofErr w:type="gramStart"/>
      <w:r w:rsidRPr="007B3361">
        <w:rPr>
          <w:rFonts w:ascii="Times New Roman" w:eastAsia="宋体" w:hAnsi="Times New Roman"/>
          <w:szCs w:val="21"/>
        </w:rPr>
        <w:t>](</w:t>
      </w:r>
      <w:proofErr w:type="gramEnd"/>
    </w:p>
    <w:p w14:paraId="18A8D13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 xml:space="preserve">      </w:t>
      </w:r>
      <w:proofErr w:type="spellStart"/>
      <w:r w:rsidRPr="007B3361">
        <w:rPr>
          <w:rFonts w:ascii="Times New Roman" w:eastAsia="宋体" w:hAnsi="Times New Roman"/>
          <w:szCs w:val="21"/>
        </w:rPr>
        <w:t>createCombiner</w:t>
      </w:r>
      <w:proofErr w:type="spellEnd"/>
      <w:r w:rsidRPr="007B3361">
        <w:rPr>
          <w:rFonts w:ascii="Times New Roman" w:eastAsia="宋体" w:hAnsi="Times New Roman"/>
          <w:szCs w:val="21"/>
        </w:rPr>
        <w:t>:</w:t>
      </w:r>
      <w:r w:rsidRPr="00C04B05">
        <w:rPr>
          <w:rFonts w:ascii="Times New Roman" w:eastAsia="宋体" w:hAnsi="Times New Roman"/>
          <w:color w:val="FF0000"/>
          <w:szCs w:val="21"/>
        </w:rPr>
        <w:t xml:space="preserve"> V</w:t>
      </w:r>
      <w:r w:rsidRPr="007B3361">
        <w:rPr>
          <w:rFonts w:ascii="Times New Roman" w:eastAsia="宋体" w:hAnsi="Times New Roman"/>
          <w:szCs w:val="21"/>
        </w:rPr>
        <w:t xml:space="preserve"> =&gt; </w:t>
      </w:r>
      <w:r w:rsidRPr="00C04B05">
        <w:rPr>
          <w:rFonts w:ascii="Times New Roman" w:eastAsia="宋体" w:hAnsi="Times New Roman"/>
          <w:color w:val="FF0000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,</w:t>
      </w:r>
    </w:p>
    <w:p w14:paraId="1F6EF8F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/>
          <w:szCs w:val="21"/>
        </w:rPr>
        <w:t>mergeValue</w:t>
      </w:r>
      <w:proofErr w:type="spellEnd"/>
      <w:r w:rsidRPr="007B3361">
        <w:rPr>
          <w:rFonts w:ascii="Times New Roman" w:eastAsia="宋体" w:hAnsi="Times New Roman"/>
          <w:szCs w:val="21"/>
        </w:rPr>
        <w:t>: (</w:t>
      </w:r>
      <w:r w:rsidRPr="00C04B05">
        <w:rPr>
          <w:rFonts w:ascii="Times New Roman" w:eastAsia="宋体" w:hAnsi="Times New Roman"/>
          <w:color w:val="FF0000"/>
          <w:szCs w:val="21"/>
        </w:rPr>
        <w:t>C, V</w:t>
      </w:r>
      <w:r w:rsidRPr="007B3361">
        <w:rPr>
          <w:rFonts w:ascii="Times New Roman" w:eastAsia="宋体" w:hAnsi="Times New Roman"/>
          <w:szCs w:val="21"/>
        </w:rPr>
        <w:t xml:space="preserve">) =&gt; </w:t>
      </w:r>
      <w:r w:rsidRPr="00C04B05">
        <w:rPr>
          <w:rFonts w:ascii="Times New Roman" w:eastAsia="宋体" w:hAnsi="Times New Roman"/>
          <w:color w:val="FF0000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,</w:t>
      </w:r>
    </w:p>
    <w:p w14:paraId="7F52926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/>
          <w:szCs w:val="21"/>
        </w:rPr>
        <w:t>mergeCombiners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: (C, C) =&gt; C): </w:t>
      </w:r>
      <w:proofErr w:type="gramStart"/>
      <w:r w:rsidRPr="007B3361">
        <w:rPr>
          <w:rFonts w:ascii="Times New Roman" w:eastAsia="宋体" w:hAnsi="Times New Roman"/>
          <w:szCs w:val="21"/>
        </w:rPr>
        <w:t>RDD[</w:t>
      </w:r>
      <w:proofErr w:type="gramEnd"/>
      <w:r w:rsidRPr="007B3361">
        <w:rPr>
          <w:rFonts w:ascii="Times New Roman" w:eastAsia="宋体" w:hAnsi="Times New Roman"/>
          <w:szCs w:val="21"/>
        </w:rPr>
        <w:t>(</w:t>
      </w:r>
      <w:r w:rsidRPr="00C04B05">
        <w:rPr>
          <w:rFonts w:ascii="Times New Roman" w:eastAsia="宋体" w:hAnsi="Times New Roman"/>
          <w:color w:val="FF0000"/>
          <w:szCs w:val="21"/>
        </w:rPr>
        <w:t>K, C</w:t>
      </w:r>
      <w:r w:rsidRPr="007B3361">
        <w:rPr>
          <w:rFonts w:ascii="Times New Roman" w:eastAsia="宋体" w:hAnsi="Times New Roman"/>
          <w:szCs w:val="21"/>
        </w:rPr>
        <w:t>)]</w:t>
      </w:r>
    </w:p>
    <w:p w14:paraId="1DC70509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createCombiner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>（转换数据的结构）</w:t>
      </w:r>
      <w:r w:rsidRPr="007B3361">
        <w:rPr>
          <w:rFonts w:ascii="Times New Roman" w:eastAsia="宋体" w:hAnsi="Times New Roman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/>
          <w:szCs w:val="21"/>
        </w:rPr>
        <w:t>combineByKey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() </w:t>
      </w:r>
      <w:r w:rsidRPr="007B3361">
        <w:rPr>
          <w:rFonts w:ascii="Times New Roman" w:eastAsia="宋体" w:hAnsi="Times New Roman"/>
          <w:szCs w:val="21"/>
        </w:rPr>
        <w:t>会遍历分区中的所有元素，因此每个元素的键要么还没有遇到过，要么就</w:t>
      </w:r>
      <w:proofErr w:type="gramStart"/>
      <w:r w:rsidRPr="007B3361">
        <w:rPr>
          <w:rFonts w:ascii="Times New Roman" w:eastAsia="宋体" w:hAnsi="Times New Roman"/>
          <w:szCs w:val="21"/>
        </w:rPr>
        <w:t>和之前</w:t>
      </w:r>
      <w:proofErr w:type="gramEnd"/>
      <w:r w:rsidRPr="007B3361">
        <w:rPr>
          <w:rFonts w:ascii="Times New Roman" w:eastAsia="宋体" w:hAnsi="Times New Roman"/>
          <w:szCs w:val="21"/>
        </w:rPr>
        <w:t>的某个元素的键相同。如果这是一个新的元素，</w:t>
      </w:r>
      <w:proofErr w:type="spellStart"/>
      <w:r w:rsidRPr="007B3361">
        <w:rPr>
          <w:rFonts w:ascii="Times New Roman" w:eastAsia="宋体" w:hAnsi="Times New Roman"/>
          <w:szCs w:val="21"/>
        </w:rPr>
        <w:t>combineByKey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会使用一个</w:t>
      </w:r>
      <w:proofErr w:type="gramStart"/>
      <w:r w:rsidRPr="007B3361">
        <w:rPr>
          <w:rFonts w:ascii="Times New Roman" w:eastAsia="宋体" w:hAnsi="Times New Roman"/>
          <w:szCs w:val="21"/>
        </w:rPr>
        <w:t>叫作</w:t>
      </w:r>
      <w:proofErr w:type="spellStart"/>
      <w:proofErr w:type="gramEnd"/>
      <w:r w:rsidRPr="007B3361">
        <w:rPr>
          <w:rFonts w:ascii="Times New Roman" w:eastAsia="宋体" w:hAnsi="Times New Roman"/>
          <w:szCs w:val="21"/>
        </w:rPr>
        <w:t>createCombiner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的函数来创建那个键对应的累加器的初始值</w:t>
      </w:r>
    </w:p>
    <w:p w14:paraId="7718E3BD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mergeValue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>（分区内）</w:t>
      </w:r>
      <w:r w:rsidRPr="007B3361">
        <w:rPr>
          <w:rFonts w:ascii="Times New Roman" w:eastAsia="宋体" w:hAnsi="Times New Roman"/>
          <w:szCs w:val="21"/>
        </w:rPr>
        <w:t>: </w:t>
      </w:r>
      <w:r w:rsidRPr="007B3361">
        <w:rPr>
          <w:rFonts w:ascii="Times New Roman" w:eastAsia="宋体" w:hAnsi="Times New Roman"/>
          <w:szCs w:val="21"/>
        </w:rPr>
        <w:t>如果这是一个在处理当前分区之前已经遇到的键，它会使用</w:t>
      </w:r>
      <w:proofErr w:type="spellStart"/>
      <w:r w:rsidRPr="007B3361">
        <w:rPr>
          <w:rFonts w:ascii="Times New Roman" w:eastAsia="宋体" w:hAnsi="Times New Roman"/>
          <w:szCs w:val="21"/>
        </w:rPr>
        <w:t>mergeValue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方法将该键的累加器对应的当前值与这个新的值进行合并</w:t>
      </w:r>
    </w:p>
    <w:p w14:paraId="10E5AFB7" w14:textId="719F379E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mergeCombiners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>（分区间）</w:t>
      </w:r>
      <w:r w:rsidRPr="007B3361">
        <w:rPr>
          <w:rFonts w:ascii="Times New Roman" w:eastAsia="宋体" w:hAnsi="Times New Roman"/>
          <w:szCs w:val="21"/>
        </w:rPr>
        <w:t>: </w:t>
      </w:r>
      <w:r w:rsidRPr="007B3361">
        <w:rPr>
          <w:rFonts w:ascii="Times New Roman" w:eastAsia="宋体" w:hAnsi="Times New Roman"/>
          <w:szCs w:val="21"/>
        </w:rPr>
        <w:t>由于每个分区都是独立处理的，因此对于同一个键可以有多个累加器。如果有两个或者更多的分区都有对应同一个键的累加器，就需要使用用户提供的</w:t>
      </w:r>
      <w:proofErr w:type="spellStart"/>
      <w:r w:rsidRPr="007B3361">
        <w:rPr>
          <w:rFonts w:ascii="Times New Roman" w:eastAsia="宋体" w:hAnsi="Times New Roman"/>
          <w:szCs w:val="21"/>
        </w:rPr>
        <w:t>mergeCombiners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方法将各个分区的结果进行合并。</w:t>
      </w:r>
    </w:p>
    <w:p w14:paraId="5692C23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</w:t>
      </w:r>
    </w:p>
    <w:p w14:paraId="5732984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针对相同</w:t>
      </w:r>
      <w:r w:rsidRPr="007B3361">
        <w:rPr>
          <w:rFonts w:ascii="Times New Roman" w:eastAsia="宋体" w:hAnsi="Times New Roman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>，将</w:t>
      </w:r>
      <w:r w:rsidRPr="007B3361">
        <w:rPr>
          <w:rFonts w:ascii="Times New Roman" w:eastAsia="宋体" w:hAnsi="Times New Roman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>合并成一个集合。</w:t>
      </w:r>
    </w:p>
    <w:p w14:paraId="4B0951EF" w14:textId="60368E5A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proofErr w:type="spellStart"/>
      <w:r w:rsidRPr="007B3361">
        <w:rPr>
          <w:rFonts w:ascii="Times New Roman" w:eastAsia="宋体" w:hAnsi="Times New Roman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szCs w:val="21"/>
        </w:rPr>
        <w:t>，根据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计算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</w:t>
      </w:r>
      <w:r w:rsidR="009118BD">
        <w:rPr>
          <w:rFonts w:ascii="Times New Roman" w:eastAsia="宋体" w:hAnsi="Times New Roman" w:hint="eastAsia"/>
          <w:szCs w:val="21"/>
        </w:rPr>
        <w:t>平</w:t>
      </w:r>
      <w:r w:rsidRPr="007B3361">
        <w:rPr>
          <w:rFonts w:ascii="Times New Roman" w:eastAsia="宋体" w:hAnsi="Times New Roman"/>
          <w:szCs w:val="21"/>
        </w:rPr>
        <w:t>均值。（先计算每个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出现的次数以及可以</w:t>
      </w:r>
      <w:proofErr w:type="gramStart"/>
      <w:r w:rsidRPr="007B3361">
        <w:rPr>
          <w:rFonts w:ascii="Times New Roman" w:eastAsia="宋体" w:hAnsi="Times New Roman"/>
          <w:szCs w:val="21"/>
        </w:rPr>
        <w:t>对应值</w:t>
      </w:r>
      <w:proofErr w:type="gramEnd"/>
      <w:r w:rsidRPr="007B3361">
        <w:rPr>
          <w:rFonts w:ascii="Times New Roman" w:eastAsia="宋体" w:hAnsi="Times New Roman"/>
          <w:szCs w:val="21"/>
        </w:rPr>
        <w:t>的总和，再相除得到结果）</w:t>
      </w:r>
    </w:p>
    <w:p w14:paraId="3F990BC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需求分析：</w:t>
      </w:r>
    </w:p>
    <w:p w14:paraId="6D649AFD" w14:textId="48E7C352" w:rsidR="0064650C" w:rsidRPr="007B3361" w:rsidRDefault="00164527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object w:dxaOrig="7141" w:dyaOrig="4016" w14:anchorId="31AD42E0">
          <v:shape id="_x0000_i1043" type="#_x0000_t75" style="width:411pt;height:229.8pt" o:ole="">
            <v:imagedata r:id="rId67" o:title=""/>
          </v:shape>
          <o:OLEObject Type="Embed" ProgID="PowerPoint.Show.12" ShapeID="_x0000_i1043" DrawAspect="Content" ObjectID="_1693679753" r:id="rId68"/>
        </w:object>
      </w:r>
    </w:p>
    <w:p w14:paraId="479ADEB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1B5FB1D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6_combineByKey {</w:t>
      </w:r>
    </w:p>
    <w:p w14:paraId="4136028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0CFB0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1D07BFB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51DC5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87DE24C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05F536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0F6F7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F32C71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4A0BDDE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44C8AA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4770418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list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st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String, Int)] = List(("a", 88), ("b", 95), ("a", 91), ("b", 93), ("a", 95), ("b", 98))</w:t>
      </w:r>
    </w:p>
    <w:p w14:paraId="388E7A23" w14:textId="2D2265AC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="00F07D00">
        <w:rPr>
          <w:rFonts w:ascii="Times New Roman" w:eastAsia="宋体" w:hAnsi="Times New Roman" w:cs="Times New Roman" w:hint="eastAsia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, 2)</w:t>
      </w:r>
    </w:p>
    <w:p w14:paraId="4CF05CF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C2C52A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对应的值相加，同时记录该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出现的次数，放入一个二元组</w:t>
      </w:r>
    </w:p>
    <w:p w14:paraId="0B6C2E29" w14:textId="6DE91284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mbin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ing, (Int, Int))] = </w:t>
      </w:r>
      <w:proofErr w:type="spellStart"/>
      <w:r w:rsidR="00F07D00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combin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</w:p>
    <w:p w14:paraId="50338BAC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_, 1),</w:t>
      </w:r>
    </w:p>
    <w:p w14:paraId="648228D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acc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: (Int, Int), v) =&gt; (acc._1 + v, acc._2 + 1),</w:t>
      </w:r>
    </w:p>
    <w:p w14:paraId="7065946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acc1: (Int, Int), acc2: (Int, Int)) =&gt; (acc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._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 + acc2._1, acc1._2 + acc2._2)</w:t>
      </w:r>
    </w:p>
    <w:p w14:paraId="03FAF42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)</w:t>
      </w:r>
    </w:p>
    <w:p w14:paraId="4D7579F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D51E5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合并后的结果</w:t>
      </w:r>
    </w:p>
    <w:p w14:paraId="40F919F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mbi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F65DAF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8E257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平均值</w:t>
      </w:r>
    </w:p>
    <w:p w14:paraId="753F7FF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mbineRdd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{</w:t>
      </w:r>
    </w:p>
    <w:p w14:paraId="201C58B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case (key, value) =&gt; {</w:t>
      </w:r>
    </w:p>
    <w:p w14:paraId="7A84D47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(key,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ue._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 / value._2.toDouble)</w:t>
      </w:r>
    </w:p>
    <w:p w14:paraId="54D81E4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}</w:t>
      </w:r>
    </w:p>
    <w:p w14:paraId="020EF24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}.collect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1272194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E40F0E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C6656D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D1E1AD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6F7C44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31B767" w14:textId="2CDD0C5B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9 </w:t>
      </w:r>
      <w:proofErr w:type="spellStart"/>
      <w:r w:rsidRPr="007B3361">
        <w:rPr>
          <w:rFonts w:ascii="Times New Roman" w:eastAsia="宋体" w:hAnsi="Times New Roman"/>
        </w:rPr>
        <w:t>reduceByKey</w:t>
      </w:r>
      <w:proofErr w:type="spellEnd"/>
      <w:r w:rsidRPr="007B3361">
        <w:rPr>
          <w:rFonts w:ascii="Times New Roman" w:eastAsia="宋体" w:hAnsi="Times New Roman"/>
        </w:rPr>
        <w:t>、</w:t>
      </w:r>
      <w:proofErr w:type="spellStart"/>
      <w:r w:rsidRPr="007B3361">
        <w:rPr>
          <w:rFonts w:ascii="Times New Roman" w:eastAsia="宋体" w:hAnsi="Times New Roman"/>
        </w:rPr>
        <w:t>foldByKey</w:t>
      </w:r>
      <w:proofErr w:type="spellEnd"/>
      <w:r w:rsidRPr="007B3361">
        <w:rPr>
          <w:rFonts w:ascii="Times New Roman" w:eastAsia="宋体" w:hAnsi="Times New Roman"/>
        </w:rPr>
        <w:t>、</w:t>
      </w:r>
      <w:proofErr w:type="spellStart"/>
      <w:r w:rsidRPr="007B3361">
        <w:rPr>
          <w:rFonts w:ascii="Times New Roman" w:eastAsia="宋体" w:hAnsi="Times New Roman"/>
        </w:rPr>
        <w:t>aggregateByKey</w:t>
      </w:r>
      <w:proofErr w:type="spellEnd"/>
      <w:r w:rsidRPr="007B3361">
        <w:rPr>
          <w:rFonts w:ascii="Times New Roman" w:eastAsia="宋体" w:hAnsi="Times New Roman"/>
        </w:rPr>
        <w:t>、</w:t>
      </w:r>
      <w:proofErr w:type="spellStart"/>
      <w:r w:rsidRPr="007B3361">
        <w:rPr>
          <w:rFonts w:ascii="Times New Roman" w:eastAsia="宋体" w:hAnsi="Times New Roman"/>
        </w:rPr>
        <w:t>combineByKey</w:t>
      </w:r>
      <w:proofErr w:type="spellEnd"/>
    </w:p>
    <w:p w14:paraId="7055BB90" w14:textId="3A57A551" w:rsidR="0064650C" w:rsidRPr="007B3361" w:rsidRDefault="004E4747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256" w:dyaOrig="4080" w14:anchorId="5EEB4644">
          <v:shape id="_x0000_i1044" type="#_x0000_t75" style="width:412.8pt;height:231.6pt" o:ole="">
            <v:imagedata r:id="rId69" o:title=""/>
          </v:shape>
          <o:OLEObject Type="Embed" ProgID="PowerPoint.Show.12" ShapeID="_x0000_i1044" DrawAspect="Content" ObjectID="_1693679754" r:id="rId70"/>
        </w:object>
      </w:r>
    </w:p>
    <w:p w14:paraId="240978A7" w14:textId="7CB2467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10 </w:t>
      </w:r>
      <w:proofErr w:type="spellStart"/>
      <w:r w:rsidRPr="007B3361">
        <w:rPr>
          <w:rFonts w:ascii="Times New Roman" w:eastAsia="宋体" w:hAnsi="Times New Roman"/>
        </w:rPr>
        <w:t>sort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进行排序</w:t>
      </w:r>
    </w:p>
    <w:p w14:paraId="1A666388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6505091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sort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gramEnd"/>
    </w:p>
    <w:p w14:paraId="0D3B539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ascending: Boolean = true, // </w:t>
      </w:r>
      <w:r w:rsidRPr="007B3361">
        <w:rPr>
          <w:rFonts w:ascii="Times New Roman" w:eastAsia="宋体" w:hAnsi="Times New Roman"/>
          <w:kern w:val="2"/>
          <w:szCs w:val="21"/>
        </w:rPr>
        <w:t>默认，升序</w:t>
      </w:r>
    </w:p>
    <w:p w14:paraId="38016D5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self.partitions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.length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)  : RDD[(</w:t>
      </w:r>
      <w:r w:rsidRPr="00C93DB3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29CD6F8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493BCF8D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在一个</w:t>
      </w:r>
      <w:r w:rsidRPr="007B3361">
        <w:rPr>
          <w:rFonts w:ascii="Times New Roman" w:eastAsia="宋体" w:hAnsi="Times New Roman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上调用，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必须实现</w:t>
      </w:r>
      <w:r w:rsidRPr="007B3361">
        <w:rPr>
          <w:rFonts w:ascii="Times New Roman" w:eastAsia="宋体" w:hAnsi="Times New Roman"/>
          <w:kern w:val="2"/>
          <w:szCs w:val="21"/>
        </w:rPr>
        <w:t>Ordered</w:t>
      </w:r>
      <w:r w:rsidRPr="007B3361">
        <w:rPr>
          <w:rFonts w:ascii="Times New Roman" w:eastAsia="宋体" w:hAnsi="Times New Roman"/>
          <w:kern w:val="2"/>
          <w:szCs w:val="21"/>
        </w:rPr>
        <w:t>接口，返回一个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排序的</w:t>
      </w:r>
      <w:r w:rsidRPr="007B3361">
        <w:rPr>
          <w:rFonts w:ascii="Times New Roman" w:eastAsia="宋体" w:hAnsi="Times New Roman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169641B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，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的正序和倒序进行排序</w:t>
      </w:r>
    </w:p>
    <w:p w14:paraId="1D630B9A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34D4349" wp14:editId="061B2F73">
            <wp:extent cx="3343351" cy="1613746"/>
            <wp:effectExtent l="0" t="0" r="0" b="5715"/>
            <wp:docPr id="245" name="图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344010" cy="161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0E6C9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3262B70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7_sort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3,"aa"),(6,"cc"),(2,"bb"),(1,"dd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正序（默认顺序）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ort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true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bookmarkStart w:id="1" w:name="_Hlk27207851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倒序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ort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false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bookmarkEnd w:id="1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14C497" w14:textId="66EE1D87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11 </w:t>
      </w:r>
      <w:proofErr w:type="spellStart"/>
      <w:r w:rsidRPr="007B3361">
        <w:rPr>
          <w:rFonts w:ascii="Times New Roman" w:eastAsia="宋体" w:hAnsi="Times New Roman"/>
        </w:rPr>
        <w:t>mapValues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只对</w:t>
      </w:r>
      <w:r w:rsidRPr="007B3361">
        <w:rPr>
          <w:rFonts w:ascii="Times New Roman" w:eastAsia="宋体" w:hAnsi="Times New Roman"/>
        </w:rPr>
        <w:t>V</w:t>
      </w:r>
      <w:r w:rsidRPr="007B3361">
        <w:rPr>
          <w:rFonts w:ascii="Times New Roman" w:eastAsia="宋体" w:hAnsi="Times New Roman"/>
        </w:rPr>
        <w:t>进行操作</w:t>
      </w:r>
    </w:p>
    <w:p w14:paraId="07C6930D" w14:textId="2108FA7B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spellStart"/>
      <w:r w:rsidRPr="007B3361">
        <w:rPr>
          <w:rFonts w:ascii="Times New Roman" w:eastAsia="宋体" w:hAnsi="Times New Roman"/>
          <w:szCs w:val="21"/>
        </w:rPr>
        <w:t>mapValues</w:t>
      </w:r>
      <w:proofErr w:type="spellEnd"/>
      <w:r w:rsidRPr="007B3361">
        <w:rPr>
          <w:rFonts w:ascii="Times New Roman" w:eastAsia="宋体" w:hAnsi="Times New Roman"/>
          <w:szCs w:val="21"/>
        </w:rPr>
        <w:t>[U</w:t>
      </w:r>
      <w:proofErr w:type="gramStart"/>
      <w:r w:rsidRPr="007B3361">
        <w:rPr>
          <w:rFonts w:ascii="Times New Roman" w:eastAsia="宋体" w:hAnsi="Times New Roman"/>
          <w:szCs w:val="21"/>
        </w:rPr>
        <w:t>](</w:t>
      </w:r>
      <w:proofErr w:type="gramEnd"/>
      <w:r w:rsidRPr="007B3361">
        <w:rPr>
          <w:rFonts w:ascii="Times New Roman" w:eastAsia="宋体" w:hAnsi="Times New Roman"/>
          <w:szCs w:val="21"/>
        </w:rPr>
        <w:t xml:space="preserve">f: </w:t>
      </w:r>
      <w:r w:rsidRPr="00C93DB3">
        <w:rPr>
          <w:rFonts w:ascii="Times New Roman" w:eastAsia="宋体" w:hAnsi="Times New Roman"/>
          <w:color w:val="FF0000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 xml:space="preserve"> =&gt; </w:t>
      </w:r>
      <w:r w:rsidRPr="00C93DB3">
        <w:rPr>
          <w:rFonts w:ascii="Times New Roman" w:eastAsia="宋体" w:hAnsi="Times New Roman"/>
          <w:color w:val="FF0000"/>
          <w:szCs w:val="21"/>
        </w:rPr>
        <w:t>U</w:t>
      </w:r>
      <w:r w:rsidRPr="007B3361">
        <w:rPr>
          <w:rFonts w:ascii="Times New Roman" w:eastAsia="宋体" w:hAnsi="Times New Roman"/>
          <w:szCs w:val="21"/>
        </w:rPr>
        <w:t>): RDD[(</w:t>
      </w:r>
      <w:r w:rsidRPr="00C93DB3">
        <w:rPr>
          <w:rFonts w:ascii="Times New Roman" w:eastAsia="宋体" w:hAnsi="Times New Roman"/>
          <w:color w:val="FF0000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 xml:space="preserve">, </w:t>
      </w:r>
      <w:r w:rsidRPr="00C93DB3">
        <w:rPr>
          <w:rFonts w:ascii="Times New Roman" w:eastAsia="宋体" w:hAnsi="Times New Roman"/>
          <w:color w:val="FF0000"/>
          <w:szCs w:val="21"/>
        </w:rPr>
        <w:t>U</w:t>
      </w:r>
      <w:r w:rsidRPr="007B3361">
        <w:rPr>
          <w:rFonts w:ascii="Times New Roman" w:eastAsia="宋体" w:hAnsi="Times New Roman"/>
          <w:szCs w:val="21"/>
        </w:rPr>
        <w:t>)]</w:t>
      </w:r>
    </w:p>
    <w:p w14:paraId="6804040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针对于</w:t>
      </w:r>
      <w:r w:rsidRPr="007B3361">
        <w:rPr>
          <w:rFonts w:ascii="Times New Roman" w:eastAsia="宋体" w:hAnsi="Times New Roman"/>
          <w:szCs w:val="21"/>
        </w:rPr>
        <w:t>(K,V)</w:t>
      </w:r>
      <w:r w:rsidRPr="007B3361">
        <w:rPr>
          <w:rFonts w:ascii="Times New Roman" w:eastAsia="宋体" w:hAnsi="Times New Roman"/>
          <w:szCs w:val="21"/>
        </w:rPr>
        <w:t>形式的类型只对</w:t>
      </w:r>
      <w:r w:rsidRPr="007B3361">
        <w:rPr>
          <w:rFonts w:ascii="Times New Roman" w:eastAsia="宋体" w:hAnsi="Times New Roman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>进行操作</w:t>
      </w:r>
    </w:p>
    <w:p w14:paraId="7D1C7EF9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proofErr w:type="spellStart"/>
      <w:r w:rsidRPr="007B3361">
        <w:rPr>
          <w:rFonts w:ascii="Times New Roman" w:eastAsia="宋体" w:hAnsi="Times New Roman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szCs w:val="21"/>
        </w:rPr>
        <w:t>，并将</w:t>
      </w:r>
      <w:r w:rsidRPr="007B3361">
        <w:rPr>
          <w:rFonts w:ascii="Times New Roman" w:eastAsia="宋体" w:hAnsi="Times New Roman"/>
          <w:szCs w:val="21"/>
        </w:rPr>
        <w:t>value</w:t>
      </w:r>
      <w:r w:rsidRPr="007B3361">
        <w:rPr>
          <w:rFonts w:ascii="Times New Roman" w:eastAsia="宋体" w:hAnsi="Times New Roman"/>
          <w:szCs w:val="21"/>
        </w:rPr>
        <w:t>添加字符串</w:t>
      </w:r>
      <w:r w:rsidRPr="007B3361">
        <w:rPr>
          <w:rFonts w:ascii="Times New Roman" w:eastAsia="宋体" w:hAnsi="Times New Roman"/>
          <w:szCs w:val="21"/>
        </w:rPr>
        <w:t>"|||"</w:t>
      </w:r>
    </w:p>
    <w:p w14:paraId="49401A41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BF7FFC7" wp14:editId="541C6D8D">
            <wp:extent cx="2915492" cy="1613535"/>
            <wp:effectExtent l="0" t="0" r="0" b="5715"/>
            <wp:docPr id="246" name="图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/>
                    <a:srcRect l="1955" t="4084"/>
                    <a:stretch/>
                  </pic:blipFill>
                  <pic:spPr bwMode="auto">
                    <a:xfrm>
                      <a:off x="0" y="0"/>
                      <a:ext cx="2925518" cy="1619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C1CE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代码实现：</w:t>
      </w:r>
    </w:p>
    <w:p w14:paraId="0C2ED73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8_mapValues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 "a"), (1, "d"), (2, "b"), (3, 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Pr="007B3361">
        <w:rPr>
          <w:rFonts w:ascii="Times New Roman" w:eastAsia="宋体" w:hAnsi="Times New Roman" w:cs="Times New Roman"/>
          <w:sz w:val="21"/>
          <w:szCs w:val="21"/>
        </w:rPr>
        <w:t>添加字符串</w:t>
      </w:r>
      <w:r w:rsidRPr="007B3361">
        <w:rPr>
          <w:rFonts w:ascii="Times New Roman" w:eastAsia="宋体" w:hAnsi="Times New Roman" w:cs="Times New Roman"/>
          <w:sz w:val="21"/>
          <w:szCs w:val="21"/>
        </w:rPr>
        <w:t>"|||"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Value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 + "|||"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C022885" w14:textId="39738E05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2 join()</w:t>
      </w:r>
      <w:r w:rsidR="008A3547">
        <w:rPr>
          <w:rFonts w:ascii="Times New Roman" w:eastAsia="宋体" w:hAnsi="Times New Roman" w:hint="eastAsia"/>
        </w:rPr>
        <w:t>等同于</w:t>
      </w:r>
      <w:proofErr w:type="spellStart"/>
      <w:r w:rsidR="008A3547">
        <w:rPr>
          <w:rFonts w:ascii="Times New Roman" w:eastAsia="宋体" w:hAnsi="Times New Roman" w:hint="eastAsia"/>
        </w:rPr>
        <w:t>sql</w:t>
      </w:r>
      <w:proofErr w:type="spellEnd"/>
      <w:r w:rsidR="008A3547">
        <w:rPr>
          <w:rFonts w:ascii="Times New Roman" w:eastAsia="宋体" w:hAnsi="Times New Roman" w:hint="eastAsia"/>
        </w:rPr>
        <w:t>里的</w:t>
      </w:r>
      <w:r w:rsidR="00A53F57">
        <w:rPr>
          <w:rFonts w:ascii="Times New Roman" w:eastAsia="宋体" w:hAnsi="Times New Roman" w:hint="eastAsia"/>
        </w:rPr>
        <w:t>内</w:t>
      </w:r>
      <w:r w:rsidRPr="007B3361">
        <w:rPr>
          <w:rFonts w:ascii="Times New Roman" w:eastAsia="宋体" w:hAnsi="Times New Roman"/>
        </w:rPr>
        <w:t>连接</w:t>
      </w:r>
      <w:r w:rsidR="00500251">
        <w:rPr>
          <w:rFonts w:ascii="Times New Roman" w:eastAsia="宋体" w:hAnsi="Times New Roman" w:hint="eastAsia"/>
        </w:rPr>
        <w:t>,</w:t>
      </w:r>
      <w:r w:rsidR="00500251">
        <w:rPr>
          <w:rFonts w:ascii="Times New Roman" w:eastAsia="宋体" w:hAnsi="Times New Roman" w:hint="eastAsia"/>
        </w:rPr>
        <w:t>关联上的要</w:t>
      </w:r>
      <w:r w:rsidR="00500251">
        <w:rPr>
          <w:rFonts w:ascii="Times New Roman" w:eastAsia="宋体" w:hAnsi="Times New Roman" w:hint="eastAsia"/>
        </w:rPr>
        <w:t>,</w:t>
      </w:r>
      <w:r w:rsidR="00500251">
        <w:rPr>
          <w:rFonts w:ascii="Times New Roman" w:eastAsia="宋体" w:hAnsi="Times New Roman" w:hint="eastAsia"/>
        </w:rPr>
        <w:t>关联不上的舍弃</w:t>
      </w:r>
    </w:p>
    <w:p w14:paraId="79D97F95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28006E57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join[W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](</w:t>
      </w:r>
      <w:proofErr w:type="gramEnd"/>
      <w:r w:rsidRPr="00462A55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kern w:val="2"/>
          <w:szCs w:val="21"/>
        </w:rPr>
        <w:t>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, W</w:t>
      </w:r>
      <w:r w:rsidRPr="007B3361">
        <w:rPr>
          <w:rFonts w:ascii="Times New Roman" w:eastAsia="宋体" w:hAnsi="Times New Roman"/>
          <w:kern w:val="2"/>
          <w:szCs w:val="21"/>
        </w:rPr>
        <w:t>)])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 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V, W</w:t>
      </w:r>
      <w:r w:rsidRPr="007B3361">
        <w:rPr>
          <w:rFonts w:ascii="Times New Roman" w:eastAsia="宋体" w:hAnsi="Times New Roman"/>
          <w:kern w:val="2"/>
          <w:szCs w:val="21"/>
        </w:rPr>
        <w:t>))]</w:t>
      </w:r>
    </w:p>
    <w:p w14:paraId="3395D925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join[W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]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other: RDD[(K, W)],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): RDD[(K, (V, W))] </w:t>
      </w:r>
    </w:p>
    <w:p w14:paraId="16B83C9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34F9C9D2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在类型为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W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上调用，返回一个相同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对应的所有元素对在一起的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(V,W)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6DC04A0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，并将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相同的数据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聚合到一个元组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04E4554C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1A3A884" wp14:editId="5E84B82D">
            <wp:extent cx="2801711" cy="3119285"/>
            <wp:effectExtent l="0" t="0" r="0" b="5080"/>
            <wp:docPr id="253" name="图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813435" cy="313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8EFF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5A0BC3A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9_joi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 "a"), (2, "b"), (3, 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ir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 4), (2, 5), (4, 6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join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并打印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joi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rdd1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5CE7F5" w14:textId="64F5A18B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3 cogroup()</w:t>
      </w:r>
      <w:r w:rsidRPr="007B3361">
        <w:rPr>
          <w:rFonts w:ascii="Times New Roman" w:eastAsia="宋体" w:hAnsi="Times New Roman"/>
        </w:rPr>
        <w:t>类似</w:t>
      </w:r>
      <w:r w:rsidR="008A3547">
        <w:rPr>
          <w:rFonts w:ascii="Times New Roman" w:eastAsia="宋体" w:hAnsi="Times New Roman" w:hint="eastAsia"/>
        </w:rPr>
        <w:t>于</w:t>
      </w:r>
      <w:proofErr w:type="spellStart"/>
      <w:r w:rsidR="008A3547">
        <w:rPr>
          <w:rFonts w:ascii="Times New Roman" w:eastAsia="宋体" w:hAnsi="Times New Roman" w:hint="eastAsia"/>
        </w:rPr>
        <w:t>sql</w:t>
      </w:r>
      <w:proofErr w:type="spellEnd"/>
      <w:r w:rsidR="008A3547">
        <w:rPr>
          <w:rFonts w:ascii="Times New Roman" w:eastAsia="宋体" w:hAnsi="Times New Roman" w:hint="eastAsia"/>
        </w:rPr>
        <w:t>的</w:t>
      </w:r>
      <w:r w:rsidRPr="007B3361">
        <w:rPr>
          <w:rFonts w:ascii="Times New Roman" w:eastAsia="宋体" w:hAnsi="Times New Roman"/>
        </w:rPr>
        <w:t>全连接，但是在同一个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中对</w:t>
      </w:r>
      <w:r w:rsidRPr="007B3361">
        <w:rPr>
          <w:rFonts w:ascii="Times New Roman" w:eastAsia="宋体" w:hAnsi="Times New Roman"/>
        </w:rPr>
        <w:t>key</w:t>
      </w:r>
      <w:r w:rsidRPr="007B3361">
        <w:rPr>
          <w:rFonts w:ascii="Times New Roman" w:eastAsia="宋体" w:hAnsi="Times New Roman"/>
        </w:rPr>
        <w:t>聚合</w:t>
      </w:r>
    </w:p>
    <w:p w14:paraId="1DFCD6C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def cogroup[W</w:t>
      </w:r>
      <w:proofErr w:type="gramStart"/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](</w:t>
      </w:r>
      <w:proofErr w:type="gramEnd"/>
      <w:r w:rsidRPr="00462A55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 xml:space="preserve">, 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W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)])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, (</w:t>
      </w:r>
      <w:proofErr w:type="spellStart"/>
      <w:r w:rsidRPr="00462A55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462A55">
        <w:rPr>
          <w:rFonts w:ascii="Times New Roman" w:eastAsia="宋体" w:hAnsi="Times New Roman"/>
          <w:color w:val="FF0000"/>
          <w:kern w:val="2"/>
          <w:szCs w:val="21"/>
        </w:rPr>
        <w:t>[V]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 xml:space="preserve">, </w:t>
      </w:r>
      <w:proofErr w:type="spellStart"/>
      <w:r w:rsidRPr="00462A55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462A55">
        <w:rPr>
          <w:rFonts w:ascii="Times New Roman" w:eastAsia="宋体" w:hAnsi="Times New Roman"/>
          <w:color w:val="FF0000"/>
          <w:kern w:val="2"/>
          <w:szCs w:val="21"/>
        </w:rPr>
        <w:t>[W]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))]</w:t>
      </w:r>
    </w:p>
    <w:p w14:paraId="07C98F7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功能说明</w:t>
      </w:r>
    </w:p>
    <w:p w14:paraId="5A9211B6" w14:textId="6F72B0A5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在类型为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V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W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的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RDD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上调用，返回一个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(</w:t>
      </w:r>
      <w:proofErr w:type="spellStart"/>
      <w:r w:rsidRPr="007B3361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7B3361">
        <w:rPr>
          <w:rFonts w:ascii="Times New Roman" w:eastAsia="宋体" w:hAnsi="Times New Roman"/>
          <w:color w:val="FF0000"/>
          <w:kern w:val="2"/>
          <w:szCs w:val="21"/>
        </w:rPr>
        <w:t>&lt;V&gt;,</w:t>
      </w:r>
      <w:proofErr w:type="spellStart"/>
      <w:r w:rsidRPr="007B3361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7B3361">
        <w:rPr>
          <w:rFonts w:ascii="Times New Roman" w:eastAsia="宋体" w:hAnsi="Times New Roman"/>
          <w:color w:val="FF0000"/>
          <w:kern w:val="2"/>
          <w:szCs w:val="21"/>
        </w:rPr>
        <w:t>&lt;W&gt;)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类型的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RDD</w:t>
      </w:r>
    </w:p>
    <w:p w14:paraId="0D456BDE" w14:textId="77777777" w:rsidR="0090745D" w:rsidRPr="007B3361" w:rsidRDefault="0090745D" w:rsidP="0090745D">
      <w:pPr>
        <w:pStyle w:val="a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操作两个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RDD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的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KV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元素，每个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RDD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相同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key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的元素分别聚合成一个集合。</w:t>
      </w:r>
    </w:p>
    <w:p w14:paraId="30BE5D8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3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需求说明：创建两个</w:t>
      </w:r>
      <w:proofErr w:type="spellStart"/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，并将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key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相同的数据聚合到一个迭代器。</w:t>
      </w:r>
    </w:p>
    <w:p w14:paraId="12166819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49A8997" wp14:editId="579D2744">
            <wp:extent cx="3129382" cy="3236440"/>
            <wp:effectExtent l="0" t="0" r="0" b="2540"/>
            <wp:docPr id="248" name="图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136942" cy="324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4441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4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代码实现：</w:t>
      </w:r>
    </w:p>
    <w:p w14:paraId="00C77B42" w14:textId="77777777" w:rsidR="00FD6DB2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10_cogroup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"a"),(2,"b"),(3,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4),(2,5),(</w:t>
      </w:r>
      <w:r w:rsidR="00462A55">
        <w:rPr>
          <w:rFonts w:ascii="Times New Roman" w:eastAsia="宋体" w:hAnsi="Times New Roman" w:cs="Times New Roman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sz w:val="21"/>
          <w:szCs w:val="21"/>
        </w:rPr>
        <w:t>,6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cogroup</w:t>
      </w:r>
      <w:r w:rsidRPr="007B3361">
        <w:rPr>
          <w:rFonts w:ascii="Times New Roman" w:eastAsia="宋体" w:hAnsi="Times New Roman" w:cs="Times New Roman"/>
          <w:sz w:val="21"/>
          <w:szCs w:val="21"/>
        </w:rPr>
        <w:t>两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结果</w:t>
      </w:r>
    </w:p>
    <w:p w14:paraId="2F988FD3" w14:textId="5B2FC6E2" w:rsidR="00FD6DB2" w:rsidRPr="00FD6DB2" w:rsidRDefault="00FD6DB2" w:rsidP="00FD6DB2">
      <w:pPr>
        <w:pStyle w:val="affa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FD6DB2">
        <w:rPr>
          <w:rFonts w:ascii="Times New Roman" w:eastAsia="宋体" w:hAnsi="Times New Roman" w:cs="Times New Roman"/>
          <w:sz w:val="21"/>
          <w:szCs w:val="21"/>
        </w:rPr>
        <w:t>1,(</w:t>
      </w:r>
      <w:proofErr w:type="spellStart"/>
      <w:proofErr w:type="gramEnd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a),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4)))</w:t>
      </w:r>
    </w:p>
    <w:p w14:paraId="0AD2595D" w14:textId="70303AC0" w:rsidR="00FD6DB2" w:rsidRPr="00FD6DB2" w:rsidRDefault="00FD6DB2" w:rsidP="00FD6DB2">
      <w:pPr>
        <w:pStyle w:val="affa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FD6DB2">
        <w:rPr>
          <w:rFonts w:ascii="Times New Roman" w:eastAsia="宋体" w:hAnsi="Times New Roman" w:cs="Times New Roman"/>
          <w:sz w:val="21"/>
          <w:szCs w:val="21"/>
        </w:rPr>
        <w:t>2,(</w:t>
      </w:r>
      <w:proofErr w:type="spellStart"/>
      <w:proofErr w:type="gramEnd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b),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5)))</w:t>
      </w:r>
    </w:p>
    <w:p w14:paraId="42BAF1BE" w14:textId="5F3FD807" w:rsidR="00FD6DB2" w:rsidRPr="00FD6DB2" w:rsidRDefault="00FD6DB2" w:rsidP="00FD6DB2">
      <w:pPr>
        <w:pStyle w:val="affa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FD6DB2">
        <w:rPr>
          <w:rFonts w:ascii="Times New Roman" w:eastAsia="宋体" w:hAnsi="Times New Roman" w:cs="Times New Roman"/>
          <w:sz w:val="21"/>
          <w:szCs w:val="21"/>
        </w:rPr>
        <w:t>3,(</w:t>
      </w:r>
      <w:proofErr w:type="spellStart"/>
      <w:proofErr w:type="gramEnd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c),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)))</w:t>
      </w:r>
    </w:p>
    <w:p w14:paraId="38D46133" w14:textId="248D695A" w:rsidR="0064650C" w:rsidRPr="007B3361" w:rsidRDefault="00FD6DB2" w:rsidP="00FD6DB2">
      <w:pPr>
        <w:pStyle w:val="affa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/</w:t>
      </w:r>
      <w:r>
        <w:rPr>
          <w:rFonts w:ascii="Times New Roman" w:eastAsia="宋体" w:hAnsi="Times New Roman" w:cs="Times New Roman"/>
          <w:sz w:val="21"/>
          <w:szCs w:val="21"/>
        </w:rPr>
        <w:t xml:space="preserve">/ </w:t>
      </w:r>
      <w:r w:rsidRPr="00FD6DB2">
        <w:rPr>
          <w:rFonts w:ascii="Times New Roman" w:eastAsia="宋体" w:hAnsi="Times New Roman" w:cs="Times New Roman"/>
          <w:sz w:val="21"/>
          <w:szCs w:val="21"/>
        </w:rPr>
        <w:t>(4,(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),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6)))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group</w:t>
      </w:r>
      <w:proofErr w:type="spellEnd"/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rdd1).collect().foreach(</w:t>
      </w:r>
      <w:proofErr w:type="spellStart"/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64650C"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="0064650C"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="0064650C"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="0064650C"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6A1A244" w14:textId="53B7DC21" w:rsidR="0064650C" w:rsidRPr="007B3361" w:rsidRDefault="0064650C" w:rsidP="0064650C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3</w:t>
      </w:r>
      <w:r w:rsidRPr="007B3361">
        <w:rPr>
          <w:rFonts w:ascii="Times New Roman" w:eastAsia="宋体" w:hAnsi="Times New Roman" w:cs="Times New Roman"/>
        </w:rPr>
        <w:t xml:space="preserve">.4 </w:t>
      </w:r>
      <w:r w:rsidRPr="007B3361">
        <w:rPr>
          <w:rFonts w:ascii="Times New Roman" w:eastAsia="宋体" w:hAnsi="Times New Roman" w:cs="Times New Roman"/>
        </w:rPr>
        <w:t>案例实操（</w:t>
      </w:r>
      <w:r w:rsidR="00C31C12">
        <w:rPr>
          <w:rFonts w:ascii="Times New Roman" w:eastAsia="宋体" w:hAnsi="Times New Roman" w:cs="Times New Roman" w:hint="eastAsia"/>
        </w:rPr>
        <w:t>省份</w:t>
      </w:r>
      <w:r w:rsidRPr="007B3361">
        <w:rPr>
          <w:rFonts w:ascii="Times New Roman" w:eastAsia="宋体" w:hAnsi="Times New Roman" w:cs="Times New Roman"/>
        </w:rPr>
        <w:t>广告</w:t>
      </w:r>
      <w:r w:rsidR="00C31C12">
        <w:rPr>
          <w:rFonts w:ascii="Times New Roman" w:eastAsia="宋体" w:hAnsi="Times New Roman" w:cs="Times New Roman" w:hint="eastAsia"/>
        </w:rPr>
        <w:t>被</w:t>
      </w:r>
      <w:r w:rsidRPr="007B3361">
        <w:rPr>
          <w:rFonts w:ascii="Times New Roman" w:eastAsia="宋体" w:hAnsi="Times New Roman" w:cs="Times New Roman"/>
        </w:rPr>
        <w:t>点击</w:t>
      </w:r>
      <w:r w:rsidRPr="007B3361">
        <w:rPr>
          <w:rFonts w:ascii="Times New Roman" w:eastAsia="宋体" w:hAnsi="Times New Roman" w:cs="Times New Roman"/>
        </w:rPr>
        <w:t>Top3</w:t>
      </w:r>
      <w:r w:rsidRPr="007B3361">
        <w:rPr>
          <w:rFonts w:ascii="Times New Roman" w:eastAsia="宋体" w:hAnsi="Times New Roman" w:cs="Times New Roman"/>
        </w:rPr>
        <w:t>）</w:t>
      </w:r>
    </w:p>
    <w:p w14:paraId="41DAED9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0</w:t>
      </w:r>
      <w:r w:rsidRPr="007B3361">
        <w:rPr>
          <w:rFonts w:ascii="Times New Roman" w:eastAsia="宋体" w:hAnsi="Times New Roman"/>
          <w:kern w:val="2"/>
          <w:szCs w:val="21"/>
        </w:rPr>
        <w:t>）数据准备：时间戳，省份，城市，用户，广告，中间字段使用空格分割。</w:t>
      </w:r>
    </w:p>
    <w:p w14:paraId="06DA4A86" w14:textId="0F1A6736" w:rsidR="0064650C" w:rsidRPr="007B3361" w:rsidRDefault="00FC5D7F" w:rsidP="0064650C">
      <w:pPr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object w:dxaOrig="1056" w:dyaOrig="816" w14:anchorId="02F39611">
          <v:shape id="_x0000_i1045" type="#_x0000_t75" style="width:51.6pt;height:41.4pt" o:ole="">
            <v:imagedata r:id="rId75" o:title=""/>
          </v:shape>
          <o:OLEObject Type="Embed" ProgID="Package" ShapeID="_x0000_i1045" DrawAspect="Content" ObjectID="_1693679755" r:id="rId76"/>
        </w:object>
      </w:r>
    </w:p>
    <w:p w14:paraId="7F69A9C7" w14:textId="762ABE01" w:rsidR="0064650C" w:rsidRPr="007B3361" w:rsidRDefault="00C94210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201" w:dyaOrig="4046" w14:anchorId="55D0CB36">
          <v:shape id="_x0000_i1046" type="#_x0000_t75" style="width:411pt;height:229.2pt" o:ole="">
            <v:imagedata r:id="rId77" o:title=""/>
          </v:shape>
          <o:OLEObject Type="Embed" ProgID="PowerPoint.Show.12" ShapeID="_x0000_i1046" DrawAspect="Content" ObjectID="_1693679756" r:id="rId78"/>
        </w:object>
      </w:r>
    </w:p>
    <w:p w14:paraId="13A332DA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实现过程</w:t>
      </w:r>
    </w:p>
    <w:p w14:paraId="76E29CE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emo_ad_click_top3 {</w:t>
      </w:r>
    </w:p>
    <w:p w14:paraId="6EAA1D3C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F30866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3A0DDC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D691C9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初始化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</w:t>
      </w:r>
      <w:r w:rsidRPr="007B3361">
        <w:rPr>
          <w:rFonts w:ascii="Times New Roman" w:eastAsia="宋体" w:hAnsi="Times New Roman" w:cs="Times New Roman"/>
          <w:sz w:val="21"/>
          <w:szCs w:val="21"/>
        </w:rPr>
        <w:t>配置信息并建立与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</w:t>
      </w:r>
      <w:r w:rsidRPr="007B3361">
        <w:rPr>
          <w:rFonts w:ascii="Times New Roman" w:eastAsia="宋体" w:hAnsi="Times New Roman" w:cs="Times New Roman"/>
          <w:sz w:val="21"/>
          <w:szCs w:val="21"/>
        </w:rPr>
        <w:t>的连接</w:t>
      </w:r>
    </w:p>
    <w:p w14:paraId="247BC6DF" w14:textId="6FCD873A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="0090745D"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B891AF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5DBB02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80078E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 </w:t>
      </w:r>
      <w:r w:rsidRPr="007B3361">
        <w:rPr>
          <w:rFonts w:ascii="Times New Roman" w:eastAsia="宋体" w:hAnsi="Times New Roman" w:cs="Times New Roman"/>
          <w:sz w:val="21"/>
          <w:szCs w:val="21"/>
        </w:rPr>
        <w:t>读取日志文件，获取原始数据</w:t>
      </w:r>
    </w:p>
    <w:p w14:paraId="352B992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/agent.log")</w:t>
      </w:r>
    </w:p>
    <w:p w14:paraId="64A029F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F76C1A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原始数据进行结构转换</w:t>
      </w:r>
      <w:r w:rsidRPr="007B3361">
        <w:rPr>
          <w:rFonts w:ascii="Times New Roman" w:eastAsia="宋体" w:hAnsi="Times New Roman" w:cs="Times New Roman"/>
          <w:sz w:val="21"/>
          <w:szCs w:val="21"/>
        </w:rPr>
        <w:t>string =&gt;(prv-adv,1)</w:t>
      </w:r>
    </w:p>
    <w:p w14:paraId="39F0AE4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AndAdv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615A24F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line =&gt; {</w:t>
      </w:r>
    </w:p>
    <w:p w14:paraId="5A4915C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 ")</w:t>
      </w:r>
    </w:p>
    <w:p w14:paraId="40D4A13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1) + "-" +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4), 1)</w:t>
      </w:r>
    </w:p>
    <w:p w14:paraId="383ACBB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  }</w:t>
      </w:r>
    </w:p>
    <w:p w14:paraId="42A5556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BC99C1E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770CF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转换结构后的数据进行聚合统计（</w:t>
      </w:r>
      <w:r w:rsidRPr="007B3361">
        <w:rPr>
          <w:rFonts w:ascii="Times New Roman" w:eastAsia="宋体" w:hAnsi="Times New Roman" w:cs="Times New Roman"/>
          <w:sz w:val="21"/>
          <w:szCs w:val="21"/>
        </w:rPr>
        <w:t>prv-adv,1</w:t>
      </w:r>
      <w:r w:rsidRPr="007B3361">
        <w:rPr>
          <w:rFonts w:ascii="Times New Roman" w:eastAsia="宋体" w:hAnsi="Times New Roman" w:cs="Times New Roman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sz w:val="21"/>
          <w:szCs w:val="21"/>
        </w:rPr>
        <w:t>=&gt;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-adv,sum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239CA1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AndAdvToSum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AndAdvToOne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_ + _)</w:t>
      </w:r>
    </w:p>
    <w:p w14:paraId="0E0B4E3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2C5719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5.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统计的结果进行结构的转换（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-adv,sum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sz w:val="21"/>
          <w:szCs w:val="21"/>
        </w:rPr>
        <w:t>=&gt;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,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dv,sum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4BA3C29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ToAdvAndSum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(String, Int)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AndAdvToSum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646CE3AF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case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AndAdv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, sum) =&gt; {</w:t>
      </w:r>
    </w:p>
    <w:p w14:paraId="40679FB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k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AndAdv.spli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-")</w:t>
      </w:r>
    </w:p>
    <w:p w14:paraId="62663173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k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0),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k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), sum))</w:t>
      </w:r>
    </w:p>
    <w:p w14:paraId="0583F50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325CB94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2A3BE20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65B2A9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6. </w:t>
      </w:r>
      <w:r w:rsidRPr="007B3361">
        <w:rPr>
          <w:rFonts w:ascii="Times New Roman" w:eastAsia="宋体" w:hAnsi="Times New Roman" w:cs="Times New Roman"/>
          <w:sz w:val="21"/>
          <w:szCs w:val="21"/>
        </w:rPr>
        <w:t>根据省份对数据进行分组：</w:t>
      </w:r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v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,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dv,sum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) =&gt;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, Iterator[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dv,sum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])</w:t>
      </w:r>
    </w:p>
    <w:p w14:paraId="027CD87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terab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(String, Int)]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vToAdvAndSum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roup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A891444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DB2FA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7.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相同省份中的广告进行排序（降序），取前三名</w:t>
      </w:r>
    </w:p>
    <w:p w14:paraId="3EC0C87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Value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List[(String, Int)]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pValue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04D6885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&gt; {</w:t>
      </w:r>
    </w:p>
    <w:p w14:paraId="3539640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datas.toList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ortWit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</w:p>
    <w:p w14:paraId="75BEFBAA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    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ef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, right) =&gt; {</w:t>
      </w:r>
    </w:p>
    <w:p w14:paraId="3AC99F85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eft._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2 &gt; right._2</w:t>
      </w:r>
    </w:p>
    <w:p w14:paraId="63F98768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    }</w:t>
      </w:r>
    </w:p>
    <w:p w14:paraId="76CC95A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tak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3)</w:t>
      </w:r>
    </w:p>
    <w:p w14:paraId="2196A8C0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2BD4895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13A4D1C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510819B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8.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结果打印</w:t>
      </w:r>
    </w:p>
    <w:p w14:paraId="5548E7A1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Values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8EB00E6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8E6999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9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与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</w:t>
      </w:r>
      <w:r w:rsidRPr="007B3361">
        <w:rPr>
          <w:rFonts w:ascii="Times New Roman" w:eastAsia="宋体" w:hAnsi="Times New Roman" w:cs="Times New Roman"/>
          <w:sz w:val="21"/>
          <w:szCs w:val="21"/>
        </w:rPr>
        <w:t>的连接</w:t>
      </w:r>
    </w:p>
    <w:p w14:paraId="6475D797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7DCA0DD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613EC12" w14:textId="77777777" w:rsidR="0064650C" w:rsidRPr="007B3361" w:rsidRDefault="0064650C" w:rsidP="0064650C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4D1284D" w14:textId="2490E45C" w:rsidR="007217B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4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217B1" w:rsidRPr="007B3361">
        <w:rPr>
          <w:rFonts w:ascii="Times New Roman" w:eastAsia="宋体" w:hAnsi="Times New Roman"/>
          <w:color w:val="auto"/>
          <w:sz w:val="28"/>
          <w:szCs w:val="28"/>
        </w:rPr>
        <w:t>Action</w:t>
      </w:r>
      <w:r w:rsidR="009959F8" w:rsidRPr="007B3361">
        <w:rPr>
          <w:rFonts w:ascii="Times New Roman" w:eastAsia="宋体" w:hAnsi="Times New Roman"/>
          <w:color w:val="auto"/>
          <w:sz w:val="28"/>
          <w:szCs w:val="28"/>
        </w:rPr>
        <w:t>行动</w:t>
      </w:r>
      <w:r w:rsidR="00765247" w:rsidRPr="007B3361">
        <w:rPr>
          <w:rFonts w:ascii="Times New Roman" w:eastAsia="宋体" w:hAnsi="Times New Roman"/>
          <w:color w:val="auto"/>
          <w:sz w:val="28"/>
          <w:szCs w:val="28"/>
        </w:rPr>
        <w:t>算子</w:t>
      </w:r>
    </w:p>
    <w:p w14:paraId="25EB424D" w14:textId="00DA8C16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t>行动算子是触发了整个作业的执行。因为转换算子都是</w:t>
      </w:r>
      <w:proofErr w:type="gramStart"/>
      <w:r w:rsidRPr="007B3361">
        <w:rPr>
          <w:rFonts w:ascii="Times New Roman" w:eastAsia="宋体" w:hAnsi="Times New Roman"/>
        </w:rPr>
        <w:t>懒</w:t>
      </w:r>
      <w:proofErr w:type="gramEnd"/>
      <w:r w:rsidRPr="007B3361">
        <w:rPr>
          <w:rFonts w:ascii="Times New Roman" w:eastAsia="宋体" w:hAnsi="Times New Roman"/>
        </w:rPr>
        <w:t>加载，并不会立即执</w:t>
      </w:r>
      <w:r w:rsidRPr="007B3361">
        <w:rPr>
          <w:rFonts w:ascii="Times New Roman" w:eastAsia="宋体" w:hAnsi="Times New Roman"/>
          <w:szCs w:val="21"/>
        </w:rPr>
        <w:t>行。</w:t>
      </w:r>
    </w:p>
    <w:p w14:paraId="4A4BEA4A" w14:textId="4A5FB871" w:rsidR="006C4443" w:rsidRPr="007B3361" w:rsidRDefault="006C4443" w:rsidP="006C444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action</w:t>
      </w:r>
      <w:proofErr w:type="spellEnd"/>
    </w:p>
    <w:p w14:paraId="4D5B598A" w14:textId="2D362EC1" w:rsidR="00AB2D21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educe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聚合</w:t>
      </w:r>
    </w:p>
    <w:p w14:paraId="4486ED9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reduce(</w:t>
      </w:r>
      <w:proofErr w:type="gramEnd"/>
      <w:r w:rsidRPr="007B3361">
        <w:rPr>
          <w:rFonts w:ascii="Times New Roman" w:eastAsia="宋体" w:hAnsi="Times New Roman"/>
          <w:szCs w:val="21"/>
        </w:rPr>
        <w:t>f: (T, T) =&gt; T): T</w:t>
      </w:r>
    </w:p>
    <w:p w14:paraId="0756316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</w:t>
      </w:r>
      <w:r w:rsidRPr="007B3361">
        <w:rPr>
          <w:rFonts w:ascii="Times New Roman" w:eastAsia="宋体" w:hAnsi="Times New Roman"/>
          <w:szCs w:val="21"/>
        </w:rPr>
        <w:t>f</w:t>
      </w:r>
      <w:r w:rsidRPr="007B3361">
        <w:rPr>
          <w:rFonts w:ascii="Times New Roman" w:eastAsia="宋体" w:hAnsi="Times New Roman"/>
          <w:szCs w:val="21"/>
        </w:rPr>
        <w:t>函数聚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所有元素，先聚合分区内数据，再聚合分区间数据。</w:t>
      </w:r>
    </w:p>
    <w:p w14:paraId="10B2B51C" w14:textId="2FAD3720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7828D4A5" wp14:editId="569440F3">
            <wp:extent cx="2506980" cy="1569085"/>
            <wp:effectExtent l="19050" t="19050" r="26670" b="12065"/>
            <wp:docPr id="235" name="图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56908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AA17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聚合得到结果</w:t>
      </w:r>
    </w:p>
    <w:p w14:paraId="37BF7365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1_reduce {</w:t>
      </w:r>
    </w:p>
    <w:p w14:paraId="46BAC361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5E64A57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EBEA6DF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314ACDA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37FA23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5D8413D6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EF9F427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61835DD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9D733E2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FEE1B5A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C9C12A7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A846B07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450AEDFE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F590C41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聚合数据</w:t>
      </w:r>
    </w:p>
    <w:p w14:paraId="2637F16E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duc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_+_)</w:t>
      </w:r>
    </w:p>
    <w:p w14:paraId="4B35DE4E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C9E2BE7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B072765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C7F0584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00358CB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936CF91" w14:textId="50CD5B34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2227DD1" w14:textId="7A02E083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llec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以数组的形式返回数据集</w:t>
      </w:r>
    </w:p>
    <w:p w14:paraId="3041B0D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collect(</w:t>
      </w:r>
      <w:proofErr w:type="gramEnd"/>
      <w:r w:rsidRPr="007B3361">
        <w:rPr>
          <w:rFonts w:ascii="Times New Roman" w:eastAsia="宋体" w:hAnsi="Times New Roman"/>
          <w:szCs w:val="21"/>
        </w:rPr>
        <w:t>): Array[T]</w:t>
      </w:r>
    </w:p>
    <w:p w14:paraId="632AE460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在驱动程序中，以数组</w:t>
      </w:r>
      <w:r w:rsidRPr="007B3361">
        <w:rPr>
          <w:rFonts w:ascii="Times New Roman" w:eastAsia="宋体" w:hAnsi="Times New Roman"/>
          <w:szCs w:val="21"/>
        </w:rPr>
        <w:t>Array</w:t>
      </w:r>
      <w:r w:rsidRPr="007B3361">
        <w:rPr>
          <w:rFonts w:ascii="Times New Roman" w:eastAsia="宋体" w:hAnsi="Times New Roman"/>
          <w:szCs w:val="21"/>
        </w:rPr>
        <w:t>的形式返回数据集的所有元素。</w:t>
      </w:r>
    </w:p>
    <w:p w14:paraId="7F882BC2" w14:textId="19B6E214" w:rsidR="00AB2D21" w:rsidRPr="007B3361" w:rsidRDefault="00772DB7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hAnsiTheme="minorHAnsi" w:cs="微软雅黑" w:hint="eastAsia"/>
          <w:noProof/>
          <w:color w:val="004080"/>
          <w:sz w:val="24"/>
          <w:lang w:val="zh-CN"/>
        </w:rPr>
        <w:lastRenderedPageBreak/>
        <w:drawing>
          <wp:inline distT="0" distB="0" distL="0" distR="0" wp14:anchorId="7DD40B0D" wp14:editId="422C6CB3">
            <wp:extent cx="2224948" cy="2292596"/>
            <wp:effectExtent l="0" t="0" r="444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01" cy="230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3BF78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所有的数据都会被拉取到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Driver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端，慎用</w:t>
      </w:r>
    </w:p>
    <w:p w14:paraId="78D51A29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并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内容收集到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打印</w:t>
      </w:r>
    </w:p>
    <w:p w14:paraId="5E846DDE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2_collect {</w:t>
      </w:r>
    </w:p>
    <w:p w14:paraId="1977CF78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45EDEB3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6924407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448B9EE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5119CD4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FBA41CA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77AB4E1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979F50D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6BAE157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A63BCEA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F5355F1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B14DED5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6AB57AE0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F37D9FC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收集数据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river</w:t>
      </w:r>
    </w:p>
    <w:p w14:paraId="2CB286FE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llec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57F18E12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8E43389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599F74C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EB0E0FF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88A3682" w14:textId="0EEA0E64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9A723E2" w14:textId="5AAFED5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un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元素个数</w:t>
      </w:r>
    </w:p>
    <w:p w14:paraId="4C1889B1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count(</w:t>
      </w:r>
      <w:proofErr w:type="gramEnd"/>
      <w:r w:rsidRPr="007B3361">
        <w:rPr>
          <w:rFonts w:ascii="Times New Roman" w:eastAsia="宋体" w:hAnsi="Times New Roman"/>
          <w:szCs w:val="21"/>
        </w:rPr>
        <w:t>): Long</w:t>
      </w:r>
    </w:p>
    <w:p w14:paraId="6467170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元素的个数</w:t>
      </w:r>
    </w:p>
    <w:p w14:paraId="61EC4010" w14:textId="39437F54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3615AFBB" wp14:editId="6F8E4C16">
            <wp:extent cx="2513330" cy="1799590"/>
            <wp:effectExtent l="19050" t="19050" r="20320" b="10160"/>
            <wp:docPr id="233" name="图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330" cy="179959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286B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统计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条数</w:t>
      </w:r>
    </w:p>
    <w:p w14:paraId="03068D41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3_count {</w:t>
      </w:r>
    </w:p>
    <w:p w14:paraId="2D65B135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14C19BF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F84768C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7C4C19C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24454F7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527C52A8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67BE97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AB7A24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1D8DB1A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75A4A77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DE77ECA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4F7D0C5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5210D0AF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A22AF79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元素的个数</w:t>
      </w:r>
    </w:p>
    <w:p w14:paraId="4FB2B65C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unt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Long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un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160AB580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unt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3E1AD51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3C2D0A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3CB2A1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419F689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60BEC2C" w14:textId="2313EB98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AA10495" w14:textId="4C1C810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irs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的第一个元素</w:t>
      </w:r>
    </w:p>
    <w:p w14:paraId="4E398E7C" w14:textId="32241A5B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first(</w:t>
      </w:r>
      <w:proofErr w:type="gramEnd"/>
      <w:r w:rsidRPr="007B3361">
        <w:rPr>
          <w:rFonts w:ascii="Times New Roman" w:eastAsia="宋体" w:hAnsi="Times New Roman"/>
          <w:szCs w:val="21"/>
        </w:rPr>
        <w:t>): T</w:t>
      </w:r>
    </w:p>
    <w:p w14:paraId="111C1A65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第一个元素</w:t>
      </w:r>
    </w:p>
    <w:p w14:paraId="7E2D4504" w14:textId="199CA48C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790374A5" wp14:editId="45CCB76A">
            <wp:extent cx="2849245" cy="1751965"/>
            <wp:effectExtent l="19050" t="19050" r="27305" b="19685"/>
            <wp:docPr id="232" name="图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245" cy="175196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BDB0B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返回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第一个元素</w:t>
      </w:r>
    </w:p>
    <w:p w14:paraId="543B8724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4_first {</w:t>
      </w:r>
    </w:p>
    <w:p w14:paraId="0ABC47F9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421D167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06B543A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08B1FFE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45734D5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09295E4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28CFC61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5BB0A0D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37D7562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F0CF036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E684FFD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2D166DD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666410D6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7E6D8F4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元素的个数</w:t>
      </w:r>
    </w:p>
    <w:p w14:paraId="5E1DE21A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irstResul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rs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3B77FB01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rst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4E51D00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4962EFD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0957D45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1F3A658" w14:textId="77777777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FE5F8A4" w14:textId="447C35C0" w:rsidR="00ED6E91" w:rsidRPr="007B3361" w:rsidRDefault="00ED6E91" w:rsidP="00ED6E9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A754514" w14:textId="24FD177E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5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ake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由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n</w:t>
      </w:r>
      <w:proofErr w:type="gram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个</w:t>
      </w:r>
      <w:proofErr w:type="gram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元素组成的数组</w:t>
      </w:r>
    </w:p>
    <w:p w14:paraId="3FE7DA12" w14:textId="2E13DAD1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take(</w:t>
      </w:r>
      <w:proofErr w:type="gramEnd"/>
      <w:r w:rsidRPr="007B3361">
        <w:rPr>
          <w:rFonts w:ascii="Times New Roman" w:eastAsia="宋体" w:hAnsi="Times New Roman"/>
          <w:szCs w:val="21"/>
        </w:rPr>
        <w:t>num: Int): Array[T]</w:t>
      </w:r>
    </w:p>
    <w:p w14:paraId="3CA5BB28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一个由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前</w:t>
      </w:r>
      <w:r w:rsidRPr="007B3361">
        <w:rPr>
          <w:rFonts w:ascii="Times New Roman" w:eastAsia="宋体" w:hAnsi="Times New Roman"/>
          <w:szCs w:val="21"/>
        </w:rPr>
        <w:t>n</w:t>
      </w:r>
      <w:proofErr w:type="gramStart"/>
      <w:r w:rsidRPr="007B3361">
        <w:rPr>
          <w:rFonts w:ascii="Times New Roman" w:eastAsia="宋体" w:hAnsi="Times New Roman"/>
          <w:szCs w:val="21"/>
        </w:rPr>
        <w:t>个</w:t>
      </w:r>
      <w:proofErr w:type="gramEnd"/>
      <w:r w:rsidRPr="007B3361">
        <w:rPr>
          <w:rFonts w:ascii="Times New Roman" w:eastAsia="宋体" w:hAnsi="Times New Roman"/>
          <w:szCs w:val="21"/>
        </w:rPr>
        <w:t>元素组成的数组</w:t>
      </w:r>
    </w:p>
    <w:p w14:paraId="3D09C679" w14:textId="5C4BCFD5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149EC45F" wp14:editId="23859490">
            <wp:extent cx="3421380" cy="1811020"/>
            <wp:effectExtent l="19050" t="19050" r="26670" b="17780"/>
            <wp:docPr id="231" name="图片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181102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FDABC" w14:textId="1BF0F6B0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="00FD68F8">
        <w:rPr>
          <w:rFonts w:ascii="Times New Roman" w:eastAsia="宋体" w:hAnsi="Times New Roman" w:hint="eastAsia"/>
          <w:szCs w:val="21"/>
        </w:rPr>
        <w:t>，取出前两个元素</w:t>
      </w:r>
    </w:p>
    <w:p w14:paraId="4CF275FB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5_take {</w:t>
      </w:r>
    </w:p>
    <w:p w14:paraId="0CA4FDDF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0AC05C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265FB0E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D5D3389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8ED460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1765D4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4E4ACE2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3C90FE7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373D46D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DA94CB0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2EFD5C7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5E904F6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3770511F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AE4E07C" w14:textId="6FB429C3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前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2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个元素</w:t>
      </w:r>
    </w:p>
    <w:p w14:paraId="6984E729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akeResul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tak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2AA50250" w14:textId="0ABC021E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akeResult</w:t>
      </w:r>
      <w:r w:rsidR="00CF5626">
        <w:rPr>
          <w:rFonts w:ascii="Times New Roman" w:eastAsia="宋体" w:hAnsi="Times New Roman" w:cs="Times New Roman"/>
          <w:sz w:val="21"/>
          <w:szCs w:val="21"/>
        </w:rPr>
        <w:t>.mkString</w:t>
      </w:r>
      <w:proofErr w:type="spellEnd"/>
      <w:r w:rsidR="00CF5626">
        <w:rPr>
          <w:rFonts w:ascii="Times New Roman" w:eastAsia="宋体" w:hAnsi="Times New Roman" w:cs="Times New Roman"/>
          <w:sz w:val="21"/>
          <w:szCs w:val="21"/>
        </w:rPr>
        <w:t>(</w:t>
      </w:r>
      <w:r w:rsidR="00CF5626" w:rsidRPr="00CF5626">
        <w:rPr>
          <w:rFonts w:ascii="Times New Roman" w:eastAsia="宋体" w:hAnsi="Times New Roman" w:cs="Times New Roman"/>
          <w:sz w:val="21"/>
          <w:szCs w:val="21"/>
        </w:rPr>
        <w:t>","</w:t>
      </w:r>
      <w:r w:rsidR="00CF5626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756788D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B5B899E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1BB6EC8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E95B636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751A762" w14:textId="507C215D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27AE0B6" w14:textId="340C112A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6 </w:t>
      </w:r>
      <w:proofErr w:type="spell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akeOrdered</w:t>
      </w:r>
      <w:proofErr w:type="spell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该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排序后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n</w:t>
      </w:r>
      <w:proofErr w:type="gram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个</w:t>
      </w:r>
      <w:proofErr w:type="gram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元素组成的数组</w:t>
      </w:r>
    </w:p>
    <w:p w14:paraId="7F0B9130" w14:textId="24F39451" w:rsidR="00AB2D21" w:rsidRPr="00D34419" w:rsidRDefault="00AB2D21" w:rsidP="00ED6E9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takeOrdered</w:t>
      </w:r>
      <w:proofErr w:type="spellEnd"/>
      <w:r w:rsidRPr="007B3361">
        <w:rPr>
          <w:rFonts w:ascii="Times New Roman" w:eastAsia="宋体" w:hAnsi="Times New Roman"/>
          <w:szCs w:val="21"/>
        </w:rPr>
        <w:t>(</w:t>
      </w:r>
      <w:proofErr w:type="gramEnd"/>
      <w:r w:rsidRPr="00D34419">
        <w:rPr>
          <w:rFonts w:ascii="Times New Roman" w:eastAsia="宋体" w:hAnsi="Times New Roman"/>
          <w:color w:val="FF0000"/>
          <w:szCs w:val="21"/>
        </w:rPr>
        <w:t>num</w:t>
      </w:r>
      <w:r w:rsidRPr="007B3361">
        <w:rPr>
          <w:rFonts w:ascii="Times New Roman" w:eastAsia="宋体" w:hAnsi="Times New Roman"/>
          <w:szCs w:val="21"/>
        </w:rPr>
        <w:t xml:space="preserve">: Int)(implicit </w:t>
      </w:r>
      <w:proofErr w:type="spellStart"/>
      <w:r w:rsidRPr="007B3361">
        <w:rPr>
          <w:rFonts w:ascii="Times New Roman" w:eastAsia="宋体" w:hAnsi="Times New Roman"/>
          <w:szCs w:val="21"/>
        </w:rPr>
        <w:t>ord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: Ordering[T]): </w:t>
      </w:r>
      <w:r w:rsidRPr="00D34419">
        <w:rPr>
          <w:rFonts w:ascii="Times New Roman" w:eastAsia="宋体" w:hAnsi="Times New Roman"/>
          <w:color w:val="FF0000"/>
          <w:szCs w:val="21"/>
        </w:rPr>
        <w:t>Array[T]</w:t>
      </w:r>
    </w:p>
    <w:p w14:paraId="79CDCDE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排序后的前</w:t>
      </w:r>
      <w:r w:rsidRPr="007B3361">
        <w:rPr>
          <w:rFonts w:ascii="Times New Roman" w:eastAsia="宋体" w:hAnsi="Times New Roman"/>
          <w:szCs w:val="21"/>
        </w:rPr>
        <w:t>n</w:t>
      </w:r>
      <w:proofErr w:type="gramStart"/>
      <w:r w:rsidRPr="007B3361">
        <w:rPr>
          <w:rFonts w:ascii="Times New Roman" w:eastAsia="宋体" w:hAnsi="Times New Roman"/>
          <w:szCs w:val="21"/>
        </w:rPr>
        <w:t>个</w:t>
      </w:r>
      <w:proofErr w:type="gramEnd"/>
      <w:r w:rsidRPr="007B3361">
        <w:rPr>
          <w:rFonts w:ascii="Times New Roman" w:eastAsia="宋体" w:hAnsi="Times New Roman"/>
          <w:szCs w:val="21"/>
        </w:rPr>
        <w:t>元素组成的数组</w:t>
      </w:r>
    </w:p>
    <w:p w14:paraId="67620816" w14:textId="7D467FA3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29E02FAE" wp14:editId="11748567">
            <wp:extent cx="3345180" cy="1781810"/>
            <wp:effectExtent l="19050" t="19050" r="26670" b="27940"/>
            <wp:docPr id="230" name="图片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17818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73DFC8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takeOrdere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num: Int)(implici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Ordering[T]): Array[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ithSco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25CB906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......</w:t>
      </w:r>
    </w:p>
    <w:p w14:paraId="2A32EBF5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if 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RDDs.partitions.lengt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= 0) {</w:t>
      </w:r>
    </w:p>
    <w:p w14:paraId="7E92D92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ray.empty</w:t>
      </w:r>
      <w:proofErr w:type="spellEnd"/>
    </w:p>
    <w:p w14:paraId="62A10A5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 else {</w:t>
      </w:r>
    </w:p>
    <w:p w14:paraId="571600AC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s.reduc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{ 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queue1, queue2) =&gt;</w:t>
      </w:r>
    </w:p>
    <w:p w14:paraId="02249D41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queue1 ++= queue2</w:t>
      </w:r>
    </w:p>
    <w:p w14:paraId="51B18720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queue1</w:t>
      </w:r>
    </w:p>
    <w:p w14:paraId="2299BF87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}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oArray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orte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F5573E8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48FB06A" w14:textId="0C4C91A2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D2B3F73" w14:textId="51F12692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</w:t>
      </w:r>
      <w:r w:rsidR="00CE58BB" w:rsidRPr="007B3361">
        <w:rPr>
          <w:rFonts w:ascii="Times New Roman" w:eastAsia="宋体" w:hAnsi="Times New Roman"/>
          <w:szCs w:val="21"/>
        </w:rPr>
        <w:t>获取该</w:t>
      </w:r>
      <w:r w:rsidR="00CE58BB" w:rsidRPr="007B3361">
        <w:rPr>
          <w:rFonts w:ascii="Times New Roman" w:eastAsia="宋体" w:hAnsi="Times New Roman"/>
          <w:szCs w:val="21"/>
        </w:rPr>
        <w:t>RDD</w:t>
      </w:r>
      <w:r w:rsidR="00CE58BB" w:rsidRPr="007B3361">
        <w:rPr>
          <w:rFonts w:ascii="Times New Roman" w:eastAsia="宋体" w:hAnsi="Times New Roman"/>
          <w:szCs w:val="21"/>
        </w:rPr>
        <w:t>排序后的前</w:t>
      </w:r>
      <w:r w:rsidR="00CE58BB" w:rsidRPr="007B3361">
        <w:rPr>
          <w:rFonts w:ascii="Times New Roman" w:eastAsia="宋体" w:hAnsi="Times New Roman"/>
          <w:szCs w:val="21"/>
        </w:rPr>
        <w:t>2</w:t>
      </w:r>
      <w:r w:rsidR="00CE58BB" w:rsidRPr="007B3361">
        <w:rPr>
          <w:rFonts w:ascii="Times New Roman" w:eastAsia="宋体" w:hAnsi="Times New Roman"/>
          <w:szCs w:val="21"/>
        </w:rPr>
        <w:t>个元素</w:t>
      </w:r>
      <w:r w:rsidR="00CE58BB" w:rsidRPr="007B3361">
        <w:rPr>
          <w:rFonts w:ascii="Times New Roman" w:eastAsia="宋体" w:hAnsi="Times New Roman"/>
          <w:szCs w:val="21"/>
        </w:rPr>
        <w:t xml:space="preserve"> </w:t>
      </w:r>
    </w:p>
    <w:p w14:paraId="77123460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6_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takeOrdered{</w:t>
      </w:r>
      <w:proofErr w:type="gramEnd"/>
    </w:p>
    <w:p w14:paraId="10702C2E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A5BAA5E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9A3A0D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55DC63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9895C8F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5B09F1B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3D4C1C0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419AEA7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84E169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6C52AC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5069CE9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9BE6C36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List(1,3,2,4))</w:t>
      </w:r>
    </w:p>
    <w:p w14:paraId="794A3E16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03CD677" w14:textId="7B8D505B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</w:t>
      </w:r>
      <w:r w:rsidR="00416CB6">
        <w:rPr>
          <w:rFonts w:ascii="Times New Roman" w:eastAsia="宋体" w:hAnsi="Times New Roman" w:cs="Times New Roman" w:hint="eastAsia"/>
          <w:sz w:val="21"/>
          <w:szCs w:val="21"/>
        </w:rPr>
        <w:t>排完序后的前两个元素</w:t>
      </w:r>
    </w:p>
    <w:p w14:paraId="28FC7277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esult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takeOrdere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77C013E5" w14:textId="1945D83D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Start"/>
      <w:r w:rsidR="00414D3B" w:rsidRPr="007B3361">
        <w:rPr>
          <w:rFonts w:ascii="Times New Roman" w:eastAsia="宋体" w:hAnsi="Times New Roman" w:cs="Times New Roman"/>
          <w:sz w:val="21"/>
          <w:szCs w:val="21"/>
        </w:rPr>
        <w:t>result.mkString</w:t>
      </w:r>
      <w:proofErr w:type="spellEnd"/>
      <w:proofErr w:type="gramEnd"/>
      <w:r w:rsidR="00414D3B" w:rsidRPr="007B3361">
        <w:rPr>
          <w:rFonts w:ascii="Times New Roman" w:eastAsia="宋体" w:hAnsi="Times New Roman" w:cs="Times New Roman"/>
          <w:sz w:val="21"/>
          <w:szCs w:val="21"/>
        </w:rPr>
        <w:t>(","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EC8422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39DFBA1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ECB0AD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E6B61D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C135945" w14:textId="6894AA53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E265F1C" w14:textId="3AE8B904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7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aggregate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案例</w:t>
      </w:r>
    </w:p>
    <w:p w14:paraId="411B85DF" w14:textId="22E81DFF" w:rsidR="00AB2D21" w:rsidRPr="007B3361" w:rsidRDefault="009538B9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7335" w:dyaOrig="4126" w14:anchorId="1891DE69">
          <v:shape id="_x0000_i1047" type="#_x0000_t75" style="width:415.8pt;height:235.2pt" o:ole="">
            <v:imagedata r:id="rId85" o:title=""/>
          </v:shape>
          <o:OLEObject Type="Embed" ProgID="PowerPoint.Show.12" ShapeID="_x0000_i1047" DrawAspect="Content" ObjectID="_1693679757" r:id="rId86"/>
        </w:object>
      </w:r>
    </w:p>
    <w:p w14:paraId="57EB878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相加得到结果</w:t>
      </w:r>
    </w:p>
    <w:p w14:paraId="22463E35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7_aggregate {</w:t>
      </w:r>
    </w:p>
    <w:p w14:paraId="7BCD49D2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D9603F0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F21D166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F6B0D45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8E8FA6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CDA9E81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9FF7BFA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943F9BE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FD0B248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454603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13FB81E3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2B29085" w14:textId="42EA966C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 2, 3, 4),</w:t>
      </w:r>
      <w:r w:rsidR="00414D3B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2B0D56">
        <w:rPr>
          <w:rFonts w:ascii="Times New Roman" w:eastAsia="宋体" w:hAnsi="Times New Roman" w:cs="Times New Roman"/>
          <w:color w:val="FF0000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75F1ADB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696038C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该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所有元素相加得到结果</w:t>
      </w:r>
    </w:p>
    <w:p w14:paraId="2412F059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esult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aggregat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0)(_ + _, _ + _)</w:t>
      </w:r>
    </w:p>
    <w:p w14:paraId="059B3BAF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esult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aggregat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10)(_ + _, _ + _)</w:t>
      </w:r>
    </w:p>
    <w:p w14:paraId="2F4D68A4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7B41AAB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result)</w:t>
      </w:r>
    </w:p>
    <w:p w14:paraId="636FE9B6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765D1EB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833064D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885A152" w14:textId="77777777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C27575C" w14:textId="198AAF9E" w:rsidR="00A527EF" w:rsidRPr="007B3361" w:rsidRDefault="00A527EF" w:rsidP="00A527EF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65E967C" w14:textId="07130EA5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8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old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案例</w:t>
      </w:r>
    </w:p>
    <w:p w14:paraId="75BFBC68" w14:textId="66BD999C" w:rsidR="00AB2D21" w:rsidRPr="007B3361" w:rsidRDefault="00414D3B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7311" w:dyaOrig="4115" w14:anchorId="2F0E1E77">
          <v:shape id="_x0000_i1048" type="#_x0000_t75" style="width:414pt;height:227.4pt" o:ole="">
            <v:imagedata r:id="rId87" o:title=""/>
          </v:shape>
          <o:OLEObject Type="Embed" ProgID="PowerPoint.Show.12" ShapeID="_x0000_i1048" DrawAspect="Content" ObjectID="_1693679758" r:id="rId88"/>
        </w:object>
      </w:r>
    </w:p>
    <w:p w14:paraId="57ABC5C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相加得到结果</w:t>
      </w:r>
    </w:p>
    <w:p w14:paraId="1A74AF8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8_fold {</w:t>
      </w:r>
    </w:p>
    <w:p w14:paraId="097EFDF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7E2262D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9DF7BB0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D990BF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36DEF2F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B7DA4B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E257EC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F7DD19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8DE6F4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85F3C4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898289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059F68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 2, 3, 4))</w:t>
      </w:r>
    </w:p>
    <w:p w14:paraId="46548D49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4BD125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该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所有元素相加得到结果</w:t>
      </w:r>
    </w:p>
    <w:p w14:paraId="5475983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oldResul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old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)(_+_)</w:t>
      </w:r>
    </w:p>
    <w:p w14:paraId="3E5DD63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old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0F0D4F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226529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33BE67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C053B20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42406A" w14:textId="0FB9F094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97ADFCD" w14:textId="17D62A0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9 </w:t>
      </w:r>
      <w:proofErr w:type="spell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untByKey</w:t>
      </w:r>
      <w:proofErr w:type="spell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统计每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key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的个数</w:t>
      </w:r>
    </w:p>
    <w:p w14:paraId="49E87C36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untByKey</w:t>
      </w:r>
      <w:proofErr w:type="spellEnd"/>
      <w:r w:rsidRPr="007B3361">
        <w:rPr>
          <w:rFonts w:ascii="Times New Roman" w:eastAsia="宋体" w:hAnsi="Times New Roman"/>
          <w:szCs w:val="21"/>
        </w:rPr>
        <w:t>(</w:t>
      </w:r>
      <w:proofErr w:type="gramEnd"/>
      <w:r w:rsidRPr="007B3361">
        <w:rPr>
          <w:rFonts w:ascii="Times New Roman" w:eastAsia="宋体" w:hAnsi="Times New Roman"/>
          <w:szCs w:val="21"/>
        </w:rPr>
        <w:t>): Map[K, Long]</w:t>
      </w:r>
    </w:p>
    <w:p w14:paraId="76F1FB0E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统计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个数</w:t>
      </w:r>
    </w:p>
    <w:p w14:paraId="3C394751" w14:textId="7737878A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4BB3772C" wp14:editId="1637CE4A">
            <wp:extent cx="3404235" cy="2265045"/>
            <wp:effectExtent l="19050" t="19050" r="24765" b="20955"/>
            <wp:docPr id="229" name="图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235" cy="226504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1B23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proofErr w:type="spellStart"/>
      <w:r w:rsidRPr="007B3361">
        <w:rPr>
          <w:rFonts w:ascii="Times New Roman" w:eastAsia="宋体" w:hAnsi="Times New Roman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szCs w:val="21"/>
        </w:rPr>
        <w:t>，统计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个数</w:t>
      </w:r>
    </w:p>
    <w:p w14:paraId="5B18186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9_countByKey {</w:t>
      </w:r>
    </w:p>
    <w:p w14:paraId="466C863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C662700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5F3133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93564F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06E7FB0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5A2572B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9AF4A1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04B9821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BC04EE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B9F9D4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56190D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AFDB50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1, "a"), (1, "a"), (1, "a"), (2, "b"), (3, "c"), (3, "c")))</w:t>
      </w:r>
    </w:p>
    <w:p w14:paraId="7215FD1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09A726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统计每种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个数</w:t>
      </w:r>
    </w:p>
    <w:p w14:paraId="5022E12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esult: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llection.Map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[Int, Long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unt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6524A74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result)</w:t>
      </w:r>
    </w:p>
    <w:p w14:paraId="4A32304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272D35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A223EE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ED48B7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7F6DDF4" w14:textId="1AF68F9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F80B537" w14:textId="3F0F9BF4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0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av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相关算子</w:t>
      </w:r>
    </w:p>
    <w:p w14:paraId="77B4DBB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8"/>
        </w:rPr>
      </w:pPr>
      <w:r w:rsidRPr="007B3361">
        <w:rPr>
          <w:rFonts w:ascii="Times New Roman" w:eastAsia="宋体" w:hAnsi="Times New Roman"/>
          <w:b/>
          <w:bCs/>
          <w:szCs w:val="21"/>
        </w:rPr>
        <w:t>1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b/>
          <w:bCs/>
          <w:szCs w:val="28"/>
        </w:rPr>
        <w:t>saveAsTextFile</w:t>
      </w:r>
      <w:proofErr w:type="spellEnd"/>
      <w:r w:rsidRPr="007B3361">
        <w:rPr>
          <w:rFonts w:ascii="Times New Roman" w:eastAsia="宋体" w:hAnsi="Times New Roman"/>
          <w:b/>
          <w:bCs/>
          <w:szCs w:val="28"/>
        </w:rPr>
        <w:t>(path)</w:t>
      </w:r>
      <w:r w:rsidRPr="007B3361">
        <w:rPr>
          <w:rFonts w:ascii="Times New Roman" w:eastAsia="宋体" w:hAnsi="Times New Roman"/>
          <w:b/>
          <w:bCs/>
          <w:szCs w:val="28"/>
        </w:rPr>
        <w:t>保存成</w:t>
      </w:r>
      <w:r w:rsidRPr="007B3361">
        <w:rPr>
          <w:rFonts w:ascii="Times New Roman" w:eastAsia="宋体" w:hAnsi="Times New Roman"/>
          <w:b/>
          <w:bCs/>
          <w:szCs w:val="28"/>
        </w:rPr>
        <w:t>Text</w:t>
      </w:r>
      <w:r w:rsidRPr="007B3361">
        <w:rPr>
          <w:rFonts w:ascii="Times New Roman" w:eastAsia="宋体" w:hAnsi="Times New Roman"/>
          <w:b/>
          <w:bCs/>
          <w:szCs w:val="28"/>
        </w:rPr>
        <w:t>文件</w:t>
      </w:r>
    </w:p>
    <w:p w14:paraId="705EDCE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024DF592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将数据集的元素以</w:t>
      </w:r>
      <w:proofErr w:type="spellStart"/>
      <w:r w:rsidRPr="007B3361">
        <w:rPr>
          <w:rFonts w:ascii="Times New Roman" w:eastAsia="宋体" w:hAnsi="Times New Roman"/>
          <w:szCs w:val="21"/>
        </w:rPr>
        <w:t>textfile</w:t>
      </w:r>
      <w:proofErr w:type="spellEnd"/>
      <w:r w:rsidRPr="007B3361">
        <w:rPr>
          <w:rFonts w:ascii="Times New Roman" w:eastAsia="宋体" w:hAnsi="Times New Roman"/>
          <w:szCs w:val="21"/>
        </w:rPr>
        <w:t>的形式保存到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文件系统或者其他支持的文件系统，对于每个元素，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将会调用</w:t>
      </w:r>
      <w:proofErr w:type="spellStart"/>
      <w:r w:rsidRPr="007B3361">
        <w:rPr>
          <w:rFonts w:ascii="Times New Roman" w:eastAsia="宋体" w:hAnsi="Times New Roman"/>
          <w:szCs w:val="21"/>
        </w:rPr>
        <w:t>toString</w:t>
      </w:r>
      <w:proofErr w:type="spellEnd"/>
      <w:r w:rsidRPr="007B3361">
        <w:rPr>
          <w:rFonts w:ascii="Times New Roman" w:eastAsia="宋体" w:hAnsi="Times New Roman"/>
          <w:szCs w:val="21"/>
        </w:rPr>
        <w:t>方法，将它装换为文件中的文本</w:t>
      </w:r>
    </w:p>
    <w:p w14:paraId="03D29F8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1"/>
        </w:rPr>
      </w:pPr>
      <w:r w:rsidRPr="007B3361">
        <w:rPr>
          <w:rFonts w:ascii="Times New Roman" w:eastAsia="宋体" w:hAnsi="Times New Roman"/>
          <w:b/>
          <w:bCs/>
          <w:szCs w:val="21"/>
        </w:rPr>
        <w:t>2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b/>
          <w:bCs/>
          <w:szCs w:val="21"/>
        </w:rPr>
        <w:t>saveAsSequenceFile</w:t>
      </w:r>
      <w:proofErr w:type="spellEnd"/>
      <w:r w:rsidRPr="007B3361">
        <w:rPr>
          <w:rFonts w:ascii="Times New Roman" w:eastAsia="宋体" w:hAnsi="Times New Roman"/>
          <w:b/>
          <w:bCs/>
          <w:szCs w:val="21"/>
        </w:rPr>
        <w:t>(path) </w:t>
      </w:r>
      <w:r w:rsidRPr="007B3361">
        <w:rPr>
          <w:rFonts w:ascii="Times New Roman" w:eastAsia="宋体" w:hAnsi="Times New Roman"/>
          <w:b/>
          <w:bCs/>
          <w:szCs w:val="21"/>
        </w:rPr>
        <w:t>保存成</w:t>
      </w:r>
      <w:proofErr w:type="spellStart"/>
      <w:r w:rsidRPr="007B3361">
        <w:rPr>
          <w:rFonts w:ascii="Times New Roman" w:eastAsia="宋体" w:hAnsi="Times New Roman"/>
          <w:b/>
          <w:bCs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b/>
          <w:bCs/>
          <w:szCs w:val="21"/>
        </w:rPr>
        <w:t>文件</w:t>
      </w:r>
    </w:p>
    <w:p w14:paraId="423FE94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28E5E9DD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将数据集中的元素以</w:t>
      </w:r>
      <w:r w:rsidRPr="007B3361">
        <w:rPr>
          <w:rFonts w:ascii="Times New Roman" w:eastAsia="宋体" w:hAnsi="Times New Roman"/>
          <w:szCs w:val="21"/>
        </w:rPr>
        <w:t xml:space="preserve">Hadoop </w:t>
      </w:r>
      <w:proofErr w:type="spellStart"/>
      <w:r w:rsidRPr="007B3361">
        <w:rPr>
          <w:rFonts w:ascii="Times New Roman" w:eastAsia="宋体" w:hAnsi="Times New Roman"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szCs w:val="21"/>
        </w:rPr>
        <w:t>的格式保存到指定的目录下，可以使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或者其他</w:t>
      </w:r>
      <w:r w:rsidRPr="007B3361">
        <w:rPr>
          <w:rFonts w:ascii="Times New Roman" w:eastAsia="宋体" w:hAnsi="Times New Roman"/>
          <w:szCs w:val="21"/>
        </w:rPr>
        <w:t>Hadoop</w:t>
      </w:r>
      <w:r w:rsidRPr="007B3361">
        <w:rPr>
          <w:rFonts w:ascii="Times New Roman" w:eastAsia="宋体" w:hAnsi="Times New Roman"/>
          <w:szCs w:val="21"/>
        </w:rPr>
        <w:t>支持的文件系统。</w:t>
      </w:r>
    </w:p>
    <w:p w14:paraId="17498CA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只有</w:t>
      </w:r>
      <w:proofErr w:type="spellStart"/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kv</w:t>
      </w:r>
      <w:proofErr w:type="spellEnd"/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类型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有该操作，单值的没有</w:t>
      </w:r>
    </w:p>
    <w:p w14:paraId="7BA542B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1"/>
        </w:rPr>
      </w:pPr>
      <w:r w:rsidRPr="007B3361">
        <w:rPr>
          <w:rFonts w:ascii="Times New Roman" w:eastAsia="宋体" w:hAnsi="Times New Roman"/>
          <w:b/>
          <w:bCs/>
          <w:szCs w:val="21"/>
        </w:rPr>
        <w:t>3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b/>
          <w:bCs/>
          <w:szCs w:val="21"/>
        </w:rPr>
        <w:t>saveAsObjectFile</w:t>
      </w:r>
      <w:proofErr w:type="spellEnd"/>
      <w:r w:rsidRPr="007B3361">
        <w:rPr>
          <w:rFonts w:ascii="Times New Roman" w:eastAsia="宋体" w:hAnsi="Times New Roman"/>
          <w:b/>
          <w:bCs/>
          <w:szCs w:val="21"/>
        </w:rPr>
        <w:t>(path) </w:t>
      </w:r>
      <w:r w:rsidRPr="007B3361">
        <w:rPr>
          <w:rFonts w:ascii="Times New Roman" w:eastAsia="宋体" w:hAnsi="Times New Roman"/>
          <w:b/>
          <w:bCs/>
          <w:szCs w:val="21"/>
        </w:rPr>
        <w:t>序列化</w:t>
      </w:r>
      <w:proofErr w:type="gramStart"/>
      <w:r w:rsidRPr="007B3361">
        <w:rPr>
          <w:rFonts w:ascii="Times New Roman" w:eastAsia="宋体" w:hAnsi="Times New Roman"/>
          <w:b/>
          <w:bCs/>
          <w:szCs w:val="21"/>
        </w:rPr>
        <w:t>成对象</w:t>
      </w:r>
      <w:proofErr w:type="gramEnd"/>
      <w:r w:rsidRPr="007B3361">
        <w:rPr>
          <w:rFonts w:ascii="Times New Roman" w:eastAsia="宋体" w:hAnsi="Times New Roman"/>
          <w:b/>
          <w:bCs/>
          <w:szCs w:val="21"/>
        </w:rPr>
        <w:t>保存到文件</w:t>
      </w:r>
    </w:p>
    <w:p w14:paraId="0DFE8B0E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792960B0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用于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元素序列化成对象，存储到文件中。</w:t>
      </w:r>
    </w:p>
    <w:p w14:paraId="436F408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018DA12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10_save {</w:t>
      </w:r>
    </w:p>
    <w:p w14:paraId="316BCCED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FA17AB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0EC881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D2CD95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C9BBD9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DC45C6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1190D5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921B87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1DAEA2B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FA53F7D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118185A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0F189C6" w14:textId="65B839C2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,</w:t>
      </w:r>
      <w:r w:rsidR="00224D19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3D3F418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EC2A92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成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ex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4CDFD1FF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aveAs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")</w:t>
      </w:r>
    </w:p>
    <w:p w14:paraId="4188108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1BEE222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序列化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成对象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到文件</w:t>
      </w:r>
    </w:p>
    <w:p w14:paraId="19A0B3E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aveAsObjec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1")</w:t>
      </w:r>
    </w:p>
    <w:p w14:paraId="4522127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472C050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成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7EC9992F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(_,1)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aveAsSequence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2")</w:t>
      </w:r>
    </w:p>
    <w:p w14:paraId="1706906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1DE30F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408FEA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81ED40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A84E184" w14:textId="71B96F74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0C48E98" w14:textId="7DB6D9E3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oreach(f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遍历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每一个元素</w:t>
      </w:r>
    </w:p>
    <w:p w14:paraId="2F9F2D52" w14:textId="1EC42B1D" w:rsidR="00AB2D21" w:rsidRPr="007B3361" w:rsidRDefault="006F58CB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7198" w:dyaOrig="4049" w14:anchorId="3EEFB8D0">
          <v:shape id="_x0000_i1049" type="#_x0000_t75" style="width:414pt;height:233.4pt" o:ole="">
            <v:imagedata r:id="rId90" o:title=""/>
          </v:shape>
          <o:OLEObject Type="Embed" ProgID="PowerPoint.Show.12" ShapeID="_x0000_i1049" DrawAspect="Content" ObjectID="_1693679759" r:id="rId91"/>
        </w:object>
      </w:r>
    </w:p>
    <w:p w14:paraId="089A5CF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对每个元素进行打印</w:t>
      </w:r>
    </w:p>
    <w:p w14:paraId="7A8F133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11_foreach {</w:t>
      </w:r>
    </w:p>
    <w:p w14:paraId="5DE1AB4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575A65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D7AB9E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83BE25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C67C9D9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4B76F4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C351B1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C5DE7F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39991D6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209486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792AED9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EEA45DF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,2)</w:t>
      </w:r>
    </w:p>
    <w:p w14:paraId="7C8771DF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73286D9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1007A1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收集后打印</w:t>
      </w:r>
    </w:p>
    <w:p w14:paraId="3A58AE88" w14:textId="5DEB38CB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llec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foreach</w:t>
      </w:r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72C59B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B7AB82A" w14:textId="405CA353" w:rsidR="00C74C4D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****************")</w:t>
      </w:r>
    </w:p>
    <w:p w14:paraId="3CF2789A" w14:textId="77777777" w:rsidR="00A04D0A" w:rsidRPr="007B3361" w:rsidRDefault="00A04D0A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DF818A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布式打印</w:t>
      </w:r>
    </w:p>
    <w:p w14:paraId="21D74A3D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oreac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B47D22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D55699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0C0E71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36EA61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F641A3D" w14:textId="46E68B6F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454201C" w14:textId="10337FE3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5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序列化</w:t>
      </w:r>
    </w:p>
    <w:p w14:paraId="3A60B813" w14:textId="7BD2B9D3" w:rsidR="00AB2D2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在实际开发中我们往往需要自己定义一些对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操作，那么此时需要注意的是，初始化工作是在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进行的，而实际运行程序是在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进行的，这就涉及到了跨进程通信，是需要序列化的。下面我们看几个例子：</w:t>
      </w:r>
    </w:p>
    <w:p w14:paraId="2B828BF1" w14:textId="71D5A3EB" w:rsidR="00AB2D21" w:rsidRPr="007B3361" w:rsidRDefault="000A655B" w:rsidP="000A655B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2BFE728C" wp14:editId="5F7D96D6">
            <wp:extent cx="4060825" cy="2292998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061342" cy="22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F6AA0" w14:textId="6AA748A6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闭包检查</w:t>
      </w:r>
    </w:p>
    <w:p w14:paraId="10CF364F" w14:textId="11E8F6EA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serializable</w:t>
      </w:r>
      <w:proofErr w:type="spellEnd"/>
    </w:p>
    <w:p w14:paraId="7DEA604D" w14:textId="24FE237D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闭包引入</w:t>
      </w:r>
      <w:r w:rsidR="00B20D08">
        <w:rPr>
          <w:rFonts w:ascii="Times New Roman" w:eastAsia="宋体" w:hAnsi="Times New Roman" w:hint="eastAsia"/>
          <w:szCs w:val="21"/>
        </w:rPr>
        <w:t>（</w:t>
      </w:r>
      <w:r w:rsidR="00B20D08" w:rsidRPr="00B20D08">
        <w:rPr>
          <w:rFonts w:ascii="Times New Roman" w:eastAsia="宋体" w:hAnsi="Times New Roman" w:hint="eastAsia"/>
          <w:color w:val="FF0000"/>
          <w:szCs w:val="21"/>
        </w:rPr>
        <w:t>有闭包就需要进行序列化</w:t>
      </w:r>
      <w:r w:rsidR="00B20D08">
        <w:rPr>
          <w:rFonts w:ascii="Times New Roman" w:eastAsia="宋体" w:hAnsi="Times New Roman" w:hint="eastAsia"/>
          <w:szCs w:val="21"/>
        </w:rPr>
        <w:t>）</w:t>
      </w:r>
    </w:p>
    <w:p w14:paraId="773B438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1_object {</w:t>
      </w:r>
    </w:p>
    <w:p w14:paraId="379AA04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202D48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19FFCA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1ABB887" w14:textId="77777777" w:rsidR="00C74C4D" w:rsidRPr="00094285" w:rsidRDefault="00C74C4D" w:rsidP="00C74C4D">
      <w:pPr>
        <w:pStyle w:val="affa"/>
        <w:rPr>
          <w:rFonts w:ascii="Times New Roman" w:eastAsia="宋体" w:hAnsi="Times New Roman" w:cs="Times New Roman"/>
          <w:sz w:val="18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094285">
        <w:rPr>
          <w:rFonts w:ascii="Times New Roman" w:eastAsia="宋体" w:hAnsi="Times New Roman" w:cs="Times New Roman"/>
          <w:sz w:val="18"/>
        </w:rPr>
        <w:t>//1.</w:t>
      </w:r>
      <w:r w:rsidRPr="00094285">
        <w:rPr>
          <w:rFonts w:ascii="Times New Roman" w:eastAsia="宋体" w:hAnsi="Times New Roman" w:cs="Times New Roman"/>
          <w:sz w:val="18"/>
        </w:rPr>
        <w:t>创建</w:t>
      </w:r>
      <w:proofErr w:type="spellStart"/>
      <w:r w:rsidRPr="00094285">
        <w:rPr>
          <w:rFonts w:ascii="Times New Roman" w:eastAsia="宋体" w:hAnsi="Times New Roman" w:cs="Times New Roman"/>
          <w:sz w:val="18"/>
        </w:rPr>
        <w:t>SparkConf</w:t>
      </w:r>
      <w:proofErr w:type="spellEnd"/>
      <w:r w:rsidRPr="00094285">
        <w:rPr>
          <w:rFonts w:ascii="Times New Roman" w:eastAsia="宋体" w:hAnsi="Times New Roman" w:cs="Times New Roman"/>
          <w:sz w:val="18"/>
        </w:rPr>
        <w:t>并设置</w:t>
      </w:r>
      <w:r w:rsidRPr="00094285">
        <w:rPr>
          <w:rFonts w:ascii="Times New Roman" w:eastAsia="宋体" w:hAnsi="Times New Roman" w:cs="Times New Roman"/>
          <w:sz w:val="18"/>
        </w:rPr>
        <w:t>App</w:t>
      </w:r>
      <w:r w:rsidRPr="00094285">
        <w:rPr>
          <w:rFonts w:ascii="Times New Roman" w:eastAsia="宋体" w:hAnsi="Times New Roman" w:cs="Times New Roman"/>
          <w:sz w:val="18"/>
        </w:rPr>
        <w:t>名称</w:t>
      </w:r>
    </w:p>
    <w:p w14:paraId="63D2FF8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0A2371D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A290F2D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094285">
        <w:rPr>
          <w:rFonts w:ascii="Times New Roman" w:eastAsia="宋体" w:hAnsi="Times New Roman" w:cs="Times New Roman"/>
          <w:sz w:val="18"/>
        </w:rPr>
        <w:t>//2.</w:t>
      </w:r>
      <w:r w:rsidRPr="00094285">
        <w:rPr>
          <w:rFonts w:ascii="Times New Roman" w:eastAsia="宋体" w:hAnsi="Times New Roman" w:cs="Times New Roman"/>
          <w:sz w:val="18"/>
        </w:rPr>
        <w:t>创建</w:t>
      </w:r>
      <w:proofErr w:type="spellStart"/>
      <w:r w:rsidRPr="00094285">
        <w:rPr>
          <w:rFonts w:ascii="Times New Roman" w:eastAsia="宋体" w:hAnsi="Times New Roman" w:cs="Times New Roman"/>
          <w:sz w:val="18"/>
        </w:rPr>
        <w:t>SparkContext</w:t>
      </w:r>
      <w:proofErr w:type="spellEnd"/>
      <w:r w:rsidRPr="00094285">
        <w:rPr>
          <w:rFonts w:ascii="Times New Roman" w:eastAsia="宋体" w:hAnsi="Times New Roman" w:cs="Times New Roman"/>
          <w:sz w:val="18"/>
        </w:rPr>
        <w:t>，该对象是提交</w:t>
      </w:r>
      <w:r w:rsidRPr="00094285">
        <w:rPr>
          <w:rFonts w:ascii="Times New Roman" w:eastAsia="宋体" w:hAnsi="Times New Roman" w:cs="Times New Roman"/>
          <w:sz w:val="18"/>
        </w:rPr>
        <w:t>Spark App</w:t>
      </w:r>
      <w:r w:rsidRPr="00094285">
        <w:rPr>
          <w:rFonts w:ascii="Times New Roman" w:eastAsia="宋体" w:hAnsi="Times New Roman" w:cs="Times New Roman"/>
          <w:sz w:val="18"/>
        </w:rPr>
        <w:t>的入口</w:t>
      </w:r>
    </w:p>
    <w:p w14:paraId="743821A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8705B50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96BDCE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094285">
        <w:rPr>
          <w:rFonts w:ascii="Times New Roman" w:eastAsia="宋体" w:hAnsi="Times New Roman" w:cs="Times New Roman"/>
          <w:sz w:val="18"/>
        </w:rPr>
        <w:t>//3.</w:t>
      </w:r>
      <w:r w:rsidRPr="00094285">
        <w:rPr>
          <w:rFonts w:ascii="Times New Roman" w:eastAsia="宋体" w:hAnsi="Times New Roman" w:cs="Times New Roman"/>
          <w:sz w:val="18"/>
        </w:rPr>
        <w:t>创建两个对象</w:t>
      </w:r>
    </w:p>
    <w:p w14:paraId="3A06B01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user1 = new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User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D9EF78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1.name =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zhangsa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</w:p>
    <w:p w14:paraId="468A588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472D0C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user2 = new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User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3C0B37F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2.name =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si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</w:p>
    <w:p w14:paraId="2121C844" w14:textId="77777777" w:rsidR="004277E2" w:rsidRPr="007B3361" w:rsidRDefault="004277E2" w:rsidP="004277E2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FAFC965" w14:textId="353A858A" w:rsidR="00C74C4D" w:rsidRPr="007B3361" w:rsidRDefault="004277E2" w:rsidP="004277E2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="00C74C4D"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="00C74C4D" w:rsidRPr="007B3361">
        <w:rPr>
          <w:rFonts w:ascii="Times New Roman" w:eastAsia="宋体" w:hAnsi="Times New Roman" w:cs="Times New Roman"/>
          <w:sz w:val="21"/>
          <w:szCs w:val="21"/>
        </w:rPr>
        <w:t xml:space="preserve"> userRDD1: RDD[User] = </w:t>
      </w:r>
      <w:proofErr w:type="spellStart"/>
      <w:proofErr w:type="gramStart"/>
      <w:r w:rsidR="00C74C4D"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="00C74C4D" w:rsidRPr="007B3361">
        <w:rPr>
          <w:rFonts w:ascii="Times New Roman" w:eastAsia="宋体" w:hAnsi="Times New Roman" w:cs="Times New Roman"/>
          <w:sz w:val="21"/>
          <w:szCs w:val="21"/>
        </w:rPr>
        <w:t>(List(user1, user2))</w:t>
      </w:r>
    </w:p>
    <w:p w14:paraId="45CE0B4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C933F58" w14:textId="77777777" w:rsidR="00C74C4D" w:rsidRPr="00094285" w:rsidRDefault="00C74C4D" w:rsidP="00C74C4D">
      <w:pPr>
        <w:pStyle w:val="affa"/>
        <w:rPr>
          <w:rFonts w:ascii="Times New Roman" w:eastAsia="宋体" w:hAnsi="Times New Roman" w:cs="Times New Roman"/>
          <w:sz w:val="18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094285">
        <w:rPr>
          <w:rFonts w:ascii="Times New Roman" w:eastAsia="宋体" w:hAnsi="Times New Roman" w:cs="Times New Roman"/>
          <w:sz w:val="18"/>
        </w:rPr>
        <w:t xml:space="preserve">//3.1 </w:t>
      </w:r>
      <w:r w:rsidRPr="00094285">
        <w:rPr>
          <w:rFonts w:ascii="Times New Roman" w:eastAsia="宋体" w:hAnsi="Times New Roman" w:cs="Times New Roman"/>
          <w:sz w:val="18"/>
        </w:rPr>
        <w:t>打印，</w:t>
      </w:r>
      <w:r w:rsidRPr="00094285">
        <w:rPr>
          <w:rFonts w:ascii="Times New Roman" w:eastAsia="宋体" w:hAnsi="Times New Roman" w:cs="Times New Roman"/>
          <w:sz w:val="18"/>
        </w:rPr>
        <w:t>ERROR</w:t>
      </w:r>
      <w:r w:rsidRPr="00094285">
        <w:rPr>
          <w:rFonts w:ascii="Times New Roman" w:eastAsia="宋体" w:hAnsi="Times New Roman" w:cs="Times New Roman"/>
          <w:sz w:val="18"/>
        </w:rPr>
        <w:t>报</w:t>
      </w:r>
      <w:proofErr w:type="spellStart"/>
      <w:r w:rsidRPr="00094285">
        <w:rPr>
          <w:rFonts w:ascii="Times New Roman" w:eastAsia="宋体" w:hAnsi="Times New Roman" w:cs="Times New Roman"/>
          <w:sz w:val="18"/>
        </w:rPr>
        <w:t>java.</w:t>
      </w:r>
      <w:proofErr w:type="gramStart"/>
      <w:r w:rsidRPr="00094285">
        <w:rPr>
          <w:rFonts w:ascii="Times New Roman" w:eastAsia="宋体" w:hAnsi="Times New Roman" w:cs="Times New Roman"/>
          <w:sz w:val="18"/>
        </w:rPr>
        <w:t>io.NotSerializableException</w:t>
      </w:r>
      <w:proofErr w:type="spellEnd"/>
      <w:proofErr w:type="gramEnd"/>
    </w:p>
    <w:p w14:paraId="07F1CE5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userRDD1.foreach(user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user.name))</w:t>
      </w:r>
    </w:p>
    <w:p w14:paraId="6284A78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161AF4E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332111F" w14:textId="3974E4E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094285">
        <w:rPr>
          <w:rFonts w:ascii="Times New Roman" w:eastAsia="宋体" w:hAnsi="Times New Roman" w:cs="Times New Roman"/>
          <w:sz w:val="18"/>
        </w:rPr>
        <w:t xml:space="preserve">//3.2 </w:t>
      </w:r>
      <w:r w:rsidRPr="00094285">
        <w:rPr>
          <w:rFonts w:ascii="Times New Roman" w:eastAsia="宋体" w:hAnsi="Times New Roman" w:cs="Times New Roman"/>
          <w:sz w:val="18"/>
        </w:rPr>
        <w:t>打印，</w:t>
      </w:r>
      <w:r w:rsidRPr="00274A45">
        <w:rPr>
          <w:rFonts w:ascii="Times New Roman" w:eastAsia="宋体" w:hAnsi="Times New Roman" w:cs="Times New Roman"/>
          <w:color w:val="FF0000"/>
          <w:sz w:val="18"/>
        </w:rPr>
        <w:t>RIGHT</w:t>
      </w:r>
      <w:r w:rsidR="004F2C75" w:rsidRPr="00094285">
        <w:rPr>
          <w:rFonts w:ascii="Times New Roman" w:eastAsia="宋体" w:hAnsi="Times New Roman" w:cs="Times New Roman"/>
          <w:sz w:val="18"/>
        </w:rPr>
        <w:t xml:space="preserve"> </w:t>
      </w:r>
      <w:r w:rsidR="00722D88" w:rsidRPr="00094285">
        <w:rPr>
          <w:rFonts w:ascii="Times New Roman" w:eastAsia="宋体" w:hAnsi="Times New Roman" w:cs="Times New Roman" w:hint="eastAsia"/>
          <w:sz w:val="18"/>
        </w:rPr>
        <w:t>（</w:t>
      </w:r>
      <w:r w:rsidR="004F2C75" w:rsidRPr="00274A45">
        <w:rPr>
          <w:rFonts w:ascii="Times New Roman" w:eastAsia="宋体" w:hAnsi="Times New Roman" w:cs="Times New Roman" w:hint="eastAsia"/>
          <w:color w:val="FF0000"/>
          <w:sz w:val="18"/>
        </w:rPr>
        <w:t>因为没有</w:t>
      </w:r>
      <w:proofErr w:type="gramStart"/>
      <w:r w:rsidR="004F2C75" w:rsidRPr="00274A45">
        <w:rPr>
          <w:rFonts w:ascii="Times New Roman" w:eastAsia="宋体" w:hAnsi="Times New Roman" w:cs="Times New Roman" w:hint="eastAsia"/>
          <w:color w:val="FF0000"/>
          <w:sz w:val="18"/>
        </w:rPr>
        <w:t>传对象</w:t>
      </w:r>
      <w:proofErr w:type="gramEnd"/>
      <w:r w:rsidR="004F2C75" w:rsidRPr="00274A45">
        <w:rPr>
          <w:rFonts w:ascii="Times New Roman" w:eastAsia="宋体" w:hAnsi="Times New Roman" w:cs="Times New Roman" w:hint="eastAsia"/>
          <w:color w:val="FF0000"/>
          <w:sz w:val="18"/>
        </w:rPr>
        <w:t>到</w:t>
      </w:r>
      <w:r w:rsidR="004F2C75" w:rsidRPr="00274A45">
        <w:rPr>
          <w:rFonts w:ascii="Times New Roman" w:eastAsia="宋体" w:hAnsi="Times New Roman" w:cs="Times New Roman" w:hint="eastAsia"/>
          <w:color w:val="FF0000"/>
          <w:sz w:val="18"/>
        </w:rPr>
        <w:t>Executor</w:t>
      </w:r>
      <w:r w:rsidR="004F2C75" w:rsidRPr="00274A45">
        <w:rPr>
          <w:rFonts w:ascii="Times New Roman" w:eastAsia="宋体" w:hAnsi="Times New Roman" w:cs="Times New Roman" w:hint="eastAsia"/>
          <w:color w:val="FF0000"/>
          <w:sz w:val="18"/>
        </w:rPr>
        <w:t>端</w:t>
      </w:r>
      <w:r w:rsidR="00722D88" w:rsidRPr="00094285">
        <w:rPr>
          <w:rFonts w:ascii="Times New Roman" w:eastAsia="宋体" w:hAnsi="Times New Roman" w:cs="Times New Roman" w:hint="eastAsia"/>
          <w:sz w:val="18"/>
        </w:rPr>
        <w:t>）</w:t>
      </w:r>
    </w:p>
    <w:p w14:paraId="52C7858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userRDD2: RDD[</w:t>
      </w:r>
      <w:r w:rsidRPr="00F1596A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))</w:t>
      </w:r>
    </w:p>
    <w:p w14:paraId="4B59D5B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userRDD2.foreach(user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user.name))</w:t>
      </w:r>
    </w:p>
    <w:p w14:paraId="5068D99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25EA7B4" w14:textId="77777777" w:rsidR="00E73699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094285">
        <w:rPr>
          <w:rFonts w:ascii="Times New Roman" w:eastAsia="宋体" w:hAnsi="Times New Roman" w:cs="Times New Roman"/>
          <w:sz w:val="18"/>
        </w:rPr>
        <w:t xml:space="preserve">//3.3 </w:t>
      </w:r>
      <w:r w:rsidRPr="00094285">
        <w:rPr>
          <w:rFonts w:ascii="Times New Roman" w:eastAsia="宋体" w:hAnsi="Times New Roman" w:cs="Times New Roman"/>
          <w:sz w:val="18"/>
        </w:rPr>
        <w:t>打印，</w:t>
      </w:r>
      <w:r w:rsidRPr="00094285">
        <w:rPr>
          <w:rFonts w:ascii="Times New Roman" w:eastAsia="宋体" w:hAnsi="Times New Roman" w:cs="Times New Roman"/>
          <w:sz w:val="18"/>
        </w:rPr>
        <w:t>ERROR Task not serializable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</w:p>
    <w:p w14:paraId="61708FAE" w14:textId="77E84A3D" w:rsidR="00C74C4D" w:rsidRPr="00094285" w:rsidRDefault="00E73699" w:rsidP="00E73699">
      <w:pPr>
        <w:pStyle w:val="affa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//</w:t>
      </w:r>
      <w:r w:rsidR="00C74C4D" w:rsidRPr="00094285">
        <w:rPr>
          <w:rFonts w:ascii="Times New Roman" w:eastAsia="宋体" w:hAnsi="Times New Roman" w:cs="Times New Roman"/>
          <w:color w:val="FF0000"/>
          <w:sz w:val="18"/>
        </w:rPr>
        <w:t>注意：</w:t>
      </w:r>
      <w:r>
        <w:rPr>
          <w:rFonts w:ascii="Times New Roman" w:eastAsia="宋体" w:hAnsi="Times New Roman" w:cs="Times New Roman" w:hint="eastAsia"/>
          <w:color w:val="FF0000"/>
          <w:sz w:val="18"/>
        </w:rPr>
        <w:t>此段代码</w:t>
      </w:r>
      <w:r w:rsidR="00C74C4D" w:rsidRPr="00094285">
        <w:rPr>
          <w:rFonts w:ascii="Times New Roman" w:eastAsia="宋体" w:hAnsi="Times New Roman" w:cs="Times New Roman"/>
          <w:color w:val="FF0000"/>
          <w:sz w:val="18"/>
        </w:rPr>
        <w:t>没执行就报错了</w:t>
      </w:r>
      <w:r w:rsidR="00094285" w:rsidRPr="00094285">
        <w:rPr>
          <w:rFonts w:ascii="Times New Roman" w:eastAsia="宋体" w:hAnsi="Times New Roman" w:cs="Times New Roman" w:hint="eastAsia"/>
          <w:color w:val="FF0000"/>
          <w:sz w:val="18"/>
        </w:rPr>
        <w:t>,</w:t>
      </w:r>
      <w:r>
        <w:rPr>
          <w:rFonts w:ascii="Times New Roman" w:eastAsia="宋体" w:hAnsi="Times New Roman" w:cs="Times New Roman" w:hint="eastAsia"/>
          <w:color w:val="FF0000"/>
          <w:sz w:val="18"/>
        </w:rPr>
        <w:t>因为</w:t>
      </w:r>
      <w:r w:rsidR="00094285">
        <w:rPr>
          <w:rFonts w:ascii="Times New Roman" w:eastAsia="宋体" w:hAnsi="Times New Roman" w:cs="Times New Roman" w:hint="eastAsia"/>
          <w:color w:val="FF0000"/>
          <w:sz w:val="18"/>
        </w:rPr>
        <w:t>spark</w:t>
      </w:r>
      <w:r w:rsidR="00094285">
        <w:rPr>
          <w:rFonts w:ascii="Times New Roman" w:eastAsia="宋体" w:hAnsi="Times New Roman" w:cs="Times New Roman" w:hint="eastAsia"/>
          <w:color w:val="FF0000"/>
          <w:sz w:val="18"/>
        </w:rPr>
        <w:t>自带</w:t>
      </w:r>
      <w:r w:rsidR="00094285" w:rsidRPr="00094285">
        <w:rPr>
          <w:rFonts w:ascii="Times New Roman" w:eastAsia="宋体" w:hAnsi="Times New Roman" w:cs="Times New Roman" w:hint="eastAsia"/>
          <w:color w:val="FF0000"/>
          <w:sz w:val="18"/>
        </w:rPr>
        <w:t>闭包检查</w:t>
      </w:r>
    </w:p>
    <w:p w14:paraId="364502E4" w14:textId="7578FDE2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RDD2.foreach(user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="00094285" w:rsidRPr="00094285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user.name+" love "+</w:t>
      </w:r>
      <w:r w:rsidR="00094285" w:rsidRPr="00094285">
        <w:rPr>
          <w:rFonts w:ascii="Times New Roman" w:eastAsia="宋体" w:hAnsi="Times New Roman" w:cs="Times New Roman"/>
          <w:color w:val="FF0000"/>
          <w:sz w:val="21"/>
          <w:szCs w:val="21"/>
        </w:rPr>
        <w:t>user1.name</w:t>
      </w:r>
      <w:r w:rsidRPr="007B3361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108CC84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3EB673E" w14:textId="77777777" w:rsidR="00C74C4D" w:rsidRPr="00094285" w:rsidRDefault="00C74C4D" w:rsidP="00C74C4D">
      <w:pPr>
        <w:pStyle w:val="affa"/>
        <w:rPr>
          <w:rFonts w:ascii="Times New Roman" w:eastAsia="宋体" w:hAnsi="Times New Roman" w:cs="Times New Roman"/>
          <w:sz w:val="18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094285">
        <w:rPr>
          <w:rFonts w:ascii="Times New Roman" w:eastAsia="宋体" w:hAnsi="Times New Roman" w:cs="Times New Roman"/>
          <w:sz w:val="18"/>
        </w:rPr>
        <w:t>//4.</w:t>
      </w:r>
      <w:r w:rsidRPr="00094285">
        <w:rPr>
          <w:rFonts w:ascii="Times New Roman" w:eastAsia="宋体" w:hAnsi="Times New Roman" w:cs="Times New Roman"/>
          <w:sz w:val="18"/>
        </w:rPr>
        <w:t>关闭连接</w:t>
      </w:r>
    </w:p>
    <w:p w14:paraId="78E4722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EFBA6E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73E7489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209816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1B68A97" w14:textId="06F00179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="00C7288F">
        <w:rPr>
          <w:rFonts w:ascii="Times New Roman" w:eastAsia="宋体" w:hAnsi="Times New Roman" w:cs="Times New Roman" w:hint="eastAsia"/>
          <w:sz w:val="21"/>
          <w:szCs w:val="21"/>
        </w:rPr>
        <w:t>case</w:t>
      </w:r>
      <w:r w:rsidR="00C7288F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User</w:t>
      </w:r>
      <w:r w:rsidR="00C7288F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="00C7288F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52EF767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   var name: String = _</w:t>
      </w:r>
    </w:p>
    <w:p w14:paraId="47A12C4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}</w:t>
      </w:r>
    </w:p>
    <w:p w14:paraId="0D2D216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User extends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rializable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17670BF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var name: String = _</w:t>
      </w:r>
    </w:p>
    <w:p w14:paraId="60DF903E" w14:textId="6742C843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EE2FF6" w14:textId="0A3550D6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序列化方法和属性</w:t>
      </w:r>
    </w:p>
    <w:p w14:paraId="2EB2DCD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说明</w:t>
      </w:r>
    </w:p>
    <w:p w14:paraId="1ECFE4BA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：算子以外的代码都是在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执行</w:t>
      </w:r>
    </w:p>
    <w:p w14:paraId="28867044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：算子里面的代码都是在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执行</w:t>
      </w:r>
    </w:p>
    <w:p w14:paraId="488D992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7A14742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2_function {</w:t>
      </w:r>
    </w:p>
    <w:p w14:paraId="7DBA092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4FD6A71" w14:textId="4540D082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28BD567" w14:textId="77777777" w:rsidR="00F94095" w:rsidRPr="007B3361" w:rsidRDefault="00F94095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8E94C16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918DC6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29CD4C2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3EED54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C79A4B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1B1E89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1349AF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1A2A7CE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"hello world", "hello spark", "hive"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)</w:t>
      </w:r>
    </w:p>
    <w:p w14:paraId="6B059A9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1080D9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Search</w:t>
      </w:r>
      <w:r w:rsidRPr="007B3361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3CFEFE9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search = new Search("hello")</w:t>
      </w:r>
    </w:p>
    <w:p w14:paraId="1D7A2720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23BAD8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：算子以外的代码都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执行</w:t>
      </w:r>
    </w:p>
    <w:p w14:paraId="767DB32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Executor</w:t>
      </w:r>
      <w:r w:rsidRPr="007B3361">
        <w:rPr>
          <w:rFonts w:ascii="Times New Roman" w:eastAsia="宋体" w:hAnsi="Times New Roman" w:cs="Times New Roman"/>
          <w:sz w:val="21"/>
          <w:szCs w:val="21"/>
        </w:rPr>
        <w:t>：算子里面的代码都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Executo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执行</w:t>
      </w:r>
    </w:p>
    <w:p w14:paraId="4F4F544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函数传递，打印：</w:t>
      </w:r>
      <w:r w:rsidRPr="007B3361">
        <w:rPr>
          <w:rFonts w:ascii="Times New Roman" w:eastAsia="宋体" w:hAnsi="Times New Roman" w:cs="Times New Roman"/>
          <w:sz w:val="21"/>
          <w:szCs w:val="21"/>
        </w:rPr>
        <w:t>ERROR Task not serializable</w:t>
      </w:r>
    </w:p>
    <w:p w14:paraId="3160478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etMatch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.collect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5A436C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7D5F6AA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属性传递，打印：</w:t>
      </w:r>
      <w:r w:rsidRPr="007B3361">
        <w:rPr>
          <w:rFonts w:ascii="Times New Roman" w:eastAsia="宋体" w:hAnsi="Times New Roman" w:cs="Times New Roman"/>
          <w:sz w:val="21"/>
          <w:szCs w:val="21"/>
        </w:rPr>
        <w:t>ERROR Task not serializable</w:t>
      </w:r>
    </w:p>
    <w:p w14:paraId="06649C19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etMatche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.collect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CC5115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F383C6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B71516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54C68B5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}</w:t>
      </w:r>
    </w:p>
    <w:p w14:paraId="1F59B98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02E43D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9EE190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class Search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query:String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 extends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rializable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5E42EDAB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8A4A7F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: String): Boolean = {</w:t>
      </w:r>
    </w:p>
    <w:p w14:paraId="6FCB94D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.contai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query)</w:t>
      </w:r>
    </w:p>
    <w:p w14:paraId="70195F68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86E0342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F7FB2C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函数序列化案例</w:t>
      </w:r>
    </w:p>
    <w:p w14:paraId="70FB224F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1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6D60279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his.isMatch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1CDC6FB4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FB612BF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6FA18B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39394A1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属性序列化案例</w:t>
      </w:r>
    </w:p>
    <w:p w14:paraId="1FB99E09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2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2EF085EE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his.quer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)</w:t>
      </w:r>
    </w:p>
    <w:p w14:paraId="5C4EB9F3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query))</w:t>
      </w:r>
    </w:p>
    <w:p w14:paraId="53408BD9" w14:textId="54155940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q = query</w:t>
      </w:r>
      <w:r w:rsidR="005C62CC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="005C62CC" w:rsidRPr="00A44843">
        <w:rPr>
          <w:rFonts w:ascii="Times New Roman" w:eastAsia="宋体" w:hAnsi="Times New Roman" w:cs="Times New Roman"/>
          <w:color w:val="FF0000"/>
          <w:sz w:val="21"/>
          <w:szCs w:val="21"/>
        </w:rPr>
        <w:t>//</w:t>
      </w:r>
      <w:r w:rsidR="005C62CC" w:rsidRPr="00A44843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q</w:t>
      </w:r>
      <w:r w:rsidR="005C62CC" w:rsidRPr="00A44843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是</w:t>
      </w:r>
      <w:r w:rsidR="005C62CC" w:rsidRPr="00A44843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get</w:t>
      </w:r>
      <w:r w:rsidR="005C62CC" w:rsidRPr="00A44843">
        <w:rPr>
          <w:rFonts w:ascii="Times New Roman" w:eastAsia="宋体" w:hAnsi="Times New Roman" w:cs="Times New Roman"/>
          <w:color w:val="FF0000"/>
          <w:sz w:val="21"/>
          <w:szCs w:val="21"/>
        </w:rPr>
        <w:t>Mathche2</w:t>
      </w:r>
      <w:r w:rsidR="005C62CC" w:rsidRPr="00A44843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的局部变量，与</w:t>
      </w:r>
      <w:r w:rsidR="005C62CC" w:rsidRPr="00A44843">
        <w:rPr>
          <w:rFonts w:ascii="Times New Roman" w:eastAsia="宋体" w:hAnsi="Times New Roman" w:cs="Times New Roman"/>
          <w:color w:val="FF0000"/>
          <w:sz w:val="21"/>
          <w:szCs w:val="21"/>
        </w:rPr>
        <w:t>Search</w:t>
      </w:r>
      <w:r w:rsidR="005C62CC" w:rsidRPr="00A44843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无关，直接形成了闭包效果</w:t>
      </w:r>
    </w:p>
    <w:p w14:paraId="6E41E53C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q))</w:t>
      </w:r>
    </w:p>
    <w:p w14:paraId="71043417" w14:textId="77777777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9859BC5" w14:textId="494F5BF4" w:rsidR="00C74C4D" w:rsidRPr="007B3361" w:rsidRDefault="00C74C4D" w:rsidP="00C74C4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1456E8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问题</w:t>
      </w:r>
      <w:proofErr w:type="gramStart"/>
      <w:r w:rsidRPr="007B3361">
        <w:rPr>
          <w:rFonts w:ascii="Times New Roman" w:eastAsia="宋体" w:hAnsi="Times New Roman"/>
          <w:szCs w:val="21"/>
        </w:rPr>
        <w:t>一</w:t>
      </w:r>
      <w:proofErr w:type="gramEnd"/>
      <w:r w:rsidRPr="007B3361">
        <w:rPr>
          <w:rFonts w:ascii="Times New Roman" w:eastAsia="宋体" w:hAnsi="Times New Roman"/>
          <w:szCs w:val="21"/>
        </w:rPr>
        <w:t>说明</w:t>
      </w:r>
    </w:p>
    <w:p w14:paraId="41A6FCB8" w14:textId="77777777" w:rsidR="00F012EB" w:rsidRPr="007B3361" w:rsidRDefault="00F012EB" w:rsidP="00F012E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E39FFF4" w14:textId="77777777" w:rsidR="00F012EB" w:rsidRPr="007B3361" w:rsidRDefault="00F012EB" w:rsidP="00F012E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1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521CF6B3" w14:textId="77777777" w:rsidR="00F012EB" w:rsidRPr="007B3361" w:rsidRDefault="00F012EB" w:rsidP="00F012E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580158F" w14:textId="3C3120AC" w:rsidR="00F012EB" w:rsidRPr="007B3361" w:rsidRDefault="00F012EB" w:rsidP="00F012EB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DD8460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在这个方法中所调用的方法</w:t>
      </w:r>
      <w:proofErr w:type="spellStart"/>
      <w:r w:rsidRPr="007B3361">
        <w:rPr>
          <w:rFonts w:ascii="Times New Roman" w:eastAsia="宋体" w:hAnsi="Times New Roman"/>
          <w:szCs w:val="21"/>
        </w:rPr>
        <w:t>isMatch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是定义在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中的，实际上调用的是</w:t>
      </w:r>
      <w:r w:rsidRPr="007B3361">
        <w:rPr>
          <w:rFonts w:ascii="Times New Roman" w:eastAsia="宋体" w:hAnsi="Times New Roman"/>
          <w:szCs w:val="21"/>
        </w:rPr>
        <w:t xml:space="preserve">this. </w:t>
      </w:r>
      <w:proofErr w:type="spellStart"/>
      <w:r w:rsidRPr="007B3361">
        <w:rPr>
          <w:rFonts w:ascii="Times New Roman" w:eastAsia="宋体" w:hAnsi="Times New Roman"/>
          <w:szCs w:val="21"/>
        </w:rPr>
        <w:t>isMatch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，</w:t>
      </w:r>
      <w:r w:rsidRPr="007B3361">
        <w:rPr>
          <w:rFonts w:ascii="Times New Roman" w:eastAsia="宋体" w:hAnsi="Times New Roman"/>
          <w:szCs w:val="21"/>
        </w:rPr>
        <w:t>this</w:t>
      </w:r>
      <w:r w:rsidRPr="007B3361">
        <w:rPr>
          <w:rFonts w:ascii="Times New Roman" w:eastAsia="宋体" w:hAnsi="Times New Roman"/>
          <w:szCs w:val="21"/>
        </w:rPr>
        <w:t>表示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的对象，程序在运行过程中需要将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对象序列化以后传递到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。</w:t>
      </w:r>
    </w:p>
    <w:p w14:paraId="7D034D69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解决方案</w:t>
      </w:r>
    </w:p>
    <w:p w14:paraId="02BDB14E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类继承</w:t>
      </w:r>
      <w:proofErr w:type="spellStart"/>
      <w:r w:rsidRPr="007B3361">
        <w:rPr>
          <w:rFonts w:ascii="Times New Roman" w:eastAsia="宋体" w:hAnsi="Times New Roman"/>
          <w:szCs w:val="21"/>
        </w:rPr>
        <w:t>scala.Serializable</w:t>
      </w:r>
      <w:proofErr w:type="spellEnd"/>
      <w:r w:rsidRPr="007B3361">
        <w:rPr>
          <w:rFonts w:ascii="Times New Roman" w:eastAsia="宋体" w:hAnsi="Times New Roman"/>
          <w:szCs w:val="21"/>
        </w:rPr>
        <w:t>即可。</w:t>
      </w:r>
    </w:p>
    <w:p w14:paraId="4247B010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 extends Serializable{...}</w:t>
      </w:r>
    </w:p>
    <w:p w14:paraId="533A2E87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问题二说明</w:t>
      </w:r>
    </w:p>
    <w:p w14:paraId="7A17E448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19D85F0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e2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1327EB55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query))</w:t>
      </w:r>
    </w:p>
    <w:p w14:paraId="7D7BD69F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2E586B1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在这个方法中所调用的方法</w:t>
      </w:r>
      <w:r w:rsidRPr="007B3361">
        <w:rPr>
          <w:rFonts w:ascii="Times New Roman" w:eastAsia="宋体" w:hAnsi="Times New Roman"/>
          <w:szCs w:val="21"/>
        </w:rPr>
        <w:t>query</w:t>
      </w:r>
      <w:r w:rsidRPr="007B3361">
        <w:rPr>
          <w:rFonts w:ascii="Times New Roman" w:eastAsia="宋体" w:hAnsi="Times New Roman"/>
          <w:szCs w:val="21"/>
        </w:rPr>
        <w:t>是定义在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中的字段，实际上调用的是</w:t>
      </w:r>
      <w:r w:rsidRPr="007B3361">
        <w:rPr>
          <w:rFonts w:ascii="Times New Roman" w:eastAsia="宋体" w:hAnsi="Times New Roman"/>
          <w:szCs w:val="21"/>
        </w:rPr>
        <w:t>this. query</w:t>
      </w:r>
      <w:r w:rsidRPr="007B3361">
        <w:rPr>
          <w:rFonts w:ascii="Times New Roman" w:eastAsia="宋体" w:hAnsi="Times New Roman"/>
          <w:szCs w:val="21"/>
        </w:rPr>
        <w:t>，</w:t>
      </w:r>
      <w:r w:rsidRPr="007B3361">
        <w:rPr>
          <w:rFonts w:ascii="Times New Roman" w:eastAsia="宋体" w:hAnsi="Times New Roman"/>
          <w:szCs w:val="21"/>
        </w:rPr>
        <w:t>this</w:t>
      </w:r>
      <w:r w:rsidRPr="007B3361">
        <w:rPr>
          <w:rFonts w:ascii="Times New Roman" w:eastAsia="宋体" w:hAnsi="Times New Roman"/>
          <w:szCs w:val="21"/>
        </w:rPr>
        <w:t>表示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的对象，程序在运行过程中需要将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对象序列化以后传递到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。</w:t>
      </w:r>
    </w:p>
    <w:p w14:paraId="0A6CE5D5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解决方案一</w:t>
      </w:r>
    </w:p>
    <w:p w14:paraId="0EB9D25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a</w:t>
      </w:r>
      <w:r w:rsidRPr="007B3361">
        <w:rPr>
          <w:rFonts w:ascii="Times New Roman" w:eastAsia="宋体" w:hAnsi="Times New Roman"/>
          <w:szCs w:val="21"/>
        </w:rPr>
        <w:t>）类继承</w:t>
      </w:r>
      <w:proofErr w:type="spellStart"/>
      <w:r w:rsidRPr="007B3361">
        <w:rPr>
          <w:rFonts w:ascii="Times New Roman" w:eastAsia="宋体" w:hAnsi="Times New Roman"/>
          <w:szCs w:val="21"/>
        </w:rPr>
        <w:t>scala.Serializable</w:t>
      </w:r>
      <w:proofErr w:type="spellEnd"/>
      <w:r w:rsidRPr="007B3361">
        <w:rPr>
          <w:rFonts w:ascii="Times New Roman" w:eastAsia="宋体" w:hAnsi="Times New Roman"/>
          <w:szCs w:val="21"/>
        </w:rPr>
        <w:t>即可。</w:t>
      </w:r>
    </w:p>
    <w:p w14:paraId="09C6B1F7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class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 extends Serializable{...}</w:t>
      </w:r>
    </w:p>
    <w:p w14:paraId="26A61538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b</w:t>
      </w:r>
      <w:r w:rsidRPr="007B3361">
        <w:rPr>
          <w:rFonts w:ascii="Times New Roman" w:eastAsia="宋体" w:hAnsi="Times New Roman"/>
          <w:szCs w:val="21"/>
        </w:rPr>
        <w:t>）</w:t>
      </w:r>
      <w:proofErr w:type="gramStart"/>
      <w:r w:rsidRPr="007B3361">
        <w:rPr>
          <w:rFonts w:ascii="Times New Roman" w:eastAsia="宋体" w:hAnsi="Times New Roman"/>
          <w:szCs w:val="21"/>
        </w:rPr>
        <w:t>将类变量</w:t>
      </w:r>
      <w:proofErr w:type="gramEnd"/>
      <w:r w:rsidRPr="007B3361">
        <w:rPr>
          <w:rFonts w:ascii="Times New Roman" w:eastAsia="宋体" w:hAnsi="Times New Roman"/>
          <w:szCs w:val="21"/>
        </w:rPr>
        <w:t>query</w:t>
      </w:r>
      <w:r w:rsidRPr="007B3361">
        <w:rPr>
          <w:rFonts w:ascii="Times New Roman" w:eastAsia="宋体" w:hAnsi="Times New Roman"/>
          <w:szCs w:val="21"/>
        </w:rPr>
        <w:t>赋值给局部变量</w:t>
      </w:r>
    </w:p>
    <w:p w14:paraId="4C88B991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修改</w:t>
      </w:r>
      <w:r w:rsidRPr="007B3361">
        <w:rPr>
          <w:rFonts w:ascii="Times New Roman" w:eastAsia="宋体" w:hAnsi="Times New Roman"/>
          <w:szCs w:val="21"/>
        </w:rPr>
        <w:t>getMatche2</w:t>
      </w:r>
      <w:r w:rsidRPr="007B3361">
        <w:rPr>
          <w:rFonts w:ascii="Times New Roman" w:eastAsia="宋体" w:hAnsi="Times New Roman"/>
          <w:szCs w:val="21"/>
        </w:rPr>
        <w:t>为</w:t>
      </w:r>
    </w:p>
    <w:p w14:paraId="3443E0AB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B0ED6AA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e2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734E09BA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q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is.quer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将类变量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赋值给局部变量</w:t>
      </w:r>
    </w:p>
    <w:p w14:paraId="13D819D6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q))</w:t>
      </w:r>
    </w:p>
    <w:p w14:paraId="6463E48E" w14:textId="77777777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744162B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解决方案二</w:t>
      </w:r>
    </w:p>
    <w:p w14:paraId="3A134FC1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把</w:t>
      </w:r>
      <w:r w:rsidRPr="007B3361">
        <w:rPr>
          <w:rFonts w:ascii="Times New Roman" w:eastAsia="宋体" w:hAnsi="Times New Roman"/>
          <w:szCs w:val="21"/>
        </w:rPr>
        <w:t>Search</w:t>
      </w:r>
      <w:proofErr w:type="gramStart"/>
      <w:r w:rsidRPr="007B3361">
        <w:rPr>
          <w:rFonts w:ascii="Times New Roman" w:eastAsia="宋体" w:hAnsi="Times New Roman"/>
          <w:szCs w:val="21"/>
        </w:rPr>
        <w:t>类变成样</w:t>
      </w:r>
      <w:proofErr w:type="gramEnd"/>
      <w:r w:rsidRPr="007B3361">
        <w:rPr>
          <w:rFonts w:ascii="Times New Roman" w:eastAsia="宋体" w:hAnsi="Times New Roman"/>
          <w:szCs w:val="21"/>
        </w:rPr>
        <w:t>例类，</w:t>
      </w:r>
      <w:r w:rsidRPr="001C553F">
        <w:rPr>
          <w:rFonts w:ascii="Times New Roman" w:eastAsia="宋体" w:hAnsi="Times New Roman"/>
          <w:color w:val="FF0000"/>
          <w:szCs w:val="21"/>
        </w:rPr>
        <w:t>样</w:t>
      </w:r>
      <w:proofErr w:type="gramStart"/>
      <w:r w:rsidRPr="001C553F">
        <w:rPr>
          <w:rFonts w:ascii="Times New Roman" w:eastAsia="宋体" w:hAnsi="Times New Roman"/>
          <w:color w:val="FF0000"/>
          <w:szCs w:val="21"/>
        </w:rPr>
        <w:t>例类默认</w:t>
      </w:r>
      <w:proofErr w:type="gramEnd"/>
      <w:r w:rsidRPr="001C553F">
        <w:rPr>
          <w:rFonts w:ascii="Times New Roman" w:eastAsia="宋体" w:hAnsi="Times New Roman"/>
          <w:color w:val="FF0000"/>
          <w:szCs w:val="21"/>
        </w:rPr>
        <w:t>是序列化的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1E77AAE" w14:textId="48BB17F0" w:rsidR="00AB2D21" w:rsidRPr="007B3361" w:rsidRDefault="00AB2D21" w:rsidP="00F012EB">
      <w:pPr>
        <w:pStyle w:val="affa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7B3361">
        <w:rPr>
          <w:rFonts w:ascii="Times New Roman" w:eastAsia="宋体" w:hAnsi="Times New Roman" w:cs="Times New Roman"/>
          <w:sz w:val="21"/>
          <w:szCs w:val="21"/>
        </w:rPr>
        <w:t>class Search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query:String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 {...}</w:t>
      </w:r>
    </w:p>
    <w:p w14:paraId="785A1756" w14:textId="309C4A58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proofErr w:type="spell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Kryo</w:t>
      </w:r>
      <w:bookmarkStart w:id="2" w:name="kryo-序列化框架"/>
      <w:proofErr w:type="spell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序列化框架</w:t>
      </w:r>
      <w:bookmarkEnd w:id="2"/>
    </w:p>
    <w:p w14:paraId="333E2BF0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参考地址</w:t>
      </w:r>
      <w:r w:rsidRPr="007B3361">
        <w:rPr>
          <w:rFonts w:ascii="Times New Roman" w:eastAsia="宋体" w:hAnsi="Times New Roman"/>
          <w:szCs w:val="21"/>
        </w:rPr>
        <w:t>: https://github.com/EsotericSoftware/kryo</w:t>
      </w:r>
    </w:p>
    <w:p w14:paraId="73286D07" w14:textId="78E0B37D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Java</w:t>
      </w:r>
      <w:r w:rsidR="00B546F4" w:rsidRPr="007B3361">
        <w:rPr>
          <w:rFonts w:ascii="Times New Roman" w:eastAsia="宋体" w:hAnsi="Times New Roman"/>
          <w:szCs w:val="21"/>
        </w:rPr>
        <w:t>的序列化能够序列化任何的类。但是比较重，序列化</w:t>
      </w:r>
      <w:proofErr w:type="gramStart"/>
      <w:r w:rsidR="00B546F4" w:rsidRPr="007B3361">
        <w:rPr>
          <w:rFonts w:ascii="Times New Roman" w:eastAsia="宋体" w:hAnsi="Times New Roman"/>
          <w:szCs w:val="21"/>
        </w:rPr>
        <w:t>后对象</w:t>
      </w:r>
      <w:proofErr w:type="gramEnd"/>
      <w:r w:rsidR="00B546F4" w:rsidRPr="007B3361">
        <w:rPr>
          <w:rFonts w:ascii="Times New Roman" w:eastAsia="宋体" w:hAnsi="Times New Roman"/>
          <w:szCs w:val="21"/>
        </w:rPr>
        <w:t>的体积</w:t>
      </w:r>
      <w:r w:rsidRPr="007B3361">
        <w:rPr>
          <w:rFonts w:ascii="Times New Roman" w:eastAsia="宋体" w:hAnsi="Times New Roman"/>
          <w:szCs w:val="21"/>
        </w:rPr>
        <w:t>也比较大</w:t>
      </w:r>
      <w:r w:rsidR="00E0152C" w:rsidRPr="007B3361">
        <w:rPr>
          <w:rFonts w:ascii="Times New Roman" w:eastAsia="宋体" w:hAnsi="Times New Roman"/>
          <w:szCs w:val="21"/>
        </w:rPr>
        <w:t>。</w:t>
      </w:r>
    </w:p>
    <w:p w14:paraId="70EB9363" w14:textId="09AC4060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出于性能的考虑，</w:t>
      </w:r>
      <w:r w:rsidRPr="007B3361">
        <w:rPr>
          <w:rFonts w:ascii="Times New Roman" w:eastAsia="宋体" w:hAnsi="Times New Roman"/>
          <w:szCs w:val="21"/>
        </w:rPr>
        <w:t>Spark2.0</w:t>
      </w:r>
      <w:r w:rsidRPr="007B3361">
        <w:rPr>
          <w:rFonts w:ascii="Times New Roman" w:eastAsia="宋体" w:hAnsi="Times New Roman"/>
          <w:szCs w:val="21"/>
        </w:rPr>
        <w:t>开始支持另外一种</w:t>
      </w:r>
      <w:proofErr w:type="spellStart"/>
      <w:r w:rsidRPr="007B3361">
        <w:rPr>
          <w:rFonts w:ascii="Times New Roman" w:eastAsia="宋体" w:hAnsi="Times New Roman"/>
          <w:szCs w:val="21"/>
        </w:rPr>
        <w:t>Kryo</w:t>
      </w:r>
      <w:proofErr w:type="spellEnd"/>
      <w:r w:rsidRPr="007B3361">
        <w:rPr>
          <w:rFonts w:ascii="Times New Roman" w:eastAsia="宋体" w:hAnsi="Times New Roman"/>
          <w:szCs w:val="21"/>
        </w:rPr>
        <w:t>序列化机制。</w:t>
      </w:r>
      <w:proofErr w:type="spellStart"/>
      <w:r w:rsidRPr="00B872BB">
        <w:rPr>
          <w:rFonts w:ascii="Times New Roman" w:eastAsia="宋体" w:hAnsi="Times New Roman"/>
          <w:color w:val="FF0000"/>
          <w:szCs w:val="21"/>
        </w:rPr>
        <w:t>Kryo</w:t>
      </w:r>
      <w:proofErr w:type="spellEnd"/>
      <w:r w:rsidRPr="00B872BB">
        <w:rPr>
          <w:rFonts w:ascii="Times New Roman" w:eastAsia="宋体" w:hAnsi="Times New Roman"/>
          <w:color w:val="FF0000"/>
          <w:szCs w:val="21"/>
        </w:rPr>
        <w:t>速度是</w:t>
      </w:r>
      <w:r w:rsidRPr="00B872BB">
        <w:rPr>
          <w:rFonts w:ascii="Times New Roman" w:eastAsia="宋体" w:hAnsi="Times New Roman"/>
          <w:color w:val="FF0000"/>
          <w:szCs w:val="21"/>
        </w:rPr>
        <w:t>Serializable</w:t>
      </w:r>
      <w:r w:rsidRPr="00B872BB">
        <w:rPr>
          <w:rFonts w:ascii="Times New Roman" w:eastAsia="宋体" w:hAnsi="Times New Roman"/>
          <w:color w:val="FF0000"/>
          <w:szCs w:val="21"/>
        </w:rPr>
        <w:t>的</w:t>
      </w:r>
      <w:r w:rsidRPr="00B872BB">
        <w:rPr>
          <w:rFonts w:ascii="Times New Roman" w:eastAsia="宋体" w:hAnsi="Times New Roman"/>
          <w:color w:val="FF0000"/>
          <w:szCs w:val="21"/>
        </w:rPr>
        <w:t>10</w:t>
      </w:r>
      <w:r w:rsidRPr="00B872BB">
        <w:rPr>
          <w:rFonts w:ascii="Times New Roman" w:eastAsia="宋体" w:hAnsi="Times New Roman"/>
          <w:color w:val="FF0000"/>
          <w:szCs w:val="21"/>
        </w:rPr>
        <w:t>倍</w:t>
      </w:r>
      <w:r w:rsidRPr="007B3361">
        <w:rPr>
          <w:rFonts w:ascii="Times New Roman" w:eastAsia="宋体" w:hAnsi="Times New Roman"/>
          <w:szCs w:val="21"/>
        </w:rPr>
        <w:t>。当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在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数据的时候，简单数据类型、数组和字符串类型已经在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内部使用</w:t>
      </w:r>
      <w:proofErr w:type="spellStart"/>
      <w:r w:rsidR="0031540B">
        <w:rPr>
          <w:rFonts w:ascii="Times New Roman" w:eastAsia="宋体" w:hAnsi="Times New Roman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>ryo</w:t>
      </w:r>
      <w:proofErr w:type="spellEnd"/>
      <w:r w:rsidRPr="007B3361">
        <w:rPr>
          <w:rFonts w:ascii="Times New Roman" w:eastAsia="宋体" w:hAnsi="Times New Roman"/>
          <w:szCs w:val="21"/>
        </w:rPr>
        <w:t>来序列化。</w:t>
      </w:r>
    </w:p>
    <w:p w14:paraId="188221BF" w14:textId="2AC98DC6" w:rsidR="00AB2D21" w:rsidRPr="00E61378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E61378">
        <w:rPr>
          <w:rFonts w:ascii="Times New Roman" w:eastAsia="宋体" w:hAnsi="Times New Roman"/>
          <w:szCs w:val="21"/>
          <w:highlight w:val="yellow"/>
        </w:rPr>
        <w:t>注意：即使使用</w:t>
      </w:r>
      <w:proofErr w:type="spellStart"/>
      <w:r w:rsidR="0031540B" w:rsidRPr="00E61378">
        <w:rPr>
          <w:rFonts w:ascii="Times New Roman" w:eastAsia="宋体" w:hAnsi="Times New Roman"/>
          <w:szCs w:val="21"/>
          <w:highlight w:val="yellow"/>
        </w:rPr>
        <w:t>K</w:t>
      </w:r>
      <w:r w:rsidRPr="00E61378">
        <w:rPr>
          <w:rFonts w:ascii="Times New Roman" w:eastAsia="宋体" w:hAnsi="Times New Roman"/>
          <w:szCs w:val="21"/>
          <w:highlight w:val="yellow"/>
        </w:rPr>
        <w:t>ryo</w:t>
      </w:r>
      <w:proofErr w:type="spellEnd"/>
      <w:r w:rsidRPr="00E61378">
        <w:rPr>
          <w:rFonts w:ascii="Times New Roman" w:eastAsia="宋体" w:hAnsi="Times New Roman"/>
          <w:szCs w:val="21"/>
          <w:highlight w:val="yellow"/>
        </w:rPr>
        <w:t>序列化，也要继承</w:t>
      </w:r>
      <w:r w:rsidRPr="00E61378">
        <w:rPr>
          <w:rFonts w:ascii="Times New Roman" w:eastAsia="宋体" w:hAnsi="Times New Roman"/>
          <w:szCs w:val="21"/>
          <w:highlight w:val="yellow"/>
        </w:rPr>
        <w:t>Serializable</w:t>
      </w:r>
      <w:r w:rsidRPr="00E61378">
        <w:rPr>
          <w:rFonts w:ascii="Times New Roman" w:eastAsia="宋体" w:hAnsi="Times New Roman"/>
          <w:szCs w:val="21"/>
          <w:highlight w:val="yellow"/>
        </w:rPr>
        <w:t>接口</w:t>
      </w:r>
      <w:r w:rsidR="00B250FE">
        <w:rPr>
          <w:rFonts w:ascii="Times New Roman" w:eastAsia="宋体" w:hAnsi="Times New Roman" w:hint="eastAsia"/>
          <w:szCs w:val="21"/>
          <w:highlight w:val="yellow"/>
        </w:rPr>
        <w:t>或者使用样例类</w:t>
      </w:r>
      <w:r w:rsidRPr="00E61378">
        <w:rPr>
          <w:rFonts w:ascii="Times New Roman" w:eastAsia="宋体" w:hAnsi="Times New Roman"/>
          <w:szCs w:val="21"/>
          <w:highlight w:val="yellow"/>
        </w:rPr>
        <w:t>。</w:t>
      </w:r>
    </w:p>
    <w:p w14:paraId="2EFE6008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3_Kryo {</w:t>
      </w:r>
    </w:p>
    <w:p w14:paraId="6FB6E360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63DDD39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1E5CBD95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6E1C9DA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F09B065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rDemo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1C10ABA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55C55B1C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替换默认的序列化机制</w:t>
      </w:r>
    </w:p>
    <w:p w14:paraId="0F451D56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set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park.serializ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, "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org.apache.spark.serializer.KryoSerializ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</w:p>
    <w:p w14:paraId="69832FC0" w14:textId="7BBE67A1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注册需要使用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ryo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序列化的自定义类</w:t>
      </w:r>
    </w:p>
    <w:p w14:paraId="68CBCBD6" w14:textId="4ABB18A9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gisterKryoClasses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Array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lassOf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[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arch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]))</w:t>
      </w:r>
    </w:p>
    <w:p w14:paraId="6D57D0F1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CF7A596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3984509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39D2012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Array("hello world", "hello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ha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2)</w:t>
      </w:r>
    </w:p>
    <w:p w14:paraId="5DE4160C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22EBD74" w14:textId="06ADEEE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ar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ar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hello")</w:t>
      </w:r>
    </w:p>
    <w:p w14:paraId="2626BE9E" w14:textId="2AD2778E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esult: RDD[String] =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e.getMatchedRDD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1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76B8512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2DCDCEE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esult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forea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E1464AF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F677FB0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09A7547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09205AD" w14:textId="55ACB379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query: String) </w:t>
      </w:r>
      <w:r w:rsidR="001E4D22" w:rsidRPr="001E4D22">
        <w:rPr>
          <w:rFonts w:ascii="Times New Roman" w:eastAsia="宋体" w:hAnsi="Times New Roman" w:cs="Times New Roman"/>
          <w:color w:val="FF0000"/>
          <w:sz w:val="21"/>
          <w:szCs w:val="21"/>
        </w:rPr>
        <w:t>extends Serializable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0CF0925F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42BF5CC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: String) = {</w:t>
      </w:r>
    </w:p>
    <w:p w14:paraId="258137D4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.contai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query)</w:t>
      </w:r>
    </w:p>
    <w:p w14:paraId="694773A4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52C3A2F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CC11496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dRDD1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 = {</w:t>
      </w:r>
    </w:p>
    <w:p w14:paraId="563F8D8A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 </w:t>
      </w:r>
    </w:p>
    <w:p w14:paraId="5F25D92C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A09585B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330B9F6" w14:textId="534AA791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dRDD2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 = {</w:t>
      </w:r>
    </w:p>
    <w:p w14:paraId="4F5AC52B" w14:textId="7D8EAECD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_.contains(</w:t>
      </w:r>
      <w:proofErr w:type="spellStart"/>
      <w:r w:rsidR="001E4D22" w:rsidRPr="001E4D22">
        <w:rPr>
          <w:rFonts w:ascii="Times New Roman" w:eastAsia="宋体" w:hAnsi="Times New Roman" w:cs="Times New Roman"/>
          <w:sz w:val="21"/>
          <w:szCs w:val="21"/>
        </w:rPr>
        <w:t>this.quer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684AE24D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4DEC169" w14:textId="1BD8A274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E32F9E0" w14:textId="1135D991" w:rsidR="00760FB4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6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60FB4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760FB4" w:rsidRPr="007B3361">
        <w:rPr>
          <w:rFonts w:ascii="Times New Roman" w:eastAsia="宋体" w:hAnsi="Times New Roman"/>
          <w:color w:val="auto"/>
          <w:sz w:val="28"/>
          <w:szCs w:val="28"/>
        </w:rPr>
        <w:t>依赖关系</w:t>
      </w:r>
    </w:p>
    <w:p w14:paraId="44A8E9F4" w14:textId="4213D66C" w:rsidR="00760FB4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查看血缘关系</w:t>
      </w:r>
    </w:p>
    <w:p w14:paraId="1F241ED8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只支持粗粒度转换，即在大量记录上执行的单个操作。将创建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一系列</w:t>
      </w:r>
      <w:r w:rsidRPr="007B3361">
        <w:rPr>
          <w:rFonts w:ascii="Times New Roman" w:eastAsia="宋体" w:hAnsi="Times New Roman"/>
          <w:szCs w:val="21"/>
        </w:rPr>
        <w:t>Lineage</w:t>
      </w:r>
      <w:r w:rsidRPr="007B3361">
        <w:rPr>
          <w:rFonts w:ascii="Times New Roman" w:eastAsia="宋体" w:hAnsi="Times New Roman"/>
          <w:szCs w:val="21"/>
        </w:rPr>
        <w:t>（血统）记录下来，以便恢复丢失的分区。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Lineage</w:t>
      </w:r>
      <w:r w:rsidRPr="007B3361">
        <w:rPr>
          <w:rFonts w:ascii="Times New Roman" w:eastAsia="宋体" w:hAnsi="Times New Roman"/>
          <w:szCs w:val="21"/>
        </w:rPr>
        <w:t>会记录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元数据信息和转换行为，当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部分分区数据丢失时，它可以根据这些信息来重新运算和恢复丢失的数据分区。</w:t>
      </w:r>
    </w:p>
    <w:p w14:paraId="47BFF8D8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8204" w:dyaOrig="4610" w14:anchorId="498B8333">
          <v:shape id="_x0000_i1050" type="#_x0000_t75" style="width:409.2pt;height:230.4pt" o:ole="">
            <v:imagedata r:id="rId93" o:title=""/>
          </v:shape>
          <o:OLEObject Type="Embed" ProgID="PowerPoint.Show.12" ShapeID="_x0000_i1050" DrawAspect="Content" ObjectID="_1693679760" r:id="rId94"/>
        </w:object>
      </w:r>
    </w:p>
    <w:p w14:paraId="79C71071" w14:textId="1C445140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dependency</w:t>
      </w:r>
      <w:proofErr w:type="spellEnd"/>
    </w:p>
    <w:p w14:paraId="2ABA4F09" w14:textId="77F06F48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3076D901" w14:textId="100A5876" w:rsidR="00F012EB" w:rsidRPr="007B3361" w:rsidRDefault="005E703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</w:t>
      </w:r>
      <w:r w:rsidR="00F012EB" w:rsidRPr="007B3361">
        <w:rPr>
          <w:rFonts w:ascii="Times New Roman" w:eastAsia="宋体" w:hAnsi="Times New Roman" w:cs="Times New Roman"/>
          <w:sz w:val="21"/>
          <w:szCs w:val="21"/>
        </w:rPr>
        <w:t>bject Lineage01 {</w:t>
      </w:r>
    </w:p>
    <w:p w14:paraId="5A6FB8BA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B0EAEB6" w14:textId="747C6605" w:rsidR="00F012EB" w:rsidRPr="007B3361" w:rsidRDefault="00F012EB" w:rsidP="004171FB">
      <w:pPr>
        <w:pStyle w:val="affa"/>
        <w:ind w:firstLine="435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B80BA6A" w14:textId="77777777" w:rsidR="004171FB" w:rsidRPr="007B3361" w:rsidRDefault="004171FB" w:rsidP="004171FB">
      <w:pPr>
        <w:pStyle w:val="affa"/>
        <w:ind w:firstLine="435"/>
        <w:rPr>
          <w:rFonts w:ascii="Times New Roman" w:eastAsia="宋体" w:hAnsi="Times New Roman" w:cs="Times New Roman"/>
          <w:sz w:val="21"/>
          <w:szCs w:val="21"/>
        </w:rPr>
      </w:pPr>
    </w:p>
    <w:p w14:paraId="4D512840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D81F891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E2999EF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D0335B2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F2FDFA1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4AA307E4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B729EF3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/1.txt")</w:t>
      </w:r>
    </w:p>
    <w:p w14:paraId="2748CA6A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ile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E89FAFB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7E6E4B0B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841D95C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_.spli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413C7BB5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word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862AE10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0CBC7774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53F563D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_,1))</w:t>
      </w:r>
    </w:p>
    <w:p w14:paraId="59DC255F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map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D9284BA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28FABDE5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653CA71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.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_+_)</w:t>
      </w:r>
    </w:p>
    <w:p w14:paraId="478A1922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result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7F2FD27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FE685CD" w14:textId="5F5C624B" w:rsidR="00F012EB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633C5B0" w14:textId="454BCC0E" w:rsidR="003B2C5B" w:rsidRDefault="003B2C5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AFBAC63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4112942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16893E7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6D29718" w14:textId="53FEF755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D46EC8B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打印结果</w:t>
      </w:r>
    </w:p>
    <w:p w14:paraId="24ED8EC1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) input/1.txt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1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488A3823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0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79986F21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67EC2BB6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)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2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9 []</w:t>
      </w:r>
    </w:p>
    <w:p w14:paraId="6A55E684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1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7C794A63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0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5427C282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145DC986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)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3] at map at Lineage01.scala:23 []</w:t>
      </w:r>
    </w:p>
    <w:p w14:paraId="6D08DA6A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2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9 []</w:t>
      </w:r>
    </w:p>
    <w:p w14:paraId="07B01251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1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08BB6002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0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175ED125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2B8A368F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)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huffle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4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27 []</w:t>
      </w:r>
    </w:p>
    <w:p w14:paraId="705BD5AD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+-(2)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3] at map at Lineage01.scala:23 []</w:t>
      </w:r>
    </w:p>
    <w:p w14:paraId="0E2143DD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2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9 []</w:t>
      </w:r>
    </w:p>
    <w:p w14:paraId="2D352C0F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1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6BE80CD2" w14:textId="77777777" w:rsidR="00760FB4" w:rsidRPr="007B3361" w:rsidRDefault="00760FB4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0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4040B82B" w14:textId="653D1AF1" w:rsidR="00760FB4" w:rsidRDefault="00760FB4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注意：圆括号中的数字表示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并行度，也就是有几个分区</w:t>
      </w:r>
    </w:p>
    <w:p w14:paraId="743F8EED" w14:textId="67EAAB74" w:rsidR="0029635E" w:rsidRDefault="0029635E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 w:hint="eastAsia"/>
          <w:color w:val="FF0000"/>
          <w:szCs w:val="21"/>
        </w:rPr>
        <w:t>+</w:t>
      </w:r>
      <w:r>
        <w:rPr>
          <w:rFonts w:ascii="Times New Roman" w:eastAsia="宋体" w:hAnsi="Times New Roman"/>
          <w:color w:val="FF0000"/>
          <w:szCs w:val="21"/>
        </w:rPr>
        <w:t>-</w:t>
      </w:r>
      <w:r>
        <w:rPr>
          <w:rFonts w:ascii="Times New Roman" w:eastAsia="宋体" w:hAnsi="Times New Roman" w:hint="eastAsia"/>
          <w:color w:val="FF0000"/>
          <w:szCs w:val="21"/>
        </w:rPr>
        <w:t>表示</w:t>
      </w:r>
      <w:r w:rsidR="00456E80">
        <w:rPr>
          <w:rFonts w:ascii="Times New Roman" w:eastAsia="宋体" w:hAnsi="Times New Roman" w:hint="eastAsia"/>
          <w:color w:val="FF0000"/>
          <w:szCs w:val="21"/>
        </w:rPr>
        <w:t>有一个</w:t>
      </w:r>
      <w:r w:rsidR="00456E80">
        <w:rPr>
          <w:rFonts w:ascii="Times New Roman" w:eastAsia="宋体" w:hAnsi="Times New Roman" w:hint="eastAsia"/>
          <w:color w:val="FF0000"/>
          <w:szCs w:val="21"/>
        </w:rPr>
        <w:t>shuffle</w:t>
      </w:r>
      <w:r w:rsidR="00456E80">
        <w:rPr>
          <w:rFonts w:ascii="Times New Roman" w:eastAsia="宋体" w:hAnsi="Times New Roman" w:hint="eastAsia"/>
          <w:color w:val="FF0000"/>
          <w:szCs w:val="21"/>
        </w:rPr>
        <w:t>的阶段</w:t>
      </w:r>
      <w:r>
        <w:rPr>
          <w:rFonts w:ascii="Times New Roman" w:eastAsia="宋体" w:hAnsi="Times New Roman" w:hint="eastAsia"/>
          <w:color w:val="FF0000"/>
          <w:szCs w:val="21"/>
        </w:rPr>
        <w:t>，“</w:t>
      </w:r>
      <w:r>
        <w:rPr>
          <w:rFonts w:ascii="Times New Roman" w:eastAsia="宋体" w:hAnsi="Times New Roman" w:hint="eastAsia"/>
          <w:color w:val="FF0000"/>
          <w:szCs w:val="21"/>
        </w:rPr>
        <w:t>|</w:t>
      </w:r>
      <w:r>
        <w:rPr>
          <w:rFonts w:ascii="Times New Roman" w:eastAsia="宋体" w:hAnsi="Times New Roman" w:hint="eastAsia"/>
          <w:color w:val="FF0000"/>
          <w:szCs w:val="21"/>
        </w:rPr>
        <w:t>”表示同一个阶段</w:t>
      </w:r>
    </w:p>
    <w:p w14:paraId="45BA9ABF" w14:textId="2CFE59A4" w:rsidR="00422F0B" w:rsidRDefault="00422F0B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noProof/>
        </w:rPr>
        <w:drawing>
          <wp:inline distT="0" distB="0" distL="0" distR="0" wp14:anchorId="34C1AF50" wp14:editId="6CA18D4E">
            <wp:extent cx="5274310" cy="125984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1B952" w14:textId="2E94612F" w:rsidR="00422F0B" w:rsidRDefault="00422F0B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 w:hint="eastAsia"/>
          <w:color w:val="FF0000"/>
          <w:szCs w:val="21"/>
        </w:rPr>
        <w:t>R</w:t>
      </w:r>
      <w:r>
        <w:rPr>
          <w:rFonts w:ascii="Times New Roman" w:eastAsia="宋体" w:hAnsi="Times New Roman"/>
          <w:color w:val="FF0000"/>
          <w:szCs w:val="21"/>
        </w:rPr>
        <w:t>DD</w:t>
      </w:r>
      <w:r>
        <w:rPr>
          <w:rFonts w:ascii="Times New Roman" w:eastAsia="宋体" w:hAnsi="Times New Roman" w:hint="eastAsia"/>
          <w:color w:val="FF0000"/>
          <w:szCs w:val="21"/>
        </w:rPr>
        <w:t>不会保存数据</w:t>
      </w:r>
    </w:p>
    <w:p w14:paraId="0D611AF3" w14:textId="5D155E43" w:rsidR="00422F0B" w:rsidRDefault="00422F0B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 w:hint="eastAsia"/>
          <w:color w:val="FF0000"/>
          <w:szCs w:val="21"/>
        </w:rPr>
        <w:lastRenderedPageBreak/>
        <w:t>R</w:t>
      </w:r>
      <w:r>
        <w:rPr>
          <w:rFonts w:ascii="Times New Roman" w:eastAsia="宋体" w:hAnsi="Times New Roman"/>
          <w:color w:val="FF0000"/>
          <w:szCs w:val="21"/>
        </w:rPr>
        <w:t>DD</w:t>
      </w:r>
      <w:r>
        <w:rPr>
          <w:rFonts w:ascii="Times New Roman" w:eastAsia="宋体" w:hAnsi="Times New Roman" w:hint="eastAsia"/>
          <w:color w:val="FF0000"/>
          <w:szCs w:val="21"/>
        </w:rPr>
        <w:t>提供了容错性，需要将</w:t>
      </w:r>
      <w:r>
        <w:rPr>
          <w:rFonts w:ascii="Times New Roman" w:eastAsia="宋体" w:hAnsi="Times New Roman" w:hint="eastAsia"/>
          <w:color w:val="FF0000"/>
          <w:szCs w:val="21"/>
        </w:rPr>
        <w:t>R</w:t>
      </w:r>
      <w:r>
        <w:rPr>
          <w:rFonts w:ascii="Times New Roman" w:eastAsia="宋体" w:hAnsi="Times New Roman"/>
          <w:color w:val="FF0000"/>
          <w:szCs w:val="21"/>
        </w:rPr>
        <w:t>DD</w:t>
      </w:r>
      <w:r>
        <w:rPr>
          <w:rFonts w:ascii="Times New Roman" w:eastAsia="宋体" w:hAnsi="Times New Roman" w:hint="eastAsia"/>
          <w:color w:val="FF0000"/>
          <w:szCs w:val="21"/>
        </w:rPr>
        <w:t>间的关系保存下来，一旦中间的某一个依赖出现错误，可以根据血缘关系将数据源重新读取计算。</w:t>
      </w:r>
    </w:p>
    <w:p w14:paraId="17CE0EE7" w14:textId="2338B078" w:rsidR="00422F0B" w:rsidRDefault="00422F0B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 w:hint="eastAsia"/>
          <w:color w:val="FF0000"/>
          <w:szCs w:val="21"/>
        </w:rPr>
        <w:t>R</w:t>
      </w:r>
      <w:r>
        <w:rPr>
          <w:rFonts w:ascii="Times New Roman" w:eastAsia="宋体" w:hAnsi="Times New Roman"/>
          <w:color w:val="FF0000"/>
          <w:szCs w:val="21"/>
        </w:rPr>
        <w:t>DD</w:t>
      </w:r>
      <w:r>
        <w:rPr>
          <w:rFonts w:ascii="Times New Roman" w:eastAsia="宋体" w:hAnsi="Times New Roman" w:hint="eastAsia"/>
          <w:color w:val="FF0000"/>
          <w:szCs w:val="21"/>
        </w:rPr>
        <w:t>恢复数据的方法图解</w:t>
      </w:r>
    </w:p>
    <w:p w14:paraId="37C1BE1E" w14:textId="50D6C356" w:rsidR="00422F0B" w:rsidRDefault="00422F0B" w:rsidP="00422F0B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noProof/>
        </w:rPr>
        <w:drawing>
          <wp:inline distT="0" distB="0" distL="0" distR="0" wp14:anchorId="4C82CF87" wp14:editId="10CC0871">
            <wp:extent cx="5274310" cy="2526030"/>
            <wp:effectExtent l="0" t="0" r="254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889E" w14:textId="3D73CCC0" w:rsidR="00422F0B" w:rsidRPr="007B3361" w:rsidRDefault="00422F0B" w:rsidP="00422F0B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 w:hint="eastAsia"/>
          <w:color w:val="FF0000"/>
          <w:szCs w:val="21"/>
        </w:rPr>
        <w:t>每一个</w:t>
      </w:r>
      <w:r>
        <w:rPr>
          <w:rFonts w:ascii="Times New Roman" w:eastAsia="宋体" w:hAnsi="Times New Roman" w:hint="eastAsia"/>
          <w:color w:val="FF0000"/>
          <w:szCs w:val="21"/>
        </w:rPr>
        <w:t>R</w:t>
      </w:r>
      <w:r>
        <w:rPr>
          <w:rFonts w:ascii="Times New Roman" w:eastAsia="宋体" w:hAnsi="Times New Roman"/>
          <w:color w:val="FF0000"/>
          <w:szCs w:val="21"/>
        </w:rPr>
        <w:t>DD</w:t>
      </w:r>
      <w:r>
        <w:rPr>
          <w:rFonts w:ascii="Times New Roman" w:eastAsia="宋体" w:hAnsi="Times New Roman" w:hint="eastAsia"/>
          <w:color w:val="FF0000"/>
          <w:szCs w:val="21"/>
        </w:rPr>
        <w:t>都保存之前执行的步骤。</w:t>
      </w:r>
    </w:p>
    <w:p w14:paraId="0DE62869" w14:textId="7318C5DE" w:rsidR="00760FB4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查看依赖关系</w:t>
      </w:r>
    </w:p>
    <w:p w14:paraId="51A8EF01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8192" w:dyaOrig="4610" w14:anchorId="08352A5A">
          <v:shape id="_x0000_i1051" type="#_x0000_t75" style="width:411pt;height:230.4pt" o:ole="">
            <v:imagedata r:id="rId97" o:title=""/>
          </v:shape>
          <o:OLEObject Type="Embed" ProgID="PowerPoint.Show.12" ShapeID="_x0000_i1051" DrawAspect="Content" ObjectID="_1693679761" r:id="rId98"/>
        </w:object>
      </w:r>
    </w:p>
    <w:p w14:paraId="58E5CF4E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1BD685B9" w14:textId="25EE7683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Lineage0</w:t>
      </w:r>
      <w:r w:rsidR="004F035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0FD4D789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35D67A0" w14:textId="6362D523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1977B5A" w14:textId="77777777" w:rsidR="004171FB" w:rsidRPr="007B3361" w:rsidRDefault="004171F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15D628E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69ABE1F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97C919E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AEB1286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7325407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60CE76F8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BB6ED9F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/1.txt")</w:t>
      </w:r>
    </w:p>
    <w:p w14:paraId="63C6CB52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ile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C72EB9E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3FC5FCA4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979FD2A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_.spli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47F20914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word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B530F6C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2C835CD4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68D0C81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_,1))</w:t>
      </w:r>
    </w:p>
    <w:p w14:paraId="2C258263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map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607DB6B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66796E56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B8ACA9B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.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_+_)</w:t>
      </w:r>
    </w:p>
    <w:p w14:paraId="768B95B0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result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3FA8B07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DB482C2" w14:textId="0A4A1671" w:rsidR="00F012EB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74BA4A5" w14:textId="0BF8459B" w:rsidR="007933F1" w:rsidRDefault="007933F1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8BB1163" w14:textId="20A4A3C7" w:rsidR="007933F1" w:rsidRDefault="007933F1" w:rsidP="007933F1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 xml:space="preserve"> </w:t>
      </w:r>
      <w:r>
        <w:rPr>
          <w:rFonts w:ascii="Times New Roman" w:eastAsia="宋体" w:hAnsi="Times New Roman" w:cs="Times New Roman"/>
          <w:sz w:val="21"/>
          <w:szCs w:val="21"/>
        </w:rPr>
        <w:t xml:space="preserve">       // </w:t>
      </w:r>
      <w:r>
        <w:rPr>
          <w:rFonts w:ascii="Times New Roman" w:eastAsia="宋体" w:hAnsi="Times New Roman" w:cs="Times New Roman" w:hint="eastAsia"/>
          <w:sz w:val="21"/>
          <w:szCs w:val="21"/>
        </w:rPr>
        <w:t>查看</w:t>
      </w:r>
      <w:r>
        <w:rPr>
          <w:rFonts w:ascii="Times New Roman" w:eastAsia="宋体" w:hAnsi="Times New Roman" w:cs="Times New Roman"/>
          <w:sz w:val="21"/>
          <w:szCs w:val="21"/>
        </w:rPr>
        <w:t>localhost:4040</w:t>
      </w:r>
      <w:r>
        <w:rPr>
          <w:rFonts w:ascii="Times New Roman" w:eastAsia="宋体" w:hAnsi="Times New Roman" w:cs="Times New Roman" w:hint="eastAsia"/>
          <w:sz w:val="21"/>
          <w:szCs w:val="21"/>
        </w:rPr>
        <w:t>页面，观察</w:t>
      </w:r>
      <w:r>
        <w:rPr>
          <w:rFonts w:ascii="Times New Roman" w:eastAsia="宋体" w:hAnsi="Times New Roman" w:cs="Times New Roman" w:hint="eastAsia"/>
          <w:sz w:val="21"/>
          <w:szCs w:val="21"/>
        </w:rPr>
        <w:t>DAG</w:t>
      </w:r>
      <w:r>
        <w:rPr>
          <w:rFonts w:ascii="Times New Roman" w:eastAsia="宋体" w:hAnsi="Times New Roman" w:cs="Times New Roman" w:hint="eastAsia"/>
          <w:sz w:val="21"/>
          <w:szCs w:val="21"/>
        </w:rPr>
        <w:t>图</w:t>
      </w:r>
    </w:p>
    <w:p w14:paraId="3B96F335" w14:textId="77777777" w:rsidR="007933F1" w:rsidRPr="007B3361" w:rsidRDefault="007933F1" w:rsidP="007933F1">
      <w:pPr>
        <w:pStyle w:val="affa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3B2C5B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3B2C5B">
        <w:rPr>
          <w:rFonts w:ascii="Times New Roman" w:eastAsia="宋体" w:hAnsi="Times New Roman" w:cs="Times New Roman"/>
          <w:sz w:val="21"/>
          <w:szCs w:val="21"/>
        </w:rPr>
        <w:t>(10000000)</w:t>
      </w:r>
    </w:p>
    <w:p w14:paraId="4E9301DB" w14:textId="77777777" w:rsidR="007933F1" w:rsidRPr="007B3361" w:rsidRDefault="007933F1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141A5F6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E889601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8EF4A5B" w14:textId="77777777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379B90C" w14:textId="7F043C0D" w:rsidR="00F012EB" w:rsidRPr="007B3361" w:rsidRDefault="00F012EB" w:rsidP="00F012EB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0B34264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打印结果</w:t>
      </w:r>
    </w:p>
    <w:p w14:paraId="49D41AC6" w14:textId="77777777" w:rsidR="004F035A" w:rsidRPr="007B3361" w:rsidRDefault="004F035A" w:rsidP="004F03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.OneToOneDependency@f2ce6b)</w:t>
      </w:r>
    </w:p>
    <w:p w14:paraId="6913EB67" w14:textId="77777777" w:rsidR="004F035A" w:rsidRPr="007B3361" w:rsidRDefault="004F035A" w:rsidP="004F03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3C3AC794" w14:textId="77777777" w:rsidR="004F035A" w:rsidRPr="007B3361" w:rsidRDefault="004F035A" w:rsidP="004F03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.OneToOneDependency@692fd26)</w:t>
      </w:r>
    </w:p>
    <w:p w14:paraId="36074797" w14:textId="77777777" w:rsidR="004F035A" w:rsidRPr="007B3361" w:rsidRDefault="004F035A" w:rsidP="004F03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505248FE" w14:textId="77777777" w:rsidR="004F035A" w:rsidRPr="007B3361" w:rsidRDefault="004F035A" w:rsidP="004F03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.OneToOneDependency@627d8516)</w:t>
      </w:r>
    </w:p>
    <w:p w14:paraId="7FC709A4" w14:textId="77777777" w:rsidR="004F035A" w:rsidRPr="007B3361" w:rsidRDefault="004F035A" w:rsidP="004F03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0A23EB70" w14:textId="11C9E2D3" w:rsidR="004F035A" w:rsidRPr="007B3361" w:rsidRDefault="004F035A" w:rsidP="004F03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spark.ShuffleDependency</w:t>
      </w:r>
      <w:r w:rsidRPr="007B3361">
        <w:rPr>
          <w:rFonts w:ascii="Times New Roman" w:eastAsia="宋体" w:hAnsi="Times New Roman" w:cs="Times New Roman"/>
          <w:sz w:val="21"/>
          <w:szCs w:val="21"/>
        </w:rPr>
        <w:t>@a518813)</w:t>
      </w:r>
    </w:p>
    <w:p w14:paraId="66023363" w14:textId="0B08202D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全局搜索</w:t>
      </w:r>
      <w:r w:rsidR="003B2C5B">
        <w:rPr>
          <w:rFonts w:ascii="Times New Roman" w:eastAsia="宋体" w:hAnsi="Times New Roman" w:hint="eastAsia"/>
          <w:szCs w:val="21"/>
        </w:rPr>
        <w:t>（</w:t>
      </w:r>
      <w:proofErr w:type="spellStart"/>
      <w:r w:rsidR="003B2C5B">
        <w:rPr>
          <w:rFonts w:ascii="Times New Roman" w:eastAsia="宋体" w:hAnsi="Times New Roman" w:hint="eastAsia"/>
          <w:szCs w:val="21"/>
        </w:rPr>
        <w:t>ctrl</w:t>
      </w:r>
      <w:r w:rsidR="003B2C5B">
        <w:rPr>
          <w:rFonts w:ascii="Times New Roman" w:eastAsia="宋体" w:hAnsi="Times New Roman"/>
          <w:szCs w:val="21"/>
        </w:rPr>
        <w:t>+n</w:t>
      </w:r>
      <w:proofErr w:type="spellEnd"/>
      <w:r w:rsidR="003B2C5B">
        <w:rPr>
          <w:rFonts w:ascii="Times New Roman" w:eastAsia="宋体" w:hAnsi="Times New Roman" w:hint="eastAsia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szCs w:val="21"/>
        </w:rPr>
        <w:t>org.</w:t>
      </w:r>
      <w:proofErr w:type="gramStart"/>
      <w:r w:rsidRPr="007B3361">
        <w:rPr>
          <w:rFonts w:ascii="Times New Roman" w:eastAsia="宋体" w:hAnsi="Times New Roman"/>
          <w:szCs w:val="21"/>
        </w:rPr>
        <w:t>apache.spark</w:t>
      </w:r>
      <w:proofErr w:type="gramEnd"/>
      <w:r w:rsidRPr="007B3361">
        <w:rPr>
          <w:rFonts w:ascii="Times New Roman" w:eastAsia="宋体" w:hAnsi="Times New Roman"/>
          <w:szCs w:val="21"/>
        </w:rPr>
        <w:t>.OneToOneDependency</w:t>
      </w:r>
      <w:proofErr w:type="spellEnd"/>
    </w:p>
    <w:p w14:paraId="7D7A4928" w14:textId="77777777" w:rsidR="00760FB4" w:rsidRPr="007B3361" w:rsidRDefault="00760FB4" w:rsidP="004F03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neToOneDependenc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T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]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T]) extends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arrowDependenc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T]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override 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etParent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rtition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Int): List[Int] = List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rtition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7558ED2" w14:textId="77777777" w:rsidR="00760FB4" w:rsidRPr="007B3361" w:rsidRDefault="00760FB4" w:rsidP="00760FB4">
      <w:pPr>
        <w:rPr>
          <w:rFonts w:ascii="Times New Roman" w:eastAsia="宋体" w:hAnsi="Times New Roman"/>
          <w:color w:val="FF0000"/>
          <w:highlight w:val="yellow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注意：要想理解</w:t>
      </w:r>
      <w:r w:rsidRPr="007B3361">
        <w:rPr>
          <w:rFonts w:ascii="Times New Roman" w:eastAsia="宋体" w:hAnsi="Times New Roman"/>
          <w:color w:val="FF0000"/>
          <w:highlight w:val="yellow"/>
        </w:rPr>
        <w:t>RDDS</w:t>
      </w:r>
      <w:r w:rsidRPr="007B3361">
        <w:rPr>
          <w:rFonts w:ascii="Times New Roman" w:eastAsia="宋体" w:hAnsi="Times New Roman"/>
          <w:color w:val="FF0000"/>
          <w:highlight w:val="yellow"/>
        </w:rPr>
        <w:t>是如何工作的，最重要的就是理解</w:t>
      </w:r>
      <w:r w:rsidRPr="007B3361">
        <w:rPr>
          <w:rFonts w:ascii="Times New Roman" w:eastAsia="宋体" w:hAnsi="Times New Roman"/>
          <w:color w:val="FF0000"/>
          <w:highlight w:val="yellow"/>
        </w:rPr>
        <w:t>Transformations</w:t>
      </w:r>
      <w:r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085501E8" w14:textId="31B60C4E" w:rsidR="00760FB4" w:rsidRPr="007B3361" w:rsidRDefault="00760FB4" w:rsidP="00760FB4">
      <w:pPr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之间的关系可以从两个维度来理解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：</w:t>
      </w:r>
      <w:r w:rsidRPr="007B3361">
        <w:rPr>
          <w:rFonts w:ascii="Times New Roman" w:eastAsia="宋体" w:hAnsi="Times New Roman"/>
          <w:color w:val="FF0000"/>
          <w:highlight w:val="yellow"/>
        </w:rPr>
        <w:t>一个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是从哪些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转换而来</w:t>
      </w:r>
      <w:r w:rsidR="004171FB" w:rsidRPr="007B3361">
        <w:rPr>
          <w:rFonts w:ascii="Times New Roman" w:eastAsia="宋体" w:hAnsi="Times New Roman"/>
          <w:color w:val="FF0000"/>
          <w:highlight w:val="yellow"/>
        </w:rPr>
        <w:t>，</w:t>
      </w:r>
      <w:r w:rsidRPr="007B3361">
        <w:rPr>
          <w:rFonts w:ascii="Times New Roman" w:eastAsia="宋体" w:hAnsi="Times New Roman"/>
          <w:color w:val="FF0000"/>
          <w:highlight w:val="yellow"/>
        </w:rPr>
        <w:t>也就是</w:t>
      </w:r>
      <w:r w:rsidRPr="007B3361">
        <w:rPr>
          <w:rFonts w:ascii="Times New Roman" w:eastAsia="宋体" w:hAnsi="Times New Roman"/>
          <w:color w:val="FF0000"/>
          <w:highlight w:val="yellow"/>
        </w:rPr>
        <w:t xml:space="preserve"> RDD</w:t>
      </w:r>
      <w:r w:rsidRPr="007B3361">
        <w:rPr>
          <w:rFonts w:ascii="Times New Roman" w:eastAsia="宋体" w:hAnsi="Times New Roman"/>
          <w:color w:val="FF0000"/>
          <w:highlight w:val="yellow"/>
        </w:rPr>
        <w:t>的</w:t>
      </w:r>
      <w:r w:rsidRPr="007B3361">
        <w:rPr>
          <w:rFonts w:ascii="Times New Roman" w:eastAsia="宋体" w:hAnsi="Times New Roman"/>
          <w:color w:val="FF0000"/>
          <w:highlight w:val="yellow"/>
        </w:rPr>
        <w:t>parent RDD(s)</w:t>
      </w:r>
      <w:r w:rsidRPr="007B3361">
        <w:rPr>
          <w:rFonts w:ascii="Times New Roman" w:eastAsia="宋体" w:hAnsi="Times New Roman"/>
          <w:color w:val="FF0000"/>
          <w:highlight w:val="yellow"/>
        </w:rPr>
        <w:t>是什么</w:t>
      </w:r>
      <w:r w:rsidR="00356189">
        <w:rPr>
          <w:rFonts w:ascii="Times New Roman" w:eastAsia="宋体" w:hAnsi="Times New Roman" w:hint="eastAsia"/>
          <w:color w:val="FF0000"/>
          <w:highlight w:val="yellow"/>
        </w:rPr>
        <w:t>(</w:t>
      </w:r>
      <w:r w:rsidR="00356189" w:rsidRPr="00670E18">
        <w:rPr>
          <w:rFonts w:ascii="Times New Roman" w:eastAsia="宋体" w:hAnsi="Times New Roman" w:hint="eastAsia"/>
          <w:b/>
          <w:bCs/>
          <w:color w:val="FF0000"/>
          <w:highlight w:val="yellow"/>
        </w:rPr>
        <w:t>血缘</w:t>
      </w:r>
      <w:r w:rsidR="00356189">
        <w:rPr>
          <w:rFonts w:ascii="Times New Roman" w:eastAsia="宋体" w:hAnsi="Times New Roman" w:hint="eastAsia"/>
          <w:color w:val="FF0000"/>
          <w:highlight w:val="yellow"/>
        </w:rPr>
        <w:t>)</w:t>
      </w:r>
      <w:r w:rsidRPr="007B3361">
        <w:rPr>
          <w:rFonts w:ascii="Times New Roman" w:eastAsia="宋体" w:hAnsi="Times New Roman"/>
          <w:color w:val="FF0000"/>
          <w:highlight w:val="yellow"/>
        </w:rPr>
        <w:t xml:space="preserve">; </w:t>
      </w:r>
      <w:r w:rsidRPr="007B3361">
        <w:rPr>
          <w:rFonts w:ascii="Times New Roman" w:eastAsia="宋体" w:hAnsi="Times New Roman"/>
          <w:color w:val="FF0000"/>
          <w:highlight w:val="yellow"/>
        </w:rPr>
        <w:t>另一个就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依赖于</w:t>
      </w:r>
      <w:r w:rsidRPr="007B3361">
        <w:rPr>
          <w:rFonts w:ascii="Times New Roman" w:eastAsia="宋体" w:hAnsi="Times New Roman"/>
          <w:color w:val="FF0000"/>
          <w:highlight w:val="yellow"/>
        </w:rPr>
        <w:t>parent RDD(s)</w:t>
      </w:r>
      <w:r w:rsidRPr="007B3361">
        <w:rPr>
          <w:rFonts w:ascii="Times New Roman" w:eastAsia="宋体" w:hAnsi="Times New Roman"/>
          <w:color w:val="FF0000"/>
          <w:highlight w:val="yellow"/>
        </w:rPr>
        <w:t>的哪些</w:t>
      </w:r>
      <w:r w:rsidRPr="007B3361">
        <w:rPr>
          <w:rFonts w:ascii="Times New Roman" w:eastAsia="宋体" w:hAnsi="Times New Roman"/>
          <w:color w:val="FF0000"/>
          <w:highlight w:val="yellow"/>
        </w:rPr>
        <w:t>Partition(s)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，</w:t>
      </w:r>
      <w:r w:rsidRPr="007B3361">
        <w:rPr>
          <w:rFonts w:ascii="Times New Roman" w:eastAsia="宋体" w:hAnsi="Times New Roman"/>
          <w:color w:val="FF0000"/>
          <w:highlight w:val="yellow"/>
        </w:rPr>
        <w:t>这种关系就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之间的依赖</w:t>
      </w:r>
      <w:r w:rsidR="00836E03">
        <w:rPr>
          <w:rFonts w:ascii="Times New Roman" w:eastAsia="宋体" w:hAnsi="Times New Roman" w:hint="eastAsia"/>
          <w:color w:val="FF0000"/>
          <w:highlight w:val="yellow"/>
        </w:rPr>
        <w:t>(</w:t>
      </w:r>
      <w:r w:rsidR="00836E03" w:rsidRPr="00670E18">
        <w:rPr>
          <w:rFonts w:ascii="Times New Roman" w:eastAsia="宋体" w:hAnsi="Times New Roman" w:hint="eastAsia"/>
          <w:b/>
          <w:bCs/>
          <w:color w:val="FF0000"/>
          <w:highlight w:val="yellow"/>
        </w:rPr>
        <w:t>依赖</w:t>
      </w:r>
      <w:r w:rsidR="00836E03">
        <w:rPr>
          <w:rFonts w:ascii="Times New Roman" w:eastAsia="宋体" w:hAnsi="Times New Roman" w:hint="eastAsia"/>
          <w:color w:val="FF0000"/>
          <w:highlight w:val="yellow"/>
        </w:rPr>
        <w:t>)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4036DF2C" w14:textId="24DF1D00" w:rsidR="00760FB4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和它依赖的父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s</w:t>
      </w:r>
      <w:r w:rsidRPr="007B3361">
        <w:rPr>
          <w:rFonts w:ascii="Times New Roman" w:eastAsia="宋体" w:hAnsi="Times New Roman"/>
          <w:szCs w:val="21"/>
        </w:rPr>
        <w:t>）的</w:t>
      </w:r>
      <w:r w:rsidR="002A7D64">
        <w:rPr>
          <w:rFonts w:ascii="Times New Roman" w:eastAsia="宋体" w:hAnsi="Times New Roman" w:hint="eastAsia"/>
          <w:szCs w:val="21"/>
        </w:rPr>
        <w:t>依赖</w:t>
      </w:r>
      <w:r w:rsidRPr="007B3361">
        <w:rPr>
          <w:rFonts w:ascii="Times New Roman" w:eastAsia="宋体" w:hAnsi="Times New Roman"/>
          <w:szCs w:val="21"/>
        </w:rPr>
        <w:t>关系有两种不同的类型，即窄依赖（</w:t>
      </w:r>
      <w:proofErr w:type="spellStart"/>
      <w:r w:rsidR="00036564" w:rsidRPr="00036564">
        <w:rPr>
          <w:rFonts w:ascii="Times New Roman" w:eastAsia="宋体" w:hAnsi="Times New Roman"/>
          <w:szCs w:val="21"/>
        </w:rPr>
        <w:t>NarrowDependency</w:t>
      </w:r>
      <w:proofErr w:type="spellEnd"/>
      <w:r w:rsidRPr="007B3361">
        <w:rPr>
          <w:rFonts w:ascii="Times New Roman" w:eastAsia="宋体" w:hAnsi="Times New Roman"/>
          <w:szCs w:val="21"/>
        </w:rPr>
        <w:t>）和宽依赖（</w:t>
      </w:r>
      <w:proofErr w:type="spellStart"/>
      <w:r w:rsidR="00036564" w:rsidRPr="00036564">
        <w:rPr>
          <w:rFonts w:ascii="Times New Roman" w:eastAsia="宋体" w:hAnsi="Times New Roman"/>
          <w:szCs w:val="21"/>
        </w:rPr>
        <w:t>ShuffleDependency</w:t>
      </w:r>
      <w:proofErr w:type="spellEnd"/>
      <w:r w:rsidRPr="007B3361">
        <w:rPr>
          <w:rFonts w:ascii="Times New Roman" w:eastAsia="宋体" w:hAnsi="Times New Roman"/>
          <w:szCs w:val="21"/>
        </w:rPr>
        <w:t>）。</w:t>
      </w:r>
    </w:p>
    <w:p w14:paraId="1E686012" w14:textId="04116C2A" w:rsidR="0035104B" w:rsidRDefault="0035104B" w:rsidP="0035104B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2B6F3471" wp14:editId="3A4577C8">
            <wp:extent cx="5274310" cy="3270885"/>
            <wp:effectExtent l="0" t="0" r="2540" b="571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B5901" w14:textId="6BA686FF" w:rsidR="0035104B" w:rsidRPr="0035104B" w:rsidRDefault="0035104B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35104B">
        <w:rPr>
          <w:rFonts w:ascii="Times New Roman" w:eastAsia="宋体" w:hAnsi="Times New Roman" w:hint="eastAsia"/>
          <w:color w:val="FF0000"/>
          <w:szCs w:val="21"/>
        </w:rPr>
        <w:t>新</w:t>
      </w:r>
      <w:r w:rsidRPr="0035104B">
        <w:rPr>
          <w:rFonts w:ascii="Times New Roman" w:eastAsia="宋体" w:hAnsi="Times New Roman" w:hint="eastAsia"/>
          <w:color w:val="FF0000"/>
          <w:szCs w:val="21"/>
        </w:rPr>
        <w:t>R</w:t>
      </w:r>
      <w:r w:rsidRPr="0035104B">
        <w:rPr>
          <w:rFonts w:ascii="Times New Roman" w:eastAsia="宋体" w:hAnsi="Times New Roman"/>
          <w:color w:val="FF0000"/>
          <w:szCs w:val="21"/>
        </w:rPr>
        <w:t>DD</w:t>
      </w:r>
      <w:r w:rsidRPr="0035104B">
        <w:rPr>
          <w:rFonts w:ascii="Times New Roman" w:eastAsia="宋体" w:hAnsi="Times New Roman" w:hint="eastAsia"/>
          <w:color w:val="FF0000"/>
          <w:szCs w:val="21"/>
        </w:rPr>
        <w:t>的一个分区的数据依赖旧</w:t>
      </w:r>
      <w:r w:rsidRPr="0035104B">
        <w:rPr>
          <w:rFonts w:ascii="Times New Roman" w:eastAsia="宋体" w:hAnsi="Times New Roman" w:hint="eastAsia"/>
          <w:color w:val="FF0000"/>
          <w:szCs w:val="21"/>
        </w:rPr>
        <w:t>R</w:t>
      </w:r>
      <w:r w:rsidRPr="0035104B">
        <w:rPr>
          <w:rFonts w:ascii="Times New Roman" w:eastAsia="宋体" w:hAnsi="Times New Roman"/>
          <w:color w:val="FF0000"/>
          <w:szCs w:val="21"/>
        </w:rPr>
        <w:t>DD</w:t>
      </w:r>
      <w:r w:rsidRPr="0035104B">
        <w:rPr>
          <w:rFonts w:ascii="Times New Roman" w:eastAsia="宋体" w:hAnsi="Times New Roman" w:hint="eastAsia"/>
          <w:color w:val="FF0000"/>
          <w:szCs w:val="21"/>
        </w:rPr>
        <w:t>的一个分区的数据，这个依赖就称为</w:t>
      </w:r>
      <w:proofErr w:type="spellStart"/>
      <w:r w:rsidRPr="0035104B">
        <w:rPr>
          <w:rFonts w:ascii="Times New Roman" w:eastAsia="宋体" w:hAnsi="Times New Roman" w:hint="eastAsia"/>
          <w:color w:val="FF0000"/>
          <w:szCs w:val="21"/>
        </w:rPr>
        <w:t>One</w:t>
      </w:r>
      <w:r w:rsidRPr="0035104B">
        <w:rPr>
          <w:rFonts w:ascii="Times New Roman" w:eastAsia="宋体" w:hAnsi="Times New Roman"/>
          <w:color w:val="FF0000"/>
          <w:szCs w:val="21"/>
        </w:rPr>
        <w:t>ToOne</w:t>
      </w:r>
      <w:proofErr w:type="spellEnd"/>
      <w:r w:rsidR="00B91D09">
        <w:rPr>
          <w:rFonts w:ascii="Times New Roman" w:eastAsia="宋体" w:hAnsi="Times New Roman" w:hint="eastAsia"/>
          <w:color w:val="FF0000"/>
          <w:szCs w:val="21"/>
        </w:rPr>
        <w:t>，也叫</w:t>
      </w:r>
      <w:proofErr w:type="gramStart"/>
      <w:r w:rsidR="00B91D09">
        <w:rPr>
          <w:rFonts w:ascii="Times New Roman" w:eastAsia="宋体" w:hAnsi="Times New Roman" w:hint="eastAsia"/>
          <w:color w:val="FF0000"/>
          <w:szCs w:val="21"/>
        </w:rPr>
        <w:t>窄</w:t>
      </w:r>
      <w:proofErr w:type="gramEnd"/>
      <w:r w:rsidR="00B91D09">
        <w:rPr>
          <w:rFonts w:ascii="Times New Roman" w:eastAsia="宋体" w:hAnsi="Times New Roman" w:hint="eastAsia"/>
          <w:color w:val="FF0000"/>
          <w:szCs w:val="21"/>
        </w:rPr>
        <w:t>依赖</w:t>
      </w:r>
      <w:r w:rsidRPr="0035104B">
        <w:rPr>
          <w:rFonts w:ascii="Times New Roman" w:eastAsia="宋体" w:hAnsi="Times New Roman"/>
          <w:color w:val="FF0000"/>
          <w:szCs w:val="21"/>
        </w:rPr>
        <w:t>.</w:t>
      </w:r>
    </w:p>
    <w:p w14:paraId="141C762D" w14:textId="793A7D7F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窄依赖</w:t>
      </w:r>
    </w:p>
    <w:p w14:paraId="22EE5200" w14:textId="58F640B6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proofErr w:type="gramStart"/>
      <w:r w:rsidRPr="007B3361">
        <w:rPr>
          <w:rFonts w:ascii="Times New Roman" w:eastAsia="宋体" w:hAnsi="Times New Roman"/>
          <w:szCs w:val="21"/>
        </w:rPr>
        <w:t>窄</w:t>
      </w:r>
      <w:proofErr w:type="gramEnd"/>
      <w:r w:rsidRPr="007B3361">
        <w:rPr>
          <w:rFonts w:ascii="Times New Roman" w:eastAsia="宋体" w:hAnsi="Times New Roman"/>
          <w:szCs w:val="21"/>
        </w:rPr>
        <w:t>依赖表示</w:t>
      </w:r>
      <w:r w:rsidRPr="007D01E6">
        <w:rPr>
          <w:rFonts w:ascii="Times New Roman" w:eastAsia="宋体" w:hAnsi="Times New Roman"/>
          <w:color w:val="FF0000"/>
          <w:szCs w:val="21"/>
        </w:rPr>
        <w:t>每一个父</w:t>
      </w:r>
      <w:r w:rsidRPr="007D01E6">
        <w:rPr>
          <w:rFonts w:ascii="Times New Roman" w:eastAsia="宋体" w:hAnsi="Times New Roman"/>
          <w:color w:val="FF0000"/>
          <w:szCs w:val="21"/>
        </w:rPr>
        <w:t>RDD</w:t>
      </w:r>
      <w:r w:rsidRPr="007D01E6">
        <w:rPr>
          <w:rFonts w:ascii="Times New Roman" w:eastAsia="宋体" w:hAnsi="Times New Roman"/>
          <w:color w:val="FF0000"/>
          <w:szCs w:val="21"/>
        </w:rPr>
        <w:t>的</w:t>
      </w:r>
      <w:r w:rsidRPr="007D01E6">
        <w:rPr>
          <w:rFonts w:ascii="Times New Roman" w:eastAsia="宋体" w:hAnsi="Times New Roman"/>
          <w:color w:val="FF0000"/>
          <w:szCs w:val="21"/>
        </w:rPr>
        <w:t>Partition</w:t>
      </w:r>
      <w:r w:rsidRPr="007D01E6">
        <w:rPr>
          <w:rFonts w:ascii="Times New Roman" w:eastAsia="宋体" w:hAnsi="Times New Roman"/>
          <w:color w:val="FF0000"/>
          <w:szCs w:val="21"/>
        </w:rPr>
        <w:t>最多被子</w:t>
      </w:r>
      <w:r w:rsidRPr="007D01E6">
        <w:rPr>
          <w:rFonts w:ascii="Times New Roman" w:eastAsia="宋体" w:hAnsi="Times New Roman"/>
          <w:color w:val="FF0000"/>
          <w:szCs w:val="21"/>
        </w:rPr>
        <w:t>RDD</w:t>
      </w:r>
      <w:r w:rsidRPr="007D01E6">
        <w:rPr>
          <w:rFonts w:ascii="Times New Roman" w:eastAsia="宋体" w:hAnsi="Times New Roman"/>
          <w:color w:val="FF0000"/>
          <w:szCs w:val="21"/>
        </w:rPr>
        <w:t>的一个</w:t>
      </w:r>
      <w:r w:rsidRPr="007D01E6">
        <w:rPr>
          <w:rFonts w:ascii="Times New Roman" w:eastAsia="宋体" w:hAnsi="Times New Roman"/>
          <w:color w:val="FF0000"/>
          <w:szCs w:val="21"/>
        </w:rPr>
        <w:t>Partition</w:t>
      </w:r>
      <w:r w:rsidRPr="007D01E6">
        <w:rPr>
          <w:rFonts w:ascii="Times New Roman" w:eastAsia="宋体" w:hAnsi="Times New Roman"/>
          <w:color w:val="FF0000"/>
          <w:szCs w:val="21"/>
        </w:rPr>
        <w:t>使用</w:t>
      </w:r>
      <w:r w:rsidR="00C779CD">
        <w:rPr>
          <w:rFonts w:ascii="Times New Roman" w:eastAsia="宋体" w:hAnsi="Times New Roman" w:hint="eastAsia"/>
          <w:color w:val="FF0000"/>
          <w:szCs w:val="21"/>
        </w:rPr>
        <w:t>(</w:t>
      </w:r>
      <w:r w:rsidR="00C779CD">
        <w:rPr>
          <w:rFonts w:ascii="Times New Roman" w:eastAsia="宋体" w:hAnsi="Times New Roman" w:hint="eastAsia"/>
          <w:color w:val="FF0000"/>
          <w:szCs w:val="21"/>
        </w:rPr>
        <w:t>一对一</w:t>
      </w:r>
      <w:r w:rsidR="00C779CD">
        <w:rPr>
          <w:rFonts w:ascii="Times New Roman" w:eastAsia="宋体" w:hAnsi="Times New Roman" w:hint="eastAsia"/>
          <w:color w:val="FF0000"/>
          <w:szCs w:val="21"/>
        </w:rPr>
        <w:t>or</w:t>
      </w:r>
      <w:r w:rsidR="00C779CD">
        <w:rPr>
          <w:rFonts w:ascii="Times New Roman" w:eastAsia="宋体" w:hAnsi="Times New Roman" w:hint="eastAsia"/>
          <w:color w:val="FF0000"/>
          <w:szCs w:val="21"/>
        </w:rPr>
        <w:t>多对一</w:t>
      </w:r>
      <w:r w:rsidR="00C779CD">
        <w:rPr>
          <w:rFonts w:ascii="Times New Roman" w:eastAsia="宋体" w:hAnsi="Times New Roman" w:hint="eastAsia"/>
          <w:color w:val="FF0000"/>
          <w:szCs w:val="21"/>
        </w:rPr>
        <w:t>)</w:t>
      </w:r>
      <w:r w:rsidRPr="007B3361">
        <w:rPr>
          <w:rFonts w:ascii="Times New Roman" w:eastAsia="宋体" w:hAnsi="Times New Roman"/>
          <w:szCs w:val="21"/>
        </w:rPr>
        <w:t>，窄依赖我们形象的比喻为独生子女。</w:t>
      </w:r>
    </w:p>
    <w:p w14:paraId="2BCC7F93" w14:textId="77777777" w:rsidR="00760FB4" w:rsidRPr="007B3361" w:rsidRDefault="00760FB4" w:rsidP="00760FB4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716554D" wp14:editId="593100BD">
            <wp:extent cx="4082415" cy="2513330"/>
            <wp:effectExtent l="19050" t="19050" r="13335" b="20320"/>
            <wp:docPr id="227" name="图片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15" cy="251333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46FF5F" w14:textId="5392B16C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宽依赖</w:t>
      </w:r>
    </w:p>
    <w:p w14:paraId="41BFB89A" w14:textId="63DB1B97" w:rsidR="00760FB4" w:rsidRPr="007B3361" w:rsidRDefault="00760FB4" w:rsidP="00760FB4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宽依赖表示</w:t>
      </w:r>
      <w:r w:rsidRPr="000F0177">
        <w:rPr>
          <w:rFonts w:ascii="Times New Roman" w:eastAsia="宋体" w:hAnsi="Times New Roman"/>
          <w:color w:val="FF0000"/>
          <w:szCs w:val="21"/>
        </w:rPr>
        <w:t>同一个父</w:t>
      </w:r>
      <w:r w:rsidRPr="000F0177">
        <w:rPr>
          <w:rFonts w:ascii="Times New Roman" w:eastAsia="宋体" w:hAnsi="Times New Roman"/>
          <w:color w:val="FF0000"/>
          <w:szCs w:val="21"/>
        </w:rPr>
        <w:t>RDD</w:t>
      </w:r>
      <w:r w:rsidRPr="000F0177">
        <w:rPr>
          <w:rFonts w:ascii="Times New Roman" w:eastAsia="宋体" w:hAnsi="Times New Roman"/>
          <w:color w:val="FF0000"/>
          <w:szCs w:val="21"/>
        </w:rPr>
        <w:t>的</w:t>
      </w:r>
      <w:r w:rsidRPr="000F0177">
        <w:rPr>
          <w:rFonts w:ascii="Times New Roman" w:eastAsia="宋体" w:hAnsi="Times New Roman"/>
          <w:color w:val="FF0000"/>
          <w:szCs w:val="21"/>
        </w:rPr>
        <w:t>Partition</w:t>
      </w:r>
      <w:r w:rsidRPr="000F0177">
        <w:rPr>
          <w:rFonts w:ascii="Times New Roman" w:eastAsia="宋体" w:hAnsi="Times New Roman"/>
          <w:color w:val="FF0000"/>
          <w:szCs w:val="21"/>
        </w:rPr>
        <w:t>被多个子</w:t>
      </w:r>
      <w:r w:rsidRPr="000F0177">
        <w:rPr>
          <w:rFonts w:ascii="Times New Roman" w:eastAsia="宋体" w:hAnsi="Times New Roman"/>
          <w:color w:val="FF0000"/>
          <w:szCs w:val="21"/>
        </w:rPr>
        <w:t>RDD</w:t>
      </w:r>
      <w:r w:rsidRPr="000F0177">
        <w:rPr>
          <w:rFonts w:ascii="Times New Roman" w:eastAsia="宋体" w:hAnsi="Times New Roman"/>
          <w:color w:val="FF0000"/>
          <w:szCs w:val="21"/>
        </w:rPr>
        <w:t>的</w:t>
      </w:r>
      <w:r w:rsidRPr="000F0177">
        <w:rPr>
          <w:rFonts w:ascii="Times New Roman" w:eastAsia="宋体" w:hAnsi="Times New Roman"/>
          <w:color w:val="FF0000"/>
          <w:szCs w:val="21"/>
        </w:rPr>
        <w:t>Partition</w:t>
      </w:r>
      <w:r w:rsidRPr="000F0177">
        <w:rPr>
          <w:rFonts w:ascii="Times New Roman" w:eastAsia="宋体" w:hAnsi="Times New Roman"/>
          <w:color w:val="FF0000"/>
          <w:szCs w:val="21"/>
        </w:rPr>
        <w:t>依赖</w:t>
      </w:r>
      <w:r w:rsidR="00440D45">
        <w:rPr>
          <w:rFonts w:ascii="Times New Roman" w:eastAsia="宋体" w:hAnsi="Times New Roman" w:hint="eastAsia"/>
          <w:color w:val="FF0000"/>
          <w:szCs w:val="21"/>
        </w:rPr>
        <w:t>(</w:t>
      </w:r>
      <w:r w:rsidR="00440D45">
        <w:rPr>
          <w:rFonts w:ascii="Times New Roman" w:eastAsia="宋体" w:hAnsi="Times New Roman" w:hint="eastAsia"/>
          <w:color w:val="FF0000"/>
          <w:szCs w:val="21"/>
        </w:rPr>
        <w:t>只能是一对多</w:t>
      </w:r>
      <w:r w:rsidR="00440D45">
        <w:rPr>
          <w:rFonts w:ascii="Times New Roman" w:eastAsia="宋体" w:hAnsi="Times New Roman" w:hint="eastAsia"/>
          <w:color w:val="FF0000"/>
          <w:szCs w:val="21"/>
        </w:rPr>
        <w:t>)</w:t>
      </w:r>
      <w:r w:rsidRPr="007B3361">
        <w:rPr>
          <w:rFonts w:ascii="Times New Roman" w:eastAsia="宋体" w:hAnsi="Times New Roman"/>
          <w:szCs w:val="21"/>
        </w:rPr>
        <w:t>，会引起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，总结：宽依赖我们形象的比喻为超生。</w:t>
      </w:r>
    </w:p>
    <w:p w14:paraId="7319C4A8" w14:textId="77777777" w:rsidR="00760FB4" w:rsidRPr="007B3361" w:rsidRDefault="00760FB4" w:rsidP="00760FB4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0346FED5" wp14:editId="283825A0">
            <wp:extent cx="3893820" cy="1616710"/>
            <wp:effectExtent l="19050" t="19050" r="11430" b="21590"/>
            <wp:docPr id="226" name="图片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16167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9A63A2" w14:textId="36373619" w:rsidR="00760FB4" w:rsidRPr="007B3361" w:rsidRDefault="00760FB4" w:rsidP="0062608D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具有宽依赖的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transformations</w:t>
      </w:r>
      <w:r w:rsidRPr="007B3361">
        <w:rPr>
          <w:rFonts w:ascii="Times New Roman" w:eastAsia="宋体" w:hAnsi="Times New Roman"/>
          <w:color w:val="FF0000"/>
          <w:highlight w:val="yellow"/>
        </w:rPr>
        <w:t>包括</w:t>
      </w:r>
      <w:r w:rsidR="0062608D" w:rsidRPr="007B3361">
        <w:rPr>
          <w:rFonts w:ascii="Times New Roman" w:eastAsia="宋体" w:hAnsi="Times New Roman"/>
          <w:color w:val="FF0000"/>
          <w:highlight w:val="yellow"/>
        </w:rPr>
        <w:t>：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sort</w:t>
      </w:r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proofErr w:type="spellStart"/>
      <w:r w:rsidRPr="007B3361">
        <w:rPr>
          <w:rFonts w:ascii="Times New Roman" w:eastAsia="宋体" w:hAnsi="Times New Roman"/>
          <w:i/>
          <w:color w:val="FF0000"/>
          <w:highlight w:val="yellow"/>
        </w:rPr>
        <w:t>reduceByKey</w:t>
      </w:r>
      <w:proofErr w:type="spellEnd"/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proofErr w:type="spellStart"/>
      <w:r w:rsidRPr="007B3361">
        <w:rPr>
          <w:rFonts w:ascii="Times New Roman" w:eastAsia="宋体" w:hAnsi="Times New Roman"/>
          <w:i/>
          <w:color w:val="FF0000"/>
          <w:highlight w:val="yellow"/>
        </w:rPr>
        <w:t>groupByKey</w:t>
      </w:r>
      <w:proofErr w:type="spellEnd"/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join</w:t>
      </w:r>
      <w:r w:rsidRPr="007B3361">
        <w:rPr>
          <w:rFonts w:ascii="Times New Roman" w:eastAsia="宋体" w:hAnsi="Times New Roman"/>
          <w:color w:val="FF0000"/>
          <w:highlight w:val="yellow"/>
        </w:rPr>
        <w:t>和调用</w:t>
      </w:r>
      <w:proofErr w:type="spellStart"/>
      <w:r w:rsidRPr="007B3361">
        <w:rPr>
          <w:rFonts w:ascii="Times New Roman" w:eastAsia="宋体" w:hAnsi="Times New Roman"/>
          <w:i/>
          <w:color w:val="FF0000"/>
          <w:highlight w:val="yellow"/>
        </w:rPr>
        <w:t>rePartition</w:t>
      </w:r>
      <w:proofErr w:type="spellEnd"/>
      <w:r w:rsidRPr="007B3361">
        <w:rPr>
          <w:rFonts w:ascii="Times New Roman" w:eastAsia="宋体" w:hAnsi="Times New Roman"/>
          <w:color w:val="FF0000"/>
          <w:highlight w:val="yellow"/>
        </w:rPr>
        <w:t>函数的任何操作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43ED0868" w14:textId="46A588FA" w:rsidR="00760FB4" w:rsidRDefault="00760FB4" w:rsidP="0062608D">
      <w:pPr>
        <w:pStyle w:val="FirstParagraph"/>
        <w:spacing w:before="0" w:after="0" w:line="360" w:lineRule="auto"/>
        <w:rPr>
          <w:rFonts w:ascii="Times New Roman" w:eastAsia="宋体" w:hAnsi="Times New Roman" w:cs="Times New Roman"/>
          <w:color w:val="FF0000"/>
          <w:szCs w:val="21"/>
          <w:lang w:eastAsia="zh-CN"/>
        </w:rPr>
      </w:pP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宽依赖对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Spark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去评估一个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transformations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有更加重要的影响</w:t>
      </w:r>
      <w:r w:rsidR="0062608D"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，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比如对性能的影响</w:t>
      </w:r>
      <w:r w:rsidR="004F035A"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。</w:t>
      </w:r>
    </w:p>
    <w:p w14:paraId="5784B1FD" w14:textId="1624B34D" w:rsidR="00520E5A" w:rsidRPr="00520E5A" w:rsidRDefault="00520E5A" w:rsidP="00520E5A">
      <w:pPr>
        <w:pStyle w:val="FirstParagraph"/>
        <w:spacing w:before="0" w:after="0" w:line="360" w:lineRule="auto"/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</w:pPr>
      <w:r w:rsidRPr="00520E5A">
        <w:rPr>
          <w:rFonts w:ascii="Times New Roman" w:eastAsia="宋体" w:hAnsi="Times New Roman" w:cs="Times New Roman" w:hint="eastAsia"/>
          <w:color w:val="FF0000"/>
          <w:szCs w:val="21"/>
          <w:highlight w:val="yellow"/>
          <w:lang w:eastAsia="zh-CN"/>
        </w:rPr>
        <w:t>在不影响业务要求的情况下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，</w:t>
      </w:r>
      <w:r w:rsidRPr="00520E5A">
        <w:rPr>
          <w:rFonts w:ascii="Times New Roman" w:eastAsia="宋体" w:hAnsi="Times New Roman" w:cs="Times New Roman" w:hint="eastAsia"/>
          <w:color w:val="FF0000"/>
          <w:szCs w:val="21"/>
          <w:highlight w:val="yellow"/>
          <w:lang w:eastAsia="zh-CN"/>
        </w:rPr>
        <w:t>要尽量避免使用有宽依赖的转换算子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，</w:t>
      </w:r>
      <w:r w:rsidRPr="00520E5A">
        <w:rPr>
          <w:rFonts w:ascii="Times New Roman" w:eastAsia="宋体" w:hAnsi="Times New Roman" w:cs="Times New Roman" w:hint="eastAsia"/>
          <w:color w:val="FF0000"/>
          <w:szCs w:val="21"/>
          <w:highlight w:val="yellow"/>
          <w:lang w:eastAsia="zh-CN"/>
        </w:rPr>
        <w:t>因为有宽依赖</w:t>
      </w:r>
      <w:r w:rsidRPr="00520E5A">
        <w:rPr>
          <w:rFonts w:ascii="Times New Roman" w:eastAsia="宋体" w:hAnsi="Times New Roman" w:cs="Times New Roman" w:hint="eastAsia"/>
          <w:color w:val="FF0000"/>
          <w:szCs w:val="21"/>
          <w:highlight w:val="yellow"/>
          <w:lang w:eastAsia="zh-CN"/>
        </w:rPr>
        <w:t>,</w:t>
      </w:r>
      <w:r w:rsidRPr="00520E5A">
        <w:rPr>
          <w:rFonts w:ascii="Times New Roman" w:eastAsia="宋体" w:hAnsi="Times New Roman" w:cs="Times New Roman" w:hint="eastAsia"/>
          <w:color w:val="FF0000"/>
          <w:szCs w:val="21"/>
          <w:highlight w:val="yellow"/>
          <w:lang w:eastAsia="zh-CN"/>
        </w:rPr>
        <w:t>就一定会走</w:t>
      </w:r>
      <w:r w:rsidRPr="00520E5A">
        <w:rPr>
          <w:rFonts w:ascii="Times New Roman" w:eastAsia="宋体" w:hAnsi="Times New Roman" w:cs="Times New Roman" w:hint="eastAsia"/>
          <w:color w:val="FF0000"/>
          <w:szCs w:val="21"/>
          <w:highlight w:val="yellow"/>
          <w:lang w:eastAsia="zh-CN"/>
        </w:rPr>
        <w:t>shuffle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，</w:t>
      </w:r>
      <w:r w:rsidRPr="00520E5A">
        <w:rPr>
          <w:rFonts w:ascii="Times New Roman" w:eastAsia="宋体" w:hAnsi="Times New Roman" w:cs="Times New Roman" w:hint="eastAsia"/>
          <w:color w:val="FF0000"/>
          <w:szCs w:val="21"/>
          <w:highlight w:val="yellow"/>
          <w:lang w:eastAsia="zh-CN"/>
        </w:rPr>
        <w:t>影响性能</w:t>
      </w:r>
    </w:p>
    <w:p w14:paraId="15EB5028" w14:textId="77F36D08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FD5E0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tage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任务划分（面试重点）</w:t>
      </w:r>
    </w:p>
    <w:p w14:paraId="7F6ECCCB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有向无环图</w:t>
      </w:r>
    </w:p>
    <w:p w14:paraId="5A053423" w14:textId="77777777" w:rsidR="00FD5E0A" w:rsidRPr="007B3361" w:rsidRDefault="00FD5E0A" w:rsidP="00FD5E0A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Directed Acyclic Graph</w:t>
      </w:r>
      <w:r w:rsidRPr="007B3361">
        <w:rPr>
          <w:rFonts w:ascii="Times New Roman" w:eastAsia="宋体" w:hAnsi="Times New Roman"/>
          <w:szCs w:val="21"/>
        </w:rPr>
        <w:t>）有向无环图是由点和线组成的拓扑图形，该图形具有方向，不会闭环。例如，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记录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转换过程和任务的阶段。</w:t>
      </w:r>
    </w:p>
    <w:p w14:paraId="357BB2D7" w14:textId="69A22028" w:rsidR="00760FB4" w:rsidRPr="007B3361" w:rsidRDefault="00B32D13" w:rsidP="008B6ECC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0BB89B97" wp14:editId="1E72B619">
            <wp:extent cx="1604682" cy="194375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650373" cy="1999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35559" w14:textId="102DF52D" w:rsidR="00FD5E0A" w:rsidRDefault="00FD5E0A" w:rsidP="00FD5E0A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任务运行的整体流程</w:t>
      </w:r>
    </w:p>
    <w:p w14:paraId="4E2383D5" w14:textId="6E4C60B8" w:rsidR="00E61378" w:rsidRPr="007B3361" w:rsidRDefault="00E61378" w:rsidP="00FD5E0A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7035" w:dyaOrig="3955" w14:anchorId="43855CF8">
          <v:shape id="_x0000_i1052" type="#_x0000_t75" style="width:394.2pt;height:221.4pt" o:ole="">
            <v:imagedata r:id="rId103" o:title=""/>
          </v:shape>
          <o:OLEObject Type="Embed" ProgID="PowerPoint.Show.12" ShapeID="_x0000_i1052" DrawAspect="Content" ObjectID="_1693679762" r:id="rId104"/>
        </w:object>
      </w:r>
    </w:p>
    <w:p w14:paraId="153FCB78" w14:textId="0D9A69FC" w:rsidR="00334B0A" w:rsidRPr="00334B0A" w:rsidRDefault="00FD5E0A" w:rsidP="00E61378">
      <w:pPr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346D5E2" wp14:editId="2B39B4E2">
            <wp:extent cx="5148967" cy="2743200"/>
            <wp:effectExtent l="19050" t="19050" r="13970" b="19050"/>
            <wp:docPr id="250" name="图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9"/>
                    <a:stretch/>
                  </pic:blipFill>
                  <pic:spPr bwMode="auto">
                    <a:xfrm>
                      <a:off x="0" y="0"/>
                      <a:ext cx="5154121" cy="2745946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8A577" w14:textId="70E3BD4E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="00760FB4" w:rsidRPr="007B3361">
        <w:rPr>
          <w:rFonts w:ascii="Times New Roman" w:eastAsia="宋体" w:hAnsi="Times New Roman"/>
          <w:szCs w:val="21"/>
        </w:rPr>
        <w:t>）</w:t>
      </w:r>
      <w:r w:rsidR="00760FB4" w:rsidRPr="007B3361">
        <w:rPr>
          <w:rFonts w:ascii="Times New Roman" w:eastAsia="宋体" w:hAnsi="Times New Roman"/>
          <w:szCs w:val="21"/>
        </w:rPr>
        <w:t>RDD</w:t>
      </w:r>
      <w:r w:rsidR="00760FB4" w:rsidRPr="007B3361">
        <w:rPr>
          <w:rFonts w:ascii="Times New Roman" w:eastAsia="宋体" w:hAnsi="Times New Roman"/>
          <w:szCs w:val="21"/>
        </w:rPr>
        <w:t>任务切分中间分为：</w:t>
      </w:r>
      <w:r w:rsidR="00760FB4" w:rsidRPr="007B3361">
        <w:rPr>
          <w:rFonts w:ascii="Times New Roman" w:eastAsia="宋体" w:hAnsi="Times New Roman"/>
          <w:szCs w:val="21"/>
        </w:rPr>
        <w:t>Application</w:t>
      </w:r>
      <w:r w:rsidR="00760FB4" w:rsidRPr="007B3361">
        <w:rPr>
          <w:rFonts w:ascii="Times New Roman" w:eastAsia="宋体" w:hAnsi="Times New Roman"/>
          <w:szCs w:val="21"/>
        </w:rPr>
        <w:t>、</w:t>
      </w:r>
      <w:r w:rsidR="00760FB4" w:rsidRPr="007B3361">
        <w:rPr>
          <w:rFonts w:ascii="Times New Roman" w:eastAsia="宋体" w:hAnsi="Times New Roman"/>
          <w:szCs w:val="21"/>
        </w:rPr>
        <w:t>Job</w:t>
      </w:r>
      <w:r w:rsidR="00760FB4" w:rsidRPr="007B3361">
        <w:rPr>
          <w:rFonts w:ascii="Times New Roman" w:eastAsia="宋体" w:hAnsi="Times New Roman"/>
          <w:szCs w:val="21"/>
        </w:rPr>
        <w:t>、</w:t>
      </w:r>
      <w:r w:rsidR="00760FB4" w:rsidRPr="007B3361">
        <w:rPr>
          <w:rFonts w:ascii="Times New Roman" w:eastAsia="宋体" w:hAnsi="Times New Roman"/>
          <w:szCs w:val="21"/>
        </w:rPr>
        <w:t>Stage</w:t>
      </w:r>
      <w:r w:rsidR="00760FB4" w:rsidRPr="007B3361">
        <w:rPr>
          <w:rFonts w:ascii="Times New Roman" w:eastAsia="宋体" w:hAnsi="Times New Roman"/>
          <w:szCs w:val="21"/>
        </w:rPr>
        <w:t>和</w:t>
      </w:r>
      <w:r w:rsidR="00760FB4" w:rsidRPr="007B3361">
        <w:rPr>
          <w:rFonts w:ascii="Times New Roman" w:eastAsia="宋体" w:hAnsi="Times New Roman"/>
          <w:szCs w:val="21"/>
        </w:rPr>
        <w:t>Task</w:t>
      </w:r>
    </w:p>
    <w:p w14:paraId="4640AB62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Application</w:t>
      </w:r>
      <w:r w:rsidRPr="007B3361">
        <w:rPr>
          <w:rFonts w:ascii="Times New Roman" w:eastAsia="宋体" w:hAnsi="Times New Roman"/>
          <w:szCs w:val="21"/>
        </w:rPr>
        <w:t>：初始化一个</w:t>
      </w:r>
      <w:proofErr w:type="spellStart"/>
      <w:r w:rsidRPr="007B3361">
        <w:rPr>
          <w:rFonts w:ascii="Times New Roman" w:eastAsia="宋体" w:hAnsi="Times New Roman"/>
          <w:szCs w:val="21"/>
        </w:rPr>
        <w:t>SparkContext</w:t>
      </w:r>
      <w:proofErr w:type="spellEnd"/>
      <w:r w:rsidRPr="007B3361">
        <w:rPr>
          <w:rFonts w:ascii="Times New Roman" w:eastAsia="宋体" w:hAnsi="Times New Roman"/>
          <w:szCs w:val="21"/>
        </w:rPr>
        <w:t>即生成一个</w:t>
      </w:r>
      <w:r w:rsidRPr="007B3361">
        <w:rPr>
          <w:rFonts w:ascii="Times New Roman" w:eastAsia="宋体" w:hAnsi="Times New Roman"/>
          <w:szCs w:val="21"/>
        </w:rPr>
        <w:t>Application</w:t>
      </w:r>
      <w:r w:rsidRPr="007B3361">
        <w:rPr>
          <w:rFonts w:ascii="Times New Roman" w:eastAsia="宋体" w:hAnsi="Times New Roman"/>
          <w:szCs w:val="21"/>
        </w:rPr>
        <w:t>；</w:t>
      </w:r>
    </w:p>
    <w:p w14:paraId="39FBB0AF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：一个</w:t>
      </w:r>
      <w:r w:rsidRPr="007B3361">
        <w:rPr>
          <w:rFonts w:ascii="Times New Roman" w:eastAsia="宋体" w:hAnsi="Times New Roman"/>
          <w:szCs w:val="21"/>
        </w:rPr>
        <w:t>Action</w:t>
      </w:r>
      <w:r w:rsidRPr="007B3361">
        <w:rPr>
          <w:rFonts w:ascii="Times New Roman" w:eastAsia="宋体" w:hAnsi="Times New Roman"/>
          <w:szCs w:val="21"/>
        </w:rPr>
        <w:t>算子就会生成一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；</w:t>
      </w:r>
    </w:p>
    <w:p w14:paraId="07B5FA80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：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等于宽依赖的个数加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；</w:t>
      </w:r>
    </w:p>
    <w:p w14:paraId="6B57BA91" w14:textId="1EE77338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：一个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阶段中，最后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分区个数就是</w:t>
      </w:r>
      <w:r w:rsidR="00A85E33" w:rsidRPr="00347080">
        <w:rPr>
          <w:rFonts w:ascii="Times New Roman" w:eastAsia="宋体" w:hAnsi="Times New Roman" w:hint="eastAsia"/>
          <w:color w:val="FF0000"/>
          <w:szCs w:val="21"/>
        </w:rPr>
        <w:t>当前</w:t>
      </w:r>
      <w:r w:rsidRPr="00347080">
        <w:rPr>
          <w:rFonts w:ascii="Times New Roman" w:eastAsia="宋体" w:hAnsi="Times New Roman"/>
          <w:color w:val="FF0000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的个数。</w:t>
      </w:r>
      <w:r w:rsidR="00A85E33" w:rsidRPr="00347080">
        <w:rPr>
          <w:rFonts w:ascii="Times New Roman" w:eastAsia="宋体" w:hAnsi="Times New Roman" w:hint="eastAsia"/>
          <w:color w:val="FF0000"/>
          <w:szCs w:val="21"/>
        </w:rPr>
        <w:t>如果把所有阶段</w:t>
      </w:r>
      <w:r w:rsidR="00A85E33" w:rsidRPr="00347080">
        <w:rPr>
          <w:rFonts w:ascii="Times New Roman" w:eastAsia="宋体" w:hAnsi="Times New Roman" w:hint="eastAsia"/>
          <w:color w:val="FF0000"/>
          <w:szCs w:val="21"/>
        </w:rPr>
        <w:t>Task</w:t>
      </w:r>
      <w:r w:rsidR="00A85E33" w:rsidRPr="00347080">
        <w:rPr>
          <w:rFonts w:ascii="Times New Roman" w:eastAsia="宋体" w:hAnsi="Times New Roman" w:hint="eastAsia"/>
          <w:color w:val="FF0000"/>
          <w:szCs w:val="21"/>
        </w:rPr>
        <w:t>数量统计在一块儿就是完整的作业的任务数量。</w:t>
      </w:r>
    </w:p>
    <w:p w14:paraId="1F9D441D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注意：</w:t>
      </w:r>
      <w:r w:rsidRPr="007B3361">
        <w:rPr>
          <w:rFonts w:ascii="Times New Roman" w:eastAsia="宋体" w:hAnsi="Times New Roman"/>
          <w:szCs w:val="21"/>
        </w:rPr>
        <w:t>Application-&gt;Job-&gt;Stage-&gt;Task</w:t>
      </w:r>
      <w:r w:rsidRPr="007B3361">
        <w:rPr>
          <w:rFonts w:ascii="Times New Roman" w:eastAsia="宋体" w:hAnsi="Times New Roman"/>
          <w:szCs w:val="21"/>
        </w:rPr>
        <w:t>每一层都是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对</w:t>
      </w:r>
      <w:r w:rsidRPr="007B3361">
        <w:rPr>
          <w:rFonts w:ascii="Times New Roman" w:eastAsia="宋体" w:hAnsi="Times New Roman"/>
          <w:szCs w:val="21"/>
        </w:rPr>
        <w:t>n</w:t>
      </w:r>
      <w:r w:rsidRPr="007B3361">
        <w:rPr>
          <w:rFonts w:ascii="Times New Roman" w:eastAsia="宋体" w:hAnsi="Times New Roman"/>
          <w:szCs w:val="21"/>
        </w:rPr>
        <w:t>的关系。</w:t>
      </w:r>
      <w:r w:rsidRPr="007B3361">
        <w:rPr>
          <w:rFonts w:ascii="Times New Roman" w:eastAsia="宋体" w:hAnsi="Times New Roman"/>
          <w:szCs w:val="21"/>
        </w:rPr>
        <w:t xml:space="preserve"> </w:t>
      </w:r>
    </w:p>
    <w:p w14:paraId="7EE48B37" w14:textId="77777777" w:rsidR="00FD5E0A" w:rsidRPr="007B3361" w:rsidRDefault="00FD5E0A" w:rsidP="00FD5E0A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9" w:dyaOrig="4042" w14:anchorId="4E13DA9E">
          <v:shape id="_x0000_i1053" type="#_x0000_t75" style="width:409.8pt;height:229.2pt" o:ole="">
            <v:imagedata r:id="rId106" o:title=""/>
          </v:shape>
          <o:OLEObject Type="Embed" ProgID="PowerPoint.Show.12" ShapeID="_x0000_i1053" DrawAspect="Content" ObjectID="_1693679763" r:id="rId107"/>
        </w:object>
      </w:r>
    </w:p>
    <w:p w14:paraId="24C8A154" w14:textId="7C380F24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="00760FB4" w:rsidRPr="007B3361">
        <w:rPr>
          <w:rFonts w:ascii="Times New Roman" w:eastAsia="宋体" w:hAnsi="Times New Roman"/>
          <w:szCs w:val="21"/>
        </w:rPr>
        <w:t>）代码实现</w:t>
      </w:r>
    </w:p>
    <w:p w14:paraId="2C61F549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>object Lineage03 {</w:t>
      </w:r>
    </w:p>
    <w:p w14:paraId="450BACA3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def </w:t>
      </w:r>
      <w:proofErr w:type="gramStart"/>
      <w:r w:rsidRPr="00CD4CD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CD4CD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BEACF1D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TODO 1 </w:t>
      </w:r>
      <w:r w:rsidRPr="00CD4CD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配置文件</w:t>
      </w:r>
      <w:r w:rsidRPr="00CD4CDD">
        <w:rPr>
          <w:rFonts w:ascii="Times New Roman" w:eastAsia="宋体" w:hAnsi="Times New Roman" w:cs="Times New Roman"/>
          <w:sz w:val="21"/>
          <w:szCs w:val="21"/>
        </w:rPr>
        <w:t>,</w:t>
      </w:r>
      <w:r w:rsidRPr="00CD4CDD">
        <w:rPr>
          <w:rFonts w:ascii="Times New Roman" w:eastAsia="宋体" w:hAnsi="Times New Roman" w:cs="Times New Roman"/>
          <w:sz w:val="21"/>
          <w:szCs w:val="21"/>
        </w:rPr>
        <w:t>并设置</w:t>
      </w:r>
      <w:r w:rsidRPr="00CD4CDD">
        <w:rPr>
          <w:rFonts w:ascii="Times New Roman" w:eastAsia="宋体" w:hAnsi="Times New Roman" w:cs="Times New Roman"/>
          <w:sz w:val="21"/>
          <w:szCs w:val="21"/>
        </w:rPr>
        <w:t>App</w:t>
      </w:r>
      <w:r w:rsidRPr="00CD4CDD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A188CF0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CD4CD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CD4CD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AE3A157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TODO 2 </w:t>
      </w:r>
      <w:r w:rsidRPr="00CD4CDD">
        <w:rPr>
          <w:rFonts w:ascii="Times New Roman" w:eastAsia="宋体" w:hAnsi="Times New Roman" w:cs="Times New Roman"/>
          <w:sz w:val="21"/>
          <w:szCs w:val="21"/>
        </w:rPr>
        <w:t>利用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59B14B63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Application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：初始化一个</w:t>
      </w:r>
      <w:proofErr w:type="spellStart"/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SparkContext</w:t>
      </w:r>
      <w:proofErr w:type="spellEnd"/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即生成一个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Application</w:t>
      </w:r>
    </w:p>
    <w:p w14:paraId="01A60B6E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A11351B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12F24D9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proofErr w:type="spellStart"/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textFile,flatMap,map</w:t>
      </w:r>
      <w:proofErr w:type="spellEnd"/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算子全部是窄依赖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,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不会增加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stage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阶段</w:t>
      </w:r>
    </w:p>
    <w:p w14:paraId="68A58E8B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CD4CDD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CD4CDD">
        <w:rPr>
          <w:rFonts w:ascii="Times New Roman" w:eastAsia="宋体" w:hAnsi="Times New Roman" w:cs="Times New Roman"/>
          <w:sz w:val="21"/>
          <w:szCs w:val="21"/>
        </w:rPr>
        <w:t>("D:\\IdeaProjects\\SparkCoreTest\\input\\1.txt")</w:t>
      </w:r>
    </w:p>
    <w:p w14:paraId="325A520C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flatMapRDD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CD4CDD">
        <w:rPr>
          <w:rFonts w:ascii="Times New Roman" w:eastAsia="宋体" w:hAnsi="Times New Roman" w:cs="Times New Roman"/>
          <w:sz w:val="21"/>
          <w:szCs w:val="21"/>
        </w:rPr>
        <w:t>_.split</w:t>
      </w:r>
      <w:proofErr w:type="gramEnd"/>
      <w:r w:rsidRPr="00CD4CDD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4E0A713F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mapRDD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CD4CD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flatMapRDD.map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(_, 1))</w:t>
      </w:r>
    </w:p>
    <w:p w14:paraId="01A76465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DC31664" w14:textId="402FE9A0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proofErr w:type="spellStart"/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reduceByKey</w:t>
      </w:r>
      <w:proofErr w:type="spellEnd"/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算子会有宽依赖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,stage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阶段加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color w:val="FF0000"/>
          <w:sz w:val="21"/>
          <w:szCs w:val="21"/>
        </w:rPr>
        <w:t>，</w:t>
      </w:r>
      <w:r>
        <w:rPr>
          <w:rFonts w:ascii="Times New Roman" w:eastAsia="宋体" w:hAnsi="Times New Roman" w:cs="Times New Roman" w:hint="eastAsia"/>
          <w:color w:val="FF000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color w:val="FF0000"/>
          <w:sz w:val="21"/>
          <w:szCs w:val="21"/>
        </w:rPr>
        <w:t>个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stage</w:t>
      </w:r>
    </w:p>
    <w:p w14:paraId="103EA770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resultRDD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CD4CD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CD4CD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mapRDD.reduceByKey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_ + _)</w:t>
      </w:r>
    </w:p>
    <w:p w14:paraId="4EAA4000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4662D0E" w14:textId="41B03813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：一个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Action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算子就会生成一个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  <w:r w:rsidRPr="00CD4CDD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，</w:t>
      </w:r>
      <w:r w:rsidRPr="00CD4CDD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2</w:t>
      </w:r>
      <w:r w:rsidRPr="00CD4CDD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个</w:t>
      </w:r>
      <w:r w:rsidRPr="00CD4CDD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</w:p>
    <w:p w14:paraId="0EDB6D92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job0</w:t>
      </w:r>
      <w:r w:rsidRPr="00CD4CDD">
        <w:rPr>
          <w:rFonts w:ascii="Times New Roman" w:eastAsia="宋体" w:hAnsi="Times New Roman" w:cs="Times New Roman"/>
          <w:sz w:val="21"/>
          <w:szCs w:val="21"/>
        </w:rPr>
        <w:t>打印到控制台</w:t>
      </w:r>
    </w:p>
    <w:p w14:paraId="13073AB5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resultRDD.collect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CD4CDD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CD4CD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763DBDE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job1</w:t>
      </w:r>
      <w:r w:rsidRPr="00CD4CDD">
        <w:rPr>
          <w:rFonts w:ascii="Times New Roman" w:eastAsia="宋体" w:hAnsi="Times New Roman" w:cs="Times New Roman"/>
          <w:sz w:val="21"/>
          <w:szCs w:val="21"/>
        </w:rPr>
        <w:t>输出到磁盘</w:t>
      </w:r>
    </w:p>
    <w:p w14:paraId="6CF68A45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resultRDD.saveAsTextFile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"D:\\IdeaProjects\\SparkCoreTest\\out")</w:t>
      </w:r>
    </w:p>
    <w:p w14:paraId="492362DD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D94A467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CD4CDD">
        <w:rPr>
          <w:rFonts w:ascii="Times New Roman" w:eastAsia="宋体" w:hAnsi="Times New Roman" w:cs="Times New Roman"/>
          <w:sz w:val="21"/>
          <w:szCs w:val="21"/>
        </w:rPr>
        <w:t>阻塞线程</w:t>
      </w:r>
      <w:r w:rsidRPr="00CD4CDD">
        <w:rPr>
          <w:rFonts w:ascii="Times New Roman" w:eastAsia="宋体" w:hAnsi="Times New Roman" w:cs="Times New Roman"/>
          <w:sz w:val="21"/>
          <w:szCs w:val="21"/>
        </w:rPr>
        <w:t>,</w:t>
      </w:r>
      <w:r w:rsidRPr="00CD4CDD">
        <w:rPr>
          <w:rFonts w:ascii="Times New Roman" w:eastAsia="宋体" w:hAnsi="Times New Roman" w:cs="Times New Roman"/>
          <w:sz w:val="21"/>
          <w:szCs w:val="21"/>
        </w:rPr>
        <w:t>方便进入</w:t>
      </w:r>
      <w:r w:rsidRPr="00CD4CDD">
        <w:rPr>
          <w:rFonts w:ascii="Times New Roman" w:eastAsia="宋体" w:hAnsi="Times New Roman" w:cs="Times New Roman"/>
          <w:sz w:val="21"/>
          <w:szCs w:val="21"/>
        </w:rPr>
        <w:t>localhost:4040</w:t>
      </w:r>
      <w:r w:rsidRPr="00CD4CDD">
        <w:rPr>
          <w:rFonts w:ascii="Times New Roman" w:eastAsia="宋体" w:hAnsi="Times New Roman" w:cs="Times New Roman"/>
          <w:sz w:val="21"/>
          <w:szCs w:val="21"/>
        </w:rPr>
        <w:t>查看</w:t>
      </w:r>
    </w:p>
    <w:p w14:paraId="7A7407BD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CD4CDD">
        <w:rPr>
          <w:rFonts w:ascii="Times New Roman" w:eastAsia="宋体" w:hAnsi="Times New Roman" w:cs="Times New Roman"/>
          <w:sz w:val="21"/>
          <w:szCs w:val="21"/>
        </w:rPr>
        <w:t>Long.MaxValue</w:t>
      </w:r>
      <w:proofErr w:type="spellEnd"/>
      <w:r w:rsidRPr="00CD4CD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059D578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15F4785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//TODO 3 </w:t>
      </w:r>
      <w:r w:rsidRPr="00CD4CDD">
        <w:rPr>
          <w:rFonts w:ascii="Times New Roman" w:eastAsia="宋体" w:hAnsi="Times New Roman" w:cs="Times New Roman"/>
          <w:sz w:val="21"/>
          <w:szCs w:val="21"/>
        </w:rPr>
        <w:t>关闭资源</w:t>
      </w:r>
    </w:p>
    <w:p w14:paraId="5F477482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CD4CDD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CD4CD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34D8C19" w14:textId="77777777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 xml:space="preserve">  }</w:t>
      </w:r>
    </w:p>
    <w:p w14:paraId="030D8631" w14:textId="610471FF" w:rsidR="00CD4CDD" w:rsidRPr="00CD4CDD" w:rsidRDefault="00CD4CDD" w:rsidP="00CD4CDD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CD4CD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6CC2B37" w14:textId="482B9048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5</w:t>
      </w:r>
      <w:r w:rsidR="00760FB4" w:rsidRPr="007B3361">
        <w:rPr>
          <w:rFonts w:ascii="Times New Roman" w:eastAsia="宋体" w:hAnsi="Times New Roman"/>
          <w:szCs w:val="21"/>
        </w:rPr>
        <w:t>）查看</w:t>
      </w:r>
      <w:r w:rsidR="00760FB4" w:rsidRPr="007B3361">
        <w:rPr>
          <w:rFonts w:ascii="Times New Roman" w:eastAsia="宋体" w:hAnsi="Times New Roman"/>
          <w:szCs w:val="21"/>
        </w:rPr>
        <w:t>Job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71A2C940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szCs w:val="21"/>
        </w:rPr>
        <w:t>查看</w:t>
      </w:r>
      <w:hyperlink r:id="rId108" w:history="1">
        <w:r w:rsidRPr="007B3361">
          <w:rPr>
            <w:rStyle w:val="aa"/>
            <w:rFonts w:ascii="Times New Roman" w:eastAsia="宋体" w:hAnsi="Times New Roman"/>
          </w:rPr>
          <w:t>http://localhost:4040/jobs/</w:t>
        </w:r>
      </w:hyperlink>
      <w:r w:rsidRPr="007B3361">
        <w:rPr>
          <w:rFonts w:ascii="Times New Roman" w:eastAsia="宋体" w:hAnsi="Times New Roman"/>
        </w:rPr>
        <w:t>，发现</w:t>
      </w:r>
      <w:r w:rsidRPr="007B3361">
        <w:rPr>
          <w:rFonts w:ascii="Times New Roman" w:eastAsia="宋体" w:hAnsi="Times New Roman"/>
        </w:rPr>
        <w:t>Job</w:t>
      </w:r>
      <w:r w:rsidRPr="007B3361">
        <w:rPr>
          <w:rFonts w:ascii="Times New Roman" w:eastAsia="宋体" w:hAnsi="Times New Roman"/>
        </w:rPr>
        <w:t>有两个。</w:t>
      </w:r>
    </w:p>
    <w:p w14:paraId="0D0F8826" w14:textId="5F5E3908" w:rsidR="00760FB4" w:rsidRPr="007B3361" w:rsidRDefault="00BB6097" w:rsidP="00760FB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3CBED8F9" wp14:editId="1E735209">
            <wp:extent cx="5274310" cy="141795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6E2DD" w14:textId="396DE493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6</w:t>
      </w:r>
      <w:r w:rsidR="00760FB4" w:rsidRPr="007B3361">
        <w:rPr>
          <w:rFonts w:ascii="Times New Roman" w:eastAsia="宋体" w:hAnsi="Times New Roman"/>
          <w:szCs w:val="21"/>
        </w:rPr>
        <w:t>）查看</w:t>
      </w:r>
      <w:r w:rsidR="00760FB4" w:rsidRPr="007B3361">
        <w:rPr>
          <w:rFonts w:ascii="Times New Roman" w:eastAsia="宋体" w:hAnsi="Times New Roman"/>
          <w:szCs w:val="21"/>
        </w:rPr>
        <w:t>Stage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5F99EF95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。由于只有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个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阶段，所以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个数为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。</w:t>
      </w:r>
    </w:p>
    <w:p w14:paraId="2F8902EB" w14:textId="7B65EF2E" w:rsidR="00760FB4" w:rsidRDefault="00BB6097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053E6DA2" wp14:editId="5322DC30">
            <wp:extent cx="1716741" cy="1997407"/>
            <wp:effectExtent l="0" t="0" r="0" b="317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1737022" cy="202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5BE6F" w14:textId="20AD3AF0" w:rsidR="00BB6097" w:rsidRPr="007B3361" w:rsidRDefault="00BB6097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30BACF2C" wp14:editId="52F764E3">
            <wp:extent cx="5274310" cy="621030"/>
            <wp:effectExtent l="0" t="0" r="2540" b="762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1B867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。由于只有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个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阶段，所以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个数为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24C28C1" w14:textId="27F2E032" w:rsidR="00760FB4" w:rsidRDefault="00BB6097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7DE24F82" wp14:editId="4AC91E8E">
            <wp:extent cx="1532965" cy="1856153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565806" cy="189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FA858" w14:textId="539CE700" w:rsidR="00BB6097" w:rsidRPr="007B3361" w:rsidRDefault="00BB6097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4556D540" wp14:editId="7626BBEF">
            <wp:extent cx="4921624" cy="1015611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959219" cy="102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425B8" w14:textId="792E3868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7</w:t>
      </w:r>
      <w:r w:rsidR="00760FB4" w:rsidRPr="007B3361">
        <w:rPr>
          <w:rFonts w:ascii="Times New Roman" w:eastAsia="宋体" w:hAnsi="Times New Roman"/>
          <w:szCs w:val="21"/>
        </w:rPr>
        <w:t>）</w:t>
      </w:r>
      <w:r w:rsidR="00760FB4" w:rsidRPr="007B3361">
        <w:rPr>
          <w:rFonts w:ascii="Times New Roman" w:eastAsia="宋体" w:hAnsi="Times New Roman"/>
          <w:szCs w:val="21"/>
        </w:rPr>
        <w:t>Task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15E7C0C3" w14:textId="755EBBDD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  <w:r w:rsidR="00BB6097">
        <w:rPr>
          <w:rFonts w:ascii="Times New Roman" w:eastAsia="宋体" w:hAnsi="Times New Roman" w:hint="eastAsia"/>
          <w:szCs w:val="21"/>
        </w:rPr>
        <w:t>，</w:t>
      </w:r>
      <w:r w:rsidR="00BB6097">
        <w:rPr>
          <w:rFonts w:ascii="Times New Roman" w:eastAsia="宋体" w:hAnsi="Times New Roman"/>
          <w:szCs w:val="21"/>
        </w:rPr>
        <w:t>2</w:t>
      </w:r>
      <w:r w:rsidR="00BB6097">
        <w:rPr>
          <w:rFonts w:ascii="Times New Roman" w:eastAsia="宋体" w:hAnsi="Times New Roman" w:hint="eastAsia"/>
          <w:szCs w:val="21"/>
        </w:rPr>
        <w:t>个</w:t>
      </w:r>
    </w:p>
    <w:p w14:paraId="76DAC62A" w14:textId="121FF607" w:rsidR="00760FB4" w:rsidRPr="007B3361" w:rsidRDefault="00BB6097" w:rsidP="00BB6097">
      <w:pPr>
        <w:spacing w:line="360" w:lineRule="auto"/>
        <w:ind w:firstLineChars="100" w:firstLine="21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6F2E1626" wp14:editId="1F6F0DE3">
            <wp:extent cx="5274310" cy="614045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1247B" w14:textId="336A321F" w:rsidR="00760FB4" w:rsidRPr="007B3361" w:rsidRDefault="00760FB4" w:rsidP="00BB6097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  <w:r w:rsidR="00BB6097">
        <w:rPr>
          <w:rFonts w:ascii="Times New Roman" w:eastAsia="宋体" w:hAnsi="Times New Roman" w:hint="eastAsia"/>
          <w:szCs w:val="21"/>
        </w:rPr>
        <w:t>，</w:t>
      </w:r>
      <w:r w:rsidR="00BB6097">
        <w:rPr>
          <w:rFonts w:ascii="Times New Roman" w:eastAsia="宋体" w:hAnsi="Times New Roman"/>
          <w:szCs w:val="21"/>
        </w:rPr>
        <w:t>2</w:t>
      </w:r>
      <w:r w:rsidR="00BB6097">
        <w:rPr>
          <w:rFonts w:ascii="Times New Roman" w:eastAsia="宋体" w:hAnsi="Times New Roman" w:hint="eastAsia"/>
          <w:szCs w:val="21"/>
        </w:rPr>
        <w:t>个</w:t>
      </w:r>
    </w:p>
    <w:p w14:paraId="5B1159D3" w14:textId="748CABC0" w:rsidR="00760FB4" w:rsidRPr="007B3361" w:rsidRDefault="00BB6097" w:rsidP="00BB6097">
      <w:pPr>
        <w:spacing w:line="360" w:lineRule="auto"/>
        <w:ind w:firstLineChars="100" w:firstLine="21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53A5E2B4" wp14:editId="5FC86258">
            <wp:extent cx="5274310" cy="603885"/>
            <wp:effectExtent l="0" t="0" r="2540" b="571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FD702" w14:textId="7ECB95E3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2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  <w:r w:rsidR="00BB6097">
        <w:rPr>
          <w:rFonts w:ascii="Times New Roman" w:eastAsia="宋体" w:hAnsi="Times New Roman" w:hint="eastAsia"/>
          <w:szCs w:val="21"/>
        </w:rPr>
        <w:t>，</w:t>
      </w:r>
      <w:r w:rsidR="00BB6097">
        <w:rPr>
          <w:rFonts w:ascii="Times New Roman" w:eastAsia="宋体" w:hAnsi="Times New Roman"/>
          <w:szCs w:val="21"/>
        </w:rPr>
        <w:t>0</w:t>
      </w:r>
      <w:r w:rsidR="00BB6097">
        <w:rPr>
          <w:rFonts w:ascii="Times New Roman" w:eastAsia="宋体" w:hAnsi="Times New Roman" w:hint="eastAsia"/>
          <w:szCs w:val="21"/>
        </w:rPr>
        <w:t>个（</w:t>
      </w:r>
      <w:r w:rsidR="00BB6097">
        <w:rPr>
          <w:rFonts w:ascii="Times New Roman" w:eastAsia="宋体" w:hAnsi="Times New Roman" w:hint="eastAsia"/>
          <w:szCs w:val="21"/>
        </w:rPr>
        <w:t>2</w:t>
      </w:r>
      <w:r w:rsidR="00BB6097">
        <w:rPr>
          <w:rFonts w:ascii="Times New Roman" w:eastAsia="宋体" w:hAnsi="Times New Roman" w:hint="eastAsia"/>
          <w:szCs w:val="21"/>
        </w:rPr>
        <w:t>个跳过</w:t>
      </w:r>
      <w:r w:rsidR="00BB6097">
        <w:rPr>
          <w:rFonts w:ascii="Times New Roman" w:eastAsia="宋体" w:hAnsi="Times New Roman" w:hint="eastAsia"/>
          <w:szCs w:val="21"/>
        </w:rPr>
        <w:t>skipped</w:t>
      </w:r>
      <w:r w:rsidR="00BB6097">
        <w:rPr>
          <w:rFonts w:ascii="Times New Roman" w:eastAsia="宋体" w:hAnsi="Times New Roman" w:hint="eastAsia"/>
          <w:szCs w:val="21"/>
        </w:rPr>
        <w:t>）</w:t>
      </w:r>
    </w:p>
    <w:p w14:paraId="4BD83C05" w14:textId="1A1C7BF4" w:rsidR="00760FB4" w:rsidRPr="007B3361" w:rsidRDefault="00BB6097" w:rsidP="00BB6097">
      <w:pPr>
        <w:spacing w:line="360" w:lineRule="auto"/>
        <w:ind w:leftChars="100" w:left="21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5AF8376B" wp14:editId="25CBE4FD">
            <wp:extent cx="5274310" cy="507365"/>
            <wp:effectExtent l="0" t="0" r="2540" b="698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372EB" w14:textId="2CD581D8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3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  <w:r w:rsidR="00BB6097">
        <w:rPr>
          <w:rFonts w:ascii="Times New Roman" w:eastAsia="宋体" w:hAnsi="Times New Roman" w:hint="eastAsia"/>
          <w:szCs w:val="21"/>
        </w:rPr>
        <w:t>，</w:t>
      </w:r>
      <w:r w:rsidR="00BB6097">
        <w:rPr>
          <w:rFonts w:ascii="Times New Roman" w:eastAsia="宋体" w:hAnsi="Times New Roman" w:hint="eastAsia"/>
          <w:szCs w:val="21"/>
        </w:rPr>
        <w:t>2</w:t>
      </w:r>
      <w:r w:rsidR="00BB6097">
        <w:rPr>
          <w:rFonts w:ascii="Times New Roman" w:eastAsia="宋体" w:hAnsi="Times New Roman" w:hint="eastAsia"/>
          <w:szCs w:val="21"/>
        </w:rPr>
        <w:t>个</w:t>
      </w:r>
    </w:p>
    <w:p w14:paraId="6ADC78CF" w14:textId="389C839B" w:rsidR="00760FB4" w:rsidRPr="007B3361" w:rsidRDefault="00BB6097" w:rsidP="00BB6097">
      <w:pPr>
        <w:spacing w:line="360" w:lineRule="auto"/>
        <w:ind w:firstLineChars="100" w:firstLine="21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677199B0" wp14:editId="4DD6C66E">
            <wp:extent cx="5274310" cy="480060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39C6E" w14:textId="77777777" w:rsidR="00760FB4" w:rsidRPr="007B3361" w:rsidRDefault="00760FB4" w:rsidP="00BB6097">
      <w:pPr>
        <w:spacing w:line="360" w:lineRule="auto"/>
        <w:ind w:firstLineChars="200"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如果存在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过程，系统会自动进行缓存，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UI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界面显示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skipped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的部分</w:t>
      </w:r>
    </w:p>
    <w:p w14:paraId="3664EBC6" w14:textId="40F27C1D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FD5E0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tage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任务划分源码分析</w:t>
      </w:r>
    </w:p>
    <w:p w14:paraId="58B5CD2A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8204" w:dyaOrig="4610" w14:anchorId="5C6E8B10">
          <v:shape id="_x0000_i1054" type="#_x0000_t75" style="width:409.2pt;height:230.4pt" o:ole="">
            <v:imagedata r:id="rId118" o:title=""/>
          </v:shape>
          <o:OLEObject Type="Embed" ProgID="PowerPoint.Show.12" ShapeID="_x0000_i1054" DrawAspect="Content" ObjectID="_1693679764" r:id="rId119"/>
        </w:object>
      </w:r>
    </w:p>
    <w:p w14:paraId="518CB3FA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8204" w:dyaOrig="4610" w14:anchorId="17D9CF4A">
          <v:shape id="_x0000_i1055" type="#_x0000_t75" style="width:409.2pt;height:230.4pt" o:ole="">
            <v:imagedata r:id="rId120" o:title=""/>
          </v:shape>
          <o:OLEObject Type="Embed" ProgID="PowerPoint.Show.12" ShapeID="_x0000_i1055" DrawAspect="Content" ObjectID="_1693679765" r:id="rId121"/>
        </w:object>
      </w:r>
    </w:p>
    <w:p w14:paraId="1DE150FE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8204" w:dyaOrig="4610" w14:anchorId="19F201A2">
          <v:shape id="_x0000_i1056" type="#_x0000_t75" style="width:409.2pt;height:230.4pt" o:ole="">
            <v:imagedata r:id="rId122" o:title=""/>
          </v:shape>
          <o:OLEObject Type="Embed" ProgID="PowerPoint.Show.12" ShapeID="_x0000_i1056" DrawAspect="Content" ObjectID="_1693679766" r:id="rId123"/>
        </w:object>
      </w:r>
    </w:p>
    <w:p w14:paraId="67ECEB93" w14:textId="6D9D82B6" w:rsidR="00760FB4" w:rsidRPr="007B3361" w:rsidRDefault="00607DF4" w:rsidP="00760FB4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63" w:dyaOrig="4025" w14:anchorId="74355CB8">
          <v:shape id="_x0000_i1057" type="#_x0000_t75" style="width:357.6pt;height:202.2pt" o:ole="">
            <v:imagedata r:id="rId124" o:title=""/>
          </v:shape>
          <o:OLEObject Type="Embed" ProgID="PowerPoint.Show.12" ShapeID="_x0000_i1057" DrawAspect="Content" ObjectID="_1693679767" r:id="rId125"/>
        </w:object>
      </w:r>
    </w:p>
    <w:p w14:paraId="5D3C5A54" w14:textId="035735D7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7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持久化</w:t>
      </w:r>
    </w:p>
    <w:p w14:paraId="6F622067" w14:textId="2FF358B1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 Cach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缓存</w:t>
      </w:r>
    </w:p>
    <w:p w14:paraId="22821218" w14:textId="39D9EB36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通过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或者</w:t>
      </w:r>
      <w:r w:rsidRPr="007B3361">
        <w:rPr>
          <w:rFonts w:ascii="Times New Roman" w:eastAsia="宋体" w:hAnsi="Times New Roman"/>
          <w:szCs w:val="21"/>
        </w:rPr>
        <w:t>Persist</w:t>
      </w:r>
      <w:r w:rsidRPr="007B3361">
        <w:rPr>
          <w:rFonts w:ascii="Times New Roman" w:eastAsia="宋体" w:hAnsi="Times New Roman"/>
          <w:szCs w:val="21"/>
        </w:rPr>
        <w:t>方法将前面的计算结果缓存，默认情况下会把数据以序列化的形式缓存在</w:t>
      </w:r>
      <w:r w:rsidRPr="007B3361">
        <w:rPr>
          <w:rFonts w:ascii="Times New Roman" w:eastAsia="宋体" w:hAnsi="Times New Roman"/>
          <w:szCs w:val="21"/>
        </w:rPr>
        <w:t>JVM</w:t>
      </w:r>
      <w:r w:rsidRPr="007B3361">
        <w:rPr>
          <w:rFonts w:ascii="Times New Roman" w:eastAsia="宋体" w:hAnsi="Times New Roman"/>
          <w:szCs w:val="21"/>
        </w:rPr>
        <w:t>的堆内存中。但是</w:t>
      </w:r>
      <w:r w:rsidRPr="007B3361">
        <w:rPr>
          <w:rFonts w:ascii="Times New Roman" w:eastAsia="宋体" w:hAnsi="Times New Roman"/>
          <w:color w:val="FF0000"/>
          <w:szCs w:val="21"/>
        </w:rPr>
        <w:t>并不是这两个方法被调用时立即缓存</w:t>
      </w:r>
      <w:r w:rsidRPr="007B3361">
        <w:rPr>
          <w:rFonts w:ascii="Times New Roman" w:eastAsia="宋体" w:hAnsi="Times New Roman"/>
          <w:szCs w:val="21"/>
        </w:rPr>
        <w:t>，</w:t>
      </w:r>
      <w:r w:rsidRPr="0053675C">
        <w:rPr>
          <w:rFonts w:ascii="Times New Roman" w:eastAsia="宋体" w:hAnsi="Times New Roman"/>
          <w:color w:val="FF0000"/>
          <w:szCs w:val="21"/>
        </w:rPr>
        <w:t>而是触发后面的</w:t>
      </w:r>
      <w:r w:rsidRPr="0053675C">
        <w:rPr>
          <w:rFonts w:ascii="Times New Roman" w:eastAsia="宋体" w:hAnsi="Times New Roman"/>
          <w:color w:val="FF0000"/>
          <w:szCs w:val="21"/>
        </w:rPr>
        <w:t>action</w:t>
      </w:r>
      <w:r w:rsidR="003E6655" w:rsidRPr="0053675C">
        <w:rPr>
          <w:rFonts w:ascii="Times New Roman" w:eastAsia="宋体" w:hAnsi="Times New Roman" w:hint="eastAsia"/>
          <w:color w:val="FF0000"/>
          <w:szCs w:val="21"/>
        </w:rPr>
        <w:t>算子</w:t>
      </w:r>
      <w:r w:rsidRPr="007B3361">
        <w:rPr>
          <w:rFonts w:ascii="Times New Roman" w:eastAsia="宋体" w:hAnsi="Times New Roman"/>
          <w:szCs w:val="21"/>
        </w:rPr>
        <w:t>时，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将会被缓存在计算节点的内存中，并供后面重用。</w:t>
      </w:r>
    </w:p>
    <w:p w14:paraId="72FCF42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8204" w:dyaOrig="4610" w14:anchorId="7DBDDFE2">
          <v:shape id="_x0000_i1058" type="#_x0000_t75" style="width:409.2pt;height:230.4pt" o:ole="">
            <v:imagedata r:id="rId126" o:title=""/>
          </v:shape>
          <o:OLEObject Type="Embed" ProgID="PowerPoint.Show.12" ShapeID="_x0000_i1058" DrawAspect="Content" ObjectID="_1693679768" r:id="rId127"/>
        </w:object>
      </w:r>
    </w:p>
    <w:p w14:paraId="072090CC" w14:textId="7C363EA1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cache</w:t>
      </w:r>
      <w:proofErr w:type="spellEnd"/>
    </w:p>
    <w:p w14:paraId="6D2FDA1A" w14:textId="3E67CC26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2EAED374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ache01 {</w:t>
      </w:r>
    </w:p>
    <w:p w14:paraId="03F2DA5E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6AFF7BB" w14:textId="529A9714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FA2C365" w14:textId="77777777" w:rsidR="008E2CD0" w:rsidRPr="007B3361" w:rsidRDefault="008E2CD0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7BF8185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8D8BB30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D91DB41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F953D01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B523AE2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1CA9E30B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C77E90D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</w:p>
    <w:p w14:paraId="5F345935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1")</w:t>
      </w:r>
    </w:p>
    <w:p w14:paraId="764F3D03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8E49878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54BA2183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line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03A48A57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A5BE6B9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12AF2D1D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&gt; {</w:t>
      </w:r>
    </w:p>
    <w:p w14:paraId="65626635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************")</w:t>
      </w:r>
    </w:p>
    <w:p w14:paraId="0AF7F3B2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word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, 1)</w:t>
      </w:r>
    </w:p>
    <w:p w14:paraId="654CB17A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4A418FE7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}</w:t>
      </w:r>
    </w:p>
    <w:p w14:paraId="503A710D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D0FDB48" w14:textId="7D389FD4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5 cache</w:t>
      </w:r>
      <w:r w:rsidR="00426AB1">
        <w:rPr>
          <w:rFonts w:ascii="Times New Roman" w:eastAsia="宋体" w:hAnsi="Times New Roman" w:cs="Times New Roman" w:hint="eastAsia"/>
          <w:sz w:val="21"/>
          <w:szCs w:val="21"/>
        </w:rPr>
        <w:t>缓存前打印血缘关系</w:t>
      </w:r>
    </w:p>
    <w:p w14:paraId="145C5803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wordToOne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5A9327F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D5BEDED" w14:textId="77777777" w:rsidR="007A3BEE" w:rsidRDefault="005E7034" w:rsidP="005E7034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缓存。</w:t>
      </w:r>
    </w:p>
    <w:p w14:paraId="37030FF3" w14:textId="66292951" w:rsidR="005E7034" w:rsidRPr="007A3BEE" w:rsidRDefault="007A3BEE" w:rsidP="007A3BEE">
      <w:pPr>
        <w:pStyle w:val="affa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 w:rsidRPr="007A3BEE">
        <w:rPr>
          <w:rFonts w:ascii="Times New Roman" w:eastAsia="宋体" w:hAnsi="Times New Roman" w:cs="Times New Roman" w:hint="eastAsia"/>
          <w:sz w:val="21"/>
          <w:szCs w:val="21"/>
        </w:rPr>
        <w:t>//</w:t>
      </w:r>
      <w:r w:rsidRPr="007A3BEE">
        <w:rPr>
          <w:rFonts w:ascii="Times New Roman" w:eastAsia="宋体" w:hAnsi="Times New Roman" w:cs="Times New Roman"/>
          <w:sz w:val="21"/>
          <w:szCs w:val="21"/>
        </w:rPr>
        <w:t>cache</w:t>
      </w:r>
      <w:r w:rsidRPr="007A3BEE">
        <w:rPr>
          <w:rFonts w:ascii="Times New Roman" w:eastAsia="宋体" w:hAnsi="Times New Roman" w:cs="Times New Roman"/>
          <w:sz w:val="21"/>
          <w:szCs w:val="21"/>
        </w:rPr>
        <w:t>底层调用的就是</w:t>
      </w:r>
      <w:r w:rsidRPr="007A3BEE">
        <w:rPr>
          <w:rFonts w:ascii="Times New Roman" w:eastAsia="宋体" w:hAnsi="Times New Roman" w:cs="Times New Roman"/>
          <w:sz w:val="21"/>
          <w:szCs w:val="21"/>
        </w:rPr>
        <w:t>persist</w:t>
      </w:r>
      <w:r w:rsidRPr="007A3BEE">
        <w:rPr>
          <w:rFonts w:ascii="Times New Roman" w:eastAsia="宋体" w:hAnsi="Times New Roman" w:cs="Times New Roman"/>
          <w:sz w:val="21"/>
          <w:szCs w:val="21"/>
        </w:rPr>
        <w:t>方法</w:t>
      </w:r>
      <w:r w:rsidRPr="007A3BEE">
        <w:rPr>
          <w:rFonts w:ascii="Times New Roman" w:eastAsia="宋体" w:hAnsi="Times New Roman" w:cs="Times New Roman"/>
          <w:sz w:val="21"/>
          <w:szCs w:val="21"/>
        </w:rPr>
        <w:t>,</w:t>
      </w:r>
      <w:r w:rsidRPr="007A3BEE">
        <w:rPr>
          <w:rFonts w:ascii="Times New Roman" w:eastAsia="宋体" w:hAnsi="Times New Roman" w:cs="Times New Roman"/>
          <w:sz w:val="21"/>
          <w:szCs w:val="21"/>
        </w:rPr>
        <w:t>缓存级别默认用的是</w:t>
      </w:r>
      <w:r w:rsidRPr="007A3BEE">
        <w:rPr>
          <w:rFonts w:ascii="Times New Roman" w:eastAsia="宋体" w:hAnsi="Times New Roman" w:cs="Times New Roman"/>
          <w:sz w:val="21"/>
          <w:szCs w:val="21"/>
        </w:rPr>
        <w:t>MEMORY_ONLY</w:t>
      </w:r>
    </w:p>
    <w:p w14:paraId="0B87A0A4" w14:textId="1C1C7B75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a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BB90A27" w14:textId="77777777" w:rsidR="00ED0D5F" w:rsidRPr="007B3361" w:rsidRDefault="00ED0D5F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D2A725E" w14:textId="398BE6C6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6 </w:t>
      </w:r>
      <w:r w:rsidR="007A3BEE" w:rsidRPr="007B3361">
        <w:rPr>
          <w:rFonts w:ascii="Times New Roman" w:eastAsia="宋体" w:hAnsi="Times New Roman" w:cs="Times New Roman"/>
          <w:sz w:val="21"/>
          <w:szCs w:val="21"/>
        </w:rPr>
        <w:t>persist</w:t>
      </w:r>
      <w:r w:rsidR="007A3BEE">
        <w:rPr>
          <w:rFonts w:ascii="Times New Roman" w:eastAsia="宋体" w:hAnsi="Times New Roman" w:cs="Times New Roman" w:hint="eastAsia"/>
          <w:sz w:val="21"/>
          <w:szCs w:val="21"/>
        </w:rPr>
        <w:t>方法</w:t>
      </w:r>
      <w:r w:rsidRPr="007B3361">
        <w:rPr>
          <w:rFonts w:ascii="Times New Roman" w:eastAsia="宋体" w:hAnsi="Times New Roman" w:cs="Times New Roman"/>
          <w:sz w:val="21"/>
          <w:szCs w:val="21"/>
        </w:rPr>
        <w:t>可以更改存储级别</w:t>
      </w:r>
    </w:p>
    <w:p w14:paraId="1072623C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persi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r w:rsidRPr="007A3BEE">
        <w:rPr>
          <w:rFonts w:ascii="Times New Roman" w:eastAsia="宋体" w:hAnsi="Times New Roman" w:cs="Times New Roman"/>
          <w:color w:val="FF0000"/>
          <w:sz w:val="21"/>
          <w:szCs w:val="21"/>
        </w:rPr>
        <w:t>StorageLevel</w:t>
      </w:r>
      <w:r w:rsidRPr="007B3361">
        <w:rPr>
          <w:rFonts w:ascii="Times New Roman" w:eastAsia="宋体" w:hAnsi="Times New Roman" w:cs="Times New Roman"/>
          <w:sz w:val="21"/>
          <w:szCs w:val="21"/>
        </w:rPr>
        <w:t>.MEMORY_AND_DISK_2)</w:t>
      </w:r>
    </w:p>
    <w:p w14:paraId="0F2F426F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3145D5D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触发执行逻辑</w:t>
      </w:r>
    </w:p>
    <w:p w14:paraId="5F4E85BC" w14:textId="2699D1F4" w:rsidR="005E7034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="00426AB1" w:rsidRPr="00426AB1">
        <w:rPr>
          <w:rFonts w:ascii="Times New Roman" w:eastAsia="宋体" w:hAnsi="Times New Roman" w:cs="Times New Roman"/>
          <w:sz w:val="21"/>
          <w:szCs w:val="21"/>
        </w:rPr>
        <w:t>.foreach</w:t>
      </w:r>
      <w:proofErr w:type="gramEnd"/>
      <w:r w:rsidR="00426AB1" w:rsidRPr="00426AB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="00426AB1" w:rsidRPr="00426AB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="00426AB1" w:rsidRPr="00426AB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44B7768" w14:textId="3925F750" w:rsidR="00426AB1" w:rsidRDefault="00426AB1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 xml:space="preserve"> </w:t>
      </w:r>
      <w:r>
        <w:rPr>
          <w:rFonts w:ascii="Times New Roman" w:eastAsia="宋体" w:hAnsi="Times New Roman" w:cs="Times New Roman"/>
          <w:sz w:val="21"/>
          <w:szCs w:val="21"/>
        </w:rPr>
        <w:t xml:space="preserve">       </w:t>
      </w:r>
    </w:p>
    <w:p w14:paraId="1C43C5D7" w14:textId="122FC5C7" w:rsidR="00426AB1" w:rsidRDefault="00426AB1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 xml:space="preserve"> </w:t>
      </w:r>
      <w:r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sz w:val="21"/>
          <w:szCs w:val="21"/>
        </w:rPr>
        <w:t>//3.5 cache</w:t>
      </w:r>
      <w:r>
        <w:rPr>
          <w:rFonts w:ascii="Times New Roman" w:eastAsia="宋体" w:hAnsi="Times New Roman" w:cs="Times New Roman" w:hint="eastAsia"/>
          <w:sz w:val="21"/>
          <w:szCs w:val="21"/>
        </w:rPr>
        <w:t>缓存后打印血缘关系</w:t>
      </w:r>
    </w:p>
    <w:p w14:paraId="008D9846" w14:textId="1A6F4F0E" w:rsidR="00426AB1" w:rsidRDefault="00426AB1" w:rsidP="00426AB1">
      <w:pPr>
        <w:pStyle w:val="affa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cache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会增加血缘关系，不改变原有的血缘关系</w:t>
      </w:r>
    </w:p>
    <w:p w14:paraId="18655199" w14:textId="1DA613C3" w:rsidR="00426AB1" w:rsidRPr="007B3361" w:rsidRDefault="00426AB1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 xml:space="preserve"> </w:t>
      </w:r>
      <w:r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wordToOne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26D6C0A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AD6A74F" w14:textId="21C08ADD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  <w:r w:rsidR="00426AB1" w:rsidRPr="00426AB1">
        <w:rPr>
          <w:rFonts w:ascii="Times New Roman" w:eastAsia="宋体" w:hAnsi="Times New Roman" w:cs="Times New Roman"/>
          <w:sz w:val="21"/>
          <w:szCs w:val="21"/>
        </w:rPr>
        <w:t>==================================</w:t>
      </w:r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C67AFDB" w14:textId="4DC31B30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70D23F38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再次触发执行逻辑</w:t>
      </w:r>
    </w:p>
    <w:p w14:paraId="4CD03F4E" w14:textId="1DBE886B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="00426AB1" w:rsidRPr="00426AB1">
        <w:rPr>
          <w:rFonts w:ascii="Times New Roman" w:eastAsia="宋体" w:hAnsi="Times New Roman" w:cs="Times New Roman"/>
          <w:sz w:val="21"/>
          <w:szCs w:val="21"/>
        </w:rPr>
        <w:t>.foreach</w:t>
      </w:r>
      <w:proofErr w:type="gramEnd"/>
      <w:r w:rsidR="00426AB1" w:rsidRPr="00426AB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="00426AB1" w:rsidRPr="00426AB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="00426AB1" w:rsidRPr="00426AB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C1965D4" w14:textId="762A6AA7" w:rsidR="005E7034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44A807A" w14:textId="77407322" w:rsidR="00A0507D" w:rsidRDefault="00A0507D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000000)</w:t>
      </w:r>
    </w:p>
    <w:p w14:paraId="45FC3314" w14:textId="77777777" w:rsidR="00A0507D" w:rsidRPr="007B3361" w:rsidRDefault="00A0507D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56475B2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A03F4EC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4D7D19C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11DF55" w14:textId="5972B281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EEE99C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源码解析</w:t>
      </w:r>
    </w:p>
    <w:p w14:paraId="1E89A1FE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.ca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118477F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ache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is.ty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persist()</w:t>
      </w:r>
    </w:p>
    <w:p w14:paraId="3B7B8BC8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ersist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is.ty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persist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torageLevel.MEMORY_ONL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DAE5DC9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550B199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3BA22A9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NONE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false, false, false)</w:t>
      </w:r>
    </w:p>
    <w:p w14:paraId="06D06C6A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DISK_ONLY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false, false, false)</w:t>
      </w:r>
    </w:p>
    <w:p w14:paraId="04DBC8C5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DISK_ONLY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false, false, false, 2)</w:t>
      </w:r>
    </w:p>
    <w:p w14:paraId="7EB1F21F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MEMORY_ONLY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true, false, true)</w:t>
      </w:r>
    </w:p>
    <w:p w14:paraId="0BA2972F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ONLY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true, false, true, 2)</w:t>
      </w:r>
    </w:p>
    <w:p w14:paraId="778EACBB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ONLY_SER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true, false, false)</w:t>
      </w:r>
    </w:p>
    <w:p w14:paraId="378566CA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ONLY_SER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true, false, false, 2)</w:t>
      </w:r>
    </w:p>
    <w:p w14:paraId="13C519BE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AND_DISK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false, true)</w:t>
      </w:r>
    </w:p>
    <w:p w14:paraId="0B795702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AND_DISK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false, true, 2)</w:t>
      </w:r>
    </w:p>
    <w:p w14:paraId="490B980E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AND_DISK_SER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false, false)</w:t>
      </w:r>
    </w:p>
    <w:p w14:paraId="5CD530FE" w14:textId="77777777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AND_DISK_SER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false, false, 2)</w:t>
      </w:r>
    </w:p>
    <w:p w14:paraId="7B8FA462" w14:textId="79C56D4A" w:rsidR="005E7034" w:rsidRPr="007B3361" w:rsidRDefault="005E7034" w:rsidP="005E7034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OFF_HEAP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true, false, 1)</w:t>
      </w:r>
    </w:p>
    <w:p w14:paraId="3286007A" w14:textId="59CD0E61" w:rsidR="007C0807" w:rsidRPr="007B3361" w:rsidRDefault="007C0807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注意：默认的存储级别都是仅在内存存储一份。在存储级别的末尾加上</w:t>
      </w:r>
      <w:r w:rsidRPr="007B3361">
        <w:rPr>
          <w:rFonts w:ascii="Times New Roman" w:eastAsia="宋体" w:hAnsi="Times New Roman"/>
          <w:szCs w:val="21"/>
        </w:rPr>
        <w:t>“_2”</w:t>
      </w:r>
      <w:r w:rsidRPr="007B3361">
        <w:rPr>
          <w:rFonts w:ascii="Times New Roman" w:eastAsia="宋体" w:hAnsi="Times New Roman"/>
          <w:szCs w:val="21"/>
        </w:rPr>
        <w:t>表示持久化的数据存为两份。</w:t>
      </w:r>
      <w:r w:rsidRPr="007B3361">
        <w:rPr>
          <w:rFonts w:ascii="Times New Roman" w:eastAsia="宋体" w:hAnsi="Times New Roman"/>
          <w:szCs w:val="21"/>
        </w:rPr>
        <w:t>SER</w:t>
      </w:r>
      <w:r w:rsidRPr="007B3361">
        <w:rPr>
          <w:rFonts w:ascii="Times New Roman" w:eastAsia="宋体" w:hAnsi="Times New Roman"/>
          <w:szCs w:val="21"/>
        </w:rPr>
        <w:t>：表示序列化。</w:t>
      </w:r>
    </w:p>
    <w:p w14:paraId="0BD881D1" w14:textId="06114348" w:rsidR="00AB2D21" w:rsidRPr="007B3361" w:rsidRDefault="00AB2D21" w:rsidP="007C0807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  <w:szCs w:val="21"/>
        </w:rPr>
        <w:lastRenderedPageBreak/>
        <w:drawing>
          <wp:inline distT="0" distB="0" distL="0" distR="0" wp14:anchorId="7842ED11" wp14:editId="77ABA9A2">
            <wp:extent cx="5226685" cy="1710690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685" cy="171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</w:t>
      </w:r>
    </w:p>
    <w:p w14:paraId="0BF8D418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缓存有可能丢失，或者存储于内存的数据由于内存不足而被删除，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A3BEE">
        <w:rPr>
          <w:rFonts w:ascii="Times New Roman" w:eastAsia="宋体" w:hAnsi="Times New Roman"/>
          <w:color w:val="FF0000"/>
          <w:szCs w:val="21"/>
        </w:rPr>
        <w:t>缓存容错机制</w:t>
      </w:r>
      <w:r w:rsidRPr="007B3361">
        <w:rPr>
          <w:rFonts w:ascii="Times New Roman" w:eastAsia="宋体" w:hAnsi="Times New Roman"/>
          <w:szCs w:val="21"/>
        </w:rPr>
        <w:t>保证了</w:t>
      </w:r>
      <w:r w:rsidRPr="007A3BEE">
        <w:rPr>
          <w:rFonts w:ascii="Times New Roman" w:eastAsia="宋体" w:hAnsi="Times New Roman"/>
          <w:color w:val="FF0000"/>
          <w:szCs w:val="21"/>
        </w:rPr>
        <w:t>即使缓存丢失也能保证计算的正确执行</w:t>
      </w:r>
      <w:r w:rsidRPr="007B3361">
        <w:rPr>
          <w:rFonts w:ascii="Times New Roman" w:eastAsia="宋体" w:hAnsi="Times New Roman"/>
          <w:szCs w:val="21"/>
        </w:rPr>
        <w:t>。通过基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一系列转换，丢失的数据会被重算，由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各个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是相对独立的，因此只需要计算丢失的部分即可，并不需要重算全部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。</w:t>
      </w:r>
    </w:p>
    <w:p w14:paraId="63ED53C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自带缓存算子</w:t>
      </w:r>
    </w:p>
    <w:p w14:paraId="22B459A1" w14:textId="6294BCE3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会自动对一些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操作的中间数据做持久化操作</w:t>
      </w:r>
      <w:r w:rsidR="007C0807"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比如：</w:t>
      </w:r>
      <w:proofErr w:type="spellStart"/>
      <w:r w:rsidRPr="007B3361">
        <w:rPr>
          <w:rFonts w:ascii="Times New Roman" w:eastAsia="宋体" w:hAnsi="Times New Roman"/>
          <w:szCs w:val="21"/>
        </w:rPr>
        <w:t>reduceByKey</w:t>
      </w:r>
      <w:proofErr w:type="spellEnd"/>
      <w:r w:rsidR="007C0807"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。这样做的目的是为了当一个节点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失败了避免重新计算整个输入。但是，在实际使用的时候，如果想重用数据，仍然建议调用</w:t>
      </w:r>
      <w:r w:rsidRPr="007B3361">
        <w:rPr>
          <w:rFonts w:ascii="Times New Roman" w:eastAsia="宋体" w:hAnsi="Times New Roman"/>
          <w:szCs w:val="21"/>
        </w:rPr>
        <w:t>persist</w:t>
      </w:r>
      <w:r w:rsidRPr="007B3361">
        <w:rPr>
          <w:rFonts w:ascii="Times New Roman" w:eastAsia="宋体" w:hAnsi="Times New Roman"/>
          <w:szCs w:val="21"/>
        </w:rPr>
        <w:t>或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0BA055B" w14:textId="77777777" w:rsidR="00847159" w:rsidRPr="007B3361" w:rsidRDefault="00AB2D21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ache02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3C6F744" w14:textId="4307F1BD" w:rsidR="00A06A27" w:rsidRDefault="00AB2D21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sc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>:hello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input1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line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word =&gt;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************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(word, 1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}</w:t>
      </w:r>
    </w:p>
    <w:p w14:paraId="22D1A56C" w14:textId="77777777" w:rsidR="00A06A27" w:rsidRDefault="00A06A2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657D7F8" w14:textId="77777777" w:rsidR="00A0507D" w:rsidRDefault="00AB2D21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采用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duc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自带缓存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ByKey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(String, Int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.reduc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+_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5 cache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会增加血缘关系，不改变原有的血缘关系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br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数据缓存。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ca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-----------------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再次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812F665" w14:textId="77777777" w:rsidR="00A0507D" w:rsidRDefault="00A0507D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BDF48E1" w14:textId="5A833238" w:rsidR="00AB2D21" w:rsidRPr="007B3361" w:rsidRDefault="00A0507D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000000)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AB2D21"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="00AB2D21"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="00AB2D21"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="00AB2D21"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3FFBE64F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访问</w:t>
      </w:r>
      <w:r w:rsidR="00881660">
        <w:fldChar w:fldCharType="begin"/>
      </w:r>
      <w:r w:rsidR="00881660">
        <w:instrText xml:space="preserve"> HYPERLINK "http://localhost:4040/jobs/" </w:instrText>
      </w:r>
      <w:r w:rsidR="00881660">
        <w:fldChar w:fldCharType="separate"/>
      </w:r>
      <w:r w:rsidRPr="007B3361">
        <w:rPr>
          <w:rStyle w:val="aa"/>
          <w:rFonts w:ascii="Times New Roman" w:eastAsia="宋体" w:hAnsi="Times New Roman"/>
          <w:szCs w:val="21"/>
        </w:rPr>
        <w:t>http://localhost:4040/jobs/</w:t>
      </w:r>
      <w:r w:rsidR="00881660">
        <w:rPr>
          <w:rStyle w:val="aa"/>
          <w:rFonts w:ascii="Times New Roman" w:eastAsia="宋体" w:hAnsi="Times New Roman"/>
          <w:szCs w:val="21"/>
        </w:rPr>
        <w:fldChar w:fldCharType="end"/>
      </w:r>
      <w:r w:rsidRPr="007B3361">
        <w:rPr>
          <w:rFonts w:ascii="Times New Roman" w:eastAsia="宋体" w:hAnsi="Times New Roman"/>
          <w:szCs w:val="21"/>
        </w:rPr>
        <w:t>页面，查看第一个和第二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说明：增加缓存后血缘依赖关系仍然有，但是，第二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取的数据是从缓存中取的。</w:t>
      </w:r>
    </w:p>
    <w:p w14:paraId="3DBF473B" w14:textId="64CACC53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3A8D8AB4" wp14:editId="21FF8906">
            <wp:extent cx="1875790" cy="2253615"/>
            <wp:effectExtent l="19050" t="19050" r="10160" b="133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790" cy="225361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   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30EFA06" wp14:editId="5AE14A98">
            <wp:extent cx="1820223" cy="2246989"/>
            <wp:effectExtent l="19050" t="19050" r="27940" b="203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327" cy="225205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1C76CD" w14:textId="46AB0E9F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RDD </w:t>
      </w:r>
      <w:proofErr w:type="spell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heckPoint</w:t>
      </w:r>
      <w:proofErr w:type="spell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检查点</w:t>
      </w:r>
    </w:p>
    <w:p w14:paraId="5506848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检查点：</w:t>
      </w:r>
      <w:r w:rsidRPr="007B3361">
        <w:rPr>
          <w:rFonts w:ascii="Times New Roman" w:eastAsia="宋体" w:hAnsi="Times New Roman"/>
          <w:color w:val="FF0000"/>
          <w:szCs w:val="21"/>
        </w:rPr>
        <w:t>是通过将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中间结果写入磁盘。</w:t>
      </w:r>
    </w:p>
    <w:p w14:paraId="76179BE3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为什么要做检查点？</w:t>
      </w:r>
    </w:p>
    <w:p w14:paraId="02C45A0A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由于血缘依赖过长会造成容错成本过高，这样就不如在中间阶段做检查点容错，如果检查点之后有节点出现问题，可以从检查点开始重做血缘，减少了开销。</w:t>
      </w:r>
    </w:p>
    <w:p w14:paraId="41BEEDC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检查点存储路径：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数据通常是</w:t>
      </w:r>
      <w:r w:rsidRPr="004A48C3">
        <w:rPr>
          <w:rFonts w:ascii="Times New Roman" w:eastAsia="宋体" w:hAnsi="Times New Roman"/>
          <w:color w:val="FF0000"/>
          <w:szCs w:val="21"/>
        </w:rPr>
        <w:t>存</w:t>
      </w:r>
      <w:r w:rsidRPr="007B3361">
        <w:rPr>
          <w:rFonts w:ascii="Times New Roman" w:eastAsia="宋体" w:hAnsi="Times New Roman"/>
          <w:color w:val="FF0000"/>
          <w:szCs w:val="21"/>
        </w:rPr>
        <w:t>储在</w:t>
      </w:r>
      <w:r w:rsidRPr="007B3361">
        <w:rPr>
          <w:rFonts w:ascii="Times New Roman" w:eastAsia="宋体" w:hAnsi="Times New Roman"/>
          <w:color w:val="FF0000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等容错、高可用的文件系统</w:t>
      </w:r>
    </w:p>
    <w:p w14:paraId="54B5A5D8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检查点数据存储格式为：</w:t>
      </w:r>
      <w:r w:rsidRPr="007B3361">
        <w:rPr>
          <w:rFonts w:ascii="Times New Roman" w:eastAsia="宋体" w:hAnsi="Times New Roman"/>
          <w:color w:val="FF0000"/>
          <w:szCs w:val="21"/>
        </w:rPr>
        <w:t>二进制的文件</w:t>
      </w:r>
    </w:p>
    <w:p w14:paraId="57A82E2D" w14:textId="65D57BC1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5</w:t>
      </w:r>
      <w:r w:rsidRPr="007B3361">
        <w:rPr>
          <w:rFonts w:ascii="Times New Roman" w:eastAsia="宋体" w:hAnsi="Times New Roman"/>
          <w:color w:val="FF0000"/>
          <w:szCs w:val="21"/>
        </w:rPr>
        <w:t>）检查点切断血缘：在</w:t>
      </w:r>
      <w:r w:rsidRPr="007B3361">
        <w:rPr>
          <w:rFonts w:ascii="Times New Roman" w:eastAsia="宋体" w:hAnsi="Times New Roman"/>
          <w:color w:val="FF0000"/>
          <w:szCs w:val="21"/>
        </w:rPr>
        <w:t>Check</w:t>
      </w:r>
      <w:r w:rsidR="007C0807" w:rsidRPr="007B3361">
        <w:rPr>
          <w:rFonts w:ascii="Times New Roman" w:eastAsia="宋体" w:hAnsi="Times New Roman"/>
          <w:color w:val="FF0000"/>
          <w:szCs w:val="21"/>
        </w:rPr>
        <w:t>p</w:t>
      </w:r>
      <w:r w:rsidRPr="007B3361">
        <w:rPr>
          <w:rFonts w:ascii="Times New Roman" w:eastAsia="宋体" w:hAnsi="Times New Roman"/>
          <w:color w:val="FF0000"/>
          <w:szCs w:val="21"/>
        </w:rPr>
        <w:t>oint</w:t>
      </w:r>
      <w:r w:rsidRPr="007B3361">
        <w:rPr>
          <w:rFonts w:ascii="Times New Roman" w:eastAsia="宋体" w:hAnsi="Times New Roman"/>
          <w:color w:val="FF0000"/>
          <w:szCs w:val="21"/>
        </w:rPr>
        <w:t>的过程中，该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所有依赖于父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中的信息将全部被移除。</w:t>
      </w:r>
    </w:p>
    <w:p w14:paraId="6A0064F6" w14:textId="241E9DE8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6</w:t>
      </w:r>
      <w:r w:rsidRPr="007B3361">
        <w:rPr>
          <w:rFonts w:ascii="Times New Roman" w:eastAsia="宋体" w:hAnsi="Times New Roman"/>
          <w:szCs w:val="21"/>
        </w:rPr>
        <w:t>）检查点触发时间：对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进行</w:t>
      </w:r>
      <w:r w:rsidR="007C0807" w:rsidRPr="007B3361">
        <w:rPr>
          <w:rFonts w:ascii="Times New Roman" w:eastAsia="宋体" w:hAnsi="Times New Roman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heckpoint</w:t>
      </w:r>
      <w:r w:rsidRPr="007B3361">
        <w:rPr>
          <w:rFonts w:ascii="Times New Roman" w:eastAsia="宋体" w:hAnsi="Times New Roman"/>
          <w:szCs w:val="21"/>
        </w:rPr>
        <w:t>操作并不会马上被执行，必须执行</w:t>
      </w:r>
      <w:r w:rsidRPr="007B3361">
        <w:rPr>
          <w:rFonts w:ascii="Times New Roman" w:eastAsia="宋体" w:hAnsi="Times New Roman"/>
          <w:szCs w:val="21"/>
        </w:rPr>
        <w:t>Action</w:t>
      </w:r>
      <w:r w:rsidRPr="007B3361">
        <w:rPr>
          <w:rFonts w:ascii="Times New Roman" w:eastAsia="宋体" w:hAnsi="Times New Roman"/>
          <w:szCs w:val="21"/>
        </w:rPr>
        <w:t>操作才能触发。</w:t>
      </w:r>
      <w:r w:rsidR="0025652B" w:rsidRPr="007B3361">
        <w:rPr>
          <w:rFonts w:ascii="Times New Roman" w:eastAsia="宋体" w:hAnsi="Times New Roman"/>
          <w:color w:val="FF0000"/>
          <w:szCs w:val="21"/>
          <w:highlight w:val="yellow"/>
        </w:rPr>
        <w:t>但是检查点为了数据安全，会从血缘关系的最开始执行一遍</w:t>
      </w:r>
      <w:r w:rsidR="007C0807" w:rsidRPr="007B3361">
        <w:rPr>
          <w:rFonts w:ascii="Times New Roman" w:eastAsia="宋体" w:hAnsi="Times New Roman"/>
          <w:color w:val="FF0000"/>
          <w:szCs w:val="21"/>
          <w:highlight w:val="yellow"/>
        </w:rPr>
        <w:t>。</w:t>
      </w:r>
    </w:p>
    <w:p w14:paraId="2C2E31C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8168" w:dyaOrig="4586" w14:anchorId="509AA1D4">
          <v:shape id="_x0000_i1059" type="#_x0000_t75" style="width:411pt;height:231pt" o:ole="">
            <v:imagedata r:id="rId131" o:title=""/>
          </v:shape>
          <o:OLEObject Type="Embed" ProgID="PowerPoint.Show.12" ShapeID="_x0000_i1059" DrawAspect="Content" ObjectID="_1693679769" r:id="rId132"/>
        </w:object>
      </w:r>
    </w:p>
    <w:p w14:paraId="03391F5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7</w:t>
      </w:r>
      <w:r w:rsidRPr="007B3361">
        <w:rPr>
          <w:rFonts w:ascii="Times New Roman" w:eastAsia="宋体" w:hAnsi="Times New Roman"/>
          <w:szCs w:val="21"/>
        </w:rPr>
        <w:t>）设置检查点步骤</w:t>
      </w:r>
    </w:p>
    <w:p w14:paraId="4173802E" w14:textId="77777777" w:rsidR="00AB2D21" w:rsidRPr="007B3361" w:rsidRDefault="00AB2D21" w:rsidP="005805A6">
      <w:pPr>
        <w:spacing w:line="360" w:lineRule="auto"/>
        <w:ind w:leftChars="175" w:left="368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设置检查点数据存储路径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sc.setCheckpointDir</w:t>
      </w:r>
      <w:proofErr w:type="spellEnd"/>
      <w:proofErr w:type="gramEnd"/>
      <w:r w:rsidRPr="007B3361">
        <w:rPr>
          <w:rFonts w:ascii="Times New Roman" w:eastAsia="宋体" w:hAnsi="Times New Roman"/>
          <w:szCs w:val="21"/>
        </w:rPr>
        <w:t>("./checkpoint1")</w:t>
      </w:r>
    </w:p>
    <w:p w14:paraId="07093411" w14:textId="77777777" w:rsidR="00AB2D21" w:rsidRPr="007B3361" w:rsidRDefault="00AB2D21" w:rsidP="005805A6">
      <w:pPr>
        <w:spacing w:line="360" w:lineRule="auto"/>
        <w:ind w:leftChars="175" w:left="368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调用检查点方法：</w:t>
      </w:r>
      <w:proofErr w:type="spellStart"/>
      <w:r w:rsidRPr="007B3361">
        <w:rPr>
          <w:rFonts w:ascii="Times New Roman" w:eastAsia="宋体" w:hAnsi="Times New Roman"/>
          <w:szCs w:val="21"/>
        </w:rPr>
        <w:t>wordToOneRdd.checkpoint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</w:p>
    <w:p w14:paraId="071F220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8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42B5BF6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heckpoint01 {</w:t>
      </w:r>
    </w:p>
    <w:p w14:paraId="517D4E6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F3599C9" w14:textId="54C73B0E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A316D76" w14:textId="77777777" w:rsidR="00ED0D5F" w:rsidRPr="007B3361" w:rsidRDefault="00ED0D5F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659A21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7AC1FA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148091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39177A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EA7C8E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35D46A6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1034C6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需要设置路径，否则抛异常：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heckpoint directory has not been set in the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</w:p>
    <w:p w14:paraId="669815B0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setCheckpointDi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./checkpoint1")</w:t>
      </w:r>
    </w:p>
    <w:p w14:paraId="7384F93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F58E17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</w:p>
    <w:p w14:paraId="1FCE2DB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1")</w:t>
      </w:r>
    </w:p>
    <w:p w14:paraId="43BD2BC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B468BF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6C74BF3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line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55D9D463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0B5C79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Lo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8B6955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&gt; {</w:t>
      </w:r>
    </w:p>
    <w:p w14:paraId="0F8D02C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word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AA4CAE">
        <w:rPr>
          <w:rFonts w:ascii="Times New Roman" w:eastAsia="宋体" w:hAnsi="Times New Roman" w:cs="Times New Roman"/>
          <w:color w:val="FF0000"/>
          <w:sz w:val="21"/>
          <w:szCs w:val="21"/>
        </w:rPr>
        <w:t>System.currentTimeMillis</w:t>
      </w:r>
      <w:proofErr w:type="spellEnd"/>
      <w:r w:rsidRPr="00AA4CAE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FAF643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76A4F52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}</w:t>
      </w:r>
    </w:p>
    <w:p w14:paraId="315E1BE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261706C" w14:textId="5B989F2F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5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增加缓存</w:t>
      </w:r>
      <w:r w:rsidR="00AA4CA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避免再重新跑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heckpoint</w:t>
      </w:r>
    </w:p>
    <w:p w14:paraId="6F228A3E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.cach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1B1E506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4FF752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检查点：针对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检查点计算</w:t>
      </w:r>
    </w:p>
    <w:p w14:paraId="073D5A8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.checkpoin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57C73B2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135D510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</w:p>
    <w:p w14:paraId="593B84A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B5BE8B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会立即启动一个新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来专门的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heckpoin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运算</w:t>
      </w:r>
    </w:p>
    <w:p w14:paraId="6FFB47E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601AB0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再次触发执行逻辑</w:t>
      </w:r>
    </w:p>
    <w:p w14:paraId="590B042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6AC545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C2C829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299E34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hread.slee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10000000)</w:t>
      </w:r>
    </w:p>
    <w:p w14:paraId="64B0ABC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8BBBA3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4E4435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3F885F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2FDBDAC" w14:textId="4E0FE7B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6DD9A5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9</w:t>
      </w:r>
      <w:r w:rsidRPr="007B3361">
        <w:rPr>
          <w:rFonts w:ascii="Times New Roman" w:eastAsia="宋体" w:hAnsi="Times New Roman"/>
          <w:szCs w:val="21"/>
        </w:rPr>
        <w:t>）执行结果</w:t>
      </w:r>
    </w:p>
    <w:p w14:paraId="6E761F9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szCs w:val="21"/>
        </w:rPr>
        <w:t>访问</w:t>
      </w:r>
      <w:hyperlink r:id="rId133" w:history="1">
        <w:r w:rsidRPr="007B3361">
          <w:rPr>
            <w:rStyle w:val="aa"/>
            <w:rFonts w:ascii="Times New Roman" w:eastAsia="宋体" w:hAnsi="Times New Roman"/>
            <w:szCs w:val="21"/>
          </w:rPr>
          <w:t>http://localhost:4040/jobs/</w:t>
        </w:r>
        <w:r w:rsidRPr="001A1717">
          <w:rPr>
            <w:rStyle w:val="aa"/>
            <w:rFonts w:ascii="Times New Roman" w:eastAsia="宋体" w:hAnsi="Times New Roman"/>
            <w:color w:val="auto"/>
            <w:szCs w:val="21"/>
          </w:rPr>
          <w:t>页面，查看</w:t>
        </w:r>
        <w:r w:rsidRPr="001A1717">
          <w:rPr>
            <w:rStyle w:val="aa"/>
            <w:rFonts w:ascii="Times New Roman" w:eastAsia="宋体" w:hAnsi="Times New Roman"/>
            <w:color w:val="auto"/>
            <w:szCs w:val="21"/>
          </w:rPr>
          <w:t>4</w:t>
        </w:r>
      </w:hyperlink>
      <w:proofErr w:type="gramStart"/>
      <w:r w:rsidRPr="007B3361">
        <w:rPr>
          <w:rFonts w:ascii="Times New Roman" w:eastAsia="宋体" w:hAnsi="Times New Roman"/>
          <w:szCs w:val="21"/>
        </w:rPr>
        <w:t>个</w:t>
      </w:r>
      <w:proofErr w:type="gramEnd"/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其中第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个图是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运行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第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、</w:t>
      </w: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张图说明，</w:t>
      </w:r>
      <w:r w:rsidRPr="007B3361">
        <w:rPr>
          <w:rFonts w:ascii="Times New Roman" w:eastAsia="宋体" w:hAnsi="Times New Roman"/>
          <w:color w:val="FF0000"/>
          <w:szCs w:val="21"/>
        </w:rPr>
        <w:t>检查点切断了血缘依赖关系。</w:t>
      </w:r>
    </w:p>
    <w:p w14:paraId="44A6E1F6" w14:textId="50CF2594" w:rsidR="00AB2D21" w:rsidRPr="007B3361" w:rsidRDefault="00AB2D21" w:rsidP="007C0807">
      <w:pPr>
        <w:spacing w:line="360" w:lineRule="auto"/>
        <w:ind w:firstLine="420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73F2033" wp14:editId="442EC1D7">
            <wp:extent cx="819785" cy="244792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BC32ABB" wp14:editId="7627716D">
            <wp:extent cx="819785" cy="2430780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noProof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94B187A" wp14:editId="5B13936F">
            <wp:extent cx="885190" cy="152781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190" cy="152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noProof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0F70AA3" wp14:editId="7E911F35">
            <wp:extent cx="885190" cy="147510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190" cy="147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768D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（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）只增加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没有增加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缓存打印</w:t>
      </w:r>
    </w:p>
    <w:p w14:paraId="55BCFA95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第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执行完，触发了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第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运行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并把数据存储在检查点上。第</w:t>
      </w:r>
      <w:r w:rsidRPr="007B3361">
        <w:rPr>
          <w:rFonts w:ascii="Times New Roman" w:eastAsia="宋体" w:hAnsi="Times New Roman"/>
          <w:noProof/>
        </w:rPr>
        <w:t>3</w:t>
      </w:r>
      <w:r w:rsidRPr="007B3361">
        <w:rPr>
          <w:rFonts w:ascii="Times New Roman" w:eastAsia="宋体" w:hAnsi="Times New Roman"/>
          <w:noProof/>
        </w:rPr>
        <w:t>、</w:t>
      </w:r>
      <w:r w:rsidRPr="007B3361">
        <w:rPr>
          <w:rFonts w:ascii="Times New Roman" w:eastAsia="宋体" w:hAnsi="Times New Roman"/>
          <w:noProof/>
        </w:rPr>
        <w:t>4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，数据从检查点上直接读取。</w:t>
      </w:r>
    </w:p>
    <w:p w14:paraId="4DE60C1B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adoop,1577960215526)</w:t>
      </w:r>
    </w:p>
    <w:p w14:paraId="0D6B49D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。。。。。。</w:t>
      </w:r>
    </w:p>
    <w:p w14:paraId="67FBA0E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ello,1577960215526)</w:t>
      </w:r>
    </w:p>
    <w:p w14:paraId="3B57BC4B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adoop,1577960215609)</w:t>
      </w:r>
    </w:p>
    <w:p w14:paraId="2FDF59F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lastRenderedPageBreak/>
        <w:t>。。。。。。</w:t>
      </w:r>
    </w:p>
    <w:p w14:paraId="268A647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ello,1577960215609)</w:t>
      </w:r>
    </w:p>
    <w:p w14:paraId="263C207D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</w:t>
      </w:r>
      <w:proofErr w:type="gramStart"/>
      <w:r w:rsidRPr="007B3361">
        <w:rPr>
          <w:rFonts w:ascii="Times New Roman" w:eastAsia="宋体" w:hAnsi="Times New Roman"/>
          <w:color w:val="7030A0"/>
          <w:sz w:val="18"/>
          <w:szCs w:val="18"/>
        </w:rPr>
        <w:t>hadoop</w:t>
      </w:r>
      <w:proofErr w:type="gramEnd"/>
      <w:r w:rsidRPr="007B3361">
        <w:rPr>
          <w:rFonts w:ascii="Times New Roman" w:eastAsia="宋体" w:hAnsi="Times New Roman"/>
          <w:color w:val="7030A0"/>
          <w:sz w:val="18"/>
          <w:szCs w:val="18"/>
        </w:rPr>
        <w:t>,1577960215609)</w:t>
      </w:r>
    </w:p>
    <w:p w14:paraId="6BB7224A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。。。。。。</w:t>
      </w:r>
    </w:p>
    <w:p w14:paraId="6BAB6AA4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</w:t>
      </w:r>
      <w:proofErr w:type="gramStart"/>
      <w:r w:rsidRPr="007B3361">
        <w:rPr>
          <w:rFonts w:ascii="Times New Roman" w:eastAsia="宋体" w:hAnsi="Times New Roman"/>
          <w:color w:val="7030A0"/>
          <w:sz w:val="18"/>
          <w:szCs w:val="18"/>
        </w:rPr>
        <w:t>hello</w:t>
      </w:r>
      <w:proofErr w:type="gramEnd"/>
      <w:r w:rsidRPr="007B3361">
        <w:rPr>
          <w:rFonts w:ascii="Times New Roman" w:eastAsia="宋体" w:hAnsi="Times New Roman"/>
          <w:color w:val="7030A0"/>
          <w:sz w:val="18"/>
          <w:szCs w:val="18"/>
        </w:rPr>
        <w:t>,1577960215609)</w:t>
      </w:r>
    </w:p>
    <w:p w14:paraId="2A26F5D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（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）增加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也增加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缓存打印</w:t>
      </w:r>
    </w:p>
    <w:p w14:paraId="33B2E27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第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执行完，数据就保存到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里面了，第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运行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直接读取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里面的数据，并把数据存储在检查点上。第</w:t>
      </w:r>
      <w:r w:rsidRPr="007B3361">
        <w:rPr>
          <w:rFonts w:ascii="Times New Roman" w:eastAsia="宋体" w:hAnsi="Times New Roman"/>
          <w:noProof/>
        </w:rPr>
        <w:t>3</w:t>
      </w:r>
      <w:r w:rsidRPr="007B3361">
        <w:rPr>
          <w:rFonts w:ascii="Times New Roman" w:eastAsia="宋体" w:hAnsi="Times New Roman"/>
          <w:noProof/>
        </w:rPr>
        <w:t>、</w:t>
      </w:r>
      <w:r w:rsidRPr="007B3361">
        <w:rPr>
          <w:rFonts w:ascii="Times New Roman" w:eastAsia="宋体" w:hAnsi="Times New Roman"/>
          <w:noProof/>
        </w:rPr>
        <w:t>4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，数据从检查点上直接读取。</w:t>
      </w:r>
    </w:p>
    <w:p w14:paraId="70A7F95A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adoop,1577960642223)</w:t>
      </w:r>
    </w:p>
    <w:p w14:paraId="7715DC04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。。。。。。</w:t>
      </w:r>
    </w:p>
    <w:p w14:paraId="1CA67C1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ello,1577960642225)</w:t>
      </w:r>
    </w:p>
    <w:p w14:paraId="39F26055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adoop,1577960642223)</w:t>
      </w:r>
    </w:p>
    <w:p w14:paraId="226673A6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。。。。。。</w:t>
      </w:r>
    </w:p>
    <w:p w14:paraId="4F6F67D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ello,1577960642225)</w:t>
      </w:r>
    </w:p>
    <w:p w14:paraId="7FEEA5D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</w:t>
      </w:r>
      <w:proofErr w:type="gramStart"/>
      <w:r w:rsidRPr="007B3361">
        <w:rPr>
          <w:rFonts w:ascii="Times New Roman" w:eastAsia="宋体" w:hAnsi="Times New Roman"/>
          <w:color w:val="7030A0"/>
          <w:sz w:val="18"/>
          <w:szCs w:val="18"/>
        </w:rPr>
        <w:t>hadoop</w:t>
      </w:r>
      <w:proofErr w:type="gramEnd"/>
      <w:r w:rsidRPr="007B3361">
        <w:rPr>
          <w:rFonts w:ascii="Times New Roman" w:eastAsia="宋体" w:hAnsi="Times New Roman"/>
          <w:color w:val="7030A0"/>
          <w:sz w:val="18"/>
          <w:szCs w:val="18"/>
        </w:rPr>
        <w:t>,1577960642223)</w:t>
      </w:r>
    </w:p>
    <w:p w14:paraId="015C74E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。。。。。。</w:t>
      </w:r>
    </w:p>
    <w:p w14:paraId="52FCC4DD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</w:t>
      </w:r>
      <w:proofErr w:type="gramStart"/>
      <w:r w:rsidRPr="007B3361">
        <w:rPr>
          <w:rFonts w:ascii="Times New Roman" w:eastAsia="宋体" w:hAnsi="Times New Roman"/>
          <w:color w:val="7030A0"/>
          <w:sz w:val="18"/>
          <w:szCs w:val="18"/>
        </w:rPr>
        <w:t>hello</w:t>
      </w:r>
      <w:proofErr w:type="gramEnd"/>
      <w:r w:rsidRPr="007B3361">
        <w:rPr>
          <w:rFonts w:ascii="Times New Roman" w:eastAsia="宋体" w:hAnsi="Times New Roman"/>
          <w:color w:val="7030A0"/>
          <w:sz w:val="18"/>
          <w:szCs w:val="18"/>
        </w:rPr>
        <w:t>,1577960642225)</w:t>
      </w:r>
    </w:p>
    <w:p w14:paraId="4619260E" w14:textId="77777777" w:rsidR="00AB2D21" w:rsidRPr="007B3361" w:rsidRDefault="00AB2D21" w:rsidP="00AB2D21">
      <w:pPr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</w:rPr>
        <w:object w:dxaOrig="8204" w:dyaOrig="4623" w14:anchorId="305FF4E5">
          <v:shape id="_x0000_i1060" type="#_x0000_t75" style="width:409.2pt;height:229.8pt" o:ole="">
            <v:imagedata r:id="rId138" o:title=""/>
          </v:shape>
          <o:OLEObject Type="Embed" ProgID="PowerPoint.Show.12" ShapeID="_x0000_i1060" DrawAspect="Content" ObjectID="_1693679770" r:id="rId139"/>
        </w:object>
      </w:r>
    </w:p>
    <w:p w14:paraId="4DD5CF3C" w14:textId="20196482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缓存和检查点区别</w:t>
      </w:r>
    </w:p>
    <w:p w14:paraId="1E7C1D12" w14:textId="7F9BC1AB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只是将数据保存起来，不切断血缘依赖</w:t>
      </w:r>
      <w:r w:rsidR="00C942DA">
        <w:rPr>
          <w:rFonts w:ascii="Times New Roman" w:eastAsia="宋体" w:hAnsi="Times New Roman" w:hint="eastAsia"/>
          <w:szCs w:val="21"/>
        </w:rPr>
        <w:t>，会在血缘关系中添加新的依赖</w:t>
      </w:r>
      <w:r w:rsidR="00520759">
        <w:rPr>
          <w:rFonts w:ascii="Times New Roman" w:eastAsia="宋体" w:hAnsi="Times New Roman" w:hint="eastAsia"/>
          <w:szCs w:val="21"/>
        </w:rPr>
        <w:t>，一旦出现问题，可以重头读取数据</w:t>
      </w:r>
      <w:r w:rsidRPr="007B3361">
        <w:rPr>
          <w:rFonts w:ascii="Times New Roman" w:eastAsia="宋体" w:hAnsi="Times New Roman"/>
          <w:szCs w:val="21"/>
        </w:rPr>
        <w:t>。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检查点切断血缘依赖</w:t>
      </w:r>
      <w:r w:rsidR="009B1DA7">
        <w:rPr>
          <w:rFonts w:ascii="Times New Roman" w:eastAsia="宋体" w:hAnsi="Times New Roman" w:hint="eastAsia"/>
          <w:szCs w:val="21"/>
        </w:rPr>
        <w:t>，建立新的血缘关系，等同于数据源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A740113" w14:textId="1CA13752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的数据通常存储在磁盘、内存等地方，可靠性低。</w:t>
      </w:r>
      <w:r w:rsidR="00700AC4">
        <w:rPr>
          <w:rFonts w:ascii="Times New Roman" w:eastAsia="宋体" w:hAnsi="Times New Roman" w:hint="eastAsia"/>
          <w:szCs w:val="21"/>
        </w:rPr>
        <w:t>如果使用</w:t>
      </w:r>
      <w:r w:rsidR="00700AC4">
        <w:rPr>
          <w:rFonts w:ascii="Times New Roman" w:eastAsia="宋体" w:hAnsi="Times New Roman" w:hint="eastAsia"/>
          <w:szCs w:val="21"/>
        </w:rPr>
        <w:t>persist</w:t>
      </w:r>
      <w:r w:rsidR="004C3642">
        <w:rPr>
          <w:rFonts w:ascii="Times New Roman" w:eastAsia="宋体" w:hAnsi="Times New Roman" w:hint="eastAsia"/>
          <w:szCs w:val="21"/>
        </w:rPr>
        <w:t>（临时文件形式）</w:t>
      </w:r>
      <w:r w:rsidR="00700AC4">
        <w:rPr>
          <w:rFonts w:ascii="Times New Roman" w:eastAsia="宋体" w:hAnsi="Times New Roman" w:hint="eastAsia"/>
          <w:szCs w:val="21"/>
        </w:rPr>
        <w:t>存储在磁盘上，不仅会经过磁盘</w:t>
      </w:r>
      <w:r w:rsidR="00700AC4">
        <w:rPr>
          <w:rFonts w:ascii="Times New Roman" w:eastAsia="宋体" w:hAnsi="Times New Roman" w:hint="eastAsia"/>
          <w:szCs w:val="21"/>
        </w:rPr>
        <w:t>I</w:t>
      </w:r>
      <w:r w:rsidR="00700AC4">
        <w:rPr>
          <w:rFonts w:ascii="Times New Roman" w:eastAsia="宋体" w:hAnsi="Times New Roman"/>
          <w:szCs w:val="21"/>
        </w:rPr>
        <w:t>O</w:t>
      </w:r>
      <w:r w:rsidR="00700AC4">
        <w:rPr>
          <w:rFonts w:ascii="Times New Roman" w:eastAsia="宋体" w:hAnsi="Times New Roman" w:hint="eastAsia"/>
          <w:szCs w:val="21"/>
        </w:rPr>
        <w:t>导致性能较低，而且如果作业执行</w:t>
      </w:r>
      <w:r w:rsidR="00700AC4">
        <w:rPr>
          <w:rFonts w:ascii="Times New Roman" w:eastAsia="宋体" w:hAnsi="Times New Roman" w:hint="eastAsia"/>
          <w:szCs w:val="21"/>
        </w:rPr>
        <w:lastRenderedPageBreak/>
        <w:t>完毕，保存的临时文件也会丢失；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数据通常存储在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等容错、高可用的文件系统，可靠性高。</w:t>
      </w:r>
    </w:p>
    <w:p w14:paraId="6F59FEF4" w14:textId="77777777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建议对</w:t>
      </w:r>
      <w:r w:rsidRPr="007B3361">
        <w:rPr>
          <w:rFonts w:ascii="Times New Roman" w:eastAsia="宋体" w:hAnsi="Times New Roman"/>
          <w:szCs w:val="21"/>
        </w:rPr>
        <w:t>checkpoint()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使用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，这样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只需从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中读取数据即可，否则需要再从头计算一次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。</w:t>
      </w:r>
    </w:p>
    <w:p w14:paraId="77299AA0" w14:textId="6D311A9F" w:rsidR="00B07CBE" w:rsidRPr="007B3361" w:rsidRDefault="00B07CBE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如果使用完了缓存，可以通过</w:t>
      </w:r>
      <w:proofErr w:type="spellStart"/>
      <w:r w:rsidRPr="00AE7842">
        <w:rPr>
          <w:rFonts w:ascii="Times New Roman" w:eastAsia="宋体" w:hAnsi="Times New Roman"/>
          <w:color w:val="FF0000"/>
          <w:szCs w:val="21"/>
        </w:rPr>
        <w:t>unpersist</w:t>
      </w:r>
      <w:proofErr w:type="spellEnd"/>
      <w:r w:rsidR="00847159" w:rsidRPr="00AE7842">
        <w:rPr>
          <w:rFonts w:ascii="Times New Roman" w:eastAsia="宋体" w:hAnsi="Times New Roman"/>
          <w:color w:val="FF0000"/>
          <w:szCs w:val="21"/>
        </w:rPr>
        <w:t>()</w:t>
      </w:r>
      <w:r w:rsidRPr="00AE7842">
        <w:rPr>
          <w:rFonts w:ascii="Times New Roman" w:eastAsia="宋体" w:hAnsi="Times New Roman"/>
          <w:color w:val="FF0000"/>
          <w:szCs w:val="21"/>
        </w:rPr>
        <w:t>方法释放缓存</w:t>
      </w:r>
    </w:p>
    <w:p w14:paraId="6A96DAA9" w14:textId="4E8C413D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检查点存储到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HDFS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集群</w:t>
      </w:r>
    </w:p>
    <w:p w14:paraId="384F878C" w14:textId="77777777" w:rsidR="00AB2D21" w:rsidRPr="007B3361" w:rsidRDefault="00AB2D21" w:rsidP="00ED0D5F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如果检查点数据存储到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集群，要注意配置访问集群的用户名。否则会报访问权限异常。</w:t>
      </w:r>
    </w:p>
    <w:p w14:paraId="5E0FCCE4" w14:textId="1FC1352B" w:rsidR="00AB2D21" w:rsidRPr="007B3361" w:rsidRDefault="00AB2D21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heckpoint02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设置访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群的用户名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ystem.setPropert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HADOOP_USER_NAME","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atguigu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需要设置路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需要提前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群上创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/checkpoin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路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setCheckpointDi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://hadoop102:</w:t>
      </w:r>
      <w:r w:rsidR="003C3209">
        <w:rPr>
          <w:rFonts w:ascii="Times New Roman" w:eastAsia="宋体" w:hAnsi="Times New Roman" w:cs="Times New Roman"/>
          <w:color w:val="FF0000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="003C3209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/checkpoin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>:hello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tguigu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input1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line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String, Lo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word =&gt;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(word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ystem.currentTimeMilli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增加缓存</w:t>
      </w:r>
      <w:r w:rsidR="00EE0B08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避免再重新跑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sz w:val="21"/>
          <w:szCs w:val="21"/>
        </w:rPr>
        <w:t>做</w:t>
      </w:r>
      <w:r w:rsidRPr="007B3361">
        <w:rPr>
          <w:rFonts w:ascii="Times New Roman" w:eastAsia="宋体" w:hAnsi="Times New Roman" w:cs="Times New Roman"/>
          <w:sz w:val="21"/>
          <w:szCs w:val="21"/>
        </w:rPr>
        <w:t>checkpoint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a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检查点：针对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检查点计算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.checkpoin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F34282A" w14:textId="6E303148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8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键值对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数据分区</w:t>
      </w:r>
    </w:p>
    <w:p w14:paraId="2EF584DD" w14:textId="0B04ACBC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目前支持</w:t>
      </w:r>
      <w:r w:rsidRPr="007B3361">
        <w:rPr>
          <w:rFonts w:ascii="Times New Roman" w:eastAsia="宋体" w:hAnsi="Times New Roman"/>
          <w:color w:val="FF0000"/>
          <w:szCs w:val="21"/>
        </w:rPr>
        <w:t>Hash</w:t>
      </w:r>
      <w:r w:rsidRPr="007B3361">
        <w:rPr>
          <w:rFonts w:ascii="Times New Roman" w:eastAsia="宋体" w:hAnsi="Times New Roman"/>
          <w:color w:val="FF0000"/>
          <w:szCs w:val="21"/>
        </w:rPr>
        <w:t>分区</w:t>
      </w:r>
      <w:r w:rsidR="00B63F3B" w:rsidRPr="007B3361">
        <w:rPr>
          <w:rFonts w:ascii="Times New Roman" w:eastAsia="宋体" w:hAnsi="Times New Roman"/>
          <w:color w:val="FF0000"/>
          <w:szCs w:val="21"/>
        </w:rPr>
        <w:t>、</w:t>
      </w:r>
      <w:r w:rsidRPr="007B3361">
        <w:rPr>
          <w:rFonts w:ascii="Times New Roman" w:eastAsia="宋体" w:hAnsi="Times New Roman"/>
          <w:color w:val="FF0000"/>
          <w:szCs w:val="21"/>
        </w:rPr>
        <w:t>Range</w:t>
      </w:r>
      <w:r w:rsidRPr="007B3361">
        <w:rPr>
          <w:rFonts w:ascii="Times New Roman" w:eastAsia="宋体" w:hAnsi="Times New Roman"/>
          <w:color w:val="FF0000"/>
          <w:szCs w:val="21"/>
        </w:rPr>
        <w:t>分区和用户自定义分区</w:t>
      </w:r>
      <w:r w:rsidRPr="007B3361">
        <w:rPr>
          <w:rFonts w:ascii="Times New Roman" w:eastAsia="宋体" w:hAnsi="Times New Roman"/>
          <w:szCs w:val="21"/>
        </w:rPr>
        <w:t>。</w:t>
      </w:r>
      <w:r w:rsidRPr="007B3361">
        <w:rPr>
          <w:rFonts w:ascii="Times New Roman" w:eastAsia="宋体" w:hAnsi="Times New Roman"/>
          <w:szCs w:val="21"/>
        </w:rPr>
        <w:t>Hash</w:t>
      </w:r>
      <w:r w:rsidRPr="007B3361">
        <w:rPr>
          <w:rFonts w:ascii="Times New Roman" w:eastAsia="宋体" w:hAnsi="Times New Roman"/>
          <w:szCs w:val="21"/>
        </w:rPr>
        <w:t>分区为当前的默认分区。</w:t>
      </w:r>
      <w:proofErr w:type="gramStart"/>
      <w:r w:rsidRPr="007B3361">
        <w:rPr>
          <w:rFonts w:ascii="Times New Roman" w:eastAsia="宋体" w:hAnsi="Times New Roman"/>
          <w:szCs w:val="21"/>
        </w:rPr>
        <w:t>分区器</w:t>
      </w:r>
      <w:proofErr w:type="gramEnd"/>
      <w:r w:rsidRPr="007B3361">
        <w:rPr>
          <w:rFonts w:ascii="Times New Roman" w:eastAsia="宋体" w:hAnsi="Times New Roman"/>
          <w:szCs w:val="21"/>
        </w:rPr>
        <w:t>直接决定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分区的个数、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每条数据经过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后进入哪个分区和</w:t>
      </w:r>
      <w:r w:rsidRPr="007B3361">
        <w:rPr>
          <w:rFonts w:ascii="Times New Roman" w:eastAsia="宋体" w:hAnsi="Times New Roman"/>
          <w:szCs w:val="21"/>
        </w:rPr>
        <w:t>Reduce</w:t>
      </w:r>
      <w:r w:rsidRPr="007B3361">
        <w:rPr>
          <w:rFonts w:ascii="Times New Roman" w:eastAsia="宋体" w:hAnsi="Times New Roman"/>
          <w:szCs w:val="21"/>
        </w:rPr>
        <w:t>的个数。</w:t>
      </w:r>
    </w:p>
    <w:p w14:paraId="1BF6CF3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注意：</w:t>
      </w:r>
    </w:p>
    <w:p w14:paraId="6677CB3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（</w:t>
      </w:r>
      <w:r w:rsidRPr="007B3361">
        <w:rPr>
          <w:rFonts w:ascii="Times New Roman" w:eastAsia="宋体" w:hAnsi="Times New Roman"/>
          <w:color w:val="FF0000"/>
          <w:szCs w:val="21"/>
        </w:rPr>
        <w:t>1</w:t>
      </w:r>
      <w:r w:rsidRPr="007B3361">
        <w:rPr>
          <w:rFonts w:ascii="Times New Roman" w:eastAsia="宋体" w:hAnsi="Times New Roman"/>
          <w:color w:val="FF0000"/>
          <w:szCs w:val="21"/>
        </w:rPr>
        <w:t>）只有</w:t>
      </w:r>
      <w:r w:rsidRPr="007B3361">
        <w:rPr>
          <w:rFonts w:ascii="Times New Roman" w:eastAsia="宋体" w:hAnsi="Times New Roman"/>
          <w:color w:val="FF0000"/>
          <w:szCs w:val="21"/>
        </w:rPr>
        <w:t>Key-Value</w:t>
      </w:r>
      <w:r w:rsidRPr="007B3361">
        <w:rPr>
          <w:rFonts w:ascii="Times New Roman" w:eastAsia="宋体" w:hAnsi="Times New Roman"/>
          <w:color w:val="FF0000"/>
          <w:szCs w:val="21"/>
        </w:rPr>
        <w:t>类型的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才有分区器，非</w:t>
      </w:r>
      <w:r w:rsidRPr="007B3361">
        <w:rPr>
          <w:rFonts w:ascii="Times New Roman" w:eastAsia="宋体" w:hAnsi="Times New Roman"/>
          <w:color w:val="FF0000"/>
          <w:szCs w:val="21"/>
        </w:rPr>
        <w:t>Key-Value</w:t>
      </w:r>
      <w:r w:rsidRPr="007B3361">
        <w:rPr>
          <w:rFonts w:ascii="Times New Roman" w:eastAsia="宋体" w:hAnsi="Times New Roman"/>
          <w:color w:val="FF0000"/>
          <w:szCs w:val="21"/>
        </w:rPr>
        <w:t>类型的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分区的值是</w:t>
      </w:r>
      <w:r w:rsidRPr="007B3361">
        <w:rPr>
          <w:rFonts w:ascii="Times New Roman" w:eastAsia="宋体" w:hAnsi="Times New Roman"/>
          <w:color w:val="FF0000"/>
          <w:szCs w:val="21"/>
        </w:rPr>
        <w:t>None</w:t>
      </w:r>
    </w:p>
    <w:p w14:paraId="1CBBE83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（</w:t>
      </w:r>
      <w:r w:rsidRPr="007B3361">
        <w:rPr>
          <w:rFonts w:ascii="Times New Roman" w:eastAsia="宋体" w:hAnsi="Times New Roman"/>
          <w:color w:val="FF0000"/>
          <w:szCs w:val="21"/>
        </w:rPr>
        <w:t>2</w:t>
      </w:r>
      <w:r w:rsidRPr="007B3361">
        <w:rPr>
          <w:rFonts w:ascii="Times New Roman" w:eastAsia="宋体" w:hAnsi="Times New Roman"/>
          <w:color w:val="FF0000"/>
          <w:szCs w:val="21"/>
        </w:rPr>
        <w:t>）每个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分区</w:t>
      </w:r>
      <w:r w:rsidRPr="007B3361">
        <w:rPr>
          <w:rFonts w:ascii="Times New Roman" w:eastAsia="宋体" w:hAnsi="Times New Roman"/>
          <w:color w:val="FF0000"/>
          <w:szCs w:val="21"/>
        </w:rPr>
        <w:t>ID</w:t>
      </w:r>
      <w:r w:rsidRPr="007B3361">
        <w:rPr>
          <w:rFonts w:ascii="Times New Roman" w:eastAsia="宋体" w:hAnsi="Times New Roman"/>
          <w:color w:val="FF0000"/>
          <w:szCs w:val="21"/>
        </w:rPr>
        <w:t>范围：</w:t>
      </w:r>
      <w:r w:rsidRPr="007B3361">
        <w:rPr>
          <w:rFonts w:ascii="Times New Roman" w:eastAsia="宋体" w:hAnsi="Times New Roman"/>
          <w:color w:val="FF0000"/>
          <w:szCs w:val="21"/>
        </w:rPr>
        <w:t>0~numPartitions-1</w:t>
      </w:r>
      <w:r w:rsidRPr="007B3361">
        <w:rPr>
          <w:rFonts w:ascii="Times New Roman" w:eastAsia="宋体" w:hAnsi="Times New Roman"/>
          <w:color w:val="FF0000"/>
          <w:szCs w:val="21"/>
        </w:rPr>
        <w:t>，决定这个值是属于那个分区的。</w:t>
      </w:r>
    </w:p>
    <w:p w14:paraId="6FC7E9F4" w14:textId="05733D86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获取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RDD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分区</w:t>
      </w:r>
    </w:p>
    <w:p w14:paraId="328E38F0" w14:textId="6D06FF6D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partitioner</w:t>
      </w:r>
      <w:proofErr w:type="spellEnd"/>
    </w:p>
    <w:p w14:paraId="510DF204" w14:textId="590F7115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5258ABD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er01_get {</w:t>
      </w:r>
    </w:p>
    <w:p w14:paraId="2EC4775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22365ED" w14:textId="2E382B2D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BDD3637" w14:textId="77777777" w:rsidR="00E44BFB" w:rsidRPr="007B3361" w:rsidRDefault="00E44BFB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30A11B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4563A1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AFEC54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AE29DC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2CC314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E8BB4B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0A1436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5A3756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ir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1,1),(2,2),(3,3)))</w:t>
      </w:r>
    </w:p>
    <w:p w14:paraId="7ADB9F9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687813C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分区器</w:t>
      </w:r>
    </w:p>
    <w:p w14:paraId="2775B8FC" w14:textId="77777777" w:rsidR="00110FB7" w:rsidRPr="00A50EE5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proofErr w:type="gramEnd"/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>pairRDD.partitioner</w:t>
      </w:r>
      <w:proofErr w:type="spellEnd"/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6A465B6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82CB58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使用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进行重新分区</w:t>
      </w:r>
    </w:p>
    <w:p w14:paraId="563C468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rtition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irRDD.partitionB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2))</w:t>
      </w:r>
    </w:p>
    <w:p w14:paraId="616B282C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6F10C7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分区器</w:t>
      </w:r>
    </w:p>
    <w:p w14:paraId="4878A51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artitionRDD.partition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5763795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E31F73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DE5A3D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DCB450C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5630060" w14:textId="0661B78C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3F8B72E" w14:textId="1D2F6AAD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8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Hash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分区</w:t>
      </w:r>
    </w:p>
    <w:p w14:paraId="6798402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8253" w:dyaOrig="4623" w14:anchorId="6C42BB52">
          <v:shape id="_x0000_i1061" type="#_x0000_t75" style="width:411.6pt;height:229.8pt" o:ole="">
            <v:imagedata r:id="rId140" o:title=""/>
          </v:shape>
          <o:OLEObject Type="Embed" ProgID="PowerPoint.Show.12" ShapeID="_x0000_i1061" DrawAspect="Content" ObjectID="_1693679771" r:id="rId141"/>
        </w:object>
      </w:r>
    </w:p>
    <w:p w14:paraId="56E19C83" w14:textId="39DE47F7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8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anger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分区</w:t>
      </w:r>
    </w:p>
    <w:p w14:paraId="283E3BF6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8253" w:dyaOrig="4623" w14:anchorId="57193997">
          <v:shape id="_x0000_i1062" type="#_x0000_t75" style="width:411.6pt;height:229.8pt" o:ole="">
            <v:imagedata r:id="rId142" o:title=""/>
          </v:shape>
          <o:OLEObject Type="Embed" ProgID="PowerPoint.Show.12" ShapeID="_x0000_i1062" DrawAspect="Content" ObjectID="_1693679772" r:id="rId143"/>
        </w:object>
      </w:r>
    </w:p>
    <w:p w14:paraId="768F1532" w14:textId="657D6087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8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自定义分区</w:t>
      </w:r>
    </w:p>
    <w:p w14:paraId="6A2D0E48" w14:textId="78277C08" w:rsidR="00AB2D21" w:rsidRPr="007B3361" w:rsidRDefault="00AB2D21" w:rsidP="00AB2D21">
      <w:pPr>
        <w:spacing w:line="360" w:lineRule="auto"/>
        <w:ind w:left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详见</w:t>
      </w:r>
      <w:r w:rsidRPr="007B3361">
        <w:rPr>
          <w:rFonts w:ascii="Times New Roman" w:eastAsia="宋体" w:hAnsi="Times New Roman"/>
          <w:szCs w:val="21"/>
        </w:rPr>
        <w:t>2.</w:t>
      </w:r>
      <w:r w:rsidR="000C71E4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.3.2</w:t>
      </w:r>
      <w:r w:rsidRPr="007B3361">
        <w:rPr>
          <w:rFonts w:ascii="Times New Roman" w:eastAsia="宋体" w:hAnsi="Times New Roman"/>
          <w:szCs w:val="21"/>
        </w:rPr>
        <w:t>。</w:t>
      </w:r>
    </w:p>
    <w:p w14:paraId="5D89C861" w14:textId="6ACBC49B" w:rsidR="00AB2D21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="005A1DD2" w:rsidRPr="007B3361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数据读取与保存</w:t>
      </w:r>
    </w:p>
    <w:p w14:paraId="09D9247B" w14:textId="333A3353" w:rsidR="00AB2D21" w:rsidRPr="007B3361" w:rsidRDefault="002672EE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ab/>
        <w:t>Spark</w:t>
      </w:r>
      <w:r w:rsidR="00AB2D21" w:rsidRPr="007B3361">
        <w:rPr>
          <w:rFonts w:ascii="Times New Roman" w:eastAsia="宋体" w:hAnsi="Times New Roman" w:hint="default"/>
        </w:rPr>
        <w:t>的数据读取及数据保存可以从两个维度</w:t>
      </w:r>
      <w:proofErr w:type="gramStart"/>
      <w:r w:rsidR="00AB2D21" w:rsidRPr="007B3361">
        <w:rPr>
          <w:rFonts w:ascii="Times New Roman" w:eastAsia="宋体" w:hAnsi="Times New Roman" w:hint="default"/>
        </w:rPr>
        <w:t>来作</w:t>
      </w:r>
      <w:proofErr w:type="gramEnd"/>
      <w:r w:rsidR="00AB2D21" w:rsidRPr="007B3361">
        <w:rPr>
          <w:rFonts w:ascii="Times New Roman" w:eastAsia="宋体" w:hAnsi="Times New Roman" w:hint="default"/>
        </w:rPr>
        <w:t>区分：文件格式以及文件系统。</w:t>
      </w:r>
    </w:p>
    <w:p w14:paraId="6A594418" w14:textId="03BF0404" w:rsidR="00AB2D21" w:rsidRPr="007B3361" w:rsidRDefault="00AB2D21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文件格式分为：</w:t>
      </w:r>
      <w:r w:rsidRPr="007B3361">
        <w:rPr>
          <w:rFonts w:ascii="Times New Roman" w:eastAsia="宋体" w:hAnsi="Times New Roman" w:hint="default"/>
          <w:color w:val="FF0000"/>
        </w:rPr>
        <w:t>Text</w:t>
      </w:r>
      <w:r w:rsidRPr="007B3361">
        <w:rPr>
          <w:rFonts w:ascii="Times New Roman" w:eastAsia="宋体" w:hAnsi="Times New Roman" w:hint="default"/>
          <w:color w:val="FF0000"/>
        </w:rPr>
        <w:t>文件</w:t>
      </w:r>
      <w:r w:rsidRPr="007B3361">
        <w:rPr>
          <w:rFonts w:ascii="Times New Roman" w:eastAsia="宋体" w:hAnsi="Times New Roman" w:hint="default"/>
        </w:rPr>
        <w:t>、</w:t>
      </w:r>
      <w:r w:rsidRPr="007B3361">
        <w:rPr>
          <w:rFonts w:ascii="Times New Roman" w:eastAsia="宋体" w:hAnsi="Times New Roman" w:hint="default"/>
        </w:rPr>
        <w:t>Sequence</w:t>
      </w:r>
      <w:r w:rsidRPr="007B3361">
        <w:rPr>
          <w:rFonts w:ascii="Times New Roman" w:eastAsia="宋体" w:hAnsi="Times New Roman" w:hint="default"/>
        </w:rPr>
        <w:t>文件以及</w:t>
      </w:r>
      <w:r w:rsidRPr="007B3361">
        <w:rPr>
          <w:rFonts w:ascii="Times New Roman" w:eastAsia="宋体" w:hAnsi="Times New Roman" w:hint="default"/>
        </w:rPr>
        <w:t>Object</w:t>
      </w:r>
      <w:r w:rsidRPr="007B3361">
        <w:rPr>
          <w:rFonts w:ascii="Times New Roman" w:eastAsia="宋体" w:hAnsi="Times New Roman" w:hint="default"/>
        </w:rPr>
        <w:t>文件；</w:t>
      </w:r>
    </w:p>
    <w:p w14:paraId="7D963C82" w14:textId="39EC240B" w:rsidR="00AB2D21" w:rsidRPr="007B3361" w:rsidRDefault="00AB2D21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文件系统分为：本地文件系统、</w:t>
      </w:r>
      <w:r w:rsidRPr="007B3361">
        <w:rPr>
          <w:rFonts w:ascii="Times New Roman" w:eastAsia="宋体" w:hAnsi="Times New Roman" w:hint="default"/>
          <w:color w:val="FF0000"/>
        </w:rPr>
        <w:t>HDFS</w:t>
      </w:r>
      <w:r w:rsidRPr="007B3361">
        <w:rPr>
          <w:rFonts w:ascii="Times New Roman" w:eastAsia="宋体" w:hAnsi="Times New Roman" w:hint="default"/>
        </w:rPr>
        <w:t>以及数据库。</w:t>
      </w:r>
    </w:p>
    <w:p w14:paraId="079C47BB" w14:textId="5C8DF53C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3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1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文件类数据读取与保存</w:t>
      </w:r>
    </w:p>
    <w:p w14:paraId="3C0134C5" w14:textId="70F9FF8C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readAndSave</w:t>
      </w:r>
      <w:proofErr w:type="spellEnd"/>
    </w:p>
    <w:p w14:paraId="11789832" w14:textId="74A25364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ext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文件</w:t>
      </w:r>
    </w:p>
    <w:p w14:paraId="743253CB" w14:textId="1A3F6C76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基本语法</w:t>
      </w:r>
    </w:p>
    <w:p w14:paraId="5A735FAC" w14:textId="2841D5F5" w:rsidR="00AB2D21" w:rsidRPr="007B3361" w:rsidRDefault="00B63F3B" w:rsidP="00B63F3B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="00AB2D21" w:rsidRPr="007B3361">
        <w:rPr>
          <w:rFonts w:ascii="Times New Roman" w:eastAsia="宋体" w:hAnsi="Times New Roman"/>
          <w:szCs w:val="21"/>
        </w:rPr>
        <w:t>数据读取：</w:t>
      </w:r>
      <w:proofErr w:type="spellStart"/>
      <w:proofErr w:type="gramStart"/>
      <w:r w:rsidR="00AB2D21" w:rsidRPr="007B3361">
        <w:rPr>
          <w:rFonts w:ascii="Times New Roman" w:eastAsia="宋体" w:hAnsi="Times New Roman"/>
          <w:szCs w:val="21"/>
        </w:rPr>
        <w:t>textFile</w:t>
      </w:r>
      <w:proofErr w:type="spellEnd"/>
      <w:r w:rsidR="00AB2D21" w:rsidRPr="007B3361">
        <w:rPr>
          <w:rFonts w:ascii="Times New Roman" w:eastAsia="宋体" w:hAnsi="Times New Roman"/>
          <w:szCs w:val="21"/>
        </w:rPr>
        <w:t>(</w:t>
      </w:r>
      <w:proofErr w:type="gramEnd"/>
      <w:r w:rsidR="00AB2D21" w:rsidRPr="007B3361">
        <w:rPr>
          <w:rFonts w:ascii="Times New Roman" w:eastAsia="宋体" w:hAnsi="Times New Roman"/>
          <w:szCs w:val="21"/>
        </w:rPr>
        <w:t>String)</w:t>
      </w:r>
    </w:p>
    <w:p w14:paraId="172A3B74" w14:textId="29736033" w:rsidR="00AB2D21" w:rsidRPr="007B3361" w:rsidRDefault="00B63F3B" w:rsidP="00B63F3B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="00AB2D21" w:rsidRPr="007B3361">
        <w:rPr>
          <w:rFonts w:ascii="Times New Roman" w:eastAsia="宋体" w:hAnsi="Times New Roman"/>
          <w:szCs w:val="21"/>
        </w:rPr>
        <w:t>数据保存：</w:t>
      </w:r>
      <w:proofErr w:type="spellStart"/>
      <w:proofErr w:type="gramStart"/>
      <w:r w:rsidR="00AB2D21" w:rsidRPr="007B3361">
        <w:rPr>
          <w:rFonts w:ascii="Times New Roman" w:eastAsia="宋体" w:hAnsi="Times New Roman"/>
          <w:szCs w:val="21"/>
        </w:rPr>
        <w:t>saveAsTextFile</w:t>
      </w:r>
      <w:proofErr w:type="spellEnd"/>
      <w:r w:rsidR="00AB2D21" w:rsidRPr="007B3361">
        <w:rPr>
          <w:rFonts w:ascii="Times New Roman" w:eastAsia="宋体" w:hAnsi="Times New Roman"/>
          <w:szCs w:val="21"/>
        </w:rPr>
        <w:t>(</w:t>
      </w:r>
      <w:proofErr w:type="gramEnd"/>
      <w:r w:rsidR="00AB2D21" w:rsidRPr="007B3361">
        <w:rPr>
          <w:rFonts w:ascii="Times New Roman" w:eastAsia="宋体" w:hAnsi="Times New Roman"/>
          <w:szCs w:val="21"/>
        </w:rPr>
        <w:t>String)</w:t>
      </w:r>
    </w:p>
    <w:p w14:paraId="4A378F2E" w14:textId="0690C3C1" w:rsidR="00AB2D21" w:rsidRPr="007B3361" w:rsidRDefault="00B63F3B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5724E2A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perate_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D17A0E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E84399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1A181B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BF9FDA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083F38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1]")</w:t>
      </w:r>
    </w:p>
    <w:p w14:paraId="1121C35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74F462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74341C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A402413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9B4B52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读取输入文件</w:t>
      </w:r>
    </w:p>
    <w:p w14:paraId="0495B71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put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input/1.txt")</w:t>
      </w:r>
    </w:p>
    <w:p w14:paraId="7E9DA9B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185EDA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保存数据</w:t>
      </w:r>
    </w:p>
    <w:p w14:paraId="09FB4E2E" w14:textId="76E65019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putRDD.saveAsText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</w:t>
      </w:r>
      <w:proofErr w:type="spellStart"/>
      <w:r w:rsidR="002848D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text</w:t>
      </w:r>
      <w:r w:rsidR="002848D7">
        <w:rPr>
          <w:rFonts w:ascii="Times New Roman" w:eastAsia="宋体" w:hAnsi="Times New Roman" w:cs="Times New Roman"/>
          <w:color w:val="FF0000"/>
          <w:sz w:val="21"/>
          <w:szCs w:val="21"/>
        </w:rPr>
        <w:t>F</w:t>
      </w:r>
      <w:r w:rsidR="002848D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</w:p>
    <w:p w14:paraId="08F2EFC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AE4E1E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9BAEC6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30C750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93B5383" w14:textId="2FAE546B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F9B1A4E" w14:textId="19F4F62A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注意：如果是集群路径：</w:t>
      </w:r>
      <w:r w:rsidRPr="007B3361">
        <w:rPr>
          <w:rFonts w:ascii="Times New Roman" w:eastAsia="宋体" w:hAnsi="Times New Roman"/>
          <w:color w:val="FF0000"/>
          <w:szCs w:val="21"/>
        </w:rPr>
        <w:t>hdfs://hadoop102:</w:t>
      </w:r>
      <w:r w:rsidR="00D71C95">
        <w:rPr>
          <w:rFonts w:ascii="Times New Roman" w:eastAsia="宋体" w:hAnsi="Times New Roman"/>
          <w:color w:val="FF0000"/>
          <w:szCs w:val="21"/>
        </w:rPr>
        <w:t>802</w:t>
      </w:r>
      <w:r w:rsidRPr="007B3361">
        <w:rPr>
          <w:rFonts w:ascii="Times New Roman" w:eastAsia="宋体" w:hAnsi="Times New Roman"/>
          <w:color w:val="FF0000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/input/1.txt</w:t>
      </w:r>
    </w:p>
    <w:p w14:paraId="6E77C8E8" w14:textId="5CEDE889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1.</w:t>
      </w:r>
      <w:r w:rsidR="00066D7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equenc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文件</w:t>
      </w:r>
    </w:p>
    <w:p w14:paraId="046368D1" w14:textId="25D96F92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color w:val="FF0000"/>
          <w:szCs w:val="21"/>
        </w:rPr>
      </w:pPr>
      <w:proofErr w:type="spellStart"/>
      <w:r w:rsidRPr="007B3361">
        <w:rPr>
          <w:rFonts w:ascii="Times New Roman" w:eastAsia="宋体" w:hAnsi="Times New Roman"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szCs w:val="21"/>
        </w:rPr>
        <w:t>文件是</w:t>
      </w:r>
      <w:r w:rsidRPr="007B3361">
        <w:rPr>
          <w:rFonts w:ascii="Times New Roman" w:eastAsia="宋体" w:hAnsi="Times New Roman"/>
        </w:rPr>
        <w:t>Hadoop</w:t>
      </w:r>
      <w:r w:rsidRPr="007B3361">
        <w:rPr>
          <w:rFonts w:ascii="Times New Roman" w:eastAsia="宋体" w:hAnsi="Times New Roman"/>
          <w:szCs w:val="21"/>
        </w:rPr>
        <w:t>用来存储二进制形式的</w:t>
      </w:r>
      <w:r w:rsidRPr="00527E24">
        <w:rPr>
          <w:rFonts w:ascii="Times New Roman" w:eastAsia="宋体" w:hAnsi="Times New Roman"/>
          <w:color w:val="FF0000"/>
          <w:szCs w:val="21"/>
        </w:rPr>
        <w:t>key-value</w:t>
      </w:r>
      <w:r w:rsidRPr="007B3361">
        <w:rPr>
          <w:rFonts w:ascii="Times New Roman" w:eastAsia="宋体" w:hAnsi="Times New Roman"/>
          <w:szCs w:val="21"/>
        </w:rPr>
        <w:t>对而设计的一种平面文件</w:t>
      </w:r>
      <w:r w:rsidRPr="007B3361">
        <w:rPr>
          <w:rFonts w:ascii="Times New Roman" w:eastAsia="宋体" w:hAnsi="Times New Roman"/>
          <w:szCs w:val="21"/>
        </w:rPr>
        <w:t>(Flat File)</w:t>
      </w:r>
      <w:r w:rsidRPr="007B3361">
        <w:rPr>
          <w:rFonts w:ascii="Times New Roman" w:eastAsia="宋体" w:hAnsi="Times New Roman"/>
          <w:szCs w:val="21"/>
        </w:rPr>
        <w:t>。在</w:t>
      </w:r>
      <w:proofErr w:type="spellStart"/>
      <w:r w:rsidRPr="007B3361">
        <w:rPr>
          <w:rFonts w:ascii="Times New Roman" w:eastAsia="宋体" w:hAnsi="Times New Roman"/>
          <w:szCs w:val="21"/>
        </w:rPr>
        <w:t>SparkContext</w:t>
      </w:r>
      <w:proofErr w:type="spellEnd"/>
      <w:r w:rsidRPr="007B3361">
        <w:rPr>
          <w:rFonts w:ascii="Times New Roman" w:eastAsia="宋体" w:hAnsi="Times New Roman"/>
          <w:szCs w:val="21"/>
        </w:rPr>
        <w:t>中，可以调用</w:t>
      </w:r>
      <w:proofErr w:type="spellStart"/>
      <w:r w:rsidRPr="007B3361">
        <w:rPr>
          <w:rFonts w:ascii="Times New Roman" w:eastAsia="宋体" w:hAnsi="Times New Roman"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szCs w:val="21"/>
        </w:rPr>
        <w:t>[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keyClass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valueClass</w:t>
      </w:r>
      <w:proofErr w:type="spellEnd"/>
      <w:r w:rsidRPr="007B3361">
        <w:rPr>
          <w:rFonts w:ascii="Times New Roman" w:eastAsia="宋体" w:hAnsi="Times New Roman"/>
          <w:szCs w:val="21"/>
        </w:rPr>
        <w:t>](path)</w:t>
      </w:r>
      <w:r w:rsidRPr="007B3361">
        <w:rPr>
          <w:rFonts w:ascii="Times New Roman" w:eastAsia="宋体" w:hAnsi="Times New Roman"/>
          <w:szCs w:val="21"/>
        </w:rPr>
        <w:t>。</w:t>
      </w:r>
    </w:p>
    <w:p w14:paraId="74B8C90E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代码实现</w:t>
      </w:r>
    </w:p>
    <w:p w14:paraId="665BDFE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perate_Sequenc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6DA917E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B07C0BC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379937C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A1BD5D0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8E6574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1]")</w:t>
      </w:r>
    </w:p>
    <w:p w14:paraId="07AEA93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29E70D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35B6AA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517694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E2D9B4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</w:p>
    <w:p w14:paraId="66AA191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2),(3,4),(5,6)))</w:t>
      </w:r>
    </w:p>
    <w:p w14:paraId="2691EA7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6DC9FE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数据为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  <w:proofErr w:type="spellEnd"/>
    </w:p>
    <w:p w14:paraId="18EF8ED4" w14:textId="135E48F1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ataRDD.saveAsSequence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</w:t>
      </w:r>
      <w:proofErr w:type="spellStart"/>
      <w:r w:rsidR="002848D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seq</w:t>
      </w:r>
      <w:r w:rsidR="002848D7">
        <w:rPr>
          <w:rFonts w:ascii="Times New Roman" w:eastAsia="宋体" w:hAnsi="Times New Roman" w:cs="Times New Roman"/>
          <w:color w:val="FF0000"/>
          <w:sz w:val="21"/>
          <w:szCs w:val="21"/>
        </w:rPr>
        <w:t>F</w:t>
      </w:r>
      <w:r w:rsidR="002848D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</w:p>
    <w:p w14:paraId="3947250C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965028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读取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331E74E5" w14:textId="2295B8FC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sequence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[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t,In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]("</w:t>
      </w:r>
      <w:proofErr w:type="spellStart"/>
      <w:r w:rsidR="002848D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seq</w:t>
      </w:r>
      <w:r w:rsidR="002848D7">
        <w:rPr>
          <w:rFonts w:ascii="Times New Roman" w:eastAsia="宋体" w:hAnsi="Times New Roman" w:cs="Times New Roman"/>
          <w:color w:val="FF0000"/>
          <w:sz w:val="21"/>
          <w:szCs w:val="21"/>
        </w:rPr>
        <w:t>F</w:t>
      </w:r>
      <w:r w:rsidR="002848D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3277413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40ECF60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736664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CFE6173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45E6215" w14:textId="35ED4056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0074FF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</w:t>
      </w:r>
      <w:r w:rsidRPr="007B3361">
        <w:rPr>
          <w:rFonts w:ascii="Times New Roman" w:eastAsia="宋体" w:hAnsi="Times New Roman"/>
          <w:color w:val="FF0000"/>
          <w:szCs w:val="21"/>
        </w:rPr>
        <w:t>注意：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>文件只针对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PairRDD</w:t>
      </w:r>
      <w:proofErr w:type="spellEnd"/>
    </w:p>
    <w:p w14:paraId="03925653" w14:textId="3E3FBA44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1.</w:t>
      </w:r>
      <w:r w:rsidR="00066D7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Object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对象文件</w:t>
      </w:r>
    </w:p>
    <w:p w14:paraId="2006611B" w14:textId="26AA0EAD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对象文件是将对象序列化后保存的文件，采用</w:t>
      </w:r>
      <w:proofErr w:type="spellStart"/>
      <w:r w:rsidR="00352E23">
        <w:rPr>
          <w:rFonts w:ascii="Times New Roman" w:eastAsia="宋体" w:hAnsi="Times New Roman" w:hint="eastAsia"/>
          <w:szCs w:val="21"/>
        </w:rPr>
        <w:t>hadoop</w:t>
      </w:r>
      <w:proofErr w:type="spellEnd"/>
      <w:r w:rsidRPr="007B3361">
        <w:rPr>
          <w:rFonts w:ascii="Times New Roman" w:eastAsia="宋体" w:hAnsi="Times New Roman"/>
          <w:szCs w:val="21"/>
        </w:rPr>
        <w:t>的序列化机制。可以通过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objectFile</w:t>
      </w:r>
      <w:proofErr w:type="spellEnd"/>
      <w:r w:rsidRPr="007B3361">
        <w:rPr>
          <w:rFonts w:ascii="Times New Roman" w:eastAsia="宋体" w:hAnsi="Times New Roman"/>
          <w:szCs w:val="21"/>
        </w:rPr>
        <w:t>[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k,v</w:t>
      </w:r>
      <w:proofErr w:type="spellEnd"/>
      <w:r w:rsidRPr="007B3361">
        <w:rPr>
          <w:rFonts w:ascii="Times New Roman" w:eastAsia="宋体" w:hAnsi="Times New Roman"/>
          <w:szCs w:val="21"/>
        </w:rPr>
        <w:t>](path)</w:t>
      </w:r>
      <w:r w:rsidRPr="007B3361">
        <w:rPr>
          <w:rFonts w:ascii="Times New Roman" w:eastAsia="宋体" w:hAnsi="Times New Roman"/>
          <w:szCs w:val="21"/>
        </w:rPr>
        <w:t>函数接收一个路径，读取对象文件，返回对应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也可以通过调用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saveAsObjectFile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实现对对象文件的输出。因为</w:t>
      </w:r>
      <w:r w:rsidR="003B735C">
        <w:rPr>
          <w:rFonts w:ascii="Times New Roman" w:eastAsia="宋体" w:hAnsi="Times New Roman" w:hint="eastAsia"/>
          <w:szCs w:val="21"/>
        </w:rPr>
        <w:t>要</w:t>
      </w:r>
      <w:r w:rsidRPr="007B3361">
        <w:rPr>
          <w:rFonts w:ascii="Times New Roman" w:eastAsia="宋体" w:hAnsi="Times New Roman"/>
          <w:szCs w:val="21"/>
        </w:rPr>
        <w:t>序列化所以要指定类型。</w:t>
      </w:r>
    </w:p>
    <w:p w14:paraId="2FC8101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32E94C1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perate_Obj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B19D2B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8B5C30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200873E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7F536F3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EDF367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1]")</w:t>
      </w:r>
    </w:p>
    <w:p w14:paraId="1439AC8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39C987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99152B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471EEF4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8CE447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C267D79" w14:textId="26B78D05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2,3,4)</w:t>
      </w:r>
      <w:r w:rsidR="003B735C">
        <w:rPr>
          <w:rFonts w:ascii="Times New Roman" w:eastAsia="宋体" w:hAnsi="Times New Roman" w:cs="Times New Roman" w:hint="eastAsia"/>
          <w:sz w:val="21"/>
          <w:szCs w:val="21"/>
        </w:rPr>
        <w:t>,</w:t>
      </w:r>
      <w:r w:rsidR="003B735C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BA873C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86E9DFE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数据</w:t>
      </w:r>
    </w:p>
    <w:p w14:paraId="36AFE70D" w14:textId="3DF88334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ataRDD.saveAsObject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</w:t>
      </w:r>
      <w:proofErr w:type="spellStart"/>
      <w:r w:rsidR="00D75E5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obj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</w:p>
    <w:p w14:paraId="153FA60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45D13F3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读取数据</w:t>
      </w:r>
    </w:p>
    <w:p w14:paraId="07743286" w14:textId="382B05BD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objec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[Int]("</w:t>
      </w:r>
      <w:proofErr w:type="spellStart"/>
      <w:r w:rsidR="00D75E5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obj</w:t>
      </w:r>
      <w:r w:rsidR="00D75E57">
        <w:rPr>
          <w:rFonts w:ascii="Times New Roman" w:eastAsia="宋体" w:hAnsi="Times New Roman" w:cs="Times New Roman"/>
          <w:color w:val="FF0000"/>
          <w:sz w:val="21"/>
          <w:szCs w:val="21"/>
        </w:rPr>
        <w:t>F</w:t>
      </w:r>
      <w:r w:rsidR="00D75E57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0FC301F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72F3EEA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A8D7D3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109512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42894FD" w14:textId="7D7B9C49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FD74E8D" w14:textId="2C4B23D7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3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2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文件系统类数据读取与保存</w:t>
      </w:r>
    </w:p>
    <w:p w14:paraId="46451A4F" w14:textId="77777777" w:rsidR="003C7270" w:rsidRPr="003C7270" w:rsidRDefault="003C7270" w:rsidP="003C727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3C7270">
        <w:rPr>
          <w:rFonts w:ascii="Times New Roman" w:eastAsia="宋体" w:hAnsi="Times New Roman"/>
          <w:szCs w:val="21"/>
        </w:rPr>
        <w:t>Spark</w:t>
      </w:r>
      <w:r w:rsidRPr="003C7270">
        <w:rPr>
          <w:rFonts w:ascii="Times New Roman" w:eastAsia="宋体" w:hAnsi="Times New Roman"/>
          <w:szCs w:val="21"/>
        </w:rPr>
        <w:t>的整个生态系统与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是完全兼容的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color w:val="FF0000"/>
          <w:szCs w:val="21"/>
        </w:rPr>
        <w:t>所以对于</w:t>
      </w:r>
      <w:r w:rsidRPr="003C7270">
        <w:rPr>
          <w:rFonts w:ascii="Times New Roman" w:eastAsia="宋体" w:hAnsi="Times New Roman"/>
          <w:color w:val="FF0000"/>
          <w:szCs w:val="21"/>
        </w:rPr>
        <w:t>Hadoop</w:t>
      </w:r>
      <w:r w:rsidRPr="003C7270">
        <w:rPr>
          <w:rFonts w:ascii="Times New Roman" w:eastAsia="宋体" w:hAnsi="Times New Roman"/>
          <w:color w:val="FF0000"/>
          <w:szCs w:val="21"/>
        </w:rPr>
        <w:t>所支持的文件类型或者数据库类型</w:t>
      </w:r>
      <w:r w:rsidRPr="003C7270">
        <w:rPr>
          <w:rFonts w:ascii="Times New Roman" w:eastAsia="宋体" w:hAnsi="Times New Roman" w:hint="eastAsia"/>
          <w:color w:val="FF0000"/>
          <w:szCs w:val="21"/>
        </w:rPr>
        <w:t>，</w:t>
      </w:r>
      <w:r w:rsidRPr="003C7270">
        <w:rPr>
          <w:rFonts w:ascii="Times New Roman" w:eastAsia="宋体" w:hAnsi="Times New Roman"/>
          <w:color w:val="FF0000"/>
          <w:szCs w:val="21"/>
        </w:rPr>
        <w:t>Spark</w:t>
      </w:r>
      <w:r w:rsidRPr="003C7270">
        <w:rPr>
          <w:rFonts w:ascii="Times New Roman" w:eastAsia="宋体" w:hAnsi="Times New Roman"/>
          <w:color w:val="FF0000"/>
          <w:szCs w:val="21"/>
        </w:rPr>
        <w:t>也同样支持</w:t>
      </w:r>
      <w:r w:rsidRPr="003C7270">
        <w:rPr>
          <w:rFonts w:ascii="Times New Roman" w:eastAsia="宋体" w:hAnsi="Times New Roman" w:hint="eastAsia"/>
          <w:color w:val="FF0000"/>
          <w:szCs w:val="21"/>
        </w:rPr>
        <w:t>。</w:t>
      </w:r>
      <w:r w:rsidRPr="003C7270">
        <w:rPr>
          <w:rFonts w:ascii="Times New Roman" w:eastAsia="宋体" w:hAnsi="Times New Roman"/>
          <w:szCs w:val="21"/>
        </w:rPr>
        <w:t>另外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由于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的</w:t>
      </w:r>
      <w:r w:rsidRPr="003C7270">
        <w:rPr>
          <w:rFonts w:ascii="Times New Roman" w:eastAsia="宋体" w:hAnsi="Times New Roman"/>
          <w:szCs w:val="21"/>
        </w:rPr>
        <w:t>API</w:t>
      </w:r>
      <w:r w:rsidRPr="003C7270">
        <w:rPr>
          <w:rFonts w:ascii="Times New Roman" w:eastAsia="宋体" w:hAnsi="Times New Roman"/>
          <w:szCs w:val="21"/>
        </w:rPr>
        <w:t>有新旧两个版本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所以</w:t>
      </w:r>
      <w:r w:rsidRPr="003C7270">
        <w:rPr>
          <w:rFonts w:ascii="Times New Roman" w:eastAsia="宋体" w:hAnsi="Times New Roman"/>
          <w:szCs w:val="21"/>
        </w:rPr>
        <w:t>Spark</w:t>
      </w:r>
      <w:r w:rsidRPr="003C7270">
        <w:rPr>
          <w:rFonts w:ascii="Times New Roman" w:eastAsia="宋体" w:hAnsi="Times New Roman"/>
          <w:szCs w:val="21"/>
        </w:rPr>
        <w:t>为了能够兼容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所有的版本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也提供了两套创建操作接口</w:t>
      </w:r>
      <w:r w:rsidRPr="003C7270">
        <w:rPr>
          <w:rFonts w:ascii="Times New Roman" w:eastAsia="宋体" w:hAnsi="Times New Roman" w:hint="eastAsia"/>
          <w:szCs w:val="21"/>
        </w:rPr>
        <w:t>。</w:t>
      </w:r>
      <w:r w:rsidRPr="003C7270">
        <w:rPr>
          <w:rFonts w:ascii="Times New Roman" w:eastAsia="宋体" w:hAnsi="Times New Roman"/>
          <w:szCs w:val="21"/>
        </w:rPr>
        <w:t>如</w:t>
      </w:r>
      <w:proofErr w:type="spellStart"/>
      <w:r w:rsidRPr="003C7270">
        <w:rPr>
          <w:rFonts w:ascii="Times New Roman" w:eastAsia="宋体" w:hAnsi="Times New Roman"/>
          <w:szCs w:val="21"/>
        </w:rPr>
        <w:t>TextInputFormat</w:t>
      </w:r>
      <w:proofErr w:type="spellEnd"/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新旧两个版本所引用分别是</w:t>
      </w:r>
      <w:proofErr w:type="spellStart"/>
      <w:r w:rsidRPr="003C7270">
        <w:rPr>
          <w:rFonts w:ascii="Times New Roman" w:eastAsia="宋体" w:hAnsi="Times New Roman"/>
          <w:szCs w:val="21"/>
        </w:rPr>
        <w:t>org.apache.hadoop.mapred.InputFormat</w:t>
      </w:r>
      <w:proofErr w:type="spellEnd"/>
      <w:r w:rsidRPr="003C7270">
        <w:rPr>
          <w:rFonts w:ascii="Times New Roman" w:eastAsia="宋体" w:hAnsi="Times New Roman" w:hint="eastAsia"/>
          <w:szCs w:val="21"/>
        </w:rPr>
        <w:t>、</w:t>
      </w:r>
      <w:proofErr w:type="spellStart"/>
      <w:r w:rsidRPr="003C7270">
        <w:rPr>
          <w:rFonts w:ascii="Times New Roman" w:eastAsia="宋体" w:hAnsi="Times New Roman"/>
          <w:szCs w:val="21"/>
        </w:rPr>
        <w:t>org.</w:t>
      </w:r>
      <w:proofErr w:type="gramStart"/>
      <w:r w:rsidRPr="003C7270">
        <w:rPr>
          <w:rFonts w:ascii="Times New Roman" w:eastAsia="宋体" w:hAnsi="Times New Roman"/>
          <w:szCs w:val="21"/>
        </w:rPr>
        <w:t>apache.hadoop</w:t>
      </w:r>
      <w:proofErr w:type="gramEnd"/>
      <w:r w:rsidRPr="003C7270">
        <w:rPr>
          <w:rFonts w:ascii="Times New Roman" w:eastAsia="宋体" w:hAnsi="Times New Roman"/>
          <w:szCs w:val="21"/>
        </w:rPr>
        <w:t>.mapreduce.InputFormat</w:t>
      </w:r>
      <w:proofErr w:type="spellEnd"/>
      <w:r w:rsidRPr="003C7270">
        <w:rPr>
          <w:rFonts w:ascii="Times New Roman" w:eastAsia="宋体" w:hAnsi="Times New Roman"/>
          <w:szCs w:val="21"/>
        </w:rPr>
        <w:t>(</w:t>
      </w:r>
      <w:proofErr w:type="spellStart"/>
      <w:r w:rsidRPr="003C7270">
        <w:rPr>
          <w:rFonts w:ascii="Times New Roman" w:eastAsia="宋体" w:hAnsi="Times New Roman"/>
          <w:szCs w:val="21"/>
        </w:rPr>
        <w:t>NewInputFormat</w:t>
      </w:r>
      <w:proofErr w:type="spellEnd"/>
      <w:r w:rsidRPr="003C7270">
        <w:rPr>
          <w:rFonts w:ascii="Times New Roman" w:eastAsia="宋体" w:hAnsi="Times New Roman"/>
          <w:szCs w:val="21"/>
        </w:rPr>
        <w:t>)</w:t>
      </w:r>
    </w:p>
    <w:p w14:paraId="39F918FA" w14:textId="07BDBFA9" w:rsidR="00AB2D21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="005A1DD2" w:rsidRPr="007B3361">
        <w:rPr>
          <w:rFonts w:ascii="Times New Roman" w:eastAsia="宋体" w:hAnsi="Times New Roman"/>
        </w:rPr>
        <w:t>4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累加器</w:t>
      </w:r>
    </w:p>
    <w:p w14:paraId="16715468" w14:textId="77777777" w:rsidR="00FB64B2" w:rsidRPr="007B3361" w:rsidRDefault="00FB64B2" w:rsidP="00FB64B2">
      <w:pPr>
        <w:pStyle w:val="NormalIndent1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累加器：</w:t>
      </w:r>
      <w:r w:rsidRPr="0082532A">
        <w:rPr>
          <w:rFonts w:ascii="Times New Roman" w:eastAsia="宋体" w:hAnsi="Times New Roman" w:hint="default"/>
          <w:color w:val="FF0000"/>
        </w:rPr>
        <w:t>分布式共享只写变量</w:t>
      </w:r>
      <w:r w:rsidRPr="007B3361">
        <w:rPr>
          <w:rFonts w:ascii="Times New Roman" w:eastAsia="宋体" w:hAnsi="Times New Roman" w:hint="default"/>
        </w:rPr>
        <w:t>。（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和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之间不能读数据）</w:t>
      </w:r>
    </w:p>
    <w:p w14:paraId="14BFD102" w14:textId="4CF5E445" w:rsidR="00FB64B2" w:rsidRPr="007B3361" w:rsidRDefault="00FB64B2" w:rsidP="00FB64B2">
      <w:pPr>
        <w:pStyle w:val="NormalIndent1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累加器用来把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端变量信息聚合到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端。在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中定义的</w:t>
      </w:r>
      <w:r w:rsidR="00726B93">
        <w:rPr>
          <w:rFonts w:ascii="Times New Roman" w:eastAsia="宋体" w:hAnsi="Times New Roman"/>
        </w:rPr>
        <w:t>一个</w:t>
      </w:r>
      <w:r w:rsidRPr="007B3361">
        <w:rPr>
          <w:rFonts w:ascii="Times New Roman" w:eastAsia="宋体" w:hAnsi="Times New Roman" w:hint="default"/>
        </w:rPr>
        <w:t>变量，在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端的每个</w:t>
      </w:r>
      <w:r w:rsidRPr="007B3361">
        <w:rPr>
          <w:rFonts w:ascii="Times New Roman" w:eastAsia="宋体" w:hAnsi="Times New Roman" w:hint="default"/>
        </w:rPr>
        <w:t>task</w:t>
      </w:r>
      <w:r w:rsidRPr="007B3361">
        <w:rPr>
          <w:rFonts w:ascii="Times New Roman" w:eastAsia="宋体" w:hAnsi="Times New Roman" w:hint="default"/>
        </w:rPr>
        <w:t>都会得到这个变量的一份新的副本，每个</w:t>
      </w:r>
      <w:r w:rsidRPr="007B3361">
        <w:rPr>
          <w:rFonts w:ascii="Times New Roman" w:eastAsia="宋体" w:hAnsi="Times New Roman" w:hint="default"/>
        </w:rPr>
        <w:t>task</w:t>
      </w:r>
      <w:r w:rsidRPr="007B3361">
        <w:rPr>
          <w:rFonts w:ascii="Times New Roman" w:eastAsia="宋体" w:hAnsi="Times New Roman" w:hint="default"/>
        </w:rPr>
        <w:t>更新这些副本的值后，传回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端</w:t>
      </w:r>
      <w:r w:rsidR="00726B93">
        <w:rPr>
          <w:rFonts w:ascii="Times New Roman" w:eastAsia="宋体" w:hAnsi="Times New Roman"/>
        </w:rPr>
        <w:t>进行合并计算</w:t>
      </w:r>
      <w:r w:rsidRPr="007B3361">
        <w:rPr>
          <w:rFonts w:ascii="Times New Roman" w:eastAsia="宋体" w:hAnsi="Times New Roman" w:hint="default"/>
        </w:rPr>
        <w:t>。</w:t>
      </w:r>
    </w:p>
    <w:p w14:paraId="07B8E2AF" w14:textId="03C126EC" w:rsidR="00FB64B2" w:rsidRPr="007B3361" w:rsidRDefault="002D2B6B" w:rsidP="00FB64B2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object w:dxaOrig="7218" w:dyaOrig="4059" w14:anchorId="1BCC4D29">
          <v:shape id="_x0000_i1063" type="#_x0000_t75" style="width:412.8pt;height:229.8pt" o:ole="">
            <v:imagedata r:id="rId144" o:title=""/>
          </v:shape>
          <o:OLEObject Type="Embed" ProgID="PowerPoint.Show.12" ShapeID="_x0000_i1063" DrawAspect="Content" ObjectID="_1693679773" r:id="rId145"/>
        </w:object>
      </w:r>
    </w:p>
    <w:p w14:paraId="2C8E6343" w14:textId="7E550729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4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1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系统累加器</w:t>
      </w:r>
    </w:p>
    <w:p w14:paraId="05D11C6F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累加器使用</w:t>
      </w:r>
    </w:p>
    <w:p w14:paraId="423C87F2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累加器定义（</w:t>
      </w:r>
      <w:proofErr w:type="spellStart"/>
      <w:r w:rsidRPr="007B3361">
        <w:rPr>
          <w:rFonts w:ascii="Times New Roman" w:eastAsia="宋体" w:hAnsi="Times New Roman"/>
          <w:szCs w:val="21"/>
        </w:rPr>
        <w:t>SparkContext.</w:t>
      </w:r>
      <w:r w:rsidRPr="007B3361">
        <w:rPr>
          <w:rFonts w:ascii="Times New Roman" w:eastAsia="宋体" w:hAnsi="Times New Roman"/>
          <w:color w:val="FF0000"/>
          <w:szCs w:val="21"/>
        </w:rPr>
        <w:t>accumulator</w:t>
      </w:r>
      <w:proofErr w:type="spellEnd"/>
      <w:r w:rsidRPr="007B3361">
        <w:rPr>
          <w:rFonts w:ascii="Times New Roman" w:eastAsia="宋体" w:hAnsi="Times New Roman"/>
          <w:szCs w:val="21"/>
        </w:rPr>
        <w:t>(</w:t>
      </w:r>
      <w:proofErr w:type="spellStart"/>
      <w:r w:rsidRPr="007B3361">
        <w:rPr>
          <w:rFonts w:ascii="Times New Roman" w:eastAsia="宋体" w:hAnsi="Times New Roman"/>
          <w:szCs w:val="21"/>
        </w:rPr>
        <w:t>initialValue</w:t>
      </w:r>
      <w:proofErr w:type="spellEnd"/>
      <w:r w:rsidRPr="007B3361">
        <w:rPr>
          <w:rFonts w:ascii="Times New Roman" w:eastAsia="宋体" w:hAnsi="Times New Roman"/>
          <w:szCs w:val="21"/>
        </w:rPr>
        <w:t>)</w:t>
      </w:r>
      <w:r w:rsidRPr="007B3361">
        <w:rPr>
          <w:rFonts w:ascii="Times New Roman" w:eastAsia="宋体" w:hAnsi="Times New Roman"/>
          <w:szCs w:val="21"/>
        </w:rPr>
        <w:t>方法）</w:t>
      </w:r>
    </w:p>
    <w:p w14:paraId="27381C8B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proofErr w:type="spellStart"/>
      <w:r w:rsidRPr="007B3361">
        <w:rPr>
          <w:rFonts w:ascii="Times New Roman" w:eastAsia="宋体" w:hAnsi="Times New Roman"/>
          <w:szCs w:val="21"/>
        </w:rPr>
        <w:t>val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 sum: </w:t>
      </w:r>
      <w:proofErr w:type="spellStart"/>
      <w:r w:rsidRPr="007B3361">
        <w:rPr>
          <w:rFonts w:ascii="Times New Roman" w:eastAsia="宋体" w:hAnsi="Times New Roman"/>
          <w:szCs w:val="21"/>
        </w:rPr>
        <w:t>LongAccumulator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/>
          <w:color w:val="FF0000"/>
          <w:szCs w:val="21"/>
        </w:rPr>
        <w:t>sc.longAccumulator</w:t>
      </w:r>
      <w:proofErr w:type="spellEnd"/>
      <w:proofErr w:type="gramEnd"/>
      <w:r w:rsidRPr="007B3361">
        <w:rPr>
          <w:rFonts w:ascii="Times New Roman" w:eastAsia="宋体" w:hAnsi="Times New Roman"/>
          <w:szCs w:val="21"/>
        </w:rPr>
        <w:t>("sum")</w:t>
      </w:r>
    </w:p>
    <w:p w14:paraId="2EABBADE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累加器添加数据（累加器</w:t>
      </w:r>
      <w:r w:rsidRPr="007B3361">
        <w:rPr>
          <w:rFonts w:ascii="Times New Roman" w:eastAsia="宋体" w:hAnsi="Times New Roman"/>
          <w:szCs w:val="21"/>
        </w:rPr>
        <w:t>.add</w:t>
      </w:r>
      <w:r w:rsidRPr="007B3361">
        <w:rPr>
          <w:rFonts w:ascii="Times New Roman" w:eastAsia="宋体" w:hAnsi="Times New Roman"/>
          <w:szCs w:val="21"/>
        </w:rPr>
        <w:t>方法）</w:t>
      </w:r>
    </w:p>
    <w:p w14:paraId="0D2C9D3C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proofErr w:type="spellStart"/>
      <w:r w:rsidRPr="007B3361">
        <w:rPr>
          <w:rFonts w:ascii="Times New Roman" w:eastAsia="宋体" w:hAnsi="Times New Roman"/>
          <w:szCs w:val="21"/>
        </w:rPr>
        <w:t>sum.</w:t>
      </w:r>
      <w:r w:rsidRPr="007B3361">
        <w:rPr>
          <w:rFonts w:ascii="Times New Roman" w:eastAsia="宋体" w:hAnsi="Times New Roman"/>
          <w:color w:val="FF0000"/>
          <w:szCs w:val="21"/>
        </w:rPr>
        <w:t>add</w:t>
      </w:r>
      <w:proofErr w:type="spellEnd"/>
      <w:r w:rsidRPr="007B3361">
        <w:rPr>
          <w:rFonts w:ascii="Times New Roman" w:eastAsia="宋体" w:hAnsi="Times New Roman"/>
          <w:szCs w:val="21"/>
        </w:rPr>
        <w:t>(count)</w:t>
      </w:r>
    </w:p>
    <w:p w14:paraId="0398BE53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累加器获取数据（累加器</w:t>
      </w:r>
      <w:r w:rsidRPr="007B3361">
        <w:rPr>
          <w:rFonts w:ascii="Times New Roman" w:eastAsia="宋体" w:hAnsi="Times New Roman"/>
          <w:szCs w:val="21"/>
        </w:rPr>
        <w:t>.value</w:t>
      </w:r>
      <w:r w:rsidRPr="007B3361">
        <w:rPr>
          <w:rFonts w:ascii="Times New Roman" w:eastAsia="宋体" w:hAnsi="Times New Roman"/>
          <w:szCs w:val="21"/>
        </w:rPr>
        <w:t>）</w:t>
      </w:r>
    </w:p>
    <w:p w14:paraId="15CA1A1F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proofErr w:type="spellStart"/>
      <w:r w:rsidRPr="007B3361">
        <w:rPr>
          <w:rFonts w:ascii="Times New Roman" w:eastAsia="宋体" w:hAnsi="Times New Roman"/>
          <w:szCs w:val="21"/>
        </w:rPr>
        <w:lastRenderedPageBreak/>
        <w:t>sum.</w:t>
      </w:r>
      <w:r w:rsidRPr="007B3361">
        <w:rPr>
          <w:rFonts w:ascii="Times New Roman" w:eastAsia="宋体" w:hAnsi="Times New Roman"/>
          <w:color w:val="FF0000"/>
          <w:szCs w:val="21"/>
        </w:rPr>
        <w:t>value</w:t>
      </w:r>
      <w:proofErr w:type="spellEnd"/>
    </w:p>
    <w:p w14:paraId="1F00A383" w14:textId="754188FF" w:rsidR="006E65E2" w:rsidRPr="007B3361" w:rsidRDefault="00FB64B2" w:rsidP="006E65E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="006E65E2" w:rsidRPr="007B3361">
        <w:rPr>
          <w:rFonts w:ascii="Times New Roman" w:eastAsia="宋体" w:hAnsi="Times New Roman"/>
          <w:szCs w:val="21"/>
        </w:rPr>
        <w:t>）创建包名：</w:t>
      </w:r>
      <w:proofErr w:type="spellStart"/>
      <w:proofErr w:type="gramStart"/>
      <w:r w:rsidR="006E65E2" w:rsidRPr="007B3361">
        <w:rPr>
          <w:rFonts w:ascii="Times New Roman" w:eastAsia="宋体" w:hAnsi="Times New Roman"/>
          <w:szCs w:val="21"/>
        </w:rPr>
        <w:t>com.atguigu</w:t>
      </w:r>
      <w:proofErr w:type="gramEnd"/>
      <w:r w:rsidR="006E65E2" w:rsidRPr="007B3361">
        <w:rPr>
          <w:rFonts w:ascii="Times New Roman" w:eastAsia="宋体" w:hAnsi="Times New Roman"/>
          <w:szCs w:val="21"/>
        </w:rPr>
        <w:t>.</w:t>
      </w:r>
      <w:r w:rsidR="006E65E2" w:rsidRPr="00F62C9B">
        <w:rPr>
          <w:rFonts w:ascii="Times New Roman" w:eastAsia="宋体" w:hAnsi="Times New Roman"/>
          <w:color w:val="FF0000"/>
          <w:szCs w:val="21"/>
        </w:rPr>
        <w:t>accumulator</w:t>
      </w:r>
      <w:proofErr w:type="spellEnd"/>
    </w:p>
    <w:p w14:paraId="6D82DC3A" w14:textId="7D9C72D2" w:rsidR="00AB2D21" w:rsidRPr="007B3361" w:rsidRDefault="00FB64B2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5C5CCDCC" w14:textId="79666E61" w:rsidR="00FB64B2" w:rsidRDefault="00FB64B2" w:rsidP="00FB64B2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cumulator01_system {</w:t>
      </w:r>
    </w:p>
    <w:p w14:paraId="56058F1C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.cache</w:t>
      </w:r>
      <w:proofErr w:type="spellEnd"/>
    </w:p>
    <w:p w14:paraId="2E4FF69F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4CB4F63F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.spark.util.LongAccumulator</w:t>
      </w:r>
      <w:proofErr w:type="spellEnd"/>
    </w:p>
    <w:p w14:paraId="5557A979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F0D77F4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2BF7BD1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>object accumulator01_system {</w:t>
      </w:r>
    </w:p>
    <w:p w14:paraId="66FDF942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def </w:t>
      </w:r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9EB23F4" w14:textId="08DC5A91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("local[*]") </w:t>
      </w:r>
    </w:p>
    <w:p w14:paraId="7CCF2BF7" w14:textId="6DBD8E4C" w:rsidR="004D5919" w:rsidRDefault="004D5919" w:rsidP="004D5919">
      <w:pPr>
        <w:pStyle w:val="affa"/>
        <w:topLinePunct/>
        <w:adjustRightInd w:val="0"/>
        <w:ind w:firstLine="42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9B7DD9D" w14:textId="77777777" w:rsidR="004D5919" w:rsidRPr="004D5919" w:rsidRDefault="004D5919" w:rsidP="004D5919">
      <w:pPr>
        <w:pStyle w:val="affa"/>
        <w:topLinePunct/>
        <w:adjustRightInd w:val="0"/>
        <w:ind w:firstLine="420"/>
        <w:rPr>
          <w:rFonts w:ascii="Times New Roman" w:eastAsia="宋体" w:hAnsi="Times New Roman" w:cs="Times New Roman"/>
          <w:sz w:val="21"/>
          <w:szCs w:val="21"/>
        </w:rPr>
      </w:pPr>
    </w:p>
    <w:p w14:paraId="32D6AB40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List(("a", 1), ("a", 2), ("a", 3), ("a", 4)))</w:t>
      </w:r>
    </w:p>
    <w:p w14:paraId="70748E4A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4D5919">
        <w:rPr>
          <w:rFonts w:ascii="Times New Roman" w:eastAsia="宋体" w:hAnsi="Times New Roman" w:cs="Times New Roman"/>
          <w:sz w:val="21"/>
          <w:szCs w:val="21"/>
        </w:rPr>
        <w:t>需求</w:t>
      </w:r>
      <w:r w:rsidRPr="004D5919">
        <w:rPr>
          <w:rFonts w:ascii="Times New Roman" w:eastAsia="宋体" w:hAnsi="Times New Roman" w:cs="Times New Roman"/>
          <w:sz w:val="21"/>
          <w:szCs w:val="21"/>
        </w:rPr>
        <w:t>:</w:t>
      </w:r>
      <w:r w:rsidRPr="004D5919">
        <w:rPr>
          <w:rFonts w:ascii="Times New Roman" w:eastAsia="宋体" w:hAnsi="Times New Roman" w:cs="Times New Roman"/>
          <w:sz w:val="21"/>
          <w:szCs w:val="21"/>
        </w:rPr>
        <w:t>统计</w:t>
      </w:r>
      <w:r w:rsidRPr="004D5919">
        <w:rPr>
          <w:rFonts w:ascii="Times New Roman" w:eastAsia="宋体" w:hAnsi="Times New Roman" w:cs="Times New Roman"/>
          <w:sz w:val="21"/>
          <w:szCs w:val="21"/>
        </w:rPr>
        <w:t>a</w:t>
      </w:r>
      <w:r w:rsidRPr="004D5919">
        <w:rPr>
          <w:rFonts w:ascii="Times New Roman" w:eastAsia="宋体" w:hAnsi="Times New Roman" w:cs="Times New Roman"/>
          <w:sz w:val="21"/>
          <w:szCs w:val="21"/>
        </w:rPr>
        <w:t>出现的所有次数</w:t>
      </w: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("a",10)</w:t>
      </w:r>
    </w:p>
    <w:p w14:paraId="42839722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49BCB5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4D5919">
        <w:rPr>
          <w:rFonts w:ascii="Times New Roman" w:eastAsia="宋体" w:hAnsi="Times New Roman" w:cs="Times New Roman"/>
          <w:sz w:val="21"/>
          <w:szCs w:val="21"/>
        </w:rPr>
        <w:t>普通算子实现</w:t>
      </w: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reduceByKey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4D5919">
        <w:rPr>
          <w:rFonts w:ascii="Times New Roman" w:eastAsia="宋体" w:hAnsi="Times New Roman" w:cs="Times New Roman"/>
          <w:sz w:val="21"/>
          <w:szCs w:val="21"/>
        </w:rPr>
        <w:t>代码会走</w:t>
      </w: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shuffle </w:t>
      </w:r>
      <w:r w:rsidRPr="004D5919">
        <w:rPr>
          <w:rFonts w:ascii="Times New Roman" w:eastAsia="宋体" w:hAnsi="Times New Roman" w:cs="Times New Roman"/>
          <w:sz w:val="21"/>
          <w:szCs w:val="21"/>
        </w:rPr>
        <w:t>效率低</w:t>
      </w:r>
    </w:p>
    <w:p w14:paraId="20D93EED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rdd1: </w:t>
      </w:r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dataRDD.reduceByKey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_ + _)</w:t>
      </w:r>
    </w:p>
    <w:p w14:paraId="494FD566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228C97A" w14:textId="11C605E5" w:rsidR="004D5919" w:rsidRDefault="004D5919" w:rsidP="004D5919">
      <w:pPr>
        <w:pStyle w:val="affa"/>
        <w:topLinePunct/>
        <w:adjustRightInd w:val="0"/>
        <w:ind w:firstLine="42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>//</w:t>
      </w:r>
      <w:r w:rsidRPr="004D5919">
        <w:rPr>
          <w:rFonts w:ascii="Times New Roman" w:eastAsia="宋体" w:hAnsi="Times New Roman" w:cs="Times New Roman"/>
          <w:sz w:val="21"/>
          <w:szCs w:val="21"/>
        </w:rPr>
        <w:t>普通变量无法实现</w:t>
      </w: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</w:t>
      </w:r>
    </w:p>
    <w:p w14:paraId="16BA98F4" w14:textId="779A36DF" w:rsidR="004D5919" w:rsidRPr="004D5919" w:rsidRDefault="004D5919" w:rsidP="004D5919">
      <w:pPr>
        <w:pStyle w:val="affa"/>
        <w:topLinePunct/>
        <w:adjustRightInd w:val="0"/>
        <w:ind w:firstLine="42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//</w:t>
      </w:r>
      <w:r w:rsidRPr="004D5919">
        <w:rPr>
          <w:rFonts w:ascii="Times New Roman" w:eastAsia="宋体" w:hAnsi="Times New Roman" w:cs="Times New Roman"/>
          <w:sz w:val="21"/>
          <w:szCs w:val="21"/>
        </w:rPr>
        <w:t>结论</w:t>
      </w:r>
      <w:r w:rsidRPr="004D5919">
        <w:rPr>
          <w:rFonts w:ascii="Times New Roman" w:eastAsia="宋体" w:hAnsi="Times New Roman" w:cs="Times New Roman"/>
          <w:sz w:val="21"/>
          <w:szCs w:val="21"/>
        </w:rPr>
        <w:t>:</w:t>
      </w:r>
      <w:r w:rsidRPr="004D5919">
        <w:rPr>
          <w:rFonts w:ascii="Times New Roman" w:eastAsia="宋体" w:hAnsi="Times New Roman" w:cs="Times New Roman"/>
          <w:sz w:val="21"/>
          <w:szCs w:val="21"/>
        </w:rPr>
        <w:t>普通变量只能从</w:t>
      </w:r>
      <w:r w:rsidRPr="004D5919">
        <w:rPr>
          <w:rFonts w:ascii="Times New Roman" w:eastAsia="宋体" w:hAnsi="Times New Roman" w:cs="Times New Roman"/>
          <w:sz w:val="21"/>
          <w:szCs w:val="21"/>
        </w:rPr>
        <w:t>driver</w:t>
      </w:r>
      <w:r w:rsidRPr="004D5919">
        <w:rPr>
          <w:rFonts w:ascii="Times New Roman" w:eastAsia="宋体" w:hAnsi="Times New Roman" w:cs="Times New Roman"/>
          <w:sz w:val="21"/>
          <w:szCs w:val="21"/>
        </w:rPr>
        <w:t>端发给</w:t>
      </w:r>
      <w:r w:rsidRPr="004D5919">
        <w:rPr>
          <w:rFonts w:ascii="Times New Roman" w:eastAsia="宋体" w:hAnsi="Times New Roman" w:cs="Times New Roman"/>
          <w:sz w:val="21"/>
          <w:szCs w:val="21"/>
        </w:rPr>
        <w:t>executor</w:t>
      </w:r>
      <w:r w:rsidRPr="004D5919">
        <w:rPr>
          <w:rFonts w:ascii="Times New Roman" w:eastAsia="宋体" w:hAnsi="Times New Roman" w:cs="Times New Roman"/>
          <w:sz w:val="21"/>
          <w:szCs w:val="21"/>
        </w:rPr>
        <w:t>端</w:t>
      </w:r>
      <w:r w:rsidRPr="004D5919">
        <w:rPr>
          <w:rFonts w:ascii="Times New Roman" w:eastAsia="宋体" w:hAnsi="Times New Roman" w:cs="Times New Roman"/>
          <w:sz w:val="21"/>
          <w:szCs w:val="21"/>
        </w:rPr>
        <w:t>,</w:t>
      </w:r>
      <w:r w:rsidRPr="004D5919">
        <w:rPr>
          <w:rFonts w:ascii="Times New Roman" w:eastAsia="宋体" w:hAnsi="Times New Roman" w:cs="Times New Roman"/>
          <w:sz w:val="21"/>
          <w:szCs w:val="21"/>
        </w:rPr>
        <w:t>在</w:t>
      </w:r>
      <w:r w:rsidRPr="004D5919">
        <w:rPr>
          <w:rFonts w:ascii="Times New Roman" w:eastAsia="宋体" w:hAnsi="Times New Roman" w:cs="Times New Roman"/>
          <w:sz w:val="21"/>
          <w:szCs w:val="21"/>
        </w:rPr>
        <w:t>executor</w:t>
      </w:r>
      <w:r w:rsidRPr="004D5919">
        <w:rPr>
          <w:rFonts w:ascii="Times New Roman" w:eastAsia="宋体" w:hAnsi="Times New Roman" w:cs="Times New Roman"/>
          <w:sz w:val="21"/>
          <w:szCs w:val="21"/>
        </w:rPr>
        <w:t>计算完以后</w:t>
      </w:r>
      <w:r w:rsidRPr="004D5919">
        <w:rPr>
          <w:rFonts w:ascii="Times New Roman" w:eastAsia="宋体" w:hAnsi="Times New Roman" w:cs="Times New Roman"/>
          <w:sz w:val="21"/>
          <w:szCs w:val="21"/>
        </w:rPr>
        <w:t>,</w:t>
      </w:r>
      <w:r w:rsidRPr="004D5919">
        <w:rPr>
          <w:rFonts w:ascii="Times New Roman" w:eastAsia="宋体" w:hAnsi="Times New Roman" w:cs="Times New Roman"/>
          <w:sz w:val="21"/>
          <w:szCs w:val="21"/>
        </w:rPr>
        <w:t>结果不会返回给</w:t>
      </w:r>
      <w:r w:rsidRPr="004D5919">
        <w:rPr>
          <w:rFonts w:ascii="Times New Roman" w:eastAsia="宋体" w:hAnsi="Times New Roman" w:cs="Times New Roman"/>
          <w:sz w:val="21"/>
          <w:szCs w:val="21"/>
        </w:rPr>
        <w:t>driver</w:t>
      </w:r>
      <w:r w:rsidRPr="004D5919">
        <w:rPr>
          <w:rFonts w:ascii="Times New Roman" w:eastAsia="宋体" w:hAnsi="Times New Roman" w:cs="Times New Roman"/>
          <w:sz w:val="21"/>
          <w:szCs w:val="21"/>
        </w:rPr>
        <w:t>端</w:t>
      </w:r>
    </w:p>
    <w:p w14:paraId="0F8A7587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>/*</w:t>
      </w:r>
    </w:p>
    <w:p w14:paraId="4DCB67F3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var sum = 0</w:t>
      </w:r>
    </w:p>
    <w:p w14:paraId="0F5FC00E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578657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dataRDD.foreach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{</w:t>
      </w:r>
    </w:p>
    <w:p w14:paraId="23C9ACB8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case (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a,count</w:t>
      </w:r>
      <w:proofErr w:type="spellEnd"/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) =&gt; {</w:t>
      </w:r>
    </w:p>
    <w:p w14:paraId="0AF3E504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  sum += count</w:t>
      </w:r>
    </w:p>
    <w:p w14:paraId="49A57995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"sum = " + sum)</w:t>
      </w:r>
    </w:p>
    <w:p w14:paraId="6C362CA2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755B2514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4AA7590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6CF48C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("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a</w:t>
      </w:r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",sum</w:t>
      </w:r>
      <w:proofErr w:type="spellEnd"/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20EE7388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>*/</w:t>
      </w:r>
    </w:p>
    <w:p w14:paraId="76D2E59F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//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累加器实现</w:t>
      </w:r>
    </w:p>
    <w:p w14:paraId="13BFEDF7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1 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声明累加器</w:t>
      </w:r>
    </w:p>
    <w:p w14:paraId="4518D11B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accSum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LongAccumulator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sc.longAccumulator</w:t>
      </w:r>
      <w:proofErr w:type="spellEnd"/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("sum")</w:t>
      </w:r>
    </w:p>
    <w:p w14:paraId="641AD15F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DF1E2C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dataRDD.foreach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{</w:t>
      </w:r>
    </w:p>
    <w:p w14:paraId="51957711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case (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a,count</w:t>
      </w:r>
      <w:proofErr w:type="spellEnd"/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) =&gt; {</w:t>
      </w:r>
    </w:p>
    <w:p w14:paraId="6E05B565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2 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使用累加器累加</w:t>
      </w: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4D5919">
        <w:rPr>
          <w:rFonts w:ascii="Times New Roman" w:eastAsia="宋体" w:hAnsi="Times New Roman" w:cs="Times New Roman"/>
          <w:sz w:val="21"/>
          <w:szCs w:val="21"/>
        </w:rPr>
        <w:t>累加器</w:t>
      </w:r>
      <w:r w:rsidRPr="004D5919">
        <w:rPr>
          <w:rFonts w:ascii="Times New Roman" w:eastAsia="宋体" w:hAnsi="Times New Roman" w:cs="Times New Roman"/>
          <w:sz w:val="21"/>
          <w:szCs w:val="21"/>
        </w:rPr>
        <w:t>.</w:t>
      </w:r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add(</w:t>
      </w:r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C0CC4F2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accSum.add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count)</w:t>
      </w:r>
    </w:p>
    <w:p w14:paraId="1E4DD151" w14:textId="77777777" w:rsid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4 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不要在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executor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端获取累加器的值</w:t>
      </w:r>
      <w:r w:rsidRPr="004D5919">
        <w:rPr>
          <w:rFonts w:ascii="Times New Roman" w:eastAsia="宋体" w:hAnsi="Times New Roman" w:cs="Times New Roman"/>
          <w:sz w:val="21"/>
          <w:szCs w:val="21"/>
        </w:rPr>
        <w:t>,</w:t>
      </w:r>
      <w:r w:rsidRPr="004D5919">
        <w:rPr>
          <w:rFonts w:ascii="Times New Roman" w:eastAsia="宋体" w:hAnsi="Times New Roman" w:cs="Times New Roman"/>
          <w:sz w:val="21"/>
          <w:szCs w:val="21"/>
        </w:rPr>
        <w:t>因为不准确</w:t>
      </w: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</w:t>
      </w:r>
    </w:p>
    <w:p w14:paraId="40EC6F6D" w14:textId="10C58CAC" w:rsidR="004D5919" w:rsidRPr="004D5919" w:rsidRDefault="004D5919" w:rsidP="004D5919">
      <w:pPr>
        <w:pStyle w:val="affa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//</w:t>
      </w:r>
      <w:r w:rsidRPr="004D5919">
        <w:rPr>
          <w:rFonts w:ascii="Times New Roman" w:eastAsia="宋体" w:hAnsi="Times New Roman" w:cs="Times New Roman"/>
          <w:sz w:val="21"/>
          <w:szCs w:val="21"/>
        </w:rPr>
        <w:t>因此我们说累加器叫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分布式共享只写变量</w:t>
      </w:r>
    </w:p>
    <w:p w14:paraId="497B77A6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 xml:space="preserve">"sum = " +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accSum.value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0A9E6FC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310F168F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AE12A97" w14:textId="10EFEA50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3 </w:t>
      </w:r>
      <w:r w:rsidRPr="004D5919">
        <w:rPr>
          <w:rFonts w:ascii="Times New Roman" w:eastAsia="宋体" w:hAnsi="Times New Roman" w:cs="Times New Roman"/>
          <w:color w:val="FF0000"/>
          <w:sz w:val="21"/>
          <w:szCs w:val="21"/>
        </w:rPr>
        <w:t>获取累加器的值</w:t>
      </w: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4D5919">
        <w:rPr>
          <w:rFonts w:ascii="Times New Roman" w:eastAsia="宋体" w:hAnsi="Times New Roman" w:cs="Times New Roman"/>
          <w:sz w:val="21"/>
          <w:szCs w:val="21"/>
        </w:rPr>
        <w:t>累加器</w:t>
      </w:r>
      <w:r w:rsidRPr="004D5919">
        <w:rPr>
          <w:rFonts w:ascii="Times New Roman" w:eastAsia="宋体" w:hAnsi="Times New Roman" w:cs="Times New Roman"/>
          <w:sz w:val="21"/>
          <w:szCs w:val="21"/>
        </w:rPr>
        <w:t>.value</w:t>
      </w:r>
    </w:p>
    <w:p w14:paraId="1B2BB701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4D5919">
        <w:rPr>
          <w:rFonts w:ascii="Times New Roman" w:eastAsia="宋体" w:hAnsi="Times New Roman" w:cs="Times New Roman"/>
          <w:sz w:val="21"/>
          <w:szCs w:val="21"/>
        </w:rPr>
        <w:t>(("a</w:t>
      </w:r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",</w:t>
      </w:r>
      <w:proofErr w:type="spellStart"/>
      <w:r w:rsidRPr="004D5919">
        <w:rPr>
          <w:rFonts w:ascii="Times New Roman" w:eastAsia="宋体" w:hAnsi="Times New Roman" w:cs="Times New Roman"/>
          <w:sz w:val="21"/>
          <w:szCs w:val="21"/>
        </w:rPr>
        <w:t>accSum.value</w:t>
      </w:r>
      <w:proofErr w:type="spellEnd"/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77185429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D812BBD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4D5919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4D5919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F77E9EC" w14:textId="77777777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}</w:t>
      </w:r>
    </w:p>
    <w:p w14:paraId="69A58402" w14:textId="0655CABF" w:rsidR="004D5919" w:rsidRPr="004D5919" w:rsidRDefault="004D5919" w:rsidP="004D5919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5919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29CF9C5" w14:textId="4AD80FF4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</w:rPr>
        <w:t>注意：</w:t>
      </w:r>
      <w:r w:rsidRPr="007B3361">
        <w:rPr>
          <w:rFonts w:ascii="Times New Roman" w:eastAsia="宋体" w:hAnsi="Times New Roman"/>
          <w:kern w:val="2"/>
          <w:szCs w:val="21"/>
        </w:rPr>
        <w:t>Executor</w:t>
      </w:r>
      <w:r w:rsidRPr="007B3361">
        <w:rPr>
          <w:rFonts w:ascii="Times New Roman" w:eastAsia="宋体" w:hAnsi="Times New Roman"/>
          <w:kern w:val="2"/>
          <w:szCs w:val="21"/>
        </w:rPr>
        <w:t>端的任务不能读取累加器的值（例如：在</w:t>
      </w:r>
      <w:r w:rsidRPr="007B3361">
        <w:rPr>
          <w:rFonts w:ascii="Times New Roman" w:eastAsia="宋体" w:hAnsi="Times New Roman"/>
          <w:kern w:val="2"/>
          <w:szCs w:val="21"/>
        </w:rPr>
        <w:t>Executor</w:t>
      </w:r>
      <w:r w:rsidRPr="007B3361">
        <w:rPr>
          <w:rFonts w:ascii="Times New Roman" w:eastAsia="宋体" w:hAnsi="Times New Roman"/>
          <w:kern w:val="2"/>
          <w:szCs w:val="21"/>
        </w:rPr>
        <w:t>端调用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sum.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value</w:t>
      </w:r>
      <w:proofErr w:type="spellEnd"/>
      <w:r w:rsidRPr="007B3361">
        <w:rPr>
          <w:rFonts w:ascii="Times New Roman" w:eastAsia="宋体" w:hAnsi="Times New Roman"/>
          <w:color w:val="FF0000"/>
          <w:kern w:val="2"/>
          <w:szCs w:val="21"/>
        </w:rPr>
        <w:t>，获取的值不是累加器最终的值</w:t>
      </w:r>
      <w:r w:rsidRPr="007B3361">
        <w:rPr>
          <w:rFonts w:ascii="Times New Roman" w:eastAsia="宋体" w:hAnsi="Times New Roman"/>
          <w:kern w:val="2"/>
          <w:szCs w:val="21"/>
        </w:rPr>
        <w:t>）。</w:t>
      </w:r>
      <w:r w:rsidR="0082532A">
        <w:rPr>
          <w:rFonts w:ascii="Times New Roman" w:eastAsia="宋体" w:hAnsi="Times New Roman" w:hint="eastAsia"/>
          <w:kern w:val="2"/>
          <w:szCs w:val="21"/>
        </w:rPr>
        <w:t>因此我们说</w:t>
      </w:r>
      <w:r w:rsidRPr="007B3361">
        <w:rPr>
          <w:rFonts w:ascii="Times New Roman" w:eastAsia="宋体" w:hAnsi="Times New Roman"/>
          <w:kern w:val="2"/>
          <w:szCs w:val="21"/>
        </w:rPr>
        <w:t>，累加器是一个</w:t>
      </w:r>
      <w:r w:rsidR="0082532A" w:rsidRPr="0082532A">
        <w:rPr>
          <w:rFonts w:ascii="Times New Roman" w:eastAsia="宋体" w:hAnsi="Times New Roman" w:hint="eastAsia"/>
          <w:color w:val="FF0000"/>
          <w:kern w:val="2"/>
          <w:szCs w:val="21"/>
        </w:rPr>
        <w:t>分布式共享</w:t>
      </w:r>
      <w:r w:rsidRPr="0082532A">
        <w:rPr>
          <w:rFonts w:ascii="Times New Roman" w:eastAsia="宋体" w:hAnsi="Times New Roman"/>
          <w:color w:val="FF0000"/>
          <w:kern w:val="2"/>
          <w:szCs w:val="21"/>
        </w:rPr>
        <w:t>只写变量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5B26B888" w14:textId="52C027B1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累加器</w:t>
      </w:r>
      <w:r w:rsidR="00810DE7">
        <w:rPr>
          <w:rFonts w:ascii="Times New Roman" w:eastAsia="宋体" w:hAnsi="Times New Roman" w:hint="eastAsia"/>
          <w:kern w:val="2"/>
          <w:szCs w:val="21"/>
        </w:rPr>
        <w:t>要</w:t>
      </w:r>
      <w:r w:rsidRPr="007B3361">
        <w:rPr>
          <w:rFonts w:ascii="Times New Roman" w:eastAsia="宋体" w:hAnsi="Times New Roman"/>
          <w:kern w:val="2"/>
          <w:szCs w:val="21"/>
        </w:rPr>
        <w:t>放在行动算子中</w:t>
      </w:r>
    </w:p>
    <w:p w14:paraId="77821B90" w14:textId="533ED40B" w:rsidR="00FB64B2" w:rsidRDefault="00810DE7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color w:val="FF0000"/>
          <w:kern w:val="2"/>
          <w:szCs w:val="21"/>
        </w:rPr>
      </w:pPr>
      <w:r>
        <w:rPr>
          <w:rFonts w:ascii="Times New Roman" w:eastAsia="宋体" w:hAnsi="Times New Roman" w:hint="eastAsia"/>
          <w:color w:val="FF0000"/>
          <w:kern w:val="2"/>
          <w:szCs w:val="21"/>
        </w:rPr>
        <w:t>因为</w:t>
      </w:r>
      <w:r w:rsidR="00FB64B2" w:rsidRPr="007B3361">
        <w:rPr>
          <w:rFonts w:ascii="Times New Roman" w:eastAsia="宋体" w:hAnsi="Times New Roman"/>
          <w:color w:val="FF0000"/>
          <w:kern w:val="2"/>
          <w:szCs w:val="21"/>
        </w:rPr>
        <w:t>转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换算子执行的次数取决于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job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的数量，如果一个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spark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应用有多个行动算子，那么转换算子</w:t>
      </w:r>
      <w:r w:rsidR="00FB64B2" w:rsidRPr="007B3361">
        <w:rPr>
          <w:rFonts w:ascii="Times New Roman" w:eastAsia="宋体" w:hAnsi="Times New Roman"/>
          <w:color w:val="FF0000"/>
          <w:kern w:val="2"/>
          <w:szCs w:val="21"/>
        </w:rPr>
        <w:t>中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的</w:t>
      </w:r>
      <w:r w:rsidR="00FB64B2" w:rsidRPr="007B3361">
        <w:rPr>
          <w:rFonts w:ascii="Times New Roman" w:eastAsia="宋体" w:hAnsi="Times New Roman"/>
          <w:color w:val="FF0000"/>
          <w:kern w:val="2"/>
          <w:szCs w:val="21"/>
        </w:rPr>
        <w:t>累加器可能会发生不止一次更新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，导致结果错误。</w:t>
      </w:r>
      <w:r>
        <w:rPr>
          <w:rFonts w:ascii="Times New Roman" w:eastAsia="宋体" w:hAnsi="Times New Roman" w:hint="eastAsia"/>
          <w:kern w:val="2"/>
          <w:szCs w:val="21"/>
        </w:rPr>
        <w:t>所以</w:t>
      </w:r>
      <w:r w:rsidRPr="007B3361">
        <w:rPr>
          <w:rFonts w:ascii="Times New Roman" w:eastAsia="宋体" w:hAnsi="Times New Roman"/>
          <w:kern w:val="2"/>
          <w:szCs w:val="21"/>
        </w:rPr>
        <w:t>，如果想要一个无论在失败还是重复计算时都绝对可靠的累加器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我们必须把它放在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foreach()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这样的行动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算子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中。</w:t>
      </w:r>
    </w:p>
    <w:p w14:paraId="2C59999A" w14:textId="0A34DB58" w:rsidR="00810DE7" w:rsidRDefault="00810DE7" w:rsidP="00810DE7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对于在行动</w:t>
      </w:r>
      <w:r>
        <w:rPr>
          <w:rFonts w:ascii="Times New Roman" w:eastAsia="宋体" w:hAnsi="Times New Roman" w:hint="eastAsia"/>
          <w:kern w:val="2"/>
          <w:szCs w:val="21"/>
        </w:rPr>
        <w:t>算子</w:t>
      </w:r>
      <w:r w:rsidRPr="007B3361">
        <w:rPr>
          <w:rFonts w:ascii="Times New Roman" w:eastAsia="宋体" w:hAnsi="Times New Roman"/>
          <w:kern w:val="2"/>
          <w:szCs w:val="21"/>
        </w:rPr>
        <w:t>中使用的累加器，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只会把每个</w:t>
      </w:r>
      <w:r>
        <w:rPr>
          <w:rFonts w:ascii="Times New Roman" w:eastAsia="宋体" w:hAnsi="Times New Roman" w:hint="eastAsia"/>
          <w:kern w:val="2"/>
          <w:szCs w:val="21"/>
        </w:rPr>
        <w:t>Job</w:t>
      </w:r>
      <w:r w:rsidRPr="007B3361">
        <w:rPr>
          <w:rFonts w:ascii="Times New Roman" w:eastAsia="宋体" w:hAnsi="Times New Roman"/>
          <w:kern w:val="2"/>
          <w:szCs w:val="21"/>
        </w:rPr>
        <w:t>对各累加器的修改应用一次。</w:t>
      </w:r>
    </w:p>
    <w:p w14:paraId="28CF828E" w14:textId="78B6C750" w:rsidR="007E3D29" w:rsidRDefault="007E3D29" w:rsidP="00810DE7">
      <w:pPr>
        <w:widowControl w:val="0"/>
        <w:spacing w:line="360" w:lineRule="auto"/>
        <w:jc w:val="both"/>
        <w:rPr>
          <w:rFonts w:ascii="Times New Roman" w:eastAsia="宋体" w:hAnsi="Times New Roman"/>
          <w:color w:val="FF0000"/>
          <w:kern w:val="2"/>
          <w:szCs w:val="21"/>
        </w:rPr>
      </w:pPr>
      <w:r w:rsidRPr="007E3D29">
        <w:rPr>
          <w:rFonts w:ascii="Times New Roman" w:eastAsia="宋体" w:hAnsi="Times New Roman" w:hint="eastAsia"/>
          <w:color w:val="FF0000"/>
          <w:kern w:val="2"/>
          <w:szCs w:val="21"/>
        </w:rPr>
        <w:t>少加：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转换算子中调用累加器，如果没有行动算子，那么不会执行</w:t>
      </w:r>
    </w:p>
    <w:p w14:paraId="17094678" w14:textId="62845769" w:rsidR="007E3D29" w:rsidRPr="007E3D29" w:rsidRDefault="007E3D29" w:rsidP="00810DE7">
      <w:pPr>
        <w:widowControl w:val="0"/>
        <w:spacing w:line="360" w:lineRule="auto"/>
        <w:jc w:val="both"/>
        <w:rPr>
          <w:rFonts w:ascii="Times New Roman" w:eastAsia="宋体" w:hAnsi="Times New Roman"/>
          <w:color w:val="FF0000"/>
          <w:kern w:val="2"/>
          <w:szCs w:val="21"/>
        </w:rPr>
      </w:pPr>
      <w:r>
        <w:rPr>
          <w:rFonts w:ascii="Times New Roman" w:eastAsia="宋体" w:hAnsi="Times New Roman" w:hint="eastAsia"/>
          <w:color w:val="FF0000"/>
          <w:kern w:val="2"/>
          <w:szCs w:val="21"/>
        </w:rPr>
        <w:t>多</w:t>
      </w:r>
      <w:r w:rsidRPr="007E3D29">
        <w:rPr>
          <w:rFonts w:ascii="Times New Roman" w:eastAsia="宋体" w:hAnsi="Times New Roman" w:hint="eastAsia"/>
          <w:color w:val="FF0000"/>
          <w:kern w:val="2"/>
          <w:szCs w:val="21"/>
        </w:rPr>
        <w:t>加：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转换算子中调用累加器，如果多次调用行动算子，那么会多次累加</w:t>
      </w:r>
    </w:p>
    <w:p w14:paraId="4AB0AAC0" w14:textId="073CF52F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>object accumulator02_updateCount {</w:t>
      </w:r>
    </w:p>
    <w:p w14:paraId="11D9AF96" w14:textId="0E7F0C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def </w:t>
      </w:r>
      <w:proofErr w:type="gramStart"/>
      <w:r w:rsidRPr="00502FD0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502FD0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731D280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502FD0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502FD0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D655D80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34C0F202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9110FF7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02FD0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List(("a", 1), ("a", 2), ("a", 3), ("a", 4)))</w:t>
      </w:r>
    </w:p>
    <w:p w14:paraId="4E9E5D62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502FD0">
        <w:rPr>
          <w:rFonts w:ascii="Times New Roman" w:eastAsia="宋体" w:hAnsi="Times New Roman" w:cs="Times New Roman"/>
          <w:sz w:val="21"/>
          <w:szCs w:val="21"/>
        </w:rPr>
        <w:t>需求</w:t>
      </w:r>
      <w:r w:rsidRPr="00502FD0">
        <w:rPr>
          <w:rFonts w:ascii="Times New Roman" w:eastAsia="宋体" w:hAnsi="Times New Roman" w:cs="Times New Roman"/>
          <w:sz w:val="21"/>
          <w:szCs w:val="21"/>
        </w:rPr>
        <w:t>:</w:t>
      </w:r>
      <w:r w:rsidRPr="00502FD0">
        <w:rPr>
          <w:rFonts w:ascii="Times New Roman" w:eastAsia="宋体" w:hAnsi="Times New Roman" w:cs="Times New Roman"/>
          <w:sz w:val="21"/>
          <w:szCs w:val="21"/>
        </w:rPr>
        <w:t>统计</w:t>
      </w:r>
      <w:r w:rsidRPr="00502FD0">
        <w:rPr>
          <w:rFonts w:ascii="Times New Roman" w:eastAsia="宋体" w:hAnsi="Times New Roman" w:cs="Times New Roman"/>
          <w:sz w:val="21"/>
          <w:szCs w:val="21"/>
        </w:rPr>
        <w:t>a</w:t>
      </w:r>
      <w:r w:rsidRPr="00502FD0">
        <w:rPr>
          <w:rFonts w:ascii="Times New Roman" w:eastAsia="宋体" w:hAnsi="Times New Roman" w:cs="Times New Roman"/>
          <w:sz w:val="21"/>
          <w:szCs w:val="21"/>
        </w:rPr>
        <w:t>出现的所有次数</w:t>
      </w: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("a",10)</w:t>
      </w:r>
    </w:p>
    <w:p w14:paraId="2C714C99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502FD0">
        <w:rPr>
          <w:rFonts w:ascii="Times New Roman" w:eastAsia="宋体" w:hAnsi="Times New Roman" w:cs="Times New Roman"/>
          <w:sz w:val="21"/>
          <w:szCs w:val="21"/>
        </w:rPr>
        <w:t>累加器实现</w:t>
      </w:r>
    </w:p>
    <w:p w14:paraId="119454D0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//1 </w:t>
      </w:r>
      <w:r w:rsidRPr="00502FD0">
        <w:rPr>
          <w:rFonts w:ascii="Times New Roman" w:eastAsia="宋体" w:hAnsi="Times New Roman" w:cs="Times New Roman"/>
          <w:sz w:val="21"/>
          <w:szCs w:val="21"/>
        </w:rPr>
        <w:t>声明累加器</w:t>
      </w:r>
    </w:p>
    <w:p w14:paraId="02867121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accSum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LongAccumulator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502FD0">
        <w:rPr>
          <w:rFonts w:ascii="Times New Roman" w:eastAsia="宋体" w:hAnsi="Times New Roman" w:cs="Times New Roman"/>
          <w:sz w:val="21"/>
          <w:szCs w:val="21"/>
        </w:rPr>
        <w:t>sc.longAccumulator</w:t>
      </w:r>
      <w:proofErr w:type="spellEnd"/>
      <w:proofErr w:type="gramEnd"/>
      <w:r w:rsidRPr="00502FD0">
        <w:rPr>
          <w:rFonts w:ascii="Times New Roman" w:eastAsia="宋体" w:hAnsi="Times New Roman" w:cs="Times New Roman"/>
          <w:sz w:val="21"/>
          <w:szCs w:val="21"/>
        </w:rPr>
        <w:t>("sum")</w:t>
      </w:r>
    </w:p>
    <w:p w14:paraId="7AAEAFFD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A2752D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mapRDD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: RDD[Unit] =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dataRDD.map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6575F7EB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  case (a, count) =&gt; {</w:t>
      </w:r>
    </w:p>
    <w:p w14:paraId="79B4D187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    //2 </w:t>
      </w:r>
      <w:r w:rsidRPr="00502FD0">
        <w:rPr>
          <w:rFonts w:ascii="Times New Roman" w:eastAsia="宋体" w:hAnsi="Times New Roman" w:cs="Times New Roman"/>
          <w:sz w:val="21"/>
          <w:szCs w:val="21"/>
        </w:rPr>
        <w:t>使用累加器累加</w:t>
      </w: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502FD0">
        <w:rPr>
          <w:rFonts w:ascii="Times New Roman" w:eastAsia="宋体" w:hAnsi="Times New Roman" w:cs="Times New Roman"/>
          <w:sz w:val="21"/>
          <w:szCs w:val="21"/>
        </w:rPr>
        <w:t>累加器</w:t>
      </w:r>
      <w:r w:rsidRPr="00502FD0">
        <w:rPr>
          <w:rFonts w:ascii="Times New Roman" w:eastAsia="宋体" w:hAnsi="Times New Roman" w:cs="Times New Roman"/>
          <w:sz w:val="21"/>
          <w:szCs w:val="21"/>
        </w:rPr>
        <w:t>.</w:t>
      </w:r>
      <w:proofErr w:type="gramStart"/>
      <w:r w:rsidRPr="00502FD0">
        <w:rPr>
          <w:rFonts w:ascii="Times New Roman" w:eastAsia="宋体" w:hAnsi="Times New Roman" w:cs="Times New Roman"/>
          <w:sz w:val="21"/>
          <w:szCs w:val="21"/>
        </w:rPr>
        <w:t>add(</w:t>
      </w:r>
      <w:proofErr w:type="gramEnd"/>
      <w:r w:rsidRPr="00502FD0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8D71C1C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accSum.add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count)</w:t>
      </w:r>
    </w:p>
    <w:p w14:paraId="5F5E1F95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502FD0">
        <w:rPr>
          <w:rFonts w:ascii="Times New Roman" w:eastAsia="宋体" w:hAnsi="Times New Roman" w:cs="Times New Roman"/>
          <w:sz w:val="21"/>
          <w:szCs w:val="21"/>
        </w:rPr>
        <w:t>不要在</w:t>
      </w:r>
      <w:r w:rsidRPr="00502FD0">
        <w:rPr>
          <w:rFonts w:ascii="Times New Roman" w:eastAsia="宋体" w:hAnsi="Times New Roman" w:cs="Times New Roman"/>
          <w:sz w:val="21"/>
          <w:szCs w:val="21"/>
        </w:rPr>
        <w:t>executor</w:t>
      </w:r>
      <w:r w:rsidRPr="00502FD0">
        <w:rPr>
          <w:rFonts w:ascii="Times New Roman" w:eastAsia="宋体" w:hAnsi="Times New Roman" w:cs="Times New Roman"/>
          <w:sz w:val="21"/>
          <w:szCs w:val="21"/>
        </w:rPr>
        <w:t>端获取累加器的值</w:t>
      </w:r>
      <w:r w:rsidRPr="00502FD0">
        <w:rPr>
          <w:rFonts w:ascii="Times New Roman" w:eastAsia="宋体" w:hAnsi="Times New Roman" w:cs="Times New Roman"/>
          <w:sz w:val="21"/>
          <w:szCs w:val="21"/>
        </w:rPr>
        <w:t>,</w:t>
      </w:r>
      <w:r w:rsidRPr="00502FD0">
        <w:rPr>
          <w:rFonts w:ascii="Times New Roman" w:eastAsia="宋体" w:hAnsi="Times New Roman" w:cs="Times New Roman"/>
          <w:sz w:val="21"/>
          <w:szCs w:val="21"/>
        </w:rPr>
        <w:t>因为不准确</w:t>
      </w: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502FD0">
        <w:rPr>
          <w:rFonts w:ascii="Times New Roman" w:eastAsia="宋体" w:hAnsi="Times New Roman" w:cs="Times New Roman"/>
          <w:sz w:val="21"/>
          <w:szCs w:val="21"/>
        </w:rPr>
        <w:t>因此我们说累加器叫分布式共享只写变量</w:t>
      </w:r>
    </w:p>
    <w:p w14:paraId="38EE86EC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proofErr w:type="gramStart"/>
      <w:r w:rsidRPr="00502FD0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502FD0">
        <w:rPr>
          <w:rFonts w:ascii="Times New Roman" w:eastAsia="宋体" w:hAnsi="Times New Roman" w:cs="Times New Roman"/>
          <w:sz w:val="21"/>
          <w:szCs w:val="21"/>
        </w:rPr>
        <w:t xml:space="preserve">"sum = " +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accSum.value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1BAE5E0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6A11898E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DD6FBDB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88D047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调用两次行动算子，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map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执行两次，导致最终累加器的值翻倍</w:t>
      </w:r>
    </w:p>
    <w:p w14:paraId="4AAB3E2F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mapRDD.collect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67D7DCC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mapRDD.collect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74FC417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227D0D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/**</w:t>
      </w:r>
    </w:p>
    <w:p w14:paraId="68241544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 * </w:t>
      </w:r>
      <w:r w:rsidRPr="00502FD0">
        <w:rPr>
          <w:rFonts w:ascii="Times New Roman" w:eastAsia="宋体" w:hAnsi="Times New Roman" w:cs="Times New Roman"/>
          <w:sz w:val="21"/>
          <w:szCs w:val="21"/>
        </w:rPr>
        <w:t>结论</w:t>
      </w:r>
      <w:r w:rsidRPr="00502FD0">
        <w:rPr>
          <w:rFonts w:ascii="Times New Roman" w:eastAsia="宋体" w:hAnsi="Times New Roman" w:cs="Times New Roman"/>
          <w:sz w:val="21"/>
          <w:szCs w:val="21"/>
        </w:rPr>
        <w:t>: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使用累加器最好要在行动算子中使用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,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因为行动算子只会执行一次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,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而转换算子的执行次数不确定</w:t>
      </w:r>
      <w:r w:rsidRPr="00502FD0">
        <w:rPr>
          <w:rFonts w:ascii="Times New Roman" w:eastAsia="宋体" w:hAnsi="Times New Roman" w:cs="Times New Roman"/>
          <w:color w:val="FF0000"/>
          <w:sz w:val="21"/>
          <w:szCs w:val="21"/>
        </w:rPr>
        <w:t>!</w:t>
      </w:r>
    </w:p>
    <w:p w14:paraId="73B1A40F" w14:textId="174A83DD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 */ </w:t>
      </w:r>
    </w:p>
    <w:p w14:paraId="00EFC006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//2 </w:t>
      </w:r>
      <w:r w:rsidRPr="00502FD0">
        <w:rPr>
          <w:rFonts w:ascii="Times New Roman" w:eastAsia="宋体" w:hAnsi="Times New Roman" w:cs="Times New Roman"/>
          <w:sz w:val="21"/>
          <w:szCs w:val="21"/>
        </w:rPr>
        <w:t>获取累加器的值</w:t>
      </w: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502FD0">
        <w:rPr>
          <w:rFonts w:ascii="Times New Roman" w:eastAsia="宋体" w:hAnsi="Times New Roman" w:cs="Times New Roman"/>
          <w:sz w:val="21"/>
          <w:szCs w:val="21"/>
        </w:rPr>
        <w:t>累加器</w:t>
      </w:r>
      <w:r w:rsidRPr="00502FD0">
        <w:rPr>
          <w:rFonts w:ascii="Times New Roman" w:eastAsia="宋体" w:hAnsi="Times New Roman" w:cs="Times New Roman"/>
          <w:sz w:val="21"/>
          <w:szCs w:val="21"/>
        </w:rPr>
        <w:t>.value</w:t>
      </w:r>
    </w:p>
    <w:p w14:paraId="08A6614D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502FD0">
        <w:rPr>
          <w:rFonts w:ascii="Times New Roman" w:eastAsia="宋体" w:hAnsi="Times New Roman" w:cs="Times New Roman"/>
          <w:sz w:val="21"/>
          <w:szCs w:val="21"/>
        </w:rPr>
        <w:t>(("a</w:t>
      </w:r>
      <w:proofErr w:type="gramStart"/>
      <w:r w:rsidRPr="00502FD0">
        <w:rPr>
          <w:rFonts w:ascii="Times New Roman" w:eastAsia="宋体" w:hAnsi="Times New Roman" w:cs="Times New Roman"/>
          <w:sz w:val="21"/>
          <w:szCs w:val="21"/>
        </w:rPr>
        <w:t>",</w:t>
      </w:r>
      <w:proofErr w:type="spellStart"/>
      <w:r w:rsidRPr="00502FD0">
        <w:rPr>
          <w:rFonts w:ascii="Times New Roman" w:eastAsia="宋体" w:hAnsi="Times New Roman" w:cs="Times New Roman"/>
          <w:sz w:val="21"/>
          <w:szCs w:val="21"/>
        </w:rPr>
        <w:t>accSum.value</w:t>
      </w:r>
      <w:proofErr w:type="spellEnd"/>
      <w:proofErr w:type="gramEnd"/>
      <w:r w:rsidRPr="00502FD0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71EF8683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F116CD4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502FD0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502FD0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A88B684" w14:textId="77777777" w:rsidR="00502FD0" w:rsidRPr="00502FD0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t xml:space="preserve">  }</w:t>
      </w:r>
    </w:p>
    <w:p w14:paraId="55685235" w14:textId="59CEB3F4" w:rsidR="00FB64B2" w:rsidRPr="007B3361" w:rsidRDefault="00502FD0" w:rsidP="00502FD0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02FD0">
        <w:rPr>
          <w:rFonts w:ascii="Times New Roman" w:eastAsia="宋体" w:hAnsi="Times New Roman" w:cs="Times New Roman"/>
          <w:sz w:val="21"/>
          <w:szCs w:val="21"/>
        </w:rPr>
        <w:lastRenderedPageBreak/>
        <w:t>}</w:t>
      </w:r>
    </w:p>
    <w:p w14:paraId="4B329E8B" w14:textId="4C21868A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4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2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自定义累加器</w:t>
      </w:r>
    </w:p>
    <w:p w14:paraId="6FF926FD" w14:textId="77777777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自定义累加器类型的功能在</w:t>
      </w:r>
      <w:r w:rsidRPr="007B3361">
        <w:rPr>
          <w:rFonts w:ascii="Times New Roman" w:eastAsia="宋体" w:hAnsi="Times New Roman"/>
          <w:szCs w:val="21"/>
        </w:rPr>
        <w:t>1.X</w:t>
      </w:r>
      <w:r w:rsidRPr="007B3361">
        <w:rPr>
          <w:rFonts w:ascii="Times New Roman" w:eastAsia="宋体" w:hAnsi="Times New Roman"/>
          <w:szCs w:val="21"/>
        </w:rPr>
        <w:t>版本中就已经提供了，但是使用起来比较麻烦，在</w:t>
      </w:r>
      <w:r w:rsidRPr="007B3361">
        <w:rPr>
          <w:rFonts w:ascii="Times New Roman" w:eastAsia="宋体" w:hAnsi="Times New Roman"/>
          <w:szCs w:val="21"/>
        </w:rPr>
        <w:t>2.0</w:t>
      </w:r>
      <w:r w:rsidRPr="007B3361">
        <w:rPr>
          <w:rFonts w:ascii="Times New Roman" w:eastAsia="宋体" w:hAnsi="Times New Roman"/>
          <w:szCs w:val="21"/>
        </w:rPr>
        <w:t>版本后，累加器的易用性有了较大的改进，而且官方还提供了一个新的抽象类：</w:t>
      </w:r>
      <w:r w:rsidRPr="007B3361">
        <w:rPr>
          <w:rFonts w:ascii="Times New Roman" w:eastAsia="宋体" w:hAnsi="Times New Roman"/>
          <w:szCs w:val="21"/>
        </w:rPr>
        <w:t>AccumulatorV2</w:t>
      </w:r>
      <w:r w:rsidRPr="007B3361">
        <w:rPr>
          <w:rFonts w:ascii="Times New Roman" w:eastAsia="宋体" w:hAnsi="Times New Roman"/>
          <w:szCs w:val="21"/>
        </w:rPr>
        <w:t>来提供更加友好的自定义类型累加器的实现方式。</w:t>
      </w:r>
    </w:p>
    <w:p w14:paraId="4459B8B6" w14:textId="77777777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自定义累加器步骤</w:t>
      </w:r>
    </w:p>
    <w:p w14:paraId="4110013F" w14:textId="77777777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继承</w:t>
      </w:r>
      <w:r w:rsidRPr="007B3361">
        <w:rPr>
          <w:rFonts w:ascii="Times New Roman" w:eastAsia="宋体" w:hAnsi="Times New Roman"/>
          <w:szCs w:val="21"/>
        </w:rPr>
        <w:t>AccumulatorV2</w:t>
      </w:r>
      <w:r w:rsidRPr="007B3361">
        <w:rPr>
          <w:rFonts w:ascii="Times New Roman" w:eastAsia="宋体" w:hAnsi="Times New Roman"/>
          <w:szCs w:val="21"/>
        </w:rPr>
        <w:t>，</w:t>
      </w:r>
      <w:r w:rsidRPr="00C5140D">
        <w:rPr>
          <w:rFonts w:ascii="Times New Roman" w:eastAsia="宋体" w:hAnsi="Times New Roman"/>
          <w:color w:val="FF0000"/>
          <w:szCs w:val="21"/>
        </w:rPr>
        <w:t>设定输入、输出泛型</w:t>
      </w:r>
    </w:p>
    <w:p w14:paraId="1E0CB3A4" w14:textId="1FAF2756" w:rsidR="00AB2D2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="00651E0C" w:rsidRPr="007B3361">
        <w:rPr>
          <w:rFonts w:ascii="Times New Roman" w:eastAsia="宋体" w:hAnsi="Times New Roman"/>
          <w:szCs w:val="21"/>
        </w:rPr>
        <w:t>）重写</w:t>
      </w:r>
      <w:r w:rsidR="00C5140D">
        <w:rPr>
          <w:rFonts w:ascii="Times New Roman" w:eastAsia="宋体" w:hAnsi="Times New Roman" w:hint="eastAsia"/>
          <w:szCs w:val="21"/>
        </w:rPr>
        <w:t>6</w:t>
      </w:r>
      <w:r w:rsidR="00C5140D">
        <w:rPr>
          <w:rFonts w:ascii="Times New Roman" w:eastAsia="宋体" w:hAnsi="Times New Roman" w:hint="eastAsia"/>
          <w:szCs w:val="21"/>
        </w:rPr>
        <w:t>个抽象</w:t>
      </w:r>
      <w:r w:rsidRPr="007B3361">
        <w:rPr>
          <w:rFonts w:ascii="Times New Roman" w:eastAsia="宋体" w:hAnsi="Times New Roman"/>
          <w:szCs w:val="21"/>
        </w:rPr>
        <w:t>方法</w:t>
      </w:r>
    </w:p>
    <w:p w14:paraId="1D84E47D" w14:textId="19CB70BC" w:rsidR="004F36D7" w:rsidRPr="007B3361" w:rsidRDefault="004F36D7" w:rsidP="004F36D7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 w:hint="eastAsia"/>
          <w:szCs w:val="21"/>
        </w:rPr>
        <w:t>使用自定义累加器需要注册</w:t>
      </w:r>
      <w:r>
        <w:rPr>
          <w:rFonts w:ascii="Times New Roman" w:eastAsia="宋体" w:hAnsi="Times New Roman" w:hint="eastAsia"/>
          <w:szCs w:val="21"/>
        </w:rPr>
        <w:t>:</w:t>
      </w:r>
      <w:r w:rsidR="00CC7B7B">
        <w:rPr>
          <w:rFonts w:ascii="Times New Roman" w:eastAsia="宋体" w:hAnsi="Times New Roman" w:hint="eastAsia"/>
          <w:szCs w:val="21"/>
        </w:rPr>
        <w:t>：</w:t>
      </w:r>
      <w:proofErr w:type="spellStart"/>
      <w:r w:rsidRPr="007B3361">
        <w:rPr>
          <w:rFonts w:ascii="Times New Roman" w:eastAsia="宋体" w:hAnsi="Times New Roman"/>
          <w:szCs w:val="21"/>
        </w:rPr>
        <w:t>sc.register</w:t>
      </w:r>
      <w:proofErr w:type="spellEnd"/>
      <w:r w:rsidRPr="007B3361">
        <w:rPr>
          <w:rFonts w:ascii="Times New Roman" w:eastAsia="宋体" w:hAnsi="Times New Roman"/>
          <w:szCs w:val="21"/>
        </w:rPr>
        <w:t>(</w:t>
      </w:r>
      <w:r>
        <w:rPr>
          <w:rFonts w:ascii="Times New Roman" w:eastAsia="宋体" w:hAnsi="Times New Roman" w:hint="eastAsia"/>
          <w:szCs w:val="21"/>
        </w:rPr>
        <w:t>累加器</w:t>
      </w:r>
      <w:r w:rsidRPr="007B3361">
        <w:rPr>
          <w:rFonts w:ascii="Times New Roman" w:eastAsia="宋体" w:hAnsi="Times New Roman"/>
          <w:szCs w:val="21"/>
        </w:rPr>
        <w:t>,"</w:t>
      </w:r>
      <w:r>
        <w:rPr>
          <w:rFonts w:ascii="Times New Roman" w:eastAsia="宋体" w:hAnsi="Times New Roman" w:hint="eastAsia"/>
          <w:szCs w:val="21"/>
        </w:rPr>
        <w:t>累加器名字</w:t>
      </w:r>
      <w:r w:rsidRPr="007B3361">
        <w:rPr>
          <w:rFonts w:ascii="Times New Roman" w:eastAsia="宋体" w:hAnsi="Times New Roman"/>
          <w:szCs w:val="21"/>
        </w:rPr>
        <w:t>")</w:t>
      </w:r>
    </w:p>
    <w:p w14:paraId="685467AD" w14:textId="6823753B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需求：自定义累加器，统计</w:t>
      </w:r>
      <w:r w:rsidR="00257933"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首字母为</w:t>
      </w:r>
      <w:r w:rsidRPr="007B3361">
        <w:rPr>
          <w:rFonts w:ascii="Times New Roman" w:eastAsia="宋体" w:hAnsi="Times New Roman"/>
          <w:szCs w:val="21"/>
        </w:rPr>
        <w:t>“H”</w:t>
      </w:r>
      <w:r w:rsidR="00257933"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单词</w:t>
      </w:r>
      <w:r w:rsidR="00257933" w:rsidRPr="007B3361">
        <w:rPr>
          <w:rFonts w:ascii="Times New Roman" w:eastAsia="宋体" w:hAnsi="Times New Roman"/>
          <w:szCs w:val="21"/>
        </w:rPr>
        <w:t>以及</w:t>
      </w:r>
      <w:r w:rsidRPr="007B3361">
        <w:rPr>
          <w:rFonts w:ascii="Times New Roman" w:eastAsia="宋体" w:hAnsi="Times New Roman"/>
          <w:szCs w:val="21"/>
        </w:rPr>
        <w:t>出现的次数。</w:t>
      </w:r>
    </w:p>
    <w:p w14:paraId="091A5488" w14:textId="42AEA9F3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proofErr w:type="gramStart"/>
      <w:r w:rsidRPr="007B3361">
        <w:rPr>
          <w:rFonts w:ascii="Times New Roman" w:eastAsia="宋体" w:hAnsi="Times New Roman"/>
          <w:szCs w:val="21"/>
        </w:rPr>
        <w:t>List(</w:t>
      </w:r>
      <w:proofErr w:type="gramEnd"/>
      <w:r w:rsidRPr="007B3361">
        <w:rPr>
          <w:rFonts w:ascii="Times New Roman" w:eastAsia="宋体" w:hAnsi="Times New Roman"/>
          <w:szCs w:val="21"/>
        </w:rPr>
        <w:t>"Hello", "Hello", "Hello", "Hello", "Hello", "Spark", "Spark")</w:t>
      </w:r>
    </w:p>
    <w:p w14:paraId="0D420CDC" w14:textId="7DDCA170" w:rsidR="00570993" w:rsidRPr="007B3361" w:rsidRDefault="00E47210" w:rsidP="00570993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object w:dxaOrig="7198" w:dyaOrig="4049" w14:anchorId="324146B3">
          <v:shape id="_x0000_i1064" type="#_x0000_t75" style="width:412.2pt;height:229.2pt" o:ole="">
            <v:imagedata r:id="rId146" o:title=""/>
          </v:shape>
          <o:OLEObject Type="Embed" ProgID="PowerPoint.Show.12" ShapeID="_x0000_i1064" DrawAspect="Content" ObjectID="_1693679774" r:id="rId147"/>
        </w:object>
      </w:r>
    </w:p>
    <w:p w14:paraId="5229A279" w14:textId="77777777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507B388A" w14:textId="77777777" w:rsidR="00E47210" w:rsidRPr="00E47210" w:rsidRDefault="00E47210" w:rsidP="00E47210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E47210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E47210">
        <w:rPr>
          <w:rFonts w:ascii="Times New Roman" w:eastAsia="宋体" w:hAnsi="Times New Roman" w:cs="Times New Roman"/>
          <w:sz w:val="21"/>
          <w:szCs w:val="21"/>
        </w:rPr>
        <w:t>.accumulator</w:t>
      </w:r>
      <w:proofErr w:type="spellEnd"/>
    </w:p>
    <w:p w14:paraId="2234DE2D" w14:textId="77777777" w:rsidR="00E47210" w:rsidRPr="00E47210" w:rsidRDefault="00E47210" w:rsidP="00E47210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613C283B" w14:textId="77777777" w:rsidR="00E47210" w:rsidRPr="00E47210" w:rsidRDefault="00E47210" w:rsidP="00E47210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E47210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5BE04F00" w14:textId="77777777" w:rsidR="00E47210" w:rsidRPr="00E47210" w:rsidRDefault="00E47210" w:rsidP="00E47210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gramStart"/>
      <w:r w:rsidRPr="00E47210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E47210">
        <w:rPr>
          <w:rFonts w:ascii="Times New Roman" w:eastAsia="宋体" w:hAnsi="Times New Roman" w:cs="Times New Roman"/>
          <w:sz w:val="21"/>
          <w:szCs w:val="21"/>
        </w:rPr>
        <w:t>.spark.util.AccumulatorV2</w:t>
      </w:r>
    </w:p>
    <w:p w14:paraId="47439E99" w14:textId="77777777" w:rsidR="00E47210" w:rsidRPr="00E47210" w:rsidRDefault="00E47210" w:rsidP="00E47210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E47210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E47210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E47210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E47210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E47210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E47210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E47210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8282721" w14:textId="77777777" w:rsidR="00E47210" w:rsidRPr="00E47210" w:rsidRDefault="00E47210" w:rsidP="00E47210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BF889CA" w14:textId="376233DB" w:rsidR="00E47210" w:rsidRDefault="00E47210" w:rsidP="00E47210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E47210">
        <w:rPr>
          <w:rFonts w:ascii="Times New Roman" w:eastAsia="宋体" w:hAnsi="Times New Roman" w:cs="Times New Roman"/>
          <w:sz w:val="21"/>
          <w:szCs w:val="21"/>
        </w:rPr>
        <w:t>scala.collection</w:t>
      </w:r>
      <w:proofErr w:type="gramEnd"/>
      <w:r w:rsidRPr="00E47210">
        <w:rPr>
          <w:rFonts w:ascii="Times New Roman" w:eastAsia="宋体" w:hAnsi="Times New Roman" w:cs="Times New Roman"/>
          <w:sz w:val="21"/>
          <w:szCs w:val="21"/>
        </w:rPr>
        <w:t>.mutable</w:t>
      </w:r>
      <w:proofErr w:type="spellEnd"/>
    </w:p>
    <w:p w14:paraId="4D6C2DAD" w14:textId="77777777" w:rsidR="00E47210" w:rsidRPr="00E47210" w:rsidRDefault="00E47210" w:rsidP="00E47210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09C5BB2" w14:textId="1DE597AD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cumulator</w:t>
      </w:r>
      <w:r w:rsidR="006E65E2" w:rsidRPr="007B3361">
        <w:rPr>
          <w:rFonts w:ascii="Times New Roman" w:eastAsia="宋体" w:hAnsi="Times New Roman" w:cs="Times New Roman"/>
          <w:sz w:val="21"/>
          <w:szCs w:val="21"/>
        </w:rPr>
        <w:t>0</w:t>
      </w:r>
      <w:r w:rsidR="00570993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>_define {</w:t>
      </w:r>
    </w:p>
    <w:p w14:paraId="297673F0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04A817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555DD2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A11944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F725EB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1A8035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5952CA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6DEA270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60A88A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D2853D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F263B25" w14:textId="24FCCDD0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Hello", "Hello", "Hello", "Hello", "Spark", "Spark")</w:t>
      </w:r>
      <w:r w:rsidR="00E47210">
        <w:rPr>
          <w:rFonts w:ascii="Times New Roman" w:eastAsia="宋体" w:hAnsi="Times New Roman" w:cs="Times New Roman"/>
          <w:sz w:val="21"/>
          <w:szCs w:val="21"/>
        </w:rPr>
        <w:t>, 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8B7EFEE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37C501C" w14:textId="77777777" w:rsidR="00110FB7" w:rsidRPr="007751E8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3.1 </w:t>
      </w:r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>创建累加器</w:t>
      </w:r>
    </w:p>
    <w:p w14:paraId="431A030F" w14:textId="117073B1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cc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yAccumulato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yAccumulato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7F43BD3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FA804A3" w14:textId="77777777" w:rsidR="00110FB7" w:rsidRPr="007751E8" w:rsidRDefault="00110FB7" w:rsidP="00110FB7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3.2 </w:t>
      </w:r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>注册累加器</w:t>
      </w:r>
    </w:p>
    <w:p w14:paraId="7BC6CC22" w14:textId="2212F996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regis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cc,"wordcou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14923C4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491F101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3.3 </w:t>
      </w:r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>使用累加器</w:t>
      </w:r>
    </w:p>
    <w:p w14:paraId="47B900D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oreac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</w:p>
    <w:p w14:paraId="1F624B0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&gt;{</w:t>
      </w:r>
      <w:proofErr w:type="gramEnd"/>
    </w:p>
    <w:p w14:paraId="18E5A00B" w14:textId="4CFDB061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cc.a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word)</w:t>
      </w:r>
    </w:p>
    <w:p w14:paraId="3C397E9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04B95FD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569E627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53370C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获取累加器的累加结果</w:t>
      </w:r>
    </w:p>
    <w:p w14:paraId="71795E92" w14:textId="3B645E9E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cc.valu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82E0BA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4D329D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3F91FB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7422D3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0CE1F6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E978CA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26FAF101" w14:textId="7E5A252D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="00647752">
        <w:rPr>
          <w:rFonts w:ascii="Times New Roman" w:eastAsia="宋体" w:hAnsi="Times New Roman" w:cs="Times New Roman" w:hint="eastAsia"/>
          <w:sz w:val="21"/>
          <w:szCs w:val="21"/>
        </w:rPr>
        <w:t>自定义</w:t>
      </w:r>
      <w:r w:rsidRPr="007B3361">
        <w:rPr>
          <w:rFonts w:ascii="Times New Roman" w:eastAsia="宋体" w:hAnsi="Times New Roman" w:cs="Times New Roman"/>
          <w:sz w:val="21"/>
          <w:szCs w:val="21"/>
        </w:rPr>
        <w:t>累加器</w:t>
      </w:r>
    </w:p>
    <w:p w14:paraId="03FC782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1.</w:t>
      </w:r>
      <w:r w:rsidRPr="007B3361">
        <w:rPr>
          <w:rFonts w:ascii="Times New Roman" w:eastAsia="宋体" w:hAnsi="Times New Roman" w:cs="Times New Roman"/>
          <w:sz w:val="21"/>
          <w:szCs w:val="21"/>
        </w:rPr>
        <w:t>继承</w:t>
      </w:r>
      <w:r w:rsidRPr="007B3361">
        <w:rPr>
          <w:rFonts w:ascii="Times New Roman" w:eastAsia="宋体" w:hAnsi="Times New Roman" w:cs="Times New Roman"/>
          <w:sz w:val="21"/>
          <w:szCs w:val="21"/>
        </w:rPr>
        <w:t>AccumulatorV2,</w:t>
      </w:r>
      <w:r w:rsidRPr="007B3361">
        <w:rPr>
          <w:rFonts w:ascii="Times New Roman" w:eastAsia="宋体" w:hAnsi="Times New Roman" w:cs="Times New Roman"/>
          <w:sz w:val="21"/>
          <w:szCs w:val="21"/>
        </w:rPr>
        <w:t>设定输入、输出泛型</w:t>
      </w:r>
    </w:p>
    <w:p w14:paraId="079A19E8" w14:textId="51FA97C4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2.</w:t>
      </w:r>
      <w:r w:rsidRPr="007B3361">
        <w:rPr>
          <w:rFonts w:ascii="Times New Roman" w:eastAsia="宋体" w:hAnsi="Times New Roman" w:cs="Times New Roman"/>
          <w:sz w:val="21"/>
          <w:szCs w:val="21"/>
        </w:rPr>
        <w:t>重</w:t>
      </w:r>
      <w:r w:rsidR="00C42FBB">
        <w:rPr>
          <w:rFonts w:ascii="Times New Roman" w:eastAsia="宋体" w:hAnsi="Times New Roman" w:cs="Times New Roman" w:hint="eastAsia"/>
          <w:sz w:val="21"/>
          <w:szCs w:val="21"/>
        </w:rPr>
        <w:t>写</w:t>
      </w:r>
      <w:r w:rsidRPr="007B3361">
        <w:rPr>
          <w:rFonts w:ascii="Times New Roman" w:eastAsia="宋体" w:hAnsi="Times New Roman" w:cs="Times New Roman"/>
          <w:sz w:val="21"/>
          <w:szCs w:val="21"/>
        </w:rPr>
        <w:t>方法</w:t>
      </w:r>
    </w:p>
    <w:p w14:paraId="3DE0936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yAccumulato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extends AccumulatorV2[</w:t>
      </w:r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>String,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proofErr w:type="gramStart"/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>mutable.Map</w:t>
      </w:r>
      <w:proofErr w:type="spellEnd"/>
      <w:proofErr w:type="gramEnd"/>
      <w:r w:rsidRPr="007751E8">
        <w:rPr>
          <w:rFonts w:ascii="Times New Roman" w:eastAsia="宋体" w:hAnsi="Times New Roman" w:cs="Times New Roman"/>
          <w:color w:val="FF0000"/>
          <w:sz w:val="21"/>
          <w:szCs w:val="21"/>
        </w:rPr>
        <w:t>[String, Long]</w:t>
      </w:r>
      <w:r w:rsidRPr="007B3361">
        <w:rPr>
          <w:rFonts w:ascii="Times New Roman" w:eastAsia="宋体" w:hAnsi="Times New Roman" w:cs="Times New Roman"/>
          <w:sz w:val="21"/>
          <w:szCs w:val="21"/>
        </w:rPr>
        <w:t>] {</w:t>
      </w:r>
    </w:p>
    <w:p w14:paraId="6B8494A3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8471B76" w14:textId="2645595B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定义输出数据集合</w:t>
      </w:r>
      <w:r w:rsidR="00132D8F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,</w:t>
      </w:r>
      <w:r w:rsidR="00132D8F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一个可变的</w:t>
      </w:r>
      <w:r w:rsidR="00132D8F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Map</w:t>
      </w:r>
    </w:p>
    <w:p w14:paraId="3AF56D9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r w:rsidRPr="002E3C4E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var map = </w:t>
      </w:r>
      <w:proofErr w:type="spellStart"/>
      <w:proofErr w:type="gramStart"/>
      <w:r w:rsidRPr="002E3C4E">
        <w:rPr>
          <w:rFonts w:ascii="Times New Roman" w:eastAsia="宋体" w:hAnsi="Times New Roman" w:cs="Times New Roman"/>
          <w:color w:val="FF0000"/>
          <w:sz w:val="21"/>
          <w:szCs w:val="21"/>
        </w:rPr>
        <w:t>mutable.Map</w:t>
      </w:r>
      <w:proofErr w:type="spellEnd"/>
      <w:proofErr w:type="gramEnd"/>
      <w:r w:rsidRPr="002E3C4E">
        <w:rPr>
          <w:rFonts w:ascii="Times New Roman" w:eastAsia="宋体" w:hAnsi="Times New Roman" w:cs="Times New Roman"/>
          <w:color w:val="FF0000"/>
          <w:sz w:val="21"/>
          <w:szCs w:val="21"/>
        </w:rPr>
        <w:t>[String, Long]()</w:t>
      </w:r>
    </w:p>
    <w:p w14:paraId="7479E6A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0392D31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是否为初始化状态，如果集合数据为空，即为初始化状态</w:t>
      </w:r>
    </w:p>
    <w:p w14:paraId="32B7D56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sZero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Boolean = </w:t>
      </w:r>
      <w:proofErr w:type="spellStart"/>
      <w:proofErr w:type="gramStart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map.isEmpty</w:t>
      </w:r>
      <w:proofErr w:type="spellEnd"/>
      <w:proofErr w:type="gramEnd"/>
    </w:p>
    <w:p w14:paraId="5183441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3D7CE25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复制累加器</w:t>
      </w:r>
    </w:p>
    <w:p w14:paraId="790C263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py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AccumulatorV2[String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String, Long]] = {</w:t>
      </w:r>
    </w:p>
    <w:p w14:paraId="62234F2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new </w:t>
      </w:r>
      <w:proofErr w:type="spellStart"/>
      <w:proofErr w:type="gramStart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MyAccumulator</w:t>
      </w:r>
      <w:proofErr w:type="spellEnd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End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7FA10533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F517AE6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3E4AFAE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重置累加器</w:t>
      </w:r>
    </w:p>
    <w:p w14:paraId="07349628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eset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Unit = </w:t>
      </w:r>
      <w:proofErr w:type="spellStart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map.clear</w:t>
      </w:r>
      <w:proofErr w:type="spellEnd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07713E3F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1E6DB5D4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增加数据</w:t>
      </w:r>
    </w:p>
    <w:p w14:paraId="71E54FA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add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v: String): Unit = {</w:t>
      </w:r>
    </w:p>
    <w:p w14:paraId="052E422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5AAD2697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if 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v.startsWit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H")) {</w:t>
      </w:r>
    </w:p>
    <w:p w14:paraId="3FAE46D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map(v) = </w:t>
      </w:r>
      <w:proofErr w:type="spellStart"/>
      <w:proofErr w:type="gramStart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map.getOrElse</w:t>
      </w:r>
      <w:proofErr w:type="spellEnd"/>
      <w:proofErr w:type="gramEnd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(v, 0L) + 1L</w:t>
      </w:r>
    </w:p>
    <w:p w14:paraId="1BDFC99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7344B35D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}</w:t>
      </w:r>
    </w:p>
    <w:p w14:paraId="2DA1E202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36683DDE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合并累加器</w:t>
      </w:r>
    </w:p>
    <w:p w14:paraId="581A5101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erge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ther: AccumulatorV2[String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String, Long]]): Unit = {</w:t>
      </w:r>
    </w:p>
    <w:p w14:paraId="04A267A9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A4ED7A7" w14:textId="77777777" w:rsidR="007B5E5A" w:rsidRPr="007B5E5A" w:rsidRDefault="007B5E5A" w:rsidP="007B5E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other.</w:t>
      </w:r>
      <w:proofErr w:type="gramStart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value.</w:t>
      </w:r>
      <w:r w:rsidRPr="007B5E5A">
        <w:rPr>
          <w:rFonts w:ascii="Times New Roman" w:eastAsia="宋体" w:hAnsi="Times New Roman" w:cs="Times New Roman"/>
          <w:sz w:val="21"/>
          <w:szCs w:val="21"/>
        </w:rPr>
        <w:t>foreach</w:t>
      </w:r>
      <w:proofErr w:type="spellEnd"/>
      <w:proofErr w:type="gramEnd"/>
      <w:r w:rsidRPr="007B5E5A">
        <w:rPr>
          <w:rFonts w:ascii="Times New Roman" w:eastAsia="宋体" w:hAnsi="Times New Roman" w:cs="Times New Roman"/>
          <w:sz w:val="21"/>
          <w:szCs w:val="21"/>
        </w:rPr>
        <w:t>{</w:t>
      </w:r>
    </w:p>
    <w:p w14:paraId="1DB3FD02" w14:textId="77777777" w:rsidR="007B5E5A" w:rsidRPr="0043083C" w:rsidRDefault="007B5E5A" w:rsidP="007B5E5A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case (word, count) =</w:t>
      </w:r>
      <w:proofErr w:type="gramStart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&gt;{</w:t>
      </w:r>
      <w:proofErr w:type="gramEnd"/>
    </w:p>
    <w:p w14:paraId="1CFDF950" w14:textId="77777777" w:rsidR="007B5E5A" w:rsidRPr="0043083C" w:rsidRDefault="007B5E5A" w:rsidP="007B5E5A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map(word) = </w:t>
      </w:r>
      <w:proofErr w:type="spellStart"/>
      <w:proofErr w:type="gramStart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map.getOrElse</w:t>
      </w:r>
      <w:proofErr w:type="spellEnd"/>
      <w:proofErr w:type="gramEnd"/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>(word, 0L) + count</w:t>
      </w:r>
    </w:p>
    <w:p w14:paraId="565245C2" w14:textId="77777777" w:rsidR="007B5E5A" w:rsidRPr="0043083C" w:rsidRDefault="007B5E5A" w:rsidP="007B5E5A">
      <w:pPr>
        <w:pStyle w:val="affa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43083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}</w:t>
      </w:r>
    </w:p>
    <w:p w14:paraId="26087E7D" w14:textId="77777777" w:rsidR="007B5E5A" w:rsidRDefault="007B5E5A" w:rsidP="007B5E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6DFDDAF7" w14:textId="3046C536" w:rsidR="00110FB7" w:rsidRPr="007B3361" w:rsidRDefault="00110FB7" w:rsidP="007B5E5A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EC6284C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</w:p>
    <w:p w14:paraId="5304BB1C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累加器的值，其实就是累加器的返回结果</w:t>
      </w:r>
    </w:p>
    <w:p w14:paraId="778AF04B" w14:textId="77777777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r w:rsidRPr="009A3344">
        <w:rPr>
          <w:rFonts w:ascii="Times New Roman" w:eastAsia="宋体" w:hAnsi="Times New Roman" w:cs="Times New Roman"/>
          <w:color w:val="FF0000"/>
          <w:sz w:val="21"/>
          <w:szCs w:val="21"/>
        </w:rPr>
        <w:t>value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[String, Long] = map</w:t>
      </w:r>
    </w:p>
    <w:p w14:paraId="05020D78" w14:textId="6FD98D88" w:rsidR="00110FB7" w:rsidRPr="007B3361" w:rsidRDefault="00110FB7" w:rsidP="00110FB7">
      <w:pPr>
        <w:pStyle w:val="affa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42A7595" w14:textId="72FA887C" w:rsidR="00AB2D21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="005A1DD2" w:rsidRPr="007B3361">
        <w:rPr>
          <w:rFonts w:ascii="Times New Roman" w:eastAsia="宋体" w:hAnsi="Times New Roman"/>
        </w:rPr>
        <w:t>5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广播变量</w:t>
      </w:r>
    </w:p>
    <w:p w14:paraId="682B6CC7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广播变量：</w:t>
      </w:r>
      <w:r w:rsidRPr="0082532A">
        <w:rPr>
          <w:rFonts w:ascii="Times New Roman" w:eastAsia="宋体" w:hAnsi="Times New Roman"/>
          <w:color w:val="FF0000"/>
          <w:szCs w:val="21"/>
        </w:rPr>
        <w:t>分布式共享只读变量</w:t>
      </w:r>
      <w:r w:rsidRPr="007B3361">
        <w:rPr>
          <w:rFonts w:ascii="Times New Roman" w:eastAsia="宋体" w:hAnsi="Times New Roman"/>
          <w:szCs w:val="21"/>
        </w:rPr>
        <w:t>。</w:t>
      </w:r>
    </w:p>
    <w:p w14:paraId="64F8EF19" w14:textId="1991DDAD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广播变量用来</w:t>
      </w:r>
      <w:r w:rsidRPr="007B3361">
        <w:rPr>
          <w:rFonts w:ascii="Times New Roman" w:eastAsia="宋体" w:hAnsi="Times New Roman"/>
          <w:color w:val="FF0000"/>
          <w:szCs w:val="21"/>
        </w:rPr>
        <w:t>高效分发较大</w:t>
      </w:r>
      <w:r w:rsidRPr="007B3361">
        <w:rPr>
          <w:rFonts w:ascii="Times New Roman" w:eastAsia="宋体" w:hAnsi="Times New Roman"/>
          <w:szCs w:val="21"/>
        </w:rPr>
        <w:t>的对象。向</w:t>
      </w:r>
      <w:r w:rsidRPr="004A0C7D">
        <w:rPr>
          <w:rFonts w:ascii="Times New Roman" w:eastAsia="宋体" w:hAnsi="Times New Roman"/>
          <w:color w:val="FF0000"/>
          <w:szCs w:val="21"/>
        </w:rPr>
        <w:t>所有工作节点</w:t>
      </w:r>
      <w:r w:rsidRPr="007B3361">
        <w:rPr>
          <w:rFonts w:ascii="Times New Roman" w:eastAsia="宋体" w:hAnsi="Times New Roman"/>
          <w:szCs w:val="21"/>
        </w:rPr>
        <w:t>发送</w:t>
      </w:r>
      <w:r w:rsidRPr="004A0C7D">
        <w:rPr>
          <w:rFonts w:ascii="Times New Roman" w:eastAsia="宋体" w:hAnsi="Times New Roman"/>
          <w:color w:val="FF0000"/>
          <w:szCs w:val="21"/>
        </w:rPr>
        <w:t>一个</w:t>
      </w:r>
      <w:r w:rsidRPr="007B3361">
        <w:rPr>
          <w:rFonts w:ascii="Times New Roman" w:eastAsia="宋体" w:hAnsi="Times New Roman"/>
          <w:szCs w:val="21"/>
        </w:rPr>
        <w:t>较大的</w:t>
      </w:r>
      <w:r w:rsidRPr="006B3BF8">
        <w:rPr>
          <w:rFonts w:ascii="Times New Roman" w:eastAsia="宋体" w:hAnsi="Times New Roman"/>
          <w:color w:val="FF0000"/>
          <w:szCs w:val="21"/>
        </w:rPr>
        <w:t>只读值</w:t>
      </w:r>
      <w:r w:rsidRPr="007B3361">
        <w:rPr>
          <w:rFonts w:ascii="Times New Roman" w:eastAsia="宋体" w:hAnsi="Times New Roman"/>
          <w:szCs w:val="21"/>
        </w:rPr>
        <w:t>，以供一个或多个</w:t>
      </w:r>
      <w:r w:rsidRPr="007B3361">
        <w:rPr>
          <w:rFonts w:ascii="Times New Roman" w:eastAsia="宋体" w:hAnsi="Times New Roman"/>
          <w:szCs w:val="21"/>
        </w:rPr>
        <w:t>Spark</w:t>
      </w:r>
      <w:r w:rsidR="004A0C7D">
        <w:rPr>
          <w:rFonts w:ascii="Times New Roman" w:eastAsia="宋体" w:hAnsi="Times New Roman"/>
          <w:szCs w:val="21"/>
        </w:rPr>
        <w:t xml:space="preserve"> T</w:t>
      </w:r>
      <w:r w:rsidR="004A0C7D">
        <w:rPr>
          <w:rFonts w:ascii="Times New Roman" w:eastAsia="宋体" w:hAnsi="Times New Roman" w:hint="eastAsia"/>
          <w:szCs w:val="21"/>
        </w:rPr>
        <w:t>ask</w:t>
      </w:r>
      <w:r w:rsidRPr="007B3361">
        <w:rPr>
          <w:rFonts w:ascii="Times New Roman" w:eastAsia="宋体" w:hAnsi="Times New Roman"/>
          <w:szCs w:val="21"/>
        </w:rPr>
        <w:t>操作使用。比如，如果你的应用需要向所有节点发送一个较大的只读查询表，广播变量用起来</w:t>
      </w:r>
      <w:r w:rsidR="00DF10CB">
        <w:rPr>
          <w:rFonts w:ascii="Times New Roman" w:eastAsia="宋体" w:hAnsi="Times New Roman" w:hint="eastAsia"/>
          <w:szCs w:val="21"/>
        </w:rPr>
        <w:t>会</w:t>
      </w:r>
      <w:r w:rsidRPr="007B3361">
        <w:rPr>
          <w:rFonts w:ascii="Times New Roman" w:eastAsia="宋体" w:hAnsi="Times New Roman"/>
          <w:szCs w:val="21"/>
        </w:rPr>
        <w:t>很顺手。在多个</w:t>
      </w:r>
      <w:r w:rsidR="00DF10CB">
        <w:rPr>
          <w:rFonts w:ascii="Times New Roman" w:eastAsia="宋体" w:hAnsi="Times New Roman" w:hint="eastAsia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并行操作中使用同一个变量，但是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会为每个</w:t>
      </w:r>
      <w:r w:rsidR="00DF10CB">
        <w:rPr>
          <w:rFonts w:ascii="Times New Roman" w:eastAsia="宋体" w:hAnsi="Times New Roman" w:hint="eastAsia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任务分别发送。</w:t>
      </w:r>
    </w:p>
    <w:p w14:paraId="3CF985FF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使用广播变量步骤：</w:t>
      </w:r>
    </w:p>
    <w:p w14:paraId="4B966167" w14:textId="2C16B500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调用</w:t>
      </w:r>
      <w:proofErr w:type="spellStart"/>
      <w:r w:rsidRPr="007B3361">
        <w:rPr>
          <w:rFonts w:ascii="Times New Roman" w:eastAsia="宋体" w:hAnsi="Times New Roman"/>
          <w:szCs w:val="21"/>
        </w:rPr>
        <w:t>SparkContext.broadcast</w:t>
      </w:r>
      <w:proofErr w:type="spellEnd"/>
      <w:r w:rsidR="00547989">
        <w:rPr>
          <w:rFonts w:ascii="Times New Roman" w:eastAsia="宋体" w:hAnsi="Times New Roman" w:hint="eastAsia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广播变量</w:t>
      </w:r>
      <w:r w:rsidR="00547989">
        <w:rPr>
          <w:rFonts w:ascii="Times New Roman" w:eastAsia="宋体" w:hAnsi="Times New Roman" w:hint="eastAsia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创建出一个广播对象，任何可序列化的类型都可以这么实现。</w:t>
      </w:r>
    </w:p>
    <w:p w14:paraId="6323771F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通过</w:t>
      </w:r>
      <w:r w:rsidRPr="007B3361">
        <w:rPr>
          <w:rFonts w:ascii="Times New Roman" w:eastAsia="宋体" w:hAnsi="Times New Roman"/>
          <w:color w:val="FF0000"/>
          <w:szCs w:val="21"/>
        </w:rPr>
        <w:t>广播变量</w:t>
      </w:r>
      <w:r w:rsidRPr="007B3361">
        <w:rPr>
          <w:rFonts w:ascii="Times New Roman" w:eastAsia="宋体" w:hAnsi="Times New Roman"/>
          <w:color w:val="FF0000"/>
          <w:szCs w:val="21"/>
        </w:rPr>
        <w:t>.value</w:t>
      </w:r>
      <w:r w:rsidRPr="007B3361">
        <w:rPr>
          <w:rFonts w:ascii="Times New Roman" w:eastAsia="宋体" w:hAnsi="Times New Roman"/>
          <w:szCs w:val="21"/>
        </w:rPr>
        <w:t>，访问该对象的值。</w:t>
      </w:r>
    </w:p>
    <w:p w14:paraId="629DBDC5" w14:textId="18B2C68C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</w:t>
      </w:r>
      <w:r w:rsidR="00D24987">
        <w:rPr>
          <w:rFonts w:ascii="Times New Roman" w:eastAsia="宋体" w:hAnsi="Times New Roman" w:hint="eastAsia"/>
          <w:szCs w:val="21"/>
        </w:rPr>
        <w:t>广播</w:t>
      </w:r>
      <w:r w:rsidRPr="007B3361">
        <w:rPr>
          <w:rFonts w:ascii="Times New Roman" w:eastAsia="宋体" w:hAnsi="Times New Roman"/>
          <w:szCs w:val="21"/>
        </w:rPr>
        <w:t>变量只会被发到各个节点一次，作为</w:t>
      </w:r>
      <w:proofErr w:type="gramStart"/>
      <w:r w:rsidRPr="007B3361">
        <w:rPr>
          <w:rFonts w:ascii="Times New Roman" w:eastAsia="宋体" w:hAnsi="Times New Roman"/>
          <w:szCs w:val="21"/>
        </w:rPr>
        <w:t>只读值</w:t>
      </w:r>
      <w:proofErr w:type="gramEnd"/>
      <w:r w:rsidRPr="007B3361">
        <w:rPr>
          <w:rFonts w:ascii="Times New Roman" w:eastAsia="宋体" w:hAnsi="Times New Roman"/>
          <w:szCs w:val="21"/>
        </w:rPr>
        <w:t>处理（修改这个值不会影响到别的节点）。</w:t>
      </w:r>
    </w:p>
    <w:p w14:paraId="367C390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原理说明</w:t>
      </w:r>
    </w:p>
    <w:p w14:paraId="4E5FBDB4" w14:textId="7C501C6C" w:rsidR="00547989" w:rsidRDefault="00416B39" w:rsidP="00AB2D2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object w:dxaOrig="7198" w:dyaOrig="4049" w14:anchorId="58F13A81">
          <v:shape id="_x0000_i1065" type="#_x0000_t75" style="width:418.2pt;height:229.2pt" o:ole="">
            <v:imagedata r:id="rId148" o:title=""/>
          </v:shape>
          <o:OLEObject Type="Embed" ProgID="PowerPoint.Show.12" ShapeID="_x0000_i1065" DrawAspect="Content" ObjectID="_1693679775" r:id="rId149"/>
        </w:object>
      </w:r>
      <w:r w:rsidR="00547989">
        <w:rPr>
          <w:rFonts w:ascii="Times New Roman" w:eastAsia="宋体" w:hAnsi="Times New Roman"/>
          <w:kern w:val="2"/>
          <w:szCs w:val="21"/>
        </w:rPr>
        <w:t>3</w:t>
      </w:r>
      <w:r w:rsidR="00547989">
        <w:rPr>
          <w:rFonts w:ascii="Times New Roman" w:eastAsia="宋体" w:hAnsi="Times New Roman" w:hint="eastAsia"/>
          <w:kern w:val="2"/>
          <w:szCs w:val="21"/>
        </w:rPr>
        <w:t>）创建包名：</w:t>
      </w:r>
      <w:proofErr w:type="spellStart"/>
      <w:proofErr w:type="gramStart"/>
      <w:r w:rsidR="00547989">
        <w:rPr>
          <w:rFonts w:ascii="Times New Roman" w:eastAsia="宋体" w:hAnsi="Times New Roman" w:hint="eastAsia"/>
          <w:kern w:val="2"/>
          <w:szCs w:val="21"/>
        </w:rPr>
        <w:t>c</w:t>
      </w:r>
      <w:r w:rsidR="00547989">
        <w:rPr>
          <w:rFonts w:ascii="Times New Roman" w:eastAsia="宋体" w:hAnsi="Times New Roman"/>
          <w:kern w:val="2"/>
          <w:szCs w:val="21"/>
        </w:rPr>
        <w:t>om.atguigu</w:t>
      </w:r>
      <w:proofErr w:type="gramEnd"/>
      <w:r w:rsidR="00547989">
        <w:rPr>
          <w:rFonts w:ascii="Times New Roman" w:eastAsia="宋体" w:hAnsi="Times New Roman"/>
          <w:kern w:val="2"/>
          <w:szCs w:val="21"/>
        </w:rPr>
        <w:t>.</w:t>
      </w:r>
      <w:r w:rsidR="00547989" w:rsidRPr="00ED5D72">
        <w:rPr>
          <w:rFonts w:ascii="Times New Roman" w:eastAsia="宋体" w:hAnsi="Times New Roman"/>
          <w:color w:val="FF0000"/>
          <w:szCs w:val="21"/>
        </w:rPr>
        <w:t>broadcast</w:t>
      </w:r>
      <w:proofErr w:type="spellEnd"/>
    </w:p>
    <w:p w14:paraId="61AA9AB7" w14:textId="4B2F4560" w:rsidR="00AB2D21" w:rsidRPr="007B3361" w:rsidRDefault="00547989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4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3623680F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broadcast01 {</w:t>
      </w:r>
    </w:p>
    <w:p w14:paraId="075BE14B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DEA58D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A8211F9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F8721E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83EE20E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F732858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FDFC26F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6330FF0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FF74E85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D8C001C" w14:textId="7356B6CE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="00F41FE0">
        <w:rPr>
          <w:rFonts w:ascii="Times New Roman" w:eastAsia="宋体" w:hAnsi="Times New Roman" w:cs="Times New Roman" w:hint="eastAsia"/>
          <w:sz w:val="21"/>
          <w:szCs w:val="21"/>
        </w:rPr>
        <w:t>创建一个字符串</w:t>
      </w:r>
      <w:r w:rsidR="00F41FE0">
        <w:rPr>
          <w:rFonts w:ascii="Times New Roman" w:eastAsia="宋体" w:hAnsi="Times New Roman" w:cs="Times New Roman" w:hint="eastAsia"/>
          <w:sz w:val="21"/>
          <w:szCs w:val="21"/>
        </w:rPr>
        <w:t>R</w:t>
      </w:r>
      <w:r w:rsidR="00F41FE0">
        <w:rPr>
          <w:rFonts w:ascii="Times New Roman" w:eastAsia="宋体" w:hAnsi="Times New Roman" w:cs="Times New Roman"/>
          <w:sz w:val="21"/>
          <w:szCs w:val="21"/>
        </w:rPr>
        <w:t>DD</w:t>
      </w:r>
      <w:r w:rsidR="00F41FE0">
        <w:rPr>
          <w:rFonts w:ascii="Times New Roman" w:eastAsia="宋体" w:hAnsi="Times New Roman" w:cs="Times New Roman" w:hint="eastAsia"/>
          <w:sz w:val="21"/>
          <w:szCs w:val="21"/>
        </w:rPr>
        <w:t>，过滤出包含</w:t>
      </w:r>
      <w:r w:rsidR="00F41FE0">
        <w:rPr>
          <w:rFonts w:ascii="Times New Roman" w:eastAsia="宋体" w:hAnsi="Times New Roman" w:cs="Times New Roman" w:hint="eastAsia"/>
          <w:sz w:val="21"/>
          <w:szCs w:val="21"/>
        </w:rPr>
        <w:t>W</w:t>
      </w:r>
      <w:r w:rsidR="00F41FE0">
        <w:rPr>
          <w:rFonts w:ascii="Times New Roman" w:eastAsia="宋体" w:hAnsi="Times New Roman" w:cs="Times New Roman"/>
          <w:sz w:val="21"/>
          <w:szCs w:val="21"/>
        </w:rPr>
        <w:t>ARN</w:t>
      </w:r>
      <w:r w:rsidR="00F41FE0">
        <w:rPr>
          <w:rFonts w:ascii="Times New Roman" w:eastAsia="宋体" w:hAnsi="Times New Roman" w:cs="Times New Roman" w:hint="eastAsia"/>
          <w:sz w:val="21"/>
          <w:szCs w:val="21"/>
        </w:rPr>
        <w:t>的数据</w:t>
      </w:r>
    </w:p>
    <w:p w14:paraId="3EED0A10" w14:textId="63CAEB88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ARN:Clas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Not Find"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FO:Clas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Not Find"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EBUG:Clas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Not Find")</w:t>
      </w:r>
      <w:r w:rsidR="00416B39">
        <w:rPr>
          <w:rFonts w:ascii="Times New Roman" w:eastAsia="宋体" w:hAnsi="Times New Roman" w:cs="Times New Roman"/>
          <w:sz w:val="21"/>
          <w:szCs w:val="21"/>
        </w:rPr>
        <w:t>, 4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6A7E420" w14:textId="10D7F02F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9D5B3C">
        <w:rPr>
          <w:rFonts w:ascii="Times New Roman" w:eastAsia="宋体" w:hAnsi="Times New Roman" w:cs="Times New Roman" w:hint="eastAsia"/>
          <w:sz w:val="21"/>
          <w:szCs w:val="21"/>
        </w:rPr>
        <w:t>str</w:t>
      </w:r>
      <w:r w:rsidRPr="007B3361">
        <w:rPr>
          <w:rFonts w:ascii="Times New Roman" w:eastAsia="宋体" w:hAnsi="Times New Roman" w:cs="Times New Roman"/>
          <w:sz w:val="21"/>
          <w:szCs w:val="21"/>
        </w:rPr>
        <w:t>: String = "WARN"</w:t>
      </w:r>
    </w:p>
    <w:p w14:paraId="11E77113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6E9AA62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声明广播变量</w:t>
      </w:r>
    </w:p>
    <w:p w14:paraId="7D3A728D" w14:textId="20BCC2AF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="009D5B3C">
        <w:rPr>
          <w:rFonts w:ascii="Times New Roman" w:eastAsia="宋体" w:hAnsi="Times New Roman" w:cs="Times New Roman"/>
          <w:color w:val="FF0000"/>
          <w:sz w:val="21"/>
          <w:szCs w:val="21"/>
        </w:rPr>
        <w:t>bdSt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Broadcast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tring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broadcas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="009D5B3C">
        <w:rPr>
          <w:rFonts w:ascii="Times New Roman" w:eastAsia="宋体" w:hAnsi="Times New Roman" w:cs="Times New Roman"/>
          <w:color w:val="FF0000"/>
          <w:sz w:val="21"/>
          <w:szCs w:val="21"/>
        </w:rPr>
        <w:t>str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46497C4A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320079" w14:textId="5EEF4BB6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ter</w:t>
      </w:r>
      <w:r w:rsidR="005B176E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548D069" w14:textId="6AAFAC06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// log=&gt;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og.contai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r w:rsidR="009D5B3C">
        <w:rPr>
          <w:rFonts w:ascii="Times New Roman" w:eastAsia="宋体" w:hAnsi="Times New Roman" w:cs="Times New Roman" w:hint="eastAsia"/>
          <w:sz w:val="21"/>
          <w:szCs w:val="21"/>
        </w:rPr>
        <w:t>str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5703DAA" w14:textId="5ED94DE9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log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og.contai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="009D5B3C">
        <w:rPr>
          <w:rFonts w:ascii="Times New Roman" w:eastAsia="宋体" w:hAnsi="Times New Roman" w:cs="Times New Roman"/>
          <w:color w:val="FF0000"/>
          <w:sz w:val="21"/>
          <w:szCs w:val="21"/>
        </w:rPr>
        <w:t>bdStr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valu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DFA5D6D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48DF010E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38437D" w14:textId="3F9A2F5F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ter</w:t>
      </w:r>
      <w:r w:rsidR="005B176E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.forea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F81DE3D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379D1A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492F193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44A4315" w14:textId="77777777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12679D3" w14:textId="404EACC6" w:rsidR="00110FB7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FBD3E28" w14:textId="77777777" w:rsidR="007B3361" w:rsidRPr="007B3361" w:rsidRDefault="007B3361" w:rsidP="004E0167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第</w:t>
      </w:r>
      <w:r w:rsidRPr="007B3361">
        <w:rPr>
          <w:rFonts w:ascii="Times New Roman" w:eastAsia="宋体" w:hAnsi="Times New Roman"/>
        </w:rPr>
        <w:t>6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proofErr w:type="spellStart"/>
      <w:r w:rsidRPr="007B3361">
        <w:rPr>
          <w:rFonts w:ascii="Times New Roman" w:eastAsia="宋体" w:hAnsi="Times New Roman"/>
        </w:rPr>
        <w:t>SparkCore</w:t>
      </w:r>
      <w:proofErr w:type="spellEnd"/>
      <w:r w:rsidRPr="007B3361">
        <w:rPr>
          <w:rFonts w:ascii="Times New Roman" w:eastAsia="宋体" w:hAnsi="Times New Roman"/>
        </w:rPr>
        <w:t>实战</w:t>
      </w:r>
    </w:p>
    <w:p w14:paraId="2A0662DE" w14:textId="77777777" w:rsidR="007B3361" w:rsidRPr="007B3361" w:rsidRDefault="007B3361" w:rsidP="007B3361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3" w:name="第-1-章-准备数据"/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6.1 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数据</w:t>
      </w:r>
      <w:bookmarkEnd w:id="3"/>
      <w:r w:rsidRPr="007B3361">
        <w:rPr>
          <w:rFonts w:ascii="Times New Roman" w:eastAsia="宋体" w:hAnsi="Times New Roman"/>
          <w:color w:val="auto"/>
          <w:sz w:val="28"/>
          <w:szCs w:val="28"/>
        </w:rPr>
        <w:t>准备</w:t>
      </w:r>
    </w:p>
    <w:p w14:paraId="520BAC6C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数据格式</w:t>
      </w:r>
    </w:p>
    <w:p w14:paraId="24E299E8" w14:textId="44834C46" w:rsidR="007B3361" w:rsidRPr="007B3361" w:rsidRDefault="00E70F7C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</w:rPr>
        <w:object w:dxaOrig="7198" w:dyaOrig="4049" w14:anchorId="6F77770B">
          <v:shape id="_x0000_i1066" type="#_x0000_t75" style="width:412.2pt;height:232.8pt" o:ole="">
            <v:imagedata r:id="rId150" o:title=""/>
          </v:shape>
          <o:OLEObject Type="Embed" ProgID="PowerPoint.Show.12" ShapeID="_x0000_i1066" DrawAspect="Content" ObjectID="_1693679776" r:id="rId151"/>
        </w:object>
      </w:r>
    </w:p>
    <w:p w14:paraId="243717A0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数据详细字段说明</w:t>
      </w:r>
    </w:p>
    <w:tbl>
      <w:tblPr>
        <w:tblStyle w:val="aff8"/>
        <w:tblW w:w="0" w:type="auto"/>
        <w:tblInd w:w="108" w:type="dxa"/>
        <w:tblLook w:val="04A0" w:firstRow="1" w:lastRow="0" w:firstColumn="1" w:lastColumn="0" w:noHBand="0" w:noVBand="1"/>
      </w:tblPr>
      <w:tblGrid>
        <w:gridCol w:w="738"/>
        <w:gridCol w:w="2126"/>
        <w:gridCol w:w="1276"/>
        <w:gridCol w:w="4048"/>
      </w:tblGrid>
      <w:tr w:rsidR="007B3361" w:rsidRPr="007B3361" w14:paraId="1E05F5D3" w14:textId="77777777" w:rsidTr="00A96FA3">
        <w:tc>
          <w:tcPr>
            <w:tcW w:w="738" w:type="dxa"/>
          </w:tcPr>
          <w:p w14:paraId="70920D65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编号</w:t>
            </w:r>
          </w:p>
        </w:tc>
        <w:tc>
          <w:tcPr>
            <w:tcW w:w="2126" w:type="dxa"/>
          </w:tcPr>
          <w:p w14:paraId="2E18C557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字段名称</w:t>
            </w:r>
          </w:p>
        </w:tc>
        <w:tc>
          <w:tcPr>
            <w:tcW w:w="1276" w:type="dxa"/>
          </w:tcPr>
          <w:p w14:paraId="075778F2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字段类型</w:t>
            </w:r>
          </w:p>
        </w:tc>
        <w:tc>
          <w:tcPr>
            <w:tcW w:w="4048" w:type="dxa"/>
          </w:tcPr>
          <w:p w14:paraId="41C78354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字段含义</w:t>
            </w:r>
          </w:p>
        </w:tc>
      </w:tr>
      <w:tr w:rsidR="007B3361" w:rsidRPr="007B3361" w14:paraId="03B87039" w14:textId="77777777" w:rsidTr="00A96FA3">
        <w:tc>
          <w:tcPr>
            <w:tcW w:w="738" w:type="dxa"/>
          </w:tcPr>
          <w:p w14:paraId="65B45DFE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1</w:t>
            </w:r>
          </w:p>
        </w:tc>
        <w:tc>
          <w:tcPr>
            <w:tcW w:w="2126" w:type="dxa"/>
          </w:tcPr>
          <w:p w14:paraId="5386B7E8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date</w:t>
            </w:r>
          </w:p>
        </w:tc>
        <w:tc>
          <w:tcPr>
            <w:tcW w:w="1276" w:type="dxa"/>
          </w:tcPr>
          <w:p w14:paraId="724A28ED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221110A6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用户点击行为的日期</w:t>
            </w:r>
          </w:p>
        </w:tc>
      </w:tr>
      <w:tr w:rsidR="007B3361" w:rsidRPr="007B3361" w14:paraId="449697A1" w14:textId="77777777" w:rsidTr="00A96FA3">
        <w:tc>
          <w:tcPr>
            <w:tcW w:w="738" w:type="dxa"/>
          </w:tcPr>
          <w:p w14:paraId="55B5EBDC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2</w:t>
            </w:r>
          </w:p>
        </w:tc>
        <w:tc>
          <w:tcPr>
            <w:tcW w:w="2126" w:type="dxa"/>
          </w:tcPr>
          <w:p w14:paraId="3F2636C1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kern w:val="2"/>
                <w:szCs w:val="21"/>
              </w:rPr>
              <w:t>user_id</w:t>
            </w:r>
            <w:proofErr w:type="spellEnd"/>
          </w:p>
        </w:tc>
        <w:tc>
          <w:tcPr>
            <w:tcW w:w="1276" w:type="dxa"/>
          </w:tcPr>
          <w:p w14:paraId="380F702B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434EE43C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用户的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ID</w:t>
            </w:r>
          </w:p>
        </w:tc>
      </w:tr>
      <w:tr w:rsidR="007B3361" w:rsidRPr="007B3361" w14:paraId="0C06C6E4" w14:textId="77777777" w:rsidTr="00A96FA3">
        <w:tc>
          <w:tcPr>
            <w:tcW w:w="738" w:type="dxa"/>
          </w:tcPr>
          <w:p w14:paraId="6043E06A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3</w:t>
            </w:r>
          </w:p>
        </w:tc>
        <w:tc>
          <w:tcPr>
            <w:tcW w:w="2126" w:type="dxa"/>
          </w:tcPr>
          <w:p w14:paraId="2705360D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kern w:val="2"/>
                <w:szCs w:val="21"/>
              </w:rPr>
              <w:t>session_id</w:t>
            </w:r>
            <w:proofErr w:type="spellEnd"/>
          </w:p>
        </w:tc>
        <w:tc>
          <w:tcPr>
            <w:tcW w:w="1276" w:type="dxa"/>
          </w:tcPr>
          <w:p w14:paraId="0DF747A6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62846440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ession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的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ID</w:t>
            </w:r>
          </w:p>
        </w:tc>
      </w:tr>
      <w:tr w:rsidR="007B3361" w:rsidRPr="007B3361" w14:paraId="7CDBFEF1" w14:textId="77777777" w:rsidTr="00A96FA3">
        <w:tc>
          <w:tcPr>
            <w:tcW w:w="738" w:type="dxa"/>
          </w:tcPr>
          <w:p w14:paraId="7B08D1EC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4</w:t>
            </w:r>
          </w:p>
        </w:tc>
        <w:tc>
          <w:tcPr>
            <w:tcW w:w="2126" w:type="dxa"/>
          </w:tcPr>
          <w:p w14:paraId="1C6A3450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kern w:val="2"/>
                <w:szCs w:val="21"/>
              </w:rPr>
              <w:t>page_id</w:t>
            </w:r>
            <w:proofErr w:type="spellEnd"/>
          </w:p>
        </w:tc>
        <w:tc>
          <w:tcPr>
            <w:tcW w:w="1276" w:type="dxa"/>
          </w:tcPr>
          <w:p w14:paraId="316591FE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209E8834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某个页面的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ID</w:t>
            </w:r>
          </w:p>
        </w:tc>
      </w:tr>
      <w:tr w:rsidR="007B3361" w:rsidRPr="007B3361" w14:paraId="2D9F9BBF" w14:textId="77777777" w:rsidTr="00A96FA3">
        <w:tc>
          <w:tcPr>
            <w:tcW w:w="738" w:type="dxa"/>
          </w:tcPr>
          <w:p w14:paraId="1ED04B67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5</w:t>
            </w:r>
          </w:p>
        </w:tc>
        <w:tc>
          <w:tcPr>
            <w:tcW w:w="2126" w:type="dxa"/>
          </w:tcPr>
          <w:p w14:paraId="37E97EF7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kern w:val="2"/>
                <w:szCs w:val="21"/>
              </w:rPr>
              <w:t>action_time</w:t>
            </w:r>
            <w:proofErr w:type="spellEnd"/>
          </w:p>
        </w:tc>
        <w:tc>
          <w:tcPr>
            <w:tcW w:w="1276" w:type="dxa"/>
          </w:tcPr>
          <w:p w14:paraId="13B8ADB0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2EEBF841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动作的时间点</w:t>
            </w:r>
          </w:p>
        </w:tc>
      </w:tr>
      <w:tr w:rsidR="007B3361" w:rsidRPr="007B3361" w14:paraId="32D6B6E0" w14:textId="77777777" w:rsidTr="00A96FA3">
        <w:tc>
          <w:tcPr>
            <w:tcW w:w="738" w:type="dxa"/>
          </w:tcPr>
          <w:p w14:paraId="5F26C8D3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6</w:t>
            </w:r>
          </w:p>
        </w:tc>
        <w:tc>
          <w:tcPr>
            <w:tcW w:w="2126" w:type="dxa"/>
          </w:tcPr>
          <w:p w14:paraId="6DF329B4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kern w:val="2"/>
                <w:szCs w:val="21"/>
              </w:rPr>
              <w:t>search_keyword</w:t>
            </w:r>
            <w:proofErr w:type="spellEnd"/>
          </w:p>
        </w:tc>
        <w:tc>
          <w:tcPr>
            <w:tcW w:w="1276" w:type="dxa"/>
          </w:tcPr>
          <w:p w14:paraId="2493E38A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588CF66E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用户搜索的关键词</w:t>
            </w:r>
          </w:p>
        </w:tc>
      </w:tr>
      <w:tr w:rsidR="007B3361" w:rsidRPr="007B3361" w14:paraId="516E80BC" w14:textId="77777777" w:rsidTr="00A96FA3">
        <w:tc>
          <w:tcPr>
            <w:tcW w:w="738" w:type="dxa"/>
          </w:tcPr>
          <w:p w14:paraId="72326BD7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7</w:t>
            </w:r>
          </w:p>
        </w:tc>
        <w:tc>
          <w:tcPr>
            <w:tcW w:w="2126" w:type="dxa"/>
          </w:tcPr>
          <w:p w14:paraId="1360075A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spellStart"/>
            <w:r w:rsidRPr="002A1320"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click_category_id</w:t>
            </w:r>
            <w:proofErr w:type="spellEnd"/>
          </w:p>
        </w:tc>
        <w:tc>
          <w:tcPr>
            <w:tcW w:w="1276" w:type="dxa"/>
          </w:tcPr>
          <w:p w14:paraId="6606BF11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2BDCD1EF" w14:textId="02306F8B" w:rsidR="007B3361" w:rsidRPr="007B3361" w:rsidRDefault="002A1320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gramStart"/>
            <w:r w:rsidRPr="002A1320">
              <w:rPr>
                <w:rFonts w:ascii="Times New Roman" w:eastAsia="宋体" w:hAnsi="Times New Roman" w:hint="eastAsia"/>
                <w:color w:val="FF0000"/>
                <w:kern w:val="2"/>
                <w:szCs w:val="21"/>
              </w:rPr>
              <w:t>点击</w:t>
            </w:r>
            <w:r w:rsidR="007B3361" w:rsidRPr="007B3361">
              <w:rPr>
                <w:rFonts w:ascii="Times New Roman" w:eastAsia="宋体" w:hAnsi="Times New Roman"/>
                <w:kern w:val="2"/>
                <w:szCs w:val="21"/>
              </w:rPr>
              <w:t>某</w:t>
            </w:r>
            <w:proofErr w:type="gramEnd"/>
            <w:r w:rsidR="007B3361" w:rsidRPr="007B3361">
              <w:rPr>
                <w:rFonts w:ascii="Times New Roman" w:eastAsia="宋体" w:hAnsi="Times New Roman"/>
                <w:kern w:val="2"/>
                <w:szCs w:val="21"/>
              </w:rPr>
              <w:t>一个商品</w:t>
            </w:r>
            <w:r w:rsidR="007B3361" w:rsidRPr="002A1320"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品类</w:t>
            </w:r>
            <w:r w:rsidR="007B3361" w:rsidRPr="007B3361">
              <w:rPr>
                <w:rFonts w:ascii="Times New Roman" w:eastAsia="宋体" w:hAnsi="Times New Roman"/>
                <w:kern w:val="2"/>
                <w:szCs w:val="21"/>
              </w:rPr>
              <w:t>的</w:t>
            </w:r>
            <w:r w:rsidR="007B3361" w:rsidRPr="007B3361">
              <w:rPr>
                <w:rFonts w:ascii="Times New Roman" w:eastAsia="宋体" w:hAnsi="Times New Roman"/>
                <w:kern w:val="2"/>
                <w:szCs w:val="21"/>
              </w:rPr>
              <w:t>ID</w:t>
            </w:r>
          </w:p>
        </w:tc>
      </w:tr>
      <w:tr w:rsidR="007B3361" w:rsidRPr="007B3361" w14:paraId="2D6F3C05" w14:textId="77777777" w:rsidTr="00A96FA3">
        <w:tc>
          <w:tcPr>
            <w:tcW w:w="738" w:type="dxa"/>
          </w:tcPr>
          <w:p w14:paraId="174D8E02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8</w:t>
            </w:r>
          </w:p>
        </w:tc>
        <w:tc>
          <w:tcPr>
            <w:tcW w:w="2126" w:type="dxa"/>
          </w:tcPr>
          <w:p w14:paraId="154D90CF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kern w:val="2"/>
                <w:szCs w:val="21"/>
              </w:rPr>
              <w:t>click_product_id</w:t>
            </w:r>
            <w:proofErr w:type="spellEnd"/>
          </w:p>
        </w:tc>
        <w:tc>
          <w:tcPr>
            <w:tcW w:w="1276" w:type="dxa"/>
          </w:tcPr>
          <w:p w14:paraId="5BB923DF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68A21792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某一个</w:t>
            </w:r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商品的</w:t>
            </w:r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ID</w:t>
            </w:r>
          </w:p>
        </w:tc>
      </w:tr>
      <w:tr w:rsidR="007B3361" w:rsidRPr="007B3361" w14:paraId="7488598D" w14:textId="77777777" w:rsidTr="00A96FA3">
        <w:tc>
          <w:tcPr>
            <w:tcW w:w="738" w:type="dxa"/>
          </w:tcPr>
          <w:p w14:paraId="1F5E4896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9</w:t>
            </w:r>
          </w:p>
        </w:tc>
        <w:tc>
          <w:tcPr>
            <w:tcW w:w="2126" w:type="dxa"/>
          </w:tcPr>
          <w:p w14:paraId="7F1361E1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color w:val="FF0000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order_category_ids</w:t>
            </w:r>
            <w:proofErr w:type="spellEnd"/>
          </w:p>
        </w:tc>
        <w:tc>
          <w:tcPr>
            <w:tcW w:w="1276" w:type="dxa"/>
          </w:tcPr>
          <w:p w14:paraId="259EE834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5C3EE948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一次</w:t>
            </w:r>
            <w:r w:rsidRPr="00F404DD"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订单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中所有</w:t>
            </w:r>
            <w:r w:rsidRPr="00F404DD"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品类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的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ID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集合</w:t>
            </w:r>
          </w:p>
        </w:tc>
      </w:tr>
      <w:tr w:rsidR="007B3361" w:rsidRPr="007B3361" w14:paraId="3508DF9B" w14:textId="77777777" w:rsidTr="00A96FA3">
        <w:tc>
          <w:tcPr>
            <w:tcW w:w="738" w:type="dxa"/>
          </w:tcPr>
          <w:p w14:paraId="2DE073BB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10</w:t>
            </w:r>
          </w:p>
        </w:tc>
        <w:tc>
          <w:tcPr>
            <w:tcW w:w="2126" w:type="dxa"/>
          </w:tcPr>
          <w:p w14:paraId="16C48A01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color w:val="FF0000"/>
                <w:kern w:val="2"/>
                <w:szCs w:val="21"/>
              </w:rPr>
            </w:pPr>
            <w:proofErr w:type="spellStart"/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order_product_ids</w:t>
            </w:r>
            <w:proofErr w:type="spellEnd"/>
          </w:p>
        </w:tc>
        <w:tc>
          <w:tcPr>
            <w:tcW w:w="1276" w:type="dxa"/>
          </w:tcPr>
          <w:p w14:paraId="0CEEFD44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4776D652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一</w:t>
            </w:r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次订单中所有商品的</w:t>
            </w:r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ID</w:t>
            </w:r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集合</w:t>
            </w:r>
          </w:p>
        </w:tc>
      </w:tr>
      <w:tr w:rsidR="007B3361" w:rsidRPr="007B3361" w14:paraId="15EC0496" w14:textId="77777777" w:rsidTr="00A96FA3">
        <w:tc>
          <w:tcPr>
            <w:tcW w:w="738" w:type="dxa"/>
          </w:tcPr>
          <w:p w14:paraId="307712A7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11</w:t>
            </w:r>
          </w:p>
        </w:tc>
        <w:tc>
          <w:tcPr>
            <w:tcW w:w="2126" w:type="dxa"/>
          </w:tcPr>
          <w:p w14:paraId="6313663C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color w:val="FF0000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pay_category_ids</w:t>
            </w:r>
            <w:proofErr w:type="spellEnd"/>
          </w:p>
        </w:tc>
        <w:tc>
          <w:tcPr>
            <w:tcW w:w="1276" w:type="dxa"/>
          </w:tcPr>
          <w:p w14:paraId="7A45F644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6905932D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一次</w:t>
            </w:r>
            <w:r w:rsidRPr="00F404DD"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支付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中所有</w:t>
            </w:r>
            <w:r w:rsidRPr="00F404DD"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品类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的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ID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>集合</w:t>
            </w:r>
          </w:p>
        </w:tc>
      </w:tr>
      <w:tr w:rsidR="007B3361" w:rsidRPr="007B3361" w14:paraId="77A145B4" w14:textId="77777777" w:rsidTr="00A96FA3">
        <w:tc>
          <w:tcPr>
            <w:tcW w:w="738" w:type="dxa"/>
          </w:tcPr>
          <w:p w14:paraId="1A789CCD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12</w:t>
            </w:r>
          </w:p>
        </w:tc>
        <w:tc>
          <w:tcPr>
            <w:tcW w:w="2126" w:type="dxa"/>
          </w:tcPr>
          <w:p w14:paraId="202421B1" w14:textId="77777777" w:rsidR="007B3361" w:rsidRPr="002A1320" w:rsidRDefault="007B3361" w:rsidP="00547989">
            <w:pPr>
              <w:spacing w:line="360" w:lineRule="auto"/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</w:pPr>
            <w:proofErr w:type="spellStart"/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pay_product_ids</w:t>
            </w:r>
            <w:proofErr w:type="spellEnd"/>
          </w:p>
        </w:tc>
        <w:tc>
          <w:tcPr>
            <w:tcW w:w="1276" w:type="dxa"/>
          </w:tcPr>
          <w:p w14:paraId="252D4624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54E88774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一</w:t>
            </w:r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次支付中所有商品的</w:t>
            </w:r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ID</w:t>
            </w:r>
            <w:r w:rsidRPr="002A1320"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集合</w:t>
            </w:r>
          </w:p>
        </w:tc>
      </w:tr>
      <w:tr w:rsidR="007B3361" w:rsidRPr="007B3361" w14:paraId="3D9EAA62" w14:textId="77777777" w:rsidTr="00A96FA3">
        <w:tc>
          <w:tcPr>
            <w:tcW w:w="738" w:type="dxa"/>
          </w:tcPr>
          <w:p w14:paraId="00FBFF0F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13</w:t>
            </w:r>
          </w:p>
        </w:tc>
        <w:tc>
          <w:tcPr>
            <w:tcW w:w="2126" w:type="dxa"/>
          </w:tcPr>
          <w:p w14:paraId="5E748EE1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proofErr w:type="spellStart"/>
            <w:r w:rsidRPr="007B3361">
              <w:rPr>
                <w:rFonts w:ascii="Times New Roman" w:eastAsia="宋体" w:hAnsi="Times New Roman"/>
                <w:kern w:val="2"/>
                <w:szCs w:val="21"/>
              </w:rPr>
              <w:t>city_id</w:t>
            </w:r>
            <w:proofErr w:type="spellEnd"/>
          </w:p>
        </w:tc>
        <w:tc>
          <w:tcPr>
            <w:tcW w:w="1276" w:type="dxa"/>
          </w:tcPr>
          <w:p w14:paraId="389A42EE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110666B3" w14:textId="77777777" w:rsidR="007B3361" w:rsidRPr="007B3361" w:rsidRDefault="007B3361" w:rsidP="00547989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 w:rsidRPr="007B3361">
              <w:rPr>
                <w:rFonts w:ascii="Times New Roman" w:eastAsia="宋体" w:hAnsi="Times New Roman"/>
                <w:kern w:val="2"/>
                <w:szCs w:val="21"/>
              </w:rPr>
              <w:t>城市</w:t>
            </w:r>
            <w:r w:rsidRPr="007B3361">
              <w:rPr>
                <w:rFonts w:ascii="Times New Roman" w:eastAsia="宋体" w:hAnsi="Times New Roman"/>
                <w:kern w:val="2"/>
                <w:szCs w:val="21"/>
              </w:rPr>
              <w:t xml:space="preserve"> id</w:t>
            </w:r>
          </w:p>
        </w:tc>
      </w:tr>
    </w:tbl>
    <w:p w14:paraId="0AFB44C7" w14:textId="77777777" w:rsidR="007B3361" w:rsidRPr="007B3361" w:rsidRDefault="007B3361" w:rsidP="007B3361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4" w:name="第-2-章-需求-1-top10-热门品类"/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 xml:space="preserve">6.2 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需求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1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：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Top10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热门品类</w:t>
      </w:r>
      <w:bookmarkEnd w:id="4"/>
    </w:p>
    <w:p w14:paraId="648A2B3B" w14:textId="77777777" w:rsidR="007B3361" w:rsidRPr="007B3361" w:rsidRDefault="007B3361" w:rsidP="007B3361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018C263" wp14:editId="665AA386">
            <wp:extent cx="5274310" cy="1504950"/>
            <wp:effectExtent l="19050" t="19050" r="21590" b="1905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2"/>
                    <a:srcRect b="9369"/>
                    <a:stretch/>
                  </pic:blipFill>
                  <pic:spPr bwMode="auto">
                    <a:xfrm>
                      <a:off x="0" y="0"/>
                      <a:ext cx="5274310" cy="15049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96554" w14:textId="7E250E4D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需求说明：品类是指产品的分类，大型电商网站品类分多级，咱们的项目中品类只有一级，不同的公司可能对热门的定义不一样。我们按照每个品类的</w:t>
      </w:r>
      <w:r w:rsidRPr="005B0D2A">
        <w:rPr>
          <w:rFonts w:ascii="Times New Roman" w:eastAsia="宋体" w:hAnsi="Times New Roman"/>
          <w:color w:val="FF0000"/>
          <w:kern w:val="2"/>
          <w:szCs w:val="21"/>
        </w:rPr>
        <w:t>点击、下单、支付</w:t>
      </w:r>
      <w:r w:rsidRPr="007B3361">
        <w:rPr>
          <w:rFonts w:ascii="Times New Roman" w:eastAsia="宋体" w:hAnsi="Times New Roman"/>
          <w:kern w:val="2"/>
          <w:szCs w:val="21"/>
        </w:rPr>
        <w:t>的量</w:t>
      </w:r>
      <w:r w:rsidR="005B0D2A">
        <w:rPr>
          <w:rFonts w:ascii="Times New Roman" w:eastAsia="宋体" w:hAnsi="Times New Roman" w:hint="eastAsia"/>
          <w:kern w:val="2"/>
          <w:szCs w:val="21"/>
        </w:rPr>
        <w:t>(</w:t>
      </w:r>
      <w:r w:rsidR="005B0D2A">
        <w:rPr>
          <w:rFonts w:ascii="Times New Roman" w:eastAsia="宋体" w:hAnsi="Times New Roman" w:hint="eastAsia"/>
          <w:kern w:val="2"/>
          <w:szCs w:val="21"/>
        </w:rPr>
        <w:t>次数</w:t>
      </w:r>
      <w:r w:rsidR="005B0D2A">
        <w:rPr>
          <w:rFonts w:ascii="Times New Roman" w:eastAsia="宋体" w:hAnsi="Times New Roman" w:hint="eastAsia"/>
          <w:kern w:val="2"/>
          <w:szCs w:val="21"/>
        </w:rPr>
        <w:t>)</w:t>
      </w:r>
      <w:r w:rsidRPr="007B3361">
        <w:rPr>
          <w:rFonts w:ascii="Times New Roman" w:eastAsia="宋体" w:hAnsi="Times New Roman"/>
          <w:kern w:val="2"/>
          <w:szCs w:val="21"/>
        </w:rPr>
        <w:t>来统计热门品类。</w:t>
      </w:r>
    </w:p>
    <w:p w14:paraId="34A11AC3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鞋</w:t>
      </w:r>
      <w:r w:rsidRPr="007B3361">
        <w:rPr>
          <w:rFonts w:ascii="Times New Roman" w:eastAsia="宋体" w:hAnsi="Times New Roman"/>
          <w:kern w:val="2"/>
          <w:szCs w:val="21"/>
        </w:rPr>
        <w:tab/>
      </w:r>
      <w:r w:rsidRPr="007B3361">
        <w:rPr>
          <w:rFonts w:ascii="Times New Roman" w:eastAsia="宋体" w:hAnsi="Times New Roman"/>
          <w:kern w:val="2"/>
          <w:szCs w:val="21"/>
        </w:rPr>
        <w:tab/>
      </w:r>
      <w:r w:rsidRPr="007B3361">
        <w:rPr>
          <w:rFonts w:ascii="Times New Roman" w:eastAsia="宋体" w:hAnsi="Times New Roman"/>
          <w:kern w:val="2"/>
          <w:szCs w:val="21"/>
        </w:rPr>
        <w:tab/>
      </w:r>
      <w:r w:rsidRPr="007B3361">
        <w:rPr>
          <w:rFonts w:ascii="Times New Roman" w:eastAsia="宋体" w:hAnsi="Times New Roman"/>
          <w:kern w:val="2"/>
          <w:szCs w:val="21"/>
        </w:rPr>
        <w:t>点击数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下单数</w:t>
      </w:r>
      <w:r w:rsidRPr="007B3361">
        <w:rPr>
          <w:rFonts w:ascii="Times New Roman" w:eastAsia="宋体" w:hAnsi="Times New Roman"/>
          <w:kern w:val="2"/>
          <w:szCs w:val="21"/>
        </w:rPr>
        <w:t xml:space="preserve">  </w:t>
      </w:r>
      <w:r w:rsidRPr="007B3361">
        <w:rPr>
          <w:rFonts w:ascii="Times New Roman" w:eastAsia="宋体" w:hAnsi="Times New Roman"/>
          <w:kern w:val="2"/>
          <w:szCs w:val="21"/>
        </w:rPr>
        <w:t>支付数</w:t>
      </w:r>
    </w:p>
    <w:p w14:paraId="238C7D1D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衣服</w:t>
      </w:r>
      <w:r w:rsidRPr="007B3361">
        <w:rPr>
          <w:rFonts w:ascii="Times New Roman" w:eastAsia="宋体" w:hAnsi="Times New Roman"/>
          <w:kern w:val="2"/>
          <w:szCs w:val="21"/>
        </w:rPr>
        <w:tab/>
      </w:r>
      <w:r w:rsidRPr="007B3361">
        <w:rPr>
          <w:rFonts w:ascii="Times New Roman" w:eastAsia="宋体" w:hAnsi="Times New Roman"/>
          <w:kern w:val="2"/>
          <w:szCs w:val="21"/>
        </w:rPr>
        <w:tab/>
      </w:r>
      <w:r w:rsidRPr="007B3361">
        <w:rPr>
          <w:rFonts w:ascii="Times New Roman" w:eastAsia="宋体" w:hAnsi="Times New Roman"/>
          <w:kern w:val="2"/>
          <w:szCs w:val="21"/>
        </w:rPr>
        <w:t>点击数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下单数</w:t>
      </w:r>
      <w:r w:rsidRPr="007B3361">
        <w:rPr>
          <w:rFonts w:ascii="Times New Roman" w:eastAsia="宋体" w:hAnsi="Times New Roman"/>
          <w:kern w:val="2"/>
          <w:szCs w:val="21"/>
        </w:rPr>
        <w:t xml:space="preserve">  </w:t>
      </w:r>
      <w:r w:rsidRPr="007B3361">
        <w:rPr>
          <w:rFonts w:ascii="Times New Roman" w:eastAsia="宋体" w:hAnsi="Times New Roman"/>
          <w:kern w:val="2"/>
          <w:szCs w:val="21"/>
        </w:rPr>
        <w:t>支付数</w:t>
      </w:r>
    </w:p>
    <w:p w14:paraId="5FA885F1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电脑</w:t>
      </w:r>
      <w:r w:rsidRPr="007B3361">
        <w:rPr>
          <w:rFonts w:ascii="Times New Roman" w:eastAsia="宋体" w:hAnsi="Times New Roman"/>
          <w:kern w:val="2"/>
          <w:szCs w:val="21"/>
        </w:rPr>
        <w:tab/>
      </w:r>
      <w:r w:rsidRPr="007B3361">
        <w:rPr>
          <w:rFonts w:ascii="Times New Roman" w:eastAsia="宋体" w:hAnsi="Times New Roman"/>
          <w:kern w:val="2"/>
          <w:szCs w:val="21"/>
        </w:rPr>
        <w:tab/>
      </w:r>
      <w:r w:rsidRPr="007B3361">
        <w:rPr>
          <w:rFonts w:ascii="Times New Roman" w:eastAsia="宋体" w:hAnsi="Times New Roman"/>
          <w:kern w:val="2"/>
          <w:szCs w:val="21"/>
        </w:rPr>
        <w:t>点击数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下单数</w:t>
      </w:r>
      <w:r w:rsidRPr="007B3361">
        <w:rPr>
          <w:rFonts w:ascii="Times New Roman" w:eastAsia="宋体" w:hAnsi="Times New Roman"/>
          <w:kern w:val="2"/>
          <w:szCs w:val="21"/>
        </w:rPr>
        <w:t xml:space="preserve">  </w:t>
      </w:r>
      <w:r w:rsidRPr="007B3361">
        <w:rPr>
          <w:rFonts w:ascii="Times New Roman" w:eastAsia="宋体" w:hAnsi="Times New Roman"/>
          <w:kern w:val="2"/>
          <w:szCs w:val="21"/>
        </w:rPr>
        <w:t>支付数</w:t>
      </w:r>
    </w:p>
    <w:p w14:paraId="5F276888" w14:textId="6279F210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例如，综合排名</w:t>
      </w:r>
      <w:r w:rsidRPr="007B3361">
        <w:rPr>
          <w:rFonts w:ascii="Times New Roman" w:eastAsia="宋体" w:hAnsi="Times New Roman"/>
          <w:kern w:val="2"/>
          <w:szCs w:val="21"/>
        </w:rPr>
        <w:t xml:space="preserve"> = </w:t>
      </w:r>
      <w:r w:rsidRPr="007B3361">
        <w:rPr>
          <w:rFonts w:ascii="Times New Roman" w:eastAsia="宋体" w:hAnsi="Times New Roman"/>
          <w:kern w:val="2"/>
          <w:szCs w:val="21"/>
        </w:rPr>
        <w:t>点击数</w:t>
      </w:r>
      <w:r w:rsidRPr="007B3361">
        <w:rPr>
          <w:rFonts w:ascii="Times New Roman" w:eastAsia="宋体" w:hAnsi="Times New Roman"/>
          <w:kern w:val="2"/>
          <w:szCs w:val="21"/>
        </w:rPr>
        <w:t>*20%</w:t>
      </w:r>
      <w:r w:rsidR="008F4007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+</w:t>
      </w:r>
      <w:r w:rsidR="008F4007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下单数</w:t>
      </w:r>
      <w:r w:rsidRPr="007B3361">
        <w:rPr>
          <w:rFonts w:ascii="Times New Roman" w:eastAsia="宋体" w:hAnsi="Times New Roman"/>
          <w:kern w:val="2"/>
          <w:szCs w:val="21"/>
        </w:rPr>
        <w:t>*30%</w:t>
      </w:r>
      <w:r w:rsidR="008F4007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+</w:t>
      </w:r>
      <w:r w:rsidR="008F4007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支付数</w:t>
      </w:r>
      <w:r w:rsidRPr="007B3361">
        <w:rPr>
          <w:rFonts w:ascii="Times New Roman" w:eastAsia="宋体" w:hAnsi="Times New Roman"/>
          <w:kern w:val="2"/>
          <w:szCs w:val="21"/>
        </w:rPr>
        <w:t>*50%</w:t>
      </w:r>
    </w:p>
    <w:p w14:paraId="05E21E86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</w:rPr>
        <w:t>本项目需求优化为：先按照点击数排名，靠前的就排名高；如果点击数相同，再比较下单数；下单数再相同，就比较支付数。</w:t>
      </w:r>
    </w:p>
    <w:p w14:paraId="4EB9AA7C" w14:textId="3B1D796B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bookmarkStart w:id="5" w:name="需求1-思路"/>
      <w:r w:rsidRPr="007B3361">
        <w:rPr>
          <w:rFonts w:ascii="Times New Roman" w:eastAsia="宋体" w:hAnsi="Times New Roman" w:cs="Times New Roman"/>
        </w:rPr>
        <w:t xml:space="preserve">6.2.1 </w:t>
      </w:r>
      <w:r w:rsidRPr="007B3361">
        <w:rPr>
          <w:rFonts w:ascii="Times New Roman" w:eastAsia="宋体" w:hAnsi="Times New Roman" w:cs="Times New Roman"/>
        </w:rPr>
        <w:t>需求</w:t>
      </w:r>
      <w:bookmarkEnd w:id="5"/>
      <w:r w:rsidRPr="007B3361">
        <w:rPr>
          <w:rFonts w:ascii="Times New Roman" w:eastAsia="宋体" w:hAnsi="Times New Roman" w:cs="Times New Roman"/>
        </w:rPr>
        <w:t>分析（方案一）</w:t>
      </w:r>
      <w:r w:rsidR="00A0742A">
        <w:rPr>
          <w:rFonts w:ascii="Times New Roman" w:eastAsia="宋体" w:hAnsi="Times New Roman" w:cs="Times New Roman" w:hint="eastAsia"/>
        </w:rPr>
        <w:t>常规算子</w:t>
      </w:r>
    </w:p>
    <w:p w14:paraId="43CE2C8A" w14:textId="4CFA0B13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思路：分别统计每个品类点击的次数，下单的次数和支付的次数。</w:t>
      </w:r>
      <w:r w:rsidR="00080DAA">
        <w:rPr>
          <w:rFonts w:ascii="Times New Roman" w:eastAsia="宋体" w:hAnsi="Times New Roman" w:hint="eastAsia"/>
          <w:kern w:val="2"/>
          <w:szCs w:val="21"/>
        </w:rPr>
        <w:t>然后想办法将三个</w:t>
      </w:r>
      <w:r w:rsidR="00080DAA">
        <w:rPr>
          <w:rFonts w:ascii="Times New Roman" w:eastAsia="宋体" w:hAnsi="Times New Roman" w:hint="eastAsia"/>
          <w:kern w:val="2"/>
          <w:szCs w:val="21"/>
        </w:rPr>
        <w:t>R</w:t>
      </w:r>
      <w:r w:rsidR="00080DAA">
        <w:rPr>
          <w:rFonts w:ascii="Times New Roman" w:eastAsia="宋体" w:hAnsi="Times New Roman"/>
          <w:kern w:val="2"/>
          <w:szCs w:val="21"/>
        </w:rPr>
        <w:t>DD</w:t>
      </w:r>
      <w:r w:rsidR="00080DAA">
        <w:rPr>
          <w:rFonts w:ascii="Times New Roman" w:eastAsia="宋体" w:hAnsi="Times New Roman" w:hint="eastAsia"/>
          <w:kern w:val="2"/>
          <w:szCs w:val="21"/>
        </w:rPr>
        <w:t>联合到一起。</w:t>
      </w:r>
    </w:p>
    <w:p w14:paraId="578F8DA3" w14:textId="3DA4ACC6" w:rsid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品类，点击总数）（品类，</w:t>
      </w:r>
      <w:r w:rsidR="00080DAA" w:rsidRPr="007B3361">
        <w:rPr>
          <w:rFonts w:ascii="Times New Roman" w:eastAsia="宋体" w:hAnsi="Times New Roman"/>
          <w:kern w:val="2"/>
          <w:szCs w:val="21"/>
        </w:rPr>
        <w:t>下单总数</w:t>
      </w:r>
      <w:r w:rsidRPr="007B3361">
        <w:rPr>
          <w:rFonts w:ascii="Times New Roman" w:eastAsia="宋体" w:hAnsi="Times New Roman"/>
          <w:kern w:val="2"/>
          <w:szCs w:val="21"/>
        </w:rPr>
        <w:t>）（品类，支付总数）</w:t>
      </w:r>
    </w:p>
    <w:p w14:paraId="4A51C2CF" w14:textId="20EDB033" w:rsidR="00080DAA" w:rsidRDefault="00080DAA" w:rsidP="00080DAA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品类，</w:t>
      </w:r>
      <w:r w:rsidRPr="001177B6">
        <w:rPr>
          <w:rFonts w:ascii="Times New Roman" w:eastAsia="宋体" w:hAnsi="Times New Roman" w:hint="eastAsia"/>
          <w:color w:val="FF0000"/>
          <w:kern w:val="2"/>
          <w:szCs w:val="21"/>
        </w:rPr>
        <w:t>（</w:t>
      </w:r>
      <w:r w:rsidRPr="001177B6">
        <w:rPr>
          <w:rFonts w:ascii="Times New Roman" w:eastAsia="宋体" w:hAnsi="Times New Roman"/>
          <w:color w:val="FF0000"/>
          <w:kern w:val="2"/>
          <w:szCs w:val="21"/>
        </w:rPr>
        <w:t>点击总数</w:t>
      </w:r>
      <w:r w:rsidRPr="001177B6">
        <w:rPr>
          <w:rFonts w:ascii="Times New Roman" w:eastAsia="宋体" w:hAnsi="Times New Roman" w:hint="eastAsia"/>
          <w:color w:val="FF0000"/>
          <w:kern w:val="2"/>
          <w:szCs w:val="21"/>
        </w:rPr>
        <w:t>，</w:t>
      </w:r>
      <w:r w:rsidRPr="001177B6">
        <w:rPr>
          <w:rFonts w:ascii="Times New Roman" w:eastAsia="宋体" w:hAnsi="Times New Roman"/>
          <w:color w:val="FF0000"/>
          <w:kern w:val="2"/>
          <w:szCs w:val="21"/>
        </w:rPr>
        <w:t>下单总数</w:t>
      </w:r>
      <w:r w:rsidRPr="001177B6">
        <w:rPr>
          <w:rFonts w:ascii="Times New Roman" w:eastAsia="宋体" w:hAnsi="Times New Roman" w:hint="eastAsia"/>
          <w:color w:val="FF0000"/>
          <w:kern w:val="2"/>
          <w:szCs w:val="21"/>
        </w:rPr>
        <w:t>，</w:t>
      </w:r>
      <w:r w:rsidRPr="001177B6">
        <w:rPr>
          <w:rFonts w:ascii="Times New Roman" w:eastAsia="宋体" w:hAnsi="Times New Roman"/>
          <w:color w:val="FF0000"/>
          <w:kern w:val="2"/>
          <w:szCs w:val="21"/>
        </w:rPr>
        <w:t>支付总数</w:t>
      </w:r>
      <w:r w:rsidRPr="001177B6">
        <w:rPr>
          <w:rFonts w:ascii="Times New Roman" w:eastAsia="宋体" w:hAnsi="Times New Roman" w:hint="eastAsia"/>
          <w:color w:val="FF0000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</w:p>
    <w:p w14:paraId="598D4D06" w14:textId="0DF2057A" w:rsidR="00080DAA" w:rsidRDefault="00080DAA" w:rsidP="00080DAA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 w:hint="eastAsia"/>
          <w:kern w:val="2"/>
          <w:szCs w:val="21"/>
        </w:rPr>
        <w:t>然后就可以按照</w:t>
      </w:r>
      <w:r w:rsidR="00BC0F27">
        <w:rPr>
          <w:rFonts w:ascii="Times New Roman" w:eastAsia="宋体" w:hAnsi="Times New Roman" w:hint="eastAsia"/>
          <w:kern w:val="2"/>
          <w:szCs w:val="21"/>
        </w:rPr>
        <w:t>各品类的元组（</w:t>
      </w:r>
      <w:r w:rsidR="00BC0F27" w:rsidRPr="007B3361">
        <w:rPr>
          <w:rFonts w:ascii="Times New Roman" w:eastAsia="宋体" w:hAnsi="Times New Roman"/>
          <w:kern w:val="2"/>
          <w:szCs w:val="21"/>
        </w:rPr>
        <w:t>点击总数</w:t>
      </w:r>
      <w:r w:rsidR="00BC0F27">
        <w:rPr>
          <w:rFonts w:ascii="Times New Roman" w:eastAsia="宋体" w:hAnsi="Times New Roman" w:hint="eastAsia"/>
          <w:kern w:val="2"/>
          <w:szCs w:val="21"/>
        </w:rPr>
        <w:t>，</w:t>
      </w:r>
      <w:r w:rsidR="00BC0F27" w:rsidRPr="007B3361">
        <w:rPr>
          <w:rFonts w:ascii="Times New Roman" w:eastAsia="宋体" w:hAnsi="Times New Roman"/>
          <w:kern w:val="2"/>
          <w:szCs w:val="21"/>
        </w:rPr>
        <w:t>下单总数</w:t>
      </w:r>
      <w:r w:rsidR="00BC0F27">
        <w:rPr>
          <w:rFonts w:ascii="Times New Roman" w:eastAsia="宋体" w:hAnsi="Times New Roman" w:hint="eastAsia"/>
          <w:kern w:val="2"/>
          <w:szCs w:val="21"/>
        </w:rPr>
        <w:t>，</w:t>
      </w:r>
      <w:r w:rsidR="00BC0F27" w:rsidRPr="007B3361">
        <w:rPr>
          <w:rFonts w:ascii="Times New Roman" w:eastAsia="宋体" w:hAnsi="Times New Roman"/>
          <w:kern w:val="2"/>
          <w:szCs w:val="21"/>
        </w:rPr>
        <w:t>支付总数</w:t>
      </w:r>
      <w:r w:rsidR="00BC0F27">
        <w:rPr>
          <w:rFonts w:ascii="Times New Roman" w:eastAsia="宋体" w:hAnsi="Times New Roman" w:hint="eastAsia"/>
          <w:kern w:val="2"/>
          <w:szCs w:val="21"/>
        </w:rPr>
        <w:t>）进行倒序排序了，因为元组排序刚好是先排第一个元素，然后排第二个元素，最后第三个元素。</w:t>
      </w:r>
    </w:p>
    <w:p w14:paraId="18C8C994" w14:textId="6CBF1794" w:rsidR="00BC0F27" w:rsidRPr="00BC0F27" w:rsidRDefault="00BC0F27" w:rsidP="00BC0F27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6.2.</w:t>
      </w:r>
      <w:r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 </w:t>
      </w:r>
      <w:r w:rsidRPr="007B3361">
        <w:rPr>
          <w:rFonts w:ascii="Times New Roman" w:eastAsia="宋体" w:hAnsi="Times New Roman" w:cs="Times New Roman"/>
        </w:rPr>
        <w:t>需求实现（方案</w:t>
      </w:r>
      <w:r>
        <w:rPr>
          <w:rFonts w:ascii="Times New Roman" w:eastAsia="宋体" w:hAnsi="Times New Roman" w:cs="Times New Roman" w:hint="eastAsia"/>
        </w:rPr>
        <w:t>一</w:t>
      </w:r>
      <w:r w:rsidRPr="007B3361">
        <w:rPr>
          <w:rFonts w:ascii="Times New Roman" w:eastAsia="宋体" w:hAnsi="Times New Roman" w:cs="Times New Roman"/>
        </w:rPr>
        <w:t>）</w:t>
      </w:r>
    </w:p>
    <w:p w14:paraId="3566F076" w14:textId="096067BA" w:rsidR="00080DAA" w:rsidRPr="00080DAA" w:rsidRDefault="00080DAA" w:rsidP="00080DAA">
      <w:pPr>
        <w:pStyle w:val="aff2"/>
        <w:numPr>
          <w:ilvl w:val="0"/>
          <w:numId w:val="43"/>
        </w:num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080DAA">
        <w:rPr>
          <w:rFonts w:ascii="Times New Roman" w:eastAsia="宋体" w:hAnsi="Times New Roman" w:hint="eastAsia"/>
          <w:szCs w:val="21"/>
        </w:rPr>
        <w:t>创建包名：</w:t>
      </w:r>
      <w:proofErr w:type="gramStart"/>
      <w:r w:rsidRPr="00080DAA">
        <w:rPr>
          <w:rFonts w:ascii="Times New Roman" w:eastAsia="宋体" w:hAnsi="Times New Roman" w:hint="eastAsia"/>
          <w:szCs w:val="21"/>
        </w:rPr>
        <w:t>com</w:t>
      </w:r>
      <w:r w:rsidRPr="00080DAA">
        <w:rPr>
          <w:rFonts w:ascii="Times New Roman" w:eastAsia="宋体" w:hAnsi="Times New Roman"/>
          <w:szCs w:val="21"/>
        </w:rPr>
        <w:t>.atguigu</w:t>
      </w:r>
      <w:proofErr w:type="gramEnd"/>
      <w:r w:rsidRPr="00080DAA">
        <w:rPr>
          <w:rFonts w:ascii="Times New Roman" w:eastAsia="宋体" w:hAnsi="Times New Roman"/>
          <w:szCs w:val="21"/>
        </w:rPr>
        <w:t>.</w:t>
      </w:r>
      <w:r w:rsidRPr="00080DAA">
        <w:rPr>
          <w:rFonts w:ascii="Times New Roman" w:eastAsia="宋体" w:hAnsi="Times New Roman"/>
          <w:color w:val="FF0000"/>
          <w:szCs w:val="21"/>
        </w:rPr>
        <w:t>project01</w:t>
      </w:r>
    </w:p>
    <w:p w14:paraId="2455C482" w14:textId="1B2E8582" w:rsidR="00080DAA" w:rsidRPr="00080DAA" w:rsidRDefault="00080DAA" w:rsidP="00080DAA">
      <w:pPr>
        <w:pStyle w:val="aff2"/>
        <w:numPr>
          <w:ilvl w:val="0"/>
          <w:numId w:val="43"/>
        </w:numPr>
        <w:spacing w:line="360" w:lineRule="auto"/>
        <w:rPr>
          <w:rFonts w:ascii="Times New Roman" w:eastAsia="宋体" w:hAnsi="Times New Roman"/>
          <w:szCs w:val="21"/>
        </w:rPr>
      </w:pPr>
      <w:r w:rsidRPr="00080DAA">
        <w:rPr>
          <w:rFonts w:ascii="Times New Roman" w:eastAsia="宋体" w:hAnsi="Times New Roman" w:hint="eastAsia"/>
          <w:szCs w:val="21"/>
        </w:rPr>
        <w:t>方案</w:t>
      </w:r>
      <w:proofErr w:type="gramStart"/>
      <w:r w:rsidRPr="00080DAA">
        <w:rPr>
          <w:rFonts w:ascii="Times New Roman" w:eastAsia="宋体" w:hAnsi="Times New Roman" w:hint="eastAsia"/>
          <w:szCs w:val="21"/>
        </w:rPr>
        <w:t>一</w:t>
      </w:r>
      <w:proofErr w:type="gramEnd"/>
      <w:r w:rsidRPr="00080DAA">
        <w:rPr>
          <w:rFonts w:ascii="Times New Roman" w:eastAsia="宋体" w:hAnsi="Times New Roman" w:hint="eastAsia"/>
          <w:szCs w:val="21"/>
        </w:rPr>
        <w:t>代码实现方式</w:t>
      </w:r>
      <w:r w:rsidRPr="00080DAA">
        <w:rPr>
          <w:rFonts w:ascii="Times New Roman" w:eastAsia="宋体" w:hAnsi="Times New Roman" w:hint="eastAsia"/>
          <w:szCs w:val="21"/>
        </w:rPr>
        <w:t>1</w:t>
      </w:r>
      <w:r w:rsidRPr="00080DAA">
        <w:rPr>
          <w:rFonts w:ascii="Times New Roman" w:eastAsia="宋体" w:hAnsi="Times New Roman" w:hint="eastAsia"/>
          <w:szCs w:val="21"/>
        </w:rPr>
        <w:t>（</w:t>
      </w:r>
      <w:r w:rsidRPr="00994593">
        <w:rPr>
          <w:rFonts w:ascii="Times New Roman" w:eastAsia="宋体" w:hAnsi="Times New Roman" w:hint="eastAsia"/>
          <w:color w:val="FF0000"/>
          <w:szCs w:val="21"/>
        </w:rPr>
        <w:t>cogroup</w:t>
      </w:r>
      <w:r w:rsidRPr="00994593">
        <w:rPr>
          <w:rFonts w:ascii="Times New Roman" w:eastAsia="宋体" w:hAnsi="Times New Roman" w:hint="eastAsia"/>
          <w:color w:val="FF0000"/>
          <w:szCs w:val="21"/>
        </w:rPr>
        <w:t>算子</w:t>
      </w:r>
      <w:proofErr w:type="gramStart"/>
      <w:r w:rsidRPr="00994593">
        <w:rPr>
          <w:rFonts w:ascii="Times New Roman" w:eastAsia="宋体" w:hAnsi="Times New Roman" w:hint="eastAsia"/>
          <w:color w:val="FF0000"/>
          <w:szCs w:val="21"/>
        </w:rPr>
        <w:t>实现满外连接</w:t>
      </w:r>
      <w:proofErr w:type="gramEnd"/>
      <w:r w:rsidRPr="00080DAA">
        <w:rPr>
          <w:rFonts w:ascii="Times New Roman" w:eastAsia="宋体" w:hAnsi="Times New Roman" w:hint="eastAsia"/>
          <w:szCs w:val="21"/>
        </w:rPr>
        <w:t>）</w:t>
      </w:r>
    </w:p>
    <w:p w14:paraId="22216E1A" w14:textId="1C7B744C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package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com.atguigu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.project01</w:t>
      </w:r>
    </w:p>
    <w:p w14:paraId="7789A77F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76EB9AFC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org.apache.spark.rdd.RDD</w:t>
      </w:r>
      <w:proofErr w:type="spellEnd"/>
    </w:p>
    <w:p w14:paraId="47A5AC75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org.apache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.spark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.{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,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}</w:t>
      </w:r>
    </w:p>
    <w:p w14:paraId="39D5E889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5E46960D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lastRenderedPageBreak/>
        <w:t>object require01_top10Category_method1 {</w:t>
      </w:r>
    </w:p>
    <w:p w14:paraId="54F75919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def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main(</w:t>
      </w:r>
      <w:proofErr w:type="spellStart"/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arg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: Array[String]): Unit = {</w:t>
      </w:r>
    </w:p>
    <w:p w14:paraId="3021EEE5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TODO 1 </w:t>
      </w:r>
      <w:r w:rsidRPr="00080DAA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配置文件</w:t>
      </w:r>
      <w:r w:rsidRPr="00080DAA">
        <w:rPr>
          <w:rFonts w:ascii="Times New Roman" w:eastAsia="宋体" w:hAnsi="Times New Roman" w:cs="Times New Roman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sz w:val="20"/>
          <w:szCs w:val="20"/>
        </w:rPr>
        <w:t>并设置</w:t>
      </w:r>
      <w:r w:rsidRPr="00080DAA">
        <w:rPr>
          <w:rFonts w:ascii="Times New Roman" w:eastAsia="宋体" w:hAnsi="Times New Roman" w:cs="Times New Roman"/>
          <w:sz w:val="20"/>
          <w:szCs w:val="20"/>
        </w:rPr>
        <w:t>App</w:t>
      </w:r>
      <w:r w:rsidRPr="00080DAA">
        <w:rPr>
          <w:rFonts w:ascii="Times New Roman" w:eastAsia="宋体" w:hAnsi="Times New Roman" w:cs="Times New Roman"/>
          <w:sz w:val="20"/>
          <w:szCs w:val="20"/>
        </w:rPr>
        <w:t>名称</w:t>
      </w:r>
    </w:p>
    <w:p w14:paraId="20D6A6BA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conf = new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).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etAppName</w:t>
      </w:r>
      <w:proofErr w:type="spellEnd"/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"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parkCoreTes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").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etMaster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"local[*]")</w:t>
      </w:r>
    </w:p>
    <w:p w14:paraId="65C6F7BF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TODO 2 </w:t>
      </w:r>
      <w:r w:rsidRPr="00080DAA">
        <w:rPr>
          <w:rFonts w:ascii="Times New Roman" w:eastAsia="宋体" w:hAnsi="Times New Roman" w:cs="Times New Roman"/>
          <w:sz w:val="20"/>
          <w:szCs w:val="20"/>
        </w:rPr>
        <w:t>利用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对象</w:t>
      </w:r>
    </w:p>
    <w:p w14:paraId="1D1B53D9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= new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conf)</w:t>
      </w:r>
    </w:p>
    <w:p w14:paraId="3C6C702B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1.</w:t>
      </w:r>
      <w:r w:rsidRPr="00080DAA">
        <w:rPr>
          <w:rFonts w:ascii="Times New Roman" w:eastAsia="宋体" w:hAnsi="Times New Roman" w:cs="Times New Roman"/>
          <w:sz w:val="20"/>
          <w:szCs w:val="20"/>
        </w:rPr>
        <w:t>读取原始日志数据</w:t>
      </w:r>
    </w:p>
    <w:p w14:paraId="5C1CC64D" w14:textId="17646348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sc.textFile</w:t>
      </w:r>
      <w:proofErr w:type="spellEnd"/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"input\\user_visit_action.txt")</w:t>
      </w:r>
    </w:p>
    <w:p w14:paraId="56F04DC4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2.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统计品类的点击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(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品类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ID,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点击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)</w:t>
      </w:r>
    </w:p>
    <w:p w14:paraId="5BE43137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clickAction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RDD.filter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5C410317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452069B7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07845B97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proofErr w:type="gramEnd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6)</w:t>
      </w: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!= "-1"</w:t>
      </w:r>
    </w:p>
    <w:p w14:paraId="7BBA559E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36737D38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079799B3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clickCount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(String, Int)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clickActionRDD.map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5DF01F06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5FE30F75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24D4D306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(</w:t>
      </w:r>
      <w:proofErr w:type="spellStart"/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6), 1)</w:t>
      </w:r>
    </w:p>
    <w:p w14:paraId="13B046A7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6C93345B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}.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reduceByKey</w:t>
      </w:r>
      <w:proofErr w:type="spellEnd"/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_ + _)</w:t>
      </w:r>
    </w:p>
    <w:p w14:paraId="664C7008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1D72CF2E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3.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统计品类的下单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(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品类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ID,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下单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)</w:t>
      </w:r>
    </w:p>
    <w:p w14:paraId="5882DD3E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orderAction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RDD.filter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2F6E82F1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3DA23536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12E03468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8) != "null"</w:t>
      </w:r>
    </w:p>
    <w:p w14:paraId="3E4740D0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4E8E4CE5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4428C528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orderCount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(String, Int)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orderActionRDD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.flatMap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6B2072CF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56E162E3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1F9B89B1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cid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(8)</w:t>
      </w:r>
      <w:r w:rsidRPr="00080DAA">
        <w:rPr>
          <w:rFonts w:ascii="Times New Roman" w:eastAsia="宋体" w:hAnsi="Times New Roman" w:cs="Times New Roman"/>
          <w:sz w:val="20"/>
          <w:szCs w:val="20"/>
        </w:rPr>
        <w:t>.split(",")</w:t>
      </w:r>
    </w:p>
    <w:p w14:paraId="2CFDFC01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cids.map</w:t>
      </w:r>
      <w:proofErr w:type="spellEnd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proofErr w:type="gramEnd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(_, 1))</w:t>
      </w:r>
    </w:p>
    <w:p w14:paraId="26B98EC0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37A6342B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}.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reduceByKey</w:t>
      </w:r>
      <w:proofErr w:type="spellEnd"/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_ + _)</w:t>
      </w:r>
    </w:p>
    <w:p w14:paraId="7E2C15FB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7C543F82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4.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统计品类的支付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(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品类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ID,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支付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)</w:t>
      </w:r>
    </w:p>
    <w:p w14:paraId="47154BD9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payAction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RDD.filter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170B93C9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3231323A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2460BB5B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10) != "null"</w:t>
      </w:r>
    </w:p>
    <w:p w14:paraId="2E005532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5DD12F69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3D14BD97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payCount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(String, Int)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payActionRDD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.flatMap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5FBA19A7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017706AB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4E479048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cid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datas</w:t>
      </w:r>
      <w:proofErr w:type="spellEnd"/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(10).</w:t>
      </w:r>
      <w:r w:rsidRPr="00080DAA">
        <w:rPr>
          <w:rFonts w:ascii="Times New Roman" w:eastAsia="宋体" w:hAnsi="Times New Roman" w:cs="Times New Roman"/>
          <w:sz w:val="20"/>
          <w:szCs w:val="20"/>
        </w:rPr>
        <w:t>split(",")</w:t>
      </w:r>
    </w:p>
    <w:p w14:paraId="2A7702E9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cids.map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_, 1))</w:t>
      </w:r>
    </w:p>
    <w:p w14:paraId="32B7610A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40127F8B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}.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reduceByKey</w:t>
      </w:r>
      <w:proofErr w:type="spellEnd"/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_ + _)</w:t>
      </w:r>
    </w:p>
    <w:p w14:paraId="20B3D934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EA07456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5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.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按照品类进行排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取热门品类前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10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名</w:t>
      </w:r>
    </w:p>
    <w:p w14:paraId="5C9BD5EA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080DAA">
        <w:rPr>
          <w:rFonts w:ascii="Times New Roman" w:eastAsia="宋体" w:hAnsi="Times New Roman" w:cs="Times New Roman"/>
          <w:sz w:val="20"/>
          <w:szCs w:val="20"/>
        </w:rPr>
        <w:t>热门排名</w:t>
      </w:r>
      <w:r w:rsidRPr="00080DAA">
        <w:rPr>
          <w:rFonts w:ascii="Times New Roman" w:eastAsia="宋体" w:hAnsi="Times New Roman" w:cs="Times New Roman"/>
          <w:sz w:val="20"/>
          <w:szCs w:val="20"/>
        </w:rPr>
        <w:t>:</w:t>
      </w:r>
      <w:r w:rsidRPr="00080DAA">
        <w:rPr>
          <w:rFonts w:ascii="Times New Roman" w:eastAsia="宋体" w:hAnsi="Times New Roman" w:cs="Times New Roman"/>
          <w:sz w:val="20"/>
          <w:szCs w:val="20"/>
        </w:rPr>
        <w:t>先按照点击排</w:t>
      </w:r>
      <w:r w:rsidRPr="00080DAA">
        <w:rPr>
          <w:rFonts w:ascii="Times New Roman" w:eastAsia="宋体" w:hAnsi="Times New Roman" w:cs="Times New Roman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sz w:val="20"/>
          <w:szCs w:val="20"/>
        </w:rPr>
        <w:t>然后按照下单数量排</w:t>
      </w:r>
      <w:r w:rsidRPr="00080DAA">
        <w:rPr>
          <w:rFonts w:ascii="Times New Roman" w:eastAsia="宋体" w:hAnsi="Times New Roman" w:cs="Times New Roman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sz w:val="20"/>
          <w:szCs w:val="20"/>
        </w:rPr>
        <w:t>最后按照支付数量排</w:t>
      </w:r>
    </w:p>
    <w:p w14:paraId="616A6792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080DAA">
        <w:rPr>
          <w:rFonts w:ascii="Times New Roman" w:eastAsia="宋体" w:hAnsi="Times New Roman" w:cs="Times New Roman"/>
          <w:sz w:val="20"/>
          <w:szCs w:val="20"/>
        </w:rPr>
        <w:t>元组排序</w:t>
      </w:r>
      <w:r w:rsidRPr="00080DAA">
        <w:rPr>
          <w:rFonts w:ascii="Times New Roman" w:eastAsia="宋体" w:hAnsi="Times New Roman" w:cs="Times New Roman"/>
          <w:sz w:val="20"/>
          <w:szCs w:val="20"/>
        </w:rPr>
        <w:t>:</w:t>
      </w:r>
      <w:r w:rsidRPr="00080DAA">
        <w:rPr>
          <w:rFonts w:ascii="Times New Roman" w:eastAsia="宋体" w:hAnsi="Times New Roman" w:cs="Times New Roman"/>
          <w:sz w:val="20"/>
          <w:szCs w:val="20"/>
        </w:rPr>
        <w:t>先比较第一个</w:t>
      </w:r>
      <w:r w:rsidRPr="00080DAA">
        <w:rPr>
          <w:rFonts w:ascii="Times New Roman" w:eastAsia="宋体" w:hAnsi="Times New Roman" w:cs="Times New Roman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sz w:val="20"/>
          <w:szCs w:val="20"/>
        </w:rPr>
        <w:t>再比较第二个</w:t>
      </w:r>
      <w:r w:rsidRPr="00080DAA">
        <w:rPr>
          <w:rFonts w:ascii="Times New Roman" w:eastAsia="宋体" w:hAnsi="Times New Roman" w:cs="Times New Roman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sz w:val="20"/>
          <w:szCs w:val="20"/>
        </w:rPr>
        <w:t>最后比较第三个</w:t>
      </w:r>
    </w:p>
    <w:p w14:paraId="4A1425A7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品类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ID,(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点击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下单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支付数量</w:t>
      </w:r>
      <w:r w:rsidRPr="00080DAA">
        <w:rPr>
          <w:rFonts w:ascii="Times New Roman" w:eastAsia="宋体" w:hAnsi="Times New Roman" w:cs="Times New Roman"/>
          <w:color w:val="FF0000"/>
          <w:sz w:val="20"/>
          <w:szCs w:val="20"/>
        </w:rPr>
        <w:t>))</w:t>
      </w:r>
    </w:p>
    <w:p w14:paraId="01F55ACD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080DAA">
        <w:rPr>
          <w:rFonts w:ascii="Times New Roman" w:eastAsia="宋体" w:hAnsi="Times New Roman" w:cs="Times New Roman"/>
          <w:sz w:val="20"/>
          <w:szCs w:val="20"/>
        </w:rPr>
        <w:t>三个</w:t>
      </w:r>
      <w:r w:rsidRPr="00080DAA">
        <w:rPr>
          <w:rFonts w:ascii="Times New Roman" w:eastAsia="宋体" w:hAnsi="Times New Roman" w:cs="Times New Roman"/>
          <w:sz w:val="20"/>
          <w:szCs w:val="20"/>
        </w:rPr>
        <w:t>RDD</w:t>
      </w:r>
      <w:r w:rsidRPr="00080DAA">
        <w:rPr>
          <w:rFonts w:ascii="Times New Roman" w:eastAsia="宋体" w:hAnsi="Times New Roman" w:cs="Times New Roman"/>
          <w:sz w:val="20"/>
          <w:szCs w:val="20"/>
        </w:rPr>
        <w:t>需要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进行满外连接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,</w:t>
      </w:r>
      <w:r w:rsidRPr="00080DAA">
        <w:rPr>
          <w:rFonts w:ascii="Times New Roman" w:eastAsia="宋体" w:hAnsi="Times New Roman" w:cs="Times New Roman"/>
          <w:sz w:val="20"/>
          <w:szCs w:val="20"/>
        </w:rPr>
        <w:t>因此需要用到</w:t>
      </w:r>
      <w:r w:rsidRPr="00080DAA">
        <w:rPr>
          <w:rFonts w:ascii="Times New Roman" w:eastAsia="宋体" w:hAnsi="Times New Roman" w:cs="Times New Roman"/>
          <w:sz w:val="20"/>
          <w:szCs w:val="20"/>
        </w:rPr>
        <w:t>cogroup()</w:t>
      </w:r>
      <w:r w:rsidRPr="00080DAA">
        <w:rPr>
          <w:rFonts w:ascii="Times New Roman" w:eastAsia="宋体" w:hAnsi="Times New Roman" w:cs="Times New Roman"/>
          <w:sz w:val="20"/>
          <w:szCs w:val="20"/>
        </w:rPr>
        <w:t>算子</w:t>
      </w:r>
    </w:p>
    <w:p w14:paraId="3CA929DD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cogroup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String, (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Iterable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[Int],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Iterable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[Int],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Iterable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[Int]))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lastRenderedPageBreak/>
        <w:t>clickCountRDD.cogroup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(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orderCount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,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payCountRDD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)</w:t>
      </w:r>
    </w:p>
    <w:p w14:paraId="40B7D064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66C25348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cogroupRDD2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(String, (Int, Int, Int))] =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cogroupRDD.mapValues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0DA94731" w14:textId="1D2A7D56" w:rsid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case (iter1, iter2, iter3) =&gt; {</w:t>
      </w:r>
    </w:p>
    <w:p w14:paraId="145C9909" w14:textId="2E784C93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ab/>
        <w:t xml:space="preserve">    </w:t>
      </w:r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var </w:t>
      </w:r>
      <w:proofErr w:type="spellStart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>clickCnt</w:t>
      </w:r>
      <w:proofErr w:type="spellEnd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=0</w:t>
      </w:r>
    </w:p>
    <w:p w14:paraId="3F67AD22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clickIter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623F30">
        <w:rPr>
          <w:rFonts w:ascii="Times New Roman" w:eastAsia="宋体" w:hAnsi="Times New Roman" w:cs="Times New Roman"/>
          <w:sz w:val="20"/>
          <w:szCs w:val="20"/>
        </w:rPr>
        <w:t>Iterator[</w:t>
      </w:r>
      <w:proofErr w:type="gramEnd"/>
      <w:r w:rsidRPr="00623F30">
        <w:rPr>
          <w:rFonts w:ascii="Times New Roman" w:eastAsia="宋体" w:hAnsi="Times New Roman" w:cs="Times New Roman"/>
          <w:sz w:val="20"/>
          <w:szCs w:val="20"/>
        </w:rPr>
        <w:t>Int] = iter1.iterator</w:t>
      </w:r>
    </w:p>
    <w:p w14:paraId="0769DA68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if (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clickIter.hasNex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>) {</w:t>
      </w:r>
    </w:p>
    <w:p w14:paraId="02EC6E39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clickCn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=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clickIter.nex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434D3B27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}</w:t>
      </w:r>
    </w:p>
    <w:p w14:paraId="04E314BA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169EC79D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var </w:t>
      </w:r>
      <w:proofErr w:type="spellStart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>orderCnt</w:t>
      </w:r>
      <w:proofErr w:type="spellEnd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=0</w:t>
      </w:r>
    </w:p>
    <w:p w14:paraId="645C93AC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orderIter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623F30">
        <w:rPr>
          <w:rFonts w:ascii="Times New Roman" w:eastAsia="宋体" w:hAnsi="Times New Roman" w:cs="Times New Roman"/>
          <w:sz w:val="20"/>
          <w:szCs w:val="20"/>
        </w:rPr>
        <w:t>Iterator[</w:t>
      </w:r>
      <w:proofErr w:type="gramEnd"/>
      <w:r w:rsidRPr="00623F30">
        <w:rPr>
          <w:rFonts w:ascii="Times New Roman" w:eastAsia="宋体" w:hAnsi="Times New Roman" w:cs="Times New Roman"/>
          <w:sz w:val="20"/>
          <w:szCs w:val="20"/>
        </w:rPr>
        <w:t>Int] = iter2.iterator</w:t>
      </w:r>
    </w:p>
    <w:p w14:paraId="4E9A0BD2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if (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orderIter.hasNex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>) {</w:t>
      </w:r>
    </w:p>
    <w:p w14:paraId="06C44512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orderCn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=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orderIter.nex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329A657C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}</w:t>
      </w:r>
    </w:p>
    <w:p w14:paraId="68340463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E99289A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var </w:t>
      </w:r>
      <w:proofErr w:type="spellStart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>payCnt</w:t>
      </w:r>
      <w:proofErr w:type="spellEnd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=0</w:t>
      </w:r>
    </w:p>
    <w:p w14:paraId="44B75F3B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payIter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623F30">
        <w:rPr>
          <w:rFonts w:ascii="Times New Roman" w:eastAsia="宋体" w:hAnsi="Times New Roman" w:cs="Times New Roman"/>
          <w:sz w:val="20"/>
          <w:szCs w:val="20"/>
        </w:rPr>
        <w:t>Iterator[</w:t>
      </w:r>
      <w:proofErr w:type="gramEnd"/>
      <w:r w:rsidRPr="00623F30">
        <w:rPr>
          <w:rFonts w:ascii="Times New Roman" w:eastAsia="宋体" w:hAnsi="Times New Roman" w:cs="Times New Roman"/>
          <w:sz w:val="20"/>
          <w:szCs w:val="20"/>
        </w:rPr>
        <w:t>Int] = iter3.iterator</w:t>
      </w:r>
    </w:p>
    <w:p w14:paraId="49CD389E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if (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payIter.hasNex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>) {</w:t>
      </w:r>
    </w:p>
    <w:p w14:paraId="6101EB99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payCn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= </w:t>
      </w:r>
      <w:proofErr w:type="spellStart"/>
      <w:r w:rsidRPr="00623F30">
        <w:rPr>
          <w:rFonts w:ascii="Times New Roman" w:eastAsia="宋体" w:hAnsi="Times New Roman" w:cs="Times New Roman"/>
          <w:sz w:val="20"/>
          <w:szCs w:val="20"/>
        </w:rPr>
        <w:t>payIter.next</w:t>
      </w:r>
      <w:proofErr w:type="spellEnd"/>
      <w:r w:rsidRPr="00623F30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21B8437F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}</w:t>
      </w:r>
    </w:p>
    <w:p w14:paraId="35021CBB" w14:textId="77777777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AD4CC25" w14:textId="2D14F140" w:rsidR="00623F30" w:rsidRPr="00623F30" w:rsidRDefault="00623F30" w:rsidP="00623F30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623F30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proofErr w:type="spellStart"/>
      <w:proofErr w:type="gramStart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>clickCnt,orderCnt</w:t>
      </w:r>
      <w:proofErr w:type="gramEnd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>,payCnt</w:t>
      </w:r>
      <w:proofErr w:type="spellEnd"/>
      <w:r w:rsidRPr="00623F30">
        <w:rPr>
          <w:rFonts w:ascii="Times New Roman" w:eastAsia="宋体" w:hAnsi="Times New Roman" w:cs="Times New Roman"/>
          <w:color w:val="FF0000"/>
          <w:sz w:val="20"/>
          <w:szCs w:val="20"/>
        </w:rPr>
        <w:t>)</w:t>
      </w:r>
    </w:p>
    <w:p w14:paraId="321CDF58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18B103D2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59EC4264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080DAA">
        <w:rPr>
          <w:rFonts w:ascii="Times New Roman" w:eastAsia="宋体" w:hAnsi="Times New Roman" w:cs="Times New Roman"/>
          <w:sz w:val="20"/>
          <w:szCs w:val="20"/>
        </w:rPr>
        <w:t>倒序排序取前</w:t>
      </w:r>
      <w:r w:rsidRPr="00080DAA">
        <w:rPr>
          <w:rFonts w:ascii="Times New Roman" w:eastAsia="宋体" w:hAnsi="Times New Roman" w:cs="Times New Roman"/>
          <w:sz w:val="20"/>
          <w:szCs w:val="20"/>
        </w:rPr>
        <w:t>10</w:t>
      </w:r>
    </w:p>
    <w:p w14:paraId="57BBCB85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result: </w:t>
      </w:r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String, (Int, Int, Int))] = cogroupRDD2.sortBy(_._2, false).take(10)</w:t>
      </w:r>
    </w:p>
    <w:p w14:paraId="5A7B9B4F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5302186A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6.</w:t>
      </w:r>
      <w:r w:rsidRPr="00080DAA">
        <w:rPr>
          <w:rFonts w:ascii="Times New Roman" w:eastAsia="宋体" w:hAnsi="Times New Roman" w:cs="Times New Roman"/>
          <w:sz w:val="20"/>
          <w:szCs w:val="20"/>
        </w:rPr>
        <w:t>将结果采集到控制到打印输出</w:t>
      </w:r>
    </w:p>
    <w:p w14:paraId="126F77DF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result.foreach</w:t>
      </w:r>
      <w:proofErr w:type="spellEnd"/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</w:t>
      </w:r>
      <w:proofErr w:type="spellStart"/>
      <w:r w:rsidRPr="00080DAA">
        <w:rPr>
          <w:rFonts w:ascii="Times New Roman" w:eastAsia="宋体" w:hAnsi="Times New Roman" w:cs="Times New Roman"/>
          <w:sz w:val="20"/>
          <w:szCs w:val="20"/>
        </w:rPr>
        <w:t>println</w:t>
      </w:r>
      <w:proofErr w:type="spellEnd"/>
      <w:r w:rsidRPr="00080DAA">
        <w:rPr>
          <w:rFonts w:ascii="Times New Roman" w:eastAsia="宋体" w:hAnsi="Times New Roman" w:cs="Times New Roman"/>
          <w:sz w:val="20"/>
          <w:szCs w:val="20"/>
        </w:rPr>
        <w:t>)</w:t>
      </w:r>
    </w:p>
    <w:p w14:paraId="595665ED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62910C9D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//TODO 3 </w:t>
      </w:r>
      <w:r w:rsidRPr="00080DAA">
        <w:rPr>
          <w:rFonts w:ascii="Times New Roman" w:eastAsia="宋体" w:hAnsi="Times New Roman" w:cs="Times New Roman"/>
          <w:sz w:val="20"/>
          <w:szCs w:val="20"/>
        </w:rPr>
        <w:t>关闭资源</w:t>
      </w:r>
    </w:p>
    <w:p w14:paraId="719DC2DE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080DAA">
        <w:rPr>
          <w:rFonts w:ascii="Times New Roman" w:eastAsia="宋体" w:hAnsi="Times New Roman" w:cs="Times New Roman"/>
          <w:sz w:val="20"/>
          <w:szCs w:val="20"/>
        </w:rPr>
        <w:t>sc.stop</w:t>
      </w:r>
      <w:proofErr w:type="spellEnd"/>
      <w:proofErr w:type="gramEnd"/>
      <w:r w:rsidRPr="00080DAA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4C49A4B3" w14:textId="7777777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 xml:space="preserve">  }</w:t>
      </w:r>
    </w:p>
    <w:p w14:paraId="655B875B" w14:textId="40405027" w:rsidR="00080DAA" w:rsidRPr="00080DAA" w:rsidRDefault="00080DAA" w:rsidP="00080DAA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080DAA">
        <w:rPr>
          <w:rFonts w:ascii="Times New Roman" w:eastAsia="宋体" w:hAnsi="Times New Roman" w:cs="Times New Roman"/>
          <w:sz w:val="20"/>
          <w:szCs w:val="20"/>
        </w:rPr>
        <w:t>}</w:t>
      </w:r>
    </w:p>
    <w:p w14:paraId="699F38A5" w14:textId="169712B9" w:rsidR="00080DAA" w:rsidRDefault="00080DAA" w:rsidP="00080DAA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上述方案有两个小问题需要解决优化</w:t>
      </w:r>
    </w:p>
    <w:p w14:paraId="3CB5EFA4" w14:textId="21183E53" w:rsidR="00080DAA" w:rsidRDefault="00080DAA" w:rsidP="00080DAA">
      <w:pPr>
        <w:spacing w:line="360" w:lineRule="auto"/>
        <w:ind w:firstLine="420"/>
        <w:rPr>
          <w:rFonts w:ascii="Times New Roman" w:eastAsia="宋体" w:hAnsi="Times New Roman"/>
          <w:sz w:val="20"/>
          <w:szCs w:val="20"/>
        </w:rPr>
      </w:pPr>
      <w:r>
        <w:rPr>
          <w:rFonts w:ascii="Times New Roman" w:eastAsia="宋体" w:hAnsi="Times New Roman" w:hint="eastAsia"/>
          <w:szCs w:val="21"/>
        </w:rPr>
        <w:t>问题</w:t>
      </w:r>
      <w:r>
        <w:rPr>
          <w:rFonts w:ascii="Times New Roman" w:eastAsia="宋体" w:hAnsi="Times New Roman" w:hint="eastAsia"/>
          <w:szCs w:val="21"/>
        </w:rPr>
        <w:t>1</w:t>
      </w:r>
      <w:r>
        <w:rPr>
          <w:rFonts w:ascii="Times New Roman" w:eastAsia="宋体" w:hAnsi="Times New Roman" w:hint="eastAsia"/>
          <w:szCs w:val="21"/>
        </w:rPr>
        <w:t>：</w:t>
      </w:r>
      <w:proofErr w:type="spellStart"/>
      <w:r w:rsidR="00BC0F27" w:rsidRPr="00080DAA">
        <w:rPr>
          <w:rFonts w:ascii="Times New Roman" w:eastAsia="宋体" w:hAnsi="Times New Roman"/>
          <w:sz w:val="20"/>
          <w:szCs w:val="20"/>
        </w:rPr>
        <w:t>actionRDD</w:t>
      </w:r>
      <w:proofErr w:type="spellEnd"/>
      <w:r w:rsidR="00BC0F27">
        <w:rPr>
          <w:rFonts w:ascii="Times New Roman" w:eastAsia="宋体" w:hAnsi="Times New Roman" w:hint="eastAsia"/>
          <w:sz w:val="20"/>
          <w:szCs w:val="20"/>
        </w:rPr>
        <w:t>算子用到了多次，最好提前缓存下。</w:t>
      </w:r>
    </w:p>
    <w:p w14:paraId="3A1BC68D" w14:textId="7E850C81" w:rsidR="00BC0F27" w:rsidRDefault="00BC0F27" w:rsidP="00080DAA">
      <w:pPr>
        <w:spacing w:line="360" w:lineRule="auto"/>
        <w:ind w:firstLine="420"/>
        <w:rPr>
          <w:rFonts w:ascii="Times New Roman" w:eastAsia="宋体" w:hAnsi="Times New Roman"/>
          <w:sz w:val="20"/>
          <w:szCs w:val="20"/>
        </w:rPr>
      </w:pPr>
      <w:r>
        <w:rPr>
          <w:rFonts w:ascii="Times New Roman" w:eastAsia="宋体" w:hAnsi="Times New Roman" w:hint="eastAsia"/>
          <w:sz w:val="20"/>
          <w:szCs w:val="20"/>
        </w:rPr>
        <w:t>问题</w:t>
      </w:r>
      <w:r>
        <w:rPr>
          <w:rFonts w:ascii="Times New Roman" w:eastAsia="宋体" w:hAnsi="Times New Roman" w:hint="eastAsia"/>
          <w:sz w:val="20"/>
          <w:szCs w:val="20"/>
        </w:rPr>
        <w:t>2</w:t>
      </w:r>
      <w:r>
        <w:rPr>
          <w:rFonts w:ascii="Times New Roman" w:eastAsia="宋体" w:hAnsi="Times New Roman" w:hint="eastAsia"/>
          <w:sz w:val="20"/>
          <w:szCs w:val="20"/>
        </w:rPr>
        <w:t>：</w:t>
      </w:r>
      <w:r>
        <w:rPr>
          <w:rFonts w:ascii="Times New Roman" w:eastAsia="宋体" w:hAnsi="Times New Roman" w:hint="eastAsia"/>
          <w:sz w:val="20"/>
          <w:szCs w:val="20"/>
        </w:rPr>
        <w:t>cogroup</w:t>
      </w:r>
      <w:r>
        <w:rPr>
          <w:rFonts w:ascii="Times New Roman" w:eastAsia="宋体" w:hAnsi="Times New Roman" w:hint="eastAsia"/>
          <w:sz w:val="20"/>
          <w:szCs w:val="20"/>
        </w:rPr>
        <w:t>算子底层会走</w:t>
      </w:r>
      <w:r>
        <w:rPr>
          <w:rFonts w:ascii="Times New Roman" w:eastAsia="宋体" w:hAnsi="Times New Roman" w:hint="eastAsia"/>
          <w:sz w:val="20"/>
          <w:szCs w:val="20"/>
        </w:rPr>
        <w:t>shuffle</w:t>
      </w:r>
      <w:r>
        <w:rPr>
          <w:rFonts w:ascii="Times New Roman" w:eastAsia="宋体" w:hAnsi="Times New Roman" w:hint="eastAsia"/>
          <w:sz w:val="20"/>
          <w:szCs w:val="20"/>
        </w:rPr>
        <w:t>，效率比较低。</w:t>
      </w:r>
    </w:p>
    <w:p w14:paraId="792A50D8" w14:textId="0AD1DA5C" w:rsidR="00BC0F27" w:rsidRPr="000D6491" w:rsidRDefault="00BC0F27" w:rsidP="000D6491">
      <w:pPr>
        <w:pStyle w:val="aff2"/>
        <w:numPr>
          <w:ilvl w:val="0"/>
          <w:numId w:val="43"/>
        </w:numPr>
        <w:spacing w:line="360" w:lineRule="auto"/>
        <w:rPr>
          <w:rFonts w:ascii="Times New Roman" w:eastAsia="宋体" w:hAnsi="Times New Roman"/>
          <w:szCs w:val="21"/>
        </w:rPr>
      </w:pPr>
      <w:r w:rsidRPr="00080DAA">
        <w:rPr>
          <w:rFonts w:ascii="Times New Roman" w:eastAsia="宋体" w:hAnsi="Times New Roman" w:hint="eastAsia"/>
          <w:szCs w:val="21"/>
        </w:rPr>
        <w:t>方案</w:t>
      </w:r>
      <w:proofErr w:type="gramStart"/>
      <w:r w:rsidRPr="00080DAA">
        <w:rPr>
          <w:rFonts w:ascii="Times New Roman" w:eastAsia="宋体" w:hAnsi="Times New Roman" w:hint="eastAsia"/>
          <w:szCs w:val="21"/>
        </w:rPr>
        <w:t>一</w:t>
      </w:r>
      <w:proofErr w:type="gramEnd"/>
      <w:r w:rsidRPr="00080DAA">
        <w:rPr>
          <w:rFonts w:ascii="Times New Roman" w:eastAsia="宋体" w:hAnsi="Times New Roman" w:hint="eastAsia"/>
          <w:szCs w:val="21"/>
        </w:rPr>
        <w:t>代码实现方式</w:t>
      </w:r>
      <w:r>
        <w:rPr>
          <w:rFonts w:ascii="Times New Roman" w:eastAsia="宋体" w:hAnsi="Times New Roman"/>
          <w:szCs w:val="21"/>
        </w:rPr>
        <w:t>2</w:t>
      </w:r>
      <w:r w:rsidRPr="00080DAA">
        <w:rPr>
          <w:rFonts w:ascii="Times New Roman" w:eastAsia="宋体" w:hAnsi="Times New Roman" w:hint="eastAsia"/>
          <w:szCs w:val="21"/>
        </w:rPr>
        <w:t>（</w:t>
      </w:r>
      <w:r w:rsidRPr="00994593">
        <w:rPr>
          <w:rFonts w:ascii="Times New Roman" w:eastAsia="宋体" w:hAnsi="Times New Roman" w:hint="eastAsia"/>
          <w:color w:val="FF0000"/>
          <w:szCs w:val="21"/>
        </w:rPr>
        <w:t>union</w:t>
      </w:r>
      <w:r w:rsidRPr="00994593">
        <w:rPr>
          <w:rFonts w:ascii="Times New Roman" w:eastAsia="宋体" w:hAnsi="Times New Roman" w:hint="eastAsia"/>
          <w:color w:val="FF0000"/>
          <w:szCs w:val="21"/>
        </w:rPr>
        <w:t>补</w:t>
      </w:r>
      <w:r w:rsidRPr="00994593">
        <w:rPr>
          <w:rFonts w:ascii="Times New Roman" w:eastAsia="宋体" w:hAnsi="Times New Roman" w:hint="eastAsia"/>
          <w:color w:val="FF0000"/>
          <w:szCs w:val="21"/>
        </w:rPr>
        <w:t>0</w:t>
      </w:r>
      <w:r w:rsidRPr="00994593">
        <w:rPr>
          <w:rFonts w:ascii="Times New Roman" w:eastAsia="宋体" w:hAnsi="Times New Roman" w:hint="eastAsia"/>
          <w:color w:val="FF0000"/>
          <w:szCs w:val="21"/>
        </w:rPr>
        <w:t>的方式</w:t>
      </w:r>
      <w:proofErr w:type="gramStart"/>
      <w:r w:rsidRPr="00994593">
        <w:rPr>
          <w:rFonts w:ascii="Times New Roman" w:eastAsia="宋体" w:hAnsi="Times New Roman" w:hint="eastAsia"/>
          <w:color w:val="FF0000"/>
          <w:szCs w:val="21"/>
        </w:rPr>
        <w:t>实现满外连接</w:t>
      </w:r>
      <w:proofErr w:type="gramEnd"/>
      <w:r w:rsidRPr="00080DAA">
        <w:rPr>
          <w:rFonts w:ascii="Times New Roman" w:eastAsia="宋体" w:hAnsi="Times New Roman" w:hint="eastAsia"/>
          <w:szCs w:val="21"/>
        </w:rPr>
        <w:t>）</w:t>
      </w:r>
    </w:p>
    <w:p w14:paraId="6CFDCF40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package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com.atguigu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.project01</w:t>
      </w:r>
    </w:p>
    <w:p w14:paraId="6004ACEE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E6B08D8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org.apache.spark.rdd.RDD</w:t>
      </w:r>
      <w:proofErr w:type="spellEnd"/>
    </w:p>
    <w:p w14:paraId="5B3F0CE6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org.apache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.spark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.{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,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}</w:t>
      </w:r>
    </w:p>
    <w:p w14:paraId="1CDEC9DE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9F31C39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>object require01_top10Category_method1_2 {</w:t>
      </w:r>
    </w:p>
    <w:p w14:paraId="6E8E70A0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def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main(</w:t>
      </w:r>
      <w:proofErr w:type="spellStart"/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arg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: Array[String]): Unit = {</w:t>
      </w:r>
    </w:p>
    <w:p w14:paraId="6983939F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TODO 1 </w:t>
      </w:r>
      <w:r w:rsidRPr="00BC0F27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配置文件</w:t>
      </w:r>
      <w:r w:rsidRPr="00BC0F27">
        <w:rPr>
          <w:rFonts w:ascii="Times New Roman" w:eastAsia="宋体" w:hAnsi="Times New Roman" w:cs="Times New Roman"/>
          <w:sz w:val="20"/>
          <w:szCs w:val="20"/>
        </w:rPr>
        <w:t>,</w:t>
      </w:r>
      <w:r w:rsidRPr="00BC0F27">
        <w:rPr>
          <w:rFonts w:ascii="Times New Roman" w:eastAsia="宋体" w:hAnsi="Times New Roman" w:cs="Times New Roman"/>
          <w:sz w:val="20"/>
          <w:szCs w:val="20"/>
        </w:rPr>
        <w:t>并设置</w:t>
      </w:r>
      <w:r w:rsidRPr="00BC0F27">
        <w:rPr>
          <w:rFonts w:ascii="Times New Roman" w:eastAsia="宋体" w:hAnsi="Times New Roman" w:cs="Times New Roman"/>
          <w:sz w:val="20"/>
          <w:szCs w:val="20"/>
        </w:rPr>
        <w:t>App</w:t>
      </w:r>
      <w:r w:rsidRPr="00BC0F27">
        <w:rPr>
          <w:rFonts w:ascii="Times New Roman" w:eastAsia="宋体" w:hAnsi="Times New Roman" w:cs="Times New Roman"/>
          <w:sz w:val="20"/>
          <w:szCs w:val="20"/>
        </w:rPr>
        <w:t>名称</w:t>
      </w:r>
    </w:p>
    <w:p w14:paraId="77C3315F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conf = new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).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etAppName</w:t>
      </w:r>
      <w:proofErr w:type="spellEnd"/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"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parkCoreTes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").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etMaster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"local[*]")</w:t>
      </w:r>
    </w:p>
    <w:p w14:paraId="1649F7F5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TODO 2 </w:t>
      </w:r>
      <w:r w:rsidRPr="00BC0F27">
        <w:rPr>
          <w:rFonts w:ascii="Times New Roman" w:eastAsia="宋体" w:hAnsi="Times New Roman" w:cs="Times New Roman"/>
          <w:sz w:val="20"/>
          <w:szCs w:val="20"/>
        </w:rPr>
        <w:t>利用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对象</w:t>
      </w:r>
    </w:p>
    <w:p w14:paraId="2EBA41F4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= new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conf)</w:t>
      </w:r>
    </w:p>
    <w:p w14:paraId="3A810036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1.</w:t>
      </w:r>
      <w:r w:rsidRPr="00BC0F27">
        <w:rPr>
          <w:rFonts w:ascii="Times New Roman" w:eastAsia="宋体" w:hAnsi="Times New Roman" w:cs="Times New Roman"/>
          <w:sz w:val="20"/>
          <w:szCs w:val="20"/>
        </w:rPr>
        <w:t>读取原始日志数据</w:t>
      </w:r>
    </w:p>
    <w:p w14:paraId="01F1F7E7" w14:textId="7652C09B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RDD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sc.textFile</w:t>
      </w:r>
      <w:proofErr w:type="spellEnd"/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"input\\user_visit_action.txt")</w:t>
      </w:r>
    </w:p>
    <w:p w14:paraId="3AC01C0E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77011555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//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问题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1:actionRDD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在下面用到了多次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最好缓存一下</w:t>
      </w:r>
    </w:p>
    <w:p w14:paraId="7F9C6353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actionRDD.cache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()</w:t>
      </w:r>
    </w:p>
    <w:p w14:paraId="2D9B5453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3AFEC0A8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2.</w:t>
      </w:r>
      <w:r w:rsidRPr="00BC0F27">
        <w:rPr>
          <w:rFonts w:ascii="Times New Roman" w:eastAsia="宋体" w:hAnsi="Times New Roman" w:cs="Times New Roman"/>
          <w:sz w:val="20"/>
          <w:szCs w:val="20"/>
        </w:rPr>
        <w:t>统计品类的点击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</w:t>
      </w:r>
      <w:r w:rsidRPr="00BC0F27">
        <w:rPr>
          <w:rFonts w:ascii="Times New Roman" w:eastAsia="宋体" w:hAnsi="Times New Roman" w:cs="Times New Roman"/>
          <w:sz w:val="20"/>
          <w:szCs w:val="20"/>
        </w:rPr>
        <w:t>点击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)</w:t>
      </w:r>
    </w:p>
    <w:p w14:paraId="5A31B1F7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clickActionRDD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RDD.filter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3F852EC4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735FED77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4225ED62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6) != "-1"</w:t>
      </w:r>
    </w:p>
    <w:p w14:paraId="4410ABE2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4E9ECA6D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3CC8A2D2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clickCountRDD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(String, Int)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clickActionRDD.map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781B295A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450E6472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543041E7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(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6), 1)</w:t>
      </w:r>
    </w:p>
    <w:p w14:paraId="5A5D289D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42EBE5E1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}.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reduceByKey</w:t>
      </w:r>
      <w:proofErr w:type="spellEnd"/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_ + _)</w:t>
      </w:r>
    </w:p>
    <w:p w14:paraId="6EDEB038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701B391F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3.</w:t>
      </w:r>
      <w:r w:rsidRPr="00BC0F27">
        <w:rPr>
          <w:rFonts w:ascii="Times New Roman" w:eastAsia="宋体" w:hAnsi="Times New Roman" w:cs="Times New Roman"/>
          <w:sz w:val="20"/>
          <w:szCs w:val="20"/>
        </w:rPr>
        <w:t>统计品类的下单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</w:t>
      </w:r>
      <w:r w:rsidRPr="00BC0F27">
        <w:rPr>
          <w:rFonts w:ascii="Times New Roman" w:eastAsia="宋体" w:hAnsi="Times New Roman" w:cs="Times New Roman"/>
          <w:sz w:val="20"/>
          <w:szCs w:val="20"/>
        </w:rPr>
        <w:t>下单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)</w:t>
      </w:r>
    </w:p>
    <w:p w14:paraId="5F6B3FF0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orderActionRDD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RDD.filter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3080C6C3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5755E1E2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14C77A0A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8) != "null"</w:t>
      </w:r>
    </w:p>
    <w:p w14:paraId="43A18A6E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27486BAA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20571A19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orderCountRDD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(String, Int)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orderActionRDD.flatMap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4890F38B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7BDBF9C1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41094E49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cid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8).split(",")</w:t>
      </w:r>
    </w:p>
    <w:p w14:paraId="1D0D1306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cids.map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_, 1))</w:t>
      </w:r>
    </w:p>
    <w:p w14:paraId="199F921E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19B54093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}.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reduceByKey</w:t>
      </w:r>
      <w:proofErr w:type="spellEnd"/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_ + _)</w:t>
      </w:r>
    </w:p>
    <w:p w14:paraId="597AF94E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5DBAFE20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4.</w:t>
      </w:r>
      <w:r w:rsidRPr="00BC0F27">
        <w:rPr>
          <w:rFonts w:ascii="Times New Roman" w:eastAsia="宋体" w:hAnsi="Times New Roman" w:cs="Times New Roman"/>
          <w:sz w:val="20"/>
          <w:szCs w:val="20"/>
        </w:rPr>
        <w:t>统计品类的支付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</w:t>
      </w:r>
      <w:r w:rsidRPr="00BC0F27">
        <w:rPr>
          <w:rFonts w:ascii="Times New Roman" w:eastAsia="宋体" w:hAnsi="Times New Roman" w:cs="Times New Roman"/>
          <w:sz w:val="20"/>
          <w:szCs w:val="20"/>
        </w:rPr>
        <w:t>支付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)</w:t>
      </w:r>
    </w:p>
    <w:p w14:paraId="69B3F4D4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payActionRDD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RDD.filter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37C455BD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0219FCA5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39FDF645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10) != "null"</w:t>
      </w:r>
    </w:p>
    <w:p w14:paraId="5EDD94FA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75A9187A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731D0278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payCountRDD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(String, Int)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payActionRDD.flatMap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3AF4A311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56208530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38A25D40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cid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10).split(",")</w:t>
      </w:r>
    </w:p>
    <w:p w14:paraId="47E03FC9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cids.map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_, 1))</w:t>
      </w:r>
    </w:p>
    <w:p w14:paraId="00FBCC34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56D5939F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}.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reduceByKey</w:t>
      </w:r>
      <w:proofErr w:type="spellEnd"/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_ + _)</w:t>
      </w:r>
    </w:p>
    <w:p w14:paraId="5A8D2576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73E2F7FB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4D6C93">
        <w:rPr>
          <w:rFonts w:ascii="Times New Roman" w:eastAsia="宋体" w:hAnsi="Times New Roman" w:cs="Times New Roman"/>
          <w:color w:val="FF0000"/>
          <w:sz w:val="20"/>
          <w:szCs w:val="20"/>
        </w:rPr>
        <w:t>问题</w:t>
      </w:r>
      <w:r w:rsidRPr="004D6C93">
        <w:rPr>
          <w:rFonts w:ascii="Times New Roman" w:eastAsia="宋体" w:hAnsi="Times New Roman" w:cs="Times New Roman"/>
          <w:color w:val="FF0000"/>
          <w:sz w:val="20"/>
          <w:szCs w:val="20"/>
        </w:rPr>
        <w:t>2:cogroup()</w:t>
      </w:r>
      <w:r w:rsidRPr="004D6C93">
        <w:rPr>
          <w:rFonts w:ascii="Times New Roman" w:eastAsia="宋体" w:hAnsi="Times New Roman" w:cs="Times New Roman"/>
          <w:color w:val="FF0000"/>
          <w:sz w:val="20"/>
          <w:szCs w:val="20"/>
        </w:rPr>
        <w:t>算子底层会走</w:t>
      </w:r>
      <w:r w:rsidRPr="004D6C93">
        <w:rPr>
          <w:rFonts w:ascii="Times New Roman" w:eastAsia="宋体" w:hAnsi="Times New Roman" w:cs="Times New Roman"/>
          <w:color w:val="FF0000"/>
          <w:sz w:val="20"/>
          <w:szCs w:val="20"/>
        </w:rPr>
        <w:t>shuffle,</w:t>
      </w:r>
      <w:r w:rsidRPr="004D6C93">
        <w:rPr>
          <w:rFonts w:ascii="Times New Roman" w:eastAsia="宋体" w:hAnsi="Times New Roman" w:cs="Times New Roman"/>
          <w:color w:val="FF0000"/>
          <w:sz w:val="20"/>
          <w:szCs w:val="20"/>
        </w:rPr>
        <w:t>最好换掉</w:t>
      </w:r>
      <w:r w:rsidRPr="004D6C93">
        <w:rPr>
          <w:rFonts w:ascii="Times New Roman" w:eastAsia="宋体" w:hAnsi="Times New Roman" w:cs="Times New Roman"/>
          <w:color w:val="FF0000"/>
          <w:sz w:val="20"/>
          <w:szCs w:val="20"/>
        </w:rPr>
        <w:t>..</w:t>
      </w:r>
    </w:p>
    <w:p w14:paraId="65504966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5.</w:t>
      </w:r>
      <w:r w:rsidRPr="00BC0F27">
        <w:rPr>
          <w:rFonts w:ascii="Times New Roman" w:eastAsia="宋体" w:hAnsi="Times New Roman" w:cs="Times New Roman"/>
          <w:sz w:val="20"/>
          <w:szCs w:val="20"/>
        </w:rPr>
        <w:t>按照品类进行排序</w:t>
      </w:r>
      <w:r w:rsidRPr="00BC0F27">
        <w:rPr>
          <w:rFonts w:ascii="Times New Roman" w:eastAsia="宋体" w:hAnsi="Times New Roman" w:cs="Times New Roman"/>
          <w:sz w:val="20"/>
          <w:szCs w:val="20"/>
        </w:rPr>
        <w:t>,</w:t>
      </w:r>
      <w:r w:rsidRPr="00BC0F27">
        <w:rPr>
          <w:rFonts w:ascii="Times New Roman" w:eastAsia="宋体" w:hAnsi="Times New Roman" w:cs="Times New Roman"/>
          <w:sz w:val="20"/>
          <w:szCs w:val="20"/>
        </w:rPr>
        <w:t>取热门品类前</w:t>
      </w:r>
      <w:r w:rsidRPr="00BC0F27">
        <w:rPr>
          <w:rFonts w:ascii="Times New Roman" w:eastAsia="宋体" w:hAnsi="Times New Roman" w:cs="Times New Roman"/>
          <w:sz w:val="20"/>
          <w:szCs w:val="20"/>
        </w:rPr>
        <w:t>10</w:t>
      </w:r>
      <w:r w:rsidRPr="00BC0F27">
        <w:rPr>
          <w:rFonts w:ascii="Times New Roman" w:eastAsia="宋体" w:hAnsi="Times New Roman" w:cs="Times New Roman"/>
          <w:sz w:val="20"/>
          <w:szCs w:val="20"/>
        </w:rPr>
        <w:t>名</w:t>
      </w:r>
    </w:p>
    <w:p w14:paraId="541CB993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//union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方式</w:t>
      </w:r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实现满外连接</w:t>
      </w:r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，需要先补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0</w:t>
      </w:r>
    </w:p>
    <w:p w14:paraId="6D082F57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</w:t>
      </w:r>
      <w:r w:rsidRPr="00BC0F27">
        <w:rPr>
          <w:rFonts w:ascii="Times New Roman" w:eastAsia="宋体" w:hAnsi="Times New Roman" w:cs="Times New Roman"/>
          <w:sz w:val="20"/>
          <w:szCs w:val="20"/>
        </w:rPr>
        <w:t>点击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)  =&gt;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(</w:t>
      </w:r>
      <w:r w:rsidRPr="00BC0F27">
        <w:rPr>
          <w:rFonts w:ascii="Times New Roman" w:eastAsia="宋体" w:hAnsi="Times New Roman" w:cs="Times New Roman"/>
          <w:sz w:val="20"/>
          <w:szCs w:val="20"/>
        </w:rPr>
        <w:t>点击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,0,0))</w:t>
      </w:r>
    </w:p>
    <w:p w14:paraId="6E0D0EDE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</w:t>
      </w:r>
      <w:r w:rsidRPr="00BC0F27">
        <w:rPr>
          <w:rFonts w:ascii="Times New Roman" w:eastAsia="宋体" w:hAnsi="Times New Roman" w:cs="Times New Roman"/>
          <w:sz w:val="20"/>
          <w:szCs w:val="20"/>
        </w:rPr>
        <w:t>下单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)  =&gt;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(0,</w:t>
      </w:r>
      <w:r w:rsidRPr="00BC0F27">
        <w:rPr>
          <w:rFonts w:ascii="Times New Roman" w:eastAsia="宋体" w:hAnsi="Times New Roman" w:cs="Times New Roman"/>
          <w:sz w:val="20"/>
          <w:szCs w:val="20"/>
        </w:rPr>
        <w:t>下单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,0))</w:t>
      </w:r>
    </w:p>
    <w:p w14:paraId="06005B01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</w:t>
      </w:r>
      <w:r w:rsidRPr="00BC0F27">
        <w:rPr>
          <w:rFonts w:ascii="Times New Roman" w:eastAsia="宋体" w:hAnsi="Times New Roman" w:cs="Times New Roman"/>
          <w:sz w:val="20"/>
          <w:szCs w:val="20"/>
        </w:rPr>
        <w:t>支付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)  =&gt;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(0,0,</w:t>
      </w:r>
      <w:r w:rsidRPr="00BC0F27">
        <w:rPr>
          <w:rFonts w:ascii="Times New Roman" w:eastAsia="宋体" w:hAnsi="Times New Roman" w:cs="Times New Roman"/>
          <w:sz w:val="20"/>
          <w:szCs w:val="20"/>
        </w:rPr>
        <w:t>支付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))</w:t>
      </w:r>
    </w:p>
    <w:p w14:paraId="56AFEEAF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 (</w:t>
      </w:r>
      <w:r w:rsidRPr="00BC0F27">
        <w:rPr>
          <w:rFonts w:ascii="Times New Roman" w:eastAsia="宋体" w:hAnsi="Times New Roman" w:cs="Times New Roman"/>
          <w:sz w:val="20"/>
          <w:szCs w:val="20"/>
        </w:rPr>
        <w:t>品类</w:t>
      </w:r>
      <w:r w:rsidRPr="00BC0F27">
        <w:rPr>
          <w:rFonts w:ascii="Times New Roman" w:eastAsia="宋体" w:hAnsi="Times New Roman" w:cs="Times New Roman"/>
          <w:sz w:val="20"/>
          <w:szCs w:val="20"/>
        </w:rPr>
        <w:t>ID,(</w:t>
      </w:r>
      <w:r w:rsidRPr="00BC0F27">
        <w:rPr>
          <w:rFonts w:ascii="Times New Roman" w:eastAsia="宋体" w:hAnsi="Times New Roman" w:cs="Times New Roman"/>
          <w:sz w:val="20"/>
          <w:szCs w:val="20"/>
        </w:rPr>
        <w:t>点击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,</w:t>
      </w:r>
      <w:r w:rsidRPr="00BC0F27">
        <w:rPr>
          <w:rFonts w:ascii="Times New Roman" w:eastAsia="宋体" w:hAnsi="Times New Roman" w:cs="Times New Roman"/>
          <w:sz w:val="20"/>
          <w:szCs w:val="20"/>
        </w:rPr>
        <w:t>下单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,</w:t>
      </w:r>
      <w:r w:rsidRPr="00BC0F27">
        <w:rPr>
          <w:rFonts w:ascii="Times New Roman" w:eastAsia="宋体" w:hAnsi="Times New Roman" w:cs="Times New Roman"/>
          <w:sz w:val="20"/>
          <w:szCs w:val="20"/>
        </w:rPr>
        <w:t>支付数量</w:t>
      </w:r>
      <w:r w:rsidRPr="00BC0F27">
        <w:rPr>
          <w:rFonts w:ascii="Times New Roman" w:eastAsia="宋体" w:hAnsi="Times New Roman" w:cs="Times New Roman"/>
          <w:sz w:val="20"/>
          <w:szCs w:val="20"/>
        </w:rPr>
        <w:t>))</w:t>
      </w:r>
    </w:p>
    <w:p w14:paraId="366487B1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val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lickRD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: </w:t>
      </w:r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RDD[</w:t>
      </w:r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(String, (Int, Int, Int))] =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lickCountRDD.map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{</w:t>
      </w:r>
    </w:p>
    <w:p w14:paraId="49B65C27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case (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,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nt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) =&gt; {</w:t>
      </w:r>
    </w:p>
    <w:p w14:paraId="73FA2F9D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  (</w:t>
      </w:r>
      <w:proofErr w:type="spellStart"/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, (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nt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, 0, 0))</w:t>
      </w:r>
    </w:p>
    <w:p w14:paraId="60018601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}</w:t>
      </w:r>
    </w:p>
    <w:p w14:paraId="357ECAD3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}</w:t>
      </w:r>
    </w:p>
    <w:p w14:paraId="5C37E129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val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ordrRD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: </w:t>
      </w:r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RDD[</w:t>
      </w:r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(String, (Int, Int, Int))] =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orderCountRDD.map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{</w:t>
      </w:r>
    </w:p>
    <w:p w14:paraId="66C5B9EF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lastRenderedPageBreak/>
        <w:t xml:space="preserve">      case (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,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nt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) =&gt; {</w:t>
      </w:r>
    </w:p>
    <w:p w14:paraId="4A7AF012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  (</w:t>
      </w:r>
      <w:proofErr w:type="spellStart"/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, (0,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nt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, 0))</w:t>
      </w:r>
    </w:p>
    <w:p w14:paraId="6958D21B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}</w:t>
      </w:r>
    </w:p>
    <w:p w14:paraId="0F814169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}</w:t>
      </w:r>
    </w:p>
    <w:p w14:paraId="6CB70653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val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payRD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: </w:t>
      </w:r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RDD[</w:t>
      </w:r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(String, (Int, Int, Int))] =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payCountRDD.map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{</w:t>
      </w:r>
    </w:p>
    <w:p w14:paraId="447A8C4C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case (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,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nt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) =&gt; {</w:t>
      </w:r>
    </w:p>
    <w:p w14:paraId="2C651A0D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  (</w:t>
      </w:r>
      <w:proofErr w:type="spellStart"/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, (0, 0,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nt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))</w:t>
      </w:r>
    </w:p>
    <w:p w14:paraId="3DA5216A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}</w:t>
      </w:r>
    </w:p>
    <w:p w14:paraId="02FFBE4C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}</w:t>
      </w:r>
    </w:p>
    <w:p w14:paraId="28341478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//union</w:t>
      </w: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的方式</w:t>
      </w:r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实现满外连接</w:t>
      </w:r>
      <w:proofErr w:type="gramEnd"/>
    </w:p>
    <w:p w14:paraId="71021589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val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unionRD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: </w:t>
      </w:r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RDD[</w:t>
      </w:r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(String, (Int, Int, Int))] =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clickRDD.union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ordrRD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).union(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payRDD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)</w:t>
      </w:r>
    </w:p>
    <w:p w14:paraId="780126B9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</w:p>
    <w:p w14:paraId="5F376E15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val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unionRDD2: </w:t>
      </w:r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RDD[</w:t>
      </w:r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(String, (Int, Int, Int))] = </w:t>
      </w:r>
      <w:proofErr w:type="spell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unionRDD.reduceByKey</w:t>
      </w:r>
      <w:proofErr w:type="spell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{</w:t>
      </w:r>
    </w:p>
    <w:p w14:paraId="6C87049A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(t1, t2) =&gt; {</w:t>
      </w:r>
    </w:p>
    <w:p w14:paraId="12C87425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  (t</w:t>
      </w:r>
      <w:proofErr w:type="gramStart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1._</w:t>
      </w:r>
      <w:proofErr w:type="gramEnd"/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>1 + t2._1, t1._2 + t2._2, t1._3 + t2._3)</w:t>
      </w:r>
    </w:p>
    <w:p w14:paraId="2F1C6E02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  }</w:t>
      </w:r>
    </w:p>
    <w:p w14:paraId="70B50FE6" w14:textId="77777777" w:rsidR="00BC0F27" w:rsidRPr="00E804B3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E804B3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}</w:t>
      </w:r>
    </w:p>
    <w:p w14:paraId="6D2FEE34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62D22046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BC0F27">
        <w:rPr>
          <w:rFonts w:ascii="Times New Roman" w:eastAsia="宋体" w:hAnsi="Times New Roman" w:cs="Times New Roman"/>
          <w:sz w:val="20"/>
          <w:szCs w:val="20"/>
        </w:rPr>
        <w:t>倒序排序取前</w:t>
      </w:r>
      <w:r w:rsidRPr="00BC0F27">
        <w:rPr>
          <w:rFonts w:ascii="Times New Roman" w:eastAsia="宋体" w:hAnsi="Times New Roman" w:cs="Times New Roman"/>
          <w:sz w:val="20"/>
          <w:szCs w:val="20"/>
        </w:rPr>
        <w:t>10</w:t>
      </w:r>
    </w:p>
    <w:p w14:paraId="322D001D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result: </w:t>
      </w:r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String, (Int, Int, Int))] = unionRDD2.sortBy(_._2, false).take(10)</w:t>
      </w:r>
    </w:p>
    <w:p w14:paraId="036A147B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17A07227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6.</w:t>
      </w:r>
      <w:r w:rsidRPr="00BC0F27">
        <w:rPr>
          <w:rFonts w:ascii="Times New Roman" w:eastAsia="宋体" w:hAnsi="Times New Roman" w:cs="Times New Roman"/>
          <w:sz w:val="20"/>
          <w:szCs w:val="20"/>
        </w:rPr>
        <w:t>将结果采集到控制到打印输出</w:t>
      </w:r>
    </w:p>
    <w:p w14:paraId="0147EFE1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result.foreach</w:t>
      </w:r>
      <w:proofErr w:type="spellEnd"/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</w:t>
      </w:r>
      <w:proofErr w:type="spellStart"/>
      <w:r w:rsidRPr="00BC0F27">
        <w:rPr>
          <w:rFonts w:ascii="Times New Roman" w:eastAsia="宋体" w:hAnsi="Times New Roman" w:cs="Times New Roman"/>
          <w:sz w:val="20"/>
          <w:szCs w:val="20"/>
        </w:rPr>
        <w:t>println</w:t>
      </w:r>
      <w:proofErr w:type="spellEnd"/>
      <w:r w:rsidRPr="00BC0F27">
        <w:rPr>
          <w:rFonts w:ascii="Times New Roman" w:eastAsia="宋体" w:hAnsi="Times New Roman" w:cs="Times New Roman"/>
          <w:sz w:val="20"/>
          <w:szCs w:val="20"/>
        </w:rPr>
        <w:t>)</w:t>
      </w:r>
    </w:p>
    <w:p w14:paraId="3FCA3692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4B9C62D8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//TODO 3 </w:t>
      </w:r>
      <w:r w:rsidRPr="00BC0F27">
        <w:rPr>
          <w:rFonts w:ascii="Times New Roman" w:eastAsia="宋体" w:hAnsi="Times New Roman" w:cs="Times New Roman"/>
          <w:sz w:val="20"/>
          <w:szCs w:val="20"/>
        </w:rPr>
        <w:t>关闭资源</w:t>
      </w:r>
    </w:p>
    <w:p w14:paraId="4988DBAC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BC0F27">
        <w:rPr>
          <w:rFonts w:ascii="Times New Roman" w:eastAsia="宋体" w:hAnsi="Times New Roman" w:cs="Times New Roman"/>
          <w:sz w:val="20"/>
          <w:szCs w:val="20"/>
        </w:rPr>
        <w:t>sc.stop</w:t>
      </w:r>
      <w:proofErr w:type="spellEnd"/>
      <w:proofErr w:type="gramEnd"/>
      <w:r w:rsidRPr="00BC0F27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22604235" w14:textId="77777777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 xml:space="preserve">  }</w:t>
      </w:r>
    </w:p>
    <w:p w14:paraId="676C7317" w14:textId="61D8B43B" w:rsidR="00BC0F27" w:rsidRPr="00BC0F27" w:rsidRDefault="00BC0F27" w:rsidP="00BC0F27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BC0F27">
        <w:rPr>
          <w:rFonts w:ascii="Times New Roman" w:eastAsia="宋体" w:hAnsi="Times New Roman" w:cs="Times New Roman"/>
          <w:sz w:val="20"/>
          <w:szCs w:val="20"/>
        </w:rPr>
        <w:t>}</w:t>
      </w:r>
    </w:p>
    <w:p w14:paraId="0AED70E8" w14:textId="21EA9C18" w:rsidR="00120689" w:rsidRDefault="00962B01" w:rsidP="00120689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上述方案</w:t>
      </w:r>
      <w:r w:rsidR="00120689">
        <w:rPr>
          <w:rFonts w:ascii="Times New Roman" w:eastAsia="宋体" w:hAnsi="Times New Roman" w:hint="eastAsia"/>
          <w:szCs w:val="21"/>
        </w:rPr>
        <w:t>还可以继续优化</w:t>
      </w:r>
      <w:r w:rsidR="00120689">
        <w:rPr>
          <w:rFonts w:ascii="Times New Roman" w:eastAsia="宋体" w:hAnsi="Times New Roman"/>
          <w:szCs w:val="21"/>
        </w:rPr>
        <w:t>…</w:t>
      </w:r>
      <w:r w:rsidR="00120689">
        <w:rPr>
          <w:rFonts w:ascii="Times New Roman" w:eastAsia="宋体" w:hAnsi="Times New Roman" w:hint="eastAsia"/>
          <w:szCs w:val="21"/>
        </w:rPr>
        <w:t>生命不止</w:t>
      </w:r>
      <w:r w:rsidR="00120689">
        <w:rPr>
          <w:rFonts w:ascii="Times New Roman" w:eastAsia="宋体" w:hAnsi="Times New Roman" w:hint="eastAsia"/>
          <w:szCs w:val="21"/>
        </w:rPr>
        <w:t>,</w:t>
      </w:r>
      <w:r w:rsidR="00120689">
        <w:rPr>
          <w:rFonts w:ascii="Times New Roman" w:eastAsia="宋体" w:hAnsi="Times New Roman" w:hint="eastAsia"/>
          <w:szCs w:val="21"/>
        </w:rPr>
        <w:t>优化不息</w:t>
      </w:r>
      <w:r w:rsidR="00120689">
        <w:rPr>
          <w:rFonts w:ascii="Times New Roman" w:eastAsia="宋体" w:hAnsi="Times New Roman"/>
          <w:szCs w:val="21"/>
        </w:rPr>
        <w:t>…</w:t>
      </w:r>
    </w:p>
    <w:p w14:paraId="5433F9B4" w14:textId="790EDD91" w:rsidR="00120689" w:rsidRPr="000D6491" w:rsidRDefault="00120689" w:rsidP="00120689">
      <w:pPr>
        <w:pStyle w:val="aff2"/>
        <w:numPr>
          <w:ilvl w:val="0"/>
          <w:numId w:val="43"/>
        </w:numPr>
        <w:spacing w:line="360" w:lineRule="auto"/>
        <w:rPr>
          <w:rFonts w:ascii="Times New Roman" w:eastAsia="宋体" w:hAnsi="Times New Roman"/>
          <w:szCs w:val="21"/>
        </w:rPr>
      </w:pPr>
      <w:r w:rsidRPr="00080DAA">
        <w:rPr>
          <w:rFonts w:ascii="Times New Roman" w:eastAsia="宋体" w:hAnsi="Times New Roman" w:hint="eastAsia"/>
          <w:szCs w:val="21"/>
        </w:rPr>
        <w:t>方案</w:t>
      </w:r>
      <w:proofErr w:type="gramStart"/>
      <w:r w:rsidRPr="00080DAA">
        <w:rPr>
          <w:rFonts w:ascii="Times New Roman" w:eastAsia="宋体" w:hAnsi="Times New Roman" w:hint="eastAsia"/>
          <w:szCs w:val="21"/>
        </w:rPr>
        <w:t>一</w:t>
      </w:r>
      <w:proofErr w:type="gramEnd"/>
      <w:r w:rsidRPr="00080DAA">
        <w:rPr>
          <w:rFonts w:ascii="Times New Roman" w:eastAsia="宋体" w:hAnsi="Times New Roman" w:hint="eastAsia"/>
          <w:szCs w:val="21"/>
        </w:rPr>
        <w:t>代码实现方式</w:t>
      </w:r>
      <w:r>
        <w:rPr>
          <w:rFonts w:ascii="Times New Roman" w:eastAsia="宋体" w:hAnsi="Times New Roman"/>
          <w:szCs w:val="21"/>
        </w:rPr>
        <w:t>3</w:t>
      </w:r>
      <w:r w:rsidRPr="00080DAA">
        <w:rPr>
          <w:rFonts w:ascii="Times New Roman" w:eastAsia="宋体" w:hAnsi="Times New Roman" w:hint="eastAsia"/>
          <w:szCs w:val="21"/>
        </w:rPr>
        <w:t>（</w:t>
      </w:r>
      <w:r>
        <w:rPr>
          <w:rFonts w:ascii="Times New Roman" w:eastAsia="宋体" w:hAnsi="Times New Roman" w:hint="eastAsia"/>
          <w:szCs w:val="21"/>
        </w:rPr>
        <w:t>转换数据结构，提前补</w:t>
      </w:r>
      <w:r>
        <w:rPr>
          <w:rFonts w:ascii="Times New Roman" w:eastAsia="宋体" w:hAnsi="Times New Roman" w:hint="eastAsia"/>
          <w:szCs w:val="21"/>
        </w:rPr>
        <w:t>0</w:t>
      </w:r>
      <w:r>
        <w:rPr>
          <w:rFonts w:ascii="Times New Roman" w:eastAsia="宋体" w:hAnsi="Times New Roman" w:hint="eastAsia"/>
          <w:szCs w:val="21"/>
        </w:rPr>
        <w:t>，减少</w:t>
      </w:r>
      <w:proofErr w:type="spellStart"/>
      <w:r>
        <w:rPr>
          <w:rFonts w:ascii="Times New Roman" w:eastAsia="宋体" w:hAnsi="Times New Roman" w:hint="eastAsia"/>
          <w:szCs w:val="21"/>
        </w:rPr>
        <w:t>reduce</w:t>
      </w:r>
      <w:r>
        <w:rPr>
          <w:rFonts w:ascii="Times New Roman" w:eastAsia="宋体" w:hAnsi="Times New Roman"/>
          <w:szCs w:val="21"/>
        </w:rPr>
        <w:t>B</w:t>
      </w:r>
      <w:r>
        <w:rPr>
          <w:rFonts w:ascii="Times New Roman" w:eastAsia="宋体" w:hAnsi="Times New Roman" w:hint="eastAsia"/>
          <w:szCs w:val="21"/>
        </w:rPr>
        <w:t>y</w:t>
      </w:r>
      <w:r>
        <w:rPr>
          <w:rFonts w:ascii="Times New Roman" w:eastAsia="宋体" w:hAnsi="Times New Roman"/>
          <w:szCs w:val="21"/>
        </w:rPr>
        <w:t>Key</w:t>
      </w:r>
      <w:proofErr w:type="spellEnd"/>
      <w:r>
        <w:rPr>
          <w:rFonts w:ascii="Times New Roman" w:eastAsia="宋体" w:hAnsi="Times New Roman" w:hint="eastAsia"/>
          <w:szCs w:val="21"/>
        </w:rPr>
        <w:t>的次数</w:t>
      </w:r>
      <w:r w:rsidRPr="00080DAA">
        <w:rPr>
          <w:rFonts w:ascii="Times New Roman" w:eastAsia="宋体" w:hAnsi="Times New Roman" w:hint="eastAsia"/>
          <w:szCs w:val="21"/>
        </w:rPr>
        <w:t>）</w:t>
      </w:r>
    </w:p>
    <w:p w14:paraId="4C88F7DD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package 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com.atguigu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.project01</w:t>
      </w:r>
    </w:p>
    <w:p w14:paraId="3D99B3A6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4C8DC364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org.apache.spark.rdd.RDD</w:t>
      </w:r>
      <w:proofErr w:type="spellEnd"/>
    </w:p>
    <w:p w14:paraId="758DB63B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org.apache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.spark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.{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,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}</w:t>
      </w:r>
    </w:p>
    <w:p w14:paraId="5894ECA5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64474F7B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>object require01_top10Category_method1_3 {</w:t>
      </w:r>
    </w:p>
    <w:p w14:paraId="1EC0FDD9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def 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main(</w:t>
      </w:r>
      <w:proofErr w:type="spellStart"/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args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: Array[String]): Unit = {</w:t>
      </w:r>
    </w:p>
    <w:p w14:paraId="6CD73157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TODO 1 </w:t>
      </w:r>
      <w:r w:rsidRPr="00120689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配置文件</w:t>
      </w:r>
      <w:r w:rsidRPr="00120689">
        <w:rPr>
          <w:rFonts w:ascii="Times New Roman" w:eastAsia="宋体" w:hAnsi="Times New Roman" w:cs="Times New Roman"/>
          <w:sz w:val="20"/>
          <w:szCs w:val="20"/>
        </w:rPr>
        <w:t>,</w:t>
      </w:r>
      <w:r w:rsidRPr="00120689">
        <w:rPr>
          <w:rFonts w:ascii="Times New Roman" w:eastAsia="宋体" w:hAnsi="Times New Roman" w:cs="Times New Roman"/>
          <w:sz w:val="20"/>
          <w:szCs w:val="20"/>
        </w:rPr>
        <w:t>并设置</w:t>
      </w:r>
      <w:r w:rsidRPr="00120689">
        <w:rPr>
          <w:rFonts w:ascii="Times New Roman" w:eastAsia="宋体" w:hAnsi="Times New Roman" w:cs="Times New Roman"/>
          <w:sz w:val="20"/>
          <w:szCs w:val="20"/>
        </w:rPr>
        <w:t>App</w:t>
      </w:r>
      <w:r w:rsidRPr="00120689">
        <w:rPr>
          <w:rFonts w:ascii="Times New Roman" w:eastAsia="宋体" w:hAnsi="Times New Roman" w:cs="Times New Roman"/>
          <w:sz w:val="20"/>
          <w:szCs w:val="20"/>
        </w:rPr>
        <w:t>名称</w:t>
      </w:r>
    </w:p>
    <w:p w14:paraId="168CC9B3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conf = new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).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etAppName</w:t>
      </w:r>
      <w:proofErr w:type="spellEnd"/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("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parkCoreTest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").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etMaster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"local[*]")</w:t>
      </w:r>
    </w:p>
    <w:p w14:paraId="32228B81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TODO 2 </w:t>
      </w:r>
      <w:r w:rsidRPr="00120689">
        <w:rPr>
          <w:rFonts w:ascii="Times New Roman" w:eastAsia="宋体" w:hAnsi="Times New Roman" w:cs="Times New Roman"/>
          <w:sz w:val="20"/>
          <w:szCs w:val="20"/>
        </w:rPr>
        <w:t>利用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对象</w:t>
      </w:r>
    </w:p>
    <w:p w14:paraId="724EA588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= new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conf)</w:t>
      </w:r>
    </w:p>
    <w:p w14:paraId="4E315229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1.</w:t>
      </w:r>
      <w:r w:rsidRPr="00120689">
        <w:rPr>
          <w:rFonts w:ascii="Times New Roman" w:eastAsia="宋体" w:hAnsi="Times New Roman" w:cs="Times New Roman"/>
          <w:sz w:val="20"/>
          <w:szCs w:val="20"/>
        </w:rPr>
        <w:t>读取原始日志数据</w:t>
      </w:r>
    </w:p>
    <w:p w14:paraId="5529BD32" w14:textId="6230489D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actionRDD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sc.textFile</w:t>
      </w:r>
      <w:proofErr w:type="spellEnd"/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("input\\user_visit_action.txt")</w:t>
      </w:r>
    </w:p>
    <w:p w14:paraId="3D4BF9E3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6BE4153" w14:textId="57AC51E2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2.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将数据转换结构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(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提前补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0)</w:t>
      </w:r>
    </w:p>
    <w:p w14:paraId="6BDCC80B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 </w:t>
      </w:r>
      <w:r w:rsidRPr="00120689">
        <w:rPr>
          <w:rFonts w:ascii="Times New Roman" w:eastAsia="宋体" w:hAnsi="Times New Roman" w:cs="Times New Roman"/>
          <w:sz w:val="20"/>
          <w:szCs w:val="20"/>
        </w:rPr>
        <w:t>如果数据是点击</w:t>
      </w: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: (</w:t>
      </w:r>
      <w:r w:rsidRPr="00120689">
        <w:rPr>
          <w:rFonts w:ascii="Times New Roman" w:eastAsia="宋体" w:hAnsi="Times New Roman" w:cs="Times New Roman"/>
          <w:sz w:val="20"/>
          <w:szCs w:val="20"/>
        </w:rPr>
        <w:t>品类</w:t>
      </w:r>
      <w:r w:rsidRPr="00120689">
        <w:rPr>
          <w:rFonts w:ascii="Times New Roman" w:eastAsia="宋体" w:hAnsi="Times New Roman" w:cs="Times New Roman"/>
          <w:sz w:val="20"/>
          <w:szCs w:val="20"/>
        </w:rPr>
        <w:t>ID,(1,0,0))</w:t>
      </w:r>
    </w:p>
    <w:p w14:paraId="0FF3455C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 </w:t>
      </w:r>
      <w:r w:rsidRPr="00120689">
        <w:rPr>
          <w:rFonts w:ascii="Times New Roman" w:eastAsia="宋体" w:hAnsi="Times New Roman" w:cs="Times New Roman"/>
          <w:sz w:val="20"/>
          <w:szCs w:val="20"/>
        </w:rPr>
        <w:t>如果数据是下单</w:t>
      </w: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: (</w:t>
      </w:r>
      <w:r w:rsidRPr="00120689">
        <w:rPr>
          <w:rFonts w:ascii="Times New Roman" w:eastAsia="宋体" w:hAnsi="Times New Roman" w:cs="Times New Roman"/>
          <w:sz w:val="20"/>
          <w:szCs w:val="20"/>
        </w:rPr>
        <w:t>品类</w:t>
      </w:r>
      <w:r w:rsidRPr="00120689">
        <w:rPr>
          <w:rFonts w:ascii="Times New Roman" w:eastAsia="宋体" w:hAnsi="Times New Roman" w:cs="Times New Roman"/>
          <w:sz w:val="20"/>
          <w:szCs w:val="20"/>
        </w:rPr>
        <w:t>ID,(0,1,0))</w:t>
      </w:r>
    </w:p>
    <w:p w14:paraId="02B89B8A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 </w:t>
      </w:r>
      <w:r w:rsidRPr="00120689">
        <w:rPr>
          <w:rFonts w:ascii="Times New Roman" w:eastAsia="宋体" w:hAnsi="Times New Roman" w:cs="Times New Roman"/>
          <w:sz w:val="20"/>
          <w:szCs w:val="20"/>
        </w:rPr>
        <w:t>如果数据是支付</w:t>
      </w: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: (</w:t>
      </w:r>
      <w:r w:rsidRPr="00120689">
        <w:rPr>
          <w:rFonts w:ascii="Times New Roman" w:eastAsia="宋体" w:hAnsi="Times New Roman" w:cs="Times New Roman"/>
          <w:sz w:val="20"/>
          <w:szCs w:val="20"/>
        </w:rPr>
        <w:t>品类</w:t>
      </w:r>
      <w:r w:rsidRPr="00120689">
        <w:rPr>
          <w:rFonts w:ascii="Times New Roman" w:eastAsia="宋体" w:hAnsi="Times New Roman" w:cs="Times New Roman"/>
          <w:sz w:val="20"/>
          <w:szCs w:val="20"/>
        </w:rPr>
        <w:t>ID,(0,0,1))</w:t>
      </w:r>
    </w:p>
    <w:p w14:paraId="7F33AAB0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flatRDD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(String, (Int, Int, Int))] =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actionRDD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.flatMap</w:t>
      </w:r>
      <w:proofErr w:type="spellEnd"/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</w:t>
      </w:r>
      <w:r w:rsidRPr="00120689">
        <w:rPr>
          <w:rFonts w:ascii="Times New Roman" w:eastAsia="宋体" w:hAnsi="Times New Roman" w:cs="Times New Roman"/>
          <w:sz w:val="20"/>
          <w:szCs w:val="20"/>
        </w:rPr>
        <w:t>{</w:t>
      </w:r>
    </w:p>
    <w:p w14:paraId="7C280C8F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action =&gt; {</w:t>
      </w:r>
    </w:p>
    <w:p w14:paraId="2776CD00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action.split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"_")</w:t>
      </w:r>
    </w:p>
    <w:p w14:paraId="13A34701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if (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6) != "-1") {</w:t>
      </w:r>
    </w:p>
    <w:p w14:paraId="79E7A835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点击的数据</w:t>
      </w:r>
    </w:p>
    <w:p w14:paraId="472CF7F5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List((</w:t>
      </w:r>
      <w:proofErr w:type="spellStart"/>
      <w:proofErr w:type="gramStart"/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datas</w:t>
      </w:r>
      <w:proofErr w:type="spellEnd"/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proofErr w:type="gramEnd"/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6), (1, 0, 0)))</w:t>
      </w:r>
    </w:p>
    <w:p w14:paraId="233151D7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} else if (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8) != "null") {</w:t>
      </w:r>
    </w:p>
    <w:p w14:paraId="361D64CC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下单的数据</w:t>
      </w:r>
    </w:p>
    <w:p w14:paraId="20B0A8B9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lastRenderedPageBreak/>
        <w:t xml:space="preserve">      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ids: 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8).split(",")</w:t>
      </w:r>
    </w:p>
    <w:p w14:paraId="3445870B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ids.map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(_, (0, 1, 0)))</w:t>
      </w:r>
    </w:p>
    <w:p w14:paraId="6A5A6F8F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} else if (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10) != "null") {</w:t>
      </w:r>
    </w:p>
    <w:p w14:paraId="2A76B47E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支付的数据</w:t>
      </w:r>
    </w:p>
    <w:p w14:paraId="26F6FCB3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ids: 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datas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10).split(",")</w:t>
      </w:r>
    </w:p>
    <w:p w14:paraId="6C4917F8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ids.map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(_, (0, 0, 1)))</w:t>
      </w:r>
    </w:p>
    <w:p w14:paraId="4B298718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} else {</w:t>
      </w:r>
    </w:p>
    <w:p w14:paraId="13308341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  </w:t>
      </w:r>
      <w:r w:rsidRPr="00120689">
        <w:rPr>
          <w:rFonts w:ascii="Times New Roman" w:eastAsia="宋体" w:hAnsi="Times New Roman" w:cs="Times New Roman"/>
          <w:color w:val="FF0000"/>
          <w:sz w:val="20"/>
          <w:szCs w:val="20"/>
        </w:rPr>
        <w:t>Nil</w:t>
      </w:r>
    </w:p>
    <w:p w14:paraId="47281ECB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}</w:t>
      </w:r>
    </w:p>
    <w:p w14:paraId="693224D7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43BC36CE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268F497D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62031347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3.</w:t>
      </w:r>
      <w:r w:rsidRPr="00120689">
        <w:rPr>
          <w:rFonts w:ascii="Times New Roman" w:eastAsia="宋体" w:hAnsi="Times New Roman" w:cs="Times New Roman"/>
          <w:sz w:val="20"/>
          <w:szCs w:val="20"/>
        </w:rPr>
        <w:t>将相同的品类</w:t>
      </w:r>
      <w:r w:rsidRPr="00120689">
        <w:rPr>
          <w:rFonts w:ascii="Times New Roman" w:eastAsia="宋体" w:hAnsi="Times New Roman" w:cs="Times New Roman"/>
          <w:sz w:val="20"/>
          <w:szCs w:val="20"/>
        </w:rPr>
        <w:t>ID</w:t>
      </w:r>
      <w:r w:rsidRPr="00120689">
        <w:rPr>
          <w:rFonts w:ascii="Times New Roman" w:eastAsia="宋体" w:hAnsi="Times New Roman" w:cs="Times New Roman"/>
          <w:sz w:val="20"/>
          <w:szCs w:val="20"/>
        </w:rPr>
        <w:t>的数据进行分组聚合</w:t>
      </w: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reduceByKey</w:t>
      </w:r>
      <w:proofErr w:type="spellEnd"/>
    </w:p>
    <w:p w14:paraId="2B0786F3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reduceRDD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(String, (Int, Int, Int))] =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flatRDD.reduceByKey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5AD0F14A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(t1, t2) =&gt; {</w:t>
      </w:r>
    </w:p>
    <w:p w14:paraId="1CC59BFF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  (t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1._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1 + t2._1, t1._2 + t2._2, t1._3 + t2._3)</w:t>
      </w:r>
    </w:p>
    <w:p w14:paraId="63FE3FA1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2BDBF3F5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302ACA22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749942CE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120689">
        <w:rPr>
          <w:rFonts w:ascii="Times New Roman" w:eastAsia="宋体" w:hAnsi="Times New Roman" w:cs="Times New Roman"/>
          <w:sz w:val="20"/>
          <w:szCs w:val="20"/>
        </w:rPr>
        <w:t>倒序排序取前</w:t>
      </w:r>
      <w:r w:rsidRPr="00120689">
        <w:rPr>
          <w:rFonts w:ascii="Times New Roman" w:eastAsia="宋体" w:hAnsi="Times New Roman" w:cs="Times New Roman"/>
          <w:sz w:val="20"/>
          <w:szCs w:val="20"/>
        </w:rPr>
        <w:t>10</w:t>
      </w:r>
    </w:p>
    <w:p w14:paraId="36A4CB7A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result: </w:t>
      </w:r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 xml:space="preserve">(String, (Int, Int, Int))] = 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reduceRDD.sortBy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(_._2, false).take(10)</w:t>
      </w:r>
    </w:p>
    <w:p w14:paraId="6B1EDDDC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1A323942" w14:textId="41D9B543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4.</w:t>
      </w:r>
      <w:r w:rsidRPr="00120689">
        <w:rPr>
          <w:rFonts w:ascii="Times New Roman" w:eastAsia="宋体" w:hAnsi="Times New Roman" w:cs="Times New Roman"/>
          <w:sz w:val="20"/>
          <w:szCs w:val="20"/>
        </w:rPr>
        <w:t>将结果采集到控制</w:t>
      </w:r>
      <w:r w:rsidR="00CF4829">
        <w:rPr>
          <w:rFonts w:ascii="Times New Roman" w:eastAsia="宋体" w:hAnsi="Times New Roman" w:cs="Times New Roman" w:hint="eastAsia"/>
          <w:sz w:val="20"/>
          <w:szCs w:val="20"/>
        </w:rPr>
        <w:t>台</w:t>
      </w:r>
      <w:r w:rsidRPr="00120689">
        <w:rPr>
          <w:rFonts w:ascii="Times New Roman" w:eastAsia="宋体" w:hAnsi="Times New Roman" w:cs="Times New Roman"/>
          <w:sz w:val="20"/>
          <w:szCs w:val="20"/>
        </w:rPr>
        <w:t>打印输出</w:t>
      </w:r>
    </w:p>
    <w:p w14:paraId="13CB6807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result.foreach</w:t>
      </w:r>
      <w:proofErr w:type="spellEnd"/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(</w:t>
      </w:r>
      <w:proofErr w:type="spellStart"/>
      <w:r w:rsidRPr="00120689">
        <w:rPr>
          <w:rFonts w:ascii="Times New Roman" w:eastAsia="宋体" w:hAnsi="Times New Roman" w:cs="Times New Roman"/>
          <w:sz w:val="20"/>
          <w:szCs w:val="20"/>
        </w:rPr>
        <w:t>println</w:t>
      </w:r>
      <w:proofErr w:type="spellEnd"/>
      <w:r w:rsidRPr="00120689">
        <w:rPr>
          <w:rFonts w:ascii="Times New Roman" w:eastAsia="宋体" w:hAnsi="Times New Roman" w:cs="Times New Roman"/>
          <w:sz w:val="20"/>
          <w:szCs w:val="20"/>
        </w:rPr>
        <w:t>)</w:t>
      </w:r>
    </w:p>
    <w:p w14:paraId="7D62A038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4BA96FB7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//TODO 3 </w:t>
      </w:r>
      <w:r w:rsidRPr="00120689">
        <w:rPr>
          <w:rFonts w:ascii="Times New Roman" w:eastAsia="宋体" w:hAnsi="Times New Roman" w:cs="Times New Roman"/>
          <w:sz w:val="20"/>
          <w:szCs w:val="20"/>
        </w:rPr>
        <w:t>关闭资源</w:t>
      </w:r>
    </w:p>
    <w:p w14:paraId="3E2FA48F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120689">
        <w:rPr>
          <w:rFonts w:ascii="Times New Roman" w:eastAsia="宋体" w:hAnsi="Times New Roman" w:cs="Times New Roman"/>
          <w:sz w:val="20"/>
          <w:szCs w:val="20"/>
        </w:rPr>
        <w:t>sc.stop</w:t>
      </w:r>
      <w:proofErr w:type="spellEnd"/>
      <w:proofErr w:type="gramEnd"/>
      <w:r w:rsidRPr="00120689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44C8DD10" w14:textId="77777777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 xml:space="preserve">  }</w:t>
      </w:r>
    </w:p>
    <w:p w14:paraId="2568C6C3" w14:textId="68D583DB" w:rsidR="00120689" w:rsidRPr="00120689" w:rsidRDefault="00120689" w:rsidP="00120689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20689">
        <w:rPr>
          <w:rFonts w:ascii="Times New Roman" w:eastAsia="宋体" w:hAnsi="Times New Roman" w:cs="Times New Roman"/>
          <w:sz w:val="20"/>
          <w:szCs w:val="20"/>
        </w:rPr>
        <w:t>}</w:t>
      </w:r>
    </w:p>
    <w:p w14:paraId="0544C2AA" w14:textId="04669EA5" w:rsidR="007B3361" w:rsidRPr="007B3361" w:rsidRDefault="007B3361" w:rsidP="007B3361">
      <w:pPr>
        <w:spacing w:line="360" w:lineRule="auto"/>
        <w:rPr>
          <w:rFonts w:ascii="Times New Roman" w:eastAsia="宋体" w:hAnsi="Times New Roman"/>
        </w:rPr>
      </w:pPr>
    </w:p>
    <w:p w14:paraId="39EC9554" w14:textId="52B74D50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6.2.</w:t>
      </w:r>
      <w:r w:rsidR="00A0742A">
        <w:rPr>
          <w:rFonts w:ascii="Times New Roman" w:eastAsia="宋体" w:hAnsi="Times New Roman" w:cs="Times New Roman"/>
        </w:rPr>
        <w:t>3</w:t>
      </w:r>
      <w:r w:rsidRPr="007B3361">
        <w:rPr>
          <w:rFonts w:ascii="Times New Roman" w:eastAsia="宋体" w:hAnsi="Times New Roman" w:cs="Times New Roman"/>
        </w:rPr>
        <w:t xml:space="preserve"> </w:t>
      </w:r>
      <w:r w:rsidRPr="007B3361">
        <w:rPr>
          <w:rFonts w:ascii="Times New Roman" w:eastAsia="宋体" w:hAnsi="Times New Roman" w:cs="Times New Roman"/>
        </w:rPr>
        <w:t>需求分析（方案</w:t>
      </w:r>
      <w:r w:rsidR="00A0742A">
        <w:rPr>
          <w:rFonts w:ascii="Times New Roman" w:eastAsia="宋体" w:hAnsi="Times New Roman" w:cs="Times New Roman" w:hint="eastAsia"/>
        </w:rPr>
        <w:t>二</w:t>
      </w:r>
      <w:r w:rsidRPr="007B3361">
        <w:rPr>
          <w:rFonts w:ascii="Times New Roman" w:eastAsia="宋体" w:hAnsi="Times New Roman" w:cs="Times New Roman"/>
        </w:rPr>
        <w:t>）</w:t>
      </w:r>
      <w:r w:rsidR="00CE0D18">
        <w:rPr>
          <w:rFonts w:ascii="Times New Roman" w:eastAsia="宋体" w:hAnsi="Times New Roman" w:cs="Times New Roman" w:hint="eastAsia"/>
        </w:rPr>
        <w:t>样例类</w:t>
      </w:r>
    </w:p>
    <w:p w14:paraId="44297961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采用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样例类的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方式实现。</w:t>
      </w:r>
    </w:p>
    <w:p w14:paraId="06224B1E" w14:textId="6E1E3B6F" w:rsidR="007B3361" w:rsidRPr="007B3361" w:rsidRDefault="0092295E" w:rsidP="007B3361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8" w:dyaOrig="4049" w14:anchorId="1C9E141B">
          <v:shape id="_x0000_i1067" type="#_x0000_t75" style="width:414pt;height:232.8pt" o:ole="">
            <v:imagedata r:id="rId153" o:title=""/>
          </v:shape>
          <o:OLEObject Type="Embed" ProgID="PowerPoint.Show.12" ShapeID="_x0000_i1067" DrawAspect="Content" ObjectID="_1693679777" r:id="rId154"/>
        </w:object>
      </w:r>
    </w:p>
    <w:p w14:paraId="6CA87F4F" w14:textId="5EA62118" w:rsidR="007B3361" w:rsidRDefault="007B3361" w:rsidP="007B3361">
      <w:pPr>
        <w:pStyle w:val="3"/>
        <w:rPr>
          <w:rFonts w:ascii="Times New Roman" w:eastAsia="宋体" w:hAnsi="Times New Roman" w:cs="Times New Roman"/>
        </w:rPr>
      </w:pPr>
      <w:bookmarkStart w:id="6" w:name="需求-1-具体实现"/>
      <w:r w:rsidRPr="007B3361">
        <w:rPr>
          <w:rFonts w:ascii="Times New Roman" w:eastAsia="宋体" w:hAnsi="Times New Roman" w:cs="Times New Roman"/>
        </w:rPr>
        <w:lastRenderedPageBreak/>
        <w:t>6.2.</w:t>
      </w:r>
      <w:r w:rsidR="00A0742A">
        <w:rPr>
          <w:rFonts w:ascii="Times New Roman" w:eastAsia="宋体" w:hAnsi="Times New Roman" w:cs="Times New Roman"/>
        </w:rPr>
        <w:t>4</w:t>
      </w:r>
      <w:r w:rsidRPr="007B3361">
        <w:rPr>
          <w:rFonts w:ascii="Times New Roman" w:eastAsia="宋体" w:hAnsi="Times New Roman" w:cs="Times New Roman"/>
        </w:rPr>
        <w:t xml:space="preserve"> </w:t>
      </w:r>
      <w:r w:rsidRPr="007B3361">
        <w:rPr>
          <w:rFonts w:ascii="Times New Roman" w:eastAsia="宋体" w:hAnsi="Times New Roman" w:cs="Times New Roman"/>
        </w:rPr>
        <w:t>需求实现</w:t>
      </w:r>
      <w:bookmarkEnd w:id="6"/>
      <w:r w:rsidRPr="007B3361">
        <w:rPr>
          <w:rFonts w:ascii="Times New Roman" w:eastAsia="宋体" w:hAnsi="Times New Roman" w:cs="Times New Roman"/>
        </w:rPr>
        <w:t>（方案</w:t>
      </w:r>
      <w:r w:rsidR="00A0742A">
        <w:rPr>
          <w:rFonts w:ascii="Times New Roman" w:eastAsia="宋体" w:hAnsi="Times New Roman" w:cs="Times New Roman" w:hint="eastAsia"/>
        </w:rPr>
        <w:t>二</w:t>
      </w:r>
      <w:r w:rsidRPr="007B3361">
        <w:rPr>
          <w:rFonts w:ascii="Times New Roman" w:eastAsia="宋体" w:hAnsi="Times New Roman" w:cs="Times New Roman"/>
        </w:rPr>
        <w:t>）</w:t>
      </w:r>
    </w:p>
    <w:p w14:paraId="1728E97F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用来封装用户行为的样例类</w:t>
      </w:r>
    </w:p>
    <w:p w14:paraId="179260EA" w14:textId="0EF670D5" w:rsidR="007B3361" w:rsidRPr="007B3361" w:rsidRDefault="007B3361" w:rsidP="007B3361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用户访问动作表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date: Stri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用户点击行为的日期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user_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r w:rsidR="007D4EF6" w:rsidRPr="00DA7696">
        <w:rPr>
          <w:rFonts w:ascii="Times New Roman" w:eastAsia="宋体" w:hAnsi="Times New Roman" w:cs="Times New Roman"/>
          <w:color w:val="FF0000"/>
          <w:sz w:val="21"/>
          <w:szCs w:val="21"/>
        </w:rPr>
        <w:t>String</w:t>
      </w:r>
      <w:r w:rsidRPr="007B3361">
        <w:rPr>
          <w:rFonts w:ascii="Times New Roman" w:eastAsia="宋体" w:hAnsi="Times New Roman" w:cs="Times New Roman"/>
          <w:sz w:val="21"/>
          <w:szCs w:val="21"/>
        </w:rPr>
        <w:t>,//</w:t>
      </w:r>
      <w:r w:rsidRPr="007B3361">
        <w:rPr>
          <w:rFonts w:ascii="Times New Roman" w:eastAsia="宋体" w:hAnsi="Times New Roman" w:cs="Times New Roman"/>
          <w:sz w:val="21"/>
          <w:szCs w:val="21"/>
        </w:rPr>
        <w:t>用户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ssion_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r w:rsidRPr="00DA7696">
        <w:rPr>
          <w:rFonts w:ascii="Times New Roman" w:eastAsia="宋体" w:hAnsi="Times New Roman" w:cs="Times New Roman"/>
          <w:color w:val="FF0000"/>
          <w:sz w:val="21"/>
          <w:szCs w:val="21"/>
        </w:rPr>
        <w:t>String</w:t>
      </w:r>
      <w:r w:rsidRPr="007B3361">
        <w:rPr>
          <w:rFonts w:ascii="Times New Roman" w:eastAsia="宋体" w:hAnsi="Times New Roman" w:cs="Times New Roman"/>
          <w:sz w:val="21"/>
          <w:szCs w:val="21"/>
        </w:rPr>
        <w:t>,//Session</w:t>
      </w:r>
      <w:r w:rsidRPr="007B3361">
        <w:rPr>
          <w:rFonts w:ascii="Times New Roman" w:eastAsia="宋体" w:hAnsi="Times New Roman" w:cs="Times New Roman"/>
          <w:sz w:val="21"/>
          <w:szCs w:val="21"/>
        </w:rPr>
        <w:t>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ge_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</w:t>
      </w:r>
      <w:r w:rsidRPr="00DA769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="007D4EF6" w:rsidRPr="00DA7696">
        <w:rPr>
          <w:rFonts w:ascii="Times New Roman" w:eastAsia="宋体" w:hAnsi="Times New Roman" w:cs="Times New Roman"/>
          <w:color w:val="FF0000"/>
          <w:sz w:val="21"/>
          <w:szCs w:val="21"/>
        </w:rPr>
        <w:t>String</w:t>
      </w:r>
      <w:r w:rsidRPr="007B3361">
        <w:rPr>
          <w:rFonts w:ascii="Times New Roman" w:eastAsia="宋体" w:hAnsi="Times New Roman" w:cs="Times New Roman"/>
          <w:sz w:val="21"/>
          <w:szCs w:val="21"/>
        </w:rPr>
        <w:t>,//</w:t>
      </w:r>
      <w:r w:rsidRPr="007B3361">
        <w:rPr>
          <w:rFonts w:ascii="Times New Roman" w:eastAsia="宋体" w:hAnsi="Times New Roman" w:cs="Times New Roman"/>
          <w:sz w:val="21"/>
          <w:szCs w:val="21"/>
        </w:rPr>
        <w:t>某个页面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ction_ti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Stri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动作的时间点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arch_keywor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Stri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用户搜索的关键词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lick_category_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r w:rsidR="007D4EF6" w:rsidRPr="00DA7696">
        <w:rPr>
          <w:rFonts w:ascii="Times New Roman" w:eastAsia="宋体" w:hAnsi="Times New Roman" w:cs="Times New Roman"/>
          <w:color w:val="FF0000"/>
          <w:sz w:val="21"/>
          <w:szCs w:val="21"/>
        </w:rPr>
        <w:t>String</w:t>
      </w:r>
      <w:r w:rsidRPr="007B3361">
        <w:rPr>
          <w:rFonts w:ascii="Times New Roman" w:eastAsia="宋体" w:hAnsi="Times New Roman" w:cs="Times New Roman"/>
          <w:sz w:val="21"/>
          <w:szCs w:val="21"/>
        </w:rPr>
        <w:t>,//</w:t>
      </w:r>
      <w:r w:rsidRPr="007B3361">
        <w:rPr>
          <w:rFonts w:ascii="Times New Roman" w:eastAsia="宋体" w:hAnsi="Times New Roman" w:cs="Times New Roman"/>
          <w:sz w:val="21"/>
          <w:szCs w:val="21"/>
        </w:rPr>
        <w:t>某一个商品品类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lick_product_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r w:rsidR="007D4EF6" w:rsidRPr="00DA7696">
        <w:rPr>
          <w:rFonts w:ascii="Times New Roman" w:eastAsia="宋体" w:hAnsi="Times New Roman" w:cs="Times New Roman"/>
          <w:color w:val="FF0000"/>
          <w:sz w:val="21"/>
          <w:szCs w:val="21"/>
        </w:rPr>
        <w:t>String</w:t>
      </w:r>
      <w:r w:rsidRPr="007B3361">
        <w:rPr>
          <w:rFonts w:ascii="Times New Roman" w:eastAsia="宋体" w:hAnsi="Times New Roman" w:cs="Times New Roman"/>
          <w:sz w:val="21"/>
          <w:szCs w:val="21"/>
        </w:rPr>
        <w:t>,//</w:t>
      </w:r>
      <w:r w:rsidRPr="007B3361">
        <w:rPr>
          <w:rFonts w:ascii="Times New Roman" w:eastAsia="宋体" w:hAnsi="Times New Roman" w:cs="Times New Roman"/>
          <w:sz w:val="21"/>
          <w:szCs w:val="21"/>
        </w:rPr>
        <w:t>某一个商品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er_category_id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Stri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一次订单中所有品类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t>集合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er_product_id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Stri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一次订单中所有商品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t>集合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y_category_id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Stri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一次支付中所有品类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t>集合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y_product_id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Stri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一次支付中所有商品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t>集合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ity_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r w:rsidR="007D4EF6" w:rsidRPr="00DA7696">
        <w:rPr>
          <w:rFonts w:ascii="Times New Roman" w:eastAsia="宋体" w:hAnsi="Times New Roman" w:cs="Times New Roman"/>
          <w:color w:val="FF0000"/>
          <w:sz w:val="21"/>
          <w:szCs w:val="21"/>
        </w:rPr>
        <w:t>String</w:t>
      </w:r>
      <w:r w:rsidRPr="007B3361">
        <w:rPr>
          <w:rFonts w:ascii="Times New Roman" w:eastAsia="宋体" w:hAnsi="Times New Roman" w:cs="Times New Roman"/>
          <w:sz w:val="21"/>
          <w:szCs w:val="21"/>
        </w:rPr>
        <w:t>)//</w:t>
      </w:r>
      <w:r w:rsidRPr="007B3361">
        <w:rPr>
          <w:rFonts w:ascii="Times New Roman" w:eastAsia="宋体" w:hAnsi="Times New Roman" w:cs="Times New Roman"/>
          <w:sz w:val="21"/>
          <w:szCs w:val="21"/>
        </w:rPr>
        <w:t>城市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i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// </w:t>
      </w:r>
      <w:r w:rsidRPr="007B3361">
        <w:rPr>
          <w:rFonts w:ascii="Times New Roman" w:eastAsia="宋体" w:hAnsi="Times New Roman" w:cs="Times New Roman"/>
          <w:sz w:val="21"/>
          <w:szCs w:val="21"/>
        </w:rPr>
        <w:t>输出结果表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ategory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Stri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品类</w:t>
      </w:r>
      <w:r w:rsidRPr="007B3361">
        <w:rPr>
          <w:rFonts w:ascii="Times New Roman" w:eastAsia="宋体" w:hAnsi="Times New Roman" w:cs="Times New Roman"/>
          <w:sz w:val="21"/>
          <w:szCs w:val="21"/>
        </w:rPr>
        <w:t>i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lickCou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Lo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点击次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erCou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Long,//</w:t>
      </w:r>
      <w:r w:rsidRPr="007B3361">
        <w:rPr>
          <w:rFonts w:ascii="Times New Roman" w:eastAsia="宋体" w:hAnsi="Times New Roman" w:cs="Times New Roman"/>
          <w:sz w:val="21"/>
          <w:szCs w:val="21"/>
        </w:rPr>
        <w:t>订单次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yCou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Long)//</w:t>
      </w:r>
      <w:r w:rsidRPr="007B3361">
        <w:rPr>
          <w:rFonts w:ascii="Times New Roman" w:eastAsia="宋体" w:hAnsi="Times New Roman" w:cs="Times New Roman"/>
          <w:sz w:val="21"/>
          <w:szCs w:val="21"/>
        </w:rPr>
        <w:t>支付次数</w:t>
      </w:r>
    </w:p>
    <w:p w14:paraId="659CB830" w14:textId="5B7591D3" w:rsid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50B69">
        <w:rPr>
          <w:rFonts w:ascii="Times New Roman" w:eastAsia="宋体" w:hAnsi="Times New Roman"/>
          <w:kern w:val="2"/>
          <w:szCs w:val="21"/>
          <w:highlight w:val="yellow"/>
        </w:rPr>
        <w:t>注意：</w:t>
      </w:r>
      <w:proofErr w:type="gramStart"/>
      <w:r w:rsidRPr="00B50B69">
        <w:rPr>
          <w:rFonts w:ascii="Times New Roman" w:eastAsia="宋体" w:hAnsi="Times New Roman"/>
          <w:kern w:val="2"/>
          <w:szCs w:val="21"/>
          <w:highlight w:val="yellow"/>
        </w:rPr>
        <w:t>样例类的</w:t>
      </w:r>
      <w:proofErr w:type="gramEnd"/>
      <w:r w:rsidRPr="00B50B69">
        <w:rPr>
          <w:rFonts w:ascii="Times New Roman" w:eastAsia="宋体" w:hAnsi="Times New Roman"/>
          <w:kern w:val="2"/>
          <w:szCs w:val="21"/>
          <w:highlight w:val="yellow"/>
        </w:rPr>
        <w:t>属性默认是</w:t>
      </w:r>
      <w:proofErr w:type="spellStart"/>
      <w:r w:rsidRPr="00B50B69">
        <w:rPr>
          <w:rFonts w:ascii="Times New Roman" w:eastAsia="宋体" w:hAnsi="Times New Roman"/>
          <w:kern w:val="2"/>
          <w:szCs w:val="21"/>
          <w:highlight w:val="yellow"/>
        </w:rPr>
        <w:t>val</w:t>
      </w:r>
      <w:proofErr w:type="spellEnd"/>
      <w:r w:rsidRPr="00B50B69">
        <w:rPr>
          <w:rFonts w:ascii="Times New Roman" w:eastAsia="宋体" w:hAnsi="Times New Roman"/>
          <w:kern w:val="2"/>
          <w:szCs w:val="21"/>
          <w:highlight w:val="yellow"/>
        </w:rPr>
        <w:t>修饰，不能修改；需要修改属性，需要采用</w:t>
      </w:r>
      <w:r w:rsidRPr="00B50B69">
        <w:rPr>
          <w:rFonts w:ascii="Times New Roman" w:eastAsia="宋体" w:hAnsi="Times New Roman"/>
          <w:kern w:val="2"/>
          <w:szCs w:val="21"/>
          <w:highlight w:val="yellow"/>
        </w:rPr>
        <w:t>var</w:t>
      </w:r>
      <w:r w:rsidRPr="00B50B69">
        <w:rPr>
          <w:rFonts w:ascii="Times New Roman" w:eastAsia="宋体" w:hAnsi="Times New Roman"/>
          <w:kern w:val="2"/>
          <w:szCs w:val="21"/>
          <w:highlight w:val="yellow"/>
        </w:rPr>
        <w:t>修饰。</w:t>
      </w:r>
    </w:p>
    <w:p w14:paraId="00AEBAA0" w14:textId="77777777" w:rsidR="00B50B69" w:rsidRPr="00B50B69" w:rsidRDefault="00B50B69" w:rsidP="00B50B69">
      <w:pPr>
        <w:pStyle w:val="affa"/>
        <w:topLinePunct/>
        <w:adjustRightInd w:val="0"/>
        <w:rPr>
          <w:rFonts w:ascii="Times New Roman" w:eastAsia="宋体" w:hAnsi="Times New Roman" w:cs="Times New Roman"/>
          <w:color w:val="000000" w:themeColor="text1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sz w:val="21"/>
          <w:szCs w:val="21"/>
        </w:rPr>
        <w:t>输出结果表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B50B6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 xml:space="preserve">class </w:t>
      </w:r>
      <w:proofErr w:type="spellStart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CategoryCountInfo</w:t>
      </w:r>
      <w:proofErr w:type="spellEnd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(</w:t>
      </w:r>
      <w:r w:rsidRPr="00B50B6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var </w:t>
      </w:r>
      <w:proofErr w:type="spellStart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categoryId</w:t>
      </w:r>
      <w:proofErr w:type="spellEnd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: String,//</w:t>
      </w: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品类</w:t>
      </w: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id</w:t>
      </w:r>
    </w:p>
    <w:p w14:paraId="4A3A3988" w14:textId="77777777" w:rsidR="00B50B69" w:rsidRPr="00B50B69" w:rsidRDefault="00B50B69" w:rsidP="00B50B69">
      <w:pPr>
        <w:pStyle w:val="affa"/>
        <w:topLinePunct/>
        <w:adjustRightInd w:val="0"/>
        <w:rPr>
          <w:rFonts w:ascii="Times New Roman" w:eastAsia="宋体" w:hAnsi="Times New Roman" w:cs="Times New Roman"/>
          <w:color w:val="000000" w:themeColor="text1"/>
          <w:sz w:val="21"/>
          <w:szCs w:val="21"/>
        </w:rPr>
      </w:pP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 xml:space="preserve">                             </w:t>
      </w:r>
      <w:r w:rsidRPr="00B50B6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var </w:t>
      </w:r>
      <w:proofErr w:type="spellStart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clickCount</w:t>
      </w:r>
      <w:proofErr w:type="spellEnd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: Long,//</w:t>
      </w: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点击次数</w:t>
      </w:r>
    </w:p>
    <w:p w14:paraId="36BDF318" w14:textId="77777777" w:rsidR="00B50B69" w:rsidRPr="00B50B69" w:rsidRDefault="00B50B69" w:rsidP="00B50B69">
      <w:pPr>
        <w:pStyle w:val="affa"/>
        <w:topLinePunct/>
        <w:adjustRightInd w:val="0"/>
        <w:rPr>
          <w:rFonts w:ascii="Times New Roman" w:eastAsia="宋体" w:hAnsi="Times New Roman" w:cs="Times New Roman"/>
          <w:color w:val="000000" w:themeColor="text1"/>
          <w:sz w:val="21"/>
          <w:szCs w:val="21"/>
        </w:rPr>
      </w:pP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 xml:space="preserve">                             </w:t>
      </w:r>
      <w:r w:rsidRPr="00B50B6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var </w:t>
      </w:r>
      <w:proofErr w:type="spellStart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orderCount</w:t>
      </w:r>
      <w:proofErr w:type="spellEnd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: Long,//</w:t>
      </w: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订单次数</w:t>
      </w:r>
    </w:p>
    <w:p w14:paraId="5FFA12DB" w14:textId="3023B91C" w:rsidR="00B50B69" w:rsidRPr="00B50B69" w:rsidRDefault="00B50B69" w:rsidP="00B50B69">
      <w:pPr>
        <w:pStyle w:val="affa"/>
        <w:topLinePunct/>
        <w:adjustRightInd w:val="0"/>
        <w:rPr>
          <w:rFonts w:ascii="Times New Roman" w:eastAsia="宋体" w:hAnsi="Times New Roman" w:cs="Times New Roman"/>
          <w:color w:val="000000" w:themeColor="text1"/>
          <w:sz w:val="21"/>
          <w:szCs w:val="21"/>
        </w:rPr>
      </w:pP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 xml:space="preserve">                             </w:t>
      </w:r>
      <w:r w:rsidRPr="00B50B6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var </w:t>
      </w:r>
      <w:proofErr w:type="spellStart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payCount</w:t>
      </w:r>
      <w:proofErr w:type="spellEnd"/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: Long)//</w:t>
      </w:r>
      <w:r w:rsidRPr="00B50B69">
        <w:rPr>
          <w:rFonts w:ascii="Times New Roman" w:eastAsia="宋体" w:hAnsi="Times New Roman" w:cs="Times New Roman"/>
          <w:color w:val="000000" w:themeColor="text1"/>
          <w:sz w:val="21"/>
          <w:szCs w:val="21"/>
        </w:rPr>
        <w:t>支付次数</w:t>
      </w:r>
    </w:p>
    <w:p w14:paraId="4852F8B5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核心业务代码实现</w:t>
      </w:r>
    </w:p>
    <w:p w14:paraId="3E32A8A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.project01</w:t>
      </w:r>
    </w:p>
    <w:p w14:paraId="387DB1C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919798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71581B4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C1AD6C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AE201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>object require01_top10Category_method2 {</w:t>
      </w:r>
    </w:p>
    <w:p w14:paraId="0F126BC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def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0BE4F9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1 </w:t>
      </w:r>
      <w:r w:rsidRPr="007D4EF6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配置文件</w:t>
      </w:r>
      <w:r w:rsidRPr="007D4EF6">
        <w:rPr>
          <w:rFonts w:ascii="Times New Roman" w:eastAsia="宋体" w:hAnsi="Times New Roman" w:cs="Times New Roman"/>
          <w:sz w:val="21"/>
          <w:szCs w:val="21"/>
        </w:rPr>
        <w:t>,</w:t>
      </w:r>
      <w:r w:rsidRPr="007D4EF6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D4EF6">
        <w:rPr>
          <w:rFonts w:ascii="Times New Roman" w:eastAsia="宋体" w:hAnsi="Times New Roman" w:cs="Times New Roman"/>
          <w:sz w:val="21"/>
          <w:szCs w:val="21"/>
        </w:rPr>
        <w:t>App</w:t>
      </w:r>
      <w:r w:rsidRPr="007D4EF6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00055E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7ED71E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2 </w:t>
      </w:r>
      <w:r w:rsidRPr="007D4EF6">
        <w:rPr>
          <w:rFonts w:ascii="Times New Roman" w:eastAsia="宋体" w:hAnsi="Times New Roman" w:cs="Times New Roman"/>
          <w:sz w:val="21"/>
          <w:szCs w:val="21"/>
        </w:rPr>
        <w:t>利用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0B36F6E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6AB6CF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980002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1 </w:t>
      </w:r>
      <w:r w:rsidRPr="007D4EF6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0E93538E" w14:textId="797A7A48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"input\\user_visit_action.txt")</w:t>
      </w:r>
    </w:p>
    <w:p w14:paraId="44F9319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2 </w:t>
      </w:r>
      <w:r w:rsidRPr="007D4EF6">
        <w:rPr>
          <w:rFonts w:ascii="Times New Roman" w:eastAsia="宋体" w:hAnsi="Times New Roman" w:cs="Times New Roman"/>
          <w:sz w:val="21"/>
          <w:szCs w:val="21"/>
        </w:rPr>
        <w:t>封装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样例类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将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变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</w:p>
    <w:p w14:paraId="26EF96B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RDD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lineRDD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</w:p>
    <w:p w14:paraId="5075BAC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line =&gt; {</w:t>
      </w:r>
    </w:p>
    <w:p w14:paraId="4F8C3FE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_")</w:t>
      </w:r>
    </w:p>
    <w:p w14:paraId="527BB32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将解析出来的数据封装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到样例类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里面</w:t>
      </w:r>
    </w:p>
    <w:p w14:paraId="6E94577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</w:p>
    <w:p w14:paraId="4BEBBBC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0),</w:t>
      </w:r>
    </w:p>
    <w:p w14:paraId="2D8FBBC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),</w:t>
      </w:r>
    </w:p>
    <w:p w14:paraId="7E2480A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2),</w:t>
      </w:r>
    </w:p>
    <w:p w14:paraId="5967CCE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3),</w:t>
      </w:r>
    </w:p>
    <w:p w14:paraId="7E2C6BB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4),</w:t>
      </w:r>
    </w:p>
    <w:p w14:paraId="092E503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5),</w:t>
      </w:r>
    </w:p>
    <w:p w14:paraId="50C7E89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6),</w:t>
      </w:r>
    </w:p>
    <w:p w14:paraId="2032621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7),</w:t>
      </w:r>
    </w:p>
    <w:p w14:paraId="47EABF0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8),</w:t>
      </w:r>
    </w:p>
    <w:p w14:paraId="13AFA79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9),</w:t>
      </w:r>
    </w:p>
    <w:p w14:paraId="54BC43B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0),</w:t>
      </w:r>
    </w:p>
    <w:p w14:paraId="557E756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1),</w:t>
      </w:r>
    </w:p>
    <w:p w14:paraId="6F6A096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2)</w:t>
      </w:r>
    </w:p>
    <w:p w14:paraId="51F7248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1141622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145E54F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01EE84C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3 </w:t>
      </w:r>
      <w:r w:rsidRPr="007D4EF6">
        <w:rPr>
          <w:rFonts w:ascii="Times New Roman" w:eastAsia="宋体" w:hAnsi="Times New Roman" w:cs="Times New Roman"/>
          <w:sz w:val="21"/>
          <w:szCs w:val="21"/>
        </w:rPr>
        <w:t>转换数据结构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将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的数据变为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r w:rsidRPr="007D4EF6">
        <w:rPr>
          <w:rFonts w:ascii="Times New Roman" w:eastAsia="宋体" w:hAnsi="Times New Roman" w:cs="Times New Roman"/>
          <w:sz w:val="21"/>
          <w:szCs w:val="21"/>
        </w:rPr>
        <w:t>品类</w:t>
      </w:r>
      <w:r w:rsidRPr="007D4EF6">
        <w:rPr>
          <w:rFonts w:ascii="Times New Roman" w:eastAsia="宋体" w:hAnsi="Times New Roman" w:cs="Times New Roman"/>
          <w:sz w:val="21"/>
          <w:szCs w:val="21"/>
        </w:rPr>
        <w:t>ID,1,0,0)</w:t>
      </w:r>
    </w:p>
    <w:p w14:paraId="3668F2E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RDD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.flat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</w:p>
    <w:p w14:paraId="733C5B1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action =&gt; {</w:t>
      </w:r>
    </w:p>
    <w:p w14:paraId="6D8089C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if (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ction.click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_category_i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=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"-1"</w:t>
      </w:r>
      <w:r w:rsidRPr="007D4EF6">
        <w:rPr>
          <w:rFonts w:ascii="Times New Roman" w:eastAsia="宋体" w:hAnsi="Times New Roman" w:cs="Times New Roman"/>
          <w:sz w:val="21"/>
          <w:szCs w:val="21"/>
        </w:rPr>
        <w:t>) {</w:t>
      </w:r>
    </w:p>
    <w:p w14:paraId="773194B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点击的数据</w:t>
      </w:r>
    </w:p>
    <w:p w14:paraId="4422339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List(</w:t>
      </w:r>
      <w:proofErr w:type="spellStart"/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ction.click_category_id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, 1, 0, 0))</w:t>
      </w:r>
    </w:p>
    <w:p w14:paraId="6F21702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} else if (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ction.order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_category_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=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"null"</w:t>
      </w:r>
      <w:r w:rsidRPr="007D4EF6">
        <w:rPr>
          <w:rFonts w:ascii="Times New Roman" w:eastAsia="宋体" w:hAnsi="Times New Roman" w:cs="Times New Roman"/>
          <w:sz w:val="21"/>
          <w:szCs w:val="21"/>
        </w:rPr>
        <w:t>) {</w:t>
      </w:r>
    </w:p>
    <w:p w14:paraId="70D9967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下单的数据</w:t>
      </w:r>
    </w:p>
    <w:p w14:paraId="666F03F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rr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ction.order_category_ids.split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",")</w:t>
      </w:r>
    </w:p>
    <w:p w14:paraId="4BF7EA6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rr.map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id =&gt;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id, 0, 1, 0))</w:t>
      </w:r>
    </w:p>
    <w:p w14:paraId="00E7684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} else if 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.pay_category_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=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"null"</w:t>
      </w:r>
      <w:r w:rsidRPr="007D4EF6">
        <w:rPr>
          <w:rFonts w:ascii="Times New Roman" w:eastAsia="宋体" w:hAnsi="Times New Roman" w:cs="Times New Roman"/>
          <w:sz w:val="21"/>
          <w:szCs w:val="21"/>
        </w:rPr>
        <w:t>) {</w:t>
      </w:r>
    </w:p>
    <w:p w14:paraId="48991C6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支付的数据</w:t>
      </w:r>
    </w:p>
    <w:p w14:paraId="34E276E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rr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ction.pay_category_ids.split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",")</w:t>
      </w:r>
    </w:p>
    <w:p w14:paraId="6EF7592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rr.map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id =&gt;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id, 0, 0, 1))</w:t>
      </w:r>
    </w:p>
    <w:p w14:paraId="2224D91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} else {</w:t>
      </w:r>
    </w:p>
    <w:p w14:paraId="7AA9BED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Nil</w:t>
      </w:r>
    </w:p>
    <w:p w14:paraId="5D0B3CB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1325D13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2CD8DBF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167A6AA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4 </w:t>
      </w:r>
      <w:r w:rsidRPr="007D4EF6">
        <w:rPr>
          <w:rFonts w:ascii="Times New Roman" w:eastAsia="宋体" w:hAnsi="Times New Roman" w:cs="Times New Roman"/>
          <w:sz w:val="21"/>
          <w:szCs w:val="21"/>
        </w:rPr>
        <w:t>按照品类</w:t>
      </w:r>
      <w:r w:rsidRPr="007D4EF6">
        <w:rPr>
          <w:rFonts w:ascii="Times New Roman" w:eastAsia="宋体" w:hAnsi="Times New Roman" w:cs="Times New Roman"/>
          <w:sz w:val="21"/>
          <w:szCs w:val="21"/>
        </w:rPr>
        <w:t>id</w:t>
      </w:r>
      <w:r w:rsidRPr="007D4EF6">
        <w:rPr>
          <w:rFonts w:ascii="Times New Roman" w:eastAsia="宋体" w:hAnsi="Times New Roman" w:cs="Times New Roman"/>
          <w:sz w:val="21"/>
          <w:szCs w:val="21"/>
        </w:rPr>
        <w:t>分组</w:t>
      </w:r>
      <w:r w:rsidRPr="007D4EF6">
        <w:rPr>
          <w:rFonts w:ascii="Times New Roman" w:eastAsia="宋体" w:hAnsi="Times New Roman" w:cs="Times New Roman"/>
          <w:sz w:val="21"/>
          <w:szCs w:val="21"/>
        </w:rPr>
        <w:t>,</w:t>
      </w:r>
      <w:r w:rsidRPr="007D4EF6">
        <w:rPr>
          <w:rFonts w:ascii="Times New Roman" w:eastAsia="宋体" w:hAnsi="Times New Roman" w:cs="Times New Roman"/>
          <w:sz w:val="21"/>
          <w:szCs w:val="21"/>
        </w:rPr>
        <w:t>将同一个品类的数据分到同一个组内</w:t>
      </w:r>
    </w:p>
    <w:p w14:paraId="715AEBD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group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(String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terable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)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RDD.groupBy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_.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I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816D9D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FB0109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5 </w:t>
      </w:r>
      <w:r w:rsidRPr="007D4EF6">
        <w:rPr>
          <w:rFonts w:ascii="Times New Roman" w:eastAsia="宋体" w:hAnsi="Times New Roman" w:cs="Times New Roman"/>
          <w:sz w:val="21"/>
          <w:szCs w:val="21"/>
        </w:rPr>
        <w:t>将分组后的数据进行聚合处理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(</w:t>
      </w:r>
      <w:r w:rsidRPr="007D4EF6">
        <w:rPr>
          <w:rFonts w:ascii="Times New Roman" w:eastAsia="宋体" w:hAnsi="Times New Roman" w:cs="Times New Roman"/>
          <w:sz w:val="21"/>
          <w:szCs w:val="21"/>
        </w:rPr>
        <w:t>品类</w:t>
      </w:r>
      <w:r w:rsidRPr="007D4EF6">
        <w:rPr>
          <w:rFonts w:ascii="Times New Roman" w:eastAsia="宋体" w:hAnsi="Times New Roman" w:cs="Times New Roman"/>
          <w:sz w:val="21"/>
          <w:szCs w:val="21"/>
        </w:rPr>
        <w:t>id, (</w:t>
      </w:r>
      <w:r w:rsidRPr="007D4EF6">
        <w:rPr>
          <w:rFonts w:ascii="Times New Roman" w:eastAsia="宋体" w:hAnsi="Times New Roman" w:cs="Times New Roman"/>
          <w:sz w:val="21"/>
          <w:szCs w:val="21"/>
        </w:rPr>
        <w:t>品类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d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lick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Order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Pay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1079DBA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reduce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RDD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groupRDD.mapValue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</w:p>
    <w:p w14:paraId="2DED861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=&gt; {</w:t>
      </w:r>
    </w:p>
    <w:p w14:paraId="0C3DFF1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.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reduc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</w:p>
    <w:p w14:paraId="416EF96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(info1, info2) =&gt; {</w:t>
      </w:r>
    </w:p>
    <w:p w14:paraId="5963CB0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  info1.orderCount += info2.orderCount</w:t>
      </w:r>
    </w:p>
    <w:p w14:paraId="64708BC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  info1.clickCount += info2.clickCount</w:t>
      </w:r>
    </w:p>
    <w:p w14:paraId="4CAE5E8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  info1.payCount += info2.payCount</w:t>
      </w:r>
    </w:p>
    <w:p w14:paraId="586C4A3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  info1</w:t>
      </w:r>
    </w:p>
    <w:p w14:paraId="4D67E12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}</w:t>
      </w:r>
    </w:p>
    <w:p w14:paraId="2536098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2517A6B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176419F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)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.map</w:t>
      </w:r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_._2)</w:t>
      </w:r>
    </w:p>
    <w:p w14:paraId="7645F8B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564783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6 </w:t>
      </w:r>
      <w:r w:rsidRPr="007D4EF6">
        <w:rPr>
          <w:rFonts w:ascii="Times New Roman" w:eastAsia="宋体" w:hAnsi="Times New Roman" w:cs="Times New Roman"/>
          <w:sz w:val="21"/>
          <w:szCs w:val="21"/>
        </w:rPr>
        <w:t>将聚合后的数据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倒序排序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取前</w:t>
      </w:r>
      <w:r w:rsidRPr="007D4EF6">
        <w:rPr>
          <w:rFonts w:ascii="Times New Roman" w:eastAsia="宋体" w:hAnsi="Times New Roman" w:cs="Times New Roman"/>
          <w:sz w:val="21"/>
          <w:szCs w:val="21"/>
        </w:rPr>
        <w:t>10</w:t>
      </w:r>
    </w:p>
    <w:p w14:paraId="2A641B0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result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spellStart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reduceRDD.sortBy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info =&gt; 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click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order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pay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, false).take(10)</w:t>
      </w:r>
    </w:p>
    <w:p w14:paraId="5D6D1DE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result.foreach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E2007C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DD6F1E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3 </w:t>
      </w:r>
      <w:r w:rsidRPr="007D4EF6">
        <w:rPr>
          <w:rFonts w:ascii="Times New Roman" w:eastAsia="宋体" w:hAnsi="Times New Roman" w:cs="Times New Roman"/>
          <w:sz w:val="21"/>
          <w:szCs w:val="21"/>
        </w:rPr>
        <w:t>关闭资源</w:t>
      </w:r>
    </w:p>
    <w:p w14:paraId="6A0ADC8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DBABDB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}</w:t>
      </w:r>
    </w:p>
    <w:p w14:paraId="48B966CA" w14:textId="400E23A6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857B759" w14:textId="77C8E7A0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6.2.</w:t>
      </w:r>
      <w:r w:rsidR="00A0742A">
        <w:rPr>
          <w:rFonts w:ascii="Times New Roman" w:eastAsia="宋体" w:hAnsi="Times New Roman" w:cs="Times New Roman"/>
        </w:rPr>
        <w:t>5</w:t>
      </w:r>
      <w:r w:rsidRPr="007B3361">
        <w:rPr>
          <w:rFonts w:ascii="Times New Roman" w:eastAsia="宋体" w:hAnsi="Times New Roman" w:cs="Times New Roman"/>
        </w:rPr>
        <w:t xml:space="preserve"> </w:t>
      </w:r>
      <w:r w:rsidRPr="007B3361">
        <w:rPr>
          <w:rFonts w:ascii="Times New Roman" w:eastAsia="宋体" w:hAnsi="Times New Roman" w:cs="Times New Roman"/>
        </w:rPr>
        <w:t>需求分析（方案</w:t>
      </w:r>
      <w:r w:rsidR="00A0742A">
        <w:rPr>
          <w:rFonts w:ascii="Times New Roman" w:eastAsia="宋体" w:hAnsi="Times New Roman" w:cs="Times New Roman" w:hint="eastAsia"/>
        </w:rPr>
        <w:t>三</w:t>
      </w:r>
      <w:r w:rsidRPr="007B3361">
        <w:rPr>
          <w:rFonts w:ascii="Times New Roman" w:eastAsia="宋体" w:hAnsi="Times New Roman" w:cs="Times New Roman"/>
        </w:rPr>
        <w:t>）</w:t>
      </w:r>
      <w:proofErr w:type="gramStart"/>
      <w:r w:rsidR="00CE0D18">
        <w:rPr>
          <w:rFonts w:ascii="Times New Roman" w:eastAsia="宋体" w:hAnsi="Times New Roman" w:cs="Times New Roman" w:hint="eastAsia"/>
        </w:rPr>
        <w:t>样例类</w:t>
      </w:r>
      <w:proofErr w:type="gramEnd"/>
      <w:r w:rsidR="00CE0D18">
        <w:rPr>
          <w:rFonts w:ascii="Times New Roman" w:eastAsia="宋体" w:hAnsi="Times New Roman" w:cs="Times New Roman" w:hint="eastAsia"/>
        </w:rPr>
        <w:t>+</w:t>
      </w:r>
      <w:r w:rsidR="00CE0D18">
        <w:rPr>
          <w:rFonts w:ascii="Times New Roman" w:eastAsia="宋体" w:hAnsi="Times New Roman" w:cs="Times New Roman" w:hint="eastAsia"/>
        </w:rPr>
        <w:t>算子优化</w:t>
      </w:r>
    </w:p>
    <w:p w14:paraId="5821BDFA" w14:textId="155D8D88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针对方案</w:t>
      </w:r>
      <w:r w:rsidR="009473AB">
        <w:rPr>
          <w:rFonts w:ascii="Times New Roman" w:eastAsia="宋体" w:hAnsi="Times New Roman" w:hint="eastAsia"/>
          <w:kern w:val="2"/>
          <w:szCs w:val="21"/>
        </w:rPr>
        <w:t>二中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groupBy</w:t>
      </w:r>
      <w:proofErr w:type="spellEnd"/>
      <w:r w:rsidR="009473AB">
        <w:rPr>
          <w:rFonts w:ascii="Times New Roman" w:eastAsia="宋体" w:hAnsi="Times New Roman" w:hint="eastAsia"/>
          <w:kern w:val="2"/>
          <w:szCs w:val="21"/>
        </w:rPr>
        <w:t>算子</w:t>
      </w:r>
      <w:r w:rsidRPr="007B3361">
        <w:rPr>
          <w:rFonts w:ascii="Times New Roman" w:eastAsia="宋体" w:hAnsi="Times New Roman"/>
          <w:kern w:val="2"/>
          <w:szCs w:val="21"/>
        </w:rPr>
        <w:t>，没有提前聚合的功能，替换成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</w:p>
    <w:p w14:paraId="21820859" w14:textId="5DF98C8C" w:rsidR="007B3361" w:rsidRPr="007B3361" w:rsidRDefault="0092295E" w:rsidP="007B3361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8" w:dyaOrig="4049" w14:anchorId="77761FAE">
          <v:shape id="_x0000_i1068" type="#_x0000_t75" style="width:414pt;height:232.8pt" o:ole="">
            <v:imagedata r:id="rId155" o:title=""/>
          </v:shape>
          <o:OLEObject Type="Embed" ProgID="PowerPoint.Show.12" ShapeID="_x0000_i1068" DrawAspect="Content" ObjectID="_1693679778" r:id="rId156"/>
        </w:object>
      </w:r>
    </w:p>
    <w:p w14:paraId="148700B9" w14:textId="2C1AC2C8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6.2.</w:t>
      </w:r>
      <w:r w:rsidR="00A0742A">
        <w:rPr>
          <w:rFonts w:ascii="Times New Roman" w:eastAsia="宋体" w:hAnsi="Times New Roman" w:cs="Times New Roman"/>
        </w:rPr>
        <w:t>6</w:t>
      </w:r>
      <w:r w:rsidRPr="007B3361">
        <w:rPr>
          <w:rFonts w:ascii="Times New Roman" w:eastAsia="宋体" w:hAnsi="Times New Roman" w:cs="Times New Roman"/>
        </w:rPr>
        <w:t xml:space="preserve"> </w:t>
      </w:r>
      <w:r w:rsidRPr="007B3361">
        <w:rPr>
          <w:rFonts w:ascii="Times New Roman" w:eastAsia="宋体" w:hAnsi="Times New Roman" w:cs="Times New Roman"/>
        </w:rPr>
        <w:t>需求实现（方案</w:t>
      </w:r>
      <w:r w:rsidR="00A0742A">
        <w:rPr>
          <w:rFonts w:ascii="Times New Roman" w:eastAsia="宋体" w:hAnsi="Times New Roman" w:cs="Times New Roman" w:hint="eastAsia"/>
        </w:rPr>
        <w:t>三</w:t>
      </w:r>
      <w:r w:rsidRPr="007B3361">
        <w:rPr>
          <w:rFonts w:ascii="Times New Roman" w:eastAsia="宋体" w:hAnsi="Times New Roman" w:cs="Times New Roman"/>
        </w:rPr>
        <w:t>）</w:t>
      </w:r>
    </w:p>
    <w:p w14:paraId="1A336A23" w14:textId="78F42A0E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样例类代码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和方案</w:t>
      </w:r>
      <w:r w:rsidR="00A0742A">
        <w:rPr>
          <w:rFonts w:ascii="Times New Roman" w:eastAsia="宋体" w:hAnsi="Times New Roman" w:hint="eastAsia"/>
          <w:kern w:val="2"/>
          <w:szCs w:val="21"/>
        </w:rPr>
        <w:t>二</w:t>
      </w:r>
      <w:r w:rsidRPr="007B3361">
        <w:rPr>
          <w:rFonts w:ascii="Times New Roman" w:eastAsia="宋体" w:hAnsi="Times New Roman"/>
          <w:kern w:val="2"/>
          <w:szCs w:val="21"/>
        </w:rPr>
        <w:t>一样。（详见方案</w:t>
      </w:r>
      <w:r w:rsidR="00A0742A">
        <w:rPr>
          <w:rFonts w:ascii="Times New Roman" w:eastAsia="宋体" w:hAnsi="Times New Roman" w:hint="eastAsia"/>
          <w:kern w:val="2"/>
          <w:szCs w:val="21"/>
        </w:rPr>
        <w:t>二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</w:p>
    <w:p w14:paraId="417B8BA5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核心代码实现</w:t>
      </w:r>
    </w:p>
    <w:p w14:paraId="695AC8E1" w14:textId="3ACE9A3D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>object require01_top10Category_method3 {</w:t>
      </w:r>
    </w:p>
    <w:p w14:paraId="5AD9468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def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C73FE1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1 </w:t>
      </w:r>
      <w:r w:rsidRPr="007D4EF6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配置文件</w:t>
      </w:r>
      <w:r w:rsidRPr="007D4EF6">
        <w:rPr>
          <w:rFonts w:ascii="Times New Roman" w:eastAsia="宋体" w:hAnsi="Times New Roman" w:cs="Times New Roman"/>
          <w:sz w:val="21"/>
          <w:szCs w:val="21"/>
        </w:rPr>
        <w:t>,</w:t>
      </w:r>
      <w:r w:rsidRPr="007D4EF6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D4EF6">
        <w:rPr>
          <w:rFonts w:ascii="Times New Roman" w:eastAsia="宋体" w:hAnsi="Times New Roman" w:cs="Times New Roman"/>
          <w:sz w:val="21"/>
          <w:szCs w:val="21"/>
        </w:rPr>
        <w:t>App</w:t>
      </w:r>
      <w:r w:rsidRPr="007D4EF6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8E6952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0F52E9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2 </w:t>
      </w:r>
      <w:r w:rsidRPr="007D4EF6">
        <w:rPr>
          <w:rFonts w:ascii="Times New Roman" w:eastAsia="宋体" w:hAnsi="Times New Roman" w:cs="Times New Roman"/>
          <w:sz w:val="21"/>
          <w:szCs w:val="21"/>
        </w:rPr>
        <w:t>利用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0908675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27229D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0BBC26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1 </w:t>
      </w:r>
      <w:r w:rsidRPr="007D4EF6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0E1E6E3F" w14:textId="22FFE4C3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"input\\user_visit_action.txt")</w:t>
      </w:r>
    </w:p>
    <w:p w14:paraId="4078258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2 </w:t>
      </w:r>
      <w:r w:rsidRPr="007D4EF6">
        <w:rPr>
          <w:rFonts w:ascii="Times New Roman" w:eastAsia="宋体" w:hAnsi="Times New Roman" w:cs="Times New Roman"/>
          <w:sz w:val="21"/>
          <w:szCs w:val="21"/>
        </w:rPr>
        <w:t>封装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样例类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将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变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</w:p>
    <w:p w14:paraId="5C44803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RDD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lineRDD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</w:p>
    <w:p w14:paraId="4AF68A9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line =&gt; {</w:t>
      </w:r>
    </w:p>
    <w:p w14:paraId="6F3015A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_")</w:t>
      </w:r>
    </w:p>
    <w:p w14:paraId="22BA999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将解析出来的数据封装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到样例类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里面</w:t>
      </w:r>
    </w:p>
    <w:p w14:paraId="6BA39A2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</w:p>
    <w:p w14:paraId="7E5E025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0),</w:t>
      </w:r>
    </w:p>
    <w:p w14:paraId="778CAFB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),</w:t>
      </w:r>
    </w:p>
    <w:p w14:paraId="6B3E509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2),</w:t>
      </w:r>
    </w:p>
    <w:p w14:paraId="50A722A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3),</w:t>
      </w:r>
    </w:p>
    <w:p w14:paraId="36E91A2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4),</w:t>
      </w:r>
    </w:p>
    <w:p w14:paraId="279C96C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5),</w:t>
      </w:r>
    </w:p>
    <w:p w14:paraId="3D50C62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6),</w:t>
      </w:r>
    </w:p>
    <w:p w14:paraId="5ECF988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7),</w:t>
      </w:r>
    </w:p>
    <w:p w14:paraId="5D1BF16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8),</w:t>
      </w:r>
    </w:p>
    <w:p w14:paraId="1409AFC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9),</w:t>
      </w:r>
    </w:p>
    <w:p w14:paraId="52A91C3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0),</w:t>
      </w:r>
    </w:p>
    <w:p w14:paraId="3CAC494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1),</w:t>
      </w:r>
    </w:p>
    <w:p w14:paraId="3884778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2)</w:t>
      </w:r>
    </w:p>
    <w:p w14:paraId="4CEA08C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495F7D8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6F5E951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1A8A0A9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3 </w:t>
      </w:r>
      <w:r w:rsidRPr="007D4EF6">
        <w:rPr>
          <w:rFonts w:ascii="Times New Roman" w:eastAsia="宋体" w:hAnsi="Times New Roman" w:cs="Times New Roman"/>
          <w:sz w:val="21"/>
          <w:szCs w:val="21"/>
        </w:rPr>
        <w:t>转换数据结构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将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的数据变为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r w:rsidRPr="007D4EF6">
        <w:rPr>
          <w:rFonts w:ascii="Times New Roman" w:eastAsia="宋体" w:hAnsi="Times New Roman" w:cs="Times New Roman"/>
          <w:sz w:val="21"/>
          <w:szCs w:val="21"/>
        </w:rPr>
        <w:t>品类</w:t>
      </w:r>
      <w:r w:rsidRPr="007D4EF6">
        <w:rPr>
          <w:rFonts w:ascii="Times New Roman" w:eastAsia="宋体" w:hAnsi="Times New Roman" w:cs="Times New Roman"/>
          <w:sz w:val="21"/>
          <w:szCs w:val="21"/>
        </w:rPr>
        <w:t>ID,1,0,0)</w:t>
      </w:r>
    </w:p>
    <w:p w14:paraId="3CC5131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(String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)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.flat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</w:p>
    <w:p w14:paraId="6F7ABAE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action =&gt; {</w:t>
      </w:r>
    </w:p>
    <w:p w14:paraId="52608CA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if (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ction.click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_category_i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= "-1") {</w:t>
      </w:r>
    </w:p>
    <w:p w14:paraId="5CFFC13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点击的数据</w:t>
      </w:r>
    </w:p>
    <w:p w14:paraId="5AA38AA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ction.click_category_id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ction.click_category_id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, 1, 0, 0))</w:t>
      </w:r>
      <w:r w:rsidRPr="007D4EF6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F0B33A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} else if (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ction.order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_category_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= "null") {</w:t>
      </w:r>
    </w:p>
    <w:p w14:paraId="7BC9B20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下单的数据</w:t>
      </w:r>
    </w:p>
    <w:p w14:paraId="03C0D73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rr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.order_category_ids.spli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,")</w:t>
      </w:r>
    </w:p>
    <w:p w14:paraId="180D5D3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d =&gt;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id,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id, 0, 1, 0))</w:t>
      </w:r>
      <w:r w:rsidRPr="007D4EF6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3BE6AC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} else if 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.pay_category_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= "null") {</w:t>
      </w:r>
    </w:p>
    <w:p w14:paraId="4B129BD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支付的数据</w:t>
      </w:r>
    </w:p>
    <w:p w14:paraId="23F29C7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rr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.pay_category_ids.spli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,")</w:t>
      </w:r>
    </w:p>
    <w:p w14:paraId="2D6974F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d =&gt;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id,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id, 0, 0, 1))</w:t>
      </w:r>
      <w:r w:rsidRPr="007D4EF6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1BA267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} else {</w:t>
      </w:r>
    </w:p>
    <w:p w14:paraId="1D62762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Nil</w:t>
      </w:r>
    </w:p>
    <w:p w14:paraId="655C791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279EFC1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1938EA4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3781427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 4 </w:t>
      </w:r>
      <w:r w:rsidRPr="007D4EF6">
        <w:rPr>
          <w:rFonts w:ascii="Times New Roman" w:eastAsia="宋体" w:hAnsi="Times New Roman" w:cs="Times New Roman"/>
          <w:sz w:val="21"/>
          <w:szCs w:val="21"/>
        </w:rPr>
        <w:t>按照品类</w:t>
      </w:r>
      <w:r w:rsidRPr="007D4EF6">
        <w:rPr>
          <w:rFonts w:ascii="Times New Roman" w:eastAsia="宋体" w:hAnsi="Times New Roman" w:cs="Times New Roman"/>
          <w:sz w:val="21"/>
          <w:szCs w:val="21"/>
        </w:rPr>
        <w:t>id</w:t>
      </w:r>
      <w:r w:rsidRPr="007D4EF6">
        <w:rPr>
          <w:rFonts w:ascii="Times New Roman" w:eastAsia="宋体" w:hAnsi="Times New Roman" w:cs="Times New Roman"/>
          <w:sz w:val="21"/>
          <w:szCs w:val="21"/>
        </w:rPr>
        <w:t>分组</w:t>
      </w:r>
      <w:r w:rsidRPr="007D4EF6">
        <w:rPr>
          <w:rFonts w:ascii="Times New Roman" w:eastAsia="宋体" w:hAnsi="Times New Roman" w:cs="Times New Roman"/>
          <w:sz w:val="21"/>
          <w:szCs w:val="21"/>
        </w:rPr>
        <w:t>,</w:t>
      </w:r>
      <w:r w:rsidRPr="007D4EF6">
        <w:rPr>
          <w:rFonts w:ascii="Times New Roman" w:eastAsia="宋体" w:hAnsi="Times New Roman" w:cs="Times New Roman"/>
          <w:sz w:val="21"/>
          <w:szCs w:val="21"/>
        </w:rPr>
        <w:t>两两聚合</w:t>
      </w:r>
    </w:p>
    <w:p w14:paraId="74DEEB4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reduce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RDD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RDD.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reduceByKey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</w:p>
    <w:p w14:paraId="26F4D0C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(info1, info2) =&gt; {</w:t>
      </w:r>
    </w:p>
    <w:p w14:paraId="18FAD90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info1.orderCount += info2.orderCount</w:t>
      </w:r>
    </w:p>
    <w:p w14:paraId="6A64E73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info1.clickCount += info2.clickCount</w:t>
      </w:r>
    </w:p>
    <w:p w14:paraId="3C07049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info1.payCount += info2.payCount</w:t>
      </w:r>
    </w:p>
    <w:p w14:paraId="744900D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info1</w:t>
      </w:r>
    </w:p>
    <w:p w14:paraId="2FB2BB2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76C1DEA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).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map</w:t>
      </w:r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_._2)</w:t>
      </w:r>
    </w:p>
    <w:p w14:paraId="06872AE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A84791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5 </w:t>
      </w:r>
      <w:r w:rsidRPr="007D4EF6">
        <w:rPr>
          <w:rFonts w:ascii="Times New Roman" w:eastAsia="宋体" w:hAnsi="Times New Roman" w:cs="Times New Roman"/>
          <w:sz w:val="21"/>
          <w:szCs w:val="21"/>
        </w:rPr>
        <w:t>将聚合后的数据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倒序排序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取前</w:t>
      </w:r>
      <w:r w:rsidRPr="007D4EF6">
        <w:rPr>
          <w:rFonts w:ascii="Times New Roman" w:eastAsia="宋体" w:hAnsi="Times New Roman" w:cs="Times New Roman"/>
          <w:sz w:val="21"/>
          <w:szCs w:val="21"/>
        </w:rPr>
        <w:t>10</w:t>
      </w:r>
    </w:p>
    <w:p w14:paraId="172542A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result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spellStart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reduceRDD.sortBy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info =&gt; 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click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order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pay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, false).take(10)</w:t>
      </w:r>
    </w:p>
    <w:p w14:paraId="0B7B442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result.foreach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2F2888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D6D50C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3 </w:t>
      </w:r>
      <w:r w:rsidRPr="007D4EF6">
        <w:rPr>
          <w:rFonts w:ascii="Times New Roman" w:eastAsia="宋体" w:hAnsi="Times New Roman" w:cs="Times New Roman"/>
          <w:sz w:val="21"/>
          <w:szCs w:val="21"/>
        </w:rPr>
        <w:t>关闭资源</w:t>
      </w:r>
    </w:p>
    <w:p w14:paraId="65C0CE0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0AD374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}</w:t>
      </w:r>
    </w:p>
    <w:p w14:paraId="3BA904FF" w14:textId="002DF92F" w:rsidR="007B3361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E316C1F" w14:textId="70762B17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lastRenderedPageBreak/>
        <w:t>6.2.</w:t>
      </w:r>
      <w:r w:rsidR="00A0742A">
        <w:rPr>
          <w:rFonts w:ascii="Times New Roman" w:eastAsia="宋体" w:hAnsi="Times New Roman" w:cs="Times New Roman"/>
        </w:rPr>
        <w:t>7</w:t>
      </w:r>
      <w:r w:rsidRPr="007B3361">
        <w:rPr>
          <w:rFonts w:ascii="Times New Roman" w:eastAsia="宋体" w:hAnsi="Times New Roman" w:cs="Times New Roman"/>
        </w:rPr>
        <w:t xml:space="preserve"> </w:t>
      </w:r>
      <w:r w:rsidRPr="007B3361">
        <w:rPr>
          <w:rFonts w:ascii="Times New Roman" w:eastAsia="宋体" w:hAnsi="Times New Roman" w:cs="Times New Roman"/>
        </w:rPr>
        <w:t>需求分析（方案</w:t>
      </w:r>
      <w:r w:rsidR="00A0742A">
        <w:rPr>
          <w:rFonts w:ascii="Times New Roman" w:eastAsia="宋体" w:hAnsi="Times New Roman" w:cs="Times New Roman" w:hint="eastAsia"/>
        </w:rPr>
        <w:t>四</w:t>
      </w:r>
      <w:r w:rsidRPr="007B3361">
        <w:rPr>
          <w:rFonts w:ascii="Times New Roman" w:eastAsia="宋体" w:hAnsi="Times New Roman" w:cs="Times New Roman"/>
        </w:rPr>
        <w:t>）</w:t>
      </w:r>
      <w:r w:rsidR="00CE0D18">
        <w:rPr>
          <w:rFonts w:ascii="Times New Roman" w:eastAsia="宋体" w:hAnsi="Times New Roman" w:cs="Times New Roman" w:hint="eastAsia"/>
        </w:rPr>
        <w:t>累加器</w:t>
      </w:r>
    </w:p>
    <w:p w14:paraId="290DD806" w14:textId="0B6329A4" w:rsidR="007B3361" w:rsidRPr="007B3361" w:rsidRDefault="0092295E" w:rsidP="007B336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object w:dxaOrig="7198" w:dyaOrig="4049" w14:anchorId="09AA482E">
          <v:shape id="_x0000_i1069" type="#_x0000_t75" style="width:414pt;height:232.8pt" o:ole="">
            <v:imagedata r:id="rId157" o:title=""/>
          </v:shape>
          <o:OLEObject Type="Embed" ProgID="PowerPoint.Show.12" ShapeID="_x0000_i1069" DrawAspect="Content" ObjectID="_1693679779" r:id="rId158"/>
        </w:object>
      </w:r>
    </w:p>
    <w:p w14:paraId="13253433" w14:textId="07D7D568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6.2.</w:t>
      </w:r>
      <w:r w:rsidR="00A0742A">
        <w:rPr>
          <w:rFonts w:ascii="Times New Roman" w:eastAsia="宋体" w:hAnsi="Times New Roman" w:cs="Times New Roman"/>
        </w:rPr>
        <w:t>8</w:t>
      </w:r>
      <w:r w:rsidRPr="007B3361">
        <w:rPr>
          <w:rFonts w:ascii="Times New Roman" w:eastAsia="宋体" w:hAnsi="Times New Roman" w:cs="Times New Roman"/>
        </w:rPr>
        <w:t xml:space="preserve"> </w:t>
      </w:r>
      <w:r w:rsidRPr="007B3361">
        <w:rPr>
          <w:rFonts w:ascii="Times New Roman" w:eastAsia="宋体" w:hAnsi="Times New Roman" w:cs="Times New Roman"/>
        </w:rPr>
        <w:t>需求实现（方案</w:t>
      </w:r>
      <w:r w:rsidR="00A0742A">
        <w:rPr>
          <w:rFonts w:ascii="Times New Roman" w:eastAsia="宋体" w:hAnsi="Times New Roman" w:cs="Times New Roman" w:hint="eastAsia"/>
        </w:rPr>
        <w:t>四</w:t>
      </w:r>
      <w:r w:rsidRPr="007B3361">
        <w:rPr>
          <w:rFonts w:ascii="Times New Roman" w:eastAsia="宋体" w:hAnsi="Times New Roman" w:cs="Times New Roman"/>
        </w:rPr>
        <w:t>）</w:t>
      </w:r>
    </w:p>
    <w:p w14:paraId="15505016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累加器实现</w:t>
      </w:r>
    </w:p>
    <w:p w14:paraId="57FBCAE6" w14:textId="77777777" w:rsidR="007D4EF6" w:rsidRPr="00185113" w:rsidRDefault="007B3361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85113">
        <w:rPr>
          <w:rFonts w:ascii="Times New Roman" w:eastAsia="宋体" w:hAnsi="Times New Roman" w:cs="Times New Roman"/>
          <w:sz w:val="20"/>
          <w:szCs w:val="20"/>
        </w:rPr>
        <w:t>//</w:t>
      </w:r>
      <w:r w:rsidRPr="00185113">
        <w:rPr>
          <w:rFonts w:ascii="Times New Roman" w:eastAsia="宋体" w:hAnsi="Times New Roman" w:cs="Times New Roman"/>
          <w:sz w:val="20"/>
          <w:szCs w:val="20"/>
        </w:rPr>
        <w:t>品类行为统计累加器</w:t>
      </w:r>
      <w:r w:rsidRPr="00185113">
        <w:rPr>
          <w:rFonts w:ascii="Times New Roman" w:eastAsia="宋体" w:hAnsi="Times New Roman" w:cs="Times New Roman"/>
          <w:sz w:val="20"/>
          <w:szCs w:val="20"/>
        </w:rPr>
        <w:br/>
      </w:r>
      <w:r w:rsidR="007D4EF6" w:rsidRPr="00185113">
        <w:rPr>
          <w:rFonts w:ascii="Times New Roman" w:eastAsia="宋体" w:hAnsi="Times New Roman" w:cs="Times New Roman"/>
          <w:sz w:val="20"/>
          <w:szCs w:val="20"/>
        </w:rPr>
        <w:t>/**</w:t>
      </w:r>
    </w:p>
    <w:p w14:paraId="71A3C706" w14:textId="77777777" w:rsidR="007D4EF6" w:rsidRPr="00185113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85113">
        <w:rPr>
          <w:rFonts w:ascii="Times New Roman" w:eastAsia="宋体" w:hAnsi="Times New Roman" w:cs="Times New Roman"/>
          <w:sz w:val="20"/>
          <w:szCs w:val="20"/>
        </w:rPr>
        <w:t xml:space="preserve"> * </w:t>
      </w:r>
      <w:r w:rsidRPr="00185113">
        <w:rPr>
          <w:rFonts w:ascii="Times New Roman" w:eastAsia="宋体" w:hAnsi="Times New Roman" w:cs="Times New Roman"/>
          <w:sz w:val="20"/>
          <w:szCs w:val="20"/>
        </w:rPr>
        <w:t>输入</w:t>
      </w:r>
      <w:r w:rsidRPr="00185113">
        <w:rPr>
          <w:rFonts w:ascii="Times New Roman" w:eastAsia="宋体" w:hAnsi="Times New Roman" w:cs="Times New Roman"/>
          <w:sz w:val="20"/>
          <w:szCs w:val="20"/>
        </w:rPr>
        <w:t xml:space="preserve">  </w:t>
      </w:r>
      <w:proofErr w:type="spellStart"/>
      <w:r w:rsidRPr="00185113">
        <w:rPr>
          <w:rFonts w:ascii="Times New Roman" w:eastAsia="宋体" w:hAnsi="Times New Roman" w:cs="Times New Roman"/>
          <w:color w:val="FF0000"/>
          <w:sz w:val="20"/>
          <w:szCs w:val="20"/>
        </w:rPr>
        <w:t>UserVisitAction</w:t>
      </w:r>
      <w:proofErr w:type="spellEnd"/>
    </w:p>
    <w:p w14:paraId="3317197B" w14:textId="5AB4FE35" w:rsidR="007D4EF6" w:rsidRPr="00185113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85113">
        <w:rPr>
          <w:rFonts w:ascii="Times New Roman" w:eastAsia="宋体" w:hAnsi="Times New Roman" w:cs="Times New Roman"/>
          <w:sz w:val="20"/>
          <w:szCs w:val="20"/>
        </w:rPr>
        <w:t xml:space="preserve"> * </w:t>
      </w:r>
      <w:r w:rsidRPr="00185113">
        <w:rPr>
          <w:rFonts w:ascii="Times New Roman" w:eastAsia="宋体" w:hAnsi="Times New Roman" w:cs="Times New Roman"/>
          <w:sz w:val="20"/>
          <w:szCs w:val="20"/>
        </w:rPr>
        <w:t>输出</w:t>
      </w:r>
      <w:r w:rsidRPr="00185113">
        <w:rPr>
          <w:rFonts w:ascii="Times New Roman" w:eastAsia="宋体" w:hAnsi="Times New Roman" w:cs="Times New Roman"/>
          <w:sz w:val="20"/>
          <w:szCs w:val="20"/>
        </w:rPr>
        <w:t xml:space="preserve">  ((</w:t>
      </w:r>
      <w:r w:rsidRPr="00185113">
        <w:rPr>
          <w:rFonts w:ascii="Times New Roman" w:eastAsia="宋体" w:hAnsi="Times New Roman" w:cs="Times New Roman"/>
          <w:sz w:val="20"/>
          <w:szCs w:val="20"/>
        </w:rPr>
        <w:t>鞋</w:t>
      </w:r>
      <w:r w:rsidRPr="00185113">
        <w:rPr>
          <w:rFonts w:ascii="Times New Roman" w:eastAsia="宋体" w:hAnsi="Times New Roman" w:cs="Times New Roman"/>
          <w:sz w:val="20"/>
          <w:szCs w:val="20"/>
        </w:rPr>
        <w:t>,click),1) ((</w:t>
      </w:r>
      <w:r w:rsidRPr="00185113">
        <w:rPr>
          <w:rFonts w:ascii="Times New Roman" w:eastAsia="宋体" w:hAnsi="Times New Roman" w:cs="Times New Roman"/>
          <w:sz w:val="20"/>
          <w:szCs w:val="20"/>
        </w:rPr>
        <w:t>鞋</w:t>
      </w:r>
      <w:r w:rsidRPr="00185113">
        <w:rPr>
          <w:rFonts w:ascii="Times New Roman" w:eastAsia="宋体" w:hAnsi="Times New Roman" w:cs="Times New Roman"/>
          <w:sz w:val="20"/>
          <w:szCs w:val="20"/>
        </w:rPr>
        <w:t>,order),1) ((</w:t>
      </w:r>
      <w:r w:rsidRPr="00185113">
        <w:rPr>
          <w:rFonts w:ascii="Times New Roman" w:eastAsia="宋体" w:hAnsi="Times New Roman" w:cs="Times New Roman"/>
          <w:sz w:val="20"/>
          <w:szCs w:val="20"/>
        </w:rPr>
        <w:t>鞋</w:t>
      </w:r>
      <w:r w:rsidRPr="00185113">
        <w:rPr>
          <w:rFonts w:ascii="Times New Roman" w:eastAsia="宋体" w:hAnsi="Times New Roman" w:cs="Times New Roman"/>
          <w:sz w:val="20"/>
          <w:szCs w:val="20"/>
        </w:rPr>
        <w:t xml:space="preserve">,pay),1)  </w:t>
      </w:r>
      <w:proofErr w:type="spellStart"/>
      <w:r w:rsidRPr="00185113">
        <w:rPr>
          <w:rFonts w:ascii="Times New Roman" w:eastAsia="宋体" w:hAnsi="Times New Roman" w:cs="Times New Roman"/>
          <w:color w:val="FF0000"/>
          <w:sz w:val="20"/>
          <w:szCs w:val="20"/>
        </w:rPr>
        <w:t>mutable.</w:t>
      </w:r>
      <w:proofErr w:type="gramStart"/>
      <w:r w:rsidRPr="00185113">
        <w:rPr>
          <w:rFonts w:ascii="Times New Roman" w:eastAsia="宋体" w:hAnsi="Times New Roman" w:cs="Times New Roman"/>
          <w:color w:val="FF0000"/>
          <w:sz w:val="20"/>
          <w:szCs w:val="20"/>
        </w:rPr>
        <w:t>Map</w:t>
      </w:r>
      <w:proofErr w:type="spellEnd"/>
      <w:r w:rsidRPr="00185113">
        <w:rPr>
          <w:rFonts w:ascii="Times New Roman" w:eastAsia="宋体" w:hAnsi="Times New Roman" w:cs="Times New Roman"/>
          <w:color w:val="FF0000"/>
          <w:sz w:val="20"/>
          <w:szCs w:val="20"/>
        </w:rPr>
        <w:t>[</w:t>
      </w:r>
      <w:proofErr w:type="gramEnd"/>
      <w:r w:rsidRPr="00185113">
        <w:rPr>
          <w:rFonts w:ascii="Times New Roman" w:eastAsia="宋体" w:hAnsi="Times New Roman" w:cs="Times New Roman"/>
          <w:color w:val="FF0000"/>
          <w:sz w:val="20"/>
          <w:szCs w:val="20"/>
        </w:rPr>
        <w:t>(String, String), Long]</w:t>
      </w:r>
    </w:p>
    <w:p w14:paraId="18395788" w14:textId="77777777" w:rsidR="007D4EF6" w:rsidRPr="00185113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185113">
        <w:rPr>
          <w:rFonts w:ascii="Times New Roman" w:eastAsia="宋体" w:hAnsi="Times New Roman" w:cs="Times New Roman"/>
          <w:sz w:val="20"/>
          <w:szCs w:val="20"/>
        </w:rPr>
        <w:t xml:space="preserve"> */</w:t>
      </w:r>
    </w:p>
    <w:p w14:paraId="6ADFB9B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Accumulator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extends AccumulatorV2[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,mutable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[(String, String), Long]]{</w:t>
      </w:r>
    </w:p>
    <w:p w14:paraId="23E3D1D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var map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mutable.Map</w:t>
      </w:r>
      <w:proofErr w:type="spellEnd"/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[(String, String), Long]()</w:t>
      </w:r>
    </w:p>
    <w:p w14:paraId="75F5AF1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D4A257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override def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sZer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Boolean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p.isEmpty</w:t>
      </w:r>
      <w:proofErr w:type="spellEnd"/>
      <w:proofErr w:type="gramEnd"/>
    </w:p>
    <w:p w14:paraId="508B736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0D84E4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override def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copy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): AccumulatorV2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[(String, String), Long]] = new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Accumulator</w:t>
      </w:r>
      <w:proofErr w:type="spellEnd"/>
    </w:p>
    <w:p w14:paraId="553EE0C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84282A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override def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reset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): Unit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map.clear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A9BB96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3258C9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override def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dd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action: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: Unit = {</w:t>
      </w:r>
    </w:p>
    <w:p w14:paraId="728FA90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if(</w:t>
      </w:r>
      <w:proofErr w:type="spellStart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action.click_category_i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= "-1"){</w:t>
      </w:r>
    </w:p>
    <w:p w14:paraId="0C54CE3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点击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key=(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,"click")</w:t>
      </w:r>
    </w:p>
    <w:p w14:paraId="2C779E8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key = (</w:t>
      </w:r>
      <w:proofErr w:type="spellStart"/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action.click</w:t>
      </w:r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_category_id,"click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</w:p>
    <w:p w14:paraId="040A2BC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map(key)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map.getOrElse</w:t>
      </w:r>
      <w:proofErr w:type="spellEnd"/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key,0L) + 1L</w:t>
      </w:r>
    </w:p>
    <w:p w14:paraId="153EB07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}else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if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.order_category_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= "null"){</w:t>
      </w:r>
    </w:p>
    <w:p w14:paraId="21037A2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下单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key=(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,"order")</w:t>
      </w:r>
    </w:p>
    <w:p w14:paraId="1D72E0C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.order_category_ids.spli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,")</w:t>
      </w:r>
    </w:p>
    <w:p w14:paraId="5B24D56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for 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i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&lt;-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 {</w:t>
      </w:r>
    </w:p>
    <w:p w14:paraId="2F1BBE5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key = (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cid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,"order")</w:t>
      </w:r>
    </w:p>
    <w:p w14:paraId="5661D4F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map(key)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map.getOrElse</w:t>
      </w:r>
      <w:proofErr w:type="spellEnd"/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key,0L) + 1L</w:t>
      </w:r>
    </w:p>
    <w:p w14:paraId="0234CF6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3F05153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10C537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}else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if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.pay_category_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!= "null"){</w:t>
      </w:r>
    </w:p>
    <w:p w14:paraId="10EB2E0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支付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key=(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cid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,"pay")</w:t>
      </w:r>
    </w:p>
    <w:p w14:paraId="2951EA6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.pay_category_ids.spli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,")</w:t>
      </w:r>
    </w:p>
    <w:p w14:paraId="469986A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for 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i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&lt;-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id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 {</w:t>
      </w:r>
    </w:p>
    <w:p w14:paraId="0ACF480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key = (</w:t>
      </w:r>
      <w:proofErr w:type="spell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cid</w:t>
      </w:r>
      <w:proofErr w:type="spell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,"pay")</w:t>
      </w:r>
    </w:p>
    <w:p w14:paraId="4D09FC9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map(key)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map.getOrElse</w:t>
      </w:r>
      <w:proofErr w:type="spellEnd"/>
      <w:proofErr w:type="gramEnd"/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key,0L) + 1L</w:t>
      </w:r>
    </w:p>
    <w:p w14:paraId="132C2FD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2133C55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A264E9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}</w:t>
      </w:r>
    </w:p>
    <w:p w14:paraId="0AA26C6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25419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override def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erge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other: AccumulatorV2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[(String, String), Long]]): Unit = {</w:t>
      </w:r>
    </w:p>
    <w:p w14:paraId="74525B6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other.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value.foreach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168A646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case (key, count) =&gt; {</w:t>
      </w:r>
    </w:p>
    <w:p w14:paraId="563B7EF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map(key)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key, 0L) + count</w:t>
      </w:r>
    </w:p>
    <w:p w14:paraId="4381B91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62A79E5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373809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}</w:t>
      </w:r>
    </w:p>
    <w:p w14:paraId="111A330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523354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override def value: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[(String, String), Long] = map</w:t>
      </w:r>
    </w:p>
    <w:p w14:paraId="451D2160" w14:textId="22C0D4EB" w:rsidR="007B3361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996415C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核心逻辑实现</w:t>
      </w:r>
    </w:p>
    <w:p w14:paraId="76F8FA9B" w14:textId="1DE62AC5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.project01</w:t>
      </w:r>
    </w:p>
    <w:p w14:paraId="48B2FB8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5674C9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36F3318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.spark.util.AccumulatorV2</w:t>
      </w:r>
    </w:p>
    <w:p w14:paraId="2AC0B42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DCB41E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scala.collection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.{immutable, mutable}</w:t>
      </w:r>
    </w:p>
    <w:p w14:paraId="39AB6A8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224DF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>object require01_top10Category_method4 {</w:t>
      </w:r>
    </w:p>
    <w:p w14:paraId="3F164B9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def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55F66B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1 </w:t>
      </w:r>
      <w:r w:rsidRPr="007D4EF6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配置文件</w:t>
      </w:r>
      <w:r w:rsidRPr="007D4EF6">
        <w:rPr>
          <w:rFonts w:ascii="Times New Roman" w:eastAsia="宋体" w:hAnsi="Times New Roman" w:cs="Times New Roman"/>
          <w:sz w:val="21"/>
          <w:szCs w:val="21"/>
        </w:rPr>
        <w:t>,</w:t>
      </w:r>
      <w:r w:rsidRPr="007D4EF6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D4EF6">
        <w:rPr>
          <w:rFonts w:ascii="Times New Roman" w:eastAsia="宋体" w:hAnsi="Times New Roman" w:cs="Times New Roman"/>
          <w:sz w:val="21"/>
          <w:szCs w:val="21"/>
        </w:rPr>
        <w:t>App</w:t>
      </w:r>
      <w:r w:rsidRPr="007D4EF6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7F3F71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55BC05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2 </w:t>
      </w:r>
      <w:r w:rsidRPr="007D4EF6">
        <w:rPr>
          <w:rFonts w:ascii="Times New Roman" w:eastAsia="宋体" w:hAnsi="Times New Roman" w:cs="Times New Roman"/>
          <w:sz w:val="21"/>
          <w:szCs w:val="21"/>
        </w:rPr>
        <w:t>利用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5BEEBB4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093350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66747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1 </w:t>
      </w:r>
      <w:r w:rsidRPr="007D4EF6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278F8733" w14:textId="5D9A6503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"input\\user_visit_action.txt")</w:t>
      </w:r>
    </w:p>
    <w:p w14:paraId="4842745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2 </w:t>
      </w:r>
      <w:r w:rsidRPr="007D4EF6">
        <w:rPr>
          <w:rFonts w:ascii="Times New Roman" w:eastAsia="宋体" w:hAnsi="Times New Roman" w:cs="Times New Roman"/>
          <w:sz w:val="21"/>
          <w:szCs w:val="21"/>
        </w:rPr>
        <w:t>封装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样例类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sz w:val="21"/>
          <w:szCs w:val="21"/>
        </w:rPr>
        <w:t>将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变为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</w:p>
    <w:p w14:paraId="3874F12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: RDD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lineRDD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</w:p>
    <w:p w14:paraId="7954926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line =&gt; {</w:t>
      </w:r>
    </w:p>
    <w:p w14:paraId="3C81517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"_")</w:t>
      </w:r>
    </w:p>
    <w:p w14:paraId="481EDFD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D4EF6">
        <w:rPr>
          <w:rFonts w:ascii="Times New Roman" w:eastAsia="宋体" w:hAnsi="Times New Roman" w:cs="Times New Roman"/>
          <w:sz w:val="21"/>
          <w:szCs w:val="21"/>
        </w:rPr>
        <w:t>将解析出来的数据封装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到样例类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里面</w:t>
      </w:r>
    </w:p>
    <w:p w14:paraId="637D983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</w:p>
    <w:p w14:paraId="644450E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0),</w:t>
      </w:r>
    </w:p>
    <w:p w14:paraId="2BE0F4E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),</w:t>
      </w:r>
    </w:p>
    <w:p w14:paraId="702112B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2),</w:t>
      </w:r>
    </w:p>
    <w:p w14:paraId="3FD808E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3),</w:t>
      </w:r>
    </w:p>
    <w:p w14:paraId="5DD9E9F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4),</w:t>
      </w:r>
    </w:p>
    <w:p w14:paraId="0BF1B27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5),</w:t>
      </w:r>
    </w:p>
    <w:p w14:paraId="5257BA12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6),</w:t>
      </w:r>
    </w:p>
    <w:p w14:paraId="0A8A2BA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7),</w:t>
      </w:r>
    </w:p>
    <w:p w14:paraId="71B90A0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8),</w:t>
      </w:r>
    </w:p>
    <w:p w14:paraId="62C23AA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9),</w:t>
      </w:r>
    </w:p>
    <w:p w14:paraId="50520F8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0),</w:t>
      </w:r>
    </w:p>
    <w:p w14:paraId="772ACAF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1),</w:t>
      </w:r>
    </w:p>
    <w:p w14:paraId="3FB86707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12)</w:t>
      </w:r>
    </w:p>
    <w:p w14:paraId="20554B8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033FB85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3E90895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49F1F2B3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3 </w:t>
      </w:r>
      <w:r w:rsidRPr="007D4EF6">
        <w:rPr>
          <w:rFonts w:ascii="Times New Roman" w:eastAsia="宋体" w:hAnsi="Times New Roman" w:cs="Times New Roman"/>
          <w:sz w:val="21"/>
          <w:szCs w:val="21"/>
        </w:rPr>
        <w:t>使用累加器统计相同品类</w:t>
      </w:r>
      <w:r w:rsidRPr="007D4EF6">
        <w:rPr>
          <w:rFonts w:ascii="Times New Roman" w:eastAsia="宋体" w:hAnsi="Times New Roman" w:cs="Times New Roman"/>
          <w:sz w:val="21"/>
          <w:szCs w:val="21"/>
        </w:rPr>
        <w:t>id</w:t>
      </w:r>
      <w:r w:rsidRPr="007D4EF6">
        <w:rPr>
          <w:rFonts w:ascii="Times New Roman" w:eastAsia="宋体" w:hAnsi="Times New Roman" w:cs="Times New Roman"/>
          <w:sz w:val="21"/>
          <w:szCs w:val="21"/>
        </w:rPr>
        <w:t>的点击数量</w:t>
      </w:r>
      <w:r w:rsidRPr="007D4EF6">
        <w:rPr>
          <w:rFonts w:ascii="Times New Roman" w:eastAsia="宋体" w:hAnsi="Times New Roman" w:cs="Times New Roman"/>
          <w:sz w:val="21"/>
          <w:szCs w:val="21"/>
        </w:rPr>
        <w:t>,</w:t>
      </w:r>
      <w:r w:rsidRPr="007D4EF6">
        <w:rPr>
          <w:rFonts w:ascii="Times New Roman" w:eastAsia="宋体" w:hAnsi="Times New Roman" w:cs="Times New Roman"/>
          <w:sz w:val="21"/>
          <w:szCs w:val="21"/>
        </w:rPr>
        <w:t>下单数量</w:t>
      </w:r>
      <w:r w:rsidRPr="007D4EF6">
        <w:rPr>
          <w:rFonts w:ascii="Times New Roman" w:eastAsia="宋体" w:hAnsi="Times New Roman" w:cs="Times New Roman"/>
          <w:sz w:val="21"/>
          <w:szCs w:val="21"/>
        </w:rPr>
        <w:t>,</w:t>
      </w:r>
      <w:r w:rsidRPr="007D4EF6">
        <w:rPr>
          <w:rFonts w:ascii="Times New Roman" w:eastAsia="宋体" w:hAnsi="Times New Roman" w:cs="Times New Roman"/>
          <w:sz w:val="21"/>
          <w:szCs w:val="21"/>
        </w:rPr>
        <w:t>支付数量</w:t>
      </w:r>
    </w:p>
    <w:p w14:paraId="61F8A5E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3.1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创建累加器</w:t>
      </w:r>
    </w:p>
    <w:p w14:paraId="1B025A5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Ac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Accumulator</w:t>
      </w:r>
      <w:proofErr w:type="spellEnd"/>
    </w:p>
    <w:p w14:paraId="44500B3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3.2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注册累加器</w:t>
      </w:r>
    </w:p>
    <w:p w14:paraId="4DCA96B1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sc.register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Ac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,"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acc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7003E51B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3.3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使用累加器</w:t>
      </w:r>
    </w:p>
    <w:p w14:paraId="607930B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tionRDD.foreach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(action =&gt;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Acc.add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action))</w:t>
      </w:r>
    </w:p>
    <w:p w14:paraId="244F030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3.4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获得累加器的值</w:t>
      </w: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D4EF6">
        <w:rPr>
          <w:rFonts w:ascii="Times New Roman" w:eastAsia="宋体" w:hAnsi="Times New Roman" w:cs="Times New Roman"/>
          <w:color w:val="FF0000"/>
          <w:sz w:val="21"/>
          <w:szCs w:val="21"/>
        </w:rPr>
        <w:t>((4,click),5961) ((4,order),1760) ((4,pay),1271)</w:t>
      </w:r>
    </w:p>
    <w:p w14:paraId="0634B50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c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[(String, String), Long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Acc.value</w:t>
      </w:r>
      <w:proofErr w:type="spellEnd"/>
    </w:p>
    <w:p w14:paraId="2F11CD4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58FDAAD5" w14:textId="6395BAB6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r w:rsidRPr="007D4EF6">
        <w:rPr>
          <w:rFonts w:ascii="Times New Roman" w:eastAsia="宋体" w:hAnsi="Times New Roman" w:cs="Times New Roman"/>
          <w:sz w:val="20"/>
          <w:szCs w:val="20"/>
        </w:rPr>
        <w:t xml:space="preserve">//4 </w:t>
      </w:r>
      <w:r w:rsidRPr="007D4EF6">
        <w:rPr>
          <w:rFonts w:ascii="Times New Roman" w:eastAsia="宋体" w:hAnsi="Times New Roman" w:cs="Times New Roman"/>
          <w:sz w:val="20"/>
          <w:szCs w:val="20"/>
        </w:rPr>
        <w:t>将</w:t>
      </w:r>
      <w:proofErr w:type="spellStart"/>
      <w:r w:rsidRPr="007D4EF6">
        <w:rPr>
          <w:rFonts w:ascii="Times New Roman" w:eastAsia="宋体" w:hAnsi="Times New Roman" w:cs="Times New Roman"/>
          <w:sz w:val="20"/>
          <w:szCs w:val="20"/>
        </w:rPr>
        <w:t>accMap</w:t>
      </w:r>
      <w:proofErr w:type="spellEnd"/>
      <w:r w:rsidRPr="007D4EF6">
        <w:rPr>
          <w:rFonts w:ascii="Times New Roman" w:eastAsia="宋体" w:hAnsi="Times New Roman" w:cs="Times New Roman"/>
          <w:sz w:val="20"/>
          <w:szCs w:val="20"/>
        </w:rPr>
        <w:t>按照品类</w:t>
      </w:r>
      <w:r w:rsidRPr="007D4EF6">
        <w:rPr>
          <w:rFonts w:ascii="Times New Roman" w:eastAsia="宋体" w:hAnsi="Times New Roman" w:cs="Times New Roman"/>
          <w:sz w:val="20"/>
          <w:szCs w:val="20"/>
        </w:rPr>
        <w:t>id</w:t>
      </w:r>
      <w:r w:rsidRPr="007D4EF6">
        <w:rPr>
          <w:rFonts w:ascii="Times New Roman" w:eastAsia="宋体" w:hAnsi="Times New Roman" w:cs="Times New Roman"/>
          <w:sz w:val="20"/>
          <w:szCs w:val="20"/>
        </w:rPr>
        <w:t>进行分组</w:t>
      </w:r>
      <w:r w:rsidRPr="007D4EF6">
        <w:rPr>
          <w:rFonts w:ascii="Times New Roman" w:eastAsia="宋体" w:hAnsi="Times New Roman" w:cs="Times New Roman"/>
          <w:color w:val="FF0000"/>
          <w:sz w:val="20"/>
          <w:szCs w:val="20"/>
        </w:rPr>
        <w:t>(4,Map((4,click) -&gt; 5961, (4,order) -&gt; 1760, (4,pay) -&gt; 1271))</w:t>
      </w:r>
    </w:p>
    <w:p w14:paraId="168F9F7F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group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p[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String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[(String, String), Long]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accMap.groupBy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_._1._1)</w:t>
      </w:r>
    </w:p>
    <w:p w14:paraId="1EE6971E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F40146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r w:rsidRPr="007D4EF6">
        <w:rPr>
          <w:rFonts w:ascii="Times New Roman" w:eastAsia="宋体" w:hAnsi="Times New Roman" w:cs="Times New Roman"/>
          <w:sz w:val="20"/>
          <w:szCs w:val="20"/>
        </w:rPr>
        <w:t xml:space="preserve">//5 </w:t>
      </w:r>
      <w:r w:rsidRPr="007D4EF6">
        <w:rPr>
          <w:rFonts w:ascii="Times New Roman" w:eastAsia="宋体" w:hAnsi="Times New Roman" w:cs="Times New Roman"/>
          <w:sz w:val="20"/>
          <w:szCs w:val="20"/>
        </w:rPr>
        <w:t>将</w:t>
      </w:r>
      <w:proofErr w:type="spellStart"/>
      <w:r w:rsidRPr="007D4EF6">
        <w:rPr>
          <w:rFonts w:ascii="Times New Roman" w:eastAsia="宋体" w:hAnsi="Times New Roman" w:cs="Times New Roman"/>
          <w:sz w:val="20"/>
          <w:szCs w:val="20"/>
        </w:rPr>
        <w:t>groupMap</w:t>
      </w:r>
      <w:proofErr w:type="spellEnd"/>
      <w:r w:rsidRPr="007D4EF6">
        <w:rPr>
          <w:rFonts w:ascii="Times New Roman" w:eastAsia="宋体" w:hAnsi="Times New Roman" w:cs="Times New Roman"/>
          <w:sz w:val="20"/>
          <w:szCs w:val="20"/>
        </w:rPr>
        <w:t>转换</w:t>
      </w:r>
      <w:proofErr w:type="gramStart"/>
      <w:r w:rsidRPr="007D4EF6">
        <w:rPr>
          <w:rFonts w:ascii="Times New Roman" w:eastAsia="宋体" w:hAnsi="Times New Roman" w:cs="Times New Roman"/>
          <w:sz w:val="20"/>
          <w:szCs w:val="20"/>
        </w:rPr>
        <w:t>成样例类集合</w:t>
      </w:r>
      <w:proofErr w:type="gramEnd"/>
    </w:p>
    <w:p w14:paraId="285C216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Iter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immutable.Iterabl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[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groupMap.map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179CEF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case (id, map) =&gt; {</w:t>
      </w:r>
    </w:p>
    <w:p w14:paraId="6905F18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click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(id, "click"), 0L)</w:t>
      </w:r>
    </w:p>
    <w:p w14:paraId="240FEEE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order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(id, "order"), 0L)</w:t>
      </w:r>
    </w:p>
    <w:p w14:paraId="124D27D4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pay =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(id, "pay"), 0L)</w:t>
      </w:r>
    </w:p>
    <w:p w14:paraId="34FDB8EC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id, click, order, pay)</w:t>
      </w:r>
    </w:p>
    <w:p w14:paraId="04AC0576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565A3D88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EF7770D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7D4EF6">
        <w:rPr>
          <w:rFonts w:ascii="Times New Roman" w:eastAsia="宋体" w:hAnsi="Times New Roman" w:cs="Times New Roman"/>
          <w:sz w:val="20"/>
          <w:szCs w:val="20"/>
        </w:rPr>
        <w:t xml:space="preserve"> //6 </w:t>
      </w:r>
      <w:proofErr w:type="gramStart"/>
      <w:r w:rsidRPr="007D4EF6">
        <w:rPr>
          <w:rFonts w:ascii="Times New Roman" w:eastAsia="宋体" w:hAnsi="Times New Roman" w:cs="Times New Roman"/>
          <w:sz w:val="20"/>
          <w:szCs w:val="20"/>
        </w:rPr>
        <w:t>对样例类集合</w:t>
      </w:r>
      <w:proofErr w:type="gramEnd"/>
      <w:r w:rsidRPr="007D4EF6">
        <w:rPr>
          <w:rFonts w:ascii="Times New Roman" w:eastAsia="宋体" w:hAnsi="Times New Roman" w:cs="Times New Roman"/>
          <w:sz w:val="20"/>
          <w:szCs w:val="20"/>
        </w:rPr>
        <w:t>倒序排序取前</w:t>
      </w:r>
      <w:r w:rsidRPr="007D4EF6">
        <w:rPr>
          <w:rFonts w:ascii="Times New Roman" w:eastAsia="宋体" w:hAnsi="Times New Roman" w:cs="Times New Roman"/>
          <w:sz w:val="20"/>
          <w:szCs w:val="20"/>
        </w:rPr>
        <w:t>10</w:t>
      </w:r>
    </w:p>
    <w:p w14:paraId="569F161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result: </w:t>
      </w:r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List[</w:t>
      </w:r>
      <w:proofErr w:type="spellStart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Iter.toList.sortBy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(info =&gt; 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click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order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info.payCount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)(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Ordering[(Long, Long, Long)].reverse</w:t>
      </w:r>
      <w:r w:rsidRPr="007D4EF6">
        <w:rPr>
          <w:rFonts w:ascii="Times New Roman" w:eastAsia="宋体" w:hAnsi="Times New Roman" w:cs="Times New Roman"/>
          <w:sz w:val="21"/>
          <w:szCs w:val="21"/>
        </w:rPr>
        <w:t>).take(10)</w:t>
      </w:r>
    </w:p>
    <w:p w14:paraId="301F97E5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result.foreach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D4EF6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D4EF6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7130BB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0B5A8C0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//TODO 3 </w:t>
      </w:r>
      <w:r w:rsidRPr="007D4EF6">
        <w:rPr>
          <w:rFonts w:ascii="Times New Roman" w:eastAsia="宋体" w:hAnsi="Times New Roman" w:cs="Times New Roman"/>
          <w:sz w:val="21"/>
          <w:szCs w:val="21"/>
        </w:rPr>
        <w:t>关闭资源</w:t>
      </w:r>
    </w:p>
    <w:p w14:paraId="1417A0D9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D4EF6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D4EF6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982692A" w14:textId="77777777" w:rsidR="007D4EF6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 xml:space="preserve">  }</w:t>
      </w:r>
    </w:p>
    <w:p w14:paraId="645625F6" w14:textId="4B096346" w:rsidR="007B3361" w:rsidRPr="007D4EF6" w:rsidRDefault="007D4EF6" w:rsidP="007D4EF6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D4EF6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7FB2967" w14:textId="77777777" w:rsidR="007B3361" w:rsidRPr="007B3361" w:rsidRDefault="007B3361" w:rsidP="007B3361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7" w:name="Xa285a1e60abc41b2cc74992da219556b8e13f58"/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 xml:space="preserve">6.3 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需求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2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：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Top10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热门品类中每个品类的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Top10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活跃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Session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统计</w:t>
      </w:r>
      <w:bookmarkEnd w:id="7"/>
    </w:p>
    <w:p w14:paraId="597048DB" w14:textId="77777777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bookmarkStart w:id="8" w:name="需求分析"/>
      <w:r w:rsidRPr="007B3361">
        <w:rPr>
          <w:rFonts w:ascii="Times New Roman" w:eastAsia="宋体" w:hAnsi="Times New Roman" w:cs="Times New Roman"/>
        </w:rPr>
        <w:t xml:space="preserve">6.3.1 </w:t>
      </w:r>
      <w:r w:rsidRPr="007B3361">
        <w:rPr>
          <w:rFonts w:ascii="Times New Roman" w:eastAsia="宋体" w:hAnsi="Times New Roman" w:cs="Times New Roman"/>
        </w:rPr>
        <w:t>需求分析</w:t>
      </w:r>
      <w:bookmarkEnd w:id="8"/>
    </w:p>
    <w:p w14:paraId="43A7DDBD" w14:textId="7E632EDA" w:rsidR="007B3361" w:rsidRPr="007B3361" w:rsidRDefault="00624E45" w:rsidP="007B336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object w:dxaOrig="7198" w:dyaOrig="4049" w14:anchorId="649FCAD3">
          <v:shape id="_x0000_i1070" type="#_x0000_t75" style="width:412.2pt;height:226.8pt" o:ole="">
            <v:imagedata r:id="rId159" o:title=""/>
          </v:shape>
          <o:OLEObject Type="Embed" ProgID="PowerPoint.Show.12" ShapeID="_x0000_i1070" DrawAspect="Content" ObjectID="_1693679780" r:id="rId160"/>
        </w:object>
      </w:r>
    </w:p>
    <w:p w14:paraId="19F26FE2" w14:textId="77777777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bookmarkStart w:id="9" w:name="具体代码实现"/>
      <w:r w:rsidRPr="007B3361">
        <w:rPr>
          <w:rFonts w:ascii="Times New Roman" w:eastAsia="宋体" w:hAnsi="Times New Roman" w:cs="Times New Roman"/>
        </w:rPr>
        <w:t xml:space="preserve">6.3.2 </w:t>
      </w:r>
      <w:r w:rsidRPr="007B3361">
        <w:rPr>
          <w:rFonts w:ascii="Times New Roman" w:eastAsia="宋体" w:hAnsi="Times New Roman" w:cs="Times New Roman"/>
        </w:rPr>
        <w:t>需求实现</w:t>
      </w:r>
      <w:bookmarkEnd w:id="9"/>
    </w:p>
    <w:p w14:paraId="04BAEAE0" w14:textId="68D67105" w:rsidR="007B3361" w:rsidRPr="007B3361" w:rsidRDefault="007B3361" w:rsidP="007B336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累加器实现</w:t>
      </w:r>
      <w:r w:rsidR="008B0D7A">
        <w:rPr>
          <w:rFonts w:ascii="Times New Roman" w:eastAsia="宋体" w:hAnsi="Times New Roman" w:hint="eastAsia"/>
          <w:szCs w:val="21"/>
        </w:rPr>
        <w:t xml:space="preserve"> </w:t>
      </w:r>
      <w:r w:rsidR="008B0D7A">
        <w:rPr>
          <w:rFonts w:ascii="Times New Roman" w:eastAsia="宋体" w:hAnsi="Times New Roman" w:hint="eastAsia"/>
          <w:szCs w:val="21"/>
        </w:rPr>
        <w:t>参考</w:t>
      </w:r>
      <w:r w:rsidR="008B0D7A">
        <w:rPr>
          <w:rFonts w:ascii="Times New Roman" w:eastAsia="宋体" w:hAnsi="Times New Roman" w:hint="eastAsia"/>
          <w:szCs w:val="21"/>
        </w:rPr>
        <w:t>6.</w:t>
      </w:r>
      <w:r w:rsidR="008B0D7A">
        <w:rPr>
          <w:rFonts w:ascii="Times New Roman" w:eastAsia="宋体" w:hAnsi="Times New Roman"/>
          <w:szCs w:val="21"/>
        </w:rPr>
        <w:t>2</w:t>
      </w:r>
      <w:r w:rsidR="008B0D7A">
        <w:rPr>
          <w:rFonts w:ascii="Times New Roman" w:eastAsia="宋体" w:hAnsi="Times New Roman" w:hint="eastAsia"/>
          <w:szCs w:val="21"/>
        </w:rPr>
        <w:t>.</w:t>
      </w:r>
      <w:r w:rsidR="008B0D7A">
        <w:rPr>
          <w:rFonts w:ascii="Times New Roman" w:eastAsia="宋体" w:hAnsi="Times New Roman"/>
          <w:szCs w:val="21"/>
        </w:rPr>
        <w:t>7</w:t>
      </w:r>
      <w:r w:rsidR="008B0D7A">
        <w:rPr>
          <w:rFonts w:ascii="Times New Roman" w:eastAsia="宋体" w:hAnsi="Times New Roman" w:hint="eastAsia"/>
          <w:szCs w:val="21"/>
        </w:rPr>
        <w:t>章节</w:t>
      </w:r>
    </w:p>
    <w:p w14:paraId="24DA07E5" w14:textId="77777777" w:rsidR="007B3361" w:rsidRPr="007B3361" w:rsidRDefault="007B3361" w:rsidP="007B336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核心逻辑实现</w:t>
      </w:r>
    </w:p>
    <w:p w14:paraId="279826DA" w14:textId="14A286D8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.project01</w:t>
      </w:r>
    </w:p>
    <w:p w14:paraId="131740E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E21B13C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.spark.broadcast.Broadcast</w:t>
      </w:r>
      <w:proofErr w:type="spellEnd"/>
    </w:p>
    <w:p w14:paraId="6D994A66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CC811C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125F00B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scala.collection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.{immutable, mutable}</w:t>
      </w:r>
    </w:p>
    <w:p w14:paraId="61AA7AB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43388D6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>object require02_top10Category_sessionTop10 {</w:t>
      </w:r>
    </w:p>
    <w:p w14:paraId="28157454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def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A1C744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TODO 1 </w:t>
      </w:r>
      <w:r w:rsidRPr="008B0D7A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配置文件</w:t>
      </w:r>
      <w:r w:rsidRPr="008B0D7A">
        <w:rPr>
          <w:rFonts w:ascii="Times New Roman" w:eastAsia="宋体" w:hAnsi="Times New Roman" w:cs="Times New Roman"/>
          <w:sz w:val="21"/>
          <w:szCs w:val="21"/>
        </w:rPr>
        <w:t>,</w:t>
      </w:r>
      <w:r w:rsidRPr="008B0D7A">
        <w:rPr>
          <w:rFonts w:ascii="Times New Roman" w:eastAsia="宋体" w:hAnsi="Times New Roman" w:cs="Times New Roman"/>
          <w:sz w:val="21"/>
          <w:szCs w:val="21"/>
        </w:rPr>
        <w:t>并设置</w:t>
      </w:r>
      <w:r w:rsidRPr="008B0D7A">
        <w:rPr>
          <w:rFonts w:ascii="Times New Roman" w:eastAsia="宋体" w:hAnsi="Times New Roman" w:cs="Times New Roman"/>
          <w:sz w:val="21"/>
          <w:szCs w:val="21"/>
        </w:rPr>
        <w:t>App</w:t>
      </w:r>
      <w:r w:rsidRPr="008B0D7A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0A5F016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8F82E1E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TODO 2 </w:t>
      </w:r>
      <w:r w:rsidRPr="008B0D7A">
        <w:rPr>
          <w:rFonts w:ascii="Times New Roman" w:eastAsia="宋体" w:hAnsi="Times New Roman" w:cs="Times New Roman"/>
          <w:sz w:val="21"/>
          <w:szCs w:val="21"/>
        </w:rPr>
        <w:t>利用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740E2297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D51F80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CA6455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1 </w:t>
      </w:r>
      <w:r w:rsidRPr="008B0D7A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01C012E6" w14:textId="05BAC24F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"input\\user_visit_action.txt")</w:t>
      </w:r>
    </w:p>
    <w:p w14:paraId="40A1BCAC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2 </w:t>
      </w:r>
      <w:r w:rsidRPr="008B0D7A">
        <w:rPr>
          <w:rFonts w:ascii="Times New Roman" w:eastAsia="宋体" w:hAnsi="Times New Roman" w:cs="Times New Roman"/>
          <w:sz w:val="21"/>
          <w:szCs w:val="21"/>
        </w:rPr>
        <w:t>封装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样例类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8B0D7A">
        <w:rPr>
          <w:rFonts w:ascii="Times New Roman" w:eastAsia="宋体" w:hAnsi="Times New Roman" w:cs="Times New Roman"/>
          <w:sz w:val="21"/>
          <w:szCs w:val="21"/>
        </w:rPr>
        <w:t>将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变为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</w:p>
    <w:p w14:paraId="17CFF864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tion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: RDD[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lineRDD.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</w:p>
    <w:p w14:paraId="2078E00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line =&gt; {</w:t>
      </w:r>
    </w:p>
    <w:p w14:paraId="583671BC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"_")</w:t>
      </w:r>
    </w:p>
    <w:p w14:paraId="3BB61E4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8B0D7A">
        <w:rPr>
          <w:rFonts w:ascii="Times New Roman" w:eastAsia="宋体" w:hAnsi="Times New Roman" w:cs="Times New Roman"/>
          <w:sz w:val="21"/>
          <w:szCs w:val="21"/>
        </w:rPr>
        <w:t>将解析出来的数据封装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到样例类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里面</w:t>
      </w:r>
    </w:p>
    <w:p w14:paraId="54B5441E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</w:p>
    <w:p w14:paraId="49030C10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0),</w:t>
      </w:r>
    </w:p>
    <w:p w14:paraId="14F2A180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1),</w:t>
      </w:r>
    </w:p>
    <w:p w14:paraId="3B2A5D41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2),</w:t>
      </w:r>
    </w:p>
    <w:p w14:paraId="63485177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3),</w:t>
      </w:r>
    </w:p>
    <w:p w14:paraId="686A2DA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4),</w:t>
      </w:r>
    </w:p>
    <w:p w14:paraId="4C6731D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5),</w:t>
      </w:r>
    </w:p>
    <w:p w14:paraId="2DEF1550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6),</w:t>
      </w:r>
    </w:p>
    <w:p w14:paraId="4811779A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7),</w:t>
      </w:r>
    </w:p>
    <w:p w14:paraId="61262B1B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8),</w:t>
      </w:r>
    </w:p>
    <w:p w14:paraId="105094A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9),</w:t>
      </w:r>
    </w:p>
    <w:p w14:paraId="7E64CA4C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10),</w:t>
      </w:r>
    </w:p>
    <w:p w14:paraId="7BB1C5C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11),</w:t>
      </w:r>
    </w:p>
    <w:p w14:paraId="6DFE8E4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12)</w:t>
      </w:r>
    </w:p>
    <w:p w14:paraId="59A64D21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5BE9E27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36A3177A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29C8680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3 </w:t>
      </w:r>
      <w:r w:rsidRPr="008B0D7A">
        <w:rPr>
          <w:rFonts w:ascii="Times New Roman" w:eastAsia="宋体" w:hAnsi="Times New Roman" w:cs="Times New Roman"/>
          <w:sz w:val="21"/>
          <w:szCs w:val="21"/>
        </w:rPr>
        <w:t>使用累加器统计相同品类</w:t>
      </w:r>
      <w:r w:rsidRPr="008B0D7A">
        <w:rPr>
          <w:rFonts w:ascii="Times New Roman" w:eastAsia="宋体" w:hAnsi="Times New Roman" w:cs="Times New Roman"/>
          <w:sz w:val="21"/>
          <w:szCs w:val="21"/>
        </w:rPr>
        <w:t>id</w:t>
      </w:r>
      <w:r w:rsidRPr="008B0D7A">
        <w:rPr>
          <w:rFonts w:ascii="Times New Roman" w:eastAsia="宋体" w:hAnsi="Times New Roman" w:cs="Times New Roman"/>
          <w:sz w:val="21"/>
          <w:szCs w:val="21"/>
        </w:rPr>
        <w:t>的点击数量</w:t>
      </w:r>
      <w:r w:rsidRPr="008B0D7A">
        <w:rPr>
          <w:rFonts w:ascii="Times New Roman" w:eastAsia="宋体" w:hAnsi="Times New Roman" w:cs="Times New Roman"/>
          <w:sz w:val="21"/>
          <w:szCs w:val="21"/>
        </w:rPr>
        <w:t>,</w:t>
      </w:r>
      <w:r w:rsidRPr="008B0D7A">
        <w:rPr>
          <w:rFonts w:ascii="Times New Roman" w:eastAsia="宋体" w:hAnsi="Times New Roman" w:cs="Times New Roman"/>
          <w:sz w:val="21"/>
          <w:szCs w:val="21"/>
        </w:rPr>
        <w:t>下单数量</w:t>
      </w:r>
      <w:r w:rsidRPr="008B0D7A">
        <w:rPr>
          <w:rFonts w:ascii="Times New Roman" w:eastAsia="宋体" w:hAnsi="Times New Roman" w:cs="Times New Roman"/>
          <w:sz w:val="21"/>
          <w:szCs w:val="21"/>
        </w:rPr>
        <w:t>,</w:t>
      </w:r>
      <w:r w:rsidRPr="008B0D7A">
        <w:rPr>
          <w:rFonts w:ascii="Times New Roman" w:eastAsia="宋体" w:hAnsi="Times New Roman" w:cs="Times New Roman"/>
          <w:sz w:val="21"/>
          <w:szCs w:val="21"/>
        </w:rPr>
        <w:t>支付数量</w:t>
      </w:r>
    </w:p>
    <w:p w14:paraId="084BC40A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3.1 </w:t>
      </w:r>
      <w:r w:rsidRPr="008B0D7A">
        <w:rPr>
          <w:rFonts w:ascii="Times New Roman" w:eastAsia="宋体" w:hAnsi="Times New Roman" w:cs="Times New Roman"/>
          <w:sz w:val="21"/>
          <w:szCs w:val="21"/>
        </w:rPr>
        <w:t>创建累加器</w:t>
      </w:r>
    </w:p>
    <w:p w14:paraId="5DAC71E6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cateAcc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CategoryCountAccumulator</w:t>
      </w:r>
      <w:proofErr w:type="spellEnd"/>
    </w:p>
    <w:p w14:paraId="3B9A5C3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BD0BE1E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3.2 </w:t>
      </w:r>
      <w:r w:rsidRPr="008B0D7A">
        <w:rPr>
          <w:rFonts w:ascii="Times New Roman" w:eastAsia="宋体" w:hAnsi="Times New Roman" w:cs="Times New Roman"/>
          <w:sz w:val="21"/>
          <w:szCs w:val="21"/>
        </w:rPr>
        <w:t>注册累加器</w:t>
      </w:r>
    </w:p>
    <w:p w14:paraId="021A3C5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sc.register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cateAcc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, "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cateacc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389E5B1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C3D9C75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3.3 </w:t>
      </w:r>
      <w:r w:rsidRPr="008B0D7A">
        <w:rPr>
          <w:rFonts w:ascii="Times New Roman" w:eastAsia="宋体" w:hAnsi="Times New Roman" w:cs="Times New Roman"/>
          <w:sz w:val="21"/>
          <w:szCs w:val="21"/>
        </w:rPr>
        <w:t>使用累加器</w:t>
      </w:r>
    </w:p>
    <w:p w14:paraId="02A8073B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tionRDD.foreach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(action =&gt;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cateAcc.a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action))</w:t>
      </w:r>
    </w:p>
    <w:p w14:paraId="032A03EE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DE57C5A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3.4 </w:t>
      </w:r>
      <w:r w:rsidRPr="008B0D7A">
        <w:rPr>
          <w:rFonts w:ascii="Times New Roman" w:eastAsia="宋体" w:hAnsi="Times New Roman" w:cs="Times New Roman"/>
          <w:sz w:val="21"/>
          <w:szCs w:val="21"/>
        </w:rPr>
        <w:t>获得累加器的值</w:t>
      </w: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((4,click),5961) ((4,order),1760) ((4,pay),1271)</w:t>
      </w:r>
    </w:p>
    <w:p w14:paraId="67E0970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c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[(String, String), Long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cateAcc.value</w:t>
      </w:r>
      <w:proofErr w:type="spellEnd"/>
    </w:p>
    <w:p w14:paraId="2E0FCAEE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E8D3F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4 </w:t>
      </w:r>
      <w:r w:rsidRPr="008B0D7A">
        <w:rPr>
          <w:rFonts w:ascii="Times New Roman" w:eastAsia="宋体" w:hAnsi="Times New Roman" w:cs="Times New Roman"/>
          <w:sz w:val="21"/>
          <w:szCs w:val="21"/>
        </w:rPr>
        <w:t>将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c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按照品类</w:t>
      </w:r>
      <w:r w:rsidRPr="008B0D7A">
        <w:rPr>
          <w:rFonts w:ascii="Times New Roman" w:eastAsia="宋体" w:hAnsi="Times New Roman" w:cs="Times New Roman"/>
          <w:sz w:val="21"/>
          <w:szCs w:val="21"/>
        </w:rPr>
        <w:t>id</w:t>
      </w:r>
      <w:r w:rsidRPr="008B0D7A">
        <w:rPr>
          <w:rFonts w:ascii="Times New Roman" w:eastAsia="宋体" w:hAnsi="Times New Roman" w:cs="Times New Roman"/>
          <w:sz w:val="21"/>
          <w:szCs w:val="21"/>
        </w:rPr>
        <w:t>进行分组</w:t>
      </w: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(4,Map((4,click) -&gt; 5961, (4,order) -&gt; 1760, (4,pay) -&gt; 1271))</w:t>
      </w:r>
    </w:p>
    <w:p w14:paraId="3517A955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group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Map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String,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[(String, String), Long]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cMap.groupBy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_._1._1)</w:t>
      </w:r>
    </w:p>
    <w:p w14:paraId="67C7E11E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A14216C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5 </w:t>
      </w:r>
      <w:r w:rsidRPr="008B0D7A">
        <w:rPr>
          <w:rFonts w:ascii="Times New Roman" w:eastAsia="宋体" w:hAnsi="Times New Roman" w:cs="Times New Roman"/>
          <w:sz w:val="21"/>
          <w:szCs w:val="21"/>
        </w:rPr>
        <w:t>将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group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转换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成样例类集合</w:t>
      </w:r>
      <w:proofErr w:type="gramEnd"/>
    </w:p>
    <w:p w14:paraId="7153312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nfoIter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immutable.Iterable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[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groupMap.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1F91AE5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case (id, map) =&gt; {</w:t>
      </w:r>
    </w:p>
    <w:p w14:paraId="32DAEFBE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click =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(id, "click"), 0L)</w:t>
      </w:r>
    </w:p>
    <w:p w14:paraId="142C0A3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order =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(id, "order"), 0L)</w:t>
      </w:r>
    </w:p>
    <w:p w14:paraId="7890B0A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pay =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(id, "pay"), 0L)</w:t>
      </w:r>
    </w:p>
    <w:p w14:paraId="61D6CEB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id, click, order, pay)</w:t>
      </w:r>
    </w:p>
    <w:p w14:paraId="08C6061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2FE4B3F7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3D8DE1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1CE51D5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6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对样例类集合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倒序排序取前</w:t>
      </w:r>
      <w:r w:rsidRPr="008B0D7A">
        <w:rPr>
          <w:rFonts w:ascii="Times New Roman" w:eastAsia="宋体" w:hAnsi="Times New Roman" w:cs="Times New Roman"/>
          <w:sz w:val="21"/>
          <w:szCs w:val="21"/>
        </w:rPr>
        <w:t>10</w:t>
      </w:r>
    </w:p>
    <w:p w14:paraId="43263AE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result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List[</w:t>
      </w:r>
      <w:proofErr w:type="spellStart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CategoryCountInfo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nfoIter.toList.sortBy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info =&gt; (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nfo.clickCoun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nfo.orderCoun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nfo.payCoun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))(Ordering[(Long, Long, Long)].reverse).take(10)</w:t>
      </w:r>
    </w:p>
    <w:p w14:paraId="2CAED104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9954E2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********************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需求二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**********************</w:t>
      </w:r>
    </w:p>
    <w:p w14:paraId="7FE44E36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1 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获取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Top10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热门品类</w:t>
      </w:r>
    </w:p>
    <w:p w14:paraId="74996D3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ids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List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result.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_.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categoryI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CFFE41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2 ids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创建广播变量</w:t>
      </w:r>
    </w:p>
    <w:p w14:paraId="3FDD6194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bdId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Broadcast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List[String]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sc.broadcas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ids)</w:t>
      </w:r>
    </w:p>
    <w:p w14:paraId="2AF538D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3 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过滤原始数据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,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保留热门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Top10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的点击数据</w:t>
      </w:r>
    </w:p>
    <w:p w14:paraId="1C92744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filterAction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: RDD[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UserVisitAction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tionRDD.filter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</w:p>
    <w:p w14:paraId="3983E8B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action =&gt; {</w:t>
      </w:r>
    </w:p>
    <w:p w14:paraId="14847ACC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一个会话一定会从点击开始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,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因此我们在这只要点击的数据</w:t>
      </w:r>
    </w:p>
    <w:p w14:paraId="3967994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if (</w:t>
      </w:r>
      <w:proofErr w:type="spellStart"/>
      <w:proofErr w:type="gramStart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action.click</w:t>
      </w:r>
      <w:proofErr w:type="gramEnd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_category_id</w:t>
      </w:r>
      <w:proofErr w:type="spellEnd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!= "-1"</w:t>
      </w:r>
      <w:r w:rsidRPr="008B0D7A">
        <w:rPr>
          <w:rFonts w:ascii="Times New Roman" w:eastAsia="宋体" w:hAnsi="Times New Roman" w:cs="Times New Roman"/>
          <w:sz w:val="21"/>
          <w:szCs w:val="21"/>
        </w:rPr>
        <w:t>) {</w:t>
      </w:r>
    </w:p>
    <w:p w14:paraId="56714430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bdIds.value.contains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tion.click_category_i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251D32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} else {</w:t>
      </w:r>
    </w:p>
    <w:p w14:paraId="281D963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  false</w:t>
      </w:r>
    </w:p>
    <w:p w14:paraId="1217C3A6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34B975B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49E5F97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169F6FF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4 </w:t>
      </w:r>
      <w:r w:rsidRPr="008B0D7A">
        <w:rPr>
          <w:rFonts w:ascii="Times New Roman" w:eastAsia="宋体" w:hAnsi="Times New Roman" w:cs="Times New Roman"/>
          <w:sz w:val="21"/>
          <w:szCs w:val="21"/>
        </w:rPr>
        <w:t>转换数据结构</w:t>
      </w: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UserVisitAction</w:t>
      </w:r>
      <w:proofErr w:type="spellEnd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=&gt; (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品类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-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会话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,1)</w:t>
      </w:r>
    </w:p>
    <w:p w14:paraId="7D964F1B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dAndSessionToOne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filterActionRDD.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</w:p>
    <w:p w14:paraId="0A65C7DB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action =&gt; (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action.click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_category_i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+ "=" +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action.session_i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, 1)</w:t>
      </w:r>
    </w:p>
    <w:p w14:paraId="7DB0D893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04716C34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50B07B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5 </w:t>
      </w:r>
      <w:r w:rsidRPr="008B0D7A">
        <w:rPr>
          <w:rFonts w:ascii="Times New Roman" w:eastAsia="宋体" w:hAnsi="Times New Roman" w:cs="Times New Roman"/>
          <w:sz w:val="21"/>
          <w:szCs w:val="21"/>
        </w:rPr>
        <w:t>按照品类</w:t>
      </w:r>
      <w:r w:rsidRPr="008B0D7A">
        <w:rPr>
          <w:rFonts w:ascii="Times New Roman" w:eastAsia="宋体" w:hAnsi="Times New Roman" w:cs="Times New Roman"/>
          <w:sz w:val="21"/>
          <w:szCs w:val="21"/>
        </w:rPr>
        <w:t>id-</w:t>
      </w:r>
      <w:r w:rsidRPr="008B0D7A">
        <w:rPr>
          <w:rFonts w:ascii="Times New Roman" w:eastAsia="宋体" w:hAnsi="Times New Roman" w:cs="Times New Roman"/>
          <w:sz w:val="21"/>
          <w:szCs w:val="21"/>
        </w:rPr>
        <w:t>会话</w:t>
      </w:r>
      <w:r w:rsidRPr="008B0D7A">
        <w:rPr>
          <w:rFonts w:ascii="Times New Roman" w:eastAsia="宋体" w:hAnsi="Times New Roman" w:cs="Times New Roman"/>
          <w:sz w:val="21"/>
          <w:szCs w:val="21"/>
        </w:rPr>
        <w:t>id</w:t>
      </w:r>
      <w:r w:rsidRPr="008B0D7A">
        <w:rPr>
          <w:rFonts w:ascii="Times New Roman" w:eastAsia="宋体" w:hAnsi="Times New Roman" w:cs="Times New Roman"/>
          <w:sz w:val="21"/>
          <w:szCs w:val="21"/>
        </w:rPr>
        <w:t>分组聚合</w:t>
      </w: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品类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-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会话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,1)=&gt;(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品类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-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会话</w:t>
      </w:r>
      <w:proofErr w:type="spellStart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,sum</w:t>
      </w:r>
      <w:proofErr w:type="spellEnd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488F0AE4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dAndSessionToSum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dAndSessionToOneRDD.reduceByKey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_ + _)</w:t>
      </w:r>
    </w:p>
    <w:p w14:paraId="32A1AD1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F7AF4AB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6 </w:t>
      </w:r>
      <w:r w:rsidRPr="008B0D7A">
        <w:rPr>
          <w:rFonts w:ascii="Times New Roman" w:eastAsia="宋体" w:hAnsi="Times New Roman" w:cs="Times New Roman"/>
          <w:sz w:val="21"/>
          <w:szCs w:val="21"/>
        </w:rPr>
        <w:t>再次变化结构</w:t>
      </w:r>
      <w:r w:rsidRPr="008B0D7A">
        <w:rPr>
          <w:rFonts w:ascii="Times New Roman" w:eastAsia="宋体" w:hAnsi="Times New Roman" w:cs="Times New Roman"/>
          <w:sz w:val="21"/>
          <w:szCs w:val="21"/>
        </w:rPr>
        <w:t>,</w:t>
      </w:r>
      <w:r w:rsidRPr="008B0D7A">
        <w:rPr>
          <w:rFonts w:ascii="Times New Roman" w:eastAsia="宋体" w:hAnsi="Times New Roman" w:cs="Times New Roman"/>
          <w:sz w:val="21"/>
          <w:szCs w:val="21"/>
        </w:rPr>
        <w:t>分开品类和会话</w:t>
      </w: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品类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-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会话</w:t>
      </w:r>
      <w:proofErr w:type="spellStart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,sum</w:t>
      </w:r>
      <w:proofErr w:type="spellEnd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) =&gt; (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品类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,(</w:t>
      </w:r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会话</w:t>
      </w:r>
      <w:proofErr w:type="spellStart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id,sum</w:t>
      </w:r>
      <w:proofErr w:type="spellEnd"/>
      <w:r w:rsidRPr="008B0D7A">
        <w:rPr>
          <w:rFonts w:ascii="Times New Roman" w:eastAsia="宋体" w:hAnsi="Times New Roman" w:cs="Times New Roman"/>
          <w:color w:val="FF0000"/>
          <w:sz w:val="21"/>
          <w:szCs w:val="21"/>
        </w:rPr>
        <w:t>))</w:t>
      </w:r>
    </w:p>
    <w:p w14:paraId="2B093ABC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dToSessionAndSum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(String, (String, Int))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dAndSessionToSumRDD.map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1C1F0675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case (key, sum) =&gt; {</w:t>
      </w:r>
    </w:p>
    <w:p w14:paraId="6D4766E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keys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String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key.spli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"=")</w:t>
      </w:r>
    </w:p>
    <w:p w14:paraId="6743B92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(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keys(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0), (keys(1), sum))</w:t>
      </w:r>
    </w:p>
    <w:p w14:paraId="2C231C82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}</w:t>
      </w:r>
    </w:p>
    <w:p w14:paraId="5A096D0F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6A9BD61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8D2FF6B" w14:textId="427D57B4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8B0D7A">
        <w:rPr>
          <w:rFonts w:ascii="Times New Roman" w:eastAsia="宋体" w:hAnsi="Times New Roman" w:cs="Times New Roman"/>
          <w:sz w:val="20"/>
          <w:szCs w:val="20"/>
        </w:rPr>
        <w:t xml:space="preserve">7 </w:t>
      </w:r>
      <w:r w:rsidRPr="008B0D7A">
        <w:rPr>
          <w:rFonts w:ascii="Times New Roman" w:eastAsia="宋体" w:hAnsi="Times New Roman" w:cs="Times New Roman"/>
          <w:sz w:val="20"/>
          <w:szCs w:val="20"/>
        </w:rPr>
        <w:t>按照品类</w:t>
      </w:r>
      <w:r w:rsidRPr="008B0D7A">
        <w:rPr>
          <w:rFonts w:ascii="Times New Roman" w:eastAsia="宋体" w:hAnsi="Times New Roman" w:cs="Times New Roman"/>
          <w:sz w:val="20"/>
          <w:szCs w:val="20"/>
        </w:rPr>
        <w:t>id</w:t>
      </w:r>
      <w:r w:rsidRPr="008B0D7A">
        <w:rPr>
          <w:rFonts w:ascii="Times New Roman" w:eastAsia="宋体" w:hAnsi="Times New Roman" w:cs="Times New Roman"/>
          <w:sz w:val="20"/>
          <w:szCs w:val="20"/>
        </w:rPr>
        <w:t>分组</w:t>
      </w:r>
      <w:r w:rsidRPr="008B0D7A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品类</w:t>
      </w:r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id,(</w:t>
      </w:r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会话</w:t>
      </w:r>
      <w:proofErr w:type="spellStart"/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id,sum</w:t>
      </w:r>
      <w:proofErr w:type="spellEnd"/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)) =&gt; (</w:t>
      </w:r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品类</w:t>
      </w:r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id,[(</w:t>
      </w:r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会话</w:t>
      </w:r>
      <w:proofErr w:type="spellStart"/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id,sum</w:t>
      </w:r>
      <w:proofErr w:type="spellEnd"/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) ,(</w:t>
      </w:r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会话</w:t>
      </w:r>
      <w:proofErr w:type="spellStart"/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id,sum</w:t>
      </w:r>
      <w:proofErr w:type="spellEnd"/>
      <w:r w:rsidRPr="008B0D7A">
        <w:rPr>
          <w:rFonts w:ascii="Times New Roman" w:eastAsia="宋体" w:hAnsi="Times New Roman" w:cs="Times New Roman"/>
          <w:color w:val="FF0000"/>
          <w:sz w:val="20"/>
          <w:szCs w:val="20"/>
        </w:rPr>
        <w:t>),....])</w:t>
      </w:r>
    </w:p>
    <w:p w14:paraId="419D62CB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group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(String,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terable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[(String, Int)])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idToSessionAndSumRDD.groupByKey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DE3E50E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AD725B9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8 </w:t>
      </w:r>
      <w:r w:rsidRPr="008B0D7A">
        <w:rPr>
          <w:rFonts w:ascii="Times New Roman" w:eastAsia="宋体" w:hAnsi="Times New Roman" w:cs="Times New Roman"/>
          <w:sz w:val="21"/>
          <w:szCs w:val="21"/>
        </w:rPr>
        <w:t>对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group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的每个品类的集合倒序排序</w:t>
      </w:r>
      <w:r w:rsidRPr="008B0D7A">
        <w:rPr>
          <w:rFonts w:ascii="Times New Roman" w:eastAsia="宋体" w:hAnsi="Times New Roman" w:cs="Times New Roman"/>
          <w:sz w:val="21"/>
          <w:szCs w:val="21"/>
        </w:rPr>
        <w:t>,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求前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10</w:t>
      </w:r>
    </w:p>
    <w:p w14:paraId="6ACF09AA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resultRDD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(String, List[(String, Int)])] =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groupRDD.mapValue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</w:p>
    <w:p w14:paraId="23B2A855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=&gt; {</w:t>
      </w:r>
    </w:p>
    <w:p w14:paraId="17F09C2C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datas.toList.sortBy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_._2)(Ordering[Int].reverse)</w:t>
      </w:r>
    </w:p>
    <w:p w14:paraId="04A40EEB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}.take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10)</w:t>
      </w:r>
    </w:p>
    <w:p w14:paraId="24DCF310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)</w:t>
      </w:r>
    </w:p>
    <w:p w14:paraId="4B656E4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D455060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resultRDD.collect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8B0D7A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8B0D7A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7292288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01E82F7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//TODO 3 </w:t>
      </w:r>
      <w:r w:rsidRPr="008B0D7A">
        <w:rPr>
          <w:rFonts w:ascii="Times New Roman" w:eastAsia="宋体" w:hAnsi="Times New Roman" w:cs="Times New Roman"/>
          <w:sz w:val="21"/>
          <w:szCs w:val="21"/>
        </w:rPr>
        <w:t>关闭资源</w:t>
      </w:r>
    </w:p>
    <w:p w14:paraId="6D93031D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8B0D7A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8B0D7A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BEB5104" w14:textId="77777777" w:rsidR="008B0D7A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 xml:space="preserve">  }</w:t>
      </w:r>
    </w:p>
    <w:p w14:paraId="5B6DA386" w14:textId="4D8FEC6E" w:rsidR="007B3361" w:rsidRPr="008B0D7A" w:rsidRDefault="008B0D7A" w:rsidP="008B0D7A">
      <w:pPr>
        <w:pStyle w:val="affa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B0D7A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8272286" w14:textId="77777777" w:rsidR="007B3361" w:rsidRPr="007B3361" w:rsidRDefault="007B3361" w:rsidP="007B3361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0" w:name="第-4-章-需求-3-页面单跳转化率统计"/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6.4 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需求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3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>：页面单跳转化率统计</w:t>
      </w:r>
      <w:bookmarkEnd w:id="10"/>
    </w:p>
    <w:p w14:paraId="3064362A" w14:textId="77777777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bookmarkStart w:id="11" w:name="需求简介"/>
      <w:r w:rsidRPr="007B3361">
        <w:rPr>
          <w:rFonts w:ascii="Times New Roman" w:eastAsia="宋体" w:hAnsi="Times New Roman" w:cs="Times New Roman"/>
        </w:rPr>
        <w:t xml:space="preserve">6.4.1 </w:t>
      </w:r>
      <w:r w:rsidRPr="007B3361">
        <w:rPr>
          <w:rFonts w:ascii="Times New Roman" w:eastAsia="宋体" w:hAnsi="Times New Roman" w:cs="Times New Roman"/>
        </w:rPr>
        <w:t>需求</w:t>
      </w:r>
      <w:bookmarkEnd w:id="11"/>
      <w:r w:rsidRPr="007B3361">
        <w:rPr>
          <w:rFonts w:ascii="Times New Roman" w:eastAsia="宋体" w:hAnsi="Times New Roman" w:cs="Times New Roman"/>
        </w:rPr>
        <w:t>分析</w:t>
      </w:r>
    </w:p>
    <w:p w14:paraId="0F7EA7AD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页面单跳转化率</w:t>
      </w:r>
    </w:p>
    <w:p w14:paraId="08F35717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计算页面单跳转化率，什么是页面单跳转换率，比如一个用户在一次</w:t>
      </w:r>
      <w:r w:rsidRPr="007B3361">
        <w:rPr>
          <w:rFonts w:ascii="Times New Roman" w:eastAsia="宋体" w:hAnsi="Times New Roman"/>
          <w:kern w:val="2"/>
          <w:szCs w:val="21"/>
        </w:rPr>
        <w:t xml:space="preserve"> Session </w:t>
      </w:r>
      <w:r w:rsidRPr="007B3361">
        <w:rPr>
          <w:rFonts w:ascii="Times New Roman" w:eastAsia="宋体" w:hAnsi="Times New Roman"/>
          <w:kern w:val="2"/>
          <w:szCs w:val="21"/>
        </w:rPr>
        <w:t>过程中访问的页面路径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i/>
          <w:kern w:val="2"/>
          <w:szCs w:val="21"/>
        </w:rPr>
        <w:t>3,5,7,9,10,21</w:t>
      </w:r>
      <w:r w:rsidRPr="007B3361">
        <w:rPr>
          <w:rFonts w:ascii="Times New Roman" w:eastAsia="宋体" w:hAnsi="Times New Roman"/>
          <w:kern w:val="2"/>
          <w:szCs w:val="21"/>
        </w:rPr>
        <w:t>，那么页面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i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跳到页面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i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叫一次单跳，</w:t>
      </w:r>
      <w:r w:rsidRPr="007B3361">
        <w:rPr>
          <w:rFonts w:ascii="Times New Roman" w:eastAsia="宋体" w:hAnsi="Times New Roman"/>
          <w:i/>
          <w:kern w:val="2"/>
          <w:szCs w:val="21"/>
        </w:rPr>
        <w:t>7-9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也叫一次单跳，那么单跳转化率就是要统计页面点击的概率。</w:t>
      </w:r>
    </w:p>
    <w:p w14:paraId="7A60CC84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比如：计算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i/>
          <w:kern w:val="2"/>
          <w:szCs w:val="21"/>
        </w:rPr>
        <w:t>3-5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的单跳转化率，先获取符合条件的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i/>
          <w:kern w:val="2"/>
          <w:szCs w:val="21"/>
        </w:rPr>
        <w:t>Session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  <w:r w:rsidRPr="007B3361">
        <w:rPr>
          <w:rFonts w:ascii="Times New Roman" w:eastAsia="宋体" w:hAnsi="Times New Roman"/>
          <w:kern w:val="2"/>
          <w:szCs w:val="21"/>
        </w:rPr>
        <w:t>对于页面</w:t>
      </w:r>
      <w:r w:rsidRPr="007B3361">
        <w:rPr>
          <w:rFonts w:ascii="Times New Roman" w:eastAsia="宋体" w:hAnsi="Times New Roman"/>
          <w:kern w:val="2"/>
          <w:szCs w:val="21"/>
        </w:rPr>
        <w:t xml:space="preserve"> 3 </w:t>
      </w:r>
      <w:r w:rsidRPr="007B3361">
        <w:rPr>
          <w:rFonts w:ascii="Times New Roman" w:eastAsia="宋体" w:hAnsi="Times New Roman"/>
          <w:kern w:val="2"/>
          <w:szCs w:val="21"/>
        </w:rPr>
        <w:t>的访问次数（</w:t>
      </w:r>
      <w:r w:rsidRPr="007B3361">
        <w:rPr>
          <w:rFonts w:ascii="Times New Roman" w:eastAsia="宋体" w:hAnsi="Times New Roman"/>
          <w:kern w:val="2"/>
          <w:szCs w:val="21"/>
        </w:rPr>
        <w:t>PV</w:t>
      </w:r>
      <w:r w:rsidRPr="007B3361">
        <w:rPr>
          <w:rFonts w:ascii="Times New Roman" w:eastAsia="宋体" w:hAnsi="Times New Roman"/>
          <w:kern w:val="2"/>
          <w:szCs w:val="21"/>
        </w:rPr>
        <w:t>）为</w:t>
      </w:r>
      <w:r w:rsidRPr="007B3361">
        <w:rPr>
          <w:rFonts w:ascii="Times New Roman" w:eastAsia="宋体" w:hAnsi="Times New Roman"/>
          <w:kern w:val="2"/>
          <w:szCs w:val="21"/>
        </w:rPr>
        <w:t xml:space="preserve"> A</w:t>
      </w:r>
      <w:r w:rsidRPr="007B3361">
        <w:rPr>
          <w:rFonts w:ascii="Times New Roman" w:eastAsia="宋体" w:hAnsi="Times New Roman"/>
          <w:kern w:val="2"/>
          <w:szCs w:val="21"/>
        </w:rPr>
        <w:t>，然后获取符合条件的</w:t>
      </w:r>
      <w:r w:rsidRPr="007B3361">
        <w:rPr>
          <w:rFonts w:ascii="Times New Roman" w:eastAsia="宋体" w:hAnsi="Times New Roman"/>
          <w:kern w:val="2"/>
          <w:szCs w:val="21"/>
        </w:rPr>
        <w:t xml:space="preserve"> Session </w:t>
      </w:r>
      <w:r w:rsidRPr="007B3361">
        <w:rPr>
          <w:rFonts w:ascii="Times New Roman" w:eastAsia="宋体" w:hAnsi="Times New Roman"/>
          <w:kern w:val="2"/>
          <w:szCs w:val="21"/>
        </w:rPr>
        <w:t>中访问了页面</w:t>
      </w:r>
      <w:r w:rsidRPr="007B3361">
        <w:rPr>
          <w:rFonts w:ascii="Times New Roman" w:eastAsia="宋体" w:hAnsi="Times New Roman"/>
          <w:kern w:val="2"/>
          <w:szCs w:val="21"/>
        </w:rPr>
        <w:t xml:space="preserve"> 3 </w:t>
      </w:r>
      <w:r w:rsidRPr="007B3361">
        <w:rPr>
          <w:rFonts w:ascii="Times New Roman" w:eastAsia="宋体" w:hAnsi="Times New Roman"/>
          <w:kern w:val="2"/>
          <w:szCs w:val="21"/>
        </w:rPr>
        <w:t>又紧接着访问了页面</w:t>
      </w:r>
      <w:r w:rsidRPr="007B3361">
        <w:rPr>
          <w:rFonts w:ascii="Times New Roman" w:eastAsia="宋体" w:hAnsi="Times New Roman"/>
          <w:kern w:val="2"/>
          <w:szCs w:val="21"/>
        </w:rPr>
        <w:t xml:space="preserve"> 5 </w:t>
      </w:r>
      <w:r w:rsidRPr="007B3361">
        <w:rPr>
          <w:rFonts w:ascii="Times New Roman" w:eastAsia="宋体" w:hAnsi="Times New Roman"/>
          <w:kern w:val="2"/>
          <w:szCs w:val="21"/>
        </w:rPr>
        <w:t>的次数为</w:t>
      </w:r>
      <w:r w:rsidRPr="007B3361">
        <w:rPr>
          <w:rFonts w:ascii="Times New Roman" w:eastAsia="宋体" w:hAnsi="Times New Roman"/>
          <w:kern w:val="2"/>
          <w:szCs w:val="21"/>
        </w:rPr>
        <w:t xml:space="preserve"> B</w:t>
      </w:r>
      <w:r w:rsidRPr="007B3361">
        <w:rPr>
          <w:rFonts w:ascii="Times New Roman" w:eastAsia="宋体" w:hAnsi="Times New Roman"/>
          <w:kern w:val="2"/>
          <w:szCs w:val="21"/>
        </w:rPr>
        <w:t>，那么</w:t>
      </w:r>
      <w:r w:rsidRPr="007B3361">
        <w:rPr>
          <w:rFonts w:ascii="Times New Roman" w:eastAsia="宋体" w:hAnsi="Times New Roman"/>
          <w:kern w:val="2"/>
          <w:szCs w:val="21"/>
        </w:rPr>
        <w:t xml:space="preserve"> B/A </w:t>
      </w:r>
      <w:r w:rsidRPr="007B3361">
        <w:rPr>
          <w:rFonts w:ascii="Times New Roman" w:eastAsia="宋体" w:hAnsi="Times New Roman"/>
          <w:kern w:val="2"/>
          <w:szCs w:val="21"/>
        </w:rPr>
        <w:t>就是</w:t>
      </w:r>
      <w:r w:rsidRPr="007B3361">
        <w:rPr>
          <w:rFonts w:ascii="Times New Roman" w:eastAsia="宋体" w:hAnsi="Times New Roman"/>
          <w:kern w:val="2"/>
          <w:szCs w:val="21"/>
        </w:rPr>
        <w:t xml:space="preserve"> 3-5 </w:t>
      </w:r>
      <w:r w:rsidRPr="007B3361">
        <w:rPr>
          <w:rFonts w:ascii="Times New Roman" w:eastAsia="宋体" w:hAnsi="Times New Roman"/>
          <w:kern w:val="2"/>
          <w:szCs w:val="21"/>
        </w:rPr>
        <w:t>的页面单跳转化率。</w:t>
      </w:r>
    </w:p>
    <w:p w14:paraId="6E92E8E0" w14:textId="77777777" w:rsidR="007B3361" w:rsidRPr="007B3361" w:rsidRDefault="007B3361" w:rsidP="007B3361">
      <w:pPr>
        <w:pStyle w:val="aff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77465CD" wp14:editId="4106CC23">
            <wp:extent cx="5297170" cy="720652"/>
            <wp:effectExtent l="19050" t="19050" r="17780" b="2286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izhenchao.oss-cn-shenzhen.aliyuncs.com/155201248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1"/>
                    <a:srcRect l="748" r="912"/>
                    <a:stretch/>
                  </pic:blipFill>
                  <pic:spPr bwMode="auto">
                    <a:xfrm>
                      <a:off x="0" y="0"/>
                      <a:ext cx="5305119" cy="721733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FCBC35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统计页面单跳转化率意义</w:t>
      </w:r>
    </w:p>
    <w:p w14:paraId="3ECD0735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产品经理和运营总监，可以根据这个指标，去尝试分析，整个网站，产品，各个页面的表现怎么样，是不是需要去优化产品的布局；吸引用户最终可以进入最后的支付页面。</w:t>
      </w:r>
    </w:p>
    <w:p w14:paraId="5A9A60CE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数据分析师，可以此数据做更深一步的计算和分析。</w:t>
      </w:r>
    </w:p>
    <w:p w14:paraId="6F80B5E5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企业管理层，可以看到整个公司的网站，各个页面的之间的跳转的表现如何，可以适当调整公司的经营战略或策略。</w:t>
      </w:r>
    </w:p>
    <w:p w14:paraId="37CF0415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详细描述</w:t>
      </w:r>
    </w:p>
    <w:p w14:paraId="1BDC7711" w14:textId="2139B6AA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在该模块中，需要根据查询对象中设置的</w:t>
      </w:r>
      <w:r w:rsidRPr="007B3361">
        <w:rPr>
          <w:rFonts w:ascii="Times New Roman" w:eastAsia="宋体" w:hAnsi="Times New Roman"/>
          <w:kern w:val="2"/>
          <w:szCs w:val="21"/>
        </w:rPr>
        <w:t>Session</w:t>
      </w:r>
      <w:r w:rsidRPr="007B3361">
        <w:rPr>
          <w:rFonts w:ascii="Times New Roman" w:eastAsia="宋体" w:hAnsi="Times New Roman"/>
          <w:kern w:val="2"/>
          <w:szCs w:val="21"/>
        </w:rPr>
        <w:t>过滤条件，先将对应得</w:t>
      </w:r>
      <w:r w:rsidRPr="007B3361">
        <w:rPr>
          <w:rFonts w:ascii="Times New Roman" w:eastAsia="宋体" w:hAnsi="Times New Roman"/>
          <w:kern w:val="2"/>
          <w:szCs w:val="21"/>
        </w:rPr>
        <w:t>Session</w:t>
      </w:r>
      <w:r w:rsidRPr="007B3361">
        <w:rPr>
          <w:rFonts w:ascii="Times New Roman" w:eastAsia="宋体" w:hAnsi="Times New Roman"/>
          <w:kern w:val="2"/>
          <w:szCs w:val="21"/>
        </w:rPr>
        <w:t>过滤出来，然后根据查询对象中设置的页面路径，计算页面单跳转化率，比如查询的页面路径为：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7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8</w:t>
      </w:r>
      <w:r w:rsidRPr="007B3361">
        <w:rPr>
          <w:rFonts w:ascii="Times New Roman" w:eastAsia="宋体" w:hAnsi="Times New Roman"/>
          <w:kern w:val="2"/>
          <w:szCs w:val="21"/>
        </w:rPr>
        <w:t>，那么就要计算</w:t>
      </w:r>
      <w:r w:rsidRPr="007B3361">
        <w:rPr>
          <w:rFonts w:ascii="Times New Roman" w:eastAsia="宋体" w:hAnsi="Times New Roman"/>
          <w:kern w:val="2"/>
          <w:szCs w:val="21"/>
        </w:rPr>
        <w:t>3-5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5-7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7-8</w:t>
      </w:r>
      <w:r w:rsidRPr="007B3361">
        <w:rPr>
          <w:rFonts w:ascii="Times New Roman" w:eastAsia="宋体" w:hAnsi="Times New Roman"/>
          <w:kern w:val="2"/>
          <w:szCs w:val="21"/>
        </w:rPr>
        <w:t>的页面单跳转化率。</w:t>
      </w:r>
    </w:p>
    <w:p w14:paraId="73D08E0E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需要注意的一点是，页面的访问是有先后的，要做好排序。</w:t>
      </w:r>
    </w:p>
    <w:p w14:paraId="22E6A8D9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6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7</w:t>
      </w:r>
    </w:p>
    <w:p w14:paraId="05E846C1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-2/ 1   2-3/2   3-4/3   4-5/4    5-6/5    6-7/6</w:t>
      </w:r>
    </w:p>
    <w:p w14:paraId="3AEF1D40" w14:textId="3E215EDD" w:rsid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需求分析</w:t>
      </w:r>
    </w:p>
    <w:p w14:paraId="0241F081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object w:dxaOrig="9600" w:dyaOrig="5389" w14:anchorId="6134F0BE">
          <v:shape id="_x0000_i1071" type="#_x0000_t75" style="width:414pt;height:232.8pt" o:ole="">
            <v:imagedata r:id="rId162" o:title=""/>
          </v:shape>
          <o:OLEObject Type="Embed" ProgID="PowerPoint.Show.12" ShapeID="_x0000_i1071" DrawAspect="Content" ObjectID="_1693679781" r:id="rId163"/>
        </w:object>
      </w:r>
    </w:p>
    <w:p w14:paraId="36B42695" w14:textId="2BC6A2B7" w:rsidR="007B3361" w:rsidRPr="007B3361" w:rsidRDefault="00B81914" w:rsidP="007B3361">
      <w:pPr>
        <w:pStyle w:val="aff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8" w:dyaOrig="4049" w14:anchorId="47049F09">
          <v:shape id="_x0000_i1072" type="#_x0000_t75" style="width:412.2pt;height:232.8pt" o:ole="">
            <v:imagedata r:id="rId164" o:title=""/>
          </v:shape>
          <o:OLEObject Type="Embed" ProgID="PowerPoint.Show.12" ShapeID="_x0000_i1072" DrawAspect="Content" ObjectID="_1693679782" r:id="rId165"/>
        </w:object>
      </w:r>
    </w:p>
    <w:p w14:paraId="3838F1EE" w14:textId="77777777" w:rsidR="007B3361" w:rsidRPr="007B3361" w:rsidRDefault="007B3361" w:rsidP="007B3361">
      <w:pPr>
        <w:pStyle w:val="aff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200" w:dyaOrig="4043" w14:anchorId="1755F955">
          <v:shape id="_x0000_i1073" type="#_x0000_t75" style="width:411pt;height:234.6pt" o:ole="">
            <v:imagedata r:id="rId166" o:title=""/>
          </v:shape>
          <o:OLEObject Type="Embed" ProgID="PowerPoint.Show.12" ShapeID="_x0000_i1073" DrawAspect="Content" ObjectID="_1693679783" r:id="rId167"/>
        </w:object>
      </w:r>
    </w:p>
    <w:p w14:paraId="7BA61318" w14:textId="77777777" w:rsidR="007B3361" w:rsidRPr="007B3361" w:rsidRDefault="007B3361" w:rsidP="007B3361">
      <w:pPr>
        <w:pStyle w:val="aff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object w:dxaOrig="7199" w:dyaOrig="4042" w14:anchorId="584AFC48">
          <v:shape id="_x0000_i1074" type="#_x0000_t75" style="width:412.8pt;height:232.8pt" o:ole="">
            <v:imagedata r:id="rId168" o:title=""/>
          </v:shape>
          <o:OLEObject Type="Embed" ProgID="PowerPoint.Show.12" ShapeID="_x0000_i1074" DrawAspect="Content" ObjectID="_1693679784" r:id="rId169"/>
        </w:object>
      </w:r>
    </w:p>
    <w:p w14:paraId="2D37858B" w14:textId="77777777" w:rsidR="007B3361" w:rsidRPr="007B3361" w:rsidRDefault="007B3361" w:rsidP="007B3361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 xml:space="preserve">6.4.2 </w:t>
      </w:r>
      <w:r w:rsidRPr="007B3361">
        <w:rPr>
          <w:rFonts w:ascii="Times New Roman" w:eastAsia="宋体" w:hAnsi="Times New Roman" w:cs="Times New Roman"/>
        </w:rPr>
        <w:t>需求实现</w:t>
      </w:r>
    </w:p>
    <w:p w14:paraId="460AE8DB" w14:textId="77777777" w:rsidR="007B3361" w:rsidRPr="007B3361" w:rsidRDefault="007B3361" w:rsidP="007B3361">
      <w:pPr>
        <w:pStyle w:val="aff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027392DA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package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com.atguigu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.project01</w:t>
      </w:r>
    </w:p>
    <w:p w14:paraId="26D553C5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60FB643D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import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org.apache.spark.rdd.RDD</w:t>
      </w:r>
      <w:proofErr w:type="spellEnd"/>
    </w:p>
    <w:p w14:paraId="2741676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import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org.apache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.spark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.{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parkConf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,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parkContext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}</w:t>
      </w:r>
    </w:p>
    <w:p w14:paraId="1329B6B0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42523B9B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>object require03_PageFlow {</w:t>
      </w:r>
    </w:p>
    <w:p w14:paraId="67C56F97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def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main(</w:t>
      </w:r>
      <w:proofErr w:type="spellStart"/>
      <w:proofErr w:type="gramEnd"/>
      <w:r w:rsidRPr="00615280">
        <w:rPr>
          <w:rFonts w:ascii="Times New Roman" w:eastAsia="宋体" w:hAnsi="Times New Roman" w:cs="Times New Roman"/>
          <w:sz w:val="18"/>
        </w:rPr>
        <w:t>arg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: Array[String]): Unit = {</w:t>
      </w:r>
    </w:p>
    <w:p w14:paraId="1C56DC3C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TODO 1 </w:t>
      </w:r>
      <w:r w:rsidRPr="00615280">
        <w:rPr>
          <w:rFonts w:ascii="Times New Roman" w:eastAsia="宋体" w:hAnsi="Times New Roman" w:cs="Times New Roman"/>
          <w:sz w:val="18"/>
        </w:rPr>
        <w:t>创建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parkConf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配置文件</w:t>
      </w:r>
      <w:r w:rsidRPr="00615280">
        <w:rPr>
          <w:rFonts w:ascii="Times New Roman" w:eastAsia="宋体" w:hAnsi="Times New Roman" w:cs="Times New Roman"/>
          <w:sz w:val="18"/>
        </w:rPr>
        <w:t>,</w:t>
      </w:r>
      <w:r w:rsidRPr="00615280">
        <w:rPr>
          <w:rFonts w:ascii="Times New Roman" w:eastAsia="宋体" w:hAnsi="Times New Roman" w:cs="Times New Roman"/>
          <w:sz w:val="18"/>
        </w:rPr>
        <w:t>并设置</w:t>
      </w:r>
      <w:r w:rsidRPr="00615280">
        <w:rPr>
          <w:rFonts w:ascii="Times New Roman" w:eastAsia="宋体" w:hAnsi="Times New Roman" w:cs="Times New Roman"/>
          <w:sz w:val="18"/>
        </w:rPr>
        <w:t>App</w:t>
      </w:r>
      <w:r w:rsidRPr="00615280">
        <w:rPr>
          <w:rFonts w:ascii="Times New Roman" w:eastAsia="宋体" w:hAnsi="Times New Roman" w:cs="Times New Roman"/>
          <w:sz w:val="18"/>
        </w:rPr>
        <w:t>名称</w:t>
      </w:r>
    </w:p>
    <w:p w14:paraId="4B4B9E3F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conf = new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parkConf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).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etAppName</w:t>
      </w:r>
      <w:proofErr w:type="spellEnd"/>
      <w:proofErr w:type="gramEnd"/>
      <w:r w:rsidRPr="00615280">
        <w:rPr>
          <w:rFonts w:ascii="Times New Roman" w:eastAsia="宋体" w:hAnsi="Times New Roman" w:cs="Times New Roman"/>
          <w:sz w:val="18"/>
        </w:rPr>
        <w:t>("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parkCoreTest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").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etMaster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"local[*]")</w:t>
      </w:r>
    </w:p>
    <w:p w14:paraId="2F02B66C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TODO 2 </w:t>
      </w:r>
      <w:r w:rsidRPr="00615280">
        <w:rPr>
          <w:rFonts w:ascii="Times New Roman" w:eastAsia="宋体" w:hAnsi="Times New Roman" w:cs="Times New Roman"/>
          <w:sz w:val="18"/>
        </w:rPr>
        <w:t>利用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parkConf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创建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c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对象</w:t>
      </w:r>
    </w:p>
    <w:p w14:paraId="161D176B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c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= new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parkContext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conf)</w:t>
      </w:r>
    </w:p>
    <w:p w14:paraId="7518109A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1 </w:t>
      </w:r>
      <w:r w:rsidRPr="00615280">
        <w:rPr>
          <w:rFonts w:ascii="Times New Roman" w:eastAsia="宋体" w:hAnsi="Times New Roman" w:cs="Times New Roman"/>
          <w:sz w:val="18"/>
        </w:rPr>
        <w:t>读取数据</w:t>
      </w:r>
    </w:p>
    <w:p w14:paraId="3741CEA5" w14:textId="0B045070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lastRenderedPageBreak/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lineRD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RDD[String] =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sc.textFile</w:t>
      </w:r>
      <w:proofErr w:type="spellEnd"/>
      <w:proofErr w:type="gramEnd"/>
      <w:r w:rsidRPr="00615280">
        <w:rPr>
          <w:rFonts w:ascii="Times New Roman" w:eastAsia="宋体" w:hAnsi="Times New Roman" w:cs="Times New Roman"/>
          <w:sz w:val="18"/>
        </w:rPr>
        <w:t>("input\\user_visit_action.txt")</w:t>
      </w:r>
    </w:p>
    <w:p w14:paraId="72A15C97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2 </w:t>
      </w:r>
      <w:r w:rsidRPr="00615280">
        <w:rPr>
          <w:rFonts w:ascii="Times New Roman" w:eastAsia="宋体" w:hAnsi="Times New Roman" w:cs="Times New Roman"/>
          <w:sz w:val="18"/>
        </w:rPr>
        <w:t>封装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样例类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r w:rsidRPr="00615280">
        <w:rPr>
          <w:rFonts w:ascii="Times New Roman" w:eastAsia="宋体" w:hAnsi="Times New Roman" w:cs="Times New Roman"/>
          <w:sz w:val="18"/>
        </w:rPr>
        <w:t>将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lineRD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变为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actionRDD</w:t>
      </w:r>
      <w:proofErr w:type="spellEnd"/>
    </w:p>
    <w:p w14:paraId="336A0617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actionRD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: RDD[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UserVisitAction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] =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lineRDD.map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</w:p>
    <w:p w14:paraId="0578764D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line =&gt; {</w:t>
      </w:r>
    </w:p>
    <w:p w14:paraId="795F288F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Array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String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line.split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"_")</w:t>
      </w:r>
    </w:p>
    <w:p w14:paraId="52A3E5D1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//</w:t>
      </w:r>
      <w:r w:rsidRPr="00615280">
        <w:rPr>
          <w:rFonts w:ascii="Times New Roman" w:eastAsia="宋体" w:hAnsi="Times New Roman" w:cs="Times New Roman"/>
          <w:sz w:val="18"/>
        </w:rPr>
        <w:t>将解析出来的数据封装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到样例类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里面</w:t>
      </w:r>
    </w:p>
    <w:p w14:paraId="74B4641B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UserVisitAction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</w:p>
    <w:p w14:paraId="47715033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0),</w:t>
      </w:r>
    </w:p>
    <w:p w14:paraId="611EA00C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1),</w:t>
      </w:r>
    </w:p>
    <w:p w14:paraId="6EEEDF4C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2),</w:t>
      </w:r>
    </w:p>
    <w:p w14:paraId="5CF958E0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3),</w:t>
      </w:r>
    </w:p>
    <w:p w14:paraId="64D3635D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4),</w:t>
      </w:r>
    </w:p>
    <w:p w14:paraId="1C97C665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5),</w:t>
      </w:r>
    </w:p>
    <w:p w14:paraId="05A2E1D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6),</w:t>
      </w:r>
    </w:p>
    <w:p w14:paraId="54BEC414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7),</w:t>
      </w:r>
    </w:p>
    <w:p w14:paraId="35751E57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8),</w:t>
      </w:r>
    </w:p>
    <w:p w14:paraId="6919B8BC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9),</w:t>
      </w:r>
    </w:p>
    <w:p w14:paraId="1AD0E8E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10),</w:t>
      </w:r>
    </w:p>
    <w:p w14:paraId="5B84A3C3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11),</w:t>
      </w:r>
    </w:p>
    <w:p w14:paraId="0A8B5D9D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12)</w:t>
      </w:r>
    </w:p>
    <w:p w14:paraId="1F93077C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)</w:t>
      </w:r>
    </w:p>
    <w:p w14:paraId="6692E36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}</w:t>
      </w:r>
    </w:p>
    <w:p w14:paraId="2C2AF1F0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)</w:t>
      </w:r>
    </w:p>
    <w:p w14:paraId="06903FE9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3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准备过滤数据</w:t>
      </w:r>
    </w:p>
    <w:p w14:paraId="66F07834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</w:t>
      </w:r>
      <w:r w:rsidRPr="00615280">
        <w:rPr>
          <w:rFonts w:ascii="Times New Roman" w:eastAsia="宋体" w:hAnsi="Times New Roman" w:cs="Times New Roman"/>
          <w:sz w:val="18"/>
        </w:rPr>
        <w:t>定义需要统计的页面</w:t>
      </w:r>
      <w:r w:rsidRPr="00615280">
        <w:rPr>
          <w:rFonts w:ascii="Times New Roman" w:eastAsia="宋体" w:hAnsi="Times New Roman" w:cs="Times New Roman"/>
          <w:sz w:val="18"/>
        </w:rPr>
        <w:t xml:space="preserve"> (</w:t>
      </w:r>
      <w:r w:rsidRPr="00615280">
        <w:rPr>
          <w:rFonts w:ascii="Times New Roman" w:eastAsia="宋体" w:hAnsi="Times New Roman" w:cs="Times New Roman"/>
          <w:sz w:val="18"/>
        </w:rPr>
        <w:t>只统计集合中规定的页面跳转率</w:t>
      </w:r>
      <w:r w:rsidRPr="00615280">
        <w:rPr>
          <w:rFonts w:ascii="Times New Roman" w:eastAsia="宋体" w:hAnsi="Times New Roman" w:cs="Times New Roman"/>
          <w:sz w:val="18"/>
        </w:rPr>
        <w:t xml:space="preserve">) </w:t>
      </w:r>
      <w:r w:rsidRPr="00615280">
        <w:rPr>
          <w:rFonts w:ascii="Times New Roman" w:eastAsia="宋体" w:hAnsi="Times New Roman" w:cs="Times New Roman"/>
          <w:sz w:val="18"/>
        </w:rPr>
        <w:t>分母过滤</w:t>
      </w:r>
    </w:p>
    <w:p w14:paraId="32404353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ids = </w:t>
      </w:r>
      <w:proofErr w:type="gramStart"/>
      <w:r w:rsidRPr="00615280">
        <w:rPr>
          <w:rFonts w:ascii="Times New Roman" w:eastAsia="宋体" w:hAnsi="Times New Roman" w:cs="Times New Roman"/>
          <w:color w:val="FF0000"/>
          <w:sz w:val="18"/>
        </w:rPr>
        <w:t>List(</w:t>
      </w:r>
      <w:proofErr w:type="gramEnd"/>
      <w:r w:rsidRPr="00615280">
        <w:rPr>
          <w:rFonts w:ascii="Times New Roman" w:eastAsia="宋体" w:hAnsi="Times New Roman" w:cs="Times New Roman"/>
          <w:color w:val="FF0000"/>
          <w:sz w:val="18"/>
        </w:rPr>
        <w:t>"1", "2", "3", "4", "5", "6", "7")</w:t>
      </w:r>
    </w:p>
    <w:p w14:paraId="66639839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</w:t>
      </w:r>
      <w:r w:rsidRPr="00615280">
        <w:rPr>
          <w:rFonts w:ascii="Times New Roman" w:eastAsia="宋体" w:hAnsi="Times New Roman" w:cs="Times New Roman"/>
          <w:sz w:val="18"/>
        </w:rPr>
        <w:t>定义对分子过滤的集合</w:t>
      </w:r>
    </w:p>
    <w:p w14:paraId="15D3B114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zipId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List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String] = ids.zip(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ids.tai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).map {</w:t>
      </w:r>
    </w:p>
    <w:p w14:paraId="753D151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case (p1, p2) =&gt; p1 + "-" + p2</w:t>
      </w:r>
    </w:p>
    <w:p w14:paraId="435F28D6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}</w:t>
      </w:r>
    </w:p>
    <w:p w14:paraId="34AE81F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25BCD3F9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对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ids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创建广播变量</w:t>
      </w:r>
    </w:p>
    <w:p w14:paraId="581CB8D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bdId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=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sc.broadcast</w:t>
      </w:r>
      <w:proofErr w:type="spellEnd"/>
      <w:proofErr w:type="gramEnd"/>
      <w:r w:rsidRPr="00615280">
        <w:rPr>
          <w:rFonts w:ascii="Times New Roman" w:eastAsia="宋体" w:hAnsi="Times New Roman" w:cs="Times New Roman"/>
          <w:sz w:val="18"/>
        </w:rPr>
        <w:t>(ids)</w:t>
      </w:r>
    </w:p>
    <w:p w14:paraId="60ED0C71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01032532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4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计算分母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 xml:space="preserve"> (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页面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,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访问次数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)</w:t>
      </w:r>
    </w:p>
    <w:p w14:paraId="70B68FFB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idsArr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actionRDD</w:t>
      </w:r>
      <w:proofErr w:type="spellEnd"/>
    </w:p>
    <w:p w14:paraId="26BE7F75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//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过滤出要统计的</w:t>
      </w:r>
      <w:proofErr w:type="spellStart"/>
      <w:r w:rsidRPr="00615280">
        <w:rPr>
          <w:rFonts w:ascii="Times New Roman" w:eastAsia="宋体" w:hAnsi="Times New Roman" w:cs="Times New Roman"/>
          <w:color w:val="FF0000"/>
          <w:sz w:val="18"/>
        </w:rPr>
        <w:t>page_id</w:t>
      </w:r>
      <w:proofErr w:type="spellEnd"/>
      <w:r w:rsidRPr="00615280">
        <w:rPr>
          <w:rFonts w:ascii="Times New Roman" w:eastAsia="宋体" w:hAnsi="Times New Roman" w:cs="Times New Roman"/>
          <w:color w:val="FF0000"/>
          <w:sz w:val="18"/>
        </w:rPr>
        <w:t>(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由于最后一个页面总次数，不参与运算，所以也过滤了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)</w:t>
      </w:r>
    </w:p>
    <w:p w14:paraId="752C607A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.filter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(action =&gt;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bdIds.value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.init</w:t>
      </w:r>
      <w:r w:rsidRPr="00615280">
        <w:rPr>
          <w:rFonts w:ascii="Times New Roman" w:eastAsia="宋体" w:hAnsi="Times New Roman" w:cs="Times New Roman"/>
          <w:sz w:val="18"/>
        </w:rPr>
        <w:t>.contain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action.page_i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))</w:t>
      </w:r>
    </w:p>
    <w:p w14:paraId="427E1245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.map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(action =&gt; (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action.page_i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, 1))</w:t>
      </w:r>
    </w:p>
    <w:p w14:paraId="798FB4E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.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reduceByKey</w:t>
      </w:r>
      <w:proofErr w:type="spellEnd"/>
      <w:proofErr w:type="gramEnd"/>
      <w:r w:rsidRPr="00615280">
        <w:rPr>
          <w:rFonts w:ascii="Times New Roman" w:eastAsia="宋体" w:hAnsi="Times New Roman" w:cs="Times New Roman"/>
          <w:sz w:val="18"/>
        </w:rPr>
        <w:t>(_ + _).collect()</w:t>
      </w:r>
    </w:p>
    <w:p w14:paraId="191C324D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69C27DED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array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转成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Map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方便后续使用</w:t>
      </w:r>
    </w:p>
    <w:p w14:paraId="6565D1A6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idsMap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Map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String, Int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idsArr.toMap</w:t>
      </w:r>
      <w:proofErr w:type="spellEnd"/>
    </w:p>
    <w:p w14:paraId="0E28C45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4D0215AD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 xml:space="preserve">5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计算分子</w:t>
      </w:r>
    </w:p>
    <w:p w14:paraId="64066B4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5.1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按照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session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进行分组</w:t>
      </w:r>
    </w:p>
    <w:p w14:paraId="654E9666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essionGroupRD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RDD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(String,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Iterable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[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UserVisitAction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])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actionRDD.groupBy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_.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ession_i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)</w:t>
      </w:r>
    </w:p>
    <w:p w14:paraId="12ECC0D1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5.2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将分组后的数据根据时间进行排序（升序</w:t>
      </w:r>
      <w:r w:rsidRPr="00615280">
        <w:rPr>
          <w:rFonts w:ascii="Times New Roman" w:eastAsia="宋体" w:hAnsi="Times New Roman" w:cs="Times New Roman"/>
          <w:sz w:val="18"/>
        </w:rPr>
        <w:t>）</w:t>
      </w:r>
    </w:p>
    <w:p w14:paraId="1FADCBC6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page2pageRDD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RDD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(String, List[String])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essionGroupRDD.mapValue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</w:p>
    <w:p w14:paraId="696F271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data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=&gt; {</w:t>
      </w:r>
    </w:p>
    <w:p w14:paraId="683BBE73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//1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将迭代器转成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list,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然后按照行动时间升序排序</w:t>
      </w:r>
    </w:p>
    <w:p w14:paraId="57062FD9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actions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List[</w:t>
      </w:r>
      <w:proofErr w:type="spellStart"/>
      <w:proofErr w:type="gramEnd"/>
      <w:r w:rsidRPr="00615280">
        <w:rPr>
          <w:rFonts w:ascii="Times New Roman" w:eastAsia="宋体" w:hAnsi="Times New Roman" w:cs="Times New Roman"/>
          <w:sz w:val="18"/>
        </w:rPr>
        <w:t>UserVisitAction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datas.toList.sortBy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_.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action_time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)</w:t>
      </w:r>
    </w:p>
    <w:p w14:paraId="23666B2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//2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转变数据结构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,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获取到</w:t>
      </w:r>
      <w:proofErr w:type="spellStart"/>
      <w:r w:rsidRPr="00615280">
        <w:rPr>
          <w:rFonts w:ascii="Times New Roman" w:eastAsia="宋体" w:hAnsi="Times New Roman" w:cs="Times New Roman"/>
          <w:color w:val="FF0000"/>
          <w:sz w:val="18"/>
        </w:rPr>
        <w:t>pageId</w:t>
      </w:r>
      <w:proofErr w:type="spellEnd"/>
    </w:p>
    <w:p w14:paraId="2B299069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idList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List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String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actions.map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_.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_i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)</w:t>
      </w:r>
    </w:p>
    <w:p w14:paraId="7495CC6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//3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根据排好序的页面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List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拉链获得单跳元组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 xml:space="preserve"> (1,2,3,4) zip (2,3,4)</w:t>
      </w:r>
    </w:p>
    <w:p w14:paraId="31D09252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ToPageList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List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(String, String)] = pageidList.zip(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idList.tai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)</w:t>
      </w:r>
    </w:p>
    <w:p w14:paraId="298A1F18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//4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再次转变结构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 xml:space="preserve">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元组变字符串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 xml:space="preserve"> (1,2) =&gt; 1-2</w:t>
      </w:r>
    </w:p>
    <w:p w14:paraId="32D7A440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JumpCount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List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String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ToPageList.map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{</w:t>
      </w:r>
    </w:p>
    <w:p w14:paraId="15C4FE80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case (p1, p2) =&gt; p1 + "-" + p2</w:t>
      </w:r>
    </w:p>
    <w:p w14:paraId="41642069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}</w:t>
      </w:r>
    </w:p>
    <w:p w14:paraId="393C208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//5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对分子也进行过滤下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,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提升效率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 xml:space="preserve">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只保留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1-2,2-3,3-4,4-5,5-6,6-7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的数据</w:t>
      </w:r>
    </w:p>
    <w:p w14:paraId="52B9BB35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lastRenderedPageBreak/>
        <w:t xml:space="preserve">  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JumpCounts.filter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</w:p>
    <w:p w14:paraId="3A4FAF01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  str =&gt;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zipIds.contain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str)</w:t>
      </w:r>
    </w:p>
    <w:p w14:paraId="1DF98F89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)</w:t>
      </w:r>
    </w:p>
    <w:p w14:paraId="0A0429E7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}</w:t>
      </w:r>
    </w:p>
    <w:p w14:paraId="5CC8400F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)</w:t>
      </w:r>
    </w:p>
    <w:p w14:paraId="094E61AF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1F062F13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FlowRD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: RDD[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List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String]] = page2pageRDD.map(_._2)</w:t>
      </w:r>
    </w:p>
    <w:p w14:paraId="4B489DBB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3BD7E0C2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5.3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聚合统计结果</w:t>
      </w:r>
    </w:p>
    <w:p w14:paraId="63D63370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reduceFlowRDD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RDD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(String, Int)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FlowRDD.flatMap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list =&gt; list).map((_, 1)).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reduceByKey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_ + _)</w:t>
      </w:r>
    </w:p>
    <w:p w14:paraId="2B803C09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718BF1C5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6 </w:t>
      </w:r>
      <w:r w:rsidRPr="00615280">
        <w:rPr>
          <w:rFonts w:ascii="Times New Roman" w:eastAsia="宋体" w:hAnsi="Times New Roman" w:cs="Times New Roman"/>
          <w:b/>
          <w:bCs/>
          <w:color w:val="FF0000"/>
          <w:sz w:val="18"/>
        </w:rPr>
        <w:t>分母和分组全部搞定</w:t>
      </w:r>
      <w:r w:rsidRPr="00615280">
        <w:rPr>
          <w:rFonts w:ascii="Times New Roman" w:eastAsia="宋体" w:hAnsi="Times New Roman" w:cs="Times New Roman"/>
          <w:b/>
          <w:bCs/>
          <w:color w:val="FF0000"/>
          <w:sz w:val="18"/>
        </w:rPr>
        <w:t>,</w:t>
      </w:r>
      <w:r w:rsidRPr="00615280">
        <w:rPr>
          <w:rFonts w:ascii="Times New Roman" w:eastAsia="宋体" w:hAnsi="Times New Roman" w:cs="Times New Roman"/>
          <w:b/>
          <w:bCs/>
          <w:color w:val="FF0000"/>
          <w:sz w:val="18"/>
        </w:rPr>
        <w:t>计算页面单跳转换率</w:t>
      </w:r>
    </w:p>
    <w:p w14:paraId="20C6FDD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reduceFlowRDD.foreach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{</w:t>
      </w:r>
    </w:p>
    <w:p w14:paraId="0D05E553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case (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pageflow,sum</w:t>
      </w:r>
      <w:proofErr w:type="spellEnd"/>
      <w:proofErr w:type="gramEnd"/>
      <w:r w:rsidRPr="00615280">
        <w:rPr>
          <w:rFonts w:ascii="Times New Roman" w:eastAsia="宋体" w:hAnsi="Times New Roman" w:cs="Times New Roman"/>
          <w:sz w:val="18"/>
        </w:rPr>
        <w:t>) =&gt; {</w:t>
      </w:r>
    </w:p>
    <w:p w14:paraId="363B530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Id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</w:t>
      </w:r>
      <w:proofErr w:type="gramStart"/>
      <w:r w:rsidRPr="00615280">
        <w:rPr>
          <w:rFonts w:ascii="Times New Roman" w:eastAsia="宋体" w:hAnsi="Times New Roman" w:cs="Times New Roman"/>
          <w:sz w:val="18"/>
        </w:rPr>
        <w:t>Array[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 xml:space="preserve">String]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flow.split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"-")</w:t>
      </w:r>
    </w:p>
    <w:p w14:paraId="1CEE18E1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</w:p>
    <w:p w14:paraId="753D2C94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//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根据</w:t>
      </w:r>
      <w:proofErr w:type="spellStart"/>
      <w:r w:rsidRPr="00615280">
        <w:rPr>
          <w:rFonts w:ascii="Times New Roman" w:eastAsia="宋体" w:hAnsi="Times New Roman" w:cs="Times New Roman"/>
          <w:color w:val="FF0000"/>
          <w:sz w:val="18"/>
        </w:rPr>
        <w:t>pageIds</w:t>
      </w:r>
      <w:proofErr w:type="spellEnd"/>
      <w:r w:rsidRPr="00615280">
        <w:rPr>
          <w:rFonts w:ascii="Times New Roman" w:eastAsia="宋体" w:hAnsi="Times New Roman" w:cs="Times New Roman"/>
          <w:color w:val="FF0000"/>
          <w:sz w:val="18"/>
        </w:rPr>
        <w:t xml:space="preserve">(0)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取分母的值</w:t>
      </w:r>
    </w:p>
    <w:p w14:paraId="46E4167D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val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IdSum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: Int =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idsMap.getOrElse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pageIds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gramEnd"/>
      <w:r w:rsidRPr="00615280">
        <w:rPr>
          <w:rFonts w:ascii="Times New Roman" w:eastAsia="宋体" w:hAnsi="Times New Roman" w:cs="Times New Roman"/>
          <w:sz w:val="18"/>
        </w:rPr>
        <w:t>0), 1)</w:t>
      </w:r>
    </w:p>
    <w:p w14:paraId="373F8277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color w:val="FF0000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//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页面单跳转换率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 xml:space="preserve"> = 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分子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/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分母</w:t>
      </w:r>
    </w:p>
    <w:p w14:paraId="1A7CECE5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println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(</w:t>
      </w:r>
      <w:proofErr w:type="spellStart"/>
      <w:proofErr w:type="gramEnd"/>
      <w:r w:rsidRPr="00615280">
        <w:rPr>
          <w:rFonts w:ascii="Times New Roman" w:eastAsia="宋体" w:hAnsi="Times New Roman" w:cs="Times New Roman"/>
          <w:sz w:val="18"/>
        </w:rPr>
        <w:t>pageflow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+ " = " +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sum</w:t>
      </w:r>
      <w:r w:rsidRPr="00615280">
        <w:rPr>
          <w:rFonts w:ascii="Times New Roman" w:eastAsia="宋体" w:hAnsi="Times New Roman" w:cs="Times New Roman"/>
          <w:color w:val="FF0000"/>
          <w:sz w:val="18"/>
        </w:rPr>
        <w:t>.toDouble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 xml:space="preserve"> / </w:t>
      </w:r>
      <w:proofErr w:type="spellStart"/>
      <w:r w:rsidRPr="00615280">
        <w:rPr>
          <w:rFonts w:ascii="Times New Roman" w:eastAsia="宋体" w:hAnsi="Times New Roman" w:cs="Times New Roman"/>
          <w:sz w:val="18"/>
        </w:rPr>
        <w:t>pageIdSum</w:t>
      </w:r>
      <w:proofErr w:type="spellEnd"/>
      <w:r w:rsidRPr="00615280">
        <w:rPr>
          <w:rFonts w:ascii="Times New Roman" w:eastAsia="宋体" w:hAnsi="Times New Roman" w:cs="Times New Roman"/>
          <w:sz w:val="18"/>
        </w:rPr>
        <w:t>)</w:t>
      </w:r>
    </w:p>
    <w:p w14:paraId="4598C29E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  }</w:t>
      </w:r>
    </w:p>
    <w:p w14:paraId="106EEE6F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}</w:t>
      </w:r>
    </w:p>
    <w:p w14:paraId="0ABDD34C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</w:p>
    <w:p w14:paraId="2F5FBC37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//TODO 3 </w:t>
      </w:r>
      <w:r w:rsidRPr="00615280">
        <w:rPr>
          <w:rFonts w:ascii="Times New Roman" w:eastAsia="宋体" w:hAnsi="Times New Roman" w:cs="Times New Roman"/>
          <w:sz w:val="18"/>
        </w:rPr>
        <w:t>关闭资源</w:t>
      </w:r>
    </w:p>
    <w:p w14:paraId="06C446E7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  </w:t>
      </w:r>
      <w:proofErr w:type="spellStart"/>
      <w:proofErr w:type="gramStart"/>
      <w:r w:rsidRPr="00615280">
        <w:rPr>
          <w:rFonts w:ascii="Times New Roman" w:eastAsia="宋体" w:hAnsi="Times New Roman" w:cs="Times New Roman"/>
          <w:sz w:val="18"/>
        </w:rPr>
        <w:t>sc.stop</w:t>
      </w:r>
      <w:proofErr w:type="spellEnd"/>
      <w:proofErr w:type="gramEnd"/>
      <w:r w:rsidRPr="00615280">
        <w:rPr>
          <w:rFonts w:ascii="Times New Roman" w:eastAsia="宋体" w:hAnsi="Times New Roman" w:cs="Times New Roman"/>
          <w:sz w:val="18"/>
        </w:rPr>
        <w:t>()</w:t>
      </w:r>
    </w:p>
    <w:p w14:paraId="32E0B2E2" w14:textId="77777777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 xml:space="preserve">  }</w:t>
      </w:r>
    </w:p>
    <w:p w14:paraId="19BE316A" w14:textId="713B4CF5" w:rsidR="00615280" w:rsidRPr="00615280" w:rsidRDefault="00615280" w:rsidP="00615280">
      <w:pPr>
        <w:pStyle w:val="affa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615280">
        <w:rPr>
          <w:rFonts w:ascii="Times New Roman" w:eastAsia="宋体" w:hAnsi="Times New Roman" w:cs="Times New Roman"/>
          <w:sz w:val="18"/>
        </w:rPr>
        <w:t>}</w:t>
      </w:r>
    </w:p>
    <w:p w14:paraId="13A86216" w14:textId="293EAD5B" w:rsidR="00080B6A" w:rsidRPr="007B3361" w:rsidRDefault="00080B6A" w:rsidP="008F4007">
      <w:pPr>
        <w:pStyle w:val="affa"/>
        <w:topLinePunct/>
        <w:adjustRightInd w:val="0"/>
        <w:rPr>
          <w:rFonts w:ascii="Times New Roman" w:eastAsia="宋体" w:hAnsi="Times New Roman"/>
        </w:rPr>
      </w:pPr>
    </w:p>
    <w:sectPr w:rsidR="00080B6A" w:rsidRPr="007B3361">
      <w:headerReference w:type="default" r:id="rId170"/>
      <w:footerReference w:type="default" r:id="rId17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12B11" w14:textId="77777777" w:rsidR="001330AF" w:rsidRDefault="001330AF" w:rsidP="00D17521">
      <w:r>
        <w:separator/>
      </w:r>
    </w:p>
  </w:endnote>
  <w:endnote w:type="continuationSeparator" w:id="0">
    <w:p w14:paraId="044C53DE" w14:textId="77777777" w:rsidR="001330AF" w:rsidRDefault="001330AF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ingFang SC">
    <w:altName w:val="微软雅黑"/>
    <w:charset w:val="86"/>
    <w:family w:val="auto"/>
    <w:pitch w:val="variable"/>
    <w:sig w:usb0="00000000" w:usb1="7ACFFDFB" w:usb2="00000016" w:usb3="00000000" w:csb0="001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TXihei">
    <w:altName w:val="STXihei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9C4CF" w14:textId="440A90D6" w:rsidR="00E045C4" w:rsidRPr="002956FF" w:rsidRDefault="00E045C4" w:rsidP="002956FF">
    <w:pPr>
      <w:pStyle w:val="a7"/>
      <w:spacing w:line="240" w:lineRule="atLeast"/>
    </w:pPr>
    <w:r>
      <w:rPr>
        <w:rFonts w:ascii="Verdana" w:hAnsi="Verdana" w:hint="eastAsia"/>
        <w:color w:val="00B050"/>
        <w:sz w:val="21"/>
        <w:szCs w:val="21"/>
      </w:rPr>
      <w:t>更多</w:t>
    </w:r>
    <w:r>
      <w:rPr>
        <w:rFonts w:ascii="Verdana" w:hAnsi="Verdana"/>
        <w:color w:val="00B050"/>
        <w:sz w:val="21"/>
        <w:szCs w:val="21"/>
      </w:rPr>
      <w:t>Java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大数据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前端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python</w:t>
    </w:r>
    <w:r>
      <w:rPr>
        <w:rFonts w:ascii="Verdana" w:hAnsi="Verdana" w:hint="eastAsia"/>
        <w:color w:val="00B050"/>
        <w:sz w:val="21"/>
        <w:szCs w:val="21"/>
      </w:rPr>
      <w:t>人工智能资料下载，可百度访问：尚硅谷官网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D53FB" w14:textId="77777777" w:rsidR="001330AF" w:rsidRDefault="001330AF" w:rsidP="00D17521">
      <w:r>
        <w:separator/>
      </w:r>
    </w:p>
  </w:footnote>
  <w:footnote w:type="continuationSeparator" w:id="0">
    <w:p w14:paraId="0C416DB0" w14:textId="77777777" w:rsidR="001330AF" w:rsidRDefault="001330AF" w:rsidP="00D17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AF14C" w14:textId="5F2234BC" w:rsidR="00E045C4" w:rsidRDefault="00E045C4" w:rsidP="008C234C">
    <w:pPr>
      <w:rPr>
        <w:rFonts w:ascii="STXihei" w:eastAsia="STXihei" w:hAnsi="STXihei"/>
        <w:b/>
        <w:color w:val="006600"/>
      </w:rPr>
    </w:pPr>
    <w:r>
      <w:rPr>
        <w:noProof/>
      </w:rPr>
      <w:drawing>
        <wp:inline distT="0" distB="0" distL="0" distR="0" wp14:anchorId="0CF9B2DF" wp14:editId="624FD214">
          <wp:extent cx="914400" cy="297180"/>
          <wp:effectExtent l="0" t="0" r="0" b="7620"/>
          <wp:docPr id="14" name="图片 14" descr="C:\Users\Administrator\Desktop\logo没网址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7" descr="C:\Users\Administrator\Desktop\logo没网址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9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</w:t>
    </w:r>
    <w:r>
      <w:tab/>
    </w:r>
    <w:r w:rsidR="0067542C">
      <w:t xml:space="preserve">        </w:t>
    </w:r>
    <w:r>
      <w:rPr>
        <w:rFonts w:ascii="STXihei" w:eastAsia="STXihei" w:hAnsi="STXihei" w:hint="eastAsia"/>
        <w:b/>
        <w:color w:val="006600"/>
      </w:rPr>
      <w:t>尚硅谷大数据</w:t>
    </w:r>
    <w:r>
      <w:rPr>
        <w:rFonts w:ascii="STXihei" w:eastAsia="STXihei" w:hAnsi="STXihei"/>
        <w:b/>
        <w:color w:val="006600"/>
      </w:rPr>
      <w:t>技术之</w:t>
    </w:r>
    <w:r>
      <w:rPr>
        <w:rFonts w:ascii="STXihei" w:eastAsia="STXihei" w:hAnsi="STXihei" w:hint="eastAsia"/>
        <w:b/>
        <w:color w:val="006600"/>
      </w:rPr>
      <w:t>SparkCore</w:t>
    </w:r>
  </w:p>
  <w:p w14:paraId="0E549D6E" w14:textId="2B3B2488" w:rsidR="00E045C4" w:rsidRPr="008C234C" w:rsidRDefault="00E045C4" w:rsidP="008C234C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STXihei" w:eastAsia="STXihei" w:hAnsi="STXihei" w:hint="eastAsia"/>
        <w:b/>
        <w:sz w:val="28"/>
        <w:szCs w:val="21"/>
      </w:rPr>
      <w:t>——</w:t>
    </w:r>
    <w:proofErr w:type="gramStart"/>
    <w:r>
      <w:rPr>
        <w:rFonts w:ascii="STXihei" w:eastAsia="STXihei" w:hAnsi="STXihei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9828EF"/>
    <w:multiLevelType w:val="hybridMultilevel"/>
    <w:tmpl w:val="1618E9D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D859B8"/>
    <w:multiLevelType w:val="hybridMultilevel"/>
    <w:tmpl w:val="CBA4FCB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0404DD"/>
    <w:multiLevelType w:val="hybridMultilevel"/>
    <w:tmpl w:val="57EC94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B866BB"/>
    <w:multiLevelType w:val="hybridMultilevel"/>
    <w:tmpl w:val="0E38C0D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E818DA"/>
    <w:multiLevelType w:val="multilevel"/>
    <w:tmpl w:val="22EAB79A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26D5AD9"/>
    <w:multiLevelType w:val="hybridMultilevel"/>
    <w:tmpl w:val="BC9088D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7E70B13"/>
    <w:multiLevelType w:val="hybridMultilevel"/>
    <w:tmpl w:val="98707192"/>
    <w:lvl w:ilvl="0" w:tplc="0409000B">
      <w:start w:val="1"/>
      <w:numFmt w:val="bullet"/>
      <w:lvlText w:val=""/>
      <w:lvlJc w:val="left"/>
      <w:pPr>
        <w:ind w:left="559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79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99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819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39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59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79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99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19" w:hanging="420"/>
      </w:pPr>
      <w:rPr>
        <w:rFonts w:ascii="Wingdings" w:hAnsi="Wingdings" w:hint="default"/>
      </w:rPr>
    </w:lvl>
  </w:abstractNum>
  <w:abstractNum w:abstractNumId="9" w15:restartNumberingAfterBreak="0">
    <w:nsid w:val="2C1AE401"/>
    <w:multiLevelType w:val="multilevel"/>
    <w:tmpl w:val="2C1AE401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left" w:pos="5760"/>
        </w:tabs>
        <w:ind w:left="6240" w:hanging="480"/>
      </w:pPr>
    </w:lvl>
  </w:abstractNum>
  <w:abstractNum w:abstractNumId="10" w15:restartNumberingAfterBreak="0">
    <w:nsid w:val="44A527EF"/>
    <w:multiLevelType w:val="hybridMultilevel"/>
    <w:tmpl w:val="FCD4F07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86510D8"/>
    <w:multiLevelType w:val="hybridMultilevel"/>
    <w:tmpl w:val="5DDAE56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C3789B"/>
    <w:multiLevelType w:val="hybridMultilevel"/>
    <w:tmpl w:val="63A2D73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EC81C2B"/>
    <w:multiLevelType w:val="hybridMultilevel"/>
    <w:tmpl w:val="C310DBC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1">
      <w:start w:val="1"/>
      <w:numFmt w:val="decimal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F55871"/>
    <w:multiLevelType w:val="multilevel"/>
    <w:tmpl w:val="64127098"/>
    <w:lvl w:ilvl="0">
      <w:start w:val="2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29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F082964"/>
    <w:multiLevelType w:val="hybridMultilevel"/>
    <w:tmpl w:val="4B7889B0"/>
    <w:lvl w:ilvl="0" w:tplc="D09EBD8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09D56F7"/>
    <w:multiLevelType w:val="multilevel"/>
    <w:tmpl w:val="773C9DA8"/>
    <w:lvl w:ilvl="0">
      <w:start w:val="1"/>
      <w:numFmt w:val="decimal"/>
      <w:pStyle w:val="1"/>
      <w:lvlText w:val="第%1章"/>
      <w:lvlJc w:val="left"/>
      <w:pPr>
        <w:ind w:left="851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70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525B3B82"/>
    <w:multiLevelType w:val="hybridMultilevel"/>
    <w:tmpl w:val="C7A6AE18"/>
    <w:lvl w:ilvl="0" w:tplc="3618A8AE">
      <w:numFmt w:val="decimal"/>
      <w:lvlText w:val="%1）"/>
      <w:lvlJc w:val="left"/>
      <w:pPr>
        <w:ind w:left="7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52776019"/>
    <w:multiLevelType w:val="hybridMultilevel"/>
    <w:tmpl w:val="19E854DA"/>
    <w:lvl w:ilvl="0" w:tplc="225CA8CC">
      <w:numFmt w:val="decimal"/>
      <w:lvlText w:val="%1）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DC3487"/>
    <w:multiLevelType w:val="multilevel"/>
    <w:tmpl w:val="AD86627E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95027F2"/>
    <w:multiLevelType w:val="multilevel"/>
    <w:tmpl w:val="511E49F6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EE95D6E"/>
    <w:multiLevelType w:val="multilevel"/>
    <w:tmpl w:val="2A8EF6D6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67CE04F7"/>
    <w:multiLevelType w:val="hybridMultilevel"/>
    <w:tmpl w:val="01C2EADC"/>
    <w:lvl w:ilvl="0" w:tplc="DC8C93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1315DCA"/>
    <w:multiLevelType w:val="multilevel"/>
    <w:tmpl w:val="B226D9C2"/>
    <w:lvl w:ilvl="0">
      <w:start w:val="1"/>
      <w:numFmt w:val="bullet"/>
      <w:lvlText w:val=""/>
      <w:lvlJc w:val="left"/>
      <w:pPr>
        <w:tabs>
          <w:tab w:val="left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24" w15:restartNumberingAfterBreak="0">
    <w:nsid w:val="71A35C59"/>
    <w:multiLevelType w:val="multilevel"/>
    <w:tmpl w:val="2996E6C2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73526FF6"/>
    <w:multiLevelType w:val="multilevel"/>
    <w:tmpl w:val="9F6C78E6"/>
    <w:lvl w:ilvl="0">
      <w:start w:val="1"/>
      <w:numFmt w:val="decimal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6" w15:restartNumberingAfterBreak="0">
    <w:nsid w:val="739A357F"/>
    <w:multiLevelType w:val="hybridMultilevel"/>
    <w:tmpl w:val="16668CB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767F2656"/>
    <w:multiLevelType w:val="multilevel"/>
    <w:tmpl w:val="0E66B14C"/>
    <w:lvl w:ilvl="0">
      <w:start w:val="2"/>
      <w:numFmt w:val="decimal"/>
      <w:lvlText w:val="%1"/>
      <w:lvlJc w:val="left"/>
      <w:pPr>
        <w:ind w:left="581" w:hanging="581"/>
      </w:pPr>
    </w:lvl>
    <w:lvl w:ilvl="1">
      <w:start w:val="7"/>
      <w:numFmt w:val="decimal"/>
      <w:lvlText w:val="%1.%2"/>
      <w:lvlJc w:val="left"/>
      <w:pPr>
        <w:ind w:left="720" w:hanging="720"/>
      </w:pPr>
    </w:lvl>
    <w:lvl w:ilvl="2">
      <w:start w:val="7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0"/>
  </w:num>
  <w:num w:numId="3">
    <w:abstractNumId w:val="27"/>
    <w:lvlOverride w:ilvl="0">
      <w:startOverride w:val="2"/>
    </w:lvlOverride>
    <w:lvlOverride w:ilvl="1">
      <w:startOverride w:val="7"/>
    </w:lvlOverride>
    <w:lvlOverride w:ilvl="2">
      <w:startOverride w:val="7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25"/>
  </w:num>
  <w:num w:numId="6">
    <w:abstractNumId w:val="16"/>
  </w:num>
  <w:num w:numId="7">
    <w:abstractNumId w:val="16"/>
  </w:num>
  <w:num w:numId="8">
    <w:abstractNumId w:val="4"/>
  </w:num>
  <w:num w:numId="9">
    <w:abstractNumId w:val="11"/>
  </w:num>
  <w:num w:numId="10">
    <w:abstractNumId w:val="15"/>
  </w:num>
  <w:num w:numId="11">
    <w:abstractNumId w:val="5"/>
  </w:num>
  <w:num w:numId="12">
    <w:abstractNumId w:val="2"/>
  </w:num>
  <w:num w:numId="13">
    <w:abstractNumId w:val="13"/>
  </w:num>
  <w:num w:numId="14">
    <w:abstractNumId w:val="10"/>
  </w:num>
  <w:num w:numId="15">
    <w:abstractNumId w:val="12"/>
  </w:num>
  <w:num w:numId="16">
    <w:abstractNumId w:val="26"/>
  </w:num>
  <w:num w:numId="17">
    <w:abstractNumId w:val="7"/>
  </w:num>
  <w:num w:numId="18">
    <w:abstractNumId w:val="3"/>
  </w:num>
  <w:num w:numId="19">
    <w:abstractNumId w:val="23"/>
  </w:num>
  <w:num w:numId="20">
    <w:abstractNumId w:val="9"/>
  </w:num>
  <w:num w:numId="21">
    <w:abstractNumId w:val="19"/>
  </w:num>
  <w:num w:numId="22">
    <w:abstractNumId w:val="14"/>
  </w:num>
  <w:num w:numId="23">
    <w:abstractNumId w:val="16"/>
  </w:num>
  <w:num w:numId="24">
    <w:abstractNumId w:val="20"/>
  </w:num>
  <w:num w:numId="25">
    <w:abstractNumId w:val="24"/>
  </w:num>
  <w:num w:numId="26">
    <w:abstractNumId w:val="21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6"/>
  </w:num>
  <w:num w:numId="42">
    <w:abstractNumId w:val="17"/>
  </w:num>
  <w:num w:numId="43">
    <w:abstractNumId w:val="18"/>
  </w:num>
  <w:num w:numId="44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0AD3"/>
    <w:rsid w:val="00001422"/>
    <w:rsid w:val="00001585"/>
    <w:rsid w:val="00001658"/>
    <w:rsid w:val="000016AD"/>
    <w:rsid w:val="00001D38"/>
    <w:rsid w:val="00002326"/>
    <w:rsid w:val="000027A3"/>
    <w:rsid w:val="00003EB5"/>
    <w:rsid w:val="000047FB"/>
    <w:rsid w:val="00005215"/>
    <w:rsid w:val="000052BE"/>
    <w:rsid w:val="000057F0"/>
    <w:rsid w:val="00005B3F"/>
    <w:rsid w:val="00005D6A"/>
    <w:rsid w:val="0000769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6D83"/>
    <w:rsid w:val="0001798C"/>
    <w:rsid w:val="00017F0F"/>
    <w:rsid w:val="00021E8A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303E0"/>
    <w:rsid w:val="00030858"/>
    <w:rsid w:val="00030A88"/>
    <w:rsid w:val="00030F0E"/>
    <w:rsid w:val="00030F18"/>
    <w:rsid w:val="000325EF"/>
    <w:rsid w:val="00035FD6"/>
    <w:rsid w:val="00036564"/>
    <w:rsid w:val="00036895"/>
    <w:rsid w:val="000368DC"/>
    <w:rsid w:val="00036AB8"/>
    <w:rsid w:val="0003722B"/>
    <w:rsid w:val="0003752D"/>
    <w:rsid w:val="0004039C"/>
    <w:rsid w:val="0004156D"/>
    <w:rsid w:val="00041D47"/>
    <w:rsid w:val="00042C90"/>
    <w:rsid w:val="000441E9"/>
    <w:rsid w:val="00044A1C"/>
    <w:rsid w:val="00045E00"/>
    <w:rsid w:val="00046313"/>
    <w:rsid w:val="00046746"/>
    <w:rsid w:val="000467AB"/>
    <w:rsid w:val="0004681E"/>
    <w:rsid w:val="000473AA"/>
    <w:rsid w:val="00047C5C"/>
    <w:rsid w:val="00047EEF"/>
    <w:rsid w:val="00050673"/>
    <w:rsid w:val="000521F4"/>
    <w:rsid w:val="00052D7C"/>
    <w:rsid w:val="00052EFD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5756A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D7A"/>
    <w:rsid w:val="000677B3"/>
    <w:rsid w:val="0007075B"/>
    <w:rsid w:val="00071B57"/>
    <w:rsid w:val="00071CEE"/>
    <w:rsid w:val="00072F4C"/>
    <w:rsid w:val="00073C10"/>
    <w:rsid w:val="00073CAF"/>
    <w:rsid w:val="00073E87"/>
    <w:rsid w:val="0007421B"/>
    <w:rsid w:val="00074292"/>
    <w:rsid w:val="00074747"/>
    <w:rsid w:val="00074831"/>
    <w:rsid w:val="00074BB0"/>
    <w:rsid w:val="00074D71"/>
    <w:rsid w:val="000753B7"/>
    <w:rsid w:val="0007593F"/>
    <w:rsid w:val="00076708"/>
    <w:rsid w:val="00080B6A"/>
    <w:rsid w:val="00080DAA"/>
    <w:rsid w:val="00080F3E"/>
    <w:rsid w:val="000820A8"/>
    <w:rsid w:val="0008516E"/>
    <w:rsid w:val="0008523C"/>
    <w:rsid w:val="0009048E"/>
    <w:rsid w:val="000907A7"/>
    <w:rsid w:val="000917E1"/>
    <w:rsid w:val="00091CBD"/>
    <w:rsid w:val="0009299A"/>
    <w:rsid w:val="00093734"/>
    <w:rsid w:val="00094026"/>
    <w:rsid w:val="00094178"/>
    <w:rsid w:val="00094285"/>
    <w:rsid w:val="000942C8"/>
    <w:rsid w:val="00094375"/>
    <w:rsid w:val="00096BD5"/>
    <w:rsid w:val="00096D2F"/>
    <w:rsid w:val="00097A14"/>
    <w:rsid w:val="000A0864"/>
    <w:rsid w:val="000A1881"/>
    <w:rsid w:val="000A19D7"/>
    <w:rsid w:val="000A1A9C"/>
    <w:rsid w:val="000A3F30"/>
    <w:rsid w:val="000A4B7D"/>
    <w:rsid w:val="000A5120"/>
    <w:rsid w:val="000A655B"/>
    <w:rsid w:val="000A6C6B"/>
    <w:rsid w:val="000A78A9"/>
    <w:rsid w:val="000A7917"/>
    <w:rsid w:val="000B0D00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935"/>
    <w:rsid w:val="000B76A2"/>
    <w:rsid w:val="000C0131"/>
    <w:rsid w:val="000C02A6"/>
    <w:rsid w:val="000C1485"/>
    <w:rsid w:val="000C2095"/>
    <w:rsid w:val="000C27CF"/>
    <w:rsid w:val="000C3392"/>
    <w:rsid w:val="000C37D4"/>
    <w:rsid w:val="000C515F"/>
    <w:rsid w:val="000C71E4"/>
    <w:rsid w:val="000C76C4"/>
    <w:rsid w:val="000D138C"/>
    <w:rsid w:val="000D13B2"/>
    <w:rsid w:val="000D250F"/>
    <w:rsid w:val="000D273F"/>
    <w:rsid w:val="000D32B5"/>
    <w:rsid w:val="000D3450"/>
    <w:rsid w:val="000D6491"/>
    <w:rsid w:val="000D6FCE"/>
    <w:rsid w:val="000D7301"/>
    <w:rsid w:val="000D7790"/>
    <w:rsid w:val="000E0733"/>
    <w:rsid w:val="000E0D0A"/>
    <w:rsid w:val="000E0E16"/>
    <w:rsid w:val="000E16F1"/>
    <w:rsid w:val="000E2310"/>
    <w:rsid w:val="000E2BDD"/>
    <w:rsid w:val="000E56EA"/>
    <w:rsid w:val="000E5857"/>
    <w:rsid w:val="000E58B2"/>
    <w:rsid w:val="000E78DC"/>
    <w:rsid w:val="000E7D1A"/>
    <w:rsid w:val="000F0177"/>
    <w:rsid w:val="000F0958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0A54"/>
    <w:rsid w:val="00101397"/>
    <w:rsid w:val="00102FF7"/>
    <w:rsid w:val="00103A3F"/>
    <w:rsid w:val="0010436D"/>
    <w:rsid w:val="001051D6"/>
    <w:rsid w:val="00107129"/>
    <w:rsid w:val="00107248"/>
    <w:rsid w:val="00107728"/>
    <w:rsid w:val="00107DB4"/>
    <w:rsid w:val="00110A25"/>
    <w:rsid w:val="00110CB7"/>
    <w:rsid w:val="00110FB7"/>
    <w:rsid w:val="00112DE2"/>
    <w:rsid w:val="00112F07"/>
    <w:rsid w:val="001137F9"/>
    <w:rsid w:val="0011380A"/>
    <w:rsid w:val="00113B36"/>
    <w:rsid w:val="00116718"/>
    <w:rsid w:val="00116E66"/>
    <w:rsid w:val="001177B6"/>
    <w:rsid w:val="00117808"/>
    <w:rsid w:val="00117BA3"/>
    <w:rsid w:val="00120689"/>
    <w:rsid w:val="00120B3C"/>
    <w:rsid w:val="00121009"/>
    <w:rsid w:val="001224F5"/>
    <w:rsid w:val="00122E5E"/>
    <w:rsid w:val="00122F10"/>
    <w:rsid w:val="00123254"/>
    <w:rsid w:val="0012475E"/>
    <w:rsid w:val="00125175"/>
    <w:rsid w:val="001254A7"/>
    <w:rsid w:val="00126948"/>
    <w:rsid w:val="0012767D"/>
    <w:rsid w:val="00130AD6"/>
    <w:rsid w:val="0013171A"/>
    <w:rsid w:val="00131720"/>
    <w:rsid w:val="00132D8F"/>
    <w:rsid w:val="001330AF"/>
    <w:rsid w:val="001342D9"/>
    <w:rsid w:val="00135664"/>
    <w:rsid w:val="00135FD8"/>
    <w:rsid w:val="001363C2"/>
    <w:rsid w:val="001369D8"/>
    <w:rsid w:val="00136A77"/>
    <w:rsid w:val="00136F6A"/>
    <w:rsid w:val="001373F1"/>
    <w:rsid w:val="00140099"/>
    <w:rsid w:val="001421D5"/>
    <w:rsid w:val="001431C2"/>
    <w:rsid w:val="001432C3"/>
    <w:rsid w:val="001468EA"/>
    <w:rsid w:val="0014789E"/>
    <w:rsid w:val="0015119B"/>
    <w:rsid w:val="00152C90"/>
    <w:rsid w:val="00153029"/>
    <w:rsid w:val="0015381E"/>
    <w:rsid w:val="001547BF"/>
    <w:rsid w:val="00154826"/>
    <w:rsid w:val="00156C2E"/>
    <w:rsid w:val="00157397"/>
    <w:rsid w:val="00160C44"/>
    <w:rsid w:val="00161E05"/>
    <w:rsid w:val="00162646"/>
    <w:rsid w:val="00163371"/>
    <w:rsid w:val="00163533"/>
    <w:rsid w:val="0016410B"/>
    <w:rsid w:val="00164527"/>
    <w:rsid w:val="00164695"/>
    <w:rsid w:val="0016492B"/>
    <w:rsid w:val="00164D7F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5AD4"/>
    <w:rsid w:val="0017654E"/>
    <w:rsid w:val="00176A87"/>
    <w:rsid w:val="00181067"/>
    <w:rsid w:val="00181288"/>
    <w:rsid w:val="00181341"/>
    <w:rsid w:val="00182C44"/>
    <w:rsid w:val="00183447"/>
    <w:rsid w:val="00183807"/>
    <w:rsid w:val="00183E29"/>
    <w:rsid w:val="00185113"/>
    <w:rsid w:val="00185210"/>
    <w:rsid w:val="00185292"/>
    <w:rsid w:val="00185590"/>
    <w:rsid w:val="00186208"/>
    <w:rsid w:val="00187277"/>
    <w:rsid w:val="00187468"/>
    <w:rsid w:val="0018748E"/>
    <w:rsid w:val="0019000A"/>
    <w:rsid w:val="0019147B"/>
    <w:rsid w:val="001918F7"/>
    <w:rsid w:val="00192779"/>
    <w:rsid w:val="001928D7"/>
    <w:rsid w:val="00192E24"/>
    <w:rsid w:val="00193972"/>
    <w:rsid w:val="00194753"/>
    <w:rsid w:val="00195B78"/>
    <w:rsid w:val="001962F2"/>
    <w:rsid w:val="00197212"/>
    <w:rsid w:val="00197A2B"/>
    <w:rsid w:val="00197A71"/>
    <w:rsid w:val="00197F58"/>
    <w:rsid w:val="001A00AD"/>
    <w:rsid w:val="001A0B0E"/>
    <w:rsid w:val="001A1717"/>
    <w:rsid w:val="001A1C0D"/>
    <w:rsid w:val="001A230B"/>
    <w:rsid w:val="001A3849"/>
    <w:rsid w:val="001A477F"/>
    <w:rsid w:val="001A4832"/>
    <w:rsid w:val="001A4838"/>
    <w:rsid w:val="001A48B2"/>
    <w:rsid w:val="001A4E2D"/>
    <w:rsid w:val="001A6289"/>
    <w:rsid w:val="001A6E2E"/>
    <w:rsid w:val="001A7107"/>
    <w:rsid w:val="001A7AB7"/>
    <w:rsid w:val="001A7B2A"/>
    <w:rsid w:val="001B07F7"/>
    <w:rsid w:val="001B0E88"/>
    <w:rsid w:val="001B15FB"/>
    <w:rsid w:val="001B19F4"/>
    <w:rsid w:val="001B21D4"/>
    <w:rsid w:val="001B5359"/>
    <w:rsid w:val="001B5E37"/>
    <w:rsid w:val="001B5F8F"/>
    <w:rsid w:val="001B62A5"/>
    <w:rsid w:val="001B6A72"/>
    <w:rsid w:val="001B7348"/>
    <w:rsid w:val="001B7766"/>
    <w:rsid w:val="001C04C7"/>
    <w:rsid w:val="001C0927"/>
    <w:rsid w:val="001C19B6"/>
    <w:rsid w:val="001C25DD"/>
    <w:rsid w:val="001C349C"/>
    <w:rsid w:val="001C3D64"/>
    <w:rsid w:val="001C553F"/>
    <w:rsid w:val="001C5D88"/>
    <w:rsid w:val="001C6EE1"/>
    <w:rsid w:val="001D078E"/>
    <w:rsid w:val="001D1284"/>
    <w:rsid w:val="001D27C5"/>
    <w:rsid w:val="001D2EEB"/>
    <w:rsid w:val="001D304E"/>
    <w:rsid w:val="001D3D0B"/>
    <w:rsid w:val="001D724F"/>
    <w:rsid w:val="001D7CF9"/>
    <w:rsid w:val="001E0FB6"/>
    <w:rsid w:val="001E1209"/>
    <w:rsid w:val="001E48B2"/>
    <w:rsid w:val="001E4D22"/>
    <w:rsid w:val="001E5107"/>
    <w:rsid w:val="001E582A"/>
    <w:rsid w:val="001E5A41"/>
    <w:rsid w:val="001E60C7"/>
    <w:rsid w:val="001E62D5"/>
    <w:rsid w:val="001E761E"/>
    <w:rsid w:val="001F010C"/>
    <w:rsid w:val="001F066E"/>
    <w:rsid w:val="001F0AAE"/>
    <w:rsid w:val="001F1797"/>
    <w:rsid w:val="001F33C7"/>
    <w:rsid w:val="001F33EC"/>
    <w:rsid w:val="001F4699"/>
    <w:rsid w:val="001F4EEB"/>
    <w:rsid w:val="001F50A8"/>
    <w:rsid w:val="001F7169"/>
    <w:rsid w:val="001F7B13"/>
    <w:rsid w:val="001F7DA8"/>
    <w:rsid w:val="002001A8"/>
    <w:rsid w:val="00200751"/>
    <w:rsid w:val="00202D7D"/>
    <w:rsid w:val="00202FB5"/>
    <w:rsid w:val="00203BDB"/>
    <w:rsid w:val="0020484D"/>
    <w:rsid w:val="00204DF3"/>
    <w:rsid w:val="00205228"/>
    <w:rsid w:val="002059E1"/>
    <w:rsid w:val="00205CB9"/>
    <w:rsid w:val="00213790"/>
    <w:rsid w:val="00214644"/>
    <w:rsid w:val="0021478E"/>
    <w:rsid w:val="00214F50"/>
    <w:rsid w:val="002155AF"/>
    <w:rsid w:val="00215E04"/>
    <w:rsid w:val="0021623A"/>
    <w:rsid w:val="00216AA2"/>
    <w:rsid w:val="00216D7F"/>
    <w:rsid w:val="00217E98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4D19"/>
    <w:rsid w:val="00225243"/>
    <w:rsid w:val="00225437"/>
    <w:rsid w:val="00225A39"/>
    <w:rsid w:val="00227A53"/>
    <w:rsid w:val="00227CE8"/>
    <w:rsid w:val="00227D46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C8D"/>
    <w:rsid w:val="00236F03"/>
    <w:rsid w:val="0023724C"/>
    <w:rsid w:val="00237760"/>
    <w:rsid w:val="00237B1F"/>
    <w:rsid w:val="002408A0"/>
    <w:rsid w:val="002409A4"/>
    <w:rsid w:val="00240FA4"/>
    <w:rsid w:val="002412B3"/>
    <w:rsid w:val="002415D9"/>
    <w:rsid w:val="00241905"/>
    <w:rsid w:val="002419A2"/>
    <w:rsid w:val="00241D53"/>
    <w:rsid w:val="0024231D"/>
    <w:rsid w:val="002447D7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D25"/>
    <w:rsid w:val="00252E99"/>
    <w:rsid w:val="00254045"/>
    <w:rsid w:val="0025413D"/>
    <w:rsid w:val="00254179"/>
    <w:rsid w:val="00254D01"/>
    <w:rsid w:val="00255651"/>
    <w:rsid w:val="002556BB"/>
    <w:rsid w:val="0025652B"/>
    <w:rsid w:val="0025696F"/>
    <w:rsid w:val="00256BA1"/>
    <w:rsid w:val="0025723C"/>
    <w:rsid w:val="0025724D"/>
    <w:rsid w:val="00257933"/>
    <w:rsid w:val="00260A41"/>
    <w:rsid w:val="00260F84"/>
    <w:rsid w:val="00261578"/>
    <w:rsid w:val="00263007"/>
    <w:rsid w:val="00263727"/>
    <w:rsid w:val="00263D90"/>
    <w:rsid w:val="0026433F"/>
    <w:rsid w:val="002646FF"/>
    <w:rsid w:val="00264D1F"/>
    <w:rsid w:val="00264F76"/>
    <w:rsid w:val="00265317"/>
    <w:rsid w:val="00266152"/>
    <w:rsid w:val="002672EE"/>
    <w:rsid w:val="00267521"/>
    <w:rsid w:val="002677CE"/>
    <w:rsid w:val="00267FF7"/>
    <w:rsid w:val="00271441"/>
    <w:rsid w:val="002726F0"/>
    <w:rsid w:val="00272EBB"/>
    <w:rsid w:val="002745FD"/>
    <w:rsid w:val="00274A45"/>
    <w:rsid w:val="00274D6F"/>
    <w:rsid w:val="0027540E"/>
    <w:rsid w:val="00275498"/>
    <w:rsid w:val="00275653"/>
    <w:rsid w:val="00277091"/>
    <w:rsid w:val="00277950"/>
    <w:rsid w:val="00277EB7"/>
    <w:rsid w:val="002800C2"/>
    <w:rsid w:val="00280717"/>
    <w:rsid w:val="00281DBF"/>
    <w:rsid w:val="00282FB7"/>
    <w:rsid w:val="00283638"/>
    <w:rsid w:val="0028454B"/>
    <w:rsid w:val="002848D7"/>
    <w:rsid w:val="00285F76"/>
    <w:rsid w:val="002868E9"/>
    <w:rsid w:val="00286BBC"/>
    <w:rsid w:val="00287313"/>
    <w:rsid w:val="002875EC"/>
    <w:rsid w:val="00287B50"/>
    <w:rsid w:val="00290043"/>
    <w:rsid w:val="00290048"/>
    <w:rsid w:val="00290169"/>
    <w:rsid w:val="002905B3"/>
    <w:rsid w:val="00291BD8"/>
    <w:rsid w:val="002926DB"/>
    <w:rsid w:val="0029284C"/>
    <w:rsid w:val="00294315"/>
    <w:rsid w:val="0029434B"/>
    <w:rsid w:val="002949C8"/>
    <w:rsid w:val="00294ECB"/>
    <w:rsid w:val="002956FF"/>
    <w:rsid w:val="0029635E"/>
    <w:rsid w:val="00296BEE"/>
    <w:rsid w:val="00297724"/>
    <w:rsid w:val="00297924"/>
    <w:rsid w:val="00297D61"/>
    <w:rsid w:val="002A0BAC"/>
    <w:rsid w:val="002A0F67"/>
    <w:rsid w:val="002A1320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A6948"/>
    <w:rsid w:val="002A7D64"/>
    <w:rsid w:val="002B0AD2"/>
    <w:rsid w:val="002B0D56"/>
    <w:rsid w:val="002B0E62"/>
    <w:rsid w:val="002B15FC"/>
    <w:rsid w:val="002B1CA7"/>
    <w:rsid w:val="002B2416"/>
    <w:rsid w:val="002B246B"/>
    <w:rsid w:val="002B3293"/>
    <w:rsid w:val="002B4947"/>
    <w:rsid w:val="002B49EE"/>
    <w:rsid w:val="002B65BF"/>
    <w:rsid w:val="002C071A"/>
    <w:rsid w:val="002C1D9F"/>
    <w:rsid w:val="002C1F75"/>
    <w:rsid w:val="002C1FDD"/>
    <w:rsid w:val="002C3898"/>
    <w:rsid w:val="002C555C"/>
    <w:rsid w:val="002C5C50"/>
    <w:rsid w:val="002C62D8"/>
    <w:rsid w:val="002C7BA7"/>
    <w:rsid w:val="002C7DFD"/>
    <w:rsid w:val="002D0702"/>
    <w:rsid w:val="002D083F"/>
    <w:rsid w:val="002D1B5B"/>
    <w:rsid w:val="002D2B6B"/>
    <w:rsid w:val="002D40C8"/>
    <w:rsid w:val="002D4285"/>
    <w:rsid w:val="002D466C"/>
    <w:rsid w:val="002D5242"/>
    <w:rsid w:val="002D5898"/>
    <w:rsid w:val="002D65B9"/>
    <w:rsid w:val="002D6C60"/>
    <w:rsid w:val="002D71A0"/>
    <w:rsid w:val="002E0EBC"/>
    <w:rsid w:val="002E1288"/>
    <w:rsid w:val="002E17FB"/>
    <w:rsid w:val="002E32C5"/>
    <w:rsid w:val="002E3564"/>
    <w:rsid w:val="002E3B8A"/>
    <w:rsid w:val="002E3C4E"/>
    <w:rsid w:val="002E430F"/>
    <w:rsid w:val="002E4895"/>
    <w:rsid w:val="002E49F3"/>
    <w:rsid w:val="002E4FCC"/>
    <w:rsid w:val="002E6323"/>
    <w:rsid w:val="002F0000"/>
    <w:rsid w:val="002F077F"/>
    <w:rsid w:val="002F0795"/>
    <w:rsid w:val="002F08CF"/>
    <w:rsid w:val="002F0909"/>
    <w:rsid w:val="002F09FF"/>
    <w:rsid w:val="002F0EA3"/>
    <w:rsid w:val="002F14CF"/>
    <w:rsid w:val="002F2B64"/>
    <w:rsid w:val="002F39BB"/>
    <w:rsid w:val="002F3FD2"/>
    <w:rsid w:val="002F4510"/>
    <w:rsid w:val="002F46DF"/>
    <w:rsid w:val="002F687C"/>
    <w:rsid w:val="00300557"/>
    <w:rsid w:val="00302A60"/>
    <w:rsid w:val="00302D3C"/>
    <w:rsid w:val="00303A9C"/>
    <w:rsid w:val="00304D0A"/>
    <w:rsid w:val="00304E67"/>
    <w:rsid w:val="00304E6B"/>
    <w:rsid w:val="00305A4F"/>
    <w:rsid w:val="00307DAC"/>
    <w:rsid w:val="0031164E"/>
    <w:rsid w:val="00311F76"/>
    <w:rsid w:val="003122B4"/>
    <w:rsid w:val="003124DE"/>
    <w:rsid w:val="0031278D"/>
    <w:rsid w:val="0031379A"/>
    <w:rsid w:val="00313D67"/>
    <w:rsid w:val="00313DF7"/>
    <w:rsid w:val="00315055"/>
    <w:rsid w:val="0031540B"/>
    <w:rsid w:val="003155AB"/>
    <w:rsid w:val="00316A36"/>
    <w:rsid w:val="00316AF4"/>
    <w:rsid w:val="00320403"/>
    <w:rsid w:val="003214D2"/>
    <w:rsid w:val="00321E54"/>
    <w:rsid w:val="00322095"/>
    <w:rsid w:val="003228B6"/>
    <w:rsid w:val="00322FA1"/>
    <w:rsid w:val="003235DF"/>
    <w:rsid w:val="0032365B"/>
    <w:rsid w:val="003236C9"/>
    <w:rsid w:val="00323911"/>
    <w:rsid w:val="003246F0"/>
    <w:rsid w:val="00324EC8"/>
    <w:rsid w:val="00325148"/>
    <w:rsid w:val="003251ED"/>
    <w:rsid w:val="00325E6A"/>
    <w:rsid w:val="0032745F"/>
    <w:rsid w:val="00327C10"/>
    <w:rsid w:val="00327C99"/>
    <w:rsid w:val="00327CC8"/>
    <w:rsid w:val="00330587"/>
    <w:rsid w:val="00331323"/>
    <w:rsid w:val="003327B6"/>
    <w:rsid w:val="00333670"/>
    <w:rsid w:val="00334604"/>
    <w:rsid w:val="00334B0A"/>
    <w:rsid w:val="00335496"/>
    <w:rsid w:val="00335D2A"/>
    <w:rsid w:val="0033746B"/>
    <w:rsid w:val="003375C4"/>
    <w:rsid w:val="00337A02"/>
    <w:rsid w:val="00340064"/>
    <w:rsid w:val="003401B7"/>
    <w:rsid w:val="00340909"/>
    <w:rsid w:val="00340C7A"/>
    <w:rsid w:val="003410F7"/>
    <w:rsid w:val="0034249B"/>
    <w:rsid w:val="00343856"/>
    <w:rsid w:val="00344528"/>
    <w:rsid w:val="00344577"/>
    <w:rsid w:val="003446D9"/>
    <w:rsid w:val="00344A60"/>
    <w:rsid w:val="00344F56"/>
    <w:rsid w:val="003454D5"/>
    <w:rsid w:val="003455ED"/>
    <w:rsid w:val="00345A11"/>
    <w:rsid w:val="00345AE5"/>
    <w:rsid w:val="00345BC5"/>
    <w:rsid w:val="00347080"/>
    <w:rsid w:val="00347740"/>
    <w:rsid w:val="00347E44"/>
    <w:rsid w:val="0035049A"/>
    <w:rsid w:val="003505FB"/>
    <w:rsid w:val="0035079F"/>
    <w:rsid w:val="0035104B"/>
    <w:rsid w:val="003526DA"/>
    <w:rsid w:val="00352E23"/>
    <w:rsid w:val="0035337F"/>
    <w:rsid w:val="003538C0"/>
    <w:rsid w:val="003552A9"/>
    <w:rsid w:val="0035534F"/>
    <w:rsid w:val="00356189"/>
    <w:rsid w:val="00357AF3"/>
    <w:rsid w:val="00357DDC"/>
    <w:rsid w:val="003606C6"/>
    <w:rsid w:val="00360F44"/>
    <w:rsid w:val="0036133F"/>
    <w:rsid w:val="00361EA4"/>
    <w:rsid w:val="0036315C"/>
    <w:rsid w:val="00363CE6"/>
    <w:rsid w:val="00363EB1"/>
    <w:rsid w:val="0036586C"/>
    <w:rsid w:val="00365A1C"/>
    <w:rsid w:val="003664DF"/>
    <w:rsid w:val="00366F39"/>
    <w:rsid w:val="003711DC"/>
    <w:rsid w:val="003712BA"/>
    <w:rsid w:val="0037205A"/>
    <w:rsid w:val="00372084"/>
    <w:rsid w:val="00372209"/>
    <w:rsid w:val="003729E6"/>
    <w:rsid w:val="00372FE3"/>
    <w:rsid w:val="0037323E"/>
    <w:rsid w:val="00373992"/>
    <w:rsid w:val="00373EC7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692"/>
    <w:rsid w:val="00383800"/>
    <w:rsid w:val="0038490A"/>
    <w:rsid w:val="003850DD"/>
    <w:rsid w:val="0038581D"/>
    <w:rsid w:val="003866D2"/>
    <w:rsid w:val="00386AF6"/>
    <w:rsid w:val="00387110"/>
    <w:rsid w:val="00390A6D"/>
    <w:rsid w:val="003914FB"/>
    <w:rsid w:val="00392550"/>
    <w:rsid w:val="003925B4"/>
    <w:rsid w:val="00392724"/>
    <w:rsid w:val="00392ED0"/>
    <w:rsid w:val="00392F33"/>
    <w:rsid w:val="003953B2"/>
    <w:rsid w:val="003959D3"/>
    <w:rsid w:val="003966FB"/>
    <w:rsid w:val="00397552"/>
    <w:rsid w:val="003A0F69"/>
    <w:rsid w:val="003A2011"/>
    <w:rsid w:val="003A2C89"/>
    <w:rsid w:val="003A30BC"/>
    <w:rsid w:val="003A3226"/>
    <w:rsid w:val="003A33DD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2C5B"/>
    <w:rsid w:val="003B321B"/>
    <w:rsid w:val="003B3B51"/>
    <w:rsid w:val="003B420A"/>
    <w:rsid w:val="003B597D"/>
    <w:rsid w:val="003B67EA"/>
    <w:rsid w:val="003B6FAA"/>
    <w:rsid w:val="003B735C"/>
    <w:rsid w:val="003B7666"/>
    <w:rsid w:val="003B7D72"/>
    <w:rsid w:val="003C0739"/>
    <w:rsid w:val="003C1C93"/>
    <w:rsid w:val="003C259C"/>
    <w:rsid w:val="003C3209"/>
    <w:rsid w:val="003C3559"/>
    <w:rsid w:val="003C42BF"/>
    <w:rsid w:val="003C474D"/>
    <w:rsid w:val="003C5391"/>
    <w:rsid w:val="003C5CC5"/>
    <w:rsid w:val="003C66BA"/>
    <w:rsid w:val="003C6A72"/>
    <w:rsid w:val="003C7270"/>
    <w:rsid w:val="003C7BE7"/>
    <w:rsid w:val="003D1372"/>
    <w:rsid w:val="003D15CA"/>
    <w:rsid w:val="003D26FC"/>
    <w:rsid w:val="003D4D63"/>
    <w:rsid w:val="003D510D"/>
    <w:rsid w:val="003D5C53"/>
    <w:rsid w:val="003D5DFD"/>
    <w:rsid w:val="003D6166"/>
    <w:rsid w:val="003D651F"/>
    <w:rsid w:val="003D76CC"/>
    <w:rsid w:val="003D7791"/>
    <w:rsid w:val="003D791E"/>
    <w:rsid w:val="003E0608"/>
    <w:rsid w:val="003E0B47"/>
    <w:rsid w:val="003E1204"/>
    <w:rsid w:val="003E1B04"/>
    <w:rsid w:val="003E1E40"/>
    <w:rsid w:val="003E30CF"/>
    <w:rsid w:val="003E3203"/>
    <w:rsid w:val="003E3784"/>
    <w:rsid w:val="003E4ED9"/>
    <w:rsid w:val="003E504A"/>
    <w:rsid w:val="003E5E56"/>
    <w:rsid w:val="003E6655"/>
    <w:rsid w:val="003E6A2D"/>
    <w:rsid w:val="003E6F91"/>
    <w:rsid w:val="003E74BF"/>
    <w:rsid w:val="003E7EE9"/>
    <w:rsid w:val="003F01CA"/>
    <w:rsid w:val="003F01FB"/>
    <w:rsid w:val="003F038E"/>
    <w:rsid w:val="003F0C1A"/>
    <w:rsid w:val="003F14F7"/>
    <w:rsid w:val="003F1730"/>
    <w:rsid w:val="003F3FC2"/>
    <w:rsid w:val="003F4373"/>
    <w:rsid w:val="003F543D"/>
    <w:rsid w:val="003F6C33"/>
    <w:rsid w:val="003F7502"/>
    <w:rsid w:val="003F7AAA"/>
    <w:rsid w:val="003F7CCF"/>
    <w:rsid w:val="004002DB"/>
    <w:rsid w:val="0040047A"/>
    <w:rsid w:val="00400765"/>
    <w:rsid w:val="0040380C"/>
    <w:rsid w:val="00403814"/>
    <w:rsid w:val="00404470"/>
    <w:rsid w:val="0040548B"/>
    <w:rsid w:val="004065F5"/>
    <w:rsid w:val="00406D56"/>
    <w:rsid w:val="004078C4"/>
    <w:rsid w:val="004078C8"/>
    <w:rsid w:val="00407B10"/>
    <w:rsid w:val="00407C91"/>
    <w:rsid w:val="00410B71"/>
    <w:rsid w:val="00410FFC"/>
    <w:rsid w:val="0041166C"/>
    <w:rsid w:val="0041372D"/>
    <w:rsid w:val="004139F7"/>
    <w:rsid w:val="00414941"/>
    <w:rsid w:val="00414D3B"/>
    <w:rsid w:val="00414D3E"/>
    <w:rsid w:val="00415068"/>
    <w:rsid w:val="004157B7"/>
    <w:rsid w:val="004157E4"/>
    <w:rsid w:val="00415A07"/>
    <w:rsid w:val="004161CD"/>
    <w:rsid w:val="0041681F"/>
    <w:rsid w:val="00416B39"/>
    <w:rsid w:val="00416BA0"/>
    <w:rsid w:val="00416CB6"/>
    <w:rsid w:val="00416D08"/>
    <w:rsid w:val="004171FB"/>
    <w:rsid w:val="00417594"/>
    <w:rsid w:val="00417E20"/>
    <w:rsid w:val="00417E31"/>
    <w:rsid w:val="004202C5"/>
    <w:rsid w:val="00420893"/>
    <w:rsid w:val="00421A04"/>
    <w:rsid w:val="00422F0B"/>
    <w:rsid w:val="00423A78"/>
    <w:rsid w:val="00424AA8"/>
    <w:rsid w:val="00424C7D"/>
    <w:rsid w:val="00425930"/>
    <w:rsid w:val="00426AB1"/>
    <w:rsid w:val="004277E2"/>
    <w:rsid w:val="0043083C"/>
    <w:rsid w:val="004308A3"/>
    <w:rsid w:val="00432E3B"/>
    <w:rsid w:val="0043404C"/>
    <w:rsid w:val="00434352"/>
    <w:rsid w:val="004347C6"/>
    <w:rsid w:val="00436126"/>
    <w:rsid w:val="004365DE"/>
    <w:rsid w:val="00440250"/>
    <w:rsid w:val="00440C3F"/>
    <w:rsid w:val="00440D45"/>
    <w:rsid w:val="00440D84"/>
    <w:rsid w:val="00441509"/>
    <w:rsid w:val="00441843"/>
    <w:rsid w:val="00442283"/>
    <w:rsid w:val="0044242F"/>
    <w:rsid w:val="004436B4"/>
    <w:rsid w:val="004436E9"/>
    <w:rsid w:val="00444616"/>
    <w:rsid w:val="00444994"/>
    <w:rsid w:val="00445249"/>
    <w:rsid w:val="00445396"/>
    <w:rsid w:val="00447B74"/>
    <w:rsid w:val="00450775"/>
    <w:rsid w:val="00450829"/>
    <w:rsid w:val="0045087C"/>
    <w:rsid w:val="00450EB9"/>
    <w:rsid w:val="004511D7"/>
    <w:rsid w:val="00452737"/>
    <w:rsid w:val="004527B5"/>
    <w:rsid w:val="00452BC6"/>
    <w:rsid w:val="00452C82"/>
    <w:rsid w:val="00453916"/>
    <w:rsid w:val="0045435C"/>
    <w:rsid w:val="00454976"/>
    <w:rsid w:val="004556FD"/>
    <w:rsid w:val="00456699"/>
    <w:rsid w:val="00456E80"/>
    <w:rsid w:val="00457BFA"/>
    <w:rsid w:val="00461638"/>
    <w:rsid w:val="00461743"/>
    <w:rsid w:val="004619A5"/>
    <w:rsid w:val="00462A55"/>
    <w:rsid w:val="00463330"/>
    <w:rsid w:val="004638A9"/>
    <w:rsid w:val="00463D8C"/>
    <w:rsid w:val="004663E4"/>
    <w:rsid w:val="00466D5A"/>
    <w:rsid w:val="004678F3"/>
    <w:rsid w:val="00470571"/>
    <w:rsid w:val="004730AB"/>
    <w:rsid w:val="00473A96"/>
    <w:rsid w:val="00475110"/>
    <w:rsid w:val="004758C3"/>
    <w:rsid w:val="00475C6D"/>
    <w:rsid w:val="00480FC3"/>
    <w:rsid w:val="004818D7"/>
    <w:rsid w:val="004819F5"/>
    <w:rsid w:val="00482977"/>
    <w:rsid w:val="00482B3D"/>
    <w:rsid w:val="004832B1"/>
    <w:rsid w:val="004852EB"/>
    <w:rsid w:val="004858B9"/>
    <w:rsid w:val="00486C78"/>
    <w:rsid w:val="00486DA5"/>
    <w:rsid w:val="00487077"/>
    <w:rsid w:val="004870FA"/>
    <w:rsid w:val="00487801"/>
    <w:rsid w:val="00487941"/>
    <w:rsid w:val="0049084B"/>
    <w:rsid w:val="00491597"/>
    <w:rsid w:val="00491C7A"/>
    <w:rsid w:val="0049304B"/>
    <w:rsid w:val="00493D1F"/>
    <w:rsid w:val="00494026"/>
    <w:rsid w:val="004942E2"/>
    <w:rsid w:val="0049454B"/>
    <w:rsid w:val="004952D4"/>
    <w:rsid w:val="004958FD"/>
    <w:rsid w:val="00496D01"/>
    <w:rsid w:val="004971E1"/>
    <w:rsid w:val="004A0C7D"/>
    <w:rsid w:val="004A14E4"/>
    <w:rsid w:val="004A1891"/>
    <w:rsid w:val="004A1D44"/>
    <w:rsid w:val="004A26ED"/>
    <w:rsid w:val="004A2924"/>
    <w:rsid w:val="004A3657"/>
    <w:rsid w:val="004A46ED"/>
    <w:rsid w:val="004A4831"/>
    <w:rsid w:val="004A48C3"/>
    <w:rsid w:val="004A52F7"/>
    <w:rsid w:val="004A5628"/>
    <w:rsid w:val="004A734F"/>
    <w:rsid w:val="004A7FFA"/>
    <w:rsid w:val="004B0E61"/>
    <w:rsid w:val="004B0E64"/>
    <w:rsid w:val="004B1007"/>
    <w:rsid w:val="004B17E4"/>
    <w:rsid w:val="004B2E5B"/>
    <w:rsid w:val="004B4779"/>
    <w:rsid w:val="004B5473"/>
    <w:rsid w:val="004B5652"/>
    <w:rsid w:val="004B78C7"/>
    <w:rsid w:val="004B7DC8"/>
    <w:rsid w:val="004B7FFC"/>
    <w:rsid w:val="004C06F4"/>
    <w:rsid w:val="004C1246"/>
    <w:rsid w:val="004C198E"/>
    <w:rsid w:val="004C2635"/>
    <w:rsid w:val="004C2C81"/>
    <w:rsid w:val="004C3642"/>
    <w:rsid w:val="004C410A"/>
    <w:rsid w:val="004C585E"/>
    <w:rsid w:val="004C647A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41BF"/>
    <w:rsid w:val="004D4429"/>
    <w:rsid w:val="004D456D"/>
    <w:rsid w:val="004D4F6B"/>
    <w:rsid w:val="004D5919"/>
    <w:rsid w:val="004D5FF4"/>
    <w:rsid w:val="004D655B"/>
    <w:rsid w:val="004D6C93"/>
    <w:rsid w:val="004D708B"/>
    <w:rsid w:val="004D78C7"/>
    <w:rsid w:val="004E0167"/>
    <w:rsid w:val="004E0D9D"/>
    <w:rsid w:val="004E0F09"/>
    <w:rsid w:val="004E1BD0"/>
    <w:rsid w:val="004E1C79"/>
    <w:rsid w:val="004E214B"/>
    <w:rsid w:val="004E265D"/>
    <w:rsid w:val="004E4747"/>
    <w:rsid w:val="004E4F25"/>
    <w:rsid w:val="004E555A"/>
    <w:rsid w:val="004E575B"/>
    <w:rsid w:val="004E5ECF"/>
    <w:rsid w:val="004E6D48"/>
    <w:rsid w:val="004E7226"/>
    <w:rsid w:val="004F035A"/>
    <w:rsid w:val="004F09E4"/>
    <w:rsid w:val="004F0CE3"/>
    <w:rsid w:val="004F14B2"/>
    <w:rsid w:val="004F1BB3"/>
    <w:rsid w:val="004F1CEB"/>
    <w:rsid w:val="004F1FF1"/>
    <w:rsid w:val="004F2446"/>
    <w:rsid w:val="004F26EC"/>
    <w:rsid w:val="004F2768"/>
    <w:rsid w:val="004F2C75"/>
    <w:rsid w:val="004F2E6D"/>
    <w:rsid w:val="004F36D7"/>
    <w:rsid w:val="004F380F"/>
    <w:rsid w:val="004F4E77"/>
    <w:rsid w:val="004F5E73"/>
    <w:rsid w:val="004F72A5"/>
    <w:rsid w:val="004F787A"/>
    <w:rsid w:val="00500251"/>
    <w:rsid w:val="00500933"/>
    <w:rsid w:val="0050095B"/>
    <w:rsid w:val="0050287F"/>
    <w:rsid w:val="00502F44"/>
    <w:rsid w:val="00502FD0"/>
    <w:rsid w:val="00503DD8"/>
    <w:rsid w:val="00505AE3"/>
    <w:rsid w:val="005066F7"/>
    <w:rsid w:val="00506F96"/>
    <w:rsid w:val="005104C4"/>
    <w:rsid w:val="00510C10"/>
    <w:rsid w:val="005128C6"/>
    <w:rsid w:val="00512D5F"/>
    <w:rsid w:val="00513395"/>
    <w:rsid w:val="005139DC"/>
    <w:rsid w:val="00515873"/>
    <w:rsid w:val="00515B33"/>
    <w:rsid w:val="0051625B"/>
    <w:rsid w:val="00516F2C"/>
    <w:rsid w:val="00516FA6"/>
    <w:rsid w:val="005202A8"/>
    <w:rsid w:val="00520650"/>
    <w:rsid w:val="00520759"/>
    <w:rsid w:val="00520BBC"/>
    <w:rsid w:val="00520E5A"/>
    <w:rsid w:val="0052218A"/>
    <w:rsid w:val="00522972"/>
    <w:rsid w:val="0052317F"/>
    <w:rsid w:val="0052517B"/>
    <w:rsid w:val="00525436"/>
    <w:rsid w:val="00526361"/>
    <w:rsid w:val="00526640"/>
    <w:rsid w:val="00527E24"/>
    <w:rsid w:val="00527FA3"/>
    <w:rsid w:val="00530170"/>
    <w:rsid w:val="005305B7"/>
    <w:rsid w:val="00530B63"/>
    <w:rsid w:val="005312DE"/>
    <w:rsid w:val="00531A81"/>
    <w:rsid w:val="00531D77"/>
    <w:rsid w:val="00532236"/>
    <w:rsid w:val="00533007"/>
    <w:rsid w:val="005331C1"/>
    <w:rsid w:val="0053521C"/>
    <w:rsid w:val="0053675C"/>
    <w:rsid w:val="00537E79"/>
    <w:rsid w:val="0054055A"/>
    <w:rsid w:val="005429B1"/>
    <w:rsid w:val="00542AE9"/>
    <w:rsid w:val="00543B3E"/>
    <w:rsid w:val="00543D48"/>
    <w:rsid w:val="005450AE"/>
    <w:rsid w:val="00545F21"/>
    <w:rsid w:val="005465A1"/>
    <w:rsid w:val="00546907"/>
    <w:rsid w:val="00546D86"/>
    <w:rsid w:val="0054738C"/>
    <w:rsid w:val="0054745B"/>
    <w:rsid w:val="00547989"/>
    <w:rsid w:val="00550060"/>
    <w:rsid w:val="00550873"/>
    <w:rsid w:val="00550F6C"/>
    <w:rsid w:val="0055103E"/>
    <w:rsid w:val="00552445"/>
    <w:rsid w:val="0055255E"/>
    <w:rsid w:val="0055341D"/>
    <w:rsid w:val="0055386E"/>
    <w:rsid w:val="00555779"/>
    <w:rsid w:val="00555B88"/>
    <w:rsid w:val="00556D8D"/>
    <w:rsid w:val="00557A01"/>
    <w:rsid w:val="00557F82"/>
    <w:rsid w:val="005604AA"/>
    <w:rsid w:val="00560C56"/>
    <w:rsid w:val="00560FEE"/>
    <w:rsid w:val="005612EE"/>
    <w:rsid w:val="00561F3E"/>
    <w:rsid w:val="00562559"/>
    <w:rsid w:val="00562A7D"/>
    <w:rsid w:val="00562BBF"/>
    <w:rsid w:val="00563D57"/>
    <w:rsid w:val="0056420C"/>
    <w:rsid w:val="00567B6D"/>
    <w:rsid w:val="00567F4C"/>
    <w:rsid w:val="00570971"/>
    <w:rsid w:val="00570993"/>
    <w:rsid w:val="00570C0C"/>
    <w:rsid w:val="00570E36"/>
    <w:rsid w:val="005710C0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05A6"/>
    <w:rsid w:val="0058154B"/>
    <w:rsid w:val="00581B63"/>
    <w:rsid w:val="00581E6C"/>
    <w:rsid w:val="00581EE3"/>
    <w:rsid w:val="00581F5C"/>
    <w:rsid w:val="00582BAB"/>
    <w:rsid w:val="00582CA0"/>
    <w:rsid w:val="00582F1B"/>
    <w:rsid w:val="005833DE"/>
    <w:rsid w:val="00583F88"/>
    <w:rsid w:val="00584C07"/>
    <w:rsid w:val="00584D06"/>
    <w:rsid w:val="00585437"/>
    <w:rsid w:val="0058583A"/>
    <w:rsid w:val="00586539"/>
    <w:rsid w:val="00586A33"/>
    <w:rsid w:val="005906AA"/>
    <w:rsid w:val="00590759"/>
    <w:rsid w:val="00590E83"/>
    <w:rsid w:val="00591F66"/>
    <w:rsid w:val="00592567"/>
    <w:rsid w:val="00593B8C"/>
    <w:rsid w:val="005943E0"/>
    <w:rsid w:val="00594F67"/>
    <w:rsid w:val="00596532"/>
    <w:rsid w:val="005A0109"/>
    <w:rsid w:val="005A08E1"/>
    <w:rsid w:val="005A0D44"/>
    <w:rsid w:val="005A1627"/>
    <w:rsid w:val="005A1766"/>
    <w:rsid w:val="005A192B"/>
    <w:rsid w:val="005A1DD2"/>
    <w:rsid w:val="005A26A0"/>
    <w:rsid w:val="005A26D5"/>
    <w:rsid w:val="005A3E9D"/>
    <w:rsid w:val="005A52ED"/>
    <w:rsid w:val="005A54DE"/>
    <w:rsid w:val="005A6F42"/>
    <w:rsid w:val="005A77C8"/>
    <w:rsid w:val="005A7B8C"/>
    <w:rsid w:val="005B01C3"/>
    <w:rsid w:val="005B05F0"/>
    <w:rsid w:val="005B0D2A"/>
    <w:rsid w:val="005B11B6"/>
    <w:rsid w:val="005B176E"/>
    <w:rsid w:val="005B1C7F"/>
    <w:rsid w:val="005B2A16"/>
    <w:rsid w:val="005B2B3C"/>
    <w:rsid w:val="005B424D"/>
    <w:rsid w:val="005B469B"/>
    <w:rsid w:val="005B532D"/>
    <w:rsid w:val="005B572F"/>
    <w:rsid w:val="005B5D8D"/>
    <w:rsid w:val="005B7F7A"/>
    <w:rsid w:val="005C1478"/>
    <w:rsid w:val="005C2B9A"/>
    <w:rsid w:val="005C3BDE"/>
    <w:rsid w:val="005C3BF2"/>
    <w:rsid w:val="005C564F"/>
    <w:rsid w:val="005C5A34"/>
    <w:rsid w:val="005C5FEE"/>
    <w:rsid w:val="005C62CC"/>
    <w:rsid w:val="005C75CC"/>
    <w:rsid w:val="005C7A10"/>
    <w:rsid w:val="005D1438"/>
    <w:rsid w:val="005D19BE"/>
    <w:rsid w:val="005D259D"/>
    <w:rsid w:val="005D27E3"/>
    <w:rsid w:val="005D3C91"/>
    <w:rsid w:val="005D3E3B"/>
    <w:rsid w:val="005D3ECC"/>
    <w:rsid w:val="005D41AB"/>
    <w:rsid w:val="005D46C8"/>
    <w:rsid w:val="005D537C"/>
    <w:rsid w:val="005D55D0"/>
    <w:rsid w:val="005D5CB5"/>
    <w:rsid w:val="005D68A3"/>
    <w:rsid w:val="005D6AAE"/>
    <w:rsid w:val="005D789D"/>
    <w:rsid w:val="005E292C"/>
    <w:rsid w:val="005E3FF5"/>
    <w:rsid w:val="005E426E"/>
    <w:rsid w:val="005E5435"/>
    <w:rsid w:val="005E7034"/>
    <w:rsid w:val="005F09AF"/>
    <w:rsid w:val="005F0F90"/>
    <w:rsid w:val="005F1708"/>
    <w:rsid w:val="005F2743"/>
    <w:rsid w:val="005F3256"/>
    <w:rsid w:val="005F45F7"/>
    <w:rsid w:val="005F518A"/>
    <w:rsid w:val="005F5CEA"/>
    <w:rsid w:val="005F60F4"/>
    <w:rsid w:val="006017B9"/>
    <w:rsid w:val="006019AB"/>
    <w:rsid w:val="00601E07"/>
    <w:rsid w:val="00602AD8"/>
    <w:rsid w:val="00602B99"/>
    <w:rsid w:val="006056AF"/>
    <w:rsid w:val="00606F4F"/>
    <w:rsid w:val="00607297"/>
    <w:rsid w:val="00607615"/>
    <w:rsid w:val="00607DF4"/>
    <w:rsid w:val="006107AC"/>
    <w:rsid w:val="00611538"/>
    <w:rsid w:val="0061295A"/>
    <w:rsid w:val="00612D25"/>
    <w:rsid w:val="00612D94"/>
    <w:rsid w:val="0061311D"/>
    <w:rsid w:val="00614640"/>
    <w:rsid w:val="006151A9"/>
    <w:rsid w:val="00615280"/>
    <w:rsid w:val="00615AEE"/>
    <w:rsid w:val="00616A70"/>
    <w:rsid w:val="006175A7"/>
    <w:rsid w:val="0062033C"/>
    <w:rsid w:val="006203DD"/>
    <w:rsid w:val="00620C4A"/>
    <w:rsid w:val="006228AD"/>
    <w:rsid w:val="00622A8A"/>
    <w:rsid w:val="00623F30"/>
    <w:rsid w:val="00624DB8"/>
    <w:rsid w:val="00624E45"/>
    <w:rsid w:val="00625ED3"/>
    <w:rsid w:val="0062608D"/>
    <w:rsid w:val="00626DE8"/>
    <w:rsid w:val="0062740A"/>
    <w:rsid w:val="00627B76"/>
    <w:rsid w:val="00627E32"/>
    <w:rsid w:val="00631077"/>
    <w:rsid w:val="00631330"/>
    <w:rsid w:val="00633171"/>
    <w:rsid w:val="00633943"/>
    <w:rsid w:val="00633C71"/>
    <w:rsid w:val="00634ACF"/>
    <w:rsid w:val="00635B62"/>
    <w:rsid w:val="006365AF"/>
    <w:rsid w:val="00636858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50C"/>
    <w:rsid w:val="00646BD9"/>
    <w:rsid w:val="00646C56"/>
    <w:rsid w:val="0064706E"/>
    <w:rsid w:val="00647752"/>
    <w:rsid w:val="006507E0"/>
    <w:rsid w:val="00651B00"/>
    <w:rsid w:val="00651E0C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29C"/>
    <w:rsid w:val="00656363"/>
    <w:rsid w:val="00656BF2"/>
    <w:rsid w:val="00657144"/>
    <w:rsid w:val="006572F5"/>
    <w:rsid w:val="006574A5"/>
    <w:rsid w:val="0065766D"/>
    <w:rsid w:val="00657744"/>
    <w:rsid w:val="00657FF1"/>
    <w:rsid w:val="00660E90"/>
    <w:rsid w:val="00660FEC"/>
    <w:rsid w:val="006610E8"/>
    <w:rsid w:val="00662341"/>
    <w:rsid w:val="00663F83"/>
    <w:rsid w:val="0066607D"/>
    <w:rsid w:val="00667760"/>
    <w:rsid w:val="00670E18"/>
    <w:rsid w:val="006716F1"/>
    <w:rsid w:val="00671B84"/>
    <w:rsid w:val="00672271"/>
    <w:rsid w:val="00672AFC"/>
    <w:rsid w:val="006732BF"/>
    <w:rsid w:val="006732F9"/>
    <w:rsid w:val="006733A4"/>
    <w:rsid w:val="00673A1F"/>
    <w:rsid w:val="0067412A"/>
    <w:rsid w:val="0067450D"/>
    <w:rsid w:val="00674946"/>
    <w:rsid w:val="00674DF9"/>
    <w:rsid w:val="0067542C"/>
    <w:rsid w:val="00676309"/>
    <w:rsid w:val="006765F1"/>
    <w:rsid w:val="00677096"/>
    <w:rsid w:val="006770D6"/>
    <w:rsid w:val="00681229"/>
    <w:rsid w:val="00682AF3"/>
    <w:rsid w:val="00683355"/>
    <w:rsid w:val="00683F54"/>
    <w:rsid w:val="00683F89"/>
    <w:rsid w:val="00684B9D"/>
    <w:rsid w:val="006855F0"/>
    <w:rsid w:val="00686344"/>
    <w:rsid w:val="00690B15"/>
    <w:rsid w:val="00692F4A"/>
    <w:rsid w:val="00693E83"/>
    <w:rsid w:val="00694B84"/>
    <w:rsid w:val="006968E9"/>
    <w:rsid w:val="00696ED3"/>
    <w:rsid w:val="006A0599"/>
    <w:rsid w:val="006A0EB1"/>
    <w:rsid w:val="006A0F64"/>
    <w:rsid w:val="006A2327"/>
    <w:rsid w:val="006A25F7"/>
    <w:rsid w:val="006A3250"/>
    <w:rsid w:val="006A35BD"/>
    <w:rsid w:val="006A35D3"/>
    <w:rsid w:val="006A365E"/>
    <w:rsid w:val="006A3663"/>
    <w:rsid w:val="006A42BD"/>
    <w:rsid w:val="006A5188"/>
    <w:rsid w:val="006A57DE"/>
    <w:rsid w:val="006A5ADD"/>
    <w:rsid w:val="006A5E38"/>
    <w:rsid w:val="006B0639"/>
    <w:rsid w:val="006B1B99"/>
    <w:rsid w:val="006B23B9"/>
    <w:rsid w:val="006B318D"/>
    <w:rsid w:val="006B3BF8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443"/>
    <w:rsid w:val="006C448E"/>
    <w:rsid w:val="006C45A7"/>
    <w:rsid w:val="006C5414"/>
    <w:rsid w:val="006D03D0"/>
    <w:rsid w:val="006D09D0"/>
    <w:rsid w:val="006D09FF"/>
    <w:rsid w:val="006D2914"/>
    <w:rsid w:val="006D2A04"/>
    <w:rsid w:val="006D30B2"/>
    <w:rsid w:val="006D35AB"/>
    <w:rsid w:val="006D35C9"/>
    <w:rsid w:val="006D3E57"/>
    <w:rsid w:val="006D44D2"/>
    <w:rsid w:val="006D48A7"/>
    <w:rsid w:val="006D6D4A"/>
    <w:rsid w:val="006D7859"/>
    <w:rsid w:val="006D7A25"/>
    <w:rsid w:val="006E0E0B"/>
    <w:rsid w:val="006E1133"/>
    <w:rsid w:val="006E1C97"/>
    <w:rsid w:val="006E25F4"/>
    <w:rsid w:val="006E2DE1"/>
    <w:rsid w:val="006E31F9"/>
    <w:rsid w:val="006E37C3"/>
    <w:rsid w:val="006E461B"/>
    <w:rsid w:val="006E5675"/>
    <w:rsid w:val="006E5FA2"/>
    <w:rsid w:val="006E65E2"/>
    <w:rsid w:val="006E7EE3"/>
    <w:rsid w:val="006F00E8"/>
    <w:rsid w:val="006F3ED0"/>
    <w:rsid w:val="006F4A90"/>
    <w:rsid w:val="006F4D21"/>
    <w:rsid w:val="006F54AE"/>
    <w:rsid w:val="006F58CB"/>
    <w:rsid w:val="006F6F18"/>
    <w:rsid w:val="007005EB"/>
    <w:rsid w:val="00700AC4"/>
    <w:rsid w:val="00700C06"/>
    <w:rsid w:val="0070102F"/>
    <w:rsid w:val="007010C7"/>
    <w:rsid w:val="007017EE"/>
    <w:rsid w:val="007018B3"/>
    <w:rsid w:val="00701FF4"/>
    <w:rsid w:val="007023E3"/>
    <w:rsid w:val="00703490"/>
    <w:rsid w:val="00703629"/>
    <w:rsid w:val="0070422B"/>
    <w:rsid w:val="00704EBC"/>
    <w:rsid w:val="00705ED7"/>
    <w:rsid w:val="00706952"/>
    <w:rsid w:val="00707DB0"/>
    <w:rsid w:val="00710187"/>
    <w:rsid w:val="0071299A"/>
    <w:rsid w:val="00712BD0"/>
    <w:rsid w:val="00713056"/>
    <w:rsid w:val="00713225"/>
    <w:rsid w:val="0071377B"/>
    <w:rsid w:val="00714D64"/>
    <w:rsid w:val="00716B01"/>
    <w:rsid w:val="00716D9F"/>
    <w:rsid w:val="00717FCA"/>
    <w:rsid w:val="00720E56"/>
    <w:rsid w:val="007217B1"/>
    <w:rsid w:val="00721F30"/>
    <w:rsid w:val="00722D88"/>
    <w:rsid w:val="00722DEC"/>
    <w:rsid w:val="00723B90"/>
    <w:rsid w:val="00723C28"/>
    <w:rsid w:val="00723DF6"/>
    <w:rsid w:val="00724ABD"/>
    <w:rsid w:val="00725446"/>
    <w:rsid w:val="00725816"/>
    <w:rsid w:val="00726A50"/>
    <w:rsid w:val="00726B93"/>
    <w:rsid w:val="00726C3E"/>
    <w:rsid w:val="0073026B"/>
    <w:rsid w:val="00731FA2"/>
    <w:rsid w:val="00732FDC"/>
    <w:rsid w:val="00733F61"/>
    <w:rsid w:val="0073451D"/>
    <w:rsid w:val="00734D42"/>
    <w:rsid w:val="00734ED4"/>
    <w:rsid w:val="0073525F"/>
    <w:rsid w:val="00735BE7"/>
    <w:rsid w:val="007361B6"/>
    <w:rsid w:val="00736891"/>
    <w:rsid w:val="00736A8A"/>
    <w:rsid w:val="00736C95"/>
    <w:rsid w:val="00736F20"/>
    <w:rsid w:val="00740429"/>
    <w:rsid w:val="0074126E"/>
    <w:rsid w:val="007416F1"/>
    <w:rsid w:val="00741F9B"/>
    <w:rsid w:val="00742B3F"/>
    <w:rsid w:val="00744ECC"/>
    <w:rsid w:val="0074556B"/>
    <w:rsid w:val="00746645"/>
    <w:rsid w:val="00750EE6"/>
    <w:rsid w:val="007519C3"/>
    <w:rsid w:val="00753A01"/>
    <w:rsid w:val="007541D0"/>
    <w:rsid w:val="007542C7"/>
    <w:rsid w:val="00754450"/>
    <w:rsid w:val="00755123"/>
    <w:rsid w:val="0075529F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0FB4"/>
    <w:rsid w:val="007612CA"/>
    <w:rsid w:val="00761CCA"/>
    <w:rsid w:val="00762752"/>
    <w:rsid w:val="00762EC7"/>
    <w:rsid w:val="00763483"/>
    <w:rsid w:val="00763B04"/>
    <w:rsid w:val="0076424F"/>
    <w:rsid w:val="00764563"/>
    <w:rsid w:val="00765247"/>
    <w:rsid w:val="00765555"/>
    <w:rsid w:val="0076556F"/>
    <w:rsid w:val="0076576D"/>
    <w:rsid w:val="0076581F"/>
    <w:rsid w:val="00765E49"/>
    <w:rsid w:val="0076600F"/>
    <w:rsid w:val="00766B5B"/>
    <w:rsid w:val="00767210"/>
    <w:rsid w:val="00770B9F"/>
    <w:rsid w:val="00771249"/>
    <w:rsid w:val="00771B06"/>
    <w:rsid w:val="00772BB5"/>
    <w:rsid w:val="00772DB7"/>
    <w:rsid w:val="007730A3"/>
    <w:rsid w:val="00773C69"/>
    <w:rsid w:val="0077470E"/>
    <w:rsid w:val="007747EC"/>
    <w:rsid w:val="007751E8"/>
    <w:rsid w:val="007755B3"/>
    <w:rsid w:val="00775757"/>
    <w:rsid w:val="0077636B"/>
    <w:rsid w:val="007767AA"/>
    <w:rsid w:val="00776CBC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7739"/>
    <w:rsid w:val="00787BF0"/>
    <w:rsid w:val="007903F5"/>
    <w:rsid w:val="00790F4F"/>
    <w:rsid w:val="00791781"/>
    <w:rsid w:val="00791A64"/>
    <w:rsid w:val="007921E3"/>
    <w:rsid w:val="007933F1"/>
    <w:rsid w:val="00793806"/>
    <w:rsid w:val="00793FF4"/>
    <w:rsid w:val="00794743"/>
    <w:rsid w:val="00794C72"/>
    <w:rsid w:val="00795154"/>
    <w:rsid w:val="00795711"/>
    <w:rsid w:val="007A0216"/>
    <w:rsid w:val="007A0622"/>
    <w:rsid w:val="007A10FB"/>
    <w:rsid w:val="007A3BEE"/>
    <w:rsid w:val="007A3EB2"/>
    <w:rsid w:val="007A4558"/>
    <w:rsid w:val="007A4D9A"/>
    <w:rsid w:val="007A63D6"/>
    <w:rsid w:val="007A65E5"/>
    <w:rsid w:val="007A693F"/>
    <w:rsid w:val="007A6B56"/>
    <w:rsid w:val="007A76BD"/>
    <w:rsid w:val="007A7C43"/>
    <w:rsid w:val="007B080D"/>
    <w:rsid w:val="007B10E7"/>
    <w:rsid w:val="007B3361"/>
    <w:rsid w:val="007B3487"/>
    <w:rsid w:val="007B3891"/>
    <w:rsid w:val="007B430E"/>
    <w:rsid w:val="007B5D26"/>
    <w:rsid w:val="007B5E5A"/>
    <w:rsid w:val="007B60EA"/>
    <w:rsid w:val="007B62D5"/>
    <w:rsid w:val="007B649F"/>
    <w:rsid w:val="007B684B"/>
    <w:rsid w:val="007B74D5"/>
    <w:rsid w:val="007C0313"/>
    <w:rsid w:val="007C0807"/>
    <w:rsid w:val="007C312E"/>
    <w:rsid w:val="007C35EA"/>
    <w:rsid w:val="007C50F1"/>
    <w:rsid w:val="007C656C"/>
    <w:rsid w:val="007C65E8"/>
    <w:rsid w:val="007C74F8"/>
    <w:rsid w:val="007C7795"/>
    <w:rsid w:val="007D01E6"/>
    <w:rsid w:val="007D0870"/>
    <w:rsid w:val="007D12C2"/>
    <w:rsid w:val="007D35D0"/>
    <w:rsid w:val="007D36D0"/>
    <w:rsid w:val="007D3945"/>
    <w:rsid w:val="007D42A2"/>
    <w:rsid w:val="007D44BB"/>
    <w:rsid w:val="007D4EF6"/>
    <w:rsid w:val="007D60FA"/>
    <w:rsid w:val="007D679F"/>
    <w:rsid w:val="007D7920"/>
    <w:rsid w:val="007D7F17"/>
    <w:rsid w:val="007E00B3"/>
    <w:rsid w:val="007E00DC"/>
    <w:rsid w:val="007E0D1A"/>
    <w:rsid w:val="007E1E98"/>
    <w:rsid w:val="007E2ECB"/>
    <w:rsid w:val="007E3217"/>
    <w:rsid w:val="007E3D29"/>
    <w:rsid w:val="007E5606"/>
    <w:rsid w:val="007E6F67"/>
    <w:rsid w:val="007E750E"/>
    <w:rsid w:val="007F1739"/>
    <w:rsid w:val="007F1E66"/>
    <w:rsid w:val="007F2C41"/>
    <w:rsid w:val="007F2C92"/>
    <w:rsid w:val="007F4223"/>
    <w:rsid w:val="007F55DF"/>
    <w:rsid w:val="007F56B0"/>
    <w:rsid w:val="007F6B61"/>
    <w:rsid w:val="007F6D99"/>
    <w:rsid w:val="007F6ECA"/>
    <w:rsid w:val="007F7B89"/>
    <w:rsid w:val="008004B0"/>
    <w:rsid w:val="00801727"/>
    <w:rsid w:val="00802133"/>
    <w:rsid w:val="00802F35"/>
    <w:rsid w:val="0080373C"/>
    <w:rsid w:val="00803E56"/>
    <w:rsid w:val="008069EA"/>
    <w:rsid w:val="00807098"/>
    <w:rsid w:val="00807400"/>
    <w:rsid w:val="008103A2"/>
    <w:rsid w:val="008104CF"/>
    <w:rsid w:val="00810DE7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49A"/>
    <w:rsid w:val="0081672C"/>
    <w:rsid w:val="008173B3"/>
    <w:rsid w:val="008202FE"/>
    <w:rsid w:val="00821C77"/>
    <w:rsid w:val="00821F47"/>
    <w:rsid w:val="00821F82"/>
    <w:rsid w:val="0082204D"/>
    <w:rsid w:val="008229B5"/>
    <w:rsid w:val="0082352D"/>
    <w:rsid w:val="00823643"/>
    <w:rsid w:val="008243D1"/>
    <w:rsid w:val="0082504F"/>
    <w:rsid w:val="0082532A"/>
    <w:rsid w:val="008267AB"/>
    <w:rsid w:val="00827527"/>
    <w:rsid w:val="00830D90"/>
    <w:rsid w:val="00831105"/>
    <w:rsid w:val="00831BA3"/>
    <w:rsid w:val="0083293E"/>
    <w:rsid w:val="00832E9F"/>
    <w:rsid w:val="00834A10"/>
    <w:rsid w:val="00836E03"/>
    <w:rsid w:val="008400D4"/>
    <w:rsid w:val="008400EF"/>
    <w:rsid w:val="00840275"/>
    <w:rsid w:val="00841300"/>
    <w:rsid w:val="008417BB"/>
    <w:rsid w:val="008419F8"/>
    <w:rsid w:val="00841EAA"/>
    <w:rsid w:val="00842150"/>
    <w:rsid w:val="008422F8"/>
    <w:rsid w:val="0084324B"/>
    <w:rsid w:val="00844729"/>
    <w:rsid w:val="00844E4C"/>
    <w:rsid w:val="00845034"/>
    <w:rsid w:val="008453FC"/>
    <w:rsid w:val="00845C94"/>
    <w:rsid w:val="00846537"/>
    <w:rsid w:val="00846680"/>
    <w:rsid w:val="00847159"/>
    <w:rsid w:val="008514CC"/>
    <w:rsid w:val="00851A61"/>
    <w:rsid w:val="00852345"/>
    <w:rsid w:val="0085282E"/>
    <w:rsid w:val="00852BDD"/>
    <w:rsid w:val="00856D66"/>
    <w:rsid w:val="00856E36"/>
    <w:rsid w:val="008578ED"/>
    <w:rsid w:val="00857A56"/>
    <w:rsid w:val="00857A75"/>
    <w:rsid w:val="00857FCA"/>
    <w:rsid w:val="00860191"/>
    <w:rsid w:val="00860C6B"/>
    <w:rsid w:val="00860D7E"/>
    <w:rsid w:val="0086285A"/>
    <w:rsid w:val="00862E7D"/>
    <w:rsid w:val="00863143"/>
    <w:rsid w:val="008639DD"/>
    <w:rsid w:val="008655A7"/>
    <w:rsid w:val="00865F76"/>
    <w:rsid w:val="0086626B"/>
    <w:rsid w:val="008664DD"/>
    <w:rsid w:val="00866A86"/>
    <w:rsid w:val="00866E3C"/>
    <w:rsid w:val="008672E9"/>
    <w:rsid w:val="00867460"/>
    <w:rsid w:val="008675AA"/>
    <w:rsid w:val="008678FA"/>
    <w:rsid w:val="00870EBF"/>
    <w:rsid w:val="00871141"/>
    <w:rsid w:val="00871202"/>
    <w:rsid w:val="008718A8"/>
    <w:rsid w:val="008722CF"/>
    <w:rsid w:val="00872958"/>
    <w:rsid w:val="00872C96"/>
    <w:rsid w:val="008741DD"/>
    <w:rsid w:val="0087514D"/>
    <w:rsid w:val="00875C97"/>
    <w:rsid w:val="0087741F"/>
    <w:rsid w:val="0087742F"/>
    <w:rsid w:val="00877628"/>
    <w:rsid w:val="00877936"/>
    <w:rsid w:val="00877958"/>
    <w:rsid w:val="00877D61"/>
    <w:rsid w:val="00881660"/>
    <w:rsid w:val="00881CDE"/>
    <w:rsid w:val="00883CF4"/>
    <w:rsid w:val="00885E3C"/>
    <w:rsid w:val="008866F5"/>
    <w:rsid w:val="00886CE9"/>
    <w:rsid w:val="008873CF"/>
    <w:rsid w:val="00887EC2"/>
    <w:rsid w:val="008906C1"/>
    <w:rsid w:val="008913C3"/>
    <w:rsid w:val="008914D3"/>
    <w:rsid w:val="008915EB"/>
    <w:rsid w:val="00891867"/>
    <w:rsid w:val="00891B8B"/>
    <w:rsid w:val="00891BFF"/>
    <w:rsid w:val="00891F87"/>
    <w:rsid w:val="00893F3E"/>
    <w:rsid w:val="00894084"/>
    <w:rsid w:val="00894926"/>
    <w:rsid w:val="00895052"/>
    <w:rsid w:val="00895E26"/>
    <w:rsid w:val="00897D14"/>
    <w:rsid w:val="008A190A"/>
    <w:rsid w:val="008A2627"/>
    <w:rsid w:val="008A3455"/>
    <w:rsid w:val="008A3547"/>
    <w:rsid w:val="008A457C"/>
    <w:rsid w:val="008A5635"/>
    <w:rsid w:val="008A591D"/>
    <w:rsid w:val="008A59CA"/>
    <w:rsid w:val="008A61E3"/>
    <w:rsid w:val="008A6255"/>
    <w:rsid w:val="008A629A"/>
    <w:rsid w:val="008A673A"/>
    <w:rsid w:val="008A76F0"/>
    <w:rsid w:val="008A7777"/>
    <w:rsid w:val="008A7EAB"/>
    <w:rsid w:val="008B0D7A"/>
    <w:rsid w:val="008B2BD3"/>
    <w:rsid w:val="008B2E69"/>
    <w:rsid w:val="008B3679"/>
    <w:rsid w:val="008B454F"/>
    <w:rsid w:val="008B48DF"/>
    <w:rsid w:val="008B4D6A"/>
    <w:rsid w:val="008B534A"/>
    <w:rsid w:val="008B5A6F"/>
    <w:rsid w:val="008B60B4"/>
    <w:rsid w:val="008B6ECC"/>
    <w:rsid w:val="008B7557"/>
    <w:rsid w:val="008C0BFC"/>
    <w:rsid w:val="008C0F4D"/>
    <w:rsid w:val="008C10F8"/>
    <w:rsid w:val="008C1190"/>
    <w:rsid w:val="008C197C"/>
    <w:rsid w:val="008C1EDB"/>
    <w:rsid w:val="008C1F5A"/>
    <w:rsid w:val="008C1FE3"/>
    <w:rsid w:val="008C234C"/>
    <w:rsid w:val="008C4C0A"/>
    <w:rsid w:val="008C4C5E"/>
    <w:rsid w:val="008C5515"/>
    <w:rsid w:val="008C5BEA"/>
    <w:rsid w:val="008C5C40"/>
    <w:rsid w:val="008C7129"/>
    <w:rsid w:val="008C7EE7"/>
    <w:rsid w:val="008D027D"/>
    <w:rsid w:val="008D0723"/>
    <w:rsid w:val="008D09DE"/>
    <w:rsid w:val="008D0EDF"/>
    <w:rsid w:val="008D1345"/>
    <w:rsid w:val="008D1825"/>
    <w:rsid w:val="008D1B8A"/>
    <w:rsid w:val="008D1D1D"/>
    <w:rsid w:val="008D373F"/>
    <w:rsid w:val="008D4474"/>
    <w:rsid w:val="008D47D3"/>
    <w:rsid w:val="008D583B"/>
    <w:rsid w:val="008D6204"/>
    <w:rsid w:val="008D695A"/>
    <w:rsid w:val="008D6A2D"/>
    <w:rsid w:val="008D6BD0"/>
    <w:rsid w:val="008D7C19"/>
    <w:rsid w:val="008D7D5A"/>
    <w:rsid w:val="008E0C71"/>
    <w:rsid w:val="008E112E"/>
    <w:rsid w:val="008E13F2"/>
    <w:rsid w:val="008E2176"/>
    <w:rsid w:val="008E2BF7"/>
    <w:rsid w:val="008E2CD0"/>
    <w:rsid w:val="008E4C4D"/>
    <w:rsid w:val="008E7EEF"/>
    <w:rsid w:val="008F01CC"/>
    <w:rsid w:val="008F055E"/>
    <w:rsid w:val="008F08A6"/>
    <w:rsid w:val="008F0932"/>
    <w:rsid w:val="008F13CA"/>
    <w:rsid w:val="008F25FB"/>
    <w:rsid w:val="008F2BA9"/>
    <w:rsid w:val="008F4007"/>
    <w:rsid w:val="008F6399"/>
    <w:rsid w:val="00900360"/>
    <w:rsid w:val="00900A94"/>
    <w:rsid w:val="00901398"/>
    <w:rsid w:val="00901B18"/>
    <w:rsid w:val="00901B7E"/>
    <w:rsid w:val="00902241"/>
    <w:rsid w:val="0090745D"/>
    <w:rsid w:val="00907646"/>
    <w:rsid w:val="00907817"/>
    <w:rsid w:val="00910179"/>
    <w:rsid w:val="009112F9"/>
    <w:rsid w:val="009118BD"/>
    <w:rsid w:val="00911F38"/>
    <w:rsid w:val="009130A6"/>
    <w:rsid w:val="00913F3F"/>
    <w:rsid w:val="00915017"/>
    <w:rsid w:val="0091558D"/>
    <w:rsid w:val="00916212"/>
    <w:rsid w:val="009169DD"/>
    <w:rsid w:val="00920EA4"/>
    <w:rsid w:val="0092180D"/>
    <w:rsid w:val="00922435"/>
    <w:rsid w:val="0092295E"/>
    <w:rsid w:val="009237CB"/>
    <w:rsid w:val="00925D1E"/>
    <w:rsid w:val="00925D3A"/>
    <w:rsid w:val="00926E30"/>
    <w:rsid w:val="00926F24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40346"/>
    <w:rsid w:val="00941C29"/>
    <w:rsid w:val="00942451"/>
    <w:rsid w:val="0094415D"/>
    <w:rsid w:val="0094456C"/>
    <w:rsid w:val="00945053"/>
    <w:rsid w:val="0094578D"/>
    <w:rsid w:val="00945B52"/>
    <w:rsid w:val="0094628A"/>
    <w:rsid w:val="00946794"/>
    <w:rsid w:val="0094735E"/>
    <w:rsid w:val="009473AB"/>
    <w:rsid w:val="009510A6"/>
    <w:rsid w:val="009511CA"/>
    <w:rsid w:val="00952D36"/>
    <w:rsid w:val="009538B9"/>
    <w:rsid w:val="00954EC5"/>
    <w:rsid w:val="00954FD9"/>
    <w:rsid w:val="00955285"/>
    <w:rsid w:val="009554BC"/>
    <w:rsid w:val="00955686"/>
    <w:rsid w:val="009557F9"/>
    <w:rsid w:val="0095603E"/>
    <w:rsid w:val="009572B8"/>
    <w:rsid w:val="009607CD"/>
    <w:rsid w:val="00960AC3"/>
    <w:rsid w:val="0096150D"/>
    <w:rsid w:val="009627DB"/>
    <w:rsid w:val="00962B01"/>
    <w:rsid w:val="00963550"/>
    <w:rsid w:val="009635D9"/>
    <w:rsid w:val="00963BC3"/>
    <w:rsid w:val="00963EE0"/>
    <w:rsid w:val="009645AB"/>
    <w:rsid w:val="00964C24"/>
    <w:rsid w:val="00965CC2"/>
    <w:rsid w:val="009664E2"/>
    <w:rsid w:val="00966C77"/>
    <w:rsid w:val="009670A4"/>
    <w:rsid w:val="009677B1"/>
    <w:rsid w:val="00972297"/>
    <w:rsid w:val="00972858"/>
    <w:rsid w:val="00973F18"/>
    <w:rsid w:val="00974648"/>
    <w:rsid w:val="009746C1"/>
    <w:rsid w:val="00974CA1"/>
    <w:rsid w:val="009760CA"/>
    <w:rsid w:val="00977568"/>
    <w:rsid w:val="009779A4"/>
    <w:rsid w:val="00977B9C"/>
    <w:rsid w:val="00977BC8"/>
    <w:rsid w:val="009807A5"/>
    <w:rsid w:val="00980810"/>
    <w:rsid w:val="009813DA"/>
    <w:rsid w:val="00981CDA"/>
    <w:rsid w:val="00982F74"/>
    <w:rsid w:val="00983369"/>
    <w:rsid w:val="0098382B"/>
    <w:rsid w:val="0098432D"/>
    <w:rsid w:val="00984420"/>
    <w:rsid w:val="00985E32"/>
    <w:rsid w:val="009864F3"/>
    <w:rsid w:val="00986B19"/>
    <w:rsid w:val="00990392"/>
    <w:rsid w:val="009914AC"/>
    <w:rsid w:val="00994355"/>
    <w:rsid w:val="0099435D"/>
    <w:rsid w:val="00994593"/>
    <w:rsid w:val="0099504B"/>
    <w:rsid w:val="009959F8"/>
    <w:rsid w:val="00995ABC"/>
    <w:rsid w:val="009966D3"/>
    <w:rsid w:val="009977BB"/>
    <w:rsid w:val="009979D7"/>
    <w:rsid w:val="009A0260"/>
    <w:rsid w:val="009A0FBA"/>
    <w:rsid w:val="009A17E5"/>
    <w:rsid w:val="009A2698"/>
    <w:rsid w:val="009A27BE"/>
    <w:rsid w:val="009A2CAB"/>
    <w:rsid w:val="009A2D36"/>
    <w:rsid w:val="009A32CF"/>
    <w:rsid w:val="009A3344"/>
    <w:rsid w:val="009A3E9A"/>
    <w:rsid w:val="009A474D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1DA7"/>
    <w:rsid w:val="009B25D1"/>
    <w:rsid w:val="009B2799"/>
    <w:rsid w:val="009B2E3A"/>
    <w:rsid w:val="009B58AF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4B4"/>
    <w:rsid w:val="009C584A"/>
    <w:rsid w:val="009C5BB7"/>
    <w:rsid w:val="009C7379"/>
    <w:rsid w:val="009C7518"/>
    <w:rsid w:val="009C7BCF"/>
    <w:rsid w:val="009C7D20"/>
    <w:rsid w:val="009C7DD8"/>
    <w:rsid w:val="009D10F6"/>
    <w:rsid w:val="009D197C"/>
    <w:rsid w:val="009D1E97"/>
    <w:rsid w:val="009D1EC6"/>
    <w:rsid w:val="009D2974"/>
    <w:rsid w:val="009D2F8E"/>
    <w:rsid w:val="009D35BC"/>
    <w:rsid w:val="009D3B08"/>
    <w:rsid w:val="009D41DF"/>
    <w:rsid w:val="009D443F"/>
    <w:rsid w:val="009D4739"/>
    <w:rsid w:val="009D4E08"/>
    <w:rsid w:val="009D5B3C"/>
    <w:rsid w:val="009D6B24"/>
    <w:rsid w:val="009D6F7D"/>
    <w:rsid w:val="009D7001"/>
    <w:rsid w:val="009D7252"/>
    <w:rsid w:val="009D7CFA"/>
    <w:rsid w:val="009D7EAD"/>
    <w:rsid w:val="009E1436"/>
    <w:rsid w:val="009E1A63"/>
    <w:rsid w:val="009E22BC"/>
    <w:rsid w:val="009E26E4"/>
    <w:rsid w:val="009E3010"/>
    <w:rsid w:val="009E396D"/>
    <w:rsid w:val="009E3FDA"/>
    <w:rsid w:val="009E5345"/>
    <w:rsid w:val="009E5565"/>
    <w:rsid w:val="009E55BD"/>
    <w:rsid w:val="009E60DF"/>
    <w:rsid w:val="009E61DB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D76"/>
    <w:rsid w:val="00A02C39"/>
    <w:rsid w:val="00A02C96"/>
    <w:rsid w:val="00A03399"/>
    <w:rsid w:val="00A03566"/>
    <w:rsid w:val="00A03FC3"/>
    <w:rsid w:val="00A0423A"/>
    <w:rsid w:val="00A04D0A"/>
    <w:rsid w:val="00A04EA8"/>
    <w:rsid w:val="00A0507D"/>
    <w:rsid w:val="00A0699F"/>
    <w:rsid w:val="00A06A27"/>
    <w:rsid w:val="00A06DA6"/>
    <w:rsid w:val="00A0742A"/>
    <w:rsid w:val="00A1008A"/>
    <w:rsid w:val="00A10D7E"/>
    <w:rsid w:val="00A11C67"/>
    <w:rsid w:val="00A12F2D"/>
    <w:rsid w:val="00A13FD5"/>
    <w:rsid w:val="00A142D5"/>
    <w:rsid w:val="00A1455B"/>
    <w:rsid w:val="00A14A9B"/>
    <w:rsid w:val="00A15140"/>
    <w:rsid w:val="00A16153"/>
    <w:rsid w:val="00A1762B"/>
    <w:rsid w:val="00A176FC"/>
    <w:rsid w:val="00A2002E"/>
    <w:rsid w:val="00A204CB"/>
    <w:rsid w:val="00A2197D"/>
    <w:rsid w:val="00A2247E"/>
    <w:rsid w:val="00A22CBA"/>
    <w:rsid w:val="00A236BA"/>
    <w:rsid w:val="00A236BE"/>
    <w:rsid w:val="00A23B2C"/>
    <w:rsid w:val="00A2530A"/>
    <w:rsid w:val="00A2595B"/>
    <w:rsid w:val="00A25A80"/>
    <w:rsid w:val="00A25A8A"/>
    <w:rsid w:val="00A26864"/>
    <w:rsid w:val="00A26998"/>
    <w:rsid w:val="00A26DA4"/>
    <w:rsid w:val="00A27004"/>
    <w:rsid w:val="00A315BD"/>
    <w:rsid w:val="00A3303D"/>
    <w:rsid w:val="00A33A65"/>
    <w:rsid w:val="00A3467D"/>
    <w:rsid w:val="00A34C76"/>
    <w:rsid w:val="00A359BD"/>
    <w:rsid w:val="00A36C70"/>
    <w:rsid w:val="00A40B7D"/>
    <w:rsid w:val="00A4197B"/>
    <w:rsid w:val="00A42355"/>
    <w:rsid w:val="00A42C2E"/>
    <w:rsid w:val="00A43408"/>
    <w:rsid w:val="00A4442C"/>
    <w:rsid w:val="00A44843"/>
    <w:rsid w:val="00A45986"/>
    <w:rsid w:val="00A45E07"/>
    <w:rsid w:val="00A46357"/>
    <w:rsid w:val="00A46586"/>
    <w:rsid w:val="00A503C0"/>
    <w:rsid w:val="00A50EE5"/>
    <w:rsid w:val="00A51DF0"/>
    <w:rsid w:val="00A523CB"/>
    <w:rsid w:val="00A527EF"/>
    <w:rsid w:val="00A529AC"/>
    <w:rsid w:val="00A52B6F"/>
    <w:rsid w:val="00A52F4A"/>
    <w:rsid w:val="00A534E4"/>
    <w:rsid w:val="00A538BA"/>
    <w:rsid w:val="00A5393A"/>
    <w:rsid w:val="00A53F57"/>
    <w:rsid w:val="00A55630"/>
    <w:rsid w:val="00A55765"/>
    <w:rsid w:val="00A571C2"/>
    <w:rsid w:val="00A5729F"/>
    <w:rsid w:val="00A579A6"/>
    <w:rsid w:val="00A60274"/>
    <w:rsid w:val="00A61121"/>
    <w:rsid w:val="00A614DF"/>
    <w:rsid w:val="00A61DE2"/>
    <w:rsid w:val="00A62B6B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31B"/>
    <w:rsid w:val="00A73A2C"/>
    <w:rsid w:val="00A754BD"/>
    <w:rsid w:val="00A77082"/>
    <w:rsid w:val="00A7780F"/>
    <w:rsid w:val="00A77E14"/>
    <w:rsid w:val="00A82737"/>
    <w:rsid w:val="00A82AE9"/>
    <w:rsid w:val="00A83096"/>
    <w:rsid w:val="00A83ACB"/>
    <w:rsid w:val="00A85E33"/>
    <w:rsid w:val="00A8685D"/>
    <w:rsid w:val="00A8721B"/>
    <w:rsid w:val="00A911A9"/>
    <w:rsid w:val="00A92812"/>
    <w:rsid w:val="00A92D36"/>
    <w:rsid w:val="00A9303C"/>
    <w:rsid w:val="00A938B6"/>
    <w:rsid w:val="00A94B08"/>
    <w:rsid w:val="00A94C12"/>
    <w:rsid w:val="00A9667F"/>
    <w:rsid w:val="00A9684D"/>
    <w:rsid w:val="00A96FA3"/>
    <w:rsid w:val="00A97738"/>
    <w:rsid w:val="00AA0463"/>
    <w:rsid w:val="00AA1E0C"/>
    <w:rsid w:val="00AA2C93"/>
    <w:rsid w:val="00AA3104"/>
    <w:rsid w:val="00AA3254"/>
    <w:rsid w:val="00AA3D0C"/>
    <w:rsid w:val="00AA4CAE"/>
    <w:rsid w:val="00AA52F1"/>
    <w:rsid w:val="00AA66D9"/>
    <w:rsid w:val="00AA69B5"/>
    <w:rsid w:val="00AA6B7F"/>
    <w:rsid w:val="00AA6D71"/>
    <w:rsid w:val="00AA6E6B"/>
    <w:rsid w:val="00AA6F20"/>
    <w:rsid w:val="00AA7484"/>
    <w:rsid w:val="00AB13C5"/>
    <w:rsid w:val="00AB1B91"/>
    <w:rsid w:val="00AB1C5D"/>
    <w:rsid w:val="00AB1D80"/>
    <w:rsid w:val="00AB1EEB"/>
    <w:rsid w:val="00AB2C8A"/>
    <w:rsid w:val="00AB2D21"/>
    <w:rsid w:val="00AB2FC1"/>
    <w:rsid w:val="00AB3363"/>
    <w:rsid w:val="00AB3E08"/>
    <w:rsid w:val="00AB3F08"/>
    <w:rsid w:val="00AB4131"/>
    <w:rsid w:val="00AB4F10"/>
    <w:rsid w:val="00AB5660"/>
    <w:rsid w:val="00AB5671"/>
    <w:rsid w:val="00AB5C65"/>
    <w:rsid w:val="00AB5E16"/>
    <w:rsid w:val="00AB7897"/>
    <w:rsid w:val="00AB7A4A"/>
    <w:rsid w:val="00AB7CDD"/>
    <w:rsid w:val="00AC083E"/>
    <w:rsid w:val="00AC11DA"/>
    <w:rsid w:val="00AC20CC"/>
    <w:rsid w:val="00AC4611"/>
    <w:rsid w:val="00AC4BB8"/>
    <w:rsid w:val="00AC4BC7"/>
    <w:rsid w:val="00AC552E"/>
    <w:rsid w:val="00AD0D2C"/>
    <w:rsid w:val="00AD1C47"/>
    <w:rsid w:val="00AD1EF6"/>
    <w:rsid w:val="00AD25DD"/>
    <w:rsid w:val="00AD2845"/>
    <w:rsid w:val="00AD339D"/>
    <w:rsid w:val="00AD33D9"/>
    <w:rsid w:val="00AD3D54"/>
    <w:rsid w:val="00AD3F03"/>
    <w:rsid w:val="00AD41F4"/>
    <w:rsid w:val="00AD4E89"/>
    <w:rsid w:val="00AD4FE3"/>
    <w:rsid w:val="00AD5C63"/>
    <w:rsid w:val="00AD6FFE"/>
    <w:rsid w:val="00AD7330"/>
    <w:rsid w:val="00AD7343"/>
    <w:rsid w:val="00AD7E45"/>
    <w:rsid w:val="00AE130C"/>
    <w:rsid w:val="00AE1874"/>
    <w:rsid w:val="00AE2388"/>
    <w:rsid w:val="00AE2E0D"/>
    <w:rsid w:val="00AE3293"/>
    <w:rsid w:val="00AE3667"/>
    <w:rsid w:val="00AE3785"/>
    <w:rsid w:val="00AE39A5"/>
    <w:rsid w:val="00AE429D"/>
    <w:rsid w:val="00AE47DA"/>
    <w:rsid w:val="00AE489B"/>
    <w:rsid w:val="00AE5410"/>
    <w:rsid w:val="00AE6C5D"/>
    <w:rsid w:val="00AE7842"/>
    <w:rsid w:val="00AE7B20"/>
    <w:rsid w:val="00AF117C"/>
    <w:rsid w:val="00AF1FC6"/>
    <w:rsid w:val="00AF2FB0"/>
    <w:rsid w:val="00AF33AA"/>
    <w:rsid w:val="00AF4D17"/>
    <w:rsid w:val="00AF4EC4"/>
    <w:rsid w:val="00AF5279"/>
    <w:rsid w:val="00AF543D"/>
    <w:rsid w:val="00AF6B2A"/>
    <w:rsid w:val="00AF7D35"/>
    <w:rsid w:val="00B01B3C"/>
    <w:rsid w:val="00B0358A"/>
    <w:rsid w:val="00B03986"/>
    <w:rsid w:val="00B03C13"/>
    <w:rsid w:val="00B0533B"/>
    <w:rsid w:val="00B0573C"/>
    <w:rsid w:val="00B057F0"/>
    <w:rsid w:val="00B0621C"/>
    <w:rsid w:val="00B0666F"/>
    <w:rsid w:val="00B06979"/>
    <w:rsid w:val="00B06C2A"/>
    <w:rsid w:val="00B07A32"/>
    <w:rsid w:val="00B07CBE"/>
    <w:rsid w:val="00B1069F"/>
    <w:rsid w:val="00B10D13"/>
    <w:rsid w:val="00B11286"/>
    <w:rsid w:val="00B11756"/>
    <w:rsid w:val="00B122AD"/>
    <w:rsid w:val="00B12F18"/>
    <w:rsid w:val="00B13840"/>
    <w:rsid w:val="00B13927"/>
    <w:rsid w:val="00B14567"/>
    <w:rsid w:val="00B156D2"/>
    <w:rsid w:val="00B16F8D"/>
    <w:rsid w:val="00B17102"/>
    <w:rsid w:val="00B20435"/>
    <w:rsid w:val="00B20D08"/>
    <w:rsid w:val="00B20DBF"/>
    <w:rsid w:val="00B20F0B"/>
    <w:rsid w:val="00B250FE"/>
    <w:rsid w:val="00B25720"/>
    <w:rsid w:val="00B261CB"/>
    <w:rsid w:val="00B279BF"/>
    <w:rsid w:val="00B27E1A"/>
    <w:rsid w:val="00B30912"/>
    <w:rsid w:val="00B30B1E"/>
    <w:rsid w:val="00B31287"/>
    <w:rsid w:val="00B31BE0"/>
    <w:rsid w:val="00B31E9F"/>
    <w:rsid w:val="00B324F1"/>
    <w:rsid w:val="00B32B5B"/>
    <w:rsid w:val="00B32D13"/>
    <w:rsid w:val="00B33A17"/>
    <w:rsid w:val="00B33BDC"/>
    <w:rsid w:val="00B34AF7"/>
    <w:rsid w:val="00B34D9C"/>
    <w:rsid w:val="00B352B4"/>
    <w:rsid w:val="00B355A7"/>
    <w:rsid w:val="00B35C4B"/>
    <w:rsid w:val="00B37148"/>
    <w:rsid w:val="00B3761A"/>
    <w:rsid w:val="00B412FB"/>
    <w:rsid w:val="00B41AE4"/>
    <w:rsid w:val="00B429F5"/>
    <w:rsid w:val="00B42B57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B69"/>
    <w:rsid w:val="00B50E5B"/>
    <w:rsid w:val="00B51193"/>
    <w:rsid w:val="00B517F7"/>
    <w:rsid w:val="00B52040"/>
    <w:rsid w:val="00B5214F"/>
    <w:rsid w:val="00B5253C"/>
    <w:rsid w:val="00B52ACB"/>
    <w:rsid w:val="00B53AEE"/>
    <w:rsid w:val="00B53E93"/>
    <w:rsid w:val="00B546F4"/>
    <w:rsid w:val="00B54819"/>
    <w:rsid w:val="00B54F7F"/>
    <w:rsid w:val="00B551D1"/>
    <w:rsid w:val="00B57E2C"/>
    <w:rsid w:val="00B6009A"/>
    <w:rsid w:val="00B604A9"/>
    <w:rsid w:val="00B6123B"/>
    <w:rsid w:val="00B612DD"/>
    <w:rsid w:val="00B615E5"/>
    <w:rsid w:val="00B62B84"/>
    <w:rsid w:val="00B63B62"/>
    <w:rsid w:val="00B63F3B"/>
    <w:rsid w:val="00B6464D"/>
    <w:rsid w:val="00B6546F"/>
    <w:rsid w:val="00B655AE"/>
    <w:rsid w:val="00B66022"/>
    <w:rsid w:val="00B674D7"/>
    <w:rsid w:val="00B67C67"/>
    <w:rsid w:val="00B7020F"/>
    <w:rsid w:val="00B70B41"/>
    <w:rsid w:val="00B70CC8"/>
    <w:rsid w:val="00B71865"/>
    <w:rsid w:val="00B71AC1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914"/>
    <w:rsid w:val="00B81D46"/>
    <w:rsid w:val="00B832E7"/>
    <w:rsid w:val="00B83448"/>
    <w:rsid w:val="00B83909"/>
    <w:rsid w:val="00B844B5"/>
    <w:rsid w:val="00B8527E"/>
    <w:rsid w:val="00B86F15"/>
    <w:rsid w:val="00B872BB"/>
    <w:rsid w:val="00B91657"/>
    <w:rsid w:val="00B91D09"/>
    <w:rsid w:val="00B92685"/>
    <w:rsid w:val="00B93329"/>
    <w:rsid w:val="00B9422D"/>
    <w:rsid w:val="00B9542E"/>
    <w:rsid w:val="00B95845"/>
    <w:rsid w:val="00B97891"/>
    <w:rsid w:val="00BA0348"/>
    <w:rsid w:val="00BA07E6"/>
    <w:rsid w:val="00BA07E9"/>
    <w:rsid w:val="00BA1205"/>
    <w:rsid w:val="00BA1AFC"/>
    <w:rsid w:val="00BA32E5"/>
    <w:rsid w:val="00BA4A6C"/>
    <w:rsid w:val="00BA505C"/>
    <w:rsid w:val="00BA5519"/>
    <w:rsid w:val="00BA7BDF"/>
    <w:rsid w:val="00BB0ABB"/>
    <w:rsid w:val="00BB1A71"/>
    <w:rsid w:val="00BB286E"/>
    <w:rsid w:val="00BB3093"/>
    <w:rsid w:val="00BB3257"/>
    <w:rsid w:val="00BB359D"/>
    <w:rsid w:val="00BB3723"/>
    <w:rsid w:val="00BB39A1"/>
    <w:rsid w:val="00BB3E08"/>
    <w:rsid w:val="00BB6097"/>
    <w:rsid w:val="00BB67CA"/>
    <w:rsid w:val="00BB7D42"/>
    <w:rsid w:val="00BC065B"/>
    <w:rsid w:val="00BC0F27"/>
    <w:rsid w:val="00BC101D"/>
    <w:rsid w:val="00BC2552"/>
    <w:rsid w:val="00BC35E8"/>
    <w:rsid w:val="00BC3E4F"/>
    <w:rsid w:val="00BC3EEC"/>
    <w:rsid w:val="00BC45DD"/>
    <w:rsid w:val="00BC47A3"/>
    <w:rsid w:val="00BC4EFA"/>
    <w:rsid w:val="00BC51C6"/>
    <w:rsid w:val="00BC618E"/>
    <w:rsid w:val="00BC6584"/>
    <w:rsid w:val="00BC6F89"/>
    <w:rsid w:val="00BD0419"/>
    <w:rsid w:val="00BD16D8"/>
    <w:rsid w:val="00BD1D8F"/>
    <w:rsid w:val="00BD2EAB"/>
    <w:rsid w:val="00BD4267"/>
    <w:rsid w:val="00BD49D7"/>
    <w:rsid w:val="00BD4EC3"/>
    <w:rsid w:val="00BD63E4"/>
    <w:rsid w:val="00BD6BB7"/>
    <w:rsid w:val="00BD6F47"/>
    <w:rsid w:val="00BD7011"/>
    <w:rsid w:val="00BD7387"/>
    <w:rsid w:val="00BD7982"/>
    <w:rsid w:val="00BE12C3"/>
    <w:rsid w:val="00BE1673"/>
    <w:rsid w:val="00BE241D"/>
    <w:rsid w:val="00BE32A1"/>
    <w:rsid w:val="00BE3BA7"/>
    <w:rsid w:val="00BE3FCC"/>
    <w:rsid w:val="00BE4643"/>
    <w:rsid w:val="00BE5A12"/>
    <w:rsid w:val="00BE5F4A"/>
    <w:rsid w:val="00BE675C"/>
    <w:rsid w:val="00BE6A8F"/>
    <w:rsid w:val="00BE76F0"/>
    <w:rsid w:val="00BE7BD2"/>
    <w:rsid w:val="00BE7F0B"/>
    <w:rsid w:val="00BF0BF2"/>
    <w:rsid w:val="00BF0EAB"/>
    <w:rsid w:val="00BF19A1"/>
    <w:rsid w:val="00BF24B2"/>
    <w:rsid w:val="00BF2586"/>
    <w:rsid w:val="00BF29F2"/>
    <w:rsid w:val="00BF39A9"/>
    <w:rsid w:val="00BF3D63"/>
    <w:rsid w:val="00BF4F59"/>
    <w:rsid w:val="00BF566A"/>
    <w:rsid w:val="00BF5B9A"/>
    <w:rsid w:val="00BF7010"/>
    <w:rsid w:val="00C0032E"/>
    <w:rsid w:val="00C01752"/>
    <w:rsid w:val="00C0187B"/>
    <w:rsid w:val="00C018E5"/>
    <w:rsid w:val="00C02A34"/>
    <w:rsid w:val="00C02E92"/>
    <w:rsid w:val="00C02EBB"/>
    <w:rsid w:val="00C0340A"/>
    <w:rsid w:val="00C03446"/>
    <w:rsid w:val="00C03BC5"/>
    <w:rsid w:val="00C04B05"/>
    <w:rsid w:val="00C04C3C"/>
    <w:rsid w:val="00C05BED"/>
    <w:rsid w:val="00C05F33"/>
    <w:rsid w:val="00C063AE"/>
    <w:rsid w:val="00C068C9"/>
    <w:rsid w:val="00C0794B"/>
    <w:rsid w:val="00C07A28"/>
    <w:rsid w:val="00C07F0C"/>
    <w:rsid w:val="00C103D3"/>
    <w:rsid w:val="00C115CF"/>
    <w:rsid w:val="00C120D6"/>
    <w:rsid w:val="00C12E6F"/>
    <w:rsid w:val="00C13DEF"/>
    <w:rsid w:val="00C1424D"/>
    <w:rsid w:val="00C142DD"/>
    <w:rsid w:val="00C1434F"/>
    <w:rsid w:val="00C17408"/>
    <w:rsid w:val="00C178E5"/>
    <w:rsid w:val="00C17B64"/>
    <w:rsid w:val="00C20AD3"/>
    <w:rsid w:val="00C23492"/>
    <w:rsid w:val="00C24A6D"/>
    <w:rsid w:val="00C255D4"/>
    <w:rsid w:val="00C26B4E"/>
    <w:rsid w:val="00C312D6"/>
    <w:rsid w:val="00C31C12"/>
    <w:rsid w:val="00C3285E"/>
    <w:rsid w:val="00C3309B"/>
    <w:rsid w:val="00C33321"/>
    <w:rsid w:val="00C33F5E"/>
    <w:rsid w:val="00C34642"/>
    <w:rsid w:val="00C36D2D"/>
    <w:rsid w:val="00C375B0"/>
    <w:rsid w:val="00C37A44"/>
    <w:rsid w:val="00C37B85"/>
    <w:rsid w:val="00C37F31"/>
    <w:rsid w:val="00C37FF8"/>
    <w:rsid w:val="00C40B8C"/>
    <w:rsid w:val="00C4125D"/>
    <w:rsid w:val="00C4155F"/>
    <w:rsid w:val="00C42878"/>
    <w:rsid w:val="00C42FBB"/>
    <w:rsid w:val="00C431B3"/>
    <w:rsid w:val="00C43956"/>
    <w:rsid w:val="00C43C46"/>
    <w:rsid w:val="00C44488"/>
    <w:rsid w:val="00C44589"/>
    <w:rsid w:val="00C44C48"/>
    <w:rsid w:val="00C467E8"/>
    <w:rsid w:val="00C470C9"/>
    <w:rsid w:val="00C47126"/>
    <w:rsid w:val="00C479A9"/>
    <w:rsid w:val="00C5127E"/>
    <w:rsid w:val="00C5140D"/>
    <w:rsid w:val="00C515C6"/>
    <w:rsid w:val="00C522ED"/>
    <w:rsid w:val="00C52B9D"/>
    <w:rsid w:val="00C52CA1"/>
    <w:rsid w:val="00C541C0"/>
    <w:rsid w:val="00C54ED8"/>
    <w:rsid w:val="00C55BD8"/>
    <w:rsid w:val="00C56FA2"/>
    <w:rsid w:val="00C5701A"/>
    <w:rsid w:val="00C57AA5"/>
    <w:rsid w:val="00C57B04"/>
    <w:rsid w:val="00C57E8E"/>
    <w:rsid w:val="00C57FBE"/>
    <w:rsid w:val="00C60C0C"/>
    <w:rsid w:val="00C60E3F"/>
    <w:rsid w:val="00C61750"/>
    <w:rsid w:val="00C61AD6"/>
    <w:rsid w:val="00C652BF"/>
    <w:rsid w:val="00C65CCD"/>
    <w:rsid w:val="00C66385"/>
    <w:rsid w:val="00C6661D"/>
    <w:rsid w:val="00C668A5"/>
    <w:rsid w:val="00C672B8"/>
    <w:rsid w:val="00C67C02"/>
    <w:rsid w:val="00C67DD1"/>
    <w:rsid w:val="00C7288F"/>
    <w:rsid w:val="00C74099"/>
    <w:rsid w:val="00C74C4D"/>
    <w:rsid w:val="00C75471"/>
    <w:rsid w:val="00C75513"/>
    <w:rsid w:val="00C75A93"/>
    <w:rsid w:val="00C7686A"/>
    <w:rsid w:val="00C7761B"/>
    <w:rsid w:val="00C779CD"/>
    <w:rsid w:val="00C80044"/>
    <w:rsid w:val="00C801A5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DB3"/>
    <w:rsid w:val="00C93F6A"/>
    <w:rsid w:val="00C94210"/>
    <w:rsid w:val="00C942DA"/>
    <w:rsid w:val="00C9460B"/>
    <w:rsid w:val="00C956A9"/>
    <w:rsid w:val="00C95993"/>
    <w:rsid w:val="00C95DEE"/>
    <w:rsid w:val="00C96A36"/>
    <w:rsid w:val="00C9746E"/>
    <w:rsid w:val="00C978E6"/>
    <w:rsid w:val="00CA1081"/>
    <w:rsid w:val="00CA10A4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7E9"/>
    <w:rsid w:val="00CB1A56"/>
    <w:rsid w:val="00CB1A96"/>
    <w:rsid w:val="00CB279D"/>
    <w:rsid w:val="00CB3892"/>
    <w:rsid w:val="00CB4136"/>
    <w:rsid w:val="00CB42BA"/>
    <w:rsid w:val="00CB4506"/>
    <w:rsid w:val="00CB453A"/>
    <w:rsid w:val="00CB6604"/>
    <w:rsid w:val="00CB69EB"/>
    <w:rsid w:val="00CB6C1C"/>
    <w:rsid w:val="00CB6F29"/>
    <w:rsid w:val="00CB74AA"/>
    <w:rsid w:val="00CB7D1E"/>
    <w:rsid w:val="00CC0566"/>
    <w:rsid w:val="00CC0AC7"/>
    <w:rsid w:val="00CC0D4F"/>
    <w:rsid w:val="00CC102E"/>
    <w:rsid w:val="00CC35C8"/>
    <w:rsid w:val="00CC3C44"/>
    <w:rsid w:val="00CC3C6A"/>
    <w:rsid w:val="00CC3D7E"/>
    <w:rsid w:val="00CC41DD"/>
    <w:rsid w:val="00CC46FF"/>
    <w:rsid w:val="00CC4B21"/>
    <w:rsid w:val="00CC4E45"/>
    <w:rsid w:val="00CC57F6"/>
    <w:rsid w:val="00CC5DF8"/>
    <w:rsid w:val="00CC6C0B"/>
    <w:rsid w:val="00CC7B7B"/>
    <w:rsid w:val="00CC7FA3"/>
    <w:rsid w:val="00CD017F"/>
    <w:rsid w:val="00CD0A86"/>
    <w:rsid w:val="00CD1753"/>
    <w:rsid w:val="00CD2454"/>
    <w:rsid w:val="00CD247B"/>
    <w:rsid w:val="00CD3A09"/>
    <w:rsid w:val="00CD4CDD"/>
    <w:rsid w:val="00CD5D6D"/>
    <w:rsid w:val="00CD5DA2"/>
    <w:rsid w:val="00CD613C"/>
    <w:rsid w:val="00CD689F"/>
    <w:rsid w:val="00CD787E"/>
    <w:rsid w:val="00CE02F2"/>
    <w:rsid w:val="00CE0D18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2855"/>
    <w:rsid w:val="00CF33B1"/>
    <w:rsid w:val="00CF3701"/>
    <w:rsid w:val="00CF4829"/>
    <w:rsid w:val="00CF52C2"/>
    <w:rsid w:val="00CF5626"/>
    <w:rsid w:val="00CF56E5"/>
    <w:rsid w:val="00CF578A"/>
    <w:rsid w:val="00CF5B68"/>
    <w:rsid w:val="00CF602B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26E"/>
    <w:rsid w:val="00D029E2"/>
    <w:rsid w:val="00D035C9"/>
    <w:rsid w:val="00D0493F"/>
    <w:rsid w:val="00D049FF"/>
    <w:rsid w:val="00D04A0C"/>
    <w:rsid w:val="00D04C81"/>
    <w:rsid w:val="00D067D7"/>
    <w:rsid w:val="00D068BD"/>
    <w:rsid w:val="00D07D0E"/>
    <w:rsid w:val="00D10211"/>
    <w:rsid w:val="00D10962"/>
    <w:rsid w:val="00D10C7F"/>
    <w:rsid w:val="00D1237B"/>
    <w:rsid w:val="00D12886"/>
    <w:rsid w:val="00D12A52"/>
    <w:rsid w:val="00D1321B"/>
    <w:rsid w:val="00D14B6E"/>
    <w:rsid w:val="00D158B0"/>
    <w:rsid w:val="00D167D5"/>
    <w:rsid w:val="00D16F57"/>
    <w:rsid w:val="00D17521"/>
    <w:rsid w:val="00D2049C"/>
    <w:rsid w:val="00D225C7"/>
    <w:rsid w:val="00D23F9D"/>
    <w:rsid w:val="00D240BA"/>
    <w:rsid w:val="00D24987"/>
    <w:rsid w:val="00D262D0"/>
    <w:rsid w:val="00D26B88"/>
    <w:rsid w:val="00D2741D"/>
    <w:rsid w:val="00D27629"/>
    <w:rsid w:val="00D2794E"/>
    <w:rsid w:val="00D303D8"/>
    <w:rsid w:val="00D30421"/>
    <w:rsid w:val="00D329A7"/>
    <w:rsid w:val="00D331D7"/>
    <w:rsid w:val="00D33304"/>
    <w:rsid w:val="00D3371A"/>
    <w:rsid w:val="00D34419"/>
    <w:rsid w:val="00D35097"/>
    <w:rsid w:val="00D353D3"/>
    <w:rsid w:val="00D35688"/>
    <w:rsid w:val="00D35715"/>
    <w:rsid w:val="00D400C4"/>
    <w:rsid w:val="00D40F7F"/>
    <w:rsid w:val="00D42E4E"/>
    <w:rsid w:val="00D442A3"/>
    <w:rsid w:val="00D44D57"/>
    <w:rsid w:val="00D45748"/>
    <w:rsid w:val="00D461EF"/>
    <w:rsid w:val="00D464F3"/>
    <w:rsid w:val="00D46AD1"/>
    <w:rsid w:val="00D47128"/>
    <w:rsid w:val="00D47511"/>
    <w:rsid w:val="00D47B11"/>
    <w:rsid w:val="00D5015B"/>
    <w:rsid w:val="00D52A93"/>
    <w:rsid w:val="00D5330A"/>
    <w:rsid w:val="00D53469"/>
    <w:rsid w:val="00D54E0C"/>
    <w:rsid w:val="00D56231"/>
    <w:rsid w:val="00D56E5D"/>
    <w:rsid w:val="00D57E44"/>
    <w:rsid w:val="00D60051"/>
    <w:rsid w:val="00D601F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7B6"/>
    <w:rsid w:val="00D70CD2"/>
    <w:rsid w:val="00D70D5C"/>
    <w:rsid w:val="00D71C95"/>
    <w:rsid w:val="00D71E1C"/>
    <w:rsid w:val="00D72D0E"/>
    <w:rsid w:val="00D73269"/>
    <w:rsid w:val="00D73923"/>
    <w:rsid w:val="00D73B21"/>
    <w:rsid w:val="00D74017"/>
    <w:rsid w:val="00D7402B"/>
    <w:rsid w:val="00D751E0"/>
    <w:rsid w:val="00D7551E"/>
    <w:rsid w:val="00D75873"/>
    <w:rsid w:val="00D7591C"/>
    <w:rsid w:val="00D75E57"/>
    <w:rsid w:val="00D80005"/>
    <w:rsid w:val="00D81488"/>
    <w:rsid w:val="00D82C28"/>
    <w:rsid w:val="00D8413F"/>
    <w:rsid w:val="00D84B64"/>
    <w:rsid w:val="00D84DBA"/>
    <w:rsid w:val="00D85D3F"/>
    <w:rsid w:val="00D86563"/>
    <w:rsid w:val="00D87DB8"/>
    <w:rsid w:val="00D90808"/>
    <w:rsid w:val="00D918B5"/>
    <w:rsid w:val="00D92364"/>
    <w:rsid w:val="00D9248C"/>
    <w:rsid w:val="00D92850"/>
    <w:rsid w:val="00D93723"/>
    <w:rsid w:val="00D94275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978"/>
    <w:rsid w:val="00DA687D"/>
    <w:rsid w:val="00DA6F0F"/>
    <w:rsid w:val="00DA7696"/>
    <w:rsid w:val="00DA77D7"/>
    <w:rsid w:val="00DA79FA"/>
    <w:rsid w:val="00DA7B70"/>
    <w:rsid w:val="00DB03CA"/>
    <w:rsid w:val="00DB1142"/>
    <w:rsid w:val="00DB1DB7"/>
    <w:rsid w:val="00DB2B07"/>
    <w:rsid w:val="00DB301B"/>
    <w:rsid w:val="00DB353B"/>
    <w:rsid w:val="00DB4AF5"/>
    <w:rsid w:val="00DB4D04"/>
    <w:rsid w:val="00DB5121"/>
    <w:rsid w:val="00DB75CE"/>
    <w:rsid w:val="00DB7B84"/>
    <w:rsid w:val="00DC0979"/>
    <w:rsid w:val="00DC11AF"/>
    <w:rsid w:val="00DC30C0"/>
    <w:rsid w:val="00DC3FC4"/>
    <w:rsid w:val="00DC4512"/>
    <w:rsid w:val="00DC4A65"/>
    <w:rsid w:val="00DC59BE"/>
    <w:rsid w:val="00DC5EF1"/>
    <w:rsid w:val="00DC663E"/>
    <w:rsid w:val="00DD0F75"/>
    <w:rsid w:val="00DD0F8F"/>
    <w:rsid w:val="00DD0F90"/>
    <w:rsid w:val="00DD1363"/>
    <w:rsid w:val="00DD2B63"/>
    <w:rsid w:val="00DD359F"/>
    <w:rsid w:val="00DD369D"/>
    <w:rsid w:val="00DD4869"/>
    <w:rsid w:val="00DD6360"/>
    <w:rsid w:val="00DD74C1"/>
    <w:rsid w:val="00DE004B"/>
    <w:rsid w:val="00DE0FAA"/>
    <w:rsid w:val="00DE3AC0"/>
    <w:rsid w:val="00DE47F5"/>
    <w:rsid w:val="00DE529D"/>
    <w:rsid w:val="00DE5304"/>
    <w:rsid w:val="00DE53D1"/>
    <w:rsid w:val="00DE55E0"/>
    <w:rsid w:val="00DE6756"/>
    <w:rsid w:val="00DE720B"/>
    <w:rsid w:val="00DE7419"/>
    <w:rsid w:val="00DF10CB"/>
    <w:rsid w:val="00DF1331"/>
    <w:rsid w:val="00DF4B26"/>
    <w:rsid w:val="00DF5F56"/>
    <w:rsid w:val="00DF6A36"/>
    <w:rsid w:val="00DF708B"/>
    <w:rsid w:val="00DF70E8"/>
    <w:rsid w:val="00E0152C"/>
    <w:rsid w:val="00E01FE7"/>
    <w:rsid w:val="00E034EE"/>
    <w:rsid w:val="00E045C4"/>
    <w:rsid w:val="00E04742"/>
    <w:rsid w:val="00E048A3"/>
    <w:rsid w:val="00E04AC4"/>
    <w:rsid w:val="00E0596E"/>
    <w:rsid w:val="00E05D80"/>
    <w:rsid w:val="00E05E8A"/>
    <w:rsid w:val="00E05F64"/>
    <w:rsid w:val="00E06438"/>
    <w:rsid w:val="00E07FF4"/>
    <w:rsid w:val="00E10900"/>
    <w:rsid w:val="00E10AC9"/>
    <w:rsid w:val="00E11CEF"/>
    <w:rsid w:val="00E124BD"/>
    <w:rsid w:val="00E12802"/>
    <w:rsid w:val="00E1348A"/>
    <w:rsid w:val="00E1474A"/>
    <w:rsid w:val="00E15CAB"/>
    <w:rsid w:val="00E15E5C"/>
    <w:rsid w:val="00E15EC9"/>
    <w:rsid w:val="00E2016C"/>
    <w:rsid w:val="00E201B7"/>
    <w:rsid w:val="00E20963"/>
    <w:rsid w:val="00E20FDD"/>
    <w:rsid w:val="00E213AC"/>
    <w:rsid w:val="00E21CD8"/>
    <w:rsid w:val="00E2252C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6042"/>
    <w:rsid w:val="00E268EC"/>
    <w:rsid w:val="00E274B3"/>
    <w:rsid w:val="00E274DC"/>
    <w:rsid w:val="00E277F3"/>
    <w:rsid w:val="00E27BA8"/>
    <w:rsid w:val="00E27D57"/>
    <w:rsid w:val="00E27FC8"/>
    <w:rsid w:val="00E3004E"/>
    <w:rsid w:val="00E301B3"/>
    <w:rsid w:val="00E302A0"/>
    <w:rsid w:val="00E30798"/>
    <w:rsid w:val="00E30FC1"/>
    <w:rsid w:val="00E317B5"/>
    <w:rsid w:val="00E32E4A"/>
    <w:rsid w:val="00E33D61"/>
    <w:rsid w:val="00E34A69"/>
    <w:rsid w:val="00E35021"/>
    <w:rsid w:val="00E351DC"/>
    <w:rsid w:val="00E37F8C"/>
    <w:rsid w:val="00E40044"/>
    <w:rsid w:val="00E40617"/>
    <w:rsid w:val="00E407BA"/>
    <w:rsid w:val="00E40B5F"/>
    <w:rsid w:val="00E42366"/>
    <w:rsid w:val="00E427BA"/>
    <w:rsid w:val="00E42B6A"/>
    <w:rsid w:val="00E43326"/>
    <w:rsid w:val="00E439DD"/>
    <w:rsid w:val="00E44221"/>
    <w:rsid w:val="00E44902"/>
    <w:rsid w:val="00E44BFB"/>
    <w:rsid w:val="00E458ED"/>
    <w:rsid w:val="00E4603E"/>
    <w:rsid w:val="00E47210"/>
    <w:rsid w:val="00E478EB"/>
    <w:rsid w:val="00E47B97"/>
    <w:rsid w:val="00E47C35"/>
    <w:rsid w:val="00E5302B"/>
    <w:rsid w:val="00E534D5"/>
    <w:rsid w:val="00E537CF"/>
    <w:rsid w:val="00E53800"/>
    <w:rsid w:val="00E54C4D"/>
    <w:rsid w:val="00E55EE1"/>
    <w:rsid w:val="00E55F27"/>
    <w:rsid w:val="00E56295"/>
    <w:rsid w:val="00E57342"/>
    <w:rsid w:val="00E6070E"/>
    <w:rsid w:val="00E61378"/>
    <w:rsid w:val="00E6195D"/>
    <w:rsid w:val="00E624F1"/>
    <w:rsid w:val="00E627FD"/>
    <w:rsid w:val="00E633F5"/>
    <w:rsid w:val="00E6357C"/>
    <w:rsid w:val="00E63D01"/>
    <w:rsid w:val="00E67368"/>
    <w:rsid w:val="00E70465"/>
    <w:rsid w:val="00E70C49"/>
    <w:rsid w:val="00E70C64"/>
    <w:rsid w:val="00E70F7C"/>
    <w:rsid w:val="00E71635"/>
    <w:rsid w:val="00E73699"/>
    <w:rsid w:val="00E746D1"/>
    <w:rsid w:val="00E750DD"/>
    <w:rsid w:val="00E765D0"/>
    <w:rsid w:val="00E76F96"/>
    <w:rsid w:val="00E778C5"/>
    <w:rsid w:val="00E77D7B"/>
    <w:rsid w:val="00E77FF9"/>
    <w:rsid w:val="00E804B3"/>
    <w:rsid w:val="00E806C7"/>
    <w:rsid w:val="00E815CF"/>
    <w:rsid w:val="00E81ED0"/>
    <w:rsid w:val="00E81F81"/>
    <w:rsid w:val="00E8219A"/>
    <w:rsid w:val="00E821EA"/>
    <w:rsid w:val="00E829A2"/>
    <w:rsid w:val="00E82E99"/>
    <w:rsid w:val="00E8318B"/>
    <w:rsid w:val="00E8407D"/>
    <w:rsid w:val="00E84588"/>
    <w:rsid w:val="00E84AFA"/>
    <w:rsid w:val="00E84CD3"/>
    <w:rsid w:val="00E84D51"/>
    <w:rsid w:val="00E860E2"/>
    <w:rsid w:val="00E87132"/>
    <w:rsid w:val="00E9041A"/>
    <w:rsid w:val="00E90CC6"/>
    <w:rsid w:val="00E929DF"/>
    <w:rsid w:val="00E92C42"/>
    <w:rsid w:val="00E936CE"/>
    <w:rsid w:val="00E949A4"/>
    <w:rsid w:val="00E94BA1"/>
    <w:rsid w:val="00E956C0"/>
    <w:rsid w:val="00E96261"/>
    <w:rsid w:val="00EA20F9"/>
    <w:rsid w:val="00EA273A"/>
    <w:rsid w:val="00EA48A2"/>
    <w:rsid w:val="00EA4AD1"/>
    <w:rsid w:val="00EA5277"/>
    <w:rsid w:val="00EA58F5"/>
    <w:rsid w:val="00EA5FB9"/>
    <w:rsid w:val="00EA66FE"/>
    <w:rsid w:val="00EA788D"/>
    <w:rsid w:val="00EB07D6"/>
    <w:rsid w:val="00EB20C6"/>
    <w:rsid w:val="00EB2AB6"/>
    <w:rsid w:val="00EB42FE"/>
    <w:rsid w:val="00EB43F2"/>
    <w:rsid w:val="00EB4C9B"/>
    <w:rsid w:val="00EB5099"/>
    <w:rsid w:val="00EB52FD"/>
    <w:rsid w:val="00EB57B0"/>
    <w:rsid w:val="00EB6A75"/>
    <w:rsid w:val="00EB7657"/>
    <w:rsid w:val="00EC0552"/>
    <w:rsid w:val="00EC0800"/>
    <w:rsid w:val="00EC2000"/>
    <w:rsid w:val="00EC2B44"/>
    <w:rsid w:val="00EC49C3"/>
    <w:rsid w:val="00EC4C9F"/>
    <w:rsid w:val="00EC53ED"/>
    <w:rsid w:val="00EC63B1"/>
    <w:rsid w:val="00EC6889"/>
    <w:rsid w:val="00ED011E"/>
    <w:rsid w:val="00ED0151"/>
    <w:rsid w:val="00ED0D5F"/>
    <w:rsid w:val="00ED0E3D"/>
    <w:rsid w:val="00ED1449"/>
    <w:rsid w:val="00ED16F4"/>
    <w:rsid w:val="00ED2F86"/>
    <w:rsid w:val="00ED35BF"/>
    <w:rsid w:val="00ED5D72"/>
    <w:rsid w:val="00ED6B12"/>
    <w:rsid w:val="00ED6E91"/>
    <w:rsid w:val="00ED71DA"/>
    <w:rsid w:val="00ED7A5B"/>
    <w:rsid w:val="00EE0B08"/>
    <w:rsid w:val="00EE0DCD"/>
    <w:rsid w:val="00EE0FAE"/>
    <w:rsid w:val="00EE1284"/>
    <w:rsid w:val="00EE1585"/>
    <w:rsid w:val="00EE1BA7"/>
    <w:rsid w:val="00EE1D45"/>
    <w:rsid w:val="00EE1FE4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754"/>
    <w:rsid w:val="00EF3A7D"/>
    <w:rsid w:val="00EF4379"/>
    <w:rsid w:val="00EF56C8"/>
    <w:rsid w:val="00EF5B44"/>
    <w:rsid w:val="00EF61F1"/>
    <w:rsid w:val="00EF63BF"/>
    <w:rsid w:val="00EF6CBD"/>
    <w:rsid w:val="00F00ABE"/>
    <w:rsid w:val="00F01119"/>
    <w:rsid w:val="00F012EB"/>
    <w:rsid w:val="00F02302"/>
    <w:rsid w:val="00F036EC"/>
    <w:rsid w:val="00F03C91"/>
    <w:rsid w:val="00F05365"/>
    <w:rsid w:val="00F055EB"/>
    <w:rsid w:val="00F0708A"/>
    <w:rsid w:val="00F0769C"/>
    <w:rsid w:val="00F07A5D"/>
    <w:rsid w:val="00F07D00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6A"/>
    <w:rsid w:val="00F159BA"/>
    <w:rsid w:val="00F15D25"/>
    <w:rsid w:val="00F161D1"/>
    <w:rsid w:val="00F16B3C"/>
    <w:rsid w:val="00F16C1E"/>
    <w:rsid w:val="00F17015"/>
    <w:rsid w:val="00F21178"/>
    <w:rsid w:val="00F21ED6"/>
    <w:rsid w:val="00F22962"/>
    <w:rsid w:val="00F22FE2"/>
    <w:rsid w:val="00F23BF4"/>
    <w:rsid w:val="00F249C1"/>
    <w:rsid w:val="00F24C01"/>
    <w:rsid w:val="00F25998"/>
    <w:rsid w:val="00F264EA"/>
    <w:rsid w:val="00F26627"/>
    <w:rsid w:val="00F31708"/>
    <w:rsid w:val="00F32EE9"/>
    <w:rsid w:val="00F33320"/>
    <w:rsid w:val="00F34202"/>
    <w:rsid w:val="00F3638A"/>
    <w:rsid w:val="00F36C54"/>
    <w:rsid w:val="00F37C8D"/>
    <w:rsid w:val="00F4043C"/>
    <w:rsid w:val="00F404DD"/>
    <w:rsid w:val="00F409E1"/>
    <w:rsid w:val="00F41A06"/>
    <w:rsid w:val="00F41C9B"/>
    <w:rsid w:val="00F41FE0"/>
    <w:rsid w:val="00F42A90"/>
    <w:rsid w:val="00F43CEA"/>
    <w:rsid w:val="00F448BA"/>
    <w:rsid w:val="00F45AB5"/>
    <w:rsid w:val="00F47083"/>
    <w:rsid w:val="00F50391"/>
    <w:rsid w:val="00F518A3"/>
    <w:rsid w:val="00F51AFF"/>
    <w:rsid w:val="00F5269E"/>
    <w:rsid w:val="00F531DC"/>
    <w:rsid w:val="00F542D1"/>
    <w:rsid w:val="00F55A14"/>
    <w:rsid w:val="00F55D2A"/>
    <w:rsid w:val="00F55D60"/>
    <w:rsid w:val="00F560A7"/>
    <w:rsid w:val="00F564A2"/>
    <w:rsid w:val="00F56E5A"/>
    <w:rsid w:val="00F57231"/>
    <w:rsid w:val="00F572C3"/>
    <w:rsid w:val="00F57B8F"/>
    <w:rsid w:val="00F6010B"/>
    <w:rsid w:val="00F6027F"/>
    <w:rsid w:val="00F60EE3"/>
    <w:rsid w:val="00F6117E"/>
    <w:rsid w:val="00F61588"/>
    <w:rsid w:val="00F61EE3"/>
    <w:rsid w:val="00F62521"/>
    <w:rsid w:val="00F62C9B"/>
    <w:rsid w:val="00F630F4"/>
    <w:rsid w:val="00F63519"/>
    <w:rsid w:val="00F63A04"/>
    <w:rsid w:val="00F643D7"/>
    <w:rsid w:val="00F67D92"/>
    <w:rsid w:val="00F67FF3"/>
    <w:rsid w:val="00F7002F"/>
    <w:rsid w:val="00F70104"/>
    <w:rsid w:val="00F708AF"/>
    <w:rsid w:val="00F71AE8"/>
    <w:rsid w:val="00F71C9A"/>
    <w:rsid w:val="00F71E30"/>
    <w:rsid w:val="00F71FA2"/>
    <w:rsid w:val="00F722B9"/>
    <w:rsid w:val="00F722D0"/>
    <w:rsid w:val="00F72403"/>
    <w:rsid w:val="00F72688"/>
    <w:rsid w:val="00F72CBE"/>
    <w:rsid w:val="00F76267"/>
    <w:rsid w:val="00F77222"/>
    <w:rsid w:val="00F77E7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AE"/>
    <w:rsid w:val="00F83002"/>
    <w:rsid w:val="00F838AC"/>
    <w:rsid w:val="00F83E76"/>
    <w:rsid w:val="00F84135"/>
    <w:rsid w:val="00F84B9F"/>
    <w:rsid w:val="00F84BFE"/>
    <w:rsid w:val="00F85AF8"/>
    <w:rsid w:val="00F85F3A"/>
    <w:rsid w:val="00F870D6"/>
    <w:rsid w:val="00F90571"/>
    <w:rsid w:val="00F90982"/>
    <w:rsid w:val="00F90FED"/>
    <w:rsid w:val="00F918F7"/>
    <w:rsid w:val="00F91E0B"/>
    <w:rsid w:val="00F91F36"/>
    <w:rsid w:val="00F91FBE"/>
    <w:rsid w:val="00F922BD"/>
    <w:rsid w:val="00F93192"/>
    <w:rsid w:val="00F93207"/>
    <w:rsid w:val="00F94095"/>
    <w:rsid w:val="00F94688"/>
    <w:rsid w:val="00F95225"/>
    <w:rsid w:val="00F964AD"/>
    <w:rsid w:val="00F96B18"/>
    <w:rsid w:val="00FA0B38"/>
    <w:rsid w:val="00FA174B"/>
    <w:rsid w:val="00FA2A03"/>
    <w:rsid w:val="00FA37D2"/>
    <w:rsid w:val="00FA4028"/>
    <w:rsid w:val="00FA48B1"/>
    <w:rsid w:val="00FA4BF8"/>
    <w:rsid w:val="00FA4CB1"/>
    <w:rsid w:val="00FA5686"/>
    <w:rsid w:val="00FA58D9"/>
    <w:rsid w:val="00FA6646"/>
    <w:rsid w:val="00FA6826"/>
    <w:rsid w:val="00FB0CF6"/>
    <w:rsid w:val="00FB0D7E"/>
    <w:rsid w:val="00FB187B"/>
    <w:rsid w:val="00FB1DE0"/>
    <w:rsid w:val="00FB2127"/>
    <w:rsid w:val="00FB26DC"/>
    <w:rsid w:val="00FB2D05"/>
    <w:rsid w:val="00FB4796"/>
    <w:rsid w:val="00FB4866"/>
    <w:rsid w:val="00FB4C0A"/>
    <w:rsid w:val="00FB59F9"/>
    <w:rsid w:val="00FB64B2"/>
    <w:rsid w:val="00FB6857"/>
    <w:rsid w:val="00FB6915"/>
    <w:rsid w:val="00FB6A9E"/>
    <w:rsid w:val="00FB7383"/>
    <w:rsid w:val="00FB7573"/>
    <w:rsid w:val="00FC239B"/>
    <w:rsid w:val="00FC25C6"/>
    <w:rsid w:val="00FC2A7F"/>
    <w:rsid w:val="00FC2AD2"/>
    <w:rsid w:val="00FC3E3E"/>
    <w:rsid w:val="00FC5D7F"/>
    <w:rsid w:val="00FD05F8"/>
    <w:rsid w:val="00FD14E9"/>
    <w:rsid w:val="00FD16C1"/>
    <w:rsid w:val="00FD1F0E"/>
    <w:rsid w:val="00FD4189"/>
    <w:rsid w:val="00FD4350"/>
    <w:rsid w:val="00FD43B9"/>
    <w:rsid w:val="00FD4750"/>
    <w:rsid w:val="00FD5436"/>
    <w:rsid w:val="00FD567C"/>
    <w:rsid w:val="00FD580C"/>
    <w:rsid w:val="00FD5A64"/>
    <w:rsid w:val="00FD5E0A"/>
    <w:rsid w:val="00FD64F2"/>
    <w:rsid w:val="00FD68F8"/>
    <w:rsid w:val="00FD6DB2"/>
    <w:rsid w:val="00FE0BCB"/>
    <w:rsid w:val="00FE0C6A"/>
    <w:rsid w:val="00FE100B"/>
    <w:rsid w:val="00FE26C8"/>
    <w:rsid w:val="00FE2D90"/>
    <w:rsid w:val="00FE3900"/>
    <w:rsid w:val="00FE76E1"/>
    <w:rsid w:val="00FF0459"/>
    <w:rsid w:val="00FF0580"/>
    <w:rsid w:val="00FF0E71"/>
    <w:rsid w:val="00FF1532"/>
    <w:rsid w:val="00FF1834"/>
    <w:rsid w:val="00FF32A7"/>
    <w:rsid w:val="00FF3593"/>
    <w:rsid w:val="00FF36BF"/>
    <w:rsid w:val="00FF428F"/>
    <w:rsid w:val="00FF4B34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  <w15:docId w15:val="{11F40E57-6791-4B54-A46D-06DC77396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708A"/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0"/>
    <w:autoRedefine/>
    <w:uiPriority w:val="9"/>
    <w:qFormat/>
    <w:rsid w:val="00D2741D"/>
    <w:pPr>
      <w:keepNext/>
      <w:keepLines/>
      <w:widowControl w:val="0"/>
      <w:numPr>
        <w:numId w:val="6"/>
      </w:numPr>
      <w:spacing w:line="576" w:lineRule="auto"/>
      <w:ind w:left="425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qFormat/>
    <w:rsid w:val="003D1372"/>
    <w:pPr>
      <w:keepNext/>
      <w:keepLines/>
      <w:widowControl w:val="0"/>
      <w:shd w:val="clear" w:color="auto" w:fill="FFFFFF"/>
      <w:tabs>
        <w:tab w:val="left" w:pos="720"/>
      </w:tabs>
      <w:spacing w:before="300" w:after="150" w:line="360" w:lineRule="auto"/>
      <w:jc w:val="both"/>
      <w:outlineLvl w:val="1"/>
    </w:pPr>
    <w:rPr>
      <w:rFonts w:ascii="PingFang SC" w:hAnsi="PingFang SC"/>
      <w:b/>
      <w:color w:val="555555"/>
      <w:kern w:val="2"/>
      <w:sz w:val="33"/>
      <w:szCs w:val="33"/>
    </w:rPr>
  </w:style>
  <w:style w:type="paragraph" w:styleId="3">
    <w:name w:val="heading 3"/>
    <w:basedOn w:val="a"/>
    <w:next w:val="a"/>
    <w:link w:val="30"/>
    <w:autoRedefine/>
    <w:uiPriority w:val="9"/>
    <w:qFormat/>
    <w:rsid w:val="00D2741D"/>
    <w:pPr>
      <w:keepNext/>
      <w:keepLines/>
      <w:widowControl w:val="0"/>
      <w:shd w:val="clear" w:color="auto" w:fill="FFFFFF"/>
      <w:spacing w:before="192" w:after="192" w:line="400" w:lineRule="exact"/>
      <w:jc w:val="both"/>
      <w:outlineLvl w:val="2"/>
    </w:pPr>
    <w:rPr>
      <w:rFonts w:cs="微软雅黑"/>
      <w:b/>
      <w:color w:val="3F3F3F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0"/>
    <w:uiPriority w:val="9"/>
    <w:qFormat/>
    <w:rsid w:val="00DA5978"/>
    <w:pPr>
      <w:keepNext/>
      <w:keepLines/>
      <w:widowControl w:val="0"/>
      <w:numPr>
        <w:ilvl w:val="3"/>
        <w:numId w:val="6"/>
      </w:numPr>
      <w:spacing w:before="60" w:after="60" w:line="400" w:lineRule="exact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403814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rFonts w:ascii="Arial" w:eastAsia="黑体" w:hAnsi="Arial"/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uiPriority w:val="9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uiPriority w:val="99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0">
    <w:name w:val="标题 1 字符"/>
    <w:basedOn w:val="a1"/>
    <w:link w:val="1"/>
    <w:uiPriority w:val="9"/>
    <w:qFormat/>
    <w:rsid w:val="00D2741D"/>
    <w:rPr>
      <w:rFonts w:ascii="Times New Roman" w:eastAsia="宋体" w:hAnsi="Times New Roman" w:cs="Times New Roman"/>
      <w:b/>
      <w:kern w:val="44"/>
      <w:sz w:val="30"/>
      <w:szCs w:val="30"/>
    </w:rPr>
  </w:style>
  <w:style w:type="character" w:customStyle="1" w:styleId="20">
    <w:name w:val="标题 2 字符"/>
    <w:basedOn w:val="a1"/>
    <w:link w:val="2"/>
    <w:uiPriority w:val="9"/>
    <w:qFormat/>
    <w:rsid w:val="003D1372"/>
    <w:rPr>
      <w:rFonts w:ascii="PingFang SC" w:eastAsia="微软雅黑" w:hAnsi="PingFang SC" w:cs="Times New Roman"/>
      <w:b/>
      <w:color w:val="555555"/>
      <w:sz w:val="33"/>
      <w:szCs w:val="33"/>
      <w:shd w:val="clear" w:color="auto" w:fill="FFFFFF"/>
    </w:rPr>
  </w:style>
  <w:style w:type="character" w:customStyle="1" w:styleId="30">
    <w:name w:val="标题 3 字符"/>
    <w:basedOn w:val="a1"/>
    <w:link w:val="3"/>
    <w:uiPriority w:val="9"/>
    <w:qFormat/>
    <w:rsid w:val="00D2741D"/>
    <w:rPr>
      <w:rFonts w:ascii="微软雅黑" w:eastAsia="微软雅黑" w:hAnsi="微软雅黑" w:cs="微软雅黑"/>
      <w:b/>
      <w:color w:val="3F3F3F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a4"/>
    <w:uiPriority w:val="99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a4">
    <w:name w:val="正文缩进 字符"/>
    <w:link w:val="a0"/>
    <w:uiPriority w:val="99"/>
    <w:rsid w:val="00403814"/>
    <w:rPr>
      <w:spacing w:val="10"/>
      <w:sz w:val="24"/>
    </w:rPr>
  </w:style>
  <w:style w:type="character" w:customStyle="1" w:styleId="40">
    <w:name w:val="标题 4 字符"/>
    <w:basedOn w:val="a1"/>
    <w:link w:val="4"/>
    <w:uiPriority w:val="9"/>
    <w:rsid w:val="00DA597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4038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60">
    <w:name w:val="标题 6 字符"/>
    <w:basedOn w:val="a1"/>
    <w:link w:val="6"/>
    <w:uiPriority w:val="9"/>
    <w:rsid w:val="004038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403814"/>
    <w:rPr>
      <w:rFonts w:ascii="宋体" w:eastAsia="宋体" w:hAnsi="宋体" w:cs="Times New Roman"/>
      <w:b/>
      <w:spacing w:val="10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403814"/>
    <w:rPr>
      <w:rFonts w:ascii="Arial" w:eastAsia="黑体" w:hAnsi="Arial" w:cs="Times New Roman"/>
      <w:spacing w:val="10"/>
      <w:sz w:val="24"/>
      <w:szCs w:val="24"/>
    </w:rPr>
  </w:style>
  <w:style w:type="character" w:customStyle="1" w:styleId="90">
    <w:name w:val="标题 9 字符"/>
    <w:basedOn w:val="a1"/>
    <w:link w:val="9"/>
    <w:uiPriority w:val="9"/>
    <w:rsid w:val="00403814"/>
    <w:rPr>
      <w:rFonts w:ascii="Times New Roman" w:eastAsia="宋体" w:hAnsi="Times New Roman" w:cs="Times New Roman"/>
      <w:b/>
      <w:bCs/>
      <w:szCs w:val="24"/>
    </w:rPr>
  </w:style>
  <w:style w:type="paragraph" w:styleId="a5">
    <w:name w:val="header"/>
    <w:basedOn w:val="a"/>
    <w:link w:val="a6"/>
    <w:uiPriority w:val="99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D1752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D17521"/>
    <w:rPr>
      <w:sz w:val="18"/>
      <w:szCs w:val="18"/>
    </w:rPr>
  </w:style>
  <w:style w:type="character" w:styleId="a9">
    <w:name w:val="FollowedHyperlink"/>
    <w:rsid w:val="00403814"/>
    <w:rPr>
      <w:color w:val="800080"/>
      <w:u w:val="single"/>
    </w:rPr>
  </w:style>
  <w:style w:type="character" w:styleId="aa">
    <w:name w:val="Hyperlink"/>
    <w:rsid w:val="00403814"/>
    <w:rPr>
      <w:color w:val="0000FF"/>
      <w:u w:val="single"/>
    </w:rPr>
  </w:style>
  <w:style w:type="character" w:styleId="ab">
    <w:name w:val="page number"/>
    <w:basedOn w:val="a1"/>
    <w:rsid w:val="00403814"/>
  </w:style>
  <w:style w:type="character" w:styleId="ac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ad">
    <w:name w:val="批注主题 字符"/>
    <w:link w:val="ae"/>
    <w:uiPriority w:val="99"/>
    <w:rsid w:val="00403814"/>
    <w:rPr>
      <w:b/>
      <w:bCs/>
      <w:szCs w:val="24"/>
    </w:rPr>
  </w:style>
  <w:style w:type="paragraph" w:styleId="ae">
    <w:name w:val="annotation subject"/>
    <w:basedOn w:val="af"/>
    <w:next w:val="af"/>
    <w:link w:val="ad"/>
    <w:uiPriority w:val="99"/>
    <w:rsid w:val="00403814"/>
    <w:rPr>
      <w:b/>
      <w:bCs/>
    </w:rPr>
  </w:style>
  <w:style w:type="paragraph" w:styleId="af">
    <w:name w:val="annotation text"/>
    <w:basedOn w:val="a"/>
    <w:link w:val="af0"/>
    <w:uiPriority w:val="99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af0">
    <w:name w:val="批注文字 字符"/>
    <w:link w:val="af"/>
    <w:uiPriority w:val="99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1"/>
    <w:rsid w:val="00403814"/>
    <w:rPr>
      <w:rFonts w:ascii="黑体" w:eastAsia="黑体" w:hAnsi="黑体"/>
      <w:color w:val="FF0000"/>
      <w:szCs w:val="21"/>
    </w:rPr>
  </w:style>
  <w:style w:type="paragraph" w:customStyle="1" w:styleId="af1">
    <w:name w:val="二级条标题"/>
    <w:basedOn w:val="af2"/>
    <w:next w:val="af3"/>
    <w:link w:val="Char1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2">
    <w:name w:val="一级条标题"/>
    <w:next w:val="af3"/>
    <w:uiPriority w:val="99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f3">
    <w:name w:val="段"/>
    <w:uiPriority w:val="99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af4">
    <w:name w:val="批注框文本 字符"/>
    <w:link w:val="af5"/>
    <w:uiPriority w:val="99"/>
    <w:rsid w:val="00403814"/>
    <w:rPr>
      <w:rFonts w:ascii="Tahoma" w:hAnsi="Tahoma" w:cs="Tahoma"/>
      <w:sz w:val="16"/>
      <w:szCs w:val="16"/>
    </w:rPr>
  </w:style>
  <w:style w:type="paragraph" w:styleId="af5">
    <w:name w:val="Balloon Text"/>
    <w:basedOn w:val="a"/>
    <w:link w:val="af4"/>
    <w:uiPriority w:val="99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af6">
    <w:name w:val="副标题 字符"/>
    <w:link w:val="af7"/>
    <w:uiPriority w:val="99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7">
    <w:name w:val="Subtitle"/>
    <w:basedOn w:val="a"/>
    <w:next w:val="a"/>
    <w:link w:val="af6"/>
    <w:uiPriority w:val="99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1">
    <w:name w:val="正文文本首行缩进 2 字符"/>
    <w:basedOn w:val="af8"/>
    <w:link w:val="22"/>
    <w:uiPriority w:val="99"/>
    <w:rsid w:val="00403814"/>
    <w:rPr>
      <w:kern w:val="2"/>
      <w:sz w:val="21"/>
      <w:szCs w:val="24"/>
    </w:rPr>
  </w:style>
  <w:style w:type="character" w:customStyle="1" w:styleId="af8">
    <w:name w:val="正文文本缩进 字符"/>
    <w:rsid w:val="00403814"/>
    <w:rPr>
      <w:kern w:val="2"/>
      <w:sz w:val="21"/>
      <w:szCs w:val="24"/>
    </w:rPr>
  </w:style>
  <w:style w:type="paragraph" w:styleId="22">
    <w:name w:val="Body Text First Indent 2"/>
    <w:basedOn w:val="af9"/>
    <w:link w:val="21"/>
    <w:uiPriority w:val="99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9">
    <w:name w:val="Body Text Indent"/>
    <w:basedOn w:val="a"/>
    <w:link w:val="11"/>
    <w:uiPriority w:val="99"/>
    <w:unhideWhenUsed/>
    <w:rsid w:val="00403814"/>
    <w:pPr>
      <w:spacing w:after="120"/>
      <w:ind w:leftChars="200" w:left="420"/>
    </w:pPr>
  </w:style>
  <w:style w:type="character" w:customStyle="1" w:styleId="11">
    <w:name w:val="正文文本缩进 字符1"/>
    <w:basedOn w:val="a1"/>
    <w:link w:val="af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a">
    <w:name w:val="日期 字符"/>
    <w:link w:val="afb"/>
    <w:uiPriority w:val="99"/>
    <w:rsid w:val="00403814"/>
    <w:rPr>
      <w:rFonts w:eastAsia="楷体_GB2312"/>
      <w:sz w:val="24"/>
    </w:rPr>
  </w:style>
  <w:style w:type="paragraph" w:styleId="afb">
    <w:name w:val="Date"/>
    <w:basedOn w:val="a"/>
    <w:next w:val="a"/>
    <w:link w:val="afa"/>
    <w:uiPriority w:val="99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0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c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d">
    <w:name w:val="正文文本首行缩进 字符"/>
    <w:link w:val="afe"/>
    <w:uiPriority w:val="99"/>
    <w:rsid w:val="00403814"/>
    <w:rPr>
      <w:szCs w:val="24"/>
    </w:rPr>
  </w:style>
  <w:style w:type="paragraph" w:styleId="afe">
    <w:name w:val="Body Text First Indent"/>
    <w:basedOn w:val="aff"/>
    <w:link w:val="afd"/>
    <w:uiPriority w:val="99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f">
    <w:name w:val="Body Text"/>
    <w:basedOn w:val="a"/>
    <w:link w:val="12"/>
    <w:uiPriority w:val="99"/>
    <w:unhideWhenUsed/>
    <w:qFormat/>
    <w:rsid w:val="00403814"/>
    <w:pPr>
      <w:spacing w:after="120"/>
    </w:pPr>
  </w:style>
  <w:style w:type="character" w:customStyle="1" w:styleId="12">
    <w:name w:val="正文文本 字符1"/>
    <w:basedOn w:val="a1"/>
    <w:link w:val="aff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2">
    <w:name w:val="正文文本 Char1"/>
    <w:rsid w:val="00403814"/>
    <w:rPr>
      <w:kern w:val="2"/>
      <w:sz w:val="21"/>
      <w:szCs w:val="24"/>
    </w:rPr>
  </w:style>
  <w:style w:type="character" w:customStyle="1" w:styleId="Char13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rsid w:val="00403814"/>
    <w:rPr>
      <w:kern w:val="2"/>
      <w:sz w:val="21"/>
      <w:szCs w:val="24"/>
    </w:rPr>
  </w:style>
  <w:style w:type="character" w:customStyle="1" w:styleId="aff0">
    <w:name w:val="文档结构图 字符"/>
    <w:link w:val="aff1"/>
    <w:uiPriority w:val="99"/>
    <w:rsid w:val="00403814"/>
    <w:rPr>
      <w:sz w:val="24"/>
      <w:shd w:val="clear" w:color="auto" w:fill="000080"/>
    </w:rPr>
  </w:style>
  <w:style w:type="paragraph" w:styleId="aff1">
    <w:name w:val="Document Map"/>
    <w:basedOn w:val="a"/>
    <w:link w:val="aff0"/>
    <w:uiPriority w:val="99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5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2">
    <w:name w:val="List Paragraph"/>
    <w:basedOn w:val="a"/>
    <w:uiPriority w:val="99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0">
    <w:name w:val="正文文本首行缩进 2 字符1"/>
    <w:basedOn w:val="1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6">
    <w:name w:val="toc 6"/>
    <w:basedOn w:val="a"/>
    <w:next w:val="a"/>
    <w:uiPriority w:val="99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3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1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8">
    <w:name w:val="toc 8"/>
    <w:basedOn w:val="a"/>
    <w:next w:val="a"/>
    <w:uiPriority w:val="99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5">
    <w:name w:val="正文文本首行缩进 字符1"/>
    <w:basedOn w:val="1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3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7">
    <w:name w:val="toc 7"/>
    <w:basedOn w:val="a"/>
    <w:next w:val="a"/>
    <w:uiPriority w:val="99"/>
    <w:rsid w:val="00403814"/>
    <w:pPr>
      <w:widowControl w:val="0"/>
      <w:ind w:leftChars="1200" w:left="2520"/>
      <w:jc w:val="both"/>
    </w:pPr>
    <w:rPr>
      <w:kern w:val="2"/>
    </w:rPr>
  </w:style>
  <w:style w:type="paragraph" w:styleId="TOC5">
    <w:name w:val="toc 5"/>
    <w:basedOn w:val="a"/>
    <w:next w:val="a"/>
    <w:uiPriority w:val="99"/>
    <w:rsid w:val="00403814"/>
    <w:pPr>
      <w:widowControl w:val="0"/>
      <w:ind w:leftChars="800" w:left="1680"/>
      <w:jc w:val="both"/>
    </w:pPr>
    <w:rPr>
      <w:kern w:val="2"/>
    </w:rPr>
  </w:style>
  <w:style w:type="paragraph" w:styleId="TOC9">
    <w:name w:val="toc 9"/>
    <w:basedOn w:val="a"/>
    <w:next w:val="a"/>
    <w:uiPriority w:val="99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6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TOC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4">
    <w:name w:val="toc 4"/>
    <w:basedOn w:val="a"/>
    <w:next w:val="a"/>
    <w:uiPriority w:val="99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8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uiPriority w:val="99"/>
    <w:rsid w:val="00403814"/>
    <w:pPr>
      <w:jc w:val="both"/>
    </w:pPr>
    <w:rPr>
      <w:szCs w:val="21"/>
    </w:rPr>
  </w:style>
  <w:style w:type="paragraph" w:customStyle="1" w:styleId="p15">
    <w:name w:val="p15"/>
    <w:basedOn w:val="a"/>
    <w:uiPriority w:val="99"/>
    <w:rsid w:val="00403814"/>
    <w:rPr>
      <w:szCs w:val="21"/>
    </w:rPr>
  </w:style>
  <w:style w:type="paragraph" w:customStyle="1" w:styleId="1a">
    <w:name w:val="正文1"/>
    <w:basedOn w:val="a"/>
    <w:uiPriority w:val="99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uiPriority w:val="99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uiPriority w:val="99"/>
    <w:rsid w:val="00403814"/>
    <w:pPr>
      <w:widowControl w:val="0"/>
      <w:spacing w:line="300" w:lineRule="auto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7"/>
    <w:uiPriority w:val="99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3">
    <w:name w:val="三级条标题"/>
    <w:basedOn w:val="af1"/>
    <w:next w:val="af3"/>
    <w:uiPriority w:val="99"/>
    <w:rsid w:val="00403814"/>
    <w:pPr>
      <w:numPr>
        <w:ilvl w:val="4"/>
      </w:numPr>
      <w:adjustRightInd w:val="0"/>
      <w:ind w:left="864" w:hanging="864"/>
    </w:pPr>
    <w:rPr>
      <w:rFonts w:ascii="STXihei" w:hAnsi="STXihei"/>
    </w:rPr>
  </w:style>
  <w:style w:type="paragraph" w:customStyle="1" w:styleId="AltX2">
    <w:name w:val="Alt+X_首行空2"/>
    <w:basedOn w:val="a"/>
    <w:uiPriority w:val="99"/>
    <w:rsid w:val="00403814"/>
    <w:pPr>
      <w:widowControl w:val="0"/>
      <w:spacing w:line="300" w:lineRule="auto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uiPriority w:val="99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uiPriority w:val="99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b">
    <w:name w:val="样式1"/>
    <w:basedOn w:val="a7"/>
    <w:uiPriority w:val="99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4">
    <w:name w:val="列表文字"/>
    <w:basedOn w:val="a"/>
    <w:uiPriority w:val="99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5">
    <w:name w:val="项目列表"/>
    <w:uiPriority w:val="99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uiPriority w:val="99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f6">
    <w:name w:val="Normal (Web)"/>
    <w:basedOn w:val="a"/>
    <w:uiPriority w:val="99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f7">
    <w:name w:val="Strong"/>
    <w:uiPriority w:val="22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1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1">
    <w:name w:val="HTML 预设格式 字符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f8">
    <w:name w:val="Table Grid"/>
    <w:basedOn w:val="a2"/>
    <w:uiPriority w:val="3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表 1 浅色1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11">
    <w:name w:val="网格表 4 - 着色 1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2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9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uiPriority w:val="99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41">
    <w:name w:val="4"/>
    <w:basedOn w:val="a"/>
    <w:next w:val="aff2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32">
    <w:name w:val="3"/>
    <w:basedOn w:val="a"/>
    <w:next w:val="aff2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a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f"/>
    <w:next w:val="aff"/>
    <w:uiPriority w:val="99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f"/>
    <w:uiPriority w:val="99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b">
    <w:name w:val="Title"/>
    <w:basedOn w:val="a"/>
    <w:next w:val="aff"/>
    <w:link w:val="affc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ffc">
    <w:name w:val="标题 字符"/>
    <w:basedOn w:val="a1"/>
    <w:link w:val="affb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f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f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d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e">
    <w:name w:val="Block Text"/>
    <w:basedOn w:val="aff"/>
    <w:next w:val="aff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f">
    <w:name w:val="footnote text"/>
    <w:basedOn w:val="a"/>
    <w:link w:val="afff0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afff0">
    <w:name w:val="脚注文本 字符"/>
    <w:basedOn w:val="a1"/>
    <w:link w:val="afff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1">
    <w:name w:val="caption"/>
    <w:basedOn w:val="a"/>
    <w:link w:val="afff2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afff2">
    <w:name w:val="题注 字符"/>
    <w:basedOn w:val="a1"/>
    <w:link w:val="afff1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f1"/>
    <w:uiPriority w:val="99"/>
    <w:rsid w:val="00B5253C"/>
    <w:pPr>
      <w:keepNext/>
    </w:pPr>
  </w:style>
  <w:style w:type="paragraph" w:customStyle="1" w:styleId="ImageCaption">
    <w:name w:val="Image Caption"/>
    <w:basedOn w:val="afff1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afff2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f3">
    <w:name w:val="footnote reference"/>
    <w:basedOn w:val="afff2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f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c">
    <w:name w:val="1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6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7">
    <w:name w:val="正文首行缩进 Char1"/>
    <w:basedOn w:val="12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1d">
    <w:name w:val="未处理的提及1"/>
    <w:basedOn w:val="a1"/>
    <w:uiPriority w:val="99"/>
    <w:semiHidden/>
    <w:rsid w:val="00AB2D21"/>
    <w:rPr>
      <w:color w:val="605E5C"/>
      <w:shd w:val="clear" w:color="auto" w:fill="E1DFDD"/>
    </w:rPr>
  </w:style>
  <w:style w:type="character" w:styleId="afff4">
    <w:name w:val="Unresolved Mention"/>
    <w:basedOn w:val="a1"/>
    <w:uiPriority w:val="99"/>
    <w:semiHidden/>
    <w:unhideWhenUsed/>
    <w:rsid w:val="002F0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2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8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emf"/><Relationship Id="rId117" Type="http://schemas.openxmlformats.org/officeDocument/2006/relationships/image" Target="media/image80.png"/><Relationship Id="rId21" Type="http://schemas.openxmlformats.org/officeDocument/2006/relationships/package" Target="embeddings/Microsoft_PowerPoint_Presentation3.pptx"/><Relationship Id="rId42" Type="http://schemas.openxmlformats.org/officeDocument/2006/relationships/image" Target="media/image23.png"/><Relationship Id="rId47" Type="http://schemas.openxmlformats.org/officeDocument/2006/relationships/package" Target="embeddings/Microsoft_PowerPoint_Presentation13.pptx"/><Relationship Id="rId63" Type="http://schemas.openxmlformats.org/officeDocument/2006/relationships/image" Target="media/image40.emf"/><Relationship Id="rId68" Type="http://schemas.openxmlformats.org/officeDocument/2006/relationships/package" Target="embeddings/Microsoft_PowerPoint_Presentation18.pptx"/><Relationship Id="rId84" Type="http://schemas.openxmlformats.org/officeDocument/2006/relationships/image" Target="media/image55.png"/><Relationship Id="rId89" Type="http://schemas.openxmlformats.org/officeDocument/2006/relationships/image" Target="media/image58.png"/><Relationship Id="rId112" Type="http://schemas.openxmlformats.org/officeDocument/2006/relationships/image" Target="media/image75.png"/><Relationship Id="rId133" Type="http://schemas.openxmlformats.org/officeDocument/2006/relationships/hyperlink" Target="http://localhost:4040/jobs/&#39029;&#38754;&#65292;&#26597;&#30475;4" TargetMode="External"/><Relationship Id="rId138" Type="http://schemas.openxmlformats.org/officeDocument/2006/relationships/image" Target="media/image94.emf"/><Relationship Id="rId154" Type="http://schemas.openxmlformats.org/officeDocument/2006/relationships/package" Target="embeddings/Microsoft_PowerPoint_Presentation41.pptx"/><Relationship Id="rId159" Type="http://schemas.openxmlformats.org/officeDocument/2006/relationships/image" Target="media/image105.emf"/><Relationship Id="rId170" Type="http://schemas.openxmlformats.org/officeDocument/2006/relationships/header" Target="header1.xml"/><Relationship Id="rId16" Type="http://schemas.openxmlformats.org/officeDocument/2006/relationships/image" Target="media/image6.png"/><Relationship Id="rId107" Type="http://schemas.openxmlformats.org/officeDocument/2006/relationships/package" Target="embeddings/Microsoft_PowerPoint_Presentation27.pptx"/><Relationship Id="rId11" Type="http://schemas.openxmlformats.org/officeDocument/2006/relationships/package" Target="embeddings/Microsoft_PowerPoint_Presentation1.pptx"/><Relationship Id="rId32" Type="http://schemas.openxmlformats.org/officeDocument/2006/relationships/image" Target="media/image16.emf"/><Relationship Id="rId37" Type="http://schemas.openxmlformats.org/officeDocument/2006/relationships/image" Target="media/image20.emf"/><Relationship Id="rId53" Type="http://schemas.openxmlformats.org/officeDocument/2006/relationships/image" Target="media/image31.png"/><Relationship Id="rId58" Type="http://schemas.openxmlformats.org/officeDocument/2006/relationships/image" Target="media/image36.png"/><Relationship Id="rId74" Type="http://schemas.openxmlformats.org/officeDocument/2006/relationships/image" Target="media/image47.png"/><Relationship Id="rId79" Type="http://schemas.openxmlformats.org/officeDocument/2006/relationships/image" Target="media/image50.png"/><Relationship Id="rId102" Type="http://schemas.openxmlformats.org/officeDocument/2006/relationships/image" Target="media/image68.png"/><Relationship Id="rId123" Type="http://schemas.openxmlformats.org/officeDocument/2006/relationships/package" Target="embeddings/Microsoft_PowerPoint_Presentation30.pptx"/><Relationship Id="rId128" Type="http://schemas.openxmlformats.org/officeDocument/2006/relationships/image" Target="media/image86.png"/><Relationship Id="rId144" Type="http://schemas.openxmlformats.org/officeDocument/2006/relationships/image" Target="media/image97.emf"/><Relationship Id="rId149" Type="http://schemas.openxmlformats.org/officeDocument/2006/relationships/package" Target="embeddings/Microsoft_PowerPoint_Presentation39.pptx"/><Relationship Id="rId5" Type="http://schemas.openxmlformats.org/officeDocument/2006/relationships/webSettings" Target="webSettings.xml"/><Relationship Id="rId90" Type="http://schemas.openxmlformats.org/officeDocument/2006/relationships/image" Target="media/image59.emf"/><Relationship Id="rId95" Type="http://schemas.openxmlformats.org/officeDocument/2006/relationships/image" Target="media/image62.png"/><Relationship Id="rId160" Type="http://schemas.openxmlformats.org/officeDocument/2006/relationships/package" Target="embeddings/Microsoft_PowerPoint_Presentation44.pptx"/><Relationship Id="rId165" Type="http://schemas.openxmlformats.org/officeDocument/2006/relationships/package" Target="embeddings/Microsoft_PowerPoint_Presentation46.pptx"/><Relationship Id="rId22" Type="http://schemas.openxmlformats.org/officeDocument/2006/relationships/image" Target="media/image11.emf"/><Relationship Id="rId27" Type="http://schemas.openxmlformats.org/officeDocument/2006/relationships/package" Target="embeddings/Microsoft_PowerPoint_Presentation6.pptx"/><Relationship Id="rId43" Type="http://schemas.openxmlformats.org/officeDocument/2006/relationships/image" Target="media/image24.emf"/><Relationship Id="rId48" Type="http://schemas.openxmlformats.org/officeDocument/2006/relationships/image" Target="media/image27.emf"/><Relationship Id="rId64" Type="http://schemas.openxmlformats.org/officeDocument/2006/relationships/package" Target="embeddings/Microsoft_PowerPoint_Presentation16.pptx"/><Relationship Id="rId69" Type="http://schemas.openxmlformats.org/officeDocument/2006/relationships/image" Target="media/image43.emf"/><Relationship Id="rId113" Type="http://schemas.openxmlformats.org/officeDocument/2006/relationships/image" Target="media/image76.png"/><Relationship Id="rId118" Type="http://schemas.openxmlformats.org/officeDocument/2006/relationships/image" Target="media/image81.emf"/><Relationship Id="rId134" Type="http://schemas.openxmlformats.org/officeDocument/2006/relationships/image" Target="media/image90.png"/><Relationship Id="rId139" Type="http://schemas.openxmlformats.org/officeDocument/2006/relationships/package" Target="embeddings/Microsoft_PowerPoint_Presentation34.pptx"/><Relationship Id="rId80" Type="http://schemas.openxmlformats.org/officeDocument/2006/relationships/image" Target="media/image51.png"/><Relationship Id="rId85" Type="http://schemas.openxmlformats.org/officeDocument/2006/relationships/image" Target="media/image56.emf"/><Relationship Id="rId150" Type="http://schemas.openxmlformats.org/officeDocument/2006/relationships/image" Target="media/image100.emf"/><Relationship Id="rId155" Type="http://schemas.openxmlformats.org/officeDocument/2006/relationships/image" Target="media/image103.emf"/><Relationship Id="rId171" Type="http://schemas.openxmlformats.org/officeDocument/2006/relationships/footer" Target="footer1.xml"/><Relationship Id="rId12" Type="http://schemas.openxmlformats.org/officeDocument/2006/relationships/image" Target="media/image3.emf"/><Relationship Id="rId17" Type="http://schemas.openxmlformats.org/officeDocument/2006/relationships/image" Target="media/image7.png"/><Relationship Id="rId33" Type="http://schemas.openxmlformats.org/officeDocument/2006/relationships/package" Target="embeddings/Microsoft_PowerPoint_Presentation9.pptx"/><Relationship Id="rId38" Type="http://schemas.openxmlformats.org/officeDocument/2006/relationships/package" Target="embeddings/Microsoft_PowerPoint_Presentation10.pptx"/><Relationship Id="rId59" Type="http://schemas.openxmlformats.org/officeDocument/2006/relationships/image" Target="media/image37.png"/><Relationship Id="rId103" Type="http://schemas.openxmlformats.org/officeDocument/2006/relationships/image" Target="media/image69.emf"/><Relationship Id="rId108" Type="http://schemas.openxmlformats.org/officeDocument/2006/relationships/hyperlink" Target="http://localhost:4040/jobs/" TargetMode="External"/><Relationship Id="rId124" Type="http://schemas.openxmlformats.org/officeDocument/2006/relationships/image" Target="media/image84.emf"/><Relationship Id="rId129" Type="http://schemas.openxmlformats.org/officeDocument/2006/relationships/image" Target="media/image87.png"/><Relationship Id="rId54" Type="http://schemas.openxmlformats.org/officeDocument/2006/relationships/image" Target="media/image32.png"/><Relationship Id="rId70" Type="http://schemas.openxmlformats.org/officeDocument/2006/relationships/package" Target="embeddings/Microsoft_PowerPoint_Presentation19.pptx"/><Relationship Id="rId75" Type="http://schemas.openxmlformats.org/officeDocument/2006/relationships/image" Target="media/image48.emf"/><Relationship Id="rId91" Type="http://schemas.openxmlformats.org/officeDocument/2006/relationships/package" Target="embeddings/Microsoft_PowerPoint_Presentation23.pptx"/><Relationship Id="rId96" Type="http://schemas.openxmlformats.org/officeDocument/2006/relationships/image" Target="media/image63.png"/><Relationship Id="rId140" Type="http://schemas.openxmlformats.org/officeDocument/2006/relationships/image" Target="media/image95.emf"/><Relationship Id="rId145" Type="http://schemas.openxmlformats.org/officeDocument/2006/relationships/package" Target="embeddings/Microsoft_PowerPoint_Presentation37.pptx"/><Relationship Id="rId161" Type="http://schemas.openxmlformats.org/officeDocument/2006/relationships/image" Target="media/image106.png"/><Relationship Id="rId166" Type="http://schemas.openxmlformats.org/officeDocument/2006/relationships/image" Target="media/image10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package" Target="embeddings/Microsoft_PowerPoint_Presentation4.pptx"/><Relationship Id="rId28" Type="http://schemas.openxmlformats.org/officeDocument/2006/relationships/image" Target="media/image14.emf"/><Relationship Id="rId36" Type="http://schemas.openxmlformats.org/officeDocument/2006/relationships/image" Target="media/image19.png"/><Relationship Id="rId49" Type="http://schemas.openxmlformats.org/officeDocument/2006/relationships/package" Target="embeddings/Microsoft_PowerPoint_Presentation14.pptx"/><Relationship Id="rId57" Type="http://schemas.openxmlformats.org/officeDocument/2006/relationships/image" Target="media/image35.png"/><Relationship Id="rId106" Type="http://schemas.openxmlformats.org/officeDocument/2006/relationships/image" Target="media/image71.emf"/><Relationship Id="rId114" Type="http://schemas.openxmlformats.org/officeDocument/2006/relationships/image" Target="media/image77.png"/><Relationship Id="rId119" Type="http://schemas.openxmlformats.org/officeDocument/2006/relationships/package" Target="embeddings/Microsoft_PowerPoint_Presentation28.pptx"/><Relationship Id="rId127" Type="http://schemas.openxmlformats.org/officeDocument/2006/relationships/package" Target="embeddings/Microsoft_PowerPoint_Presentation32.pptx"/><Relationship Id="rId10" Type="http://schemas.openxmlformats.org/officeDocument/2006/relationships/image" Target="media/image2.emf"/><Relationship Id="rId31" Type="http://schemas.openxmlformats.org/officeDocument/2006/relationships/package" Target="embeddings/Microsoft_PowerPoint_Presentation8.pptx"/><Relationship Id="rId44" Type="http://schemas.openxmlformats.org/officeDocument/2006/relationships/package" Target="embeddings/Microsoft_PowerPoint_Presentation12.pptx"/><Relationship Id="rId52" Type="http://schemas.openxmlformats.org/officeDocument/2006/relationships/image" Target="media/image30.png"/><Relationship Id="rId60" Type="http://schemas.openxmlformats.org/officeDocument/2006/relationships/image" Target="media/image38.png"/><Relationship Id="rId65" Type="http://schemas.openxmlformats.org/officeDocument/2006/relationships/image" Target="media/image41.emf"/><Relationship Id="rId73" Type="http://schemas.openxmlformats.org/officeDocument/2006/relationships/image" Target="media/image46.png"/><Relationship Id="rId78" Type="http://schemas.openxmlformats.org/officeDocument/2006/relationships/package" Target="embeddings/Microsoft_PowerPoint_Presentation20.pptx"/><Relationship Id="rId81" Type="http://schemas.openxmlformats.org/officeDocument/2006/relationships/image" Target="media/image52.png"/><Relationship Id="rId86" Type="http://schemas.openxmlformats.org/officeDocument/2006/relationships/package" Target="embeddings/Microsoft_PowerPoint_Presentation21.pptx"/><Relationship Id="rId94" Type="http://schemas.openxmlformats.org/officeDocument/2006/relationships/package" Target="embeddings/Microsoft_PowerPoint_Presentation24.pptx"/><Relationship Id="rId99" Type="http://schemas.openxmlformats.org/officeDocument/2006/relationships/image" Target="media/image65.png"/><Relationship Id="rId101" Type="http://schemas.openxmlformats.org/officeDocument/2006/relationships/image" Target="media/image67.png"/><Relationship Id="rId122" Type="http://schemas.openxmlformats.org/officeDocument/2006/relationships/image" Target="media/image83.emf"/><Relationship Id="rId130" Type="http://schemas.openxmlformats.org/officeDocument/2006/relationships/image" Target="media/image88.png"/><Relationship Id="rId135" Type="http://schemas.openxmlformats.org/officeDocument/2006/relationships/image" Target="media/image91.png"/><Relationship Id="rId143" Type="http://schemas.openxmlformats.org/officeDocument/2006/relationships/package" Target="embeddings/Microsoft_PowerPoint_Presentation36.pptx"/><Relationship Id="rId148" Type="http://schemas.openxmlformats.org/officeDocument/2006/relationships/image" Target="media/image99.emf"/><Relationship Id="rId151" Type="http://schemas.openxmlformats.org/officeDocument/2006/relationships/package" Target="embeddings/Microsoft_PowerPoint_Presentation40.pptx"/><Relationship Id="rId156" Type="http://schemas.openxmlformats.org/officeDocument/2006/relationships/package" Target="embeddings/Microsoft_PowerPoint_Presentation42.pptx"/><Relationship Id="rId164" Type="http://schemas.openxmlformats.org/officeDocument/2006/relationships/image" Target="media/image108.emf"/><Relationship Id="rId169" Type="http://schemas.openxmlformats.org/officeDocument/2006/relationships/package" Target="embeddings/Microsoft_PowerPoint_Presentation48.pptx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.pptx"/><Relationship Id="rId172" Type="http://schemas.openxmlformats.org/officeDocument/2006/relationships/fontTable" Target="fontTable.xml"/><Relationship Id="rId13" Type="http://schemas.openxmlformats.org/officeDocument/2006/relationships/package" Target="embeddings/Microsoft_PowerPoint_Presentation2.pptx"/><Relationship Id="rId18" Type="http://schemas.openxmlformats.org/officeDocument/2006/relationships/image" Target="media/image8.png"/><Relationship Id="rId39" Type="http://schemas.openxmlformats.org/officeDocument/2006/relationships/image" Target="media/image21.emf"/><Relationship Id="rId109" Type="http://schemas.openxmlformats.org/officeDocument/2006/relationships/image" Target="media/image72.png"/><Relationship Id="rId34" Type="http://schemas.openxmlformats.org/officeDocument/2006/relationships/image" Target="media/image17.png"/><Relationship Id="rId50" Type="http://schemas.openxmlformats.org/officeDocument/2006/relationships/image" Target="media/image28.png"/><Relationship Id="rId55" Type="http://schemas.openxmlformats.org/officeDocument/2006/relationships/image" Target="media/image33.png"/><Relationship Id="rId76" Type="http://schemas.openxmlformats.org/officeDocument/2006/relationships/oleObject" Target="embeddings/oleObject1.bin"/><Relationship Id="rId97" Type="http://schemas.openxmlformats.org/officeDocument/2006/relationships/image" Target="media/image64.emf"/><Relationship Id="rId104" Type="http://schemas.openxmlformats.org/officeDocument/2006/relationships/package" Target="embeddings/Microsoft_PowerPoint_Presentation26.pptx"/><Relationship Id="rId120" Type="http://schemas.openxmlformats.org/officeDocument/2006/relationships/image" Target="media/image82.emf"/><Relationship Id="rId125" Type="http://schemas.openxmlformats.org/officeDocument/2006/relationships/package" Target="embeddings/Microsoft_PowerPoint_Presentation31.pptx"/><Relationship Id="rId141" Type="http://schemas.openxmlformats.org/officeDocument/2006/relationships/package" Target="embeddings/Microsoft_PowerPoint_Presentation35.pptx"/><Relationship Id="rId146" Type="http://schemas.openxmlformats.org/officeDocument/2006/relationships/image" Target="media/image98.emf"/><Relationship Id="rId167" Type="http://schemas.openxmlformats.org/officeDocument/2006/relationships/package" Target="embeddings/Microsoft_PowerPoint_Presentation47.pptx"/><Relationship Id="rId7" Type="http://schemas.openxmlformats.org/officeDocument/2006/relationships/endnotes" Target="endnotes.xml"/><Relationship Id="rId71" Type="http://schemas.openxmlformats.org/officeDocument/2006/relationships/image" Target="media/image44.png"/><Relationship Id="rId92" Type="http://schemas.openxmlformats.org/officeDocument/2006/relationships/image" Target="media/image60.png"/><Relationship Id="rId162" Type="http://schemas.openxmlformats.org/officeDocument/2006/relationships/image" Target="media/image107.emf"/><Relationship Id="rId2" Type="http://schemas.openxmlformats.org/officeDocument/2006/relationships/numbering" Target="numbering.xml"/><Relationship Id="rId29" Type="http://schemas.openxmlformats.org/officeDocument/2006/relationships/package" Target="embeddings/Microsoft_PowerPoint_Presentation7.pptx"/><Relationship Id="rId24" Type="http://schemas.openxmlformats.org/officeDocument/2006/relationships/image" Target="media/image12.emf"/><Relationship Id="rId40" Type="http://schemas.openxmlformats.org/officeDocument/2006/relationships/package" Target="embeddings/Microsoft_PowerPoint_Presentation11.pptx"/><Relationship Id="rId45" Type="http://schemas.openxmlformats.org/officeDocument/2006/relationships/image" Target="media/image25.png"/><Relationship Id="rId66" Type="http://schemas.openxmlformats.org/officeDocument/2006/relationships/package" Target="embeddings/Microsoft_PowerPoint_Presentation17.pptx"/><Relationship Id="rId87" Type="http://schemas.openxmlformats.org/officeDocument/2006/relationships/image" Target="media/image57.emf"/><Relationship Id="rId110" Type="http://schemas.openxmlformats.org/officeDocument/2006/relationships/image" Target="media/image73.png"/><Relationship Id="rId115" Type="http://schemas.openxmlformats.org/officeDocument/2006/relationships/image" Target="media/image78.png"/><Relationship Id="rId131" Type="http://schemas.openxmlformats.org/officeDocument/2006/relationships/image" Target="media/image89.emf"/><Relationship Id="rId136" Type="http://schemas.openxmlformats.org/officeDocument/2006/relationships/image" Target="media/image92.png"/><Relationship Id="rId157" Type="http://schemas.openxmlformats.org/officeDocument/2006/relationships/image" Target="media/image104.emf"/><Relationship Id="rId61" Type="http://schemas.openxmlformats.org/officeDocument/2006/relationships/image" Target="media/image39.emf"/><Relationship Id="rId82" Type="http://schemas.openxmlformats.org/officeDocument/2006/relationships/image" Target="media/image53.png"/><Relationship Id="rId152" Type="http://schemas.openxmlformats.org/officeDocument/2006/relationships/image" Target="media/image101.png"/><Relationship Id="rId173" Type="http://schemas.openxmlformats.org/officeDocument/2006/relationships/theme" Target="theme/theme1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5.emf"/><Relationship Id="rId35" Type="http://schemas.openxmlformats.org/officeDocument/2006/relationships/image" Target="media/image18.png"/><Relationship Id="rId56" Type="http://schemas.openxmlformats.org/officeDocument/2006/relationships/image" Target="media/image34.png"/><Relationship Id="rId77" Type="http://schemas.openxmlformats.org/officeDocument/2006/relationships/image" Target="media/image49.emf"/><Relationship Id="rId100" Type="http://schemas.openxmlformats.org/officeDocument/2006/relationships/image" Target="media/image66.png"/><Relationship Id="rId105" Type="http://schemas.openxmlformats.org/officeDocument/2006/relationships/image" Target="media/image70.png"/><Relationship Id="rId126" Type="http://schemas.openxmlformats.org/officeDocument/2006/relationships/image" Target="media/image85.emf"/><Relationship Id="rId147" Type="http://schemas.openxmlformats.org/officeDocument/2006/relationships/package" Target="embeddings/Microsoft_PowerPoint_Presentation38.pptx"/><Relationship Id="rId168" Type="http://schemas.openxmlformats.org/officeDocument/2006/relationships/image" Target="media/image110.emf"/><Relationship Id="rId8" Type="http://schemas.openxmlformats.org/officeDocument/2006/relationships/image" Target="media/image1.emf"/><Relationship Id="rId51" Type="http://schemas.openxmlformats.org/officeDocument/2006/relationships/image" Target="media/image29.png"/><Relationship Id="rId72" Type="http://schemas.openxmlformats.org/officeDocument/2006/relationships/image" Target="media/image45.png"/><Relationship Id="rId93" Type="http://schemas.openxmlformats.org/officeDocument/2006/relationships/image" Target="media/image61.emf"/><Relationship Id="rId98" Type="http://schemas.openxmlformats.org/officeDocument/2006/relationships/package" Target="embeddings/Microsoft_PowerPoint_Presentation25.pptx"/><Relationship Id="rId121" Type="http://schemas.openxmlformats.org/officeDocument/2006/relationships/package" Target="embeddings/Microsoft_PowerPoint_Presentation29.pptx"/><Relationship Id="rId142" Type="http://schemas.openxmlformats.org/officeDocument/2006/relationships/image" Target="media/image96.emf"/><Relationship Id="rId163" Type="http://schemas.openxmlformats.org/officeDocument/2006/relationships/package" Target="embeddings/Microsoft_PowerPoint_Presentation45.pptx"/><Relationship Id="rId3" Type="http://schemas.openxmlformats.org/officeDocument/2006/relationships/styles" Target="styles.xml"/><Relationship Id="rId25" Type="http://schemas.openxmlformats.org/officeDocument/2006/relationships/package" Target="embeddings/Microsoft_PowerPoint_Presentation5.pptx"/><Relationship Id="rId46" Type="http://schemas.openxmlformats.org/officeDocument/2006/relationships/image" Target="media/image26.emf"/><Relationship Id="rId67" Type="http://schemas.openxmlformats.org/officeDocument/2006/relationships/image" Target="media/image42.emf"/><Relationship Id="rId116" Type="http://schemas.openxmlformats.org/officeDocument/2006/relationships/image" Target="media/image79.png"/><Relationship Id="rId137" Type="http://schemas.openxmlformats.org/officeDocument/2006/relationships/image" Target="media/image93.png"/><Relationship Id="rId158" Type="http://schemas.openxmlformats.org/officeDocument/2006/relationships/package" Target="embeddings/Microsoft_PowerPoint_Presentation43.pptx"/><Relationship Id="rId20" Type="http://schemas.openxmlformats.org/officeDocument/2006/relationships/image" Target="media/image10.emf"/><Relationship Id="rId41" Type="http://schemas.openxmlformats.org/officeDocument/2006/relationships/image" Target="media/image22.png"/><Relationship Id="rId62" Type="http://schemas.openxmlformats.org/officeDocument/2006/relationships/package" Target="embeddings/Microsoft_PowerPoint_Presentation15.pptx"/><Relationship Id="rId83" Type="http://schemas.openxmlformats.org/officeDocument/2006/relationships/image" Target="media/image54.png"/><Relationship Id="rId88" Type="http://schemas.openxmlformats.org/officeDocument/2006/relationships/package" Target="embeddings/Microsoft_PowerPoint_Presentation22.pptx"/><Relationship Id="rId111" Type="http://schemas.openxmlformats.org/officeDocument/2006/relationships/image" Target="media/image74.png"/><Relationship Id="rId132" Type="http://schemas.openxmlformats.org/officeDocument/2006/relationships/package" Target="embeddings/Microsoft_PowerPoint_Presentation33.pptx"/><Relationship Id="rId153" Type="http://schemas.openxmlformats.org/officeDocument/2006/relationships/image" Target="media/image10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6804F-3F71-4199-BC1D-AF8464D95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56</TotalTime>
  <Pages>1</Pages>
  <Words>15550</Words>
  <Characters>88641</Characters>
  <Application>Microsoft Office Word</Application>
  <DocSecurity>0</DocSecurity>
  <Lines>738</Lines>
  <Paragraphs>207</Paragraphs>
  <ScaleCrop>false</ScaleCrop>
  <Company/>
  <LinksUpToDate>false</LinksUpToDate>
  <CharactersWithSpaces>10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li992509293@outlook.com</cp:lastModifiedBy>
  <cp:revision>53</cp:revision>
  <dcterms:created xsi:type="dcterms:W3CDTF">2018-07-23T02:07:00Z</dcterms:created>
  <dcterms:modified xsi:type="dcterms:W3CDTF">2021-09-20T13:47:00Z</dcterms:modified>
</cp:coreProperties>
</file>